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ackground w:color="FFFFFF"/>
  <w:body>
    <w:p w14:paraId="6556D7D8" w14:textId="46A092F8" w:rsidR="003D796E" w:rsidRDefault="003D09A9" w:rsidP="007A39F8">
      <w:pPr>
        <w:tabs>
          <w:tab w:val="left" w:pos="2371"/>
          <w:tab w:val="center" w:pos="5233"/>
        </w:tabs>
        <w:spacing w:after="0" w:line="240" w:lineRule="auto"/>
        <w:contextualSpacing/>
        <w:jc w:val="center"/>
        <w:rPr>
          <w:rFonts w:ascii="Arial" w:eastAsia="Arial" w:hAnsi="Arial" w:cs="Arial"/>
          <w:b/>
          <w:sz w:val="32"/>
          <w:szCs w:val="24"/>
        </w:rPr>
      </w:pPr>
      <w:bookmarkStart w:id="0" w:name="_Hlk56781720"/>
      <w:bookmarkEnd w:id="0"/>
      <w:r w:rsidRPr="00BE43F9">
        <w:rPr>
          <w:rFonts w:ascii="Arial" w:eastAsia="Arial" w:hAnsi="Arial" w:cs="Arial"/>
          <w:b/>
          <w:sz w:val="32"/>
          <w:szCs w:val="24"/>
        </w:rPr>
        <w:t>DSWD</w:t>
      </w:r>
      <w:r w:rsidR="00CB2A7E">
        <w:rPr>
          <w:rFonts w:ascii="Arial" w:eastAsia="Arial" w:hAnsi="Arial" w:cs="Arial"/>
          <w:b/>
          <w:sz w:val="32"/>
          <w:szCs w:val="24"/>
        </w:rPr>
        <w:t xml:space="preserve"> </w:t>
      </w:r>
      <w:r w:rsidRPr="00BE43F9">
        <w:rPr>
          <w:rFonts w:ascii="Arial" w:eastAsia="Arial" w:hAnsi="Arial" w:cs="Arial"/>
          <w:b/>
          <w:sz w:val="32"/>
          <w:szCs w:val="24"/>
        </w:rPr>
        <w:t>DROMIC</w:t>
      </w:r>
      <w:r w:rsidR="00CB2A7E">
        <w:rPr>
          <w:rFonts w:ascii="Arial" w:eastAsia="Arial" w:hAnsi="Arial" w:cs="Arial"/>
          <w:b/>
          <w:sz w:val="32"/>
          <w:szCs w:val="24"/>
        </w:rPr>
        <w:t xml:space="preserve"> </w:t>
      </w:r>
      <w:r w:rsidRPr="00BE43F9">
        <w:rPr>
          <w:rFonts w:ascii="Arial" w:eastAsia="Arial" w:hAnsi="Arial" w:cs="Arial"/>
          <w:b/>
          <w:sz w:val="32"/>
          <w:szCs w:val="24"/>
        </w:rPr>
        <w:t>Report</w:t>
      </w:r>
      <w:r w:rsidR="00CB2A7E">
        <w:rPr>
          <w:rFonts w:ascii="Arial" w:eastAsia="Arial" w:hAnsi="Arial" w:cs="Arial"/>
          <w:b/>
          <w:sz w:val="32"/>
          <w:szCs w:val="24"/>
        </w:rPr>
        <w:t xml:space="preserve"> </w:t>
      </w:r>
      <w:r w:rsidRPr="00BE43F9">
        <w:rPr>
          <w:rFonts w:ascii="Arial" w:eastAsia="Arial" w:hAnsi="Arial" w:cs="Arial"/>
          <w:b/>
          <w:sz w:val="32"/>
          <w:szCs w:val="24"/>
        </w:rPr>
        <w:t>#</w:t>
      </w:r>
      <w:r w:rsidR="003C0908">
        <w:rPr>
          <w:rFonts w:ascii="Arial" w:eastAsia="Arial" w:hAnsi="Arial" w:cs="Arial"/>
          <w:b/>
          <w:sz w:val="32"/>
          <w:szCs w:val="24"/>
        </w:rPr>
        <w:t>20</w:t>
      </w:r>
      <w:r w:rsidR="00CB2A7E">
        <w:rPr>
          <w:rFonts w:ascii="Arial" w:eastAsia="Arial" w:hAnsi="Arial" w:cs="Arial"/>
          <w:b/>
          <w:sz w:val="32"/>
          <w:szCs w:val="24"/>
        </w:rPr>
        <w:t xml:space="preserve"> </w:t>
      </w:r>
      <w:r w:rsidRPr="00BE43F9">
        <w:rPr>
          <w:rFonts w:ascii="Arial" w:eastAsia="Arial" w:hAnsi="Arial" w:cs="Arial"/>
          <w:b/>
          <w:sz w:val="32"/>
          <w:szCs w:val="24"/>
        </w:rPr>
        <w:t>on</w:t>
      </w:r>
      <w:r w:rsidR="00CB2A7E">
        <w:rPr>
          <w:rFonts w:ascii="Arial" w:eastAsia="Arial" w:hAnsi="Arial" w:cs="Arial"/>
          <w:b/>
          <w:sz w:val="32"/>
          <w:szCs w:val="24"/>
        </w:rPr>
        <w:t xml:space="preserve"> </w:t>
      </w:r>
      <w:r w:rsidR="00081CCD">
        <w:rPr>
          <w:rFonts w:ascii="Arial" w:eastAsia="Arial" w:hAnsi="Arial" w:cs="Arial"/>
          <w:b/>
          <w:sz w:val="32"/>
          <w:szCs w:val="24"/>
        </w:rPr>
        <w:t>Typhoon</w:t>
      </w:r>
      <w:r w:rsidR="00CB2A7E">
        <w:rPr>
          <w:rFonts w:ascii="Arial" w:eastAsia="Arial" w:hAnsi="Arial" w:cs="Arial"/>
          <w:b/>
          <w:sz w:val="32"/>
          <w:szCs w:val="24"/>
        </w:rPr>
        <w:t xml:space="preserve"> </w:t>
      </w:r>
      <w:r w:rsidR="008B7D09">
        <w:rPr>
          <w:rFonts w:ascii="Arial" w:eastAsia="Arial" w:hAnsi="Arial" w:cs="Arial"/>
          <w:b/>
          <w:sz w:val="32"/>
          <w:szCs w:val="24"/>
        </w:rPr>
        <w:t>“</w:t>
      </w:r>
      <w:r w:rsidR="00274134">
        <w:rPr>
          <w:rFonts w:ascii="Arial" w:eastAsia="Arial" w:hAnsi="Arial" w:cs="Arial"/>
          <w:b/>
          <w:sz w:val="32"/>
          <w:szCs w:val="24"/>
        </w:rPr>
        <w:t>ULYSSES</w:t>
      </w:r>
      <w:r w:rsidR="003C3E11">
        <w:rPr>
          <w:rFonts w:ascii="Arial" w:eastAsia="Arial" w:hAnsi="Arial" w:cs="Arial"/>
          <w:b/>
          <w:sz w:val="32"/>
          <w:szCs w:val="24"/>
        </w:rPr>
        <w:t>”</w:t>
      </w:r>
    </w:p>
    <w:p w14:paraId="4FA354BB" w14:textId="783BF290" w:rsidR="00155355" w:rsidRPr="00BE43F9" w:rsidRDefault="003D09A9" w:rsidP="007A39F8">
      <w:pPr>
        <w:tabs>
          <w:tab w:val="left" w:pos="2371"/>
          <w:tab w:val="center" w:pos="5233"/>
        </w:tabs>
        <w:spacing w:after="0" w:line="240" w:lineRule="auto"/>
        <w:contextualSpacing/>
        <w:jc w:val="center"/>
        <w:rPr>
          <w:rFonts w:ascii="Arial" w:eastAsia="Arial" w:hAnsi="Arial" w:cs="Arial"/>
          <w:sz w:val="24"/>
          <w:szCs w:val="24"/>
        </w:rPr>
      </w:pPr>
      <w:bookmarkStart w:id="1" w:name="_gjdgxs" w:colFirst="0" w:colLast="0"/>
      <w:bookmarkEnd w:id="1"/>
      <w:r w:rsidRPr="00BE43F9">
        <w:rPr>
          <w:rFonts w:ascii="Arial" w:eastAsia="Arial" w:hAnsi="Arial" w:cs="Arial"/>
          <w:sz w:val="24"/>
          <w:szCs w:val="24"/>
        </w:rPr>
        <w:t>as</w:t>
      </w:r>
      <w:r w:rsidR="00CB2A7E">
        <w:rPr>
          <w:rFonts w:ascii="Arial" w:eastAsia="Arial" w:hAnsi="Arial" w:cs="Arial"/>
          <w:sz w:val="24"/>
          <w:szCs w:val="24"/>
        </w:rPr>
        <w:t xml:space="preserve"> </w:t>
      </w:r>
      <w:r w:rsidRPr="00BE43F9">
        <w:rPr>
          <w:rFonts w:ascii="Arial" w:eastAsia="Arial" w:hAnsi="Arial" w:cs="Arial"/>
          <w:sz w:val="24"/>
          <w:szCs w:val="24"/>
        </w:rPr>
        <w:t>of</w:t>
      </w:r>
      <w:r w:rsidR="00CB2A7E">
        <w:rPr>
          <w:rFonts w:ascii="Arial" w:eastAsia="Arial" w:hAnsi="Arial" w:cs="Arial"/>
          <w:sz w:val="24"/>
          <w:szCs w:val="24"/>
        </w:rPr>
        <w:t xml:space="preserve"> </w:t>
      </w:r>
      <w:r w:rsidR="000B47D8">
        <w:rPr>
          <w:rFonts w:ascii="Arial" w:eastAsia="Arial" w:hAnsi="Arial" w:cs="Arial"/>
          <w:sz w:val="24"/>
          <w:szCs w:val="24"/>
        </w:rPr>
        <w:t>20</w:t>
      </w:r>
      <w:r w:rsidR="00CB2A7E">
        <w:rPr>
          <w:rFonts w:ascii="Arial" w:eastAsia="Arial" w:hAnsi="Arial" w:cs="Arial"/>
          <w:sz w:val="24"/>
          <w:szCs w:val="24"/>
        </w:rPr>
        <w:t xml:space="preserve"> </w:t>
      </w:r>
      <w:r w:rsidR="00A01937">
        <w:rPr>
          <w:rFonts w:ascii="Arial" w:eastAsia="Arial" w:hAnsi="Arial" w:cs="Arial"/>
          <w:sz w:val="24"/>
          <w:szCs w:val="24"/>
        </w:rPr>
        <w:t>Novem</w:t>
      </w:r>
      <w:r w:rsidR="008B7D09">
        <w:rPr>
          <w:rFonts w:ascii="Arial" w:eastAsia="Arial" w:hAnsi="Arial" w:cs="Arial"/>
          <w:sz w:val="24"/>
          <w:szCs w:val="24"/>
        </w:rPr>
        <w:t>ber</w:t>
      </w:r>
      <w:r w:rsidR="00CB2A7E">
        <w:rPr>
          <w:rFonts w:ascii="Arial" w:eastAsia="Arial" w:hAnsi="Arial" w:cs="Arial"/>
          <w:sz w:val="24"/>
          <w:szCs w:val="24"/>
        </w:rPr>
        <w:t xml:space="preserve"> </w:t>
      </w:r>
      <w:r w:rsidR="009864A8">
        <w:rPr>
          <w:rFonts w:ascii="Arial" w:eastAsia="Arial" w:hAnsi="Arial" w:cs="Arial"/>
          <w:sz w:val="24"/>
          <w:szCs w:val="24"/>
        </w:rPr>
        <w:t>2020</w:t>
      </w:r>
      <w:r w:rsidRPr="00BE43F9">
        <w:rPr>
          <w:rFonts w:ascii="Arial" w:eastAsia="Arial" w:hAnsi="Arial" w:cs="Arial"/>
          <w:sz w:val="24"/>
          <w:szCs w:val="24"/>
        </w:rPr>
        <w:t>,</w:t>
      </w:r>
      <w:r w:rsidR="00CB2A7E">
        <w:rPr>
          <w:rFonts w:ascii="Arial" w:eastAsia="Arial" w:hAnsi="Arial" w:cs="Arial"/>
          <w:sz w:val="24"/>
          <w:szCs w:val="24"/>
        </w:rPr>
        <w:t xml:space="preserve"> </w:t>
      </w:r>
      <w:r w:rsidR="009864A8">
        <w:rPr>
          <w:rFonts w:ascii="Arial" w:eastAsia="Arial" w:hAnsi="Arial" w:cs="Arial"/>
          <w:sz w:val="24"/>
          <w:szCs w:val="24"/>
        </w:rPr>
        <w:t>6</w:t>
      </w:r>
      <w:r w:rsidR="003C0908">
        <w:rPr>
          <w:rFonts w:ascii="Arial" w:eastAsia="Arial" w:hAnsi="Arial" w:cs="Arial"/>
          <w:sz w:val="24"/>
          <w:szCs w:val="24"/>
        </w:rPr>
        <w:t>P</w:t>
      </w:r>
      <w:r w:rsidR="007412EE">
        <w:rPr>
          <w:rFonts w:ascii="Arial" w:eastAsia="Arial" w:hAnsi="Arial" w:cs="Arial"/>
          <w:sz w:val="24"/>
          <w:szCs w:val="24"/>
        </w:rPr>
        <w:t>M</w:t>
      </w:r>
    </w:p>
    <w:p w14:paraId="58D0476B" w14:textId="00C20796" w:rsidR="0062180A" w:rsidRPr="00BE43F9" w:rsidRDefault="0062180A" w:rsidP="007A39F8">
      <w:pPr>
        <w:pStyle w:val="NormalWeb"/>
        <w:spacing w:beforeAutospacing="0" w:afterAutospacing="0" w:line="240" w:lineRule="auto"/>
        <w:contextualSpacing/>
        <w:jc w:val="both"/>
        <w:rPr>
          <w:rFonts w:ascii="Arial" w:hAnsi="Arial" w:cs="Arial"/>
          <w:b/>
          <w:color w:val="002060"/>
        </w:rPr>
      </w:pPr>
      <w:bookmarkStart w:id="2" w:name="_30j0zll" w:colFirst="0" w:colLast="0"/>
      <w:bookmarkStart w:id="3" w:name="_1fob9te" w:colFirst="0" w:colLast="0"/>
      <w:bookmarkEnd w:id="2"/>
      <w:bookmarkEnd w:id="3"/>
    </w:p>
    <w:p w14:paraId="1A3A8800" w14:textId="3DC5B13C" w:rsidR="005131AF" w:rsidRPr="00CE6345" w:rsidRDefault="00114D5E" w:rsidP="007A39F8">
      <w:pPr>
        <w:pStyle w:val="NormalWeb"/>
        <w:spacing w:beforeAutospacing="0" w:after="120" w:afterAutospacing="0" w:line="240" w:lineRule="auto"/>
        <w:jc w:val="both"/>
        <w:rPr>
          <w:rFonts w:ascii="Arial" w:hAnsi="Arial" w:cs="Arial"/>
          <w:b/>
          <w:color w:val="002060"/>
          <w:sz w:val="28"/>
        </w:rPr>
      </w:pPr>
      <w:r w:rsidRPr="00BE43F9">
        <w:rPr>
          <w:rFonts w:ascii="Arial" w:hAnsi="Arial" w:cs="Arial"/>
          <w:b/>
          <w:color w:val="002060"/>
          <w:sz w:val="28"/>
        </w:rPr>
        <w:t>Situation</w:t>
      </w:r>
      <w:r w:rsidR="00CB2A7E">
        <w:rPr>
          <w:rFonts w:ascii="Arial" w:hAnsi="Arial" w:cs="Arial"/>
          <w:b/>
          <w:color w:val="002060"/>
          <w:sz w:val="28"/>
        </w:rPr>
        <w:t xml:space="preserve"> </w:t>
      </w:r>
      <w:r w:rsidRPr="00BE43F9">
        <w:rPr>
          <w:rFonts w:ascii="Arial" w:hAnsi="Arial" w:cs="Arial"/>
          <w:b/>
          <w:color w:val="002060"/>
          <w:sz w:val="28"/>
        </w:rPr>
        <w:t>Overview</w:t>
      </w:r>
    </w:p>
    <w:p w14:paraId="43BF16B5" w14:textId="21CB09D4" w:rsidR="00803E52" w:rsidRPr="00803E52" w:rsidRDefault="006E6123" w:rsidP="007A39F8">
      <w:pPr>
        <w:pStyle w:val="Heading5"/>
        <w:shd w:val="clear" w:color="auto" w:fill="FFFFFF"/>
        <w:spacing w:before="0" w:after="0" w:line="240" w:lineRule="auto"/>
        <w:contextualSpacing/>
        <w:jc w:val="both"/>
        <w:rPr>
          <w:rFonts w:ascii="Arial" w:hAnsi="Arial" w:cs="Arial"/>
          <w:b w:val="0"/>
          <w:color w:val="auto"/>
          <w:sz w:val="24"/>
          <w:szCs w:val="24"/>
        </w:rPr>
      </w:pPr>
      <w:r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>On</w:t>
      </w:r>
      <w:r w:rsidR="00CB2A7E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 xml:space="preserve"> </w:t>
      </w:r>
      <w:r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>08</w:t>
      </w:r>
      <w:r w:rsidR="00CB2A7E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 xml:space="preserve"> </w:t>
      </w:r>
      <w:r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>November</w:t>
      </w:r>
      <w:r w:rsidR="00CB2A7E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 xml:space="preserve"> </w:t>
      </w:r>
      <w:r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>2020,</w:t>
      </w:r>
      <w:r w:rsidR="00CB2A7E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 xml:space="preserve"> </w:t>
      </w:r>
      <w:r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>Topical</w:t>
      </w:r>
      <w:r w:rsidR="00CB2A7E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 xml:space="preserve"> </w:t>
      </w:r>
      <w:r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>Depression</w:t>
      </w:r>
      <w:r w:rsidR="00CB2A7E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 xml:space="preserve"> </w:t>
      </w:r>
      <w:r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>“Ulysses”</w:t>
      </w:r>
      <w:r w:rsidR="00CB2A7E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 xml:space="preserve"> </w:t>
      </w:r>
      <w:r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>entered</w:t>
      </w:r>
      <w:r w:rsidR="00CB2A7E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 xml:space="preserve"> </w:t>
      </w:r>
      <w:r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>the</w:t>
      </w:r>
      <w:r w:rsidR="00CB2A7E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 xml:space="preserve"> </w:t>
      </w:r>
      <w:r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>Philippine</w:t>
      </w:r>
      <w:r w:rsidR="00CB2A7E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 xml:space="preserve"> </w:t>
      </w:r>
      <w:r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>Area</w:t>
      </w:r>
      <w:r w:rsidR="00CB2A7E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 xml:space="preserve"> </w:t>
      </w:r>
      <w:r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>of</w:t>
      </w:r>
      <w:r w:rsidR="00CB2A7E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 xml:space="preserve"> </w:t>
      </w:r>
      <w:r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>Responisbility</w:t>
      </w:r>
      <w:r w:rsidR="00CB2A7E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 xml:space="preserve"> </w:t>
      </w:r>
      <w:r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>(PAR)</w:t>
      </w:r>
      <w:r w:rsidR="00CB2A7E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 xml:space="preserve"> </w:t>
      </w:r>
      <w:r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>and</w:t>
      </w:r>
      <w:r w:rsidR="00CB2A7E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 xml:space="preserve"> </w:t>
      </w:r>
      <w:r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>became</w:t>
      </w:r>
      <w:r w:rsidR="00CB2A7E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 xml:space="preserve"> </w:t>
      </w:r>
      <w:r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>a</w:t>
      </w:r>
      <w:r w:rsidR="00CB2A7E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 xml:space="preserve"> </w:t>
      </w:r>
      <w:r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>Tropical</w:t>
      </w:r>
      <w:r w:rsidR="00CB2A7E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 xml:space="preserve"> </w:t>
      </w:r>
      <w:r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>Storm</w:t>
      </w:r>
      <w:r w:rsidR="00CB2A7E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 xml:space="preserve"> </w:t>
      </w:r>
      <w:r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>on</w:t>
      </w:r>
      <w:r w:rsidR="00CB2A7E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 xml:space="preserve"> </w:t>
      </w:r>
      <w:r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>10</w:t>
      </w:r>
      <w:r w:rsidR="00CB2A7E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 xml:space="preserve"> </w:t>
      </w:r>
      <w:r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>November</w:t>
      </w:r>
      <w:r w:rsidR="00CB2A7E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 xml:space="preserve"> </w:t>
      </w:r>
      <w:r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>2020</w:t>
      </w:r>
      <w:r w:rsidR="00CB2A7E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 xml:space="preserve"> </w:t>
      </w:r>
      <w:r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>as</w:t>
      </w:r>
      <w:r w:rsidR="00CB2A7E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 xml:space="preserve"> </w:t>
      </w:r>
      <w:r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>it</w:t>
      </w:r>
      <w:r w:rsidR="00CB2A7E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 xml:space="preserve"> </w:t>
      </w:r>
      <w:r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>continued</w:t>
      </w:r>
      <w:r w:rsidR="00CB2A7E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 xml:space="preserve"> </w:t>
      </w:r>
      <w:r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>to</w:t>
      </w:r>
      <w:r w:rsidR="00CB2A7E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 xml:space="preserve"> </w:t>
      </w:r>
      <w:r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>move</w:t>
      </w:r>
      <w:r w:rsidR="00CB2A7E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 xml:space="preserve"> </w:t>
      </w:r>
      <w:r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>northwestward.</w:t>
      </w:r>
      <w:r w:rsidR="00CB2A7E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 xml:space="preserve"> </w:t>
      </w:r>
      <w:r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>On</w:t>
      </w:r>
      <w:r w:rsidR="00CB2A7E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 xml:space="preserve"> </w:t>
      </w:r>
      <w:r w:rsidRPr="006E6123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>11</w:t>
      </w:r>
      <w:r w:rsidR="00CB2A7E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 xml:space="preserve"> </w:t>
      </w:r>
      <w:r w:rsidRPr="006E6123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>November</w:t>
      </w:r>
      <w:r w:rsidR="00CB2A7E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 xml:space="preserve"> </w:t>
      </w:r>
      <w:r w:rsidRPr="006E6123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>2020</w:t>
      </w:r>
      <w:r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>,</w:t>
      </w:r>
      <w:r w:rsidR="00CB2A7E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 xml:space="preserve"> </w:t>
      </w:r>
      <w:r w:rsidR="007A39F8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>it</w:t>
      </w:r>
      <w:r w:rsidR="00CB2A7E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 xml:space="preserve"> </w:t>
      </w:r>
      <w:r w:rsidR="007A39F8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>further</w:t>
      </w:r>
      <w:r w:rsidR="00CB2A7E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 xml:space="preserve"> </w:t>
      </w:r>
      <w:r w:rsidR="007A39F8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>intensified</w:t>
      </w:r>
      <w:r w:rsidR="00CB2A7E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 xml:space="preserve"> </w:t>
      </w:r>
      <w:r w:rsidR="007A39F8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>into</w:t>
      </w:r>
      <w:r w:rsidR="00CB2A7E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 xml:space="preserve"> </w:t>
      </w:r>
      <w:r w:rsidR="007A39F8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>a</w:t>
      </w:r>
      <w:r w:rsidR="00CB2A7E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 xml:space="preserve"> </w:t>
      </w:r>
      <w:r w:rsidR="007A39F8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>Typhoon</w:t>
      </w:r>
      <w:r w:rsidR="00CB2A7E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 xml:space="preserve"> </w:t>
      </w:r>
      <w:r w:rsidRPr="006E6123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>and</w:t>
      </w:r>
      <w:r w:rsidR="00CB2A7E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 xml:space="preserve"> </w:t>
      </w:r>
      <w:r w:rsidRPr="006E6123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>the</w:t>
      </w:r>
      <w:r w:rsidR="00CB2A7E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 xml:space="preserve"> </w:t>
      </w:r>
      <w:r w:rsidRPr="006E6123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>center</w:t>
      </w:r>
      <w:r w:rsidR="00CB2A7E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 xml:space="preserve"> </w:t>
      </w:r>
      <w:r w:rsidRPr="006E6123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>of</w:t>
      </w:r>
      <w:r w:rsidR="00CB2A7E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 xml:space="preserve"> </w:t>
      </w:r>
      <w:r w:rsidRPr="006E6123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>its</w:t>
      </w:r>
      <w:r w:rsidR="00CB2A7E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 xml:space="preserve"> </w:t>
      </w:r>
      <w:r w:rsidRPr="006E6123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>eye</w:t>
      </w:r>
      <w:r w:rsidR="00CB2A7E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 xml:space="preserve"> </w:t>
      </w:r>
      <w:r w:rsidRPr="006E6123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>has</w:t>
      </w:r>
      <w:r w:rsidR="00CB2A7E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 xml:space="preserve"> </w:t>
      </w:r>
      <w:r w:rsidRPr="006E6123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>ma</w:t>
      </w:r>
      <w:r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>de</w:t>
      </w:r>
      <w:r w:rsidR="00CB2A7E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 xml:space="preserve"> </w:t>
      </w:r>
      <w:r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>landfall</w:t>
      </w:r>
      <w:r w:rsidR="00CB2A7E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 xml:space="preserve"> </w:t>
      </w:r>
      <w:r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>in</w:t>
      </w:r>
      <w:r w:rsidR="00CB2A7E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 xml:space="preserve"> </w:t>
      </w:r>
      <w:r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>the</w:t>
      </w:r>
      <w:r w:rsidR="00CB2A7E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 xml:space="preserve"> </w:t>
      </w:r>
      <w:r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>vicinity</w:t>
      </w:r>
      <w:r w:rsidR="00CB2A7E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 xml:space="preserve"> </w:t>
      </w:r>
      <w:r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>of</w:t>
      </w:r>
      <w:r w:rsidR="00CB2A7E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 xml:space="preserve"> </w:t>
      </w:r>
      <w:r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>P</w:t>
      </w:r>
      <w:r w:rsidRPr="006E6123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>atnan</w:t>
      </w:r>
      <w:r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>ungan,</w:t>
      </w:r>
      <w:r w:rsidR="00CB2A7E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 xml:space="preserve"> </w:t>
      </w:r>
      <w:r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>Q</w:t>
      </w:r>
      <w:r w:rsidRPr="006E6123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>uezon.</w:t>
      </w:r>
      <w:r w:rsidR="00CB2A7E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 xml:space="preserve"> </w:t>
      </w:r>
      <w:r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>Typhoon</w:t>
      </w:r>
      <w:r w:rsidR="00CB2A7E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 xml:space="preserve"> </w:t>
      </w:r>
      <w:r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>“Ulysses”</w:t>
      </w:r>
      <w:r w:rsidR="00CB2A7E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 xml:space="preserve"> </w:t>
      </w:r>
      <w:r w:rsidR="00803E52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>slightly</w:t>
      </w:r>
      <w:r w:rsidR="00CB2A7E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 xml:space="preserve"> </w:t>
      </w:r>
      <w:r w:rsidR="00803E52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>weakened</w:t>
      </w:r>
      <w:r w:rsidR="00CB2A7E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 xml:space="preserve"> </w:t>
      </w:r>
      <w:r w:rsidR="00803E52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>on</w:t>
      </w:r>
      <w:r w:rsidR="00CB2A7E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 xml:space="preserve"> </w:t>
      </w:r>
      <w:r w:rsidR="00803E52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>12</w:t>
      </w:r>
      <w:r w:rsidR="00CB2A7E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 xml:space="preserve"> </w:t>
      </w:r>
      <w:r w:rsidR="00803E52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>November</w:t>
      </w:r>
      <w:r w:rsidR="00CB2A7E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 xml:space="preserve"> </w:t>
      </w:r>
      <w:r w:rsidR="00803E52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>2020</w:t>
      </w:r>
      <w:r w:rsidR="00CB2A7E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 xml:space="preserve"> </w:t>
      </w:r>
      <w:r w:rsidRPr="006E6123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>as</w:t>
      </w:r>
      <w:r w:rsidR="00CB2A7E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 xml:space="preserve"> </w:t>
      </w:r>
      <w:r w:rsidRPr="006E6123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>it</w:t>
      </w:r>
      <w:r w:rsidR="00CB2A7E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 xml:space="preserve"> </w:t>
      </w:r>
      <w:r w:rsidRPr="006E6123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>move</w:t>
      </w:r>
      <w:r w:rsidR="00803E52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>d</w:t>
      </w:r>
      <w:r w:rsidR="00CB2A7E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 xml:space="preserve"> </w:t>
      </w:r>
      <w:r w:rsidR="00803E52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>westward</w:t>
      </w:r>
      <w:r w:rsidR="00CB2A7E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 xml:space="preserve"> </w:t>
      </w:r>
      <w:r w:rsidR="00803E52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>over</w:t>
      </w:r>
      <w:r w:rsidR="00CB2A7E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 xml:space="preserve"> </w:t>
      </w:r>
      <w:r w:rsidR="00803E52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>the</w:t>
      </w:r>
      <w:r w:rsidR="00CB2A7E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 xml:space="preserve"> </w:t>
      </w:r>
      <w:r w:rsidR="00803E52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>West</w:t>
      </w:r>
      <w:r w:rsidR="00CB2A7E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 xml:space="preserve"> </w:t>
      </w:r>
      <w:r w:rsidR="00803E52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>Philippine</w:t>
      </w:r>
      <w:r w:rsidR="00CB2A7E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 xml:space="preserve"> </w:t>
      </w:r>
      <w:r w:rsidR="00803E52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>S</w:t>
      </w:r>
      <w:r w:rsidRPr="006E6123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>ea.</w:t>
      </w:r>
      <w:r w:rsidR="00CB2A7E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 xml:space="preserve"> </w:t>
      </w:r>
      <w:r w:rsidR="00803E52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>On</w:t>
      </w:r>
      <w:r w:rsidR="00CB2A7E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 xml:space="preserve"> </w:t>
      </w:r>
      <w:r w:rsidR="00BB259A" w:rsidRPr="00BB259A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>13</w:t>
      </w:r>
      <w:r w:rsidR="00CB2A7E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 xml:space="preserve"> </w:t>
      </w:r>
      <w:r w:rsidR="00BB259A" w:rsidRPr="00BB259A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>November</w:t>
      </w:r>
      <w:r w:rsidR="00CB2A7E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 xml:space="preserve"> </w:t>
      </w:r>
      <w:r w:rsidR="00BB259A" w:rsidRPr="00BB259A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>2020</w:t>
      </w:r>
      <w:r w:rsidR="00803E52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>,</w:t>
      </w:r>
      <w:r w:rsidR="00CB2A7E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 xml:space="preserve"> </w:t>
      </w:r>
      <w:r w:rsidR="007A39F8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>Typhoon</w:t>
      </w:r>
      <w:r w:rsidR="00CB2A7E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 xml:space="preserve"> </w:t>
      </w:r>
      <w:r w:rsidR="00803E52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>“Ulysses”</w:t>
      </w:r>
      <w:r w:rsidR="00CB2A7E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 xml:space="preserve"> </w:t>
      </w:r>
      <w:r w:rsidR="007A39F8">
        <w:rPr>
          <w:rFonts w:ascii="Arial" w:hAnsi="Arial" w:cs="Arial"/>
          <w:b w:val="0"/>
          <w:color w:val="auto"/>
          <w:sz w:val="24"/>
          <w:szCs w:val="24"/>
        </w:rPr>
        <w:t>re-intensified</w:t>
      </w:r>
      <w:r w:rsidR="00CB2A7E">
        <w:rPr>
          <w:rFonts w:ascii="Arial" w:hAnsi="Arial" w:cs="Arial"/>
          <w:b w:val="0"/>
          <w:color w:val="auto"/>
          <w:sz w:val="24"/>
          <w:szCs w:val="24"/>
        </w:rPr>
        <w:t xml:space="preserve"> </w:t>
      </w:r>
      <w:r w:rsidR="00803E52" w:rsidRPr="00BB259A">
        <w:rPr>
          <w:rFonts w:ascii="Arial" w:hAnsi="Arial" w:cs="Arial"/>
          <w:b w:val="0"/>
          <w:color w:val="auto"/>
          <w:sz w:val="24"/>
          <w:szCs w:val="24"/>
        </w:rPr>
        <w:t>and</w:t>
      </w:r>
      <w:r w:rsidR="00CB2A7E">
        <w:rPr>
          <w:rFonts w:ascii="Arial" w:hAnsi="Arial" w:cs="Arial"/>
          <w:b w:val="0"/>
          <w:color w:val="auto"/>
          <w:sz w:val="24"/>
          <w:szCs w:val="24"/>
        </w:rPr>
        <w:t xml:space="preserve"> </w:t>
      </w:r>
      <w:r w:rsidR="007A39F8">
        <w:rPr>
          <w:rFonts w:ascii="Arial" w:hAnsi="Arial" w:cs="Arial"/>
          <w:b w:val="0"/>
          <w:color w:val="auto"/>
          <w:sz w:val="24"/>
          <w:szCs w:val="24"/>
        </w:rPr>
        <w:t>exited</w:t>
      </w:r>
      <w:r w:rsidR="00CB2A7E">
        <w:rPr>
          <w:rFonts w:ascii="Arial" w:hAnsi="Arial" w:cs="Arial"/>
          <w:b w:val="0"/>
          <w:color w:val="auto"/>
          <w:sz w:val="24"/>
          <w:szCs w:val="24"/>
        </w:rPr>
        <w:t xml:space="preserve"> </w:t>
      </w:r>
      <w:r w:rsidR="00803E52">
        <w:rPr>
          <w:rFonts w:ascii="Arial" w:hAnsi="Arial" w:cs="Arial"/>
          <w:b w:val="0"/>
          <w:color w:val="auto"/>
          <w:sz w:val="24"/>
          <w:szCs w:val="24"/>
        </w:rPr>
        <w:t>PAR.</w:t>
      </w:r>
      <w:r w:rsidR="00CB2A7E">
        <w:rPr>
          <w:rFonts w:ascii="Arial" w:hAnsi="Arial" w:cs="Arial"/>
          <w:b w:val="0"/>
          <w:color w:val="auto"/>
          <w:sz w:val="24"/>
          <w:szCs w:val="24"/>
        </w:rPr>
        <w:t xml:space="preserve"> </w:t>
      </w:r>
    </w:p>
    <w:p w14:paraId="1FD740C6" w14:textId="4D1BEFCC" w:rsidR="000C6136" w:rsidRPr="00803E52" w:rsidRDefault="00802585" w:rsidP="007A39F8">
      <w:pPr>
        <w:widowControl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hd w:val="clear" w:color="auto" w:fill="FFFFFF"/>
        <w:spacing w:after="0" w:line="240" w:lineRule="auto"/>
        <w:ind w:left="360"/>
        <w:contextualSpacing/>
        <w:jc w:val="right"/>
        <w:rPr>
          <w:rFonts w:ascii="Arial" w:eastAsia="Times New Roman" w:hAnsi="Arial" w:cs="Arial"/>
          <w:color w:val="FF0000"/>
          <w:sz w:val="24"/>
          <w:szCs w:val="24"/>
          <w:lang w:val="en-US" w:eastAsia="en-US"/>
        </w:rPr>
      </w:pPr>
      <w:r w:rsidRPr="009E4154">
        <w:rPr>
          <w:rFonts w:ascii="Arial" w:hAnsi="Arial" w:cs="Arial"/>
          <w:bCs/>
          <w:i/>
          <w:color w:val="0070C0"/>
          <w:sz w:val="16"/>
          <w:szCs w:val="24"/>
        </w:rPr>
        <w:t>Source:</w:t>
      </w:r>
      <w:r w:rsidR="00CB2A7E">
        <w:rPr>
          <w:rFonts w:ascii="Arial" w:hAnsi="Arial" w:cs="Arial"/>
          <w:bCs/>
          <w:i/>
          <w:color w:val="0070C0"/>
          <w:sz w:val="16"/>
          <w:szCs w:val="24"/>
        </w:rPr>
        <w:t xml:space="preserve"> </w:t>
      </w:r>
      <w:bookmarkStart w:id="4" w:name="_Situational_Report"/>
      <w:bookmarkStart w:id="5" w:name="_Assistance_Centers_and"/>
      <w:bookmarkStart w:id="6" w:name="_Critical_Areas"/>
      <w:bookmarkEnd w:id="4"/>
      <w:bookmarkEnd w:id="5"/>
      <w:bookmarkEnd w:id="6"/>
      <w:r w:rsidRPr="009E4154">
        <w:rPr>
          <w:rFonts w:ascii="Arial" w:hAnsi="Arial" w:cs="Arial"/>
          <w:i/>
          <w:color w:val="0070C0"/>
          <w:sz w:val="16"/>
          <w:szCs w:val="24"/>
        </w:rPr>
        <w:fldChar w:fldCharType="begin"/>
      </w:r>
      <w:r w:rsidRPr="009E4154">
        <w:rPr>
          <w:rFonts w:ascii="Arial" w:hAnsi="Arial" w:cs="Arial"/>
          <w:i/>
          <w:color w:val="0070C0"/>
          <w:sz w:val="16"/>
          <w:szCs w:val="24"/>
        </w:rPr>
        <w:instrText>HYPERLINK "http://bagong.pagasa.dost.gov.ph/tropical-cyclone/severe-weather-bulletin"</w:instrText>
      </w:r>
      <w:r w:rsidRPr="009E4154">
        <w:rPr>
          <w:rFonts w:ascii="Arial" w:hAnsi="Arial" w:cs="Arial"/>
          <w:i/>
          <w:color w:val="0070C0"/>
          <w:sz w:val="16"/>
          <w:szCs w:val="24"/>
        </w:rPr>
        <w:fldChar w:fldCharType="separate"/>
      </w:r>
      <w:r w:rsidRPr="009E4154">
        <w:rPr>
          <w:rStyle w:val="Hyperlink"/>
          <w:rFonts w:ascii="Arial" w:hAnsi="Arial" w:cs="Arial"/>
          <w:i/>
          <w:color w:val="0070C0"/>
          <w:sz w:val="16"/>
          <w:szCs w:val="24"/>
          <w:u w:val="none"/>
        </w:rPr>
        <w:t>DOST-PAGASA</w:t>
      </w:r>
      <w:r w:rsidR="00CB2A7E">
        <w:rPr>
          <w:rStyle w:val="Hyperlink"/>
          <w:rFonts w:ascii="Arial" w:hAnsi="Arial" w:cs="Arial"/>
          <w:i/>
          <w:color w:val="0070C0"/>
          <w:sz w:val="16"/>
          <w:szCs w:val="24"/>
          <w:u w:val="none"/>
        </w:rPr>
        <w:t xml:space="preserve"> </w:t>
      </w:r>
      <w:r w:rsidRPr="009E4154">
        <w:rPr>
          <w:rStyle w:val="Hyperlink"/>
          <w:rFonts w:ascii="Arial" w:hAnsi="Arial" w:cs="Arial"/>
          <w:i/>
          <w:color w:val="0070C0"/>
          <w:sz w:val="16"/>
          <w:szCs w:val="24"/>
          <w:u w:val="none"/>
        </w:rPr>
        <w:t>Sever</w:t>
      </w:r>
      <w:r w:rsidRPr="009E4154">
        <w:rPr>
          <w:rFonts w:ascii="Arial" w:hAnsi="Arial" w:cs="Arial"/>
          <w:i/>
          <w:color w:val="0070C0"/>
          <w:sz w:val="16"/>
          <w:szCs w:val="24"/>
        </w:rPr>
        <w:fldChar w:fldCharType="end"/>
      </w:r>
      <w:r w:rsidR="00094082" w:rsidRPr="009E4154">
        <w:rPr>
          <w:rFonts w:ascii="Arial" w:hAnsi="Arial" w:cs="Arial"/>
          <w:i/>
          <w:color w:val="0070C0"/>
          <w:sz w:val="16"/>
          <w:szCs w:val="24"/>
        </w:rPr>
        <w:t>e</w:t>
      </w:r>
      <w:r w:rsidR="00CB2A7E">
        <w:rPr>
          <w:rFonts w:ascii="Arial" w:hAnsi="Arial" w:cs="Arial"/>
          <w:i/>
          <w:color w:val="0070C0"/>
          <w:sz w:val="16"/>
          <w:szCs w:val="24"/>
        </w:rPr>
        <w:t xml:space="preserve"> </w:t>
      </w:r>
      <w:r w:rsidR="00094082" w:rsidRPr="009E4154">
        <w:rPr>
          <w:rFonts w:ascii="Arial" w:hAnsi="Arial" w:cs="Arial"/>
          <w:i/>
          <w:color w:val="0070C0"/>
          <w:sz w:val="16"/>
          <w:szCs w:val="24"/>
        </w:rPr>
        <w:t>Weather</w:t>
      </w:r>
      <w:r w:rsidR="00CB2A7E">
        <w:rPr>
          <w:rFonts w:ascii="Arial" w:hAnsi="Arial" w:cs="Arial"/>
          <w:i/>
          <w:color w:val="0070C0"/>
          <w:sz w:val="16"/>
          <w:szCs w:val="24"/>
        </w:rPr>
        <w:t xml:space="preserve"> </w:t>
      </w:r>
      <w:r w:rsidR="00094082" w:rsidRPr="009E4154">
        <w:rPr>
          <w:rFonts w:ascii="Arial" w:hAnsi="Arial" w:cs="Arial"/>
          <w:i/>
          <w:color w:val="0070C0"/>
          <w:sz w:val="16"/>
          <w:szCs w:val="24"/>
        </w:rPr>
        <w:t>Bulletin</w:t>
      </w:r>
    </w:p>
    <w:p w14:paraId="66AAF6D5" w14:textId="77777777" w:rsidR="000C6136" w:rsidRPr="00233495" w:rsidRDefault="000C6136" w:rsidP="007A39F8">
      <w:pPr>
        <w:pStyle w:val="NoSpacing1"/>
        <w:contextualSpacing/>
        <w:jc w:val="right"/>
        <w:rPr>
          <w:rFonts w:ascii="Arial" w:eastAsia="Calibri" w:hAnsi="Arial" w:cs="Arial"/>
          <w:bCs/>
          <w:sz w:val="24"/>
          <w:szCs w:val="24"/>
          <w:lang w:val="en-PH" w:eastAsia="en-PH"/>
        </w:rPr>
      </w:pPr>
    </w:p>
    <w:p w14:paraId="3E1C66F7" w14:textId="147FA2E8" w:rsidR="00892C65" w:rsidRPr="00856662" w:rsidRDefault="00892C65" w:rsidP="007A39F8">
      <w:pPr>
        <w:pStyle w:val="ListParagraph"/>
        <w:widowControl/>
        <w:numPr>
          <w:ilvl w:val="0"/>
          <w:numId w:val="3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ind w:left="450" w:hanging="426"/>
        <w:jc w:val="both"/>
        <w:rPr>
          <w:rFonts w:ascii="Arial" w:eastAsia="Arial" w:hAnsi="Arial" w:cs="Arial"/>
          <w:i/>
          <w:color w:val="0070C0"/>
          <w:sz w:val="16"/>
          <w:szCs w:val="24"/>
        </w:rPr>
      </w:pPr>
      <w:r w:rsidRPr="006D5DFC">
        <w:rPr>
          <w:rFonts w:ascii="Arial" w:eastAsia="Times New Roman" w:hAnsi="Arial" w:cs="Arial"/>
          <w:b/>
          <w:bCs/>
          <w:color w:val="002060"/>
          <w:kern w:val="36"/>
          <w:sz w:val="24"/>
          <w:szCs w:val="24"/>
        </w:rPr>
        <w:t>Status</w:t>
      </w:r>
      <w:r w:rsidR="00CB2A7E">
        <w:rPr>
          <w:rFonts w:ascii="Arial" w:eastAsia="Times New Roman" w:hAnsi="Arial" w:cs="Arial"/>
          <w:b/>
          <w:bCs/>
          <w:color w:val="002060"/>
          <w:kern w:val="36"/>
          <w:sz w:val="24"/>
          <w:szCs w:val="24"/>
        </w:rPr>
        <w:t xml:space="preserve"> </w:t>
      </w:r>
      <w:r w:rsidRPr="006D5DFC">
        <w:rPr>
          <w:rFonts w:ascii="Arial" w:eastAsia="Times New Roman" w:hAnsi="Arial" w:cs="Arial"/>
          <w:b/>
          <w:bCs/>
          <w:color w:val="002060"/>
          <w:kern w:val="36"/>
          <w:sz w:val="24"/>
          <w:szCs w:val="24"/>
        </w:rPr>
        <w:t>of</w:t>
      </w:r>
      <w:r w:rsidR="00CB2A7E">
        <w:rPr>
          <w:rFonts w:ascii="Arial" w:eastAsia="Times New Roman" w:hAnsi="Arial" w:cs="Arial"/>
          <w:b/>
          <w:bCs/>
          <w:color w:val="002060"/>
          <w:kern w:val="36"/>
          <w:sz w:val="24"/>
          <w:szCs w:val="24"/>
        </w:rPr>
        <w:t xml:space="preserve"> </w:t>
      </w:r>
      <w:r w:rsidRPr="006D5DFC">
        <w:rPr>
          <w:rFonts w:ascii="Arial" w:eastAsia="Times New Roman" w:hAnsi="Arial" w:cs="Arial"/>
          <w:b/>
          <w:bCs/>
          <w:color w:val="002060"/>
          <w:kern w:val="36"/>
          <w:sz w:val="24"/>
          <w:szCs w:val="24"/>
        </w:rPr>
        <w:t>Affected</w:t>
      </w:r>
      <w:r w:rsidR="00CB2A7E">
        <w:rPr>
          <w:rFonts w:ascii="Arial" w:eastAsia="Times New Roman" w:hAnsi="Arial" w:cs="Arial"/>
          <w:b/>
          <w:bCs/>
          <w:color w:val="002060"/>
          <w:kern w:val="36"/>
          <w:sz w:val="24"/>
          <w:szCs w:val="24"/>
        </w:rPr>
        <w:t xml:space="preserve"> </w:t>
      </w:r>
      <w:r w:rsidRPr="006D5DFC">
        <w:rPr>
          <w:rFonts w:ascii="Arial" w:eastAsia="Times New Roman" w:hAnsi="Arial" w:cs="Arial"/>
          <w:b/>
          <w:bCs/>
          <w:color w:val="002060"/>
          <w:kern w:val="36"/>
          <w:sz w:val="24"/>
          <w:szCs w:val="24"/>
        </w:rPr>
        <w:t>Families</w:t>
      </w:r>
      <w:r w:rsidR="00CB2A7E">
        <w:rPr>
          <w:rFonts w:ascii="Arial" w:eastAsia="Times New Roman" w:hAnsi="Arial" w:cs="Arial"/>
          <w:b/>
          <w:bCs/>
          <w:color w:val="002060"/>
          <w:kern w:val="36"/>
          <w:sz w:val="24"/>
          <w:szCs w:val="24"/>
        </w:rPr>
        <w:t xml:space="preserve"> </w:t>
      </w:r>
      <w:r w:rsidRPr="006D5DFC">
        <w:rPr>
          <w:rFonts w:ascii="Arial" w:eastAsia="Times New Roman" w:hAnsi="Arial" w:cs="Arial"/>
          <w:b/>
          <w:bCs/>
          <w:color w:val="002060"/>
          <w:kern w:val="36"/>
          <w:sz w:val="24"/>
          <w:szCs w:val="24"/>
        </w:rPr>
        <w:t>/</w:t>
      </w:r>
      <w:r w:rsidR="00CB2A7E">
        <w:rPr>
          <w:rFonts w:ascii="Arial" w:eastAsia="Times New Roman" w:hAnsi="Arial" w:cs="Arial"/>
          <w:b/>
          <w:bCs/>
          <w:color w:val="002060"/>
          <w:kern w:val="36"/>
          <w:sz w:val="24"/>
          <w:szCs w:val="24"/>
        </w:rPr>
        <w:t xml:space="preserve"> </w:t>
      </w:r>
      <w:r w:rsidRPr="006D5DFC">
        <w:rPr>
          <w:rFonts w:ascii="Arial" w:eastAsia="Times New Roman" w:hAnsi="Arial" w:cs="Arial"/>
          <w:b/>
          <w:bCs/>
          <w:color w:val="002060"/>
          <w:kern w:val="36"/>
          <w:sz w:val="24"/>
          <w:szCs w:val="24"/>
        </w:rPr>
        <w:t>Persons</w:t>
      </w:r>
    </w:p>
    <w:p w14:paraId="62A6D623" w14:textId="4D749904" w:rsidR="00892C65" w:rsidRPr="00D60917" w:rsidRDefault="00892C65" w:rsidP="007A39F8">
      <w:pPr>
        <w:pStyle w:val="ListParagraph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ind w:left="450"/>
        <w:jc w:val="both"/>
        <w:rPr>
          <w:rFonts w:ascii="Arial" w:eastAsia="Arial" w:hAnsi="Arial" w:cs="Arial"/>
          <w:i/>
          <w:color w:val="auto"/>
          <w:sz w:val="16"/>
          <w:szCs w:val="24"/>
        </w:rPr>
      </w:pPr>
      <w:r w:rsidRPr="00856662">
        <w:rPr>
          <w:rFonts w:ascii="Arial" w:eastAsia="Times New Roman" w:hAnsi="Arial" w:cs="Arial"/>
          <w:bCs/>
          <w:sz w:val="24"/>
          <w:szCs w:val="24"/>
        </w:rPr>
        <w:t>A</w:t>
      </w:r>
      <w:r w:rsidR="00CB2A7E">
        <w:rPr>
          <w:rFonts w:ascii="Arial" w:eastAsia="Times New Roman" w:hAnsi="Arial" w:cs="Arial"/>
          <w:bCs/>
          <w:sz w:val="24"/>
          <w:szCs w:val="24"/>
        </w:rPr>
        <w:t xml:space="preserve"> </w:t>
      </w:r>
      <w:r w:rsidRPr="00856662">
        <w:rPr>
          <w:rFonts w:ascii="Arial" w:eastAsia="Times New Roman" w:hAnsi="Arial" w:cs="Arial"/>
          <w:bCs/>
          <w:sz w:val="24"/>
          <w:szCs w:val="24"/>
        </w:rPr>
        <w:t>total</w:t>
      </w:r>
      <w:r w:rsidR="00CB2A7E">
        <w:rPr>
          <w:rFonts w:ascii="Arial" w:eastAsia="Times New Roman" w:hAnsi="Arial" w:cs="Arial"/>
          <w:bCs/>
          <w:sz w:val="24"/>
          <w:szCs w:val="24"/>
        </w:rPr>
        <w:t xml:space="preserve"> </w:t>
      </w:r>
      <w:r w:rsidRPr="00856662">
        <w:rPr>
          <w:rFonts w:ascii="Arial" w:eastAsia="Times New Roman" w:hAnsi="Arial" w:cs="Arial"/>
          <w:bCs/>
          <w:sz w:val="24"/>
          <w:szCs w:val="24"/>
        </w:rPr>
        <w:t>of</w:t>
      </w:r>
      <w:r w:rsidR="00CB2A7E">
        <w:rPr>
          <w:rFonts w:ascii="Arial" w:eastAsia="Times New Roman" w:hAnsi="Arial" w:cs="Arial"/>
          <w:b/>
          <w:bCs/>
          <w:color w:val="0070C0"/>
          <w:sz w:val="24"/>
          <w:szCs w:val="24"/>
          <w:lang w:val="en-US"/>
        </w:rPr>
        <w:t xml:space="preserve"> </w:t>
      </w:r>
      <w:r w:rsidR="000E37D1" w:rsidRPr="000E37D1">
        <w:rPr>
          <w:rFonts w:ascii="Arial" w:eastAsia="Times New Roman" w:hAnsi="Arial" w:cs="Arial"/>
          <w:b/>
          <w:bCs/>
          <w:color w:val="0070C0"/>
          <w:sz w:val="24"/>
          <w:szCs w:val="24"/>
        </w:rPr>
        <w:t xml:space="preserve">912,912 </w:t>
      </w:r>
      <w:r w:rsidRPr="00856662">
        <w:rPr>
          <w:rFonts w:ascii="Arial" w:eastAsia="Times New Roman" w:hAnsi="Arial" w:cs="Arial"/>
          <w:b/>
          <w:bCs/>
          <w:color w:val="0070C0"/>
          <w:sz w:val="24"/>
          <w:szCs w:val="24"/>
        </w:rPr>
        <w:t>families</w:t>
      </w:r>
      <w:r w:rsidR="00CB2A7E">
        <w:rPr>
          <w:rFonts w:ascii="Arial" w:eastAsia="Times New Roman" w:hAnsi="Arial" w:cs="Arial"/>
          <w:sz w:val="24"/>
          <w:szCs w:val="24"/>
        </w:rPr>
        <w:t xml:space="preserve"> </w:t>
      </w:r>
      <w:r w:rsidRPr="00856662">
        <w:rPr>
          <w:rFonts w:ascii="Arial" w:eastAsia="Times New Roman" w:hAnsi="Arial" w:cs="Arial"/>
          <w:sz w:val="24"/>
          <w:szCs w:val="24"/>
        </w:rPr>
        <w:t>or</w:t>
      </w:r>
      <w:r w:rsidR="00CB2A7E">
        <w:rPr>
          <w:rFonts w:ascii="Arial" w:eastAsia="Times New Roman" w:hAnsi="Arial" w:cs="Arial"/>
          <w:b/>
          <w:bCs/>
          <w:color w:val="0070C0"/>
          <w:sz w:val="24"/>
          <w:szCs w:val="24"/>
        </w:rPr>
        <w:t xml:space="preserve"> </w:t>
      </w:r>
      <w:r w:rsidR="000E37D1" w:rsidRPr="000E37D1">
        <w:rPr>
          <w:rFonts w:ascii="Arial" w:eastAsia="Times New Roman" w:hAnsi="Arial" w:cs="Arial"/>
          <w:b/>
          <w:bCs/>
          <w:color w:val="0070C0"/>
          <w:sz w:val="24"/>
          <w:szCs w:val="24"/>
        </w:rPr>
        <w:t xml:space="preserve">3,747,201 </w:t>
      </w:r>
      <w:r w:rsidRPr="00856662">
        <w:rPr>
          <w:rFonts w:ascii="Arial" w:eastAsia="Times New Roman" w:hAnsi="Arial" w:cs="Arial"/>
          <w:b/>
          <w:bCs/>
          <w:color w:val="0070C0"/>
          <w:sz w:val="24"/>
          <w:szCs w:val="24"/>
        </w:rPr>
        <w:t>persons</w:t>
      </w:r>
      <w:r w:rsidR="00CB2A7E">
        <w:rPr>
          <w:rFonts w:ascii="Arial" w:eastAsia="Times New Roman" w:hAnsi="Arial" w:cs="Arial"/>
          <w:b/>
          <w:bCs/>
          <w:sz w:val="24"/>
          <w:szCs w:val="24"/>
        </w:rPr>
        <w:t xml:space="preserve"> </w:t>
      </w:r>
      <w:r>
        <w:rPr>
          <w:rFonts w:ascii="Arial" w:eastAsia="Times New Roman" w:hAnsi="Arial" w:cs="Arial"/>
          <w:sz w:val="24"/>
          <w:szCs w:val="24"/>
        </w:rPr>
        <w:t>we</w:t>
      </w:r>
      <w:r w:rsidRPr="00856662">
        <w:rPr>
          <w:rFonts w:ascii="Arial" w:eastAsia="Times New Roman" w:hAnsi="Arial" w:cs="Arial"/>
          <w:sz w:val="24"/>
          <w:szCs w:val="24"/>
        </w:rPr>
        <w:t>re</w:t>
      </w:r>
      <w:r w:rsidR="00CB2A7E">
        <w:rPr>
          <w:rFonts w:ascii="Arial" w:eastAsia="Times New Roman" w:hAnsi="Arial" w:cs="Arial"/>
          <w:sz w:val="24"/>
          <w:szCs w:val="24"/>
        </w:rPr>
        <w:t xml:space="preserve"> </w:t>
      </w:r>
      <w:r>
        <w:rPr>
          <w:rFonts w:ascii="Arial" w:eastAsia="Times New Roman" w:hAnsi="Arial" w:cs="Arial"/>
          <w:sz w:val="24"/>
          <w:szCs w:val="24"/>
        </w:rPr>
        <w:t>affected</w:t>
      </w:r>
      <w:r w:rsidR="00CB2A7E">
        <w:rPr>
          <w:rFonts w:ascii="Arial" w:eastAsia="Times New Roman" w:hAnsi="Arial" w:cs="Arial"/>
          <w:sz w:val="24"/>
          <w:szCs w:val="24"/>
        </w:rPr>
        <w:t xml:space="preserve"> </w:t>
      </w:r>
      <w:r>
        <w:rPr>
          <w:rFonts w:ascii="Arial" w:eastAsia="Times New Roman" w:hAnsi="Arial" w:cs="Arial"/>
          <w:sz w:val="24"/>
          <w:szCs w:val="24"/>
        </w:rPr>
        <w:t>i</w:t>
      </w:r>
      <w:r w:rsidR="005459D7">
        <w:rPr>
          <w:rFonts w:ascii="Arial" w:eastAsia="Times New Roman" w:hAnsi="Arial" w:cs="Arial"/>
          <w:sz w:val="24"/>
          <w:szCs w:val="24"/>
        </w:rPr>
        <w:t>n</w:t>
      </w:r>
      <w:r w:rsidR="000E37D1" w:rsidRPr="000E37D1">
        <w:rPr>
          <w:rFonts w:ascii="Arial" w:eastAsia="Times New Roman" w:hAnsi="Arial" w:cs="Arial"/>
          <w:b/>
          <w:bCs/>
          <w:color w:val="0070C0"/>
          <w:sz w:val="24"/>
          <w:szCs w:val="24"/>
        </w:rPr>
        <w:t xml:space="preserve"> 6,197 </w:t>
      </w:r>
      <w:r>
        <w:rPr>
          <w:rFonts w:ascii="Arial" w:eastAsia="Times New Roman" w:hAnsi="Arial" w:cs="Arial"/>
          <w:b/>
          <w:bCs/>
          <w:color w:val="0070C0"/>
          <w:sz w:val="24"/>
          <w:szCs w:val="24"/>
        </w:rPr>
        <w:t>b</w:t>
      </w:r>
      <w:r w:rsidRPr="00856662">
        <w:rPr>
          <w:rFonts w:ascii="Arial" w:eastAsia="Times New Roman" w:hAnsi="Arial" w:cs="Arial"/>
          <w:b/>
          <w:bCs/>
          <w:color w:val="0070C0"/>
          <w:sz w:val="24"/>
          <w:szCs w:val="24"/>
        </w:rPr>
        <w:t>arangays</w:t>
      </w:r>
      <w:r w:rsidR="00CB2A7E">
        <w:rPr>
          <w:rFonts w:ascii="Arial" w:eastAsia="Times New Roman" w:hAnsi="Arial" w:cs="Arial"/>
          <w:b/>
          <w:bCs/>
          <w:sz w:val="24"/>
          <w:szCs w:val="24"/>
        </w:rPr>
        <w:t xml:space="preserve"> </w:t>
      </w:r>
      <w:r w:rsidRPr="00856662">
        <w:rPr>
          <w:rFonts w:ascii="Arial" w:eastAsia="Times New Roman" w:hAnsi="Arial" w:cs="Arial"/>
          <w:sz w:val="24"/>
          <w:szCs w:val="24"/>
        </w:rPr>
        <w:t>in</w:t>
      </w:r>
      <w:r w:rsidR="00CB2A7E">
        <w:rPr>
          <w:rFonts w:ascii="Arial" w:eastAsia="Times New Roman" w:hAnsi="Arial" w:cs="Arial"/>
          <w:sz w:val="24"/>
          <w:szCs w:val="24"/>
        </w:rPr>
        <w:t xml:space="preserve"> </w:t>
      </w:r>
      <w:r w:rsidRPr="005459D7">
        <w:rPr>
          <w:rFonts w:ascii="Arial" w:eastAsia="Times New Roman" w:hAnsi="Arial" w:cs="Arial"/>
          <w:b/>
          <w:color w:val="auto"/>
          <w:sz w:val="24"/>
          <w:szCs w:val="24"/>
        </w:rPr>
        <w:t>Region</w:t>
      </w:r>
      <w:r w:rsidR="009E4154" w:rsidRPr="005459D7">
        <w:rPr>
          <w:rFonts w:ascii="Arial" w:eastAsia="Times New Roman" w:hAnsi="Arial" w:cs="Arial"/>
          <w:b/>
          <w:color w:val="auto"/>
          <w:sz w:val="24"/>
          <w:szCs w:val="24"/>
        </w:rPr>
        <w:t>s</w:t>
      </w:r>
      <w:r w:rsidR="00CB2A7E">
        <w:rPr>
          <w:rFonts w:ascii="Arial" w:eastAsia="Times New Roman" w:hAnsi="Arial" w:cs="Arial"/>
          <w:b/>
          <w:color w:val="auto"/>
          <w:sz w:val="24"/>
          <w:szCs w:val="24"/>
        </w:rPr>
        <w:t xml:space="preserve"> </w:t>
      </w:r>
      <w:r w:rsidR="009E4154" w:rsidRPr="005459D7">
        <w:rPr>
          <w:rFonts w:ascii="Arial" w:eastAsia="Times New Roman" w:hAnsi="Arial" w:cs="Arial"/>
          <w:b/>
          <w:color w:val="auto"/>
          <w:sz w:val="24"/>
          <w:szCs w:val="24"/>
        </w:rPr>
        <w:t>NCR,</w:t>
      </w:r>
      <w:r w:rsidR="00CB2A7E">
        <w:rPr>
          <w:rFonts w:ascii="Arial" w:eastAsia="Times New Roman" w:hAnsi="Arial" w:cs="Arial"/>
          <w:b/>
          <w:color w:val="auto"/>
          <w:sz w:val="24"/>
          <w:szCs w:val="24"/>
        </w:rPr>
        <w:t xml:space="preserve"> </w:t>
      </w:r>
      <w:r w:rsidR="00156293" w:rsidRPr="005459D7">
        <w:rPr>
          <w:rFonts w:ascii="Arial" w:eastAsia="Times New Roman" w:hAnsi="Arial" w:cs="Arial"/>
          <w:b/>
          <w:color w:val="auto"/>
          <w:sz w:val="24"/>
          <w:szCs w:val="24"/>
        </w:rPr>
        <w:t>I,</w:t>
      </w:r>
      <w:r w:rsidR="00CB2A7E">
        <w:rPr>
          <w:rFonts w:ascii="Arial" w:eastAsia="Times New Roman" w:hAnsi="Arial" w:cs="Arial"/>
          <w:b/>
          <w:color w:val="auto"/>
          <w:sz w:val="24"/>
          <w:szCs w:val="24"/>
        </w:rPr>
        <w:t xml:space="preserve"> </w:t>
      </w:r>
      <w:r w:rsidR="00156293" w:rsidRPr="005459D7">
        <w:rPr>
          <w:rFonts w:ascii="Arial" w:eastAsia="Times New Roman" w:hAnsi="Arial" w:cs="Arial"/>
          <w:b/>
          <w:color w:val="auto"/>
          <w:sz w:val="24"/>
          <w:szCs w:val="24"/>
        </w:rPr>
        <w:t>II,</w:t>
      </w:r>
      <w:r w:rsidR="00CB2A7E">
        <w:rPr>
          <w:rFonts w:ascii="Arial" w:eastAsia="Times New Roman" w:hAnsi="Arial" w:cs="Arial"/>
          <w:b/>
          <w:color w:val="auto"/>
          <w:sz w:val="24"/>
          <w:szCs w:val="24"/>
        </w:rPr>
        <w:t xml:space="preserve"> </w:t>
      </w:r>
      <w:r w:rsidR="009E4154" w:rsidRPr="005459D7">
        <w:rPr>
          <w:rFonts w:ascii="Arial" w:eastAsia="Times New Roman" w:hAnsi="Arial" w:cs="Arial"/>
          <w:b/>
          <w:color w:val="auto"/>
          <w:sz w:val="24"/>
          <w:szCs w:val="24"/>
        </w:rPr>
        <w:t>III,</w:t>
      </w:r>
      <w:r w:rsidR="00CB2A7E">
        <w:rPr>
          <w:rFonts w:ascii="Arial" w:eastAsia="Times New Roman" w:hAnsi="Arial" w:cs="Arial"/>
          <w:b/>
          <w:color w:val="auto"/>
          <w:sz w:val="24"/>
          <w:szCs w:val="24"/>
        </w:rPr>
        <w:t xml:space="preserve"> </w:t>
      </w:r>
      <w:r w:rsidRPr="005459D7">
        <w:rPr>
          <w:rFonts w:ascii="Arial" w:eastAsia="Times New Roman" w:hAnsi="Arial" w:cs="Arial"/>
          <w:b/>
          <w:color w:val="auto"/>
          <w:sz w:val="24"/>
          <w:szCs w:val="24"/>
        </w:rPr>
        <w:t>CALABARZON</w:t>
      </w:r>
      <w:r w:rsidR="00156293" w:rsidRPr="005459D7">
        <w:rPr>
          <w:rFonts w:ascii="Arial" w:eastAsia="Times New Roman" w:hAnsi="Arial" w:cs="Arial"/>
          <w:b/>
          <w:color w:val="auto"/>
          <w:sz w:val="24"/>
          <w:szCs w:val="24"/>
        </w:rPr>
        <w:t>,</w:t>
      </w:r>
      <w:r w:rsidR="00CB2A7E">
        <w:rPr>
          <w:rFonts w:ascii="Arial" w:eastAsia="Times New Roman" w:hAnsi="Arial" w:cs="Arial"/>
          <w:b/>
          <w:color w:val="auto"/>
          <w:sz w:val="24"/>
          <w:szCs w:val="24"/>
        </w:rPr>
        <w:t xml:space="preserve"> </w:t>
      </w:r>
      <w:r w:rsidR="00156293" w:rsidRPr="005459D7">
        <w:rPr>
          <w:rFonts w:ascii="Arial" w:eastAsia="Times New Roman" w:hAnsi="Arial" w:cs="Arial"/>
          <w:b/>
          <w:color w:val="auto"/>
          <w:sz w:val="24"/>
          <w:szCs w:val="24"/>
        </w:rPr>
        <w:t>MIMAROPA,</w:t>
      </w:r>
      <w:r w:rsidR="00CB2A7E">
        <w:rPr>
          <w:rFonts w:ascii="Arial" w:eastAsia="Times New Roman" w:hAnsi="Arial" w:cs="Arial"/>
          <w:b/>
          <w:color w:val="auto"/>
          <w:sz w:val="24"/>
          <w:szCs w:val="24"/>
        </w:rPr>
        <w:t xml:space="preserve"> </w:t>
      </w:r>
      <w:r w:rsidR="009E4154" w:rsidRPr="005459D7">
        <w:rPr>
          <w:rFonts w:ascii="Arial" w:eastAsia="Times New Roman" w:hAnsi="Arial" w:cs="Arial"/>
          <w:b/>
          <w:color w:val="auto"/>
          <w:sz w:val="24"/>
          <w:szCs w:val="24"/>
        </w:rPr>
        <w:t>V</w:t>
      </w:r>
      <w:r w:rsidR="00CB2A7E">
        <w:rPr>
          <w:rFonts w:ascii="Arial" w:eastAsia="Times New Roman" w:hAnsi="Arial" w:cs="Arial"/>
          <w:b/>
          <w:color w:val="auto"/>
          <w:sz w:val="24"/>
          <w:szCs w:val="24"/>
        </w:rPr>
        <w:t xml:space="preserve"> </w:t>
      </w:r>
      <w:r w:rsidR="00156293" w:rsidRPr="005459D7">
        <w:rPr>
          <w:rFonts w:ascii="Arial" w:eastAsia="Times New Roman" w:hAnsi="Arial" w:cs="Arial"/>
          <w:color w:val="auto"/>
          <w:sz w:val="24"/>
          <w:szCs w:val="24"/>
        </w:rPr>
        <w:t>and</w:t>
      </w:r>
      <w:r w:rsidR="00CB2A7E">
        <w:rPr>
          <w:rFonts w:ascii="Arial" w:eastAsia="Times New Roman" w:hAnsi="Arial" w:cs="Arial"/>
          <w:b/>
          <w:color w:val="auto"/>
          <w:sz w:val="24"/>
          <w:szCs w:val="24"/>
        </w:rPr>
        <w:t xml:space="preserve"> </w:t>
      </w:r>
      <w:r w:rsidR="00156293" w:rsidRPr="005459D7">
        <w:rPr>
          <w:rFonts w:ascii="Arial" w:eastAsia="Times New Roman" w:hAnsi="Arial" w:cs="Arial"/>
          <w:b/>
          <w:color w:val="auto"/>
          <w:sz w:val="24"/>
          <w:szCs w:val="24"/>
        </w:rPr>
        <w:t>CAR</w:t>
      </w:r>
      <w:r w:rsidR="00CB2A7E">
        <w:rPr>
          <w:rFonts w:ascii="Arial" w:eastAsia="Times New Roman" w:hAnsi="Arial" w:cs="Arial"/>
          <w:b/>
          <w:color w:val="auto"/>
          <w:sz w:val="24"/>
          <w:szCs w:val="24"/>
        </w:rPr>
        <w:t xml:space="preserve"> </w:t>
      </w:r>
      <w:r w:rsidRPr="00D60917">
        <w:rPr>
          <w:rFonts w:ascii="Arial" w:eastAsia="Times New Roman" w:hAnsi="Arial" w:cs="Arial"/>
          <w:color w:val="auto"/>
          <w:sz w:val="24"/>
          <w:szCs w:val="24"/>
        </w:rPr>
        <w:t>(see</w:t>
      </w:r>
      <w:r w:rsidR="00CB2A7E">
        <w:rPr>
          <w:rFonts w:ascii="Arial" w:eastAsia="Times New Roman" w:hAnsi="Arial" w:cs="Arial"/>
          <w:color w:val="auto"/>
          <w:sz w:val="24"/>
          <w:szCs w:val="24"/>
        </w:rPr>
        <w:t xml:space="preserve"> </w:t>
      </w:r>
      <w:r w:rsidRPr="00D60917">
        <w:rPr>
          <w:rFonts w:ascii="Arial" w:eastAsia="Times New Roman" w:hAnsi="Arial" w:cs="Arial"/>
          <w:color w:val="auto"/>
          <w:sz w:val="24"/>
          <w:szCs w:val="24"/>
        </w:rPr>
        <w:t>Table</w:t>
      </w:r>
      <w:r w:rsidR="00CB2A7E">
        <w:rPr>
          <w:rFonts w:ascii="Arial" w:eastAsia="Times New Roman" w:hAnsi="Arial" w:cs="Arial"/>
          <w:color w:val="auto"/>
          <w:sz w:val="24"/>
          <w:szCs w:val="24"/>
        </w:rPr>
        <w:t xml:space="preserve"> </w:t>
      </w:r>
      <w:r w:rsidRPr="00D60917">
        <w:rPr>
          <w:rFonts w:ascii="Arial" w:eastAsia="Times New Roman" w:hAnsi="Arial" w:cs="Arial"/>
          <w:color w:val="auto"/>
          <w:sz w:val="24"/>
          <w:szCs w:val="24"/>
        </w:rPr>
        <w:t>1).</w:t>
      </w:r>
    </w:p>
    <w:p w14:paraId="3571F6B3" w14:textId="77777777" w:rsidR="00892C65" w:rsidRDefault="00892C65" w:rsidP="007A39F8">
      <w:pPr>
        <w:pStyle w:val="ListParagraph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ind w:left="450"/>
        <w:rPr>
          <w:rFonts w:ascii="Arial" w:eastAsia="Arial" w:hAnsi="Arial" w:cs="Arial"/>
          <w:i/>
          <w:color w:val="0070C0"/>
          <w:sz w:val="16"/>
          <w:szCs w:val="24"/>
        </w:rPr>
      </w:pPr>
    </w:p>
    <w:p w14:paraId="7011FFC6" w14:textId="04B8FA43" w:rsidR="00892C65" w:rsidRDefault="00892C65" w:rsidP="007A39F8">
      <w:pPr>
        <w:pStyle w:val="ListParagraph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ind w:left="450" w:right="57"/>
        <w:rPr>
          <w:rFonts w:ascii="Arial" w:eastAsia="Times New Roman" w:hAnsi="Arial" w:cs="Arial"/>
          <w:b/>
          <w:bCs/>
          <w:i/>
          <w:iCs/>
          <w:sz w:val="20"/>
          <w:szCs w:val="24"/>
        </w:rPr>
      </w:pPr>
      <w:r w:rsidRPr="006D5DFC">
        <w:rPr>
          <w:rFonts w:ascii="Arial" w:eastAsia="Times New Roman" w:hAnsi="Arial" w:cs="Arial"/>
          <w:b/>
          <w:bCs/>
          <w:i/>
          <w:iCs/>
          <w:sz w:val="20"/>
          <w:szCs w:val="24"/>
        </w:rPr>
        <w:t>Table</w:t>
      </w:r>
      <w:r w:rsidR="00CB2A7E">
        <w:rPr>
          <w:rFonts w:ascii="Arial" w:eastAsia="Times New Roman" w:hAnsi="Arial" w:cs="Arial"/>
          <w:b/>
          <w:bCs/>
          <w:i/>
          <w:iCs/>
          <w:sz w:val="20"/>
          <w:szCs w:val="24"/>
        </w:rPr>
        <w:t xml:space="preserve"> </w:t>
      </w:r>
      <w:r w:rsidRPr="006D5DFC">
        <w:rPr>
          <w:rFonts w:ascii="Arial" w:eastAsia="Times New Roman" w:hAnsi="Arial" w:cs="Arial"/>
          <w:b/>
          <w:bCs/>
          <w:i/>
          <w:iCs/>
          <w:sz w:val="20"/>
          <w:szCs w:val="24"/>
        </w:rPr>
        <w:t>1.</w:t>
      </w:r>
      <w:r w:rsidR="00CB2A7E">
        <w:rPr>
          <w:rFonts w:ascii="Arial" w:eastAsia="Times New Roman" w:hAnsi="Arial" w:cs="Arial"/>
          <w:b/>
          <w:bCs/>
          <w:i/>
          <w:iCs/>
          <w:sz w:val="20"/>
          <w:szCs w:val="24"/>
        </w:rPr>
        <w:t xml:space="preserve"> </w:t>
      </w:r>
      <w:r w:rsidRPr="006D5DFC">
        <w:rPr>
          <w:rFonts w:ascii="Arial" w:eastAsia="Times New Roman" w:hAnsi="Arial" w:cs="Arial"/>
          <w:b/>
          <w:bCs/>
          <w:i/>
          <w:iCs/>
          <w:sz w:val="20"/>
          <w:szCs w:val="24"/>
        </w:rPr>
        <w:t>Number</w:t>
      </w:r>
      <w:r w:rsidR="00CB2A7E">
        <w:rPr>
          <w:rFonts w:ascii="Arial" w:eastAsia="Times New Roman" w:hAnsi="Arial" w:cs="Arial"/>
          <w:b/>
          <w:bCs/>
          <w:i/>
          <w:iCs/>
          <w:sz w:val="20"/>
          <w:szCs w:val="24"/>
        </w:rPr>
        <w:t xml:space="preserve"> </w:t>
      </w:r>
      <w:r w:rsidRPr="006D5DFC">
        <w:rPr>
          <w:rFonts w:ascii="Arial" w:eastAsia="Times New Roman" w:hAnsi="Arial" w:cs="Arial"/>
          <w:b/>
          <w:bCs/>
          <w:i/>
          <w:iCs/>
          <w:sz w:val="20"/>
          <w:szCs w:val="24"/>
        </w:rPr>
        <w:t>of</w:t>
      </w:r>
      <w:r w:rsidR="00CB2A7E">
        <w:rPr>
          <w:rFonts w:ascii="Arial" w:eastAsia="Times New Roman" w:hAnsi="Arial" w:cs="Arial"/>
          <w:b/>
          <w:bCs/>
          <w:i/>
          <w:iCs/>
          <w:sz w:val="20"/>
          <w:szCs w:val="24"/>
        </w:rPr>
        <w:t xml:space="preserve"> </w:t>
      </w:r>
      <w:r w:rsidRPr="006D5DFC">
        <w:rPr>
          <w:rFonts w:ascii="Arial" w:eastAsia="Times New Roman" w:hAnsi="Arial" w:cs="Arial"/>
          <w:b/>
          <w:bCs/>
          <w:i/>
          <w:iCs/>
          <w:sz w:val="20"/>
          <w:szCs w:val="24"/>
        </w:rPr>
        <w:t>Affected</w:t>
      </w:r>
      <w:r w:rsidR="00CB2A7E">
        <w:rPr>
          <w:rFonts w:ascii="Arial" w:eastAsia="Times New Roman" w:hAnsi="Arial" w:cs="Arial"/>
          <w:b/>
          <w:bCs/>
          <w:i/>
          <w:iCs/>
          <w:sz w:val="20"/>
          <w:szCs w:val="24"/>
        </w:rPr>
        <w:t xml:space="preserve"> </w:t>
      </w:r>
      <w:r w:rsidRPr="006D5DFC">
        <w:rPr>
          <w:rFonts w:ascii="Arial" w:eastAsia="Times New Roman" w:hAnsi="Arial" w:cs="Arial"/>
          <w:b/>
          <w:bCs/>
          <w:i/>
          <w:iCs/>
          <w:sz w:val="20"/>
          <w:szCs w:val="24"/>
        </w:rPr>
        <w:t>Families</w:t>
      </w:r>
      <w:r w:rsidR="00CB2A7E">
        <w:rPr>
          <w:rFonts w:ascii="Arial" w:eastAsia="Times New Roman" w:hAnsi="Arial" w:cs="Arial"/>
          <w:b/>
          <w:bCs/>
          <w:i/>
          <w:iCs/>
          <w:sz w:val="20"/>
          <w:szCs w:val="24"/>
        </w:rPr>
        <w:t xml:space="preserve"> </w:t>
      </w:r>
      <w:r w:rsidRPr="006D5DFC">
        <w:rPr>
          <w:rFonts w:ascii="Arial" w:eastAsia="Times New Roman" w:hAnsi="Arial" w:cs="Arial"/>
          <w:b/>
          <w:bCs/>
          <w:i/>
          <w:iCs/>
          <w:sz w:val="20"/>
          <w:szCs w:val="24"/>
        </w:rPr>
        <w:t>/</w:t>
      </w:r>
      <w:r w:rsidR="00CB2A7E">
        <w:rPr>
          <w:rFonts w:ascii="Arial" w:eastAsia="Times New Roman" w:hAnsi="Arial" w:cs="Arial"/>
          <w:b/>
          <w:bCs/>
          <w:i/>
          <w:iCs/>
          <w:sz w:val="20"/>
          <w:szCs w:val="24"/>
        </w:rPr>
        <w:t xml:space="preserve"> </w:t>
      </w:r>
      <w:r>
        <w:rPr>
          <w:rFonts w:ascii="Arial" w:eastAsia="Times New Roman" w:hAnsi="Arial" w:cs="Arial"/>
          <w:b/>
          <w:bCs/>
          <w:i/>
          <w:iCs/>
          <w:sz w:val="20"/>
          <w:szCs w:val="24"/>
        </w:rPr>
        <w:t>Persons</w:t>
      </w:r>
    </w:p>
    <w:tbl>
      <w:tblPr>
        <w:tblW w:w="4845" w:type="pct"/>
        <w:tblInd w:w="376" w:type="dxa"/>
        <w:tblLook w:val="04A0" w:firstRow="1" w:lastRow="0" w:firstColumn="1" w:lastColumn="0" w:noHBand="0" w:noVBand="1"/>
      </w:tblPr>
      <w:tblGrid>
        <w:gridCol w:w="371"/>
        <w:gridCol w:w="5150"/>
        <w:gridCol w:w="1911"/>
        <w:gridCol w:w="1329"/>
        <w:gridCol w:w="1372"/>
      </w:tblGrid>
      <w:tr w:rsidR="000E37D1" w:rsidRPr="000E37D1" w14:paraId="71110F01" w14:textId="77777777" w:rsidTr="000E37D1">
        <w:trPr>
          <w:trHeight w:val="20"/>
          <w:tblHeader/>
        </w:trPr>
        <w:tc>
          <w:tcPr>
            <w:tcW w:w="2724" w:type="pct"/>
            <w:gridSpan w:val="2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7F7F7F" w:fill="7F7F7F"/>
            <w:vAlign w:val="center"/>
            <w:hideMark/>
          </w:tcPr>
          <w:p w14:paraId="32A20C38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REGION / PROVINCE / MUNICIPALITY </w:t>
            </w:r>
          </w:p>
        </w:tc>
        <w:tc>
          <w:tcPr>
            <w:tcW w:w="2276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7F7F7F" w:fill="7F7F7F"/>
            <w:vAlign w:val="center"/>
            <w:hideMark/>
          </w:tcPr>
          <w:p w14:paraId="0DBB9A09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NUMBER OF AFFECTED </w:t>
            </w:r>
          </w:p>
        </w:tc>
      </w:tr>
      <w:tr w:rsidR="000E37D1" w:rsidRPr="000E37D1" w14:paraId="7F219B5A" w14:textId="77777777" w:rsidTr="000E37D1">
        <w:trPr>
          <w:trHeight w:val="20"/>
          <w:tblHeader/>
        </w:trPr>
        <w:tc>
          <w:tcPr>
            <w:tcW w:w="2724" w:type="pct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BFED679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943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4A76A5B7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Barangays </w:t>
            </w:r>
          </w:p>
        </w:tc>
        <w:tc>
          <w:tcPr>
            <w:tcW w:w="656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808080" w:fill="808080"/>
            <w:vAlign w:val="center"/>
            <w:hideMark/>
          </w:tcPr>
          <w:p w14:paraId="44C03B71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Families </w:t>
            </w:r>
          </w:p>
        </w:tc>
        <w:tc>
          <w:tcPr>
            <w:tcW w:w="6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808080" w:fill="808080"/>
            <w:vAlign w:val="center"/>
            <w:hideMark/>
          </w:tcPr>
          <w:p w14:paraId="1DB52F5A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Persons </w:t>
            </w:r>
          </w:p>
        </w:tc>
      </w:tr>
      <w:tr w:rsidR="000E37D1" w:rsidRPr="000E37D1" w14:paraId="68028C8F" w14:textId="77777777" w:rsidTr="000E37D1">
        <w:trPr>
          <w:trHeight w:val="20"/>
        </w:trPr>
        <w:tc>
          <w:tcPr>
            <w:tcW w:w="272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4C637742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GRAND TOTAL</w:t>
            </w:r>
          </w:p>
        </w:tc>
        <w:tc>
          <w:tcPr>
            <w:tcW w:w="9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1EE2FC1D" w14:textId="04E1EED2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6,197 </w:t>
            </w:r>
          </w:p>
        </w:tc>
        <w:tc>
          <w:tcPr>
            <w:tcW w:w="6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04EEB5E9" w14:textId="3DF39F64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912,912 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54C56929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3,747,201 </w:t>
            </w:r>
          </w:p>
        </w:tc>
      </w:tr>
      <w:tr w:rsidR="000E37D1" w:rsidRPr="000E37D1" w14:paraId="59D507D4" w14:textId="77777777" w:rsidTr="000E37D1">
        <w:trPr>
          <w:trHeight w:val="20"/>
        </w:trPr>
        <w:tc>
          <w:tcPr>
            <w:tcW w:w="272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44D74A60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NCR</w:t>
            </w:r>
          </w:p>
        </w:tc>
        <w:tc>
          <w:tcPr>
            <w:tcW w:w="943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124D2B74" w14:textId="54EE1449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188 </w:t>
            </w:r>
          </w:p>
        </w:tc>
        <w:tc>
          <w:tcPr>
            <w:tcW w:w="6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3588CE2B" w14:textId="33B77363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13,133 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5C5A16F8" w14:textId="02D5FAE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54,536 </w:t>
            </w:r>
          </w:p>
        </w:tc>
      </w:tr>
      <w:tr w:rsidR="000E37D1" w:rsidRPr="000E37D1" w14:paraId="282DB3F1" w14:textId="77777777" w:rsidTr="000E37D1">
        <w:trPr>
          <w:trHeight w:val="20"/>
        </w:trPr>
        <w:tc>
          <w:tcPr>
            <w:tcW w:w="272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9A3684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aloocan City</w:t>
            </w:r>
          </w:p>
        </w:tc>
        <w:tc>
          <w:tcPr>
            <w:tcW w:w="9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2A5260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sz w:val="20"/>
                <w:szCs w:val="20"/>
              </w:rPr>
              <w:t>23</w:t>
            </w:r>
          </w:p>
        </w:tc>
        <w:tc>
          <w:tcPr>
            <w:tcW w:w="6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A70059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sz w:val="20"/>
                <w:szCs w:val="20"/>
              </w:rPr>
              <w:t>243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C51726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sz w:val="20"/>
                <w:szCs w:val="20"/>
              </w:rPr>
              <w:t>926</w:t>
            </w:r>
          </w:p>
        </w:tc>
      </w:tr>
      <w:tr w:rsidR="000E37D1" w:rsidRPr="000E37D1" w14:paraId="5E17AFD3" w14:textId="77777777" w:rsidTr="000E37D1">
        <w:trPr>
          <w:trHeight w:val="20"/>
        </w:trPr>
        <w:tc>
          <w:tcPr>
            <w:tcW w:w="272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C5CE8BB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Las Pinas</w:t>
            </w:r>
          </w:p>
        </w:tc>
        <w:tc>
          <w:tcPr>
            <w:tcW w:w="9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595961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sz w:val="20"/>
                <w:szCs w:val="20"/>
              </w:rPr>
              <w:t>2</w:t>
            </w:r>
          </w:p>
        </w:tc>
        <w:tc>
          <w:tcPr>
            <w:tcW w:w="6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C69310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sz w:val="20"/>
                <w:szCs w:val="20"/>
              </w:rPr>
              <w:t>78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04A8D4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sz w:val="20"/>
                <w:szCs w:val="20"/>
              </w:rPr>
              <w:t>259</w:t>
            </w:r>
          </w:p>
        </w:tc>
      </w:tr>
      <w:tr w:rsidR="000E37D1" w:rsidRPr="000E37D1" w14:paraId="1A9BFBE3" w14:textId="77777777" w:rsidTr="000E37D1">
        <w:trPr>
          <w:trHeight w:val="20"/>
        </w:trPr>
        <w:tc>
          <w:tcPr>
            <w:tcW w:w="272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C10ABE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akati City</w:t>
            </w:r>
          </w:p>
        </w:tc>
        <w:tc>
          <w:tcPr>
            <w:tcW w:w="9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C5F3BE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sz w:val="20"/>
                <w:szCs w:val="20"/>
              </w:rPr>
              <w:t>4</w:t>
            </w:r>
          </w:p>
        </w:tc>
        <w:tc>
          <w:tcPr>
            <w:tcW w:w="6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2475E6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sz w:val="20"/>
                <w:szCs w:val="20"/>
              </w:rPr>
              <w:t>70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CBC309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sz w:val="20"/>
                <w:szCs w:val="20"/>
              </w:rPr>
              <w:t>260</w:t>
            </w:r>
          </w:p>
        </w:tc>
      </w:tr>
      <w:tr w:rsidR="000E37D1" w:rsidRPr="000E37D1" w14:paraId="072CAECF" w14:textId="77777777" w:rsidTr="000E37D1">
        <w:trPr>
          <w:trHeight w:val="20"/>
        </w:trPr>
        <w:tc>
          <w:tcPr>
            <w:tcW w:w="272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D1B0270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alabon City</w:t>
            </w:r>
          </w:p>
        </w:tc>
        <w:tc>
          <w:tcPr>
            <w:tcW w:w="9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3984C3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sz w:val="20"/>
                <w:szCs w:val="20"/>
              </w:rPr>
              <w:t>11</w:t>
            </w:r>
          </w:p>
        </w:tc>
        <w:tc>
          <w:tcPr>
            <w:tcW w:w="6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A71343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sz w:val="20"/>
                <w:szCs w:val="20"/>
              </w:rPr>
              <w:t>186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9AFD29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sz w:val="20"/>
                <w:szCs w:val="20"/>
              </w:rPr>
              <w:t>763</w:t>
            </w:r>
          </w:p>
        </w:tc>
      </w:tr>
      <w:tr w:rsidR="000E37D1" w:rsidRPr="000E37D1" w14:paraId="68FB715A" w14:textId="77777777" w:rsidTr="000E37D1">
        <w:trPr>
          <w:trHeight w:val="20"/>
        </w:trPr>
        <w:tc>
          <w:tcPr>
            <w:tcW w:w="272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3AEE86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andaluyong City</w:t>
            </w:r>
          </w:p>
        </w:tc>
        <w:tc>
          <w:tcPr>
            <w:tcW w:w="9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DD74C7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sz w:val="20"/>
                <w:szCs w:val="20"/>
              </w:rPr>
              <w:t>5</w:t>
            </w:r>
          </w:p>
        </w:tc>
        <w:tc>
          <w:tcPr>
            <w:tcW w:w="6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D5D7ED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sz w:val="20"/>
                <w:szCs w:val="20"/>
              </w:rPr>
              <w:t>308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C96C92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sz w:val="20"/>
                <w:szCs w:val="20"/>
              </w:rPr>
              <w:t>1232</w:t>
            </w:r>
          </w:p>
        </w:tc>
      </w:tr>
      <w:tr w:rsidR="000E37D1" w:rsidRPr="000E37D1" w14:paraId="195A36B9" w14:textId="77777777" w:rsidTr="000E37D1">
        <w:trPr>
          <w:trHeight w:val="20"/>
        </w:trPr>
        <w:tc>
          <w:tcPr>
            <w:tcW w:w="272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3866D6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anila City</w:t>
            </w:r>
          </w:p>
        </w:tc>
        <w:tc>
          <w:tcPr>
            <w:tcW w:w="9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CDCAC0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sz w:val="20"/>
                <w:szCs w:val="20"/>
              </w:rPr>
              <w:t>16</w:t>
            </w:r>
          </w:p>
        </w:tc>
        <w:tc>
          <w:tcPr>
            <w:tcW w:w="6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E80BA1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sz w:val="20"/>
                <w:szCs w:val="20"/>
              </w:rPr>
              <w:t>1205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12FE33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sz w:val="20"/>
                <w:szCs w:val="20"/>
              </w:rPr>
              <w:t>4887</w:t>
            </w:r>
          </w:p>
        </w:tc>
      </w:tr>
      <w:tr w:rsidR="000E37D1" w:rsidRPr="000E37D1" w14:paraId="6722CB1C" w14:textId="77777777" w:rsidTr="000E37D1">
        <w:trPr>
          <w:trHeight w:val="20"/>
        </w:trPr>
        <w:tc>
          <w:tcPr>
            <w:tcW w:w="272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F2176C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arikina city</w:t>
            </w:r>
          </w:p>
        </w:tc>
        <w:tc>
          <w:tcPr>
            <w:tcW w:w="9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795743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sz w:val="20"/>
                <w:szCs w:val="20"/>
              </w:rPr>
              <w:t>16</w:t>
            </w:r>
          </w:p>
        </w:tc>
        <w:tc>
          <w:tcPr>
            <w:tcW w:w="6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1574B1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sz w:val="20"/>
                <w:szCs w:val="20"/>
              </w:rPr>
              <w:t>4672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2A6B7D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sz w:val="20"/>
                <w:szCs w:val="20"/>
              </w:rPr>
              <w:t>21210</w:t>
            </w:r>
          </w:p>
        </w:tc>
      </w:tr>
      <w:tr w:rsidR="000E37D1" w:rsidRPr="000E37D1" w14:paraId="4F66EBA7" w14:textId="77777777" w:rsidTr="000E37D1">
        <w:trPr>
          <w:trHeight w:val="20"/>
        </w:trPr>
        <w:tc>
          <w:tcPr>
            <w:tcW w:w="272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CD6DD98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untinlupa City</w:t>
            </w:r>
          </w:p>
        </w:tc>
        <w:tc>
          <w:tcPr>
            <w:tcW w:w="9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FFE3B1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sz w:val="20"/>
                <w:szCs w:val="20"/>
              </w:rPr>
              <w:t>8</w:t>
            </w:r>
          </w:p>
        </w:tc>
        <w:tc>
          <w:tcPr>
            <w:tcW w:w="6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CEBE1E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sz w:val="20"/>
                <w:szCs w:val="20"/>
              </w:rPr>
              <w:t>1653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603CF1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sz w:val="20"/>
                <w:szCs w:val="20"/>
              </w:rPr>
              <w:t>6657</w:t>
            </w:r>
          </w:p>
        </w:tc>
      </w:tr>
      <w:tr w:rsidR="000E37D1" w:rsidRPr="000E37D1" w14:paraId="1AB99A7F" w14:textId="77777777" w:rsidTr="000E37D1">
        <w:trPr>
          <w:trHeight w:val="20"/>
        </w:trPr>
        <w:tc>
          <w:tcPr>
            <w:tcW w:w="272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6B51B7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Navotas</w:t>
            </w:r>
            <w:proofErr w:type="spellEnd"/>
          </w:p>
        </w:tc>
        <w:tc>
          <w:tcPr>
            <w:tcW w:w="9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2AB079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sz w:val="20"/>
                <w:szCs w:val="20"/>
              </w:rPr>
              <w:t>14</w:t>
            </w:r>
          </w:p>
        </w:tc>
        <w:tc>
          <w:tcPr>
            <w:tcW w:w="6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C0E75F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sz w:val="20"/>
                <w:szCs w:val="20"/>
              </w:rPr>
              <w:t>770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792A69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sz w:val="20"/>
                <w:szCs w:val="20"/>
              </w:rPr>
              <w:t>2974</w:t>
            </w:r>
          </w:p>
        </w:tc>
      </w:tr>
      <w:tr w:rsidR="000E37D1" w:rsidRPr="000E37D1" w14:paraId="187E242A" w14:textId="77777777" w:rsidTr="000E37D1">
        <w:trPr>
          <w:trHeight w:val="20"/>
        </w:trPr>
        <w:tc>
          <w:tcPr>
            <w:tcW w:w="272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D68AB5D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aranaque City</w:t>
            </w:r>
          </w:p>
        </w:tc>
        <w:tc>
          <w:tcPr>
            <w:tcW w:w="9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82F597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sz w:val="20"/>
                <w:szCs w:val="20"/>
              </w:rPr>
              <w:t>10</w:t>
            </w:r>
          </w:p>
        </w:tc>
        <w:tc>
          <w:tcPr>
            <w:tcW w:w="6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145D6D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sz w:val="20"/>
                <w:szCs w:val="20"/>
              </w:rPr>
              <w:t>304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50E196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sz w:val="20"/>
                <w:szCs w:val="20"/>
              </w:rPr>
              <w:t>1290</w:t>
            </w:r>
          </w:p>
        </w:tc>
      </w:tr>
      <w:tr w:rsidR="000E37D1" w:rsidRPr="000E37D1" w14:paraId="2626A39A" w14:textId="77777777" w:rsidTr="000E37D1">
        <w:trPr>
          <w:trHeight w:val="20"/>
        </w:trPr>
        <w:tc>
          <w:tcPr>
            <w:tcW w:w="272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3E1F06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asay City</w:t>
            </w:r>
          </w:p>
        </w:tc>
        <w:tc>
          <w:tcPr>
            <w:tcW w:w="9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38F2C2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sz w:val="20"/>
                <w:szCs w:val="20"/>
              </w:rPr>
              <w:t>11</w:t>
            </w:r>
          </w:p>
        </w:tc>
        <w:tc>
          <w:tcPr>
            <w:tcW w:w="6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C5E48E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sz w:val="20"/>
                <w:szCs w:val="20"/>
              </w:rPr>
              <w:t>110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DDDA9A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sz w:val="20"/>
                <w:szCs w:val="20"/>
              </w:rPr>
              <w:t>365</w:t>
            </w:r>
          </w:p>
        </w:tc>
      </w:tr>
      <w:tr w:rsidR="000E37D1" w:rsidRPr="000E37D1" w14:paraId="29B1BA5B" w14:textId="77777777" w:rsidTr="000E37D1">
        <w:trPr>
          <w:trHeight w:val="20"/>
        </w:trPr>
        <w:tc>
          <w:tcPr>
            <w:tcW w:w="272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35F0624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asig City</w:t>
            </w:r>
          </w:p>
        </w:tc>
        <w:tc>
          <w:tcPr>
            <w:tcW w:w="9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7B5996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sz w:val="20"/>
                <w:szCs w:val="20"/>
              </w:rPr>
              <w:t>4</w:t>
            </w:r>
          </w:p>
        </w:tc>
        <w:tc>
          <w:tcPr>
            <w:tcW w:w="6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28A669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sz w:val="20"/>
                <w:szCs w:val="20"/>
              </w:rPr>
              <w:t>851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84D899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sz w:val="20"/>
                <w:szCs w:val="20"/>
              </w:rPr>
              <w:t>3350</w:t>
            </w:r>
          </w:p>
        </w:tc>
      </w:tr>
      <w:tr w:rsidR="000E37D1" w:rsidRPr="000E37D1" w14:paraId="556E54A3" w14:textId="77777777" w:rsidTr="000E37D1">
        <w:trPr>
          <w:trHeight w:val="20"/>
        </w:trPr>
        <w:tc>
          <w:tcPr>
            <w:tcW w:w="272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246F0B4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Pateros </w:t>
            </w:r>
          </w:p>
        </w:tc>
        <w:tc>
          <w:tcPr>
            <w:tcW w:w="9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8CF359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sz w:val="20"/>
                <w:szCs w:val="20"/>
              </w:rPr>
              <w:t>4</w:t>
            </w:r>
          </w:p>
        </w:tc>
        <w:tc>
          <w:tcPr>
            <w:tcW w:w="6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605B86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sz w:val="20"/>
                <w:szCs w:val="20"/>
              </w:rPr>
              <w:t>120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A3F460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sz w:val="20"/>
                <w:szCs w:val="20"/>
              </w:rPr>
              <w:t>439</w:t>
            </w:r>
          </w:p>
        </w:tc>
      </w:tr>
      <w:tr w:rsidR="000E37D1" w:rsidRPr="000E37D1" w14:paraId="180CE9BD" w14:textId="77777777" w:rsidTr="000E37D1">
        <w:trPr>
          <w:trHeight w:val="20"/>
        </w:trPr>
        <w:tc>
          <w:tcPr>
            <w:tcW w:w="272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4B1DE77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Taguig City</w:t>
            </w:r>
          </w:p>
        </w:tc>
        <w:tc>
          <w:tcPr>
            <w:tcW w:w="9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B02843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sz w:val="20"/>
                <w:szCs w:val="20"/>
              </w:rPr>
              <w:t>27</w:t>
            </w:r>
          </w:p>
        </w:tc>
        <w:tc>
          <w:tcPr>
            <w:tcW w:w="6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05728D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sz w:val="20"/>
                <w:szCs w:val="20"/>
              </w:rPr>
              <w:t>770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084764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sz w:val="20"/>
                <w:szCs w:val="20"/>
              </w:rPr>
              <w:t>3070</w:t>
            </w:r>
          </w:p>
        </w:tc>
      </w:tr>
      <w:tr w:rsidR="000E37D1" w:rsidRPr="000E37D1" w14:paraId="42DA9E87" w14:textId="77777777" w:rsidTr="000E37D1">
        <w:trPr>
          <w:trHeight w:val="20"/>
        </w:trPr>
        <w:tc>
          <w:tcPr>
            <w:tcW w:w="272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6FA4B1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Quezon City</w:t>
            </w:r>
          </w:p>
        </w:tc>
        <w:tc>
          <w:tcPr>
            <w:tcW w:w="9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0DFA82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sz w:val="20"/>
                <w:szCs w:val="20"/>
              </w:rPr>
              <w:t>3</w:t>
            </w:r>
          </w:p>
        </w:tc>
        <w:tc>
          <w:tcPr>
            <w:tcW w:w="6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502FC2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sz w:val="20"/>
                <w:szCs w:val="20"/>
              </w:rPr>
              <w:t>909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44F9D8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sz w:val="20"/>
                <w:szCs w:val="20"/>
              </w:rPr>
              <w:t>3600</w:t>
            </w:r>
          </w:p>
        </w:tc>
      </w:tr>
      <w:tr w:rsidR="000E37D1" w:rsidRPr="000E37D1" w14:paraId="219EC727" w14:textId="77777777" w:rsidTr="000E37D1">
        <w:trPr>
          <w:trHeight w:val="20"/>
        </w:trPr>
        <w:tc>
          <w:tcPr>
            <w:tcW w:w="272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008140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 Juan City</w:t>
            </w:r>
          </w:p>
        </w:tc>
        <w:tc>
          <w:tcPr>
            <w:tcW w:w="9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6B56C8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sz w:val="20"/>
                <w:szCs w:val="20"/>
              </w:rPr>
              <w:t>9</w:t>
            </w:r>
          </w:p>
        </w:tc>
        <w:tc>
          <w:tcPr>
            <w:tcW w:w="6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ED0B06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sz w:val="20"/>
                <w:szCs w:val="20"/>
              </w:rPr>
              <w:t>112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CCD33F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sz w:val="20"/>
                <w:szCs w:val="20"/>
              </w:rPr>
              <w:t>427</w:t>
            </w:r>
          </w:p>
        </w:tc>
      </w:tr>
      <w:tr w:rsidR="000E37D1" w:rsidRPr="000E37D1" w14:paraId="56C228E8" w14:textId="77777777" w:rsidTr="000E37D1">
        <w:trPr>
          <w:trHeight w:val="20"/>
        </w:trPr>
        <w:tc>
          <w:tcPr>
            <w:tcW w:w="272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34ADF55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Valenzuela City</w:t>
            </w:r>
          </w:p>
        </w:tc>
        <w:tc>
          <w:tcPr>
            <w:tcW w:w="9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66BA9C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sz w:val="20"/>
                <w:szCs w:val="20"/>
              </w:rPr>
              <w:t>21</w:t>
            </w:r>
          </w:p>
        </w:tc>
        <w:tc>
          <w:tcPr>
            <w:tcW w:w="6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11E0BD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sz w:val="20"/>
                <w:szCs w:val="20"/>
              </w:rPr>
              <w:t>772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E7AC58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sz w:val="20"/>
                <w:szCs w:val="20"/>
              </w:rPr>
              <w:t>2827</w:t>
            </w:r>
          </w:p>
        </w:tc>
      </w:tr>
      <w:tr w:rsidR="000E37D1" w:rsidRPr="000E37D1" w14:paraId="6254C738" w14:textId="77777777" w:rsidTr="000E37D1">
        <w:trPr>
          <w:trHeight w:val="20"/>
        </w:trPr>
        <w:tc>
          <w:tcPr>
            <w:tcW w:w="272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71A8206C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REGION I</w:t>
            </w:r>
          </w:p>
        </w:tc>
        <w:tc>
          <w:tcPr>
            <w:tcW w:w="943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59F0CEC3" w14:textId="56AC394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154 </w:t>
            </w:r>
          </w:p>
        </w:tc>
        <w:tc>
          <w:tcPr>
            <w:tcW w:w="6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0638EEAD" w14:textId="608A0AF9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11,193 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51292289" w14:textId="0E9A6A0D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54,096 </w:t>
            </w:r>
          </w:p>
        </w:tc>
      </w:tr>
      <w:tr w:rsidR="000E37D1" w:rsidRPr="000E37D1" w14:paraId="76B927AB" w14:textId="77777777" w:rsidTr="000E37D1">
        <w:trPr>
          <w:trHeight w:val="20"/>
        </w:trPr>
        <w:tc>
          <w:tcPr>
            <w:tcW w:w="272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96B9445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proofErr w:type="spellStart"/>
            <w:r w:rsidRPr="000E37D1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Ilocos</w:t>
            </w:r>
            <w:proofErr w:type="spellEnd"/>
            <w:r w:rsidRPr="000E37D1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Norte</w:t>
            </w:r>
          </w:p>
        </w:tc>
        <w:tc>
          <w:tcPr>
            <w:tcW w:w="9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F240E9B" w14:textId="668FA79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15 </w:t>
            </w:r>
          </w:p>
        </w:tc>
        <w:tc>
          <w:tcPr>
            <w:tcW w:w="6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5512D99" w14:textId="69A0C5D4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1,415 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64EFF88" w14:textId="22E11CDA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5,659 </w:t>
            </w:r>
          </w:p>
        </w:tc>
      </w:tr>
      <w:tr w:rsidR="000E37D1" w:rsidRPr="000E37D1" w14:paraId="10496800" w14:textId="77777777" w:rsidTr="000E37D1">
        <w:trPr>
          <w:trHeight w:val="20"/>
        </w:trPr>
        <w:tc>
          <w:tcPr>
            <w:tcW w:w="18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33B4D9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2ADA7B3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agudpud</w:t>
            </w:r>
            <w:proofErr w:type="spellEnd"/>
          </w:p>
        </w:tc>
        <w:tc>
          <w:tcPr>
            <w:tcW w:w="9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0740B7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5</w:t>
            </w:r>
          </w:p>
        </w:tc>
        <w:tc>
          <w:tcPr>
            <w:tcW w:w="6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4A7948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415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1B9FF6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5659</w:t>
            </w:r>
          </w:p>
        </w:tc>
      </w:tr>
      <w:tr w:rsidR="000E37D1" w:rsidRPr="000E37D1" w14:paraId="2644B05A" w14:textId="77777777" w:rsidTr="000E37D1">
        <w:trPr>
          <w:trHeight w:val="20"/>
        </w:trPr>
        <w:tc>
          <w:tcPr>
            <w:tcW w:w="272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B27734E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La Union</w:t>
            </w:r>
          </w:p>
        </w:tc>
        <w:tc>
          <w:tcPr>
            <w:tcW w:w="9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37F7716" w14:textId="5870E89C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7 </w:t>
            </w:r>
          </w:p>
        </w:tc>
        <w:tc>
          <w:tcPr>
            <w:tcW w:w="6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C087BA8" w14:textId="5BBF8A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21 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C7CAEC0" w14:textId="786D92E2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61 </w:t>
            </w:r>
          </w:p>
        </w:tc>
      </w:tr>
      <w:tr w:rsidR="000E37D1" w:rsidRPr="000E37D1" w14:paraId="64D6637D" w14:textId="77777777" w:rsidTr="000E37D1">
        <w:trPr>
          <w:trHeight w:val="20"/>
        </w:trPr>
        <w:tc>
          <w:tcPr>
            <w:tcW w:w="18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2E3DB2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D0196B3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Luna</w:t>
            </w:r>
          </w:p>
        </w:tc>
        <w:tc>
          <w:tcPr>
            <w:tcW w:w="9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FF4457" w14:textId="715352AA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7 </w:t>
            </w:r>
          </w:p>
        </w:tc>
        <w:tc>
          <w:tcPr>
            <w:tcW w:w="6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EDAC6E" w14:textId="65E36889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1 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FC9DF3" w14:textId="03D98189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61 </w:t>
            </w:r>
          </w:p>
        </w:tc>
      </w:tr>
      <w:tr w:rsidR="000E37D1" w:rsidRPr="000E37D1" w14:paraId="13E42F0E" w14:textId="77777777" w:rsidTr="000E37D1">
        <w:trPr>
          <w:trHeight w:val="20"/>
        </w:trPr>
        <w:tc>
          <w:tcPr>
            <w:tcW w:w="272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FB3B05E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Pangasinan</w:t>
            </w:r>
          </w:p>
        </w:tc>
        <w:tc>
          <w:tcPr>
            <w:tcW w:w="9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B81C695" w14:textId="11309B25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132 </w:t>
            </w:r>
          </w:p>
        </w:tc>
        <w:tc>
          <w:tcPr>
            <w:tcW w:w="6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CAC4A6D" w14:textId="275A4B7A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9,757 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8AFFAA9" w14:textId="3CBCFA80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48,376 </w:t>
            </w:r>
          </w:p>
        </w:tc>
      </w:tr>
      <w:tr w:rsidR="000E37D1" w:rsidRPr="000E37D1" w14:paraId="0384F1BC" w14:textId="77777777" w:rsidTr="000E37D1">
        <w:trPr>
          <w:trHeight w:val="20"/>
        </w:trPr>
        <w:tc>
          <w:tcPr>
            <w:tcW w:w="18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3EDD526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16DAF6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Aguilar</w:t>
            </w:r>
          </w:p>
        </w:tc>
        <w:tc>
          <w:tcPr>
            <w:tcW w:w="9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DAE622" w14:textId="454056C8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6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BB8D3A" w14:textId="3BC5D43C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25D30B" w14:textId="6951EBCD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6 </w:t>
            </w:r>
          </w:p>
        </w:tc>
      </w:tr>
      <w:tr w:rsidR="000E37D1" w:rsidRPr="000E37D1" w14:paraId="105A1786" w14:textId="77777777" w:rsidTr="000E37D1">
        <w:trPr>
          <w:trHeight w:val="20"/>
        </w:trPr>
        <w:tc>
          <w:tcPr>
            <w:tcW w:w="18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E3A601D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85EF75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ITY OF ALAMINOS</w:t>
            </w:r>
          </w:p>
        </w:tc>
        <w:tc>
          <w:tcPr>
            <w:tcW w:w="9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403ACF" w14:textId="0DA75E6A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6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1D1933" w14:textId="66EA7971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05 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5C990F" w14:textId="11B348A9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74 </w:t>
            </w:r>
          </w:p>
        </w:tc>
      </w:tr>
      <w:tr w:rsidR="000E37D1" w:rsidRPr="000E37D1" w14:paraId="6D5FDECA" w14:textId="77777777" w:rsidTr="000E37D1">
        <w:trPr>
          <w:trHeight w:val="20"/>
        </w:trPr>
        <w:tc>
          <w:tcPr>
            <w:tcW w:w="18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B451B96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5403444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Alcala</w:t>
            </w:r>
          </w:p>
        </w:tc>
        <w:tc>
          <w:tcPr>
            <w:tcW w:w="9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21E867" w14:textId="3CAC9F59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6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DD66C5" w14:textId="37882519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 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BC8BFB" w14:textId="57BB3432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3 </w:t>
            </w:r>
          </w:p>
        </w:tc>
      </w:tr>
      <w:tr w:rsidR="000E37D1" w:rsidRPr="000E37D1" w14:paraId="160E7555" w14:textId="77777777" w:rsidTr="000E37D1">
        <w:trPr>
          <w:trHeight w:val="20"/>
        </w:trPr>
        <w:tc>
          <w:tcPr>
            <w:tcW w:w="18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1F2DB67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D7C72D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alungao</w:t>
            </w:r>
            <w:proofErr w:type="spellEnd"/>
          </w:p>
        </w:tc>
        <w:tc>
          <w:tcPr>
            <w:tcW w:w="9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00CB22" w14:textId="12C23B0C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7 </w:t>
            </w:r>
          </w:p>
        </w:tc>
        <w:tc>
          <w:tcPr>
            <w:tcW w:w="6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7DC39F" w14:textId="07549B98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95 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C696BC" w14:textId="080D19A2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72 </w:t>
            </w:r>
          </w:p>
        </w:tc>
      </w:tr>
      <w:tr w:rsidR="000E37D1" w:rsidRPr="000E37D1" w14:paraId="443CBAA2" w14:textId="77777777" w:rsidTr="000E37D1">
        <w:trPr>
          <w:trHeight w:val="20"/>
        </w:trPr>
        <w:tc>
          <w:tcPr>
            <w:tcW w:w="18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3B7F3AD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30C1DBA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ani</w:t>
            </w:r>
          </w:p>
        </w:tc>
        <w:tc>
          <w:tcPr>
            <w:tcW w:w="9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DD0EF0" w14:textId="270468D4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6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92C0AA" w14:textId="3D523128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 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F6226E" w14:textId="73DB63D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3 </w:t>
            </w:r>
          </w:p>
        </w:tc>
      </w:tr>
      <w:tr w:rsidR="000E37D1" w:rsidRPr="000E37D1" w14:paraId="77C9A271" w14:textId="77777777" w:rsidTr="000E37D1">
        <w:trPr>
          <w:trHeight w:val="20"/>
        </w:trPr>
        <w:tc>
          <w:tcPr>
            <w:tcW w:w="18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8D09EC2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6676460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asista</w:t>
            </w:r>
            <w:proofErr w:type="spellEnd"/>
          </w:p>
        </w:tc>
        <w:tc>
          <w:tcPr>
            <w:tcW w:w="9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827FEE" w14:textId="4AB56106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6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72AB20" w14:textId="330AEEAF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1BA00D" w14:textId="0D650D1B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 </w:t>
            </w:r>
          </w:p>
        </w:tc>
      </w:tr>
      <w:tr w:rsidR="000E37D1" w:rsidRPr="000E37D1" w14:paraId="5537418B" w14:textId="77777777" w:rsidTr="000E37D1">
        <w:trPr>
          <w:trHeight w:val="20"/>
        </w:trPr>
        <w:tc>
          <w:tcPr>
            <w:tcW w:w="18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D69C762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12B7AB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autista</w:t>
            </w:r>
          </w:p>
        </w:tc>
        <w:tc>
          <w:tcPr>
            <w:tcW w:w="9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1CF663" w14:textId="79EE82DF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6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24F095" w14:textId="3EFF3C52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5 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2E5BF1" w14:textId="235359AE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25 </w:t>
            </w:r>
          </w:p>
        </w:tc>
      </w:tr>
      <w:tr w:rsidR="000E37D1" w:rsidRPr="000E37D1" w14:paraId="1106E5F0" w14:textId="77777777" w:rsidTr="000E37D1">
        <w:trPr>
          <w:trHeight w:val="20"/>
        </w:trPr>
        <w:tc>
          <w:tcPr>
            <w:tcW w:w="18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3DA5BF8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B071735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ayambang</w:t>
            </w:r>
            <w:proofErr w:type="spellEnd"/>
          </w:p>
        </w:tc>
        <w:tc>
          <w:tcPr>
            <w:tcW w:w="9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120520" w14:textId="10593151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6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5B714C" w14:textId="69C7EC8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6 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162DD4" w14:textId="0AEAA514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71 </w:t>
            </w:r>
          </w:p>
        </w:tc>
      </w:tr>
      <w:tr w:rsidR="000E37D1" w:rsidRPr="000E37D1" w14:paraId="5A6AD938" w14:textId="77777777" w:rsidTr="000E37D1">
        <w:trPr>
          <w:trHeight w:val="20"/>
        </w:trPr>
        <w:tc>
          <w:tcPr>
            <w:tcW w:w="18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0AFDA64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59FCA2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inalonan</w:t>
            </w:r>
            <w:proofErr w:type="spellEnd"/>
          </w:p>
        </w:tc>
        <w:tc>
          <w:tcPr>
            <w:tcW w:w="9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3D7F35" w14:textId="3090B732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6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46027A" w14:textId="66C4FC41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 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D9BD38" w14:textId="7517A7B2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9 </w:t>
            </w:r>
          </w:p>
        </w:tc>
      </w:tr>
      <w:tr w:rsidR="000E37D1" w:rsidRPr="000E37D1" w14:paraId="31214C5A" w14:textId="77777777" w:rsidTr="000E37D1">
        <w:trPr>
          <w:trHeight w:val="20"/>
        </w:trPr>
        <w:tc>
          <w:tcPr>
            <w:tcW w:w="18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01C2CA8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3EA17C6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olinao</w:t>
            </w:r>
            <w:proofErr w:type="spellEnd"/>
          </w:p>
        </w:tc>
        <w:tc>
          <w:tcPr>
            <w:tcW w:w="9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9EF29B" w14:textId="2AA2DE3A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3 </w:t>
            </w:r>
          </w:p>
        </w:tc>
        <w:tc>
          <w:tcPr>
            <w:tcW w:w="6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CDD876" w14:textId="42509155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5,159 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F5EA88" w14:textId="1540E9F4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5,795 </w:t>
            </w:r>
          </w:p>
        </w:tc>
      </w:tr>
      <w:tr w:rsidR="000E37D1" w:rsidRPr="000E37D1" w14:paraId="0E0AB856" w14:textId="77777777" w:rsidTr="000E37D1">
        <w:trPr>
          <w:trHeight w:val="20"/>
        </w:trPr>
        <w:tc>
          <w:tcPr>
            <w:tcW w:w="18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7AEB1D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sz w:val="20"/>
                <w:szCs w:val="20"/>
              </w:rPr>
              <w:lastRenderedPageBreak/>
              <w:t> </w:t>
            </w:r>
          </w:p>
        </w:tc>
        <w:tc>
          <w:tcPr>
            <w:tcW w:w="2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79AB03F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alasiao</w:t>
            </w:r>
            <w:proofErr w:type="spellEnd"/>
          </w:p>
        </w:tc>
        <w:tc>
          <w:tcPr>
            <w:tcW w:w="9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682C44" w14:textId="225434B6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6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76FC33" w14:textId="6B947F6E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B62604" w14:textId="5E7EE1F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0 </w:t>
            </w:r>
          </w:p>
        </w:tc>
      </w:tr>
      <w:tr w:rsidR="000E37D1" w:rsidRPr="000E37D1" w14:paraId="0CD6FFF3" w14:textId="77777777" w:rsidTr="000E37D1">
        <w:trPr>
          <w:trHeight w:val="20"/>
        </w:trPr>
        <w:tc>
          <w:tcPr>
            <w:tcW w:w="18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C4E7A42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B50699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Dagupan City</w:t>
            </w:r>
          </w:p>
        </w:tc>
        <w:tc>
          <w:tcPr>
            <w:tcW w:w="9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CB0682" w14:textId="00D5D976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6 </w:t>
            </w:r>
          </w:p>
        </w:tc>
        <w:tc>
          <w:tcPr>
            <w:tcW w:w="6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C5647E" w14:textId="45B3635F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3 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AD299C" w14:textId="1898D86B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85 </w:t>
            </w:r>
          </w:p>
        </w:tc>
      </w:tr>
      <w:tr w:rsidR="000E37D1" w:rsidRPr="000E37D1" w14:paraId="280B20E7" w14:textId="77777777" w:rsidTr="000E37D1">
        <w:trPr>
          <w:trHeight w:val="20"/>
        </w:trPr>
        <w:tc>
          <w:tcPr>
            <w:tcW w:w="18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25BBCF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5A2C652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Infanta</w:t>
            </w:r>
          </w:p>
        </w:tc>
        <w:tc>
          <w:tcPr>
            <w:tcW w:w="9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9F14A0" w14:textId="3F255DD5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6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E719FC" w14:textId="78B44A41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2 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DCCCEA" w14:textId="05BEB578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21 </w:t>
            </w:r>
          </w:p>
        </w:tc>
      </w:tr>
      <w:tr w:rsidR="000E37D1" w:rsidRPr="000E37D1" w14:paraId="3E3DF750" w14:textId="77777777" w:rsidTr="000E37D1">
        <w:trPr>
          <w:trHeight w:val="20"/>
        </w:trPr>
        <w:tc>
          <w:tcPr>
            <w:tcW w:w="18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DF9F750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919726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Labrador</w:t>
            </w:r>
          </w:p>
        </w:tc>
        <w:tc>
          <w:tcPr>
            <w:tcW w:w="9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60538A" w14:textId="5CF786D6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6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719A97" w14:textId="23502389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0 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447B4E" w14:textId="60FB16D8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1 </w:t>
            </w:r>
          </w:p>
        </w:tc>
      </w:tr>
      <w:tr w:rsidR="000E37D1" w:rsidRPr="000E37D1" w14:paraId="5FA3D871" w14:textId="77777777" w:rsidTr="000E37D1">
        <w:trPr>
          <w:trHeight w:val="20"/>
        </w:trPr>
        <w:tc>
          <w:tcPr>
            <w:tcW w:w="18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A45829D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7B0B6FA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Laoac</w:t>
            </w:r>
            <w:proofErr w:type="spellEnd"/>
          </w:p>
        </w:tc>
        <w:tc>
          <w:tcPr>
            <w:tcW w:w="9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68448D" w14:textId="5318522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6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1AA3C0" w14:textId="2788B231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08BE03" w14:textId="3E118AF3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7 </w:t>
            </w:r>
          </w:p>
        </w:tc>
      </w:tr>
      <w:tr w:rsidR="000E37D1" w:rsidRPr="000E37D1" w14:paraId="072BE27A" w14:textId="77777777" w:rsidTr="000E37D1">
        <w:trPr>
          <w:trHeight w:val="20"/>
        </w:trPr>
        <w:tc>
          <w:tcPr>
            <w:tcW w:w="18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BB361DC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BE0399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LINGAYEN (Capital)</w:t>
            </w:r>
          </w:p>
        </w:tc>
        <w:tc>
          <w:tcPr>
            <w:tcW w:w="9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9CD3C8" w14:textId="7912D6D8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6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757946" w14:textId="237EB019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0 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BA2F32" w14:textId="7BA8121C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34 </w:t>
            </w:r>
          </w:p>
        </w:tc>
      </w:tr>
      <w:tr w:rsidR="000E37D1" w:rsidRPr="000E37D1" w14:paraId="67F3A1FB" w14:textId="77777777" w:rsidTr="000E37D1">
        <w:trPr>
          <w:trHeight w:val="20"/>
        </w:trPr>
        <w:tc>
          <w:tcPr>
            <w:tcW w:w="18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99C1246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375EADC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abini</w:t>
            </w:r>
          </w:p>
        </w:tc>
        <w:tc>
          <w:tcPr>
            <w:tcW w:w="9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BFD52F" w14:textId="448E5328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6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624F0E" w14:textId="67E0415E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1 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7FA3E6" w14:textId="058C9861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69 </w:t>
            </w:r>
          </w:p>
        </w:tc>
      </w:tr>
      <w:tr w:rsidR="000E37D1" w:rsidRPr="000E37D1" w14:paraId="1AC72D7D" w14:textId="77777777" w:rsidTr="000E37D1">
        <w:trPr>
          <w:trHeight w:val="20"/>
        </w:trPr>
        <w:tc>
          <w:tcPr>
            <w:tcW w:w="18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89A0BA1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BCD31E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alasiqui</w:t>
            </w:r>
            <w:proofErr w:type="spellEnd"/>
          </w:p>
        </w:tc>
        <w:tc>
          <w:tcPr>
            <w:tcW w:w="9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FBDF25" w14:textId="2D1B900E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6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AC5F97" w14:textId="132B7E7C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DBF2D4" w14:textId="5E6EC235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 </w:t>
            </w:r>
          </w:p>
        </w:tc>
      </w:tr>
      <w:tr w:rsidR="000E37D1" w:rsidRPr="000E37D1" w14:paraId="40D4F387" w14:textId="77777777" w:rsidTr="000E37D1">
        <w:trPr>
          <w:trHeight w:val="20"/>
        </w:trPr>
        <w:tc>
          <w:tcPr>
            <w:tcW w:w="18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628D2AC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270E83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anaoag</w:t>
            </w:r>
            <w:proofErr w:type="spellEnd"/>
          </w:p>
        </w:tc>
        <w:tc>
          <w:tcPr>
            <w:tcW w:w="9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64A55C" w14:textId="07399410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6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28983B" w14:textId="79FA693B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64F928" w14:textId="09F1CC2B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8 </w:t>
            </w:r>
          </w:p>
        </w:tc>
      </w:tr>
      <w:tr w:rsidR="000E37D1" w:rsidRPr="000E37D1" w14:paraId="04CA0672" w14:textId="77777777" w:rsidTr="000E37D1">
        <w:trPr>
          <w:trHeight w:val="20"/>
        </w:trPr>
        <w:tc>
          <w:tcPr>
            <w:tcW w:w="18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8F4ED8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8D09547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Rosales</w:t>
            </w:r>
          </w:p>
        </w:tc>
        <w:tc>
          <w:tcPr>
            <w:tcW w:w="9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FB9259" w14:textId="3B7F552A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6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2A13BC" w14:textId="7C25CB15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6 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43DE00" w14:textId="1A1106A4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1 </w:t>
            </w:r>
          </w:p>
        </w:tc>
      </w:tr>
      <w:tr w:rsidR="000E37D1" w:rsidRPr="000E37D1" w14:paraId="05678EBD" w14:textId="77777777" w:rsidTr="000E37D1">
        <w:trPr>
          <w:trHeight w:val="20"/>
        </w:trPr>
        <w:tc>
          <w:tcPr>
            <w:tcW w:w="18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565EC53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280CBC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 Fabian</w:t>
            </w:r>
          </w:p>
        </w:tc>
        <w:tc>
          <w:tcPr>
            <w:tcW w:w="9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7D674F" w14:textId="0724D26F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6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F10178" w14:textId="67837C60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8 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D1FBCF" w14:textId="2DEB3500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0 </w:t>
            </w:r>
          </w:p>
        </w:tc>
      </w:tr>
      <w:tr w:rsidR="000E37D1" w:rsidRPr="000E37D1" w14:paraId="5610450A" w14:textId="77777777" w:rsidTr="000E37D1">
        <w:trPr>
          <w:trHeight w:val="20"/>
        </w:trPr>
        <w:tc>
          <w:tcPr>
            <w:tcW w:w="18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DB8BF3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194D853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 Jacinto</w:t>
            </w:r>
          </w:p>
        </w:tc>
        <w:tc>
          <w:tcPr>
            <w:tcW w:w="9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3BA31F" w14:textId="6061591A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6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EDB43B" w14:textId="001CFEF0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7 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27F85A" w14:textId="16FD7DF0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6 </w:t>
            </w:r>
          </w:p>
        </w:tc>
      </w:tr>
      <w:tr w:rsidR="000E37D1" w:rsidRPr="000E37D1" w14:paraId="2B6FB817" w14:textId="77777777" w:rsidTr="000E37D1">
        <w:trPr>
          <w:trHeight w:val="20"/>
        </w:trPr>
        <w:tc>
          <w:tcPr>
            <w:tcW w:w="18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93567B3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0D81A6B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 Manuel</w:t>
            </w:r>
          </w:p>
        </w:tc>
        <w:tc>
          <w:tcPr>
            <w:tcW w:w="9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7A2CED" w14:textId="254FC8E0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6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1A4075" w14:textId="6F955E6B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1 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27C9D4" w14:textId="79C13E69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7 </w:t>
            </w:r>
          </w:p>
        </w:tc>
      </w:tr>
      <w:tr w:rsidR="000E37D1" w:rsidRPr="000E37D1" w14:paraId="3043C2D4" w14:textId="77777777" w:rsidTr="000E37D1">
        <w:trPr>
          <w:trHeight w:val="20"/>
        </w:trPr>
        <w:tc>
          <w:tcPr>
            <w:tcW w:w="18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7F6161B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BAFC26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 Quintin</w:t>
            </w:r>
          </w:p>
        </w:tc>
        <w:tc>
          <w:tcPr>
            <w:tcW w:w="9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681ED6" w14:textId="38D536C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0 </w:t>
            </w:r>
          </w:p>
        </w:tc>
        <w:tc>
          <w:tcPr>
            <w:tcW w:w="6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73DA33" w14:textId="629951F8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6 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86A3ED" w14:textId="44E18BAD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94 </w:t>
            </w:r>
          </w:p>
        </w:tc>
      </w:tr>
      <w:tr w:rsidR="000E37D1" w:rsidRPr="000E37D1" w14:paraId="2CE4158C" w14:textId="77777777" w:rsidTr="000E37D1">
        <w:trPr>
          <w:trHeight w:val="20"/>
        </w:trPr>
        <w:tc>
          <w:tcPr>
            <w:tcW w:w="18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961BC7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B47630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Santa Maria </w:t>
            </w:r>
          </w:p>
        </w:tc>
        <w:tc>
          <w:tcPr>
            <w:tcW w:w="9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26E18E" w14:textId="248F0659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6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A807C9" w14:textId="50FF5666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3F85F4" w14:textId="29F3BAD5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</w:tr>
      <w:tr w:rsidR="000E37D1" w:rsidRPr="000E37D1" w14:paraId="49FF7490" w14:textId="77777777" w:rsidTr="000E37D1">
        <w:trPr>
          <w:trHeight w:val="20"/>
        </w:trPr>
        <w:tc>
          <w:tcPr>
            <w:tcW w:w="18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51B74A6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56E782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ison</w:t>
            </w:r>
            <w:proofErr w:type="spellEnd"/>
          </w:p>
        </w:tc>
        <w:tc>
          <w:tcPr>
            <w:tcW w:w="9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FC52F3" w14:textId="46B92670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6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06FD42" w14:textId="669B296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3 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2EA3AC" w14:textId="6C951122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7 </w:t>
            </w:r>
          </w:p>
        </w:tc>
      </w:tr>
      <w:tr w:rsidR="000E37D1" w:rsidRPr="000E37D1" w14:paraId="28B4F4C9" w14:textId="77777777" w:rsidTr="000E37D1">
        <w:trPr>
          <w:trHeight w:val="20"/>
        </w:trPr>
        <w:tc>
          <w:tcPr>
            <w:tcW w:w="18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8279D3D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C820B3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ual</w:t>
            </w:r>
            <w:proofErr w:type="spellEnd"/>
          </w:p>
        </w:tc>
        <w:tc>
          <w:tcPr>
            <w:tcW w:w="9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9B5050" w14:textId="3824C13F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6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64EC5E" w14:textId="07B27FE2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72 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CCD426" w14:textId="1651ED8C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82 </w:t>
            </w:r>
          </w:p>
        </w:tc>
      </w:tr>
      <w:tr w:rsidR="000E37D1" w:rsidRPr="000E37D1" w14:paraId="39D25C57" w14:textId="77777777" w:rsidTr="000E37D1">
        <w:trPr>
          <w:trHeight w:val="20"/>
        </w:trPr>
        <w:tc>
          <w:tcPr>
            <w:tcW w:w="18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11F9644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3D480F9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Tayug</w:t>
            </w:r>
            <w:proofErr w:type="spellEnd"/>
          </w:p>
        </w:tc>
        <w:tc>
          <w:tcPr>
            <w:tcW w:w="9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64BB3B" w14:textId="0853C74A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6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6F9A21" w14:textId="212E7250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78B9B4" w14:textId="3767CEC1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6 </w:t>
            </w:r>
          </w:p>
        </w:tc>
      </w:tr>
      <w:tr w:rsidR="000E37D1" w:rsidRPr="000E37D1" w14:paraId="71ABF70B" w14:textId="77777777" w:rsidTr="000E37D1">
        <w:trPr>
          <w:trHeight w:val="20"/>
        </w:trPr>
        <w:tc>
          <w:tcPr>
            <w:tcW w:w="18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2D5596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394F7C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Urbiztondo</w:t>
            </w:r>
            <w:proofErr w:type="spellEnd"/>
          </w:p>
        </w:tc>
        <w:tc>
          <w:tcPr>
            <w:tcW w:w="9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AB026A" w14:textId="508608C5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1 </w:t>
            </w:r>
          </w:p>
        </w:tc>
        <w:tc>
          <w:tcPr>
            <w:tcW w:w="6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888974" w14:textId="4AF9C36F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3,996 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0E0507" w14:textId="70BFE38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9,980 </w:t>
            </w:r>
          </w:p>
        </w:tc>
      </w:tr>
      <w:tr w:rsidR="000E37D1" w:rsidRPr="000E37D1" w14:paraId="505D5616" w14:textId="77777777" w:rsidTr="000E37D1">
        <w:trPr>
          <w:trHeight w:val="20"/>
        </w:trPr>
        <w:tc>
          <w:tcPr>
            <w:tcW w:w="18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D314373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F586B2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ITY OF URDANETA</w:t>
            </w:r>
          </w:p>
        </w:tc>
        <w:tc>
          <w:tcPr>
            <w:tcW w:w="9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3D0E25" w14:textId="05F619C1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6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544CC0" w14:textId="7E717719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2 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113B23" w14:textId="4EA81B84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7 </w:t>
            </w:r>
          </w:p>
        </w:tc>
      </w:tr>
      <w:tr w:rsidR="000E37D1" w:rsidRPr="000E37D1" w14:paraId="6F804A8D" w14:textId="77777777" w:rsidTr="000E37D1">
        <w:trPr>
          <w:trHeight w:val="20"/>
        </w:trPr>
        <w:tc>
          <w:tcPr>
            <w:tcW w:w="18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7BC7C56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4FAA9C4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Villasis</w:t>
            </w:r>
            <w:proofErr w:type="spellEnd"/>
          </w:p>
        </w:tc>
        <w:tc>
          <w:tcPr>
            <w:tcW w:w="9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4F725C" w14:textId="1F24FE5A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6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E30911" w14:textId="699254CD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DF9C41" w14:textId="5A53820D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</w:tr>
      <w:tr w:rsidR="000E37D1" w:rsidRPr="000E37D1" w14:paraId="181586EC" w14:textId="77777777" w:rsidTr="000E37D1">
        <w:trPr>
          <w:trHeight w:val="20"/>
        </w:trPr>
        <w:tc>
          <w:tcPr>
            <w:tcW w:w="272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27B8FABC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REGION II</w:t>
            </w:r>
          </w:p>
        </w:tc>
        <w:tc>
          <w:tcPr>
            <w:tcW w:w="943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7E77CD58" w14:textId="65ABCEF8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994 </w:t>
            </w:r>
          </w:p>
        </w:tc>
        <w:tc>
          <w:tcPr>
            <w:tcW w:w="6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550D9B02" w14:textId="4A7161D3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184,952 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06008741" w14:textId="1D12396B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675,309 </w:t>
            </w:r>
          </w:p>
        </w:tc>
      </w:tr>
      <w:tr w:rsidR="000E37D1" w:rsidRPr="000E37D1" w14:paraId="7B93E4E6" w14:textId="77777777" w:rsidTr="000E37D1">
        <w:trPr>
          <w:trHeight w:val="20"/>
        </w:trPr>
        <w:tc>
          <w:tcPr>
            <w:tcW w:w="272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CE5BF4A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Cagayan</w:t>
            </w:r>
          </w:p>
        </w:tc>
        <w:tc>
          <w:tcPr>
            <w:tcW w:w="9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4E82C28" w14:textId="4348A37F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446 </w:t>
            </w:r>
          </w:p>
        </w:tc>
        <w:tc>
          <w:tcPr>
            <w:tcW w:w="6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9F2F62A" w14:textId="43103A8B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101,803 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8DA77DC" w14:textId="5EFE71CF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375,168 </w:t>
            </w:r>
          </w:p>
        </w:tc>
      </w:tr>
      <w:tr w:rsidR="000E37D1" w:rsidRPr="000E37D1" w14:paraId="4B299E3D" w14:textId="77777777" w:rsidTr="000E37D1">
        <w:trPr>
          <w:trHeight w:val="20"/>
        </w:trPr>
        <w:tc>
          <w:tcPr>
            <w:tcW w:w="18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3C154AC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DA33E8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Abulug</w:t>
            </w:r>
            <w:proofErr w:type="spellEnd"/>
          </w:p>
        </w:tc>
        <w:tc>
          <w:tcPr>
            <w:tcW w:w="9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063B01" w14:textId="29971ACC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6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12422D" w14:textId="5871B5D9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54 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815D49" w14:textId="218159E3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03 </w:t>
            </w:r>
          </w:p>
        </w:tc>
      </w:tr>
      <w:tr w:rsidR="000E37D1" w:rsidRPr="000E37D1" w14:paraId="149868FA" w14:textId="77777777" w:rsidTr="000E37D1">
        <w:trPr>
          <w:trHeight w:val="20"/>
        </w:trPr>
        <w:tc>
          <w:tcPr>
            <w:tcW w:w="18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6A871F0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727CD9E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Alcala</w:t>
            </w:r>
          </w:p>
        </w:tc>
        <w:tc>
          <w:tcPr>
            <w:tcW w:w="9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08008A" w14:textId="2E335573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5 </w:t>
            </w:r>
          </w:p>
        </w:tc>
        <w:tc>
          <w:tcPr>
            <w:tcW w:w="6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097551" w14:textId="053E92DC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6,616 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E66D55" w14:textId="17C2663D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9,465 </w:t>
            </w:r>
          </w:p>
        </w:tc>
      </w:tr>
      <w:tr w:rsidR="000E37D1" w:rsidRPr="000E37D1" w14:paraId="0583D871" w14:textId="77777777" w:rsidTr="000E37D1">
        <w:trPr>
          <w:trHeight w:val="20"/>
        </w:trPr>
        <w:tc>
          <w:tcPr>
            <w:tcW w:w="18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00051B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9D09ED2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Allacapan</w:t>
            </w:r>
            <w:proofErr w:type="spellEnd"/>
          </w:p>
        </w:tc>
        <w:tc>
          <w:tcPr>
            <w:tcW w:w="9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69B91B" w14:textId="42482F59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8 </w:t>
            </w:r>
          </w:p>
        </w:tc>
        <w:tc>
          <w:tcPr>
            <w:tcW w:w="6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EEF9FA" w14:textId="04E0312E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166 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F8DC5D" w14:textId="4164E7B6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4,050 </w:t>
            </w:r>
          </w:p>
        </w:tc>
      </w:tr>
      <w:tr w:rsidR="000E37D1" w:rsidRPr="000E37D1" w14:paraId="6F1D343E" w14:textId="77777777" w:rsidTr="000E37D1">
        <w:trPr>
          <w:trHeight w:val="20"/>
        </w:trPr>
        <w:tc>
          <w:tcPr>
            <w:tcW w:w="18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E130D57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BF3957A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Amulung</w:t>
            </w:r>
            <w:proofErr w:type="spellEnd"/>
          </w:p>
        </w:tc>
        <w:tc>
          <w:tcPr>
            <w:tcW w:w="9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BA3F1D" w14:textId="1E434BD4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37 </w:t>
            </w:r>
          </w:p>
        </w:tc>
        <w:tc>
          <w:tcPr>
            <w:tcW w:w="6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14148E" w14:textId="2599AB5F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9,095 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6536F9" w14:textId="423EC7E2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7,296 </w:t>
            </w:r>
          </w:p>
        </w:tc>
      </w:tr>
      <w:tr w:rsidR="000E37D1" w:rsidRPr="000E37D1" w14:paraId="0B3BC60A" w14:textId="77777777" w:rsidTr="000E37D1">
        <w:trPr>
          <w:trHeight w:val="20"/>
        </w:trPr>
        <w:tc>
          <w:tcPr>
            <w:tcW w:w="18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E6A2103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815EE8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Aparri</w:t>
            </w:r>
            <w:proofErr w:type="spellEnd"/>
          </w:p>
        </w:tc>
        <w:tc>
          <w:tcPr>
            <w:tcW w:w="9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22DCEB" w14:textId="7C9733F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1 </w:t>
            </w:r>
          </w:p>
        </w:tc>
        <w:tc>
          <w:tcPr>
            <w:tcW w:w="6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822021" w14:textId="64C666C6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6,817 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175619" w14:textId="6443824C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4,886 </w:t>
            </w:r>
          </w:p>
        </w:tc>
      </w:tr>
      <w:tr w:rsidR="000E37D1" w:rsidRPr="000E37D1" w14:paraId="68B7F910" w14:textId="77777777" w:rsidTr="000E37D1">
        <w:trPr>
          <w:trHeight w:val="20"/>
        </w:trPr>
        <w:tc>
          <w:tcPr>
            <w:tcW w:w="18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F291BF1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721A9C5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aggao</w:t>
            </w:r>
            <w:proofErr w:type="spellEnd"/>
          </w:p>
        </w:tc>
        <w:tc>
          <w:tcPr>
            <w:tcW w:w="9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7AAD68" w14:textId="34B1CF62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39 </w:t>
            </w:r>
          </w:p>
        </w:tc>
        <w:tc>
          <w:tcPr>
            <w:tcW w:w="6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5B2327" w14:textId="60EBE25C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7,652 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608E19" w14:textId="31F06EEC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6,082 </w:t>
            </w:r>
          </w:p>
        </w:tc>
      </w:tr>
      <w:tr w:rsidR="000E37D1" w:rsidRPr="000E37D1" w14:paraId="19DAF594" w14:textId="77777777" w:rsidTr="000E37D1">
        <w:trPr>
          <w:trHeight w:val="20"/>
        </w:trPr>
        <w:tc>
          <w:tcPr>
            <w:tcW w:w="18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4DAC0C9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722E765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allesteros</w:t>
            </w:r>
          </w:p>
        </w:tc>
        <w:tc>
          <w:tcPr>
            <w:tcW w:w="9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13B148" w14:textId="040537D3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7 </w:t>
            </w:r>
          </w:p>
        </w:tc>
        <w:tc>
          <w:tcPr>
            <w:tcW w:w="6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84FBB6" w14:textId="5B4B9579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5 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B945D1" w14:textId="331443AA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58 </w:t>
            </w:r>
          </w:p>
        </w:tc>
      </w:tr>
      <w:tr w:rsidR="000E37D1" w:rsidRPr="000E37D1" w14:paraId="2543ED36" w14:textId="77777777" w:rsidTr="000E37D1">
        <w:trPr>
          <w:trHeight w:val="20"/>
        </w:trPr>
        <w:tc>
          <w:tcPr>
            <w:tcW w:w="18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0BF5A7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DBB4B3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uguey</w:t>
            </w:r>
            <w:proofErr w:type="spellEnd"/>
          </w:p>
        </w:tc>
        <w:tc>
          <w:tcPr>
            <w:tcW w:w="9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B0173D" w14:textId="295FC811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9 </w:t>
            </w:r>
          </w:p>
        </w:tc>
        <w:tc>
          <w:tcPr>
            <w:tcW w:w="6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7848F7" w14:textId="796E329D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442 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940259" w14:textId="26A07CA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6,622 </w:t>
            </w:r>
          </w:p>
        </w:tc>
      </w:tr>
      <w:tr w:rsidR="000E37D1" w:rsidRPr="000E37D1" w14:paraId="238E6486" w14:textId="77777777" w:rsidTr="000E37D1">
        <w:trPr>
          <w:trHeight w:val="20"/>
        </w:trPr>
        <w:tc>
          <w:tcPr>
            <w:tcW w:w="18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9EFEEBC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4A66C07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amalaniugan</w:t>
            </w:r>
            <w:proofErr w:type="spellEnd"/>
          </w:p>
        </w:tc>
        <w:tc>
          <w:tcPr>
            <w:tcW w:w="9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8B1831" w14:textId="21DE405E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7 </w:t>
            </w:r>
          </w:p>
        </w:tc>
        <w:tc>
          <w:tcPr>
            <w:tcW w:w="6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2BECDC" w14:textId="230A2BD2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,426 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2AA4B0" w14:textId="1B6275E2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0,226 </w:t>
            </w:r>
          </w:p>
        </w:tc>
      </w:tr>
      <w:tr w:rsidR="000E37D1" w:rsidRPr="000E37D1" w14:paraId="5B14389D" w14:textId="77777777" w:rsidTr="000E37D1">
        <w:trPr>
          <w:trHeight w:val="20"/>
        </w:trPr>
        <w:tc>
          <w:tcPr>
            <w:tcW w:w="18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8B33688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E3FCEAD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laveria</w:t>
            </w:r>
            <w:proofErr w:type="spellEnd"/>
          </w:p>
        </w:tc>
        <w:tc>
          <w:tcPr>
            <w:tcW w:w="9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E8C9CA" w14:textId="55CCC396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6 </w:t>
            </w:r>
          </w:p>
        </w:tc>
        <w:tc>
          <w:tcPr>
            <w:tcW w:w="6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924FD5" w14:textId="64EAB13C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13 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0D652F" w14:textId="3F5181F0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038 </w:t>
            </w:r>
          </w:p>
        </w:tc>
      </w:tr>
      <w:tr w:rsidR="000E37D1" w:rsidRPr="000E37D1" w14:paraId="49666744" w14:textId="77777777" w:rsidTr="000E37D1">
        <w:trPr>
          <w:trHeight w:val="20"/>
        </w:trPr>
        <w:tc>
          <w:tcPr>
            <w:tcW w:w="18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CCC131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1C4CB2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Enrile</w:t>
            </w:r>
          </w:p>
        </w:tc>
        <w:tc>
          <w:tcPr>
            <w:tcW w:w="9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B6FE9D" w14:textId="7B473263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9 </w:t>
            </w:r>
          </w:p>
        </w:tc>
        <w:tc>
          <w:tcPr>
            <w:tcW w:w="6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529E7C" w14:textId="3853D364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7,791 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96BF89" w14:textId="1EEB7DAD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35,148 </w:t>
            </w:r>
          </w:p>
        </w:tc>
      </w:tr>
      <w:tr w:rsidR="000E37D1" w:rsidRPr="000E37D1" w14:paraId="50077676" w14:textId="77777777" w:rsidTr="000E37D1">
        <w:trPr>
          <w:trHeight w:val="20"/>
        </w:trPr>
        <w:tc>
          <w:tcPr>
            <w:tcW w:w="18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894723E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EFACDB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Gattaran</w:t>
            </w:r>
            <w:proofErr w:type="spellEnd"/>
          </w:p>
        </w:tc>
        <w:tc>
          <w:tcPr>
            <w:tcW w:w="9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C742F9" w14:textId="7C79492F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39 </w:t>
            </w:r>
          </w:p>
        </w:tc>
        <w:tc>
          <w:tcPr>
            <w:tcW w:w="6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611637" w14:textId="13CA568C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,993 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9DE199" w14:textId="43FAFF8D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0,208 </w:t>
            </w:r>
          </w:p>
        </w:tc>
      </w:tr>
      <w:tr w:rsidR="000E37D1" w:rsidRPr="000E37D1" w14:paraId="060885AA" w14:textId="77777777" w:rsidTr="000E37D1">
        <w:trPr>
          <w:trHeight w:val="20"/>
        </w:trPr>
        <w:tc>
          <w:tcPr>
            <w:tcW w:w="18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958698E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FD63A82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Iguig</w:t>
            </w:r>
            <w:proofErr w:type="spellEnd"/>
          </w:p>
        </w:tc>
        <w:tc>
          <w:tcPr>
            <w:tcW w:w="9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8F89D5" w14:textId="3282E649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6 </w:t>
            </w:r>
          </w:p>
        </w:tc>
        <w:tc>
          <w:tcPr>
            <w:tcW w:w="6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A78CD6" w14:textId="69BCD8A4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904 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D2F37D" w14:textId="31B39FB9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9,088 </w:t>
            </w:r>
          </w:p>
        </w:tc>
      </w:tr>
      <w:tr w:rsidR="000E37D1" w:rsidRPr="000E37D1" w14:paraId="343034F8" w14:textId="77777777" w:rsidTr="000E37D1">
        <w:trPr>
          <w:trHeight w:val="20"/>
        </w:trPr>
        <w:tc>
          <w:tcPr>
            <w:tcW w:w="18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FFC8A3A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64F80C6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Lal-lo</w:t>
            </w:r>
          </w:p>
        </w:tc>
        <w:tc>
          <w:tcPr>
            <w:tcW w:w="9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0C247E" w14:textId="1EC91184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2 </w:t>
            </w:r>
          </w:p>
        </w:tc>
        <w:tc>
          <w:tcPr>
            <w:tcW w:w="6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E0B337" w14:textId="03D770EC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3,009 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481CB8" w14:textId="7E086FAE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0,239 </w:t>
            </w:r>
          </w:p>
        </w:tc>
      </w:tr>
      <w:tr w:rsidR="000E37D1" w:rsidRPr="000E37D1" w14:paraId="3642CD7E" w14:textId="77777777" w:rsidTr="000E37D1">
        <w:trPr>
          <w:trHeight w:val="20"/>
        </w:trPr>
        <w:tc>
          <w:tcPr>
            <w:tcW w:w="18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6CDFC4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D13B98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Lasam</w:t>
            </w:r>
            <w:proofErr w:type="spellEnd"/>
          </w:p>
        </w:tc>
        <w:tc>
          <w:tcPr>
            <w:tcW w:w="9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E80472" w14:textId="2E5FF37D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2 </w:t>
            </w:r>
          </w:p>
        </w:tc>
        <w:tc>
          <w:tcPr>
            <w:tcW w:w="6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FF552A" w14:textId="39EA76F8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657 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731E9A" w14:textId="2BE5D393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8,038 </w:t>
            </w:r>
          </w:p>
        </w:tc>
      </w:tr>
      <w:tr w:rsidR="000E37D1" w:rsidRPr="000E37D1" w14:paraId="703621EF" w14:textId="77777777" w:rsidTr="000E37D1">
        <w:trPr>
          <w:trHeight w:val="20"/>
        </w:trPr>
        <w:tc>
          <w:tcPr>
            <w:tcW w:w="18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BD2282D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5C122E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amplona</w:t>
            </w:r>
          </w:p>
        </w:tc>
        <w:tc>
          <w:tcPr>
            <w:tcW w:w="9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321B4B" w14:textId="6CACDE1D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2 </w:t>
            </w:r>
          </w:p>
        </w:tc>
        <w:tc>
          <w:tcPr>
            <w:tcW w:w="6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4DE902" w14:textId="275823D4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606 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F0C69F" w14:textId="771882FA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967 </w:t>
            </w:r>
          </w:p>
        </w:tc>
      </w:tr>
      <w:tr w:rsidR="000E37D1" w:rsidRPr="000E37D1" w14:paraId="25454152" w14:textId="77777777" w:rsidTr="000E37D1">
        <w:trPr>
          <w:trHeight w:val="20"/>
        </w:trPr>
        <w:tc>
          <w:tcPr>
            <w:tcW w:w="18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7C0D00C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FA50DF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eñablanca</w:t>
            </w:r>
            <w:proofErr w:type="spellEnd"/>
          </w:p>
        </w:tc>
        <w:tc>
          <w:tcPr>
            <w:tcW w:w="9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FD6629" w14:textId="3F9D09ED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5 </w:t>
            </w:r>
          </w:p>
        </w:tc>
        <w:tc>
          <w:tcPr>
            <w:tcW w:w="6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450324" w14:textId="4F1A6F14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3,076 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966A87" w14:textId="778CC494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4,761 </w:t>
            </w:r>
          </w:p>
        </w:tc>
      </w:tr>
      <w:tr w:rsidR="000E37D1" w:rsidRPr="000E37D1" w14:paraId="1A4125E7" w14:textId="77777777" w:rsidTr="000E37D1">
        <w:trPr>
          <w:trHeight w:val="20"/>
        </w:trPr>
        <w:tc>
          <w:tcPr>
            <w:tcW w:w="18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CE7A8F3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495B08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iat</w:t>
            </w:r>
            <w:proofErr w:type="spellEnd"/>
          </w:p>
        </w:tc>
        <w:tc>
          <w:tcPr>
            <w:tcW w:w="9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35F2FC" w14:textId="398032F4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6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B78669" w14:textId="6E7ACD51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AC5451" w14:textId="6C31763C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</w:tr>
      <w:tr w:rsidR="000E37D1" w:rsidRPr="000E37D1" w14:paraId="0299465E" w14:textId="77777777" w:rsidTr="000E37D1">
        <w:trPr>
          <w:trHeight w:val="20"/>
        </w:trPr>
        <w:tc>
          <w:tcPr>
            <w:tcW w:w="18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057BBB9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C999DF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Rizal</w:t>
            </w:r>
          </w:p>
        </w:tc>
        <w:tc>
          <w:tcPr>
            <w:tcW w:w="9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20EEE7" w14:textId="1A4C57BA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7 </w:t>
            </w:r>
          </w:p>
        </w:tc>
        <w:tc>
          <w:tcPr>
            <w:tcW w:w="6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7A0D87" w14:textId="40B676B6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18 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65C651" w14:textId="78A677CE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74 </w:t>
            </w:r>
          </w:p>
        </w:tc>
      </w:tr>
      <w:tr w:rsidR="000E37D1" w:rsidRPr="000E37D1" w14:paraId="2372A64C" w14:textId="77777777" w:rsidTr="000E37D1">
        <w:trPr>
          <w:trHeight w:val="20"/>
        </w:trPr>
        <w:tc>
          <w:tcPr>
            <w:tcW w:w="18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D2D2C89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91259F0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chez-Mira</w:t>
            </w:r>
          </w:p>
        </w:tc>
        <w:tc>
          <w:tcPr>
            <w:tcW w:w="9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1138AF" w14:textId="7DE15A18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6 </w:t>
            </w:r>
          </w:p>
        </w:tc>
        <w:tc>
          <w:tcPr>
            <w:tcW w:w="6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B86C04" w14:textId="0BC09832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78 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149226" w14:textId="6AD8446D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939 </w:t>
            </w:r>
          </w:p>
        </w:tc>
      </w:tr>
      <w:tr w:rsidR="000E37D1" w:rsidRPr="000E37D1" w14:paraId="384EF5E7" w14:textId="77777777" w:rsidTr="000E37D1">
        <w:trPr>
          <w:trHeight w:val="20"/>
        </w:trPr>
        <w:tc>
          <w:tcPr>
            <w:tcW w:w="18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626CB2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F09189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Santa </w:t>
            </w:r>
            <w:proofErr w:type="spellStart"/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raxedes</w:t>
            </w:r>
            <w:proofErr w:type="spellEnd"/>
          </w:p>
        </w:tc>
        <w:tc>
          <w:tcPr>
            <w:tcW w:w="9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0C250D" w14:textId="15D8900B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7 </w:t>
            </w:r>
          </w:p>
        </w:tc>
        <w:tc>
          <w:tcPr>
            <w:tcW w:w="6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F63FF6" w14:textId="7189B7F0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62 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008AD8" w14:textId="718009D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92 </w:t>
            </w:r>
          </w:p>
        </w:tc>
      </w:tr>
      <w:tr w:rsidR="000E37D1" w:rsidRPr="000E37D1" w14:paraId="2FFD5B19" w14:textId="77777777" w:rsidTr="000E37D1">
        <w:trPr>
          <w:trHeight w:val="20"/>
        </w:trPr>
        <w:tc>
          <w:tcPr>
            <w:tcW w:w="18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83C6D11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311053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ta Teresita</w:t>
            </w:r>
          </w:p>
        </w:tc>
        <w:tc>
          <w:tcPr>
            <w:tcW w:w="9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4C1040" w14:textId="038FF8D1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6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1847C3" w14:textId="573077C0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31 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85B585" w14:textId="742268CD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59 </w:t>
            </w:r>
          </w:p>
        </w:tc>
      </w:tr>
      <w:tr w:rsidR="000E37D1" w:rsidRPr="000E37D1" w14:paraId="7551C03F" w14:textId="77777777" w:rsidTr="000E37D1">
        <w:trPr>
          <w:trHeight w:val="20"/>
        </w:trPr>
        <w:tc>
          <w:tcPr>
            <w:tcW w:w="18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59C9351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CC5DFA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to Niño (Faire)</w:t>
            </w:r>
          </w:p>
        </w:tc>
        <w:tc>
          <w:tcPr>
            <w:tcW w:w="9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3DE13C" w14:textId="51217B8F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4 </w:t>
            </w:r>
          </w:p>
        </w:tc>
        <w:tc>
          <w:tcPr>
            <w:tcW w:w="6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F6BB73" w14:textId="4728AC20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3,465 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8216E6" w14:textId="0F9500F8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2,830 </w:t>
            </w:r>
          </w:p>
        </w:tc>
      </w:tr>
      <w:tr w:rsidR="000E37D1" w:rsidRPr="000E37D1" w14:paraId="38B9EA3B" w14:textId="77777777" w:rsidTr="000E37D1">
        <w:trPr>
          <w:trHeight w:val="20"/>
        </w:trPr>
        <w:tc>
          <w:tcPr>
            <w:tcW w:w="18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493429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62EBB9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olana</w:t>
            </w:r>
          </w:p>
        </w:tc>
        <w:tc>
          <w:tcPr>
            <w:tcW w:w="9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FA0874" w14:textId="54E84D86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5 </w:t>
            </w:r>
          </w:p>
        </w:tc>
        <w:tc>
          <w:tcPr>
            <w:tcW w:w="6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230183" w14:textId="1A53352F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5,602 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FDE158" w14:textId="79722654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5,503 </w:t>
            </w:r>
          </w:p>
        </w:tc>
      </w:tr>
      <w:tr w:rsidR="000E37D1" w:rsidRPr="000E37D1" w14:paraId="3AF85EF6" w14:textId="77777777" w:rsidTr="000E37D1">
        <w:trPr>
          <w:trHeight w:val="20"/>
        </w:trPr>
        <w:tc>
          <w:tcPr>
            <w:tcW w:w="18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F5BADE1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2A5F6B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Tuguegarao City (capital)</w:t>
            </w:r>
          </w:p>
        </w:tc>
        <w:tc>
          <w:tcPr>
            <w:tcW w:w="9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9B34B4" w14:textId="1D70CFD4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46 </w:t>
            </w:r>
          </w:p>
        </w:tc>
        <w:tc>
          <w:tcPr>
            <w:tcW w:w="6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41DD5F" w14:textId="124E286A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35,083 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D64248" w14:textId="21697240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23,992 </w:t>
            </w:r>
          </w:p>
        </w:tc>
      </w:tr>
      <w:tr w:rsidR="000E37D1" w:rsidRPr="000E37D1" w14:paraId="6A3A6530" w14:textId="77777777" w:rsidTr="000E37D1">
        <w:trPr>
          <w:trHeight w:val="20"/>
        </w:trPr>
        <w:tc>
          <w:tcPr>
            <w:tcW w:w="272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55FD9C2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Isabela</w:t>
            </w:r>
          </w:p>
        </w:tc>
        <w:tc>
          <w:tcPr>
            <w:tcW w:w="9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931D1E0" w14:textId="3277A275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389 </w:t>
            </w:r>
          </w:p>
        </w:tc>
        <w:tc>
          <w:tcPr>
            <w:tcW w:w="6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74D5583" w14:textId="4F31DEFF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78,978 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CD68C4E" w14:textId="33864792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282,612 </w:t>
            </w:r>
          </w:p>
        </w:tc>
      </w:tr>
      <w:tr w:rsidR="000E37D1" w:rsidRPr="000E37D1" w14:paraId="5ED8DB25" w14:textId="77777777" w:rsidTr="000E37D1">
        <w:trPr>
          <w:trHeight w:val="20"/>
        </w:trPr>
        <w:tc>
          <w:tcPr>
            <w:tcW w:w="18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D48DF0B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A18575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Alicia</w:t>
            </w:r>
          </w:p>
        </w:tc>
        <w:tc>
          <w:tcPr>
            <w:tcW w:w="9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89B8E4" w14:textId="58E94E10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6 </w:t>
            </w:r>
          </w:p>
        </w:tc>
        <w:tc>
          <w:tcPr>
            <w:tcW w:w="6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86BF11" w14:textId="4E09AE4D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855 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5CF0E1" w14:textId="3F09EBAB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3,212 </w:t>
            </w:r>
          </w:p>
        </w:tc>
      </w:tr>
      <w:tr w:rsidR="000E37D1" w:rsidRPr="000E37D1" w14:paraId="4D1F5CA1" w14:textId="77777777" w:rsidTr="000E37D1">
        <w:trPr>
          <w:trHeight w:val="20"/>
        </w:trPr>
        <w:tc>
          <w:tcPr>
            <w:tcW w:w="18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5BF0FC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238C585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Angadanan</w:t>
            </w:r>
            <w:proofErr w:type="spellEnd"/>
          </w:p>
        </w:tc>
        <w:tc>
          <w:tcPr>
            <w:tcW w:w="9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FE4E36" w14:textId="43CA6C0F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6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0B7816" w14:textId="766277F8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64 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0AB13E" w14:textId="3E923B45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48 </w:t>
            </w:r>
          </w:p>
        </w:tc>
      </w:tr>
      <w:tr w:rsidR="000E37D1" w:rsidRPr="000E37D1" w14:paraId="3ADBA7A8" w14:textId="77777777" w:rsidTr="000E37D1">
        <w:trPr>
          <w:trHeight w:val="20"/>
        </w:trPr>
        <w:tc>
          <w:tcPr>
            <w:tcW w:w="18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7317670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997A62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Aurora</w:t>
            </w:r>
          </w:p>
        </w:tc>
        <w:tc>
          <w:tcPr>
            <w:tcW w:w="9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F8D752" w14:textId="004B4712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6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6936D6" w14:textId="7B23DB56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76 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69859D" w14:textId="5F8F695C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840 </w:t>
            </w:r>
          </w:p>
        </w:tc>
      </w:tr>
      <w:tr w:rsidR="000E37D1" w:rsidRPr="000E37D1" w14:paraId="55FCA562" w14:textId="77777777" w:rsidTr="000E37D1">
        <w:trPr>
          <w:trHeight w:val="20"/>
        </w:trPr>
        <w:tc>
          <w:tcPr>
            <w:tcW w:w="18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7BBB8C4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ABFDCA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Benito </w:t>
            </w:r>
            <w:proofErr w:type="spellStart"/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oliven</w:t>
            </w:r>
            <w:proofErr w:type="spellEnd"/>
          </w:p>
        </w:tc>
        <w:tc>
          <w:tcPr>
            <w:tcW w:w="9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33E5E8" w14:textId="565DEB71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6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07BF9D" w14:textId="217CCC16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743 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4EA4B3" w14:textId="3D424E04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3,498 </w:t>
            </w:r>
          </w:p>
        </w:tc>
      </w:tr>
      <w:tr w:rsidR="000E37D1" w:rsidRPr="000E37D1" w14:paraId="2E79CCDE" w14:textId="77777777" w:rsidTr="000E37D1">
        <w:trPr>
          <w:trHeight w:val="20"/>
        </w:trPr>
        <w:tc>
          <w:tcPr>
            <w:tcW w:w="18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8617A5D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A032DA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urgos</w:t>
            </w:r>
          </w:p>
        </w:tc>
        <w:tc>
          <w:tcPr>
            <w:tcW w:w="9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CBB2B4" w14:textId="5ACFEE2C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6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93979A" w14:textId="2C70BD66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60 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2BE496" w14:textId="026E7CF0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858 </w:t>
            </w:r>
          </w:p>
        </w:tc>
      </w:tr>
      <w:tr w:rsidR="000E37D1" w:rsidRPr="000E37D1" w14:paraId="1EA92700" w14:textId="77777777" w:rsidTr="000E37D1">
        <w:trPr>
          <w:trHeight w:val="20"/>
        </w:trPr>
        <w:tc>
          <w:tcPr>
            <w:tcW w:w="18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1B53E89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2CD819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abagan</w:t>
            </w:r>
            <w:proofErr w:type="spellEnd"/>
          </w:p>
        </w:tc>
        <w:tc>
          <w:tcPr>
            <w:tcW w:w="9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6B181D" w14:textId="393C682D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6 </w:t>
            </w:r>
          </w:p>
        </w:tc>
        <w:tc>
          <w:tcPr>
            <w:tcW w:w="6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88F312" w14:textId="382A92D8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5,849 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E1A78C" w14:textId="32248E2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55,431 </w:t>
            </w:r>
          </w:p>
        </w:tc>
      </w:tr>
      <w:tr w:rsidR="000E37D1" w:rsidRPr="000E37D1" w14:paraId="7688E0EC" w14:textId="77777777" w:rsidTr="000E37D1">
        <w:trPr>
          <w:trHeight w:val="20"/>
        </w:trPr>
        <w:tc>
          <w:tcPr>
            <w:tcW w:w="18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49DDE0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sz w:val="20"/>
                <w:szCs w:val="20"/>
              </w:rPr>
              <w:lastRenderedPageBreak/>
              <w:t> </w:t>
            </w:r>
          </w:p>
        </w:tc>
        <w:tc>
          <w:tcPr>
            <w:tcW w:w="2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D1C106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abatuan</w:t>
            </w:r>
            <w:proofErr w:type="spellEnd"/>
          </w:p>
        </w:tc>
        <w:tc>
          <w:tcPr>
            <w:tcW w:w="9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E6FD8A" w14:textId="1DBDC5DA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6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99625C" w14:textId="0A310FFE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85 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5F4B59" w14:textId="10A2A2F2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72 </w:t>
            </w:r>
          </w:p>
        </w:tc>
      </w:tr>
      <w:tr w:rsidR="000E37D1" w:rsidRPr="000E37D1" w14:paraId="422B0723" w14:textId="77777777" w:rsidTr="000E37D1">
        <w:trPr>
          <w:trHeight w:val="20"/>
        </w:trPr>
        <w:tc>
          <w:tcPr>
            <w:tcW w:w="18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C29AC07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B970C4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City of </w:t>
            </w:r>
            <w:proofErr w:type="spellStart"/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auayan</w:t>
            </w:r>
            <w:proofErr w:type="spellEnd"/>
          </w:p>
        </w:tc>
        <w:tc>
          <w:tcPr>
            <w:tcW w:w="9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280285" w14:textId="7171A214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30 </w:t>
            </w:r>
          </w:p>
        </w:tc>
        <w:tc>
          <w:tcPr>
            <w:tcW w:w="6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F570B3" w14:textId="056AA1C9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5,902 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F14856" w14:textId="6F28659B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6,986 </w:t>
            </w:r>
          </w:p>
        </w:tc>
      </w:tr>
      <w:tr w:rsidR="000E37D1" w:rsidRPr="000E37D1" w14:paraId="67FA62F7" w14:textId="77777777" w:rsidTr="000E37D1">
        <w:trPr>
          <w:trHeight w:val="20"/>
        </w:trPr>
        <w:tc>
          <w:tcPr>
            <w:tcW w:w="18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BDA475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5ACEB6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ordon</w:t>
            </w:r>
          </w:p>
        </w:tc>
        <w:tc>
          <w:tcPr>
            <w:tcW w:w="9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B8C40D" w14:textId="585F332A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8 </w:t>
            </w:r>
          </w:p>
        </w:tc>
        <w:tc>
          <w:tcPr>
            <w:tcW w:w="6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461FCF" w14:textId="5BDC0BB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761 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3F100F" w14:textId="3B07593E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,421 </w:t>
            </w:r>
          </w:p>
        </w:tc>
      </w:tr>
      <w:tr w:rsidR="000E37D1" w:rsidRPr="000E37D1" w14:paraId="3D3EBE2D" w14:textId="77777777" w:rsidTr="000E37D1">
        <w:trPr>
          <w:trHeight w:val="20"/>
        </w:trPr>
        <w:tc>
          <w:tcPr>
            <w:tcW w:w="18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BB38523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07364F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Delfin Albano (Magsaysay)</w:t>
            </w:r>
          </w:p>
        </w:tc>
        <w:tc>
          <w:tcPr>
            <w:tcW w:w="9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BB16B8" w14:textId="2FA26A9A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6 </w:t>
            </w:r>
          </w:p>
        </w:tc>
        <w:tc>
          <w:tcPr>
            <w:tcW w:w="6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635628" w14:textId="26B98104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3,419 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ECFC2E" w14:textId="796884C8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3,461 </w:t>
            </w:r>
          </w:p>
        </w:tc>
      </w:tr>
      <w:tr w:rsidR="000E37D1" w:rsidRPr="000E37D1" w14:paraId="1C453588" w14:textId="77777777" w:rsidTr="000E37D1">
        <w:trPr>
          <w:trHeight w:val="20"/>
        </w:trPr>
        <w:tc>
          <w:tcPr>
            <w:tcW w:w="18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B129B91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3E6CDA4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Dinapigue</w:t>
            </w:r>
            <w:proofErr w:type="spellEnd"/>
          </w:p>
        </w:tc>
        <w:tc>
          <w:tcPr>
            <w:tcW w:w="9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6BB663" w14:textId="3DD3FE30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6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40DB70" w14:textId="23F72A78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69 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2F51F9" w14:textId="07ADA6AB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57 </w:t>
            </w:r>
          </w:p>
        </w:tc>
      </w:tr>
      <w:tr w:rsidR="000E37D1" w:rsidRPr="000E37D1" w14:paraId="68F0593A" w14:textId="77777777" w:rsidTr="000E37D1">
        <w:trPr>
          <w:trHeight w:val="20"/>
        </w:trPr>
        <w:tc>
          <w:tcPr>
            <w:tcW w:w="18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6235309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3555B0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Echague</w:t>
            </w:r>
            <w:proofErr w:type="spellEnd"/>
          </w:p>
        </w:tc>
        <w:tc>
          <w:tcPr>
            <w:tcW w:w="9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251D78" w14:textId="3061A240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2 </w:t>
            </w:r>
          </w:p>
        </w:tc>
        <w:tc>
          <w:tcPr>
            <w:tcW w:w="6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E89150" w14:textId="6E08A06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834 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1B6255" w14:textId="338B77F5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,320 </w:t>
            </w:r>
          </w:p>
        </w:tc>
      </w:tr>
      <w:tr w:rsidR="000E37D1" w:rsidRPr="000E37D1" w14:paraId="32AC7960" w14:textId="77777777" w:rsidTr="000E37D1">
        <w:trPr>
          <w:trHeight w:val="20"/>
        </w:trPr>
        <w:tc>
          <w:tcPr>
            <w:tcW w:w="18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79BEC45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3C409FA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Gamu</w:t>
            </w:r>
            <w:proofErr w:type="spellEnd"/>
          </w:p>
        </w:tc>
        <w:tc>
          <w:tcPr>
            <w:tcW w:w="9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BF9FC6" w14:textId="6A37C366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9 </w:t>
            </w:r>
          </w:p>
        </w:tc>
        <w:tc>
          <w:tcPr>
            <w:tcW w:w="6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61549C" w14:textId="564C630C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60 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F7AAE0" w14:textId="1F56B072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926 </w:t>
            </w:r>
          </w:p>
        </w:tc>
      </w:tr>
      <w:tr w:rsidR="000E37D1" w:rsidRPr="000E37D1" w14:paraId="5621DE28" w14:textId="77777777" w:rsidTr="000E37D1">
        <w:trPr>
          <w:trHeight w:val="20"/>
        </w:trPr>
        <w:tc>
          <w:tcPr>
            <w:tcW w:w="18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DB93709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8121F8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Ilagan (capital)</w:t>
            </w:r>
          </w:p>
        </w:tc>
        <w:tc>
          <w:tcPr>
            <w:tcW w:w="9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010ECC" w14:textId="15516A71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51 </w:t>
            </w:r>
          </w:p>
        </w:tc>
        <w:tc>
          <w:tcPr>
            <w:tcW w:w="6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A16A93" w14:textId="0B0B3AE0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0,970 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82414C" w14:textId="436FEB6C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67,249 </w:t>
            </w:r>
          </w:p>
        </w:tc>
      </w:tr>
      <w:tr w:rsidR="000E37D1" w:rsidRPr="000E37D1" w14:paraId="0D104751" w14:textId="77777777" w:rsidTr="000E37D1">
        <w:trPr>
          <w:trHeight w:val="20"/>
        </w:trPr>
        <w:tc>
          <w:tcPr>
            <w:tcW w:w="18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C548FD4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31E960E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Jones</w:t>
            </w:r>
          </w:p>
        </w:tc>
        <w:tc>
          <w:tcPr>
            <w:tcW w:w="9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6F4910" w14:textId="48271893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6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52CA94" w14:textId="7D177859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69 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323920" w14:textId="3EBC20DC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10 </w:t>
            </w:r>
          </w:p>
        </w:tc>
      </w:tr>
      <w:tr w:rsidR="000E37D1" w:rsidRPr="000E37D1" w14:paraId="17D725C6" w14:textId="77777777" w:rsidTr="000E37D1">
        <w:trPr>
          <w:trHeight w:val="20"/>
        </w:trPr>
        <w:tc>
          <w:tcPr>
            <w:tcW w:w="18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8CB070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599380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aconacon</w:t>
            </w:r>
            <w:proofErr w:type="spellEnd"/>
          </w:p>
        </w:tc>
        <w:tc>
          <w:tcPr>
            <w:tcW w:w="9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7C7508" w14:textId="63BD6361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7 </w:t>
            </w:r>
          </w:p>
        </w:tc>
        <w:tc>
          <w:tcPr>
            <w:tcW w:w="6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A2A473" w14:textId="03058B9E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83 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8BA2E0" w14:textId="26E14263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02 </w:t>
            </w:r>
          </w:p>
        </w:tc>
      </w:tr>
      <w:tr w:rsidR="000E37D1" w:rsidRPr="000E37D1" w14:paraId="540FD3C7" w14:textId="77777777" w:rsidTr="000E37D1">
        <w:trPr>
          <w:trHeight w:val="20"/>
        </w:trPr>
        <w:tc>
          <w:tcPr>
            <w:tcW w:w="18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3D0C970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CCA37A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allig</w:t>
            </w:r>
            <w:proofErr w:type="spellEnd"/>
          </w:p>
        </w:tc>
        <w:tc>
          <w:tcPr>
            <w:tcW w:w="9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A87EB3" w14:textId="050955E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6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116AC6" w14:textId="6F3B8BC3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3 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3A0E4B" w14:textId="5BF0E9DD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15 </w:t>
            </w:r>
          </w:p>
        </w:tc>
      </w:tr>
      <w:tr w:rsidR="000E37D1" w:rsidRPr="000E37D1" w14:paraId="0E6BE027" w14:textId="77777777" w:rsidTr="000E37D1">
        <w:trPr>
          <w:trHeight w:val="20"/>
        </w:trPr>
        <w:tc>
          <w:tcPr>
            <w:tcW w:w="18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E3C6004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D3C7AC7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Naguilian</w:t>
            </w:r>
            <w:proofErr w:type="spellEnd"/>
          </w:p>
        </w:tc>
        <w:tc>
          <w:tcPr>
            <w:tcW w:w="9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3F11EA" w14:textId="3810E8FA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7 </w:t>
            </w:r>
          </w:p>
        </w:tc>
        <w:tc>
          <w:tcPr>
            <w:tcW w:w="6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9F0DF5" w14:textId="290EA720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138 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E74293" w14:textId="3D890501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4,280 </w:t>
            </w:r>
          </w:p>
        </w:tc>
      </w:tr>
      <w:tr w:rsidR="000E37D1" w:rsidRPr="000E37D1" w14:paraId="0FF4D5F5" w14:textId="77777777" w:rsidTr="000E37D1">
        <w:trPr>
          <w:trHeight w:val="20"/>
        </w:trPr>
        <w:tc>
          <w:tcPr>
            <w:tcW w:w="18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B82E905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8324F24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alanan</w:t>
            </w:r>
          </w:p>
        </w:tc>
        <w:tc>
          <w:tcPr>
            <w:tcW w:w="9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12E840" w14:textId="43C9C28D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6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64C6B9" w14:textId="276487DA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71 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28A17D" w14:textId="08A54C3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29 </w:t>
            </w:r>
          </w:p>
        </w:tc>
      </w:tr>
      <w:tr w:rsidR="000E37D1" w:rsidRPr="000E37D1" w14:paraId="67CD5163" w14:textId="77777777" w:rsidTr="000E37D1">
        <w:trPr>
          <w:trHeight w:val="20"/>
        </w:trPr>
        <w:tc>
          <w:tcPr>
            <w:tcW w:w="18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C0C8A2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4DDC446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Quezon</w:t>
            </w:r>
          </w:p>
        </w:tc>
        <w:tc>
          <w:tcPr>
            <w:tcW w:w="9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BF679A" w14:textId="4D8A44C3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6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F6654D" w14:textId="7FB83EA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98F319" w14:textId="5596B511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1 </w:t>
            </w:r>
          </w:p>
        </w:tc>
      </w:tr>
      <w:tr w:rsidR="000E37D1" w:rsidRPr="000E37D1" w14:paraId="33CB904E" w14:textId="77777777" w:rsidTr="000E37D1">
        <w:trPr>
          <w:trHeight w:val="20"/>
        </w:trPr>
        <w:tc>
          <w:tcPr>
            <w:tcW w:w="18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AB8286B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F36877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Quirino</w:t>
            </w:r>
            <w:proofErr w:type="spellEnd"/>
          </w:p>
        </w:tc>
        <w:tc>
          <w:tcPr>
            <w:tcW w:w="9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FB5DAB" w14:textId="6A38F355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6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454B0E" w14:textId="447AE04C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09 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5D1B13" w14:textId="4C7243B8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10 </w:t>
            </w:r>
          </w:p>
        </w:tc>
      </w:tr>
      <w:tr w:rsidR="000E37D1" w:rsidRPr="000E37D1" w14:paraId="3FA1209A" w14:textId="77777777" w:rsidTr="000E37D1">
        <w:trPr>
          <w:trHeight w:val="20"/>
        </w:trPr>
        <w:tc>
          <w:tcPr>
            <w:tcW w:w="18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6BCF63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FFD4A4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Ramon</w:t>
            </w:r>
          </w:p>
        </w:tc>
        <w:tc>
          <w:tcPr>
            <w:tcW w:w="9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8D82F3" w14:textId="60F65FDC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7 </w:t>
            </w:r>
          </w:p>
        </w:tc>
        <w:tc>
          <w:tcPr>
            <w:tcW w:w="6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E5895B" w14:textId="4E4A343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21 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D3432C" w14:textId="08171643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192 </w:t>
            </w:r>
          </w:p>
        </w:tc>
      </w:tr>
      <w:tr w:rsidR="000E37D1" w:rsidRPr="000E37D1" w14:paraId="0260A611" w14:textId="77777777" w:rsidTr="000E37D1">
        <w:trPr>
          <w:trHeight w:val="20"/>
        </w:trPr>
        <w:tc>
          <w:tcPr>
            <w:tcW w:w="18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6C888B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BEF2BF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Reina Mercedes</w:t>
            </w:r>
          </w:p>
        </w:tc>
        <w:tc>
          <w:tcPr>
            <w:tcW w:w="9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735058" w14:textId="3473872A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4 </w:t>
            </w:r>
          </w:p>
        </w:tc>
        <w:tc>
          <w:tcPr>
            <w:tcW w:w="6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DE1A55" w14:textId="62F7EF2A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3,340 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A50AF7" w14:textId="08CE2261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1,022 </w:t>
            </w:r>
          </w:p>
        </w:tc>
      </w:tr>
      <w:tr w:rsidR="000E37D1" w:rsidRPr="000E37D1" w14:paraId="6581D34A" w14:textId="77777777" w:rsidTr="000E37D1">
        <w:trPr>
          <w:trHeight w:val="20"/>
        </w:trPr>
        <w:tc>
          <w:tcPr>
            <w:tcW w:w="18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0CF8D5A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6E91DC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Roxas</w:t>
            </w:r>
            <w:proofErr w:type="spellEnd"/>
          </w:p>
        </w:tc>
        <w:tc>
          <w:tcPr>
            <w:tcW w:w="9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DE7F70" w14:textId="75E8BEC1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6 </w:t>
            </w:r>
          </w:p>
        </w:tc>
        <w:tc>
          <w:tcPr>
            <w:tcW w:w="6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CBAF5A" w14:textId="7E610118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181 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12C3FE" w14:textId="0A9CD802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5,563 </w:t>
            </w:r>
          </w:p>
        </w:tc>
      </w:tr>
      <w:tr w:rsidR="000E37D1" w:rsidRPr="000E37D1" w14:paraId="7727D7CA" w14:textId="77777777" w:rsidTr="000E37D1">
        <w:trPr>
          <w:trHeight w:val="20"/>
        </w:trPr>
        <w:tc>
          <w:tcPr>
            <w:tcW w:w="18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93BD90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EDC0491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 Agustin</w:t>
            </w:r>
          </w:p>
        </w:tc>
        <w:tc>
          <w:tcPr>
            <w:tcW w:w="9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A824E9" w14:textId="090993B6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7 </w:t>
            </w:r>
          </w:p>
        </w:tc>
        <w:tc>
          <w:tcPr>
            <w:tcW w:w="6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9CF0C3" w14:textId="32DDC53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2 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CD34D0" w14:textId="6619D90C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81 </w:t>
            </w:r>
          </w:p>
        </w:tc>
      </w:tr>
      <w:tr w:rsidR="000E37D1" w:rsidRPr="000E37D1" w14:paraId="06221CB0" w14:textId="77777777" w:rsidTr="000E37D1">
        <w:trPr>
          <w:trHeight w:val="20"/>
        </w:trPr>
        <w:tc>
          <w:tcPr>
            <w:tcW w:w="18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E8E635B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868761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 Guillermo</w:t>
            </w:r>
          </w:p>
        </w:tc>
        <w:tc>
          <w:tcPr>
            <w:tcW w:w="9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046E9B" w14:textId="64FB10BA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6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13E608" w14:textId="19F1AF26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6 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6CA3CF" w14:textId="0E2435B6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7 </w:t>
            </w:r>
          </w:p>
        </w:tc>
      </w:tr>
      <w:tr w:rsidR="000E37D1" w:rsidRPr="000E37D1" w14:paraId="0F755E21" w14:textId="77777777" w:rsidTr="000E37D1">
        <w:trPr>
          <w:trHeight w:val="20"/>
        </w:trPr>
        <w:tc>
          <w:tcPr>
            <w:tcW w:w="18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B341BC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8EDB32C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 Isidro</w:t>
            </w:r>
          </w:p>
        </w:tc>
        <w:tc>
          <w:tcPr>
            <w:tcW w:w="9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FF6BB6" w14:textId="4A7788DB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8 </w:t>
            </w:r>
          </w:p>
        </w:tc>
        <w:tc>
          <w:tcPr>
            <w:tcW w:w="6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D3FEF4" w14:textId="0BD38995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49 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E8CEAD" w14:textId="47089AD0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844 </w:t>
            </w:r>
          </w:p>
        </w:tc>
      </w:tr>
      <w:tr w:rsidR="000E37D1" w:rsidRPr="000E37D1" w14:paraId="4B41086F" w14:textId="77777777" w:rsidTr="000E37D1">
        <w:trPr>
          <w:trHeight w:val="20"/>
        </w:trPr>
        <w:tc>
          <w:tcPr>
            <w:tcW w:w="18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A8DBA7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CFF49F7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 Mariano</w:t>
            </w:r>
          </w:p>
        </w:tc>
        <w:tc>
          <w:tcPr>
            <w:tcW w:w="9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C580B0" w14:textId="52E5F77A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7 </w:t>
            </w:r>
          </w:p>
        </w:tc>
        <w:tc>
          <w:tcPr>
            <w:tcW w:w="6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E6D8CB" w14:textId="51963902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757 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17E36C" w14:textId="4093EAA1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,403 </w:t>
            </w:r>
          </w:p>
        </w:tc>
      </w:tr>
      <w:tr w:rsidR="000E37D1" w:rsidRPr="000E37D1" w14:paraId="24CF5301" w14:textId="77777777" w:rsidTr="000E37D1">
        <w:trPr>
          <w:trHeight w:val="20"/>
        </w:trPr>
        <w:tc>
          <w:tcPr>
            <w:tcW w:w="18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8ED55EE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064980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 Mateo</w:t>
            </w:r>
          </w:p>
        </w:tc>
        <w:tc>
          <w:tcPr>
            <w:tcW w:w="9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3E9C9F" w14:textId="58C7C775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6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0B79E5" w14:textId="2999B4D5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1 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5022E1" w14:textId="6914BE81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77 </w:t>
            </w:r>
          </w:p>
        </w:tc>
      </w:tr>
      <w:tr w:rsidR="000E37D1" w:rsidRPr="000E37D1" w14:paraId="03817C8B" w14:textId="77777777" w:rsidTr="000E37D1">
        <w:trPr>
          <w:trHeight w:val="20"/>
        </w:trPr>
        <w:tc>
          <w:tcPr>
            <w:tcW w:w="18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B00376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81A540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 Pablo</w:t>
            </w:r>
          </w:p>
        </w:tc>
        <w:tc>
          <w:tcPr>
            <w:tcW w:w="9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AD6ADA" w14:textId="697B2208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6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E92EE5" w14:textId="1D9FB6FC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1 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B8F137" w14:textId="131B64E1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26 </w:t>
            </w:r>
          </w:p>
        </w:tc>
      </w:tr>
      <w:tr w:rsidR="000E37D1" w:rsidRPr="000E37D1" w14:paraId="3516C608" w14:textId="77777777" w:rsidTr="000E37D1">
        <w:trPr>
          <w:trHeight w:val="20"/>
        </w:trPr>
        <w:tc>
          <w:tcPr>
            <w:tcW w:w="18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9938C8E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C83F5EF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ta Maria</w:t>
            </w:r>
          </w:p>
        </w:tc>
        <w:tc>
          <w:tcPr>
            <w:tcW w:w="9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7E9D33" w14:textId="39CCDB94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0 </w:t>
            </w:r>
          </w:p>
        </w:tc>
        <w:tc>
          <w:tcPr>
            <w:tcW w:w="6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61A363" w14:textId="16AA80E8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3,926 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C60287" w14:textId="29F65FA6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6,023 </w:t>
            </w:r>
          </w:p>
        </w:tc>
      </w:tr>
      <w:tr w:rsidR="000E37D1" w:rsidRPr="000E37D1" w14:paraId="702EC4F5" w14:textId="77777777" w:rsidTr="000E37D1">
        <w:trPr>
          <w:trHeight w:val="20"/>
        </w:trPr>
        <w:tc>
          <w:tcPr>
            <w:tcW w:w="18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5B8028A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46359C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ity of Santiago</w:t>
            </w:r>
          </w:p>
        </w:tc>
        <w:tc>
          <w:tcPr>
            <w:tcW w:w="9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837479" w14:textId="64B79B6A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7 </w:t>
            </w:r>
          </w:p>
        </w:tc>
        <w:tc>
          <w:tcPr>
            <w:tcW w:w="6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17EE6B" w14:textId="14E0410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4,914 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225C01" w14:textId="200D53B3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4,345 </w:t>
            </w:r>
          </w:p>
        </w:tc>
      </w:tr>
      <w:tr w:rsidR="000E37D1" w:rsidRPr="000E37D1" w14:paraId="05A8DA77" w14:textId="77777777" w:rsidTr="000E37D1">
        <w:trPr>
          <w:trHeight w:val="20"/>
        </w:trPr>
        <w:tc>
          <w:tcPr>
            <w:tcW w:w="18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D46F013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574F985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to Tomas</w:t>
            </w:r>
          </w:p>
        </w:tc>
        <w:tc>
          <w:tcPr>
            <w:tcW w:w="9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953D61" w14:textId="41E29E9F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1 </w:t>
            </w:r>
          </w:p>
        </w:tc>
        <w:tc>
          <w:tcPr>
            <w:tcW w:w="6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6098D0" w14:textId="66C6A6E3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39 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D356F3" w14:textId="5DD12F85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731 </w:t>
            </w:r>
          </w:p>
        </w:tc>
      </w:tr>
      <w:tr w:rsidR="000E37D1" w:rsidRPr="000E37D1" w14:paraId="0CB9A9DE" w14:textId="77777777" w:rsidTr="000E37D1">
        <w:trPr>
          <w:trHeight w:val="20"/>
        </w:trPr>
        <w:tc>
          <w:tcPr>
            <w:tcW w:w="18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9D1BBC2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1CC19E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Tumauini</w:t>
            </w:r>
            <w:proofErr w:type="spellEnd"/>
          </w:p>
        </w:tc>
        <w:tc>
          <w:tcPr>
            <w:tcW w:w="9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3C9074" w14:textId="4F6F42FE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35 </w:t>
            </w:r>
          </w:p>
        </w:tc>
        <w:tc>
          <w:tcPr>
            <w:tcW w:w="6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7EABF9" w14:textId="4159AB75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1,177 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9856C9" w14:textId="0210AB6C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36,812 </w:t>
            </w:r>
          </w:p>
        </w:tc>
      </w:tr>
      <w:tr w:rsidR="000E37D1" w:rsidRPr="000E37D1" w14:paraId="34F3649D" w14:textId="77777777" w:rsidTr="000E37D1">
        <w:trPr>
          <w:trHeight w:val="20"/>
        </w:trPr>
        <w:tc>
          <w:tcPr>
            <w:tcW w:w="272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9B66E95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Nueva Vizcaya</w:t>
            </w:r>
          </w:p>
        </w:tc>
        <w:tc>
          <w:tcPr>
            <w:tcW w:w="9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6BD2829" w14:textId="44561F69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119 </w:t>
            </w:r>
          </w:p>
        </w:tc>
        <w:tc>
          <w:tcPr>
            <w:tcW w:w="6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1BAAB86" w14:textId="22726316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3,420 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1530CA0" w14:textId="71A64D16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14,884 </w:t>
            </w:r>
          </w:p>
        </w:tc>
      </w:tr>
      <w:tr w:rsidR="000E37D1" w:rsidRPr="000E37D1" w14:paraId="5A46086A" w14:textId="77777777" w:rsidTr="000E37D1">
        <w:trPr>
          <w:trHeight w:val="20"/>
        </w:trPr>
        <w:tc>
          <w:tcPr>
            <w:tcW w:w="18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867B03A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CE08F11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Alfonso Castaneda</w:t>
            </w:r>
          </w:p>
        </w:tc>
        <w:tc>
          <w:tcPr>
            <w:tcW w:w="9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DD4B88" w14:textId="44C6DCC3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6 </w:t>
            </w:r>
          </w:p>
        </w:tc>
        <w:tc>
          <w:tcPr>
            <w:tcW w:w="6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A75766" w14:textId="11E1C7D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94 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D0F0B3" w14:textId="286AE859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,377 </w:t>
            </w:r>
          </w:p>
        </w:tc>
      </w:tr>
      <w:tr w:rsidR="000E37D1" w:rsidRPr="000E37D1" w14:paraId="61E1557D" w14:textId="77777777" w:rsidTr="000E37D1">
        <w:trPr>
          <w:trHeight w:val="20"/>
        </w:trPr>
        <w:tc>
          <w:tcPr>
            <w:tcW w:w="18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BBDAC70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8D2E09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Ambaguio</w:t>
            </w:r>
            <w:proofErr w:type="spellEnd"/>
          </w:p>
        </w:tc>
        <w:tc>
          <w:tcPr>
            <w:tcW w:w="9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2BF7F2" w14:textId="592D8B75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8 </w:t>
            </w:r>
          </w:p>
        </w:tc>
        <w:tc>
          <w:tcPr>
            <w:tcW w:w="6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D3CF3C" w14:textId="6DF08516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1 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C22636" w14:textId="052CB3C5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60 </w:t>
            </w:r>
          </w:p>
        </w:tc>
      </w:tr>
      <w:tr w:rsidR="000E37D1" w:rsidRPr="000E37D1" w14:paraId="47C502E3" w14:textId="77777777" w:rsidTr="000E37D1">
        <w:trPr>
          <w:trHeight w:val="20"/>
        </w:trPr>
        <w:tc>
          <w:tcPr>
            <w:tcW w:w="18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C997D4C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687AC4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Aritao</w:t>
            </w:r>
            <w:proofErr w:type="spellEnd"/>
          </w:p>
        </w:tc>
        <w:tc>
          <w:tcPr>
            <w:tcW w:w="9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3A86D9" w14:textId="43E201A8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3 </w:t>
            </w:r>
          </w:p>
        </w:tc>
        <w:tc>
          <w:tcPr>
            <w:tcW w:w="6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53FDE8" w14:textId="797FC3ED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25 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40ADA3" w14:textId="1C1323C4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73 </w:t>
            </w:r>
          </w:p>
        </w:tc>
      </w:tr>
      <w:tr w:rsidR="000E37D1" w:rsidRPr="000E37D1" w14:paraId="7EEBAB7D" w14:textId="77777777" w:rsidTr="000E37D1">
        <w:trPr>
          <w:trHeight w:val="20"/>
        </w:trPr>
        <w:tc>
          <w:tcPr>
            <w:tcW w:w="18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C0C8951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7FCD3E0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agabag</w:t>
            </w:r>
            <w:proofErr w:type="spellEnd"/>
          </w:p>
        </w:tc>
        <w:tc>
          <w:tcPr>
            <w:tcW w:w="9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58FE21" w14:textId="6B92D720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6 </w:t>
            </w:r>
          </w:p>
        </w:tc>
        <w:tc>
          <w:tcPr>
            <w:tcW w:w="6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1A3C4F" w14:textId="48553C4B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98 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889A83" w14:textId="070D4A06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920 </w:t>
            </w:r>
          </w:p>
        </w:tc>
      </w:tr>
      <w:tr w:rsidR="000E37D1" w:rsidRPr="000E37D1" w14:paraId="7C0D9548" w14:textId="77777777" w:rsidTr="000E37D1">
        <w:trPr>
          <w:trHeight w:val="20"/>
        </w:trPr>
        <w:tc>
          <w:tcPr>
            <w:tcW w:w="18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1ECB7A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70E4E7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ambang</w:t>
            </w:r>
          </w:p>
        </w:tc>
        <w:tc>
          <w:tcPr>
            <w:tcW w:w="9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0A6D1A" w14:textId="193B9D7B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7 </w:t>
            </w:r>
          </w:p>
        </w:tc>
        <w:tc>
          <w:tcPr>
            <w:tcW w:w="6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084999" w14:textId="598BA4F6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25 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FC538B" w14:textId="5DE039CF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01 </w:t>
            </w:r>
          </w:p>
        </w:tc>
      </w:tr>
      <w:tr w:rsidR="000E37D1" w:rsidRPr="000E37D1" w14:paraId="6E4AE97A" w14:textId="77777777" w:rsidTr="000E37D1">
        <w:trPr>
          <w:trHeight w:val="20"/>
        </w:trPr>
        <w:tc>
          <w:tcPr>
            <w:tcW w:w="18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024DCF9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3E1301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ayombong (capital)</w:t>
            </w:r>
          </w:p>
        </w:tc>
        <w:tc>
          <w:tcPr>
            <w:tcW w:w="9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6BB8F9" w14:textId="3C6FFAFC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9 </w:t>
            </w:r>
          </w:p>
        </w:tc>
        <w:tc>
          <w:tcPr>
            <w:tcW w:w="6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A3F75B" w14:textId="0E8C3386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443 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55422B" w14:textId="2F2566DB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7,175 </w:t>
            </w:r>
          </w:p>
        </w:tc>
      </w:tr>
      <w:tr w:rsidR="000E37D1" w:rsidRPr="000E37D1" w14:paraId="3A9A49E9" w14:textId="77777777" w:rsidTr="000E37D1">
        <w:trPr>
          <w:trHeight w:val="20"/>
        </w:trPr>
        <w:tc>
          <w:tcPr>
            <w:tcW w:w="18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AEBEEDF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37BD19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Diadi</w:t>
            </w:r>
            <w:proofErr w:type="spellEnd"/>
          </w:p>
        </w:tc>
        <w:tc>
          <w:tcPr>
            <w:tcW w:w="9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5E4AFC" w14:textId="23B6B71C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6 </w:t>
            </w:r>
          </w:p>
        </w:tc>
        <w:tc>
          <w:tcPr>
            <w:tcW w:w="6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6F9CC2" w14:textId="78B8160E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7 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DD9804" w14:textId="318E956F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07 </w:t>
            </w:r>
          </w:p>
        </w:tc>
      </w:tr>
      <w:tr w:rsidR="000E37D1" w:rsidRPr="000E37D1" w14:paraId="446CA49F" w14:textId="77777777" w:rsidTr="000E37D1">
        <w:trPr>
          <w:trHeight w:val="20"/>
        </w:trPr>
        <w:tc>
          <w:tcPr>
            <w:tcW w:w="18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C123C5F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A2E259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Dupax</w:t>
            </w:r>
            <w:proofErr w:type="spellEnd"/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del Norte</w:t>
            </w:r>
          </w:p>
        </w:tc>
        <w:tc>
          <w:tcPr>
            <w:tcW w:w="9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D2685D" w14:textId="514502D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6 </w:t>
            </w:r>
          </w:p>
        </w:tc>
        <w:tc>
          <w:tcPr>
            <w:tcW w:w="6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FAB7B0" w14:textId="36D2597E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0 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65B72D" w14:textId="4081DD41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06 </w:t>
            </w:r>
          </w:p>
        </w:tc>
      </w:tr>
      <w:tr w:rsidR="000E37D1" w:rsidRPr="000E37D1" w14:paraId="1364510F" w14:textId="77777777" w:rsidTr="000E37D1">
        <w:trPr>
          <w:trHeight w:val="20"/>
        </w:trPr>
        <w:tc>
          <w:tcPr>
            <w:tcW w:w="18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6F441FA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393E1F9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Dupax</w:t>
            </w:r>
            <w:proofErr w:type="spellEnd"/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del Sur</w:t>
            </w:r>
          </w:p>
        </w:tc>
        <w:tc>
          <w:tcPr>
            <w:tcW w:w="9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50D23E" w14:textId="58581B9E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9 </w:t>
            </w:r>
          </w:p>
        </w:tc>
        <w:tc>
          <w:tcPr>
            <w:tcW w:w="6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9E649E" w14:textId="00980189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72 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870845" w14:textId="4D755D0E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671 </w:t>
            </w:r>
          </w:p>
        </w:tc>
      </w:tr>
      <w:tr w:rsidR="000E37D1" w:rsidRPr="000E37D1" w14:paraId="5D1556E8" w14:textId="77777777" w:rsidTr="000E37D1">
        <w:trPr>
          <w:trHeight w:val="20"/>
        </w:trPr>
        <w:tc>
          <w:tcPr>
            <w:tcW w:w="18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A8675A8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35C7343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Kasibu</w:t>
            </w:r>
            <w:proofErr w:type="spellEnd"/>
          </w:p>
        </w:tc>
        <w:tc>
          <w:tcPr>
            <w:tcW w:w="9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BECB3F" w14:textId="7ED7A231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8 </w:t>
            </w:r>
          </w:p>
        </w:tc>
        <w:tc>
          <w:tcPr>
            <w:tcW w:w="6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881E07" w14:textId="005C4E75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3 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F4F357" w14:textId="1D2583DB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47 </w:t>
            </w:r>
          </w:p>
        </w:tc>
      </w:tr>
      <w:tr w:rsidR="000E37D1" w:rsidRPr="000E37D1" w14:paraId="3A9A3A76" w14:textId="77777777" w:rsidTr="000E37D1">
        <w:trPr>
          <w:trHeight w:val="20"/>
        </w:trPr>
        <w:tc>
          <w:tcPr>
            <w:tcW w:w="18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6B3FCB8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F2CAAE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Kayapa</w:t>
            </w:r>
            <w:proofErr w:type="spellEnd"/>
          </w:p>
        </w:tc>
        <w:tc>
          <w:tcPr>
            <w:tcW w:w="9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5632A7" w14:textId="19BDD33B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6 </w:t>
            </w:r>
          </w:p>
        </w:tc>
        <w:tc>
          <w:tcPr>
            <w:tcW w:w="6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E20869" w14:textId="37F430D8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1 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697285" w14:textId="61DD107F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5 </w:t>
            </w:r>
          </w:p>
        </w:tc>
      </w:tr>
      <w:tr w:rsidR="000E37D1" w:rsidRPr="000E37D1" w14:paraId="49E543FC" w14:textId="77777777" w:rsidTr="000E37D1">
        <w:trPr>
          <w:trHeight w:val="20"/>
        </w:trPr>
        <w:tc>
          <w:tcPr>
            <w:tcW w:w="18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9C1A280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83D5FA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Quezon</w:t>
            </w:r>
          </w:p>
        </w:tc>
        <w:tc>
          <w:tcPr>
            <w:tcW w:w="9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B4AA9D" w14:textId="088487B9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6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023E39" w14:textId="13A3DD9F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7 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19EDD9" w14:textId="2A2761DB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41 </w:t>
            </w:r>
          </w:p>
        </w:tc>
      </w:tr>
      <w:tr w:rsidR="000E37D1" w:rsidRPr="000E37D1" w14:paraId="3274F753" w14:textId="77777777" w:rsidTr="000E37D1">
        <w:trPr>
          <w:trHeight w:val="20"/>
        </w:trPr>
        <w:tc>
          <w:tcPr>
            <w:tcW w:w="18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B6DF941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00233B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ta Fe</w:t>
            </w:r>
          </w:p>
        </w:tc>
        <w:tc>
          <w:tcPr>
            <w:tcW w:w="9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546893" w14:textId="5FAF54D1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6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3C9696" w14:textId="22DC7E20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9 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69C166" w14:textId="09C3DCCE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6 </w:t>
            </w:r>
          </w:p>
        </w:tc>
      </w:tr>
      <w:tr w:rsidR="000E37D1" w:rsidRPr="000E37D1" w14:paraId="644F66A0" w14:textId="77777777" w:rsidTr="000E37D1">
        <w:trPr>
          <w:trHeight w:val="20"/>
        </w:trPr>
        <w:tc>
          <w:tcPr>
            <w:tcW w:w="18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C40F16F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7B17B2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olano</w:t>
            </w:r>
          </w:p>
        </w:tc>
        <w:tc>
          <w:tcPr>
            <w:tcW w:w="9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4908D6" w14:textId="758BAB74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9 </w:t>
            </w:r>
          </w:p>
        </w:tc>
        <w:tc>
          <w:tcPr>
            <w:tcW w:w="6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E4FFA4" w14:textId="5E276F71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38 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3000D5" w14:textId="45006E9F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796 </w:t>
            </w:r>
          </w:p>
        </w:tc>
      </w:tr>
      <w:tr w:rsidR="000E37D1" w:rsidRPr="000E37D1" w14:paraId="66315E71" w14:textId="77777777" w:rsidTr="000E37D1">
        <w:trPr>
          <w:trHeight w:val="20"/>
        </w:trPr>
        <w:tc>
          <w:tcPr>
            <w:tcW w:w="18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520FB83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D5DC64D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Villaverde</w:t>
            </w:r>
            <w:proofErr w:type="spellEnd"/>
          </w:p>
        </w:tc>
        <w:tc>
          <w:tcPr>
            <w:tcW w:w="9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8D5F86" w14:textId="6EC181DA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6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9672B7" w14:textId="1E53E036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7 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BBCAEC" w14:textId="02D3E5B5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9 </w:t>
            </w:r>
          </w:p>
        </w:tc>
      </w:tr>
      <w:tr w:rsidR="000E37D1" w:rsidRPr="000E37D1" w14:paraId="752E8239" w14:textId="77777777" w:rsidTr="000E37D1">
        <w:trPr>
          <w:trHeight w:val="20"/>
        </w:trPr>
        <w:tc>
          <w:tcPr>
            <w:tcW w:w="272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F00F530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proofErr w:type="spellStart"/>
            <w:r w:rsidRPr="000E37D1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Quirino</w:t>
            </w:r>
            <w:proofErr w:type="spellEnd"/>
          </w:p>
        </w:tc>
        <w:tc>
          <w:tcPr>
            <w:tcW w:w="9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2CAE7A3" w14:textId="7952A159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40 </w:t>
            </w:r>
          </w:p>
        </w:tc>
        <w:tc>
          <w:tcPr>
            <w:tcW w:w="6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D2530B5" w14:textId="6C756AE9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751 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6CA5717" w14:textId="78F30A2D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2,645 </w:t>
            </w:r>
          </w:p>
        </w:tc>
      </w:tr>
      <w:tr w:rsidR="000E37D1" w:rsidRPr="000E37D1" w14:paraId="7087DD1D" w14:textId="77777777" w:rsidTr="000E37D1">
        <w:trPr>
          <w:trHeight w:val="20"/>
        </w:trPr>
        <w:tc>
          <w:tcPr>
            <w:tcW w:w="18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446A97D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E0DFB9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abarroguis</w:t>
            </w:r>
            <w:proofErr w:type="spellEnd"/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(capital)</w:t>
            </w:r>
          </w:p>
        </w:tc>
        <w:tc>
          <w:tcPr>
            <w:tcW w:w="9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F3A8B4" w14:textId="7978AE8E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8 </w:t>
            </w:r>
          </w:p>
        </w:tc>
        <w:tc>
          <w:tcPr>
            <w:tcW w:w="6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9BDBD4" w14:textId="66D348CD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43 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4D3713" w14:textId="1CD10C2D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781 </w:t>
            </w:r>
          </w:p>
        </w:tc>
      </w:tr>
      <w:tr w:rsidR="000E37D1" w:rsidRPr="000E37D1" w14:paraId="2E26B9AC" w14:textId="77777777" w:rsidTr="000E37D1">
        <w:trPr>
          <w:trHeight w:val="20"/>
        </w:trPr>
        <w:tc>
          <w:tcPr>
            <w:tcW w:w="18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73A959A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89F65C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Diffun</w:t>
            </w:r>
            <w:proofErr w:type="spellEnd"/>
          </w:p>
        </w:tc>
        <w:tc>
          <w:tcPr>
            <w:tcW w:w="9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BCF0DB" w14:textId="0590C26C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6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70B555" w14:textId="681E6341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4 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E96B6C" w14:textId="52FBF77B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4 </w:t>
            </w:r>
          </w:p>
        </w:tc>
      </w:tr>
      <w:tr w:rsidR="000E37D1" w:rsidRPr="000E37D1" w14:paraId="1ABCB76C" w14:textId="77777777" w:rsidTr="000E37D1">
        <w:trPr>
          <w:trHeight w:val="20"/>
        </w:trPr>
        <w:tc>
          <w:tcPr>
            <w:tcW w:w="18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EADCAB0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C457531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addela</w:t>
            </w:r>
            <w:proofErr w:type="spellEnd"/>
          </w:p>
        </w:tc>
        <w:tc>
          <w:tcPr>
            <w:tcW w:w="9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AD9591" w14:textId="6EA8D39B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0 </w:t>
            </w:r>
          </w:p>
        </w:tc>
        <w:tc>
          <w:tcPr>
            <w:tcW w:w="6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4FC16E" w14:textId="6FAC5BF9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63 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BC6611" w14:textId="2BBD8A41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643 </w:t>
            </w:r>
          </w:p>
        </w:tc>
      </w:tr>
      <w:tr w:rsidR="000E37D1" w:rsidRPr="000E37D1" w14:paraId="2AE551F5" w14:textId="77777777" w:rsidTr="000E37D1">
        <w:trPr>
          <w:trHeight w:val="20"/>
        </w:trPr>
        <w:tc>
          <w:tcPr>
            <w:tcW w:w="18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4D55F22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AF7E56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Nagtipunan</w:t>
            </w:r>
            <w:proofErr w:type="spellEnd"/>
          </w:p>
        </w:tc>
        <w:tc>
          <w:tcPr>
            <w:tcW w:w="9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8E5AB2" w14:textId="6FE4A34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9 </w:t>
            </w:r>
          </w:p>
        </w:tc>
        <w:tc>
          <w:tcPr>
            <w:tcW w:w="6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3A3402" w14:textId="2CED2E36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28 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EA064B" w14:textId="596F453C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162 </w:t>
            </w:r>
          </w:p>
        </w:tc>
      </w:tr>
      <w:tr w:rsidR="000E37D1" w:rsidRPr="000E37D1" w14:paraId="36B60E61" w14:textId="77777777" w:rsidTr="000E37D1">
        <w:trPr>
          <w:trHeight w:val="20"/>
        </w:trPr>
        <w:tc>
          <w:tcPr>
            <w:tcW w:w="18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A85DCE0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C77520B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guday</w:t>
            </w:r>
            <w:proofErr w:type="spellEnd"/>
          </w:p>
        </w:tc>
        <w:tc>
          <w:tcPr>
            <w:tcW w:w="9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935393" w14:textId="10A43C3C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6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FA179A" w14:textId="44B8778E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6849AF" w14:textId="2BB860A5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5 </w:t>
            </w:r>
          </w:p>
        </w:tc>
      </w:tr>
      <w:tr w:rsidR="000E37D1" w:rsidRPr="000E37D1" w14:paraId="115B31AF" w14:textId="77777777" w:rsidTr="000E37D1">
        <w:trPr>
          <w:trHeight w:val="20"/>
        </w:trPr>
        <w:tc>
          <w:tcPr>
            <w:tcW w:w="272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015271F7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REGION III</w:t>
            </w:r>
          </w:p>
        </w:tc>
        <w:tc>
          <w:tcPr>
            <w:tcW w:w="943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52EAB239" w14:textId="61D862F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1,772 </w:t>
            </w:r>
          </w:p>
        </w:tc>
        <w:tc>
          <w:tcPr>
            <w:tcW w:w="6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10C415F8" w14:textId="17522AED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494,471 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4D8B8131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2,161,737 </w:t>
            </w:r>
          </w:p>
        </w:tc>
      </w:tr>
      <w:tr w:rsidR="000E37D1" w:rsidRPr="000E37D1" w14:paraId="6F9E9993" w14:textId="77777777" w:rsidTr="000E37D1">
        <w:trPr>
          <w:trHeight w:val="20"/>
        </w:trPr>
        <w:tc>
          <w:tcPr>
            <w:tcW w:w="272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28DBB8C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Aurora</w:t>
            </w:r>
          </w:p>
        </w:tc>
        <w:tc>
          <w:tcPr>
            <w:tcW w:w="9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260D3CF" w14:textId="7971D3FF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115 </w:t>
            </w:r>
          </w:p>
        </w:tc>
        <w:tc>
          <w:tcPr>
            <w:tcW w:w="6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7AA800C" w14:textId="062B16B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17,930 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2FF09A8" w14:textId="5CBEDBFC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58,609 </w:t>
            </w:r>
          </w:p>
        </w:tc>
      </w:tr>
      <w:tr w:rsidR="000E37D1" w:rsidRPr="000E37D1" w14:paraId="4AD9F692" w14:textId="77777777" w:rsidTr="000E37D1">
        <w:trPr>
          <w:trHeight w:val="20"/>
        </w:trPr>
        <w:tc>
          <w:tcPr>
            <w:tcW w:w="18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768C56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F29830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aler (capital)</w:t>
            </w:r>
          </w:p>
        </w:tc>
        <w:tc>
          <w:tcPr>
            <w:tcW w:w="9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C50DDA" w14:textId="6BD399A1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9 </w:t>
            </w:r>
          </w:p>
        </w:tc>
        <w:tc>
          <w:tcPr>
            <w:tcW w:w="6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B148AC" w14:textId="7C639AA8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8,965 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3DDE95" w14:textId="475B81B3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9,582 </w:t>
            </w:r>
          </w:p>
        </w:tc>
      </w:tr>
      <w:tr w:rsidR="000E37D1" w:rsidRPr="000E37D1" w14:paraId="490E8645" w14:textId="77777777" w:rsidTr="000E37D1">
        <w:trPr>
          <w:trHeight w:val="20"/>
        </w:trPr>
        <w:tc>
          <w:tcPr>
            <w:tcW w:w="18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6D50972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5D81C0D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asiguran</w:t>
            </w:r>
          </w:p>
        </w:tc>
        <w:tc>
          <w:tcPr>
            <w:tcW w:w="9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B8FD0E" w14:textId="4EB7CA8F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9 </w:t>
            </w:r>
          </w:p>
        </w:tc>
        <w:tc>
          <w:tcPr>
            <w:tcW w:w="6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D0F639" w14:textId="3D02745E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912 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82D760" w14:textId="253EBCF2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,958 </w:t>
            </w:r>
          </w:p>
        </w:tc>
      </w:tr>
      <w:tr w:rsidR="000E37D1" w:rsidRPr="000E37D1" w14:paraId="6ED7B533" w14:textId="77777777" w:rsidTr="000E37D1">
        <w:trPr>
          <w:trHeight w:val="20"/>
        </w:trPr>
        <w:tc>
          <w:tcPr>
            <w:tcW w:w="18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D41EA98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4D1A7C6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Dilasag</w:t>
            </w:r>
            <w:proofErr w:type="spellEnd"/>
          </w:p>
        </w:tc>
        <w:tc>
          <w:tcPr>
            <w:tcW w:w="9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1E5FFA" w14:textId="7AD2A9AC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6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54B5D6" w14:textId="36E28022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420 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D0BF8A" w14:textId="03C3FC0E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4,757 </w:t>
            </w:r>
          </w:p>
        </w:tc>
      </w:tr>
      <w:tr w:rsidR="000E37D1" w:rsidRPr="000E37D1" w14:paraId="5041689D" w14:textId="77777777" w:rsidTr="000E37D1">
        <w:trPr>
          <w:trHeight w:val="20"/>
        </w:trPr>
        <w:tc>
          <w:tcPr>
            <w:tcW w:w="18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4F45CF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sz w:val="20"/>
                <w:szCs w:val="20"/>
              </w:rPr>
              <w:lastRenderedPageBreak/>
              <w:t> </w:t>
            </w:r>
          </w:p>
        </w:tc>
        <w:tc>
          <w:tcPr>
            <w:tcW w:w="2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35FFC6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Dinalungan</w:t>
            </w:r>
            <w:proofErr w:type="spellEnd"/>
          </w:p>
        </w:tc>
        <w:tc>
          <w:tcPr>
            <w:tcW w:w="9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A22625" w14:textId="48819E90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8 </w:t>
            </w:r>
          </w:p>
        </w:tc>
        <w:tc>
          <w:tcPr>
            <w:tcW w:w="6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9E43C3" w14:textId="716A32DF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905 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9A8661" w14:textId="1DE41C51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,803 </w:t>
            </w:r>
          </w:p>
        </w:tc>
      </w:tr>
      <w:tr w:rsidR="000E37D1" w:rsidRPr="000E37D1" w14:paraId="3955D775" w14:textId="77777777" w:rsidTr="000E37D1">
        <w:trPr>
          <w:trHeight w:val="20"/>
        </w:trPr>
        <w:tc>
          <w:tcPr>
            <w:tcW w:w="18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85739A8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4BCE14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Dingalan</w:t>
            </w:r>
            <w:proofErr w:type="spellEnd"/>
          </w:p>
        </w:tc>
        <w:tc>
          <w:tcPr>
            <w:tcW w:w="9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2DAC69" w14:textId="38A7C171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0 </w:t>
            </w:r>
          </w:p>
        </w:tc>
        <w:tc>
          <w:tcPr>
            <w:tcW w:w="6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3BF523" w14:textId="3271F7D6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,208 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381403" w14:textId="3D5A5792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6,863 </w:t>
            </w:r>
          </w:p>
        </w:tc>
      </w:tr>
      <w:tr w:rsidR="000E37D1" w:rsidRPr="000E37D1" w14:paraId="19066DBA" w14:textId="77777777" w:rsidTr="000E37D1">
        <w:trPr>
          <w:trHeight w:val="20"/>
        </w:trPr>
        <w:tc>
          <w:tcPr>
            <w:tcW w:w="18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D377C5F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4AB0C52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Dipaculao</w:t>
            </w:r>
            <w:proofErr w:type="spellEnd"/>
          </w:p>
        </w:tc>
        <w:tc>
          <w:tcPr>
            <w:tcW w:w="9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048E63" w14:textId="7EC5D80C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3 </w:t>
            </w:r>
          </w:p>
        </w:tc>
        <w:tc>
          <w:tcPr>
            <w:tcW w:w="6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D75BAF" w14:textId="17A0A95E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754 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E51BD2" w14:textId="7336D3B1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941 </w:t>
            </w:r>
          </w:p>
        </w:tc>
      </w:tr>
      <w:tr w:rsidR="000E37D1" w:rsidRPr="000E37D1" w14:paraId="60EEC8AC" w14:textId="77777777" w:rsidTr="000E37D1">
        <w:trPr>
          <w:trHeight w:val="20"/>
        </w:trPr>
        <w:tc>
          <w:tcPr>
            <w:tcW w:w="18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6AC25D4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53404C4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aria Aurora</w:t>
            </w:r>
          </w:p>
        </w:tc>
        <w:tc>
          <w:tcPr>
            <w:tcW w:w="9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A7A95F" w14:textId="39935090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6 </w:t>
            </w:r>
          </w:p>
        </w:tc>
        <w:tc>
          <w:tcPr>
            <w:tcW w:w="6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197701" w14:textId="2A2811BB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32 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F744DD" w14:textId="0903496D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924 </w:t>
            </w:r>
          </w:p>
        </w:tc>
      </w:tr>
      <w:tr w:rsidR="000E37D1" w:rsidRPr="000E37D1" w14:paraId="6A0AD351" w14:textId="77777777" w:rsidTr="000E37D1">
        <w:trPr>
          <w:trHeight w:val="20"/>
        </w:trPr>
        <w:tc>
          <w:tcPr>
            <w:tcW w:w="18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3954DA5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D080A4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 Luis</w:t>
            </w:r>
          </w:p>
        </w:tc>
        <w:tc>
          <w:tcPr>
            <w:tcW w:w="9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E3FB47" w14:textId="09FC2239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6 </w:t>
            </w:r>
          </w:p>
        </w:tc>
        <w:tc>
          <w:tcPr>
            <w:tcW w:w="6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2BBB9E" w14:textId="6FBAA7C8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,234 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C97AA9" w14:textId="61260029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7,781 </w:t>
            </w:r>
          </w:p>
        </w:tc>
      </w:tr>
      <w:tr w:rsidR="000E37D1" w:rsidRPr="000E37D1" w14:paraId="131F8EF0" w14:textId="77777777" w:rsidTr="000E37D1">
        <w:trPr>
          <w:trHeight w:val="20"/>
        </w:trPr>
        <w:tc>
          <w:tcPr>
            <w:tcW w:w="272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C59AEC1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Bataan</w:t>
            </w:r>
          </w:p>
        </w:tc>
        <w:tc>
          <w:tcPr>
            <w:tcW w:w="9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7920445" w14:textId="3BC85202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54 </w:t>
            </w:r>
          </w:p>
        </w:tc>
        <w:tc>
          <w:tcPr>
            <w:tcW w:w="6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7BAA2F6" w14:textId="477A24A0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2,861 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E0A6D50" w14:textId="752FE13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12,295 </w:t>
            </w:r>
          </w:p>
        </w:tc>
      </w:tr>
      <w:tr w:rsidR="000E37D1" w:rsidRPr="000E37D1" w14:paraId="5451C8C1" w14:textId="77777777" w:rsidTr="000E37D1">
        <w:trPr>
          <w:trHeight w:val="20"/>
        </w:trPr>
        <w:tc>
          <w:tcPr>
            <w:tcW w:w="18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CBB4862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D49E1B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Abucay</w:t>
            </w:r>
            <w:proofErr w:type="spellEnd"/>
          </w:p>
        </w:tc>
        <w:tc>
          <w:tcPr>
            <w:tcW w:w="9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C26F17" w14:textId="2799EBE5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6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2C93CE" w14:textId="1325BC23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66 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2F267F" w14:textId="217C971B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76 </w:t>
            </w:r>
          </w:p>
        </w:tc>
      </w:tr>
      <w:tr w:rsidR="000E37D1" w:rsidRPr="000E37D1" w14:paraId="728C839C" w14:textId="77777777" w:rsidTr="000E37D1">
        <w:trPr>
          <w:trHeight w:val="20"/>
        </w:trPr>
        <w:tc>
          <w:tcPr>
            <w:tcW w:w="18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8F846E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CD85483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ity of Balanga (capital)</w:t>
            </w:r>
          </w:p>
        </w:tc>
        <w:tc>
          <w:tcPr>
            <w:tcW w:w="9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2F1CA7" w14:textId="7B5B95CE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9 </w:t>
            </w:r>
          </w:p>
        </w:tc>
        <w:tc>
          <w:tcPr>
            <w:tcW w:w="6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6AFE46" w14:textId="1703C501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26 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A98179" w14:textId="3561214F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77 </w:t>
            </w:r>
          </w:p>
        </w:tc>
      </w:tr>
      <w:tr w:rsidR="000E37D1" w:rsidRPr="000E37D1" w14:paraId="085A5E11" w14:textId="77777777" w:rsidTr="000E37D1">
        <w:trPr>
          <w:trHeight w:val="20"/>
        </w:trPr>
        <w:tc>
          <w:tcPr>
            <w:tcW w:w="18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3A1FAB9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81C5935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Dinalupihan</w:t>
            </w:r>
            <w:proofErr w:type="spellEnd"/>
          </w:p>
        </w:tc>
        <w:tc>
          <w:tcPr>
            <w:tcW w:w="9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972378" w14:textId="5BC46485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6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386491" w14:textId="443E1E8D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8 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7714CD" w14:textId="090F537E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70 </w:t>
            </w:r>
          </w:p>
        </w:tc>
      </w:tr>
      <w:tr w:rsidR="000E37D1" w:rsidRPr="000E37D1" w14:paraId="2819C3D4" w14:textId="77777777" w:rsidTr="000E37D1">
        <w:trPr>
          <w:trHeight w:val="20"/>
        </w:trPr>
        <w:tc>
          <w:tcPr>
            <w:tcW w:w="18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DD77457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96EFFF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Hermosa</w:t>
            </w:r>
          </w:p>
        </w:tc>
        <w:tc>
          <w:tcPr>
            <w:tcW w:w="9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81BA91" w14:textId="1602BD21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6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DF179C" w14:textId="2C3507AB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430 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99615C" w14:textId="03C79963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6,479 </w:t>
            </w:r>
          </w:p>
        </w:tc>
      </w:tr>
      <w:tr w:rsidR="000E37D1" w:rsidRPr="000E37D1" w14:paraId="5ED00A1F" w14:textId="77777777" w:rsidTr="000E37D1">
        <w:trPr>
          <w:trHeight w:val="20"/>
        </w:trPr>
        <w:tc>
          <w:tcPr>
            <w:tcW w:w="18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F7A7208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758AD4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Limay</w:t>
            </w:r>
            <w:proofErr w:type="spellEnd"/>
          </w:p>
        </w:tc>
        <w:tc>
          <w:tcPr>
            <w:tcW w:w="9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5BAC7A" w14:textId="6911FCB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6 </w:t>
            </w:r>
          </w:p>
        </w:tc>
        <w:tc>
          <w:tcPr>
            <w:tcW w:w="6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F48668" w14:textId="0AC9B250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12 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D52590" w14:textId="0A3EA763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998 </w:t>
            </w:r>
          </w:p>
        </w:tc>
      </w:tr>
      <w:tr w:rsidR="000E37D1" w:rsidRPr="000E37D1" w14:paraId="1635F13A" w14:textId="77777777" w:rsidTr="000E37D1">
        <w:trPr>
          <w:trHeight w:val="20"/>
        </w:trPr>
        <w:tc>
          <w:tcPr>
            <w:tcW w:w="18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E213D32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C35A3A0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ariveles</w:t>
            </w:r>
            <w:proofErr w:type="spellEnd"/>
          </w:p>
        </w:tc>
        <w:tc>
          <w:tcPr>
            <w:tcW w:w="9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D2D95E" w14:textId="0A8D9AFE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6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E98D04" w14:textId="00CA42DA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35 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D3B031" w14:textId="44CC68BB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75 </w:t>
            </w:r>
          </w:p>
        </w:tc>
      </w:tr>
      <w:tr w:rsidR="000E37D1" w:rsidRPr="000E37D1" w14:paraId="5522B010" w14:textId="77777777" w:rsidTr="000E37D1">
        <w:trPr>
          <w:trHeight w:val="20"/>
        </w:trPr>
        <w:tc>
          <w:tcPr>
            <w:tcW w:w="18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E73F9DD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2456B2D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orong</w:t>
            </w:r>
            <w:proofErr w:type="spellEnd"/>
          </w:p>
        </w:tc>
        <w:tc>
          <w:tcPr>
            <w:tcW w:w="9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2D79A9" w14:textId="2749D385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6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A119D7" w14:textId="66EE525F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0 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6937F4" w14:textId="195B4111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16 </w:t>
            </w:r>
          </w:p>
        </w:tc>
      </w:tr>
      <w:tr w:rsidR="000E37D1" w:rsidRPr="000E37D1" w14:paraId="53F7F2B9" w14:textId="77777777" w:rsidTr="000E37D1">
        <w:trPr>
          <w:trHeight w:val="20"/>
        </w:trPr>
        <w:tc>
          <w:tcPr>
            <w:tcW w:w="18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EC92C5B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6B77107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Orani</w:t>
            </w:r>
            <w:proofErr w:type="spellEnd"/>
          </w:p>
        </w:tc>
        <w:tc>
          <w:tcPr>
            <w:tcW w:w="9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780ECE" w14:textId="6DA85A98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6 </w:t>
            </w:r>
          </w:p>
        </w:tc>
        <w:tc>
          <w:tcPr>
            <w:tcW w:w="6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DCD903" w14:textId="3E7D7952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22 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7E42C0" w14:textId="54439BB9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17 </w:t>
            </w:r>
          </w:p>
        </w:tc>
      </w:tr>
      <w:tr w:rsidR="000E37D1" w:rsidRPr="000E37D1" w14:paraId="75010AEA" w14:textId="77777777" w:rsidTr="000E37D1">
        <w:trPr>
          <w:trHeight w:val="20"/>
        </w:trPr>
        <w:tc>
          <w:tcPr>
            <w:tcW w:w="18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A2777F3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7318FD4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Orion</w:t>
            </w:r>
          </w:p>
        </w:tc>
        <w:tc>
          <w:tcPr>
            <w:tcW w:w="9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6776BC" w14:textId="24FE61AA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7 </w:t>
            </w:r>
          </w:p>
        </w:tc>
        <w:tc>
          <w:tcPr>
            <w:tcW w:w="6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42BF0D" w14:textId="25F25A8D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45 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A80467" w14:textId="517BCD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,090 </w:t>
            </w:r>
          </w:p>
        </w:tc>
      </w:tr>
      <w:tr w:rsidR="000E37D1" w:rsidRPr="000E37D1" w14:paraId="2B519E74" w14:textId="77777777" w:rsidTr="000E37D1">
        <w:trPr>
          <w:trHeight w:val="20"/>
        </w:trPr>
        <w:tc>
          <w:tcPr>
            <w:tcW w:w="18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0CACEB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5527B3A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ilar</w:t>
            </w:r>
          </w:p>
        </w:tc>
        <w:tc>
          <w:tcPr>
            <w:tcW w:w="9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4E4154" w14:textId="5AF02FC5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7 </w:t>
            </w:r>
          </w:p>
        </w:tc>
        <w:tc>
          <w:tcPr>
            <w:tcW w:w="6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2D0484" w14:textId="45325E62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9 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12FCFE" w14:textId="11FD7E9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45 </w:t>
            </w:r>
          </w:p>
        </w:tc>
      </w:tr>
      <w:tr w:rsidR="000E37D1" w:rsidRPr="000E37D1" w14:paraId="14934E7C" w14:textId="77777777" w:rsidTr="000E37D1">
        <w:trPr>
          <w:trHeight w:val="20"/>
        </w:trPr>
        <w:tc>
          <w:tcPr>
            <w:tcW w:w="18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5388D99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9D0F09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mal</w:t>
            </w:r>
            <w:proofErr w:type="spellEnd"/>
          </w:p>
        </w:tc>
        <w:tc>
          <w:tcPr>
            <w:tcW w:w="9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5687D6" w14:textId="625FF24E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8 </w:t>
            </w:r>
          </w:p>
        </w:tc>
        <w:tc>
          <w:tcPr>
            <w:tcW w:w="6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A60618" w14:textId="45C387FA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28 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448908" w14:textId="237A70CA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52 </w:t>
            </w:r>
          </w:p>
        </w:tc>
      </w:tr>
      <w:tr w:rsidR="000E37D1" w:rsidRPr="000E37D1" w14:paraId="57BDDA0B" w14:textId="77777777" w:rsidTr="000E37D1">
        <w:trPr>
          <w:trHeight w:val="20"/>
        </w:trPr>
        <w:tc>
          <w:tcPr>
            <w:tcW w:w="272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236B6B9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Bulacan</w:t>
            </w:r>
          </w:p>
        </w:tc>
        <w:tc>
          <w:tcPr>
            <w:tcW w:w="9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80CC295" w14:textId="60210858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429 </w:t>
            </w:r>
          </w:p>
        </w:tc>
        <w:tc>
          <w:tcPr>
            <w:tcW w:w="6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C918CD8" w14:textId="25D143BE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314,814 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6D51595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1,472,130 </w:t>
            </w:r>
          </w:p>
        </w:tc>
      </w:tr>
      <w:tr w:rsidR="000E37D1" w:rsidRPr="000E37D1" w14:paraId="2B789B34" w14:textId="77777777" w:rsidTr="000E37D1">
        <w:trPr>
          <w:trHeight w:val="20"/>
        </w:trPr>
        <w:tc>
          <w:tcPr>
            <w:tcW w:w="18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962AC98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83F977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Angat</w:t>
            </w:r>
            <w:proofErr w:type="spellEnd"/>
          </w:p>
        </w:tc>
        <w:tc>
          <w:tcPr>
            <w:tcW w:w="9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06378C" w14:textId="01DB2406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6 </w:t>
            </w:r>
          </w:p>
        </w:tc>
        <w:tc>
          <w:tcPr>
            <w:tcW w:w="6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8DF695" w14:textId="28FEE438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3,600 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39B495" w14:textId="26FB8226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54,400 </w:t>
            </w:r>
          </w:p>
        </w:tc>
      </w:tr>
      <w:tr w:rsidR="000E37D1" w:rsidRPr="000E37D1" w14:paraId="1FB2BC3E" w14:textId="77777777" w:rsidTr="000E37D1">
        <w:trPr>
          <w:trHeight w:val="20"/>
        </w:trPr>
        <w:tc>
          <w:tcPr>
            <w:tcW w:w="18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CE6EF3C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74A65D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alagtas (</w:t>
            </w:r>
            <w:proofErr w:type="spellStart"/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igaa</w:t>
            </w:r>
            <w:proofErr w:type="spellEnd"/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)</w:t>
            </w:r>
          </w:p>
        </w:tc>
        <w:tc>
          <w:tcPr>
            <w:tcW w:w="9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1F2842" w14:textId="28749815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9 </w:t>
            </w:r>
          </w:p>
        </w:tc>
        <w:tc>
          <w:tcPr>
            <w:tcW w:w="6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584A17" w14:textId="4629B800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5,293 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1F0D3A" w14:textId="336D0A40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71,158 </w:t>
            </w:r>
          </w:p>
        </w:tc>
      </w:tr>
      <w:tr w:rsidR="000E37D1" w:rsidRPr="000E37D1" w14:paraId="76A421E8" w14:textId="77777777" w:rsidTr="000E37D1">
        <w:trPr>
          <w:trHeight w:val="20"/>
        </w:trPr>
        <w:tc>
          <w:tcPr>
            <w:tcW w:w="18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6EC595D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2CF929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aliuag</w:t>
            </w:r>
            <w:proofErr w:type="spellEnd"/>
          </w:p>
        </w:tc>
        <w:tc>
          <w:tcPr>
            <w:tcW w:w="9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5F7275" w14:textId="0FD13902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7 </w:t>
            </w:r>
          </w:p>
        </w:tc>
        <w:tc>
          <w:tcPr>
            <w:tcW w:w="6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B6E72B" w14:textId="7819F0E3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36,644 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CF2F58" w14:textId="758356C5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96,475 </w:t>
            </w:r>
          </w:p>
        </w:tc>
      </w:tr>
      <w:tr w:rsidR="000E37D1" w:rsidRPr="000E37D1" w14:paraId="76095E08" w14:textId="77777777" w:rsidTr="000E37D1">
        <w:trPr>
          <w:trHeight w:val="20"/>
        </w:trPr>
        <w:tc>
          <w:tcPr>
            <w:tcW w:w="18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1B5B8A5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379530F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ocaue</w:t>
            </w:r>
          </w:p>
        </w:tc>
        <w:tc>
          <w:tcPr>
            <w:tcW w:w="9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741401" w14:textId="24C32EEE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9 </w:t>
            </w:r>
          </w:p>
        </w:tc>
        <w:tc>
          <w:tcPr>
            <w:tcW w:w="6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3054FC" w14:textId="297F35CB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6,559 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393398" w14:textId="6FCA7DC8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32,795 </w:t>
            </w:r>
          </w:p>
        </w:tc>
      </w:tr>
      <w:tr w:rsidR="000E37D1" w:rsidRPr="000E37D1" w14:paraId="6160C485" w14:textId="77777777" w:rsidTr="000E37D1">
        <w:trPr>
          <w:trHeight w:val="20"/>
        </w:trPr>
        <w:tc>
          <w:tcPr>
            <w:tcW w:w="18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695BCE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4F3D443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Bulacan</w:t>
            </w:r>
          </w:p>
        </w:tc>
        <w:tc>
          <w:tcPr>
            <w:tcW w:w="9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22F3CB" w14:textId="194C738A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9 </w:t>
            </w:r>
          </w:p>
        </w:tc>
        <w:tc>
          <w:tcPr>
            <w:tcW w:w="6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EF8A57" w14:textId="55AB1ECA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2,060 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9AEC0A" w14:textId="00F29FB2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39,037 </w:t>
            </w:r>
          </w:p>
        </w:tc>
      </w:tr>
      <w:tr w:rsidR="000E37D1" w:rsidRPr="000E37D1" w14:paraId="1371AC1B" w14:textId="77777777" w:rsidTr="000E37D1">
        <w:trPr>
          <w:trHeight w:val="20"/>
        </w:trPr>
        <w:tc>
          <w:tcPr>
            <w:tcW w:w="18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86011F5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89DD691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ustos</w:t>
            </w:r>
          </w:p>
        </w:tc>
        <w:tc>
          <w:tcPr>
            <w:tcW w:w="9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3D6E76" w14:textId="4E9CB46B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4 </w:t>
            </w:r>
          </w:p>
        </w:tc>
        <w:tc>
          <w:tcPr>
            <w:tcW w:w="6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C39364" w14:textId="05D79C21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,302 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FA13BB" w14:textId="661797D8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9,208 </w:t>
            </w:r>
          </w:p>
        </w:tc>
      </w:tr>
      <w:tr w:rsidR="000E37D1" w:rsidRPr="000E37D1" w14:paraId="62A6F3A4" w14:textId="77777777" w:rsidTr="000E37D1">
        <w:trPr>
          <w:trHeight w:val="20"/>
        </w:trPr>
        <w:tc>
          <w:tcPr>
            <w:tcW w:w="18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AE43D9D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1C642F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alumpit</w:t>
            </w:r>
            <w:proofErr w:type="spellEnd"/>
          </w:p>
        </w:tc>
        <w:tc>
          <w:tcPr>
            <w:tcW w:w="9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3C4918" w14:textId="6E1E86BA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9 </w:t>
            </w:r>
          </w:p>
        </w:tc>
        <w:tc>
          <w:tcPr>
            <w:tcW w:w="6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CD1ED2" w14:textId="51D62322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38,903 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2436DC" w14:textId="0F021F8C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30,264 </w:t>
            </w:r>
          </w:p>
        </w:tc>
      </w:tr>
      <w:tr w:rsidR="000E37D1" w:rsidRPr="000E37D1" w14:paraId="3FBAED41" w14:textId="77777777" w:rsidTr="000E37D1">
        <w:trPr>
          <w:trHeight w:val="20"/>
        </w:trPr>
        <w:tc>
          <w:tcPr>
            <w:tcW w:w="18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9DDD72D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94A687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Doña Remedios Trinidad</w:t>
            </w:r>
          </w:p>
        </w:tc>
        <w:tc>
          <w:tcPr>
            <w:tcW w:w="9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C53FF6" w14:textId="22B2EE53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6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33C60A" w14:textId="69B521C5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722 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414946" w14:textId="13F0FECA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640 </w:t>
            </w:r>
          </w:p>
        </w:tc>
      </w:tr>
      <w:tr w:rsidR="000E37D1" w:rsidRPr="000E37D1" w14:paraId="1653156A" w14:textId="77777777" w:rsidTr="000E37D1">
        <w:trPr>
          <w:trHeight w:val="20"/>
        </w:trPr>
        <w:tc>
          <w:tcPr>
            <w:tcW w:w="18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12CADE9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186836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Guiguinto</w:t>
            </w:r>
            <w:proofErr w:type="spellEnd"/>
          </w:p>
        </w:tc>
        <w:tc>
          <w:tcPr>
            <w:tcW w:w="9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62ABAD" w14:textId="2F9C95D9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1 </w:t>
            </w:r>
          </w:p>
        </w:tc>
        <w:tc>
          <w:tcPr>
            <w:tcW w:w="6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60B279" w14:textId="70030B52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7,189 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ABAB01" w14:textId="5142C81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3,145 </w:t>
            </w:r>
          </w:p>
        </w:tc>
      </w:tr>
      <w:tr w:rsidR="000E37D1" w:rsidRPr="000E37D1" w14:paraId="5CCA75BC" w14:textId="77777777" w:rsidTr="000E37D1">
        <w:trPr>
          <w:trHeight w:val="20"/>
        </w:trPr>
        <w:tc>
          <w:tcPr>
            <w:tcW w:w="18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C692EBF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330172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Hagonoy</w:t>
            </w:r>
            <w:proofErr w:type="spellEnd"/>
          </w:p>
        </w:tc>
        <w:tc>
          <w:tcPr>
            <w:tcW w:w="9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CB44C2" w14:textId="3421518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5 </w:t>
            </w:r>
          </w:p>
        </w:tc>
        <w:tc>
          <w:tcPr>
            <w:tcW w:w="6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19B837" w14:textId="71016D06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9,260 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BD0BD8" w14:textId="191D4D59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46,300 </w:t>
            </w:r>
          </w:p>
        </w:tc>
      </w:tr>
      <w:tr w:rsidR="000E37D1" w:rsidRPr="000E37D1" w14:paraId="70C3BDD0" w14:textId="77777777" w:rsidTr="000E37D1">
        <w:trPr>
          <w:trHeight w:val="20"/>
        </w:trPr>
        <w:tc>
          <w:tcPr>
            <w:tcW w:w="18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E13906D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988B5A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ity of Malolos (capital)</w:t>
            </w:r>
          </w:p>
        </w:tc>
        <w:tc>
          <w:tcPr>
            <w:tcW w:w="9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26C8CD" w14:textId="2A34BA92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51 </w:t>
            </w:r>
          </w:p>
        </w:tc>
        <w:tc>
          <w:tcPr>
            <w:tcW w:w="6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F2106E" w14:textId="618156D4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3,774 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6D0907" w14:textId="4B90E045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95,096 </w:t>
            </w:r>
          </w:p>
        </w:tc>
      </w:tr>
      <w:tr w:rsidR="000E37D1" w:rsidRPr="000E37D1" w14:paraId="4FB7CB37" w14:textId="77777777" w:rsidTr="000E37D1">
        <w:trPr>
          <w:trHeight w:val="20"/>
        </w:trPr>
        <w:tc>
          <w:tcPr>
            <w:tcW w:w="18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055D2BE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82985F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arilao</w:t>
            </w:r>
            <w:proofErr w:type="spellEnd"/>
          </w:p>
        </w:tc>
        <w:tc>
          <w:tcPr>
            <w:tcW w:w="9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1C23B8" w14:textId="22832BD9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6 </w:t>
            </w:r>
          </w:p>
        </w:tc>
        <w:tc>
          <w:tcPr>
            <w:tcW w:w="6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930DF4" w14:textId="6A3AC78B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33,143 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8B27C0" w14:textId="3EE46B44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45,237 </w:t>
            </w:r>
          </w:p>
        </w:tc>
      </w:tr>
      <w:tr w:rsidR="000E37D1" w:rsidRPr="000E37D1" w14:paraId="7051030B" w14:textId="77777777" w:rsidTr="000E37D1">
        <w:trPr>
          <w:trHeight w:val="20"/>
        </w:trPr>
        <w:tc>
          <w:tcPr>
            <w:tcW w:w="18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8FBE08F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E2B726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City of </w:t>
            </w:r>
            <w:proofErr w:type="spellStart"/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eycauayan</w:t>
            </w:r>
            <w:proofErr w:type="spellEnd"/>
          </w:p>
        </w:tc>
        <w:tc>
          <w:tcPr>
            <w:tcW w:w="9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99078C" w14:textId="5A65F95F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6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C3380F" w14:textId="328D7C98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27 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4A8C1D" w14:textId="6B3735AA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464 </w:t>
            </w:r>
          </w:p>
        </w:tc>
      </w:tr>
      <w:tr w:rsidR="000E37D1" w:rsidRPr="000E37D1" w14:paraId="77E2CD21" w14:textId="77777777" w:rsidTr="000E37D1">
        <w:trPr>
          <w:trHeight w:val="20"/>
        </w:trPr>
        <w:tc>
          <w:tcPr>
            <w:tcW w:w="18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EEEB3E8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78AF4F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Norzagaray</w:t>
            </w:r>
            <w:proofErr w:type="spellEnd"/>
          </w:p>
        </w:tc>
        <w:tc>
          <w:tcPr>
            <w:tcW w:w="9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EA566B" w14:textId="41F2004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8 </w:t>
            </w:r>
          </w:p>
        </w:tc>
        <w:tc>
          <w:tcPr>
            <w:tcW w:w="6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023637" w14:textId="145BA881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,307 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E6B2D4" w14:textId="70695E71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8,395 </w:t>
            </w:r>
          </w:p>
        </w:tc>
      </w:tr>
      <w:tr w:rsidR="000E37D1" w:rsidRPr="000E37D1" w14:paraId="4C308B86" w14:textId="77777777" w:rsidTr="000E37D1">
        <w:trPr>
          <w:trHeight w:val="20"/>
        </w:trPr>
        <w:tc>
          <w:tcPr>
            <w:tcW w:w="18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2E46798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670EC2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Obando</w:t>
            </w:r>
          </w:p>
        </w:tc>
        <w:tc>
          <w:tcPr>
            <w:tcW w:w="9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ADE877" w14:textId="2060A006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0 </w:t>
            </w:r>
          </w:p>
        </w:tc>
        <w:tc>
          <w:tcPr>
            <w:tcW w:w="6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BBFBB7" w14:textId="1E13D219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71 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B47732" w14:textId="0AA63296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617 </w:t>
            </w:r>
          </w:p>
        </w:tc>
      </w:tr>
      <w:tr w:rsidR="000E37D1" w:rsidRPr="000E37D1" w14:paraId="4961459A" w14:textId="77777777" w:rsidTr="000E37D1">
        <w:trPr>
          <w:trHeight w:val="20"/>
        </w:trPr>
        <w:tc>
          <w:tcPr>
            <w:tcW w:w="18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656B44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D11CDE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andi</w:t>
            </w:r>
            <w:proofErr w:type="spellEnd"/>
          </w:p>
        </w:tc>
        <w:tc>
          <w:tcPr>
            <w:tcW w:w="9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4D5295" w14:textId="53CA62A1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9 </w:t>
            </w:r>
          </w:p>
        </w:tc>
        <w:tc>
          <w:tcPr>
            <w:tcW w:w="6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65E11E" w14:textId="736836B6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664 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79FE35" w14:textId="398EF52F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8,320 </w:t>
            </w:r>
          </w:p>
        </w:tc>
      </w:tr>
      <w:tr w:rsidR="000E37D1" w:rsidRPr="000E37D1" w14:paraId="63E95CAE" w14:textId="77777777" w:rsidTr="000E37D1">
        <w:trPr>
          <w:trHeight w:val="20"/>
        </w:trPr>
        <w:tc>
          <w:tcPr>
            <w:tcW w:w="18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3B7F0A0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296EF23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aombong</w:t>
            </w:r>
            <w:proofErr w:type="spellEnd"/>
          </w:p>
        </w:tc>
        <w:tc>
          <w:tcPr>
            <w:tcW w:w="9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60D05A" w14:textId="08E0113C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2 </w:t>
            </w:r>
          </w:p>
        </w:tc>
        <w:tc>
          <w:tcPr>
            <w:tcW w:w="6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260735" w14:textId="03E99801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,871 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EF2F0F" w14:textId="4030C88A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4,355 </w:t>
            </w:r>
          </w:p>
        </w:tc>
      </w:tr>
      <w:tr w:rsidR="000E37D1" w:rsidRPr="000E37D1" w14:paraId="2DCE7AB5" w14:textId="77777777" w:rsidTr="000E37D1">
        <w:trPr>
          <w:trHeight w:val="20"/>
        </w:trPr>
        <w:tc>
          <w:tcPr>
            <w:tcW w:w="18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A95706E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206F10C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laridel</w:t>
            </w:r>
          </w:p>
        </w:tc>
        <w:tc>
          <w:tcPr>
            <w:tcW w:w="9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5A1EF7" w14:textId="1F5DF2E0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9 </w:t>
            </w:r>
          </w:p>
        </w:tc>
        <w:tc>
          <w:tcPr>
            <w:tcW w:w="6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62E01E" w14:textId="07A41319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816 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3CB870" w14:textId="2B686A2F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0,390 </w:t>
            </w:r>
          </w:p>
        </w:tc>
      </w:tr>
      <w:tr w:rsidR="000E37D1" w:rsidRPr="000E37D1" w14:paraId="6FE48F0F" w14:textId="77777777" w:rsidTr="000E37D1">
        <w:trPr>
          <w:trHeight w:val="20"/>
        </w:trPr>
        <w:tc>
          <w:tcPr>
            <w:tcW w:w="18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463E7B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D7CE86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ulilan</w:t>
            </w:r>
            <w:proofErr w:type="spellEnd"/>
          </w:p>
        </w:tc>
        <w:tc>
          <w:tcPr>
            <w:tcW w:w="9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1ABC5A" w14:textId="4A22DA74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0 </w:t>
            </w:r>
          </w:p>
        </w:tc>
        <w:tc>
          <w:tcPr>
            <w:tcW w:w="6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B8A215" w14:textId="6DA0C2CC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1,097 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2EF438" w14:textId="610D5ACC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48,636 </w:t>
            </w:r>
          </w:p>
        </w:tc>
      </w:tr>
      <w:tr w:rsidR="000E37D1" w:rsidRPr="000E37D1" w14:paraId="60302CE5" w14:textId="77777777" w:rsidTr="000E37D1">
        <w:trPr>
          <w:trHeight w:val="20"/>
        </w:trPr>
        <w:tc>
          <w:tcPr>
            <w:tcW w:w="18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E511355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5F7878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 Ildefonso</w:t>
            </w:r>
          </w:p>
        </w:tc>
        <w:tc>
          <w:tcPr>
            <w:tcW w:w="9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9D9692" w14:textId="704BADFE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36 </w:t>
            </w:r>
          </w:p>
        </w:tc>
        <w:tc>
          <w:tcPr>
            <w:tcW w:w="6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A625FF" w14:textId="6D7A7420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7,740 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0C8201" w14:textId="7C0D3B1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10,960 </w:t>
            </w:r>
          </w:p>
        </w:tc>
      </w:tr>
      <w:tr w:rsidR="000E37D1" w:rsidRPr="000E37D1" w14:paraId="1ADA94BA" w14:textId="77777777" w:rsidTr="000E37D1">
        <w:trPr>
          <w:trHeight w:val="20"/>
        </w:trPr>
        <w:tc>
          <w:tcPr>
            <w:tcW w:w="18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3374467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47FCE1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ity of San Jose del Monte</w:t>
            </w:r>
          </w:p>
        </w:tc>
        <w:tc>
          <w:tcPr>
            <w:tcW w:w="9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BD3F4B" w14:textId="46E80332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7 </w:t>
            </w:r>
          </w:p>
        </w:tc>
        <w:tc>
          <w:tcPr>
            <w:tcW w:w="6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320E3F" w14:textId="53DD5915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61 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592CDF" w14:textId="7C4BDBE5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693 </w:t>
            </w:r>
          </w:p>
        </w:tc>
      </w:tr>
      <w:tr w:rsidR="000E37D1" w:rsidRPr="000E37D1" w14:paraId="6CA9A05B" w14:textId="77777777" w:rsidTr="000E37D1">
        <w:trPr>
          <w:trHeight w:val="20"/>
        </w:trPr>
        <w:tc>
          <w:tcPr>
            <w:tcW w:w="18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E8862A9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13DC4FC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 Miguel</w:t>
            </w:r>
          </w:p>
        </w:tc>
        <w:tc>
          <w:tcPr>
            <w:tcW w:w="9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BADE5A" w14:textId="4048590F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49 </w:t>
            </w:r>
          </w:p>
        </w:tc>
        <w:tc>
          <w:tcPr>
            <w:tcW w:w="6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F0DE44" w14:textId="6DF2AD6F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8,047 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8B99B1" w14:textId="676267C2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08,618 </w:t>
            </w:r>
          </w:p>
        </w:tc>
      </w:tr>
      <w:tr w:rsidR="000E37D1" w:rsidRPr="000E37D1" w14:paraId="7AE6B686" w14:textId="77777777" w:rsidTr="000E37D1">
        <w:trPr>
          <w:trHeight w:val="20"/>
        </w:trPr>
        <w:tc>
          <w:tcPr>
            <w:tcW w:w="18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279B879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A6C5B5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 Rafael</w:t>
            </w:r>
          </w:p>
        </w:tc>
        <w:tc>
          <w:tcPr>
            <w:tcW w:w="9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FBA318" w14:textId="15E06B3E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6 </w:t>
            </w:r>
          </w:p>
        </w:tc>
        <w:tc>
          <w:tcPr>
            <w:tcW w:w="6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ACB099" w14:textId="6FD06C3B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4,626 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FFD876" w14:textId="326E9536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3,130 </w:t>
            </w:r>
          </w:p>
        </w:tc>
      </w:tr>
      <w:tr w:rsidR="000E37D1" w:rsidRPr="000E37D1" w14:paraId="32F39C60" w14:textId="77777777" w:rsidTr="000E37D1">
        <w:trPr>
          <w:trHeight w:val="20"/>
        </w:trPr>
        <w:tc>
          <w:tcPr>
            <w:tcW w:w="18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FF539FF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BEEDA2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ta Maria</w:t>
            </w:r>
          </w:p>
        </w:tc>
        <w:tc>
          <w:tcPr>
            <w:tcW w:w="9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AF65C0" w14:textId="4653B73A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2 </w:t>
            </w:r>
          </w:p>
        </w:tc>
        <w:tc>
          <w:tcPr>
            <w:tcW w:w="6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DF4102" w14:textId="40A3ABB2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3,438 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CD9D6E" w14:textId="4365F408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2,797 </w:t>
            </w:r>
          </w:p>
        </w:tc>
      </w:tr>
      <w:tr w:rsidR="000E37D1" w:rsidRPr="000E37D1" w14:paraId="0E293386" w14:textId="77777777" w:rsidTr="000E37D1">
        <w:trPr>
          <w:trHeight w:val="20"/>
        </w:trPr>
        <w:tc>
          <w:tcPr>
            <w:tcW w:w="272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6C2DE39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Nueva Ecija</w:t>
            </w:r>
          </w:p>
        </w:tc>
        <w:tc>
          <w:tcPr>
            <w:tcW w:w="9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CD41842" w14:textId="40716EDA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472 </w:t>
            </w:r>
          </w:p>
        </w:tc>
        <w:tc>
          <w:tcPr>
            <w:tcW w:w="6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FB376DE" w14:textId="56AB9E9B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47,258 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2E3E2CA" w14:textId="73B05F4D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199,057 </w:t>
            </w:r>
          </w:p>
        </w:tc>
      </w:tr>
      <w:tr w:rsidR="000E37D1" w:rsidRPr="000E37D1" w14:paraId="49472EEC" w14:textId="77777777" w:rsidTr="000E37D1">
        <w:trPr>
          <w:trHeight w:val="20"/>
        </w:trPr>
        <w:tc>
          <w:tcPr>
            <w:tcW w:w="18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DAA5C7E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AB2C2E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Aliaga</w:t>
            </w:r>
            <w:proofErr w:type="spellEnd"/>
          </w:p>
        </w:tc>
        <w:tc>
          <w:tcPr>
            <w:tcW w:w="9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CADBD2" w14:textId="6E512B9D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6 </w:t>
            </w:r>
          </w:p>
        </w:tc>
        <w:tc>
          <w:tcPr>
            <w:tcW w:w="6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5FCB8D" w14:textId="07886E22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543 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10A5E7" w14:textId="439AC86E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5,975 </w:t>
            </w:r>
          </w:p>
        </w:tc>
      </w:tr>
      <w:tr w:rsidR="000E37D1" w:rsidRPr="000E37D1" w14:paraId="038C7F9B" w14:textId="77777777" w:rsidTr="000E37D1">
        <w:trPr>
          <w:trHeight w:val="20"/>
        </w:trPr>
        <w:tc>
          <w:tcPr>
            <w:tcW w:w="18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ADFF73D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1CC165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ongabon</w:t>
            </w:r>
            <w:proofErr w:type="spellEnd"/>
          </w:p>
        </w:tc>
        <w:tc>
          <w:tcPr>
            <w:tcW w:w="9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33F830" w14:textId="6CCDAD24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0 </w:t>
            </w:r>
          </w:p>
        </w:tc>
        <w:tc>
          <w:tcPr>
            <w:tcW w:w="6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C521A1" w14:textId="408EDF6C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85 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A7EF4F" w14:textId="61CD83A6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889 </w:t>
            </w:r>
          </w:p>
        </w:tc>
      </w:tr>
      <w:tr w:rsidR="000E37D1" w:rsidRPr="000E37D1" w14:paraId="00C92EC0" w14:textId="77777777" w:rsidTr="000E37D1">
        <w:trPr>
          <w:trHeight w:val="20"/>
        </w:trPr>
        <w:tc>
          <w:tcPr>
            <w:tcW w:w="18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080A6A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846BB0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abanatuan City</w:t>
            </w:r>
          </w:p>
        </w:tc>
        <w:tc>
          <w:tcPr>
            <w:tcW w:w="9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23F6FB" w14:textId="3F7EAA11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46 </w:t>
            </w:r>
          </w:p>
        </w:tc>
        <w:tc>
          <w:tcPr>
            <w:tcW w:w="6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C6F64B" w14:textId="762A95DD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1,208 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E35F6E" w14:textId="64579CF0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54,022 </w:t>
            </w:r>
          </w:p>
        </w:tc>
      </w:tr>
      <w:tr w:rsidR="000E37D1" w:rsidRPr="000E37D1" w14:paraId="0F24727C" w14:textId="77777777" w:rsidTr="000E37D1">
        <w:trPr>
          <w:trHeight w:val="20"/>
        </w:trPr>
        <w:tc>
          <w:tcPr>
            <w:tcW w:w="18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1132A6E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4F9E06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abiao</w:t>
            </w:r>
            <w:proofErr w:type="spellEnd"/>
          </w:p>
        </w:tc>
        <w:tc>
          <w:tcPr>
            <w:tcW w:w="9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6E05DF" w14:textId="47BC5186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3 </w:t>
            </w:r>
          </w:p>
        </w:tc>
        <w:tc>
          <w:tcPr>
            <w:tcW w:w="6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E436F7" w14:textId="57D9347F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913 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1DA4B5" w14:textId="05BA0B8D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7,759 </w:t>
            </w:r>
          </w:p>
        </w:tc>
      </w:tr>
      <w:tr w:rsidR="000E37D1" w:rsidRPr="000E37D1" w14:paraId="1F522C2C" w14:textId="77777777" w:rsidTr="000E37D1">
        <w:trPr>
          <w:trHeight w:val="20"/>
        </w:trPr>
        <w:tc>
          <w:tcPr>
            <w:tcW w:w="18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448B4C6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44BCC78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arranglan</w:t>
            </w:r>
            <w:proofErr w:type="spellEnd"/>
          </w:p>
        </w:tc>
        <w:tc>
          <w:tcPr>
            <w:tcW w:w="9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F00ECF" w14:textId="6CE6933A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8 </w:t>
            </w:r>
          </w:p>
        </w:tc>
        <w:tc>
          <w:tcPr>
            <w:tcW w:w="6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74CE61" w14:textId="5F0ECDA9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78 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1E1509" w14:textId="4F07800B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867 </w:t>
            </w:r>
          </w:p>
        </w:tc>
      </w:tr>
      <w:tr w:rsidR="000E37D1" w:rsidRPr="000E37D1" w14:paraId="27A4E2EC" w14:textId="77777777" w:rsidTr="000E37D1">
        <w:trPr>
          <w:trHeight w:val="20"/>
        </w:trPr>
        <w:tc>
          <w:tcPr>
            <w:tcW w:w="18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E754776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434B8A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City of </w:t>
            </w:r>
            <w:proofErr w:type="spellStart"/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Gapan</w:t>
            </w:r>
            <w:proofErr w:type="spellEnd"/>
          </w:p>
        </w:tc>
        <w:tc>
          <w:tcPr>
            <w:tcW w:w="9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B5C687" w14:textId="113BD542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6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8DD0E8" w14:textId="3F43653C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77 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942008" w14:textId="3696A81D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715 </w:t>
            </w:r>
          </w:p>
        </w:tc>
      </w:tr>
      <w:tr w:rsidR="000E37D1" w:rsidRPr="000E37D1" w14:paraId="4DC649A6" w14:textId="77777777" w:rsidTr="000E37D1">
        <w:trPr>
          <w:trHeight w:val="20"/>
        </w:trPr>
        <w:tc>
          <w:tcPr>
            <w:tcW w:w="18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BA233D3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AB196B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uyapo</w:t>
            </w:r>
            <w:proofErr w:type="spellEnd"/>
          </w:p>
        </w:tc>
        <w:tc>
          <w:tcPr>
            <w:tcW w:w="9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FAE9C5" w14:textId="662215F3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0 </w:t>
            </w:r>
          </w:p>
        </w:tc>
        <w:tc>
          <w:tcPr>
            <w:tcW w:w="6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E72AD9" w14:textId="40BDF5BC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9 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63791C" w14:textId="04192E2F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84 </w:t>
            </w:r>
          </w:p>
        </w:tc>
      </w:tr>
      <w:tr w:rsidR="000E37D1" w:rsidRPr="000E37D1" w14:paraId="6BDB381E" w14:textId="77777777" w:rsidTr="000E37D1">
        <w:trPr>
          <w:trHeight w:val="20"/>
        </w:trPr>
        <w:tc>
          <w:tcPr>
            <w:tcW w:w="18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B0453E6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137C4B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Gabaldon (</w:t>
            </w:r>
            <w:proofErr w:type="spellStart"/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itulok</w:t>
            </w:r>
            <w:proofErr w:type="spellEnd"/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&amp; </w:t>
            </w:r>
            <w:proofErr w:type="spellStart"/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bani</w:t>
            </w:r>
            <w:proofErr w:type="spellEnd"/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)</w:t>
            </w:r>
          </w:p>
        </w:tc>
        <w:tc>
          <w:tcPr>
            <w:tcW w:w="9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9405A4" w14:textId="70557680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0 </w:t>
            </w:r>
          </w:p>
        </w:tc>
        <w:tc>
          <w:tcPr>
            <w:tcW w:w="6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A9277D" w14:textId="49B0987E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78 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5CD5C6" w14:textId="6BFA790B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852 </w:t>
            </w:r>
          </w:p>
        </w:tc>
      </w:tr>
      <w:tr w:rsidR="000E37D1" w:rsidRPr="000E37D1" w14:paraId="4C148EE4" w14:textId="77777777" w:rsidTr="000E37D1">
        <w:trPr>
          <w:trHeight w:val="20"/>
        </w:trPr>
        <w:tc>
          <w:tcPr>
            <w:tcW w:w="18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404CA83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D9E7EB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General </w:t>
            </w:r>
            <w:proofErr w:type="spellStart"/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amerto</w:t>
            </w:r>
            <w:proofErr w:type="spellEnd"/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Natividad</w:t>
            </w:r>
          </w:p>
        </w:tc>
        <w:tc>
          <w:tcPr>
            <w:tcW w:w="9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A30488" w14:textId="1DD33D4C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6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F186F0" w14:textId="6AF82D88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3 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D25B23" w14:textId="39247F04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78 </w:t>
            </w:r>
          </w:p>
        </w:tc>
      </w:tr>
      <w:tr w:rsidR="000E37D1" w:rsidRPr="000E37D1" w14:paraId="420FAA93" w14:textId="77777777" w:rsidTr="000E37D1">
        <w:trPr>
          <w:trHeight w:val="20"/>
        </w:trPr>
        <w:tc>
          <w:tcPr>
            <w:tcW w:w="18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BBA9BD4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F8F1D3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General </w:t>
            </w:r>
            <w:proofErr w:type="spellStart"/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Tinio</w:t>
            </w:r>
            <w:proofErr w:type="spellEnd"/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(Papaya)</w:t>
            </w:r>
          </w:p>
        </w:tc>
        <w:tc>
          <w:tcPr>
            <w:tcW w:w="9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62155F" w14:textId="542E6CF0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3 </w:t>
            </w:r>
          </w:p>
        </w:tc>
        <w:tc>
          <w:tcPr>
            <w:tcW w:w="6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DAE907" w14:textId="66ACA6FB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88 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2A93C6" w14:textId="31525B8A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985 </w:t>
            </w:r>
          </w:p>
        </w:tc>
      </w:tr>
      <w:tr w:rsidR="000E37D1" w:rsidRPr="000E37D1" w14:paraId="609AC8ED" w14:textId="77777777" w:rsidTr="000E37D1">
        <w:trPr>
          <w:trHeight w:val="20"/>
        </w:trPr>
        <w:tc>
          <w:tcPr>
            <w:tcW w:w="18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E0F9B4C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C5A0E7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Guimba</w:t>
            </w:r>
            <w:proofErr w:type="spellEnd"/>
          </w:p>
        </w:tc>
        <w:tc>
          <w:tcPr>
            <w:tcW w:w="9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BAA625" w14:textId="41EA882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33 </w:t>
            </w:r>
          </w:p>
        </w:tc>
        <w:tc>
          <w:tcPr>
            <w:tcW w:w="6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84A651" w14:textId="56A574FE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05 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ED5933" w14:textId="59E4F246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744 </w:t>
            </w:r>
          </w:p>
        </w:tc>
      </w:tr>
      <w:tr w:rsidR="000E37D1" w:rsidRPr="000E37D1" w14:paraId="4B5FC576" w14:textId="77777777" w:rsidTr="000E37D1">
        <w:trPr>
          <w:trHeight w:val="20"/>
        </w:trPr>
        <w:tc>
          <w:tcPr>
            <w:tcW w:w="18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D1B19B8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3B677B9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Jaen</w:t>
            </w:r>
          </w:p>
        </w:tc>
        <w:tc>
          <w:tcPr>
            <w:tcW w:w="9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1B9973" w14:textId="41015AEF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7 </w:t>
            </w:r>
          </w:p>
        </w:tc>
        <w:tc>
          <w:tcPr>
            <w:tcW w:w="6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DA8ED1" w14:textId="6684DE70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5,069 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A5D10C" w14:textId="2FE54230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60,590 </w:t>
            </w:r>
          </w:p>
        </w:tc>
      </w:tr>
      <w:tr w:rsidR="000E37D1" w:rsidRPr="000E37D1" w14:paraId="2DAD425D" w14:textId="77777777" w:rsidTr="000E37D1">
        <w:trPr>
          <w:trHeight w:val="20"/>
        </w:trPr>
        <w:tc>
          <w:tcPr>
            <w:tcW w:w="18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270DCB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sz w:val="20"/>
                <w:szCs w:val="20"/>
              </w:rPr>
              <w:lastRenderedPageBreak/>
              <w:t> </w:t>
            </w:r>
          </w:p>
        </w:tc>
        <w:tc>
          <w:tcPr>
            <w:tcW w:w="2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948FAFD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Laur</w:t>
            </w:r>
            <w:proofErr w:type="spellEnd"/>
          </w:p>
        </w:tc>
        <w:tc>
          <w:tcPr>
            <w:tcW w:w="9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D1985F" w14:textId="6730CE7A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6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CF53E6" w14:textId="2A1268A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06 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D25ACC" w14:textId="0937C46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34 </w:t>
            </w:r>
          </w:p>
        </w:tc>
      </w:tr>
      <w:tr w:rsidR="000E37D1" w:rsidRPr="000E37D1" w14:paraId="229DE669" w14:textId="77777777" w:rsidTr="000E37D1">
        <w:trPr>
          <w:trHeight w:val="20"/>
        </w:trPr>
        <w:tc>
          <w:tcPr>
            <w:tcW w:w="18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AD7BD7A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8CED66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Licab</w:t>
            </w:r>
            <w:proofErr w:type="spellEnd"/>
          </w:p>
        </w:tc>
        <w:tc>
          <w:tcPr>
            <w:tcW w:w="9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7C5A77" w14:textId="62A08235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1 </w:t>
            </w:r>
          </w:p>
        </w:tc>
        <w:tc>
          <w:tcPr>
            <w:tcW w:w="6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A75D2D" w14:textId="3BAA3180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722 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AE47EF" w14:textId="1AA9562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3,001 </w:t>
            </w:r>
          </w:p>
        </w:tc>
      </w:tr>
      <w:tr w:rsidR="000E37D1" w:rsidRPr="000E37D1" w14:paraId="2FB01CE7" w14:textId="77777777" w:rsidTr="000E37D1">
        <w:trPr>
          <w:trHeight w:val="20"/>
        </w:trPr>
        <w:tc>
          <w:tcPr>
            <w:tcW w:w="18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E9D0D35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10738A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Llanera</w:t>
            </w:r>
          </w:p>
        </w:tc>
        <w:tc>
          <w:tcPr>
            <w:tcW w:w="9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2D1AF9" w14:textId="51F6E098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0 </w:t>
            </w:r>
          </w:p>
        </w:tc>
        <w:tc>
          <w:tcPr>
            <w:tcW w:w="6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7091E2" w14:textId="414D1920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96 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995343" w14:textId="1B650071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748 </w:t>
            </w:r>
          </w:p>
        </w:tc>
      </w:tr>
      <w:tr w:rsidR="000E37D1" w:rsidRPr="000E37D1" w14:paraId="5EB4A00B" w14:textId="77777777" w:rsidTr="000E37D1">
        <w:trPr>
          <w:trHeight w:val="20"/>
        </w:trPr>
        <w:tc>
          <w:tcPr>
            <w:tcW w:w="18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2518C75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D86235E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Lupao</w:t>
            </w:r>
            <w:proofErr w:type="spellEnd"/>
          </w:p>
        </w:tc>
        <w:tc>
          <w:tcPr>
            <w:tcW w:w="9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07B632" w14:textId="1082AC64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5 </w:t>
            </w:r>
          </w:p>
        </w:tc>
        <w:tc>
          <w:tcPr>
            <w:tcW w:w="6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E58F55" w14:textId="62C457EE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1 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B86A65" w14:textId="174CB4E5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85 </w:t>
            </w:r>
          </w:p>
        </w:tc>
      </w:tr>
      <w:tr w:rsidR="000E37D1" w:rsidRPr="000E37D1" w14:paraId="7F02F4CB" w14:textId="77777777" w:rsidTr="000E37D1">
        <w:trPr>
          <w:trHeight w:val="20"/>
        </w:trPr>
        <w:tc>
          <w:tcPr>
            <w:tcW w:w="18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26CB770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C61DAD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alayan</w:t>
            </w:r>
            <w:proofErr w:type="spellEnd"/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City (capital)</w:t>
            </w:r>
          </w:p>
        </w:tc>
        <w:tc>
          <w:tcPr>
            <w:tcW w:w="9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6D5574" w14:textId="514A28A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8 </w:t>
            </w:r>
          </w:p>
        </w:tc>
        <w:tc>
          <w:tcPr>
            <w:tcW w:w="6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743AA7" w14:textId="129F67C4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08 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FAE7A5" w14:textId="383293BF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08 </w:t>
            </w:r>
          </w:p>
        </w:tc>
      </w:tr>
      <w:tr w:rsidR="000E37D1" w:rsidRPr="000E37D1" w14:paraId="286C099C" w14:textId="77777777" w:rsidTr="000E37D1">
        <w:trPr>
          <w:trHeight w:val="20"/>
        </w:trPr>
        <w:tc>
          <w:tcPr>
            <w:tcW w:w="18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761ABE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ECA7F0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antabangan</w:t>
            </w:r>
            <w:proofErr w:type="spellEnd"/>
          </w:p>
        </w:tc>
        <w:tc>
          <w:tcPr>
            <w:tcW w:w="9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F395E0" w14:textId="7DE05ECA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0 </w:t>
            </w:r>
          </w:p>
        </w:tc>
        <w:tc>
          <w:tcPr>
            <w:tcW w:w="6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C99D99" w14:textId="29AC80B9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25 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AFCDB9" w14:textId="23683DD4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771 </w:t>
            </w:r>
          </w:p>
        </w:tc>
      </w:tr>
      <w:tr w:rsidR="000E37D1" w:rsidRPr="000E37D1" w14:paraId="2372784C" w14:textId="77777777" w:rsidTr="000E37D1">
        <w:trPr>
          <w:trHeight w:val="20"/>
        </w:trPr>
        <w:tc>
          <w:tcPr>
            <w:tcW w:w="18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3B96669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9AA197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eñaranda</w:t>
            </w:r>
            <w:proofErr w:type="spellEnd"/>
          </w:p>
        </w:tc>
        <w:tc>
          <w:tcPr>
            <w:tcW w:w="9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35D05B" w14:textId="036467C4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7 </w:t>
            </w:r>
          </w:p>
        </w:tc>
        <w:tc>
          <w:tcPr>
            <w:tcW w:w="6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871D3B" w14:textId="122A729A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51 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794908" w14:textId="4B9C0393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142 </w:t>
            </w:r>
          </w:p>
        </w:tc>
      </w:tr>
      <w:tr w:rsidR="000E37D1" w:rsidRPr="000E37D1" w14:paraId="098FB284" w14:textId="77777777" w:rsidTr="000E37D1">
        <w:trPr>
          <w:trHeight w:val="20"/>
        </w:trPr>
        <w:tc>
          <w:tcPr>
            <w:tcW w:w="18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97DC6E9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944C789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Quezon</w:t>
            </w:r>
          </w:p>
        </w:tc>
        <w:tc>
          <w:tcPr>
            <w:tcW w:w="9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A7CC62" w14:textId="60CDB691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6 </w:t>
            </w:r>
          </w:p>
        </w:tc>
        <w:tc>
          <w:tcPr>
            <w:tcW w:w="6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587782" w14:textId="2A99253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16 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EDA101" w14:textId="49930204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879 </w:t>
            </w:r>
          </w:p>
        </w:tc>
      </w:tr>
      <w:tr w:rsidR="000E37D1" w:rsidRPr="000E37D1" w14:paraId="102D486C" w14:textId="77777777" w:rsidTr="000E37D1">
        <w:trPr>
          <w:trHeight w:val="20"/>
        </w:trPr>
        <w:tc>
          <w:tcPr>
            <w:tcW w:w="18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8C021C1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DBE4F9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Rizal</w:t>
            </w:r>
          </w:p>
        </w:tc>
        <w:tc>
          <w:tcPr>
            <w:tcW w:w="9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EBE199" w14:textId="5F1A8922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8 </w:t>
            </w:r>
          </w:p>
        </w:tc>
        <w:tc>
          <w:tcPr>
            <w:tcW w:w="6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3A8CD0" w14:textId="11DE591E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56 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38E66B" w14:textId="2D4BB3E3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179 </w:t>
            </w:r>
          </w:p>
        </w:tc>
      </w:tr>
      <w:tr w:rsidR="000E37D1" w:rsidRPr="000E37D1" w14:paraId="71ED0FF8" w14:textId="77777777" w:rsidTr="000E37D1">
        <w:trPr>
          <w:trHeight w:val="20"/>
        </w:trPr>
        <w:tc>
          <w:tcPr>
            <w:tcW w:w="18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401833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ED2283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 Antonio</w:t>
            </w:r>
          </w:p>
        </w:tc>
        <w:tc>
          <w:tcPr>
            <w:tcW w:w="9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51C818" w14:textId="5CF6F56C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6 </w:t>
            </w:r>
          </w:p>
        </w:tc>
        <w:tc>
          <w:tcPr>
            <w:tcW w:w="6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7605A8" w14:textId="72407EC8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5,664 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C3B5B3" w14:textId="2F4817A0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2,957 </w:t>
            </w:r>
          </w:p>
        </w:tc>
      </w:tr>
      <w:tr w:rsidR="000E37D1" w:rsidRPr="000E37D1" w14:paraId="7B6E3552" w14:textId="77777777" w:rsidTr="000E37D1">
        <w:trPr>
          <w:trHeight w:val="20"/>
        </w:trPr>
        <w:tc>
          <w:tcPr>
            <w:tcW w:w="18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E8A8E3D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7F786E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 Isidro</w:t>
            </w:r>
          </w:p>
        </w:tc>
        <w:tc>
          <w:tcPr>
            <w:tcW w:w="9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3BC543" w14:textId="0E3059EE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7 </w:t>
            </w:r>
          </w:p>
        </w:tc>
        <w:tc>
          <w:tcPr>
            <w:tcW w:w="6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0B891D" w14:textId="4F6DD773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560 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97D50F" w14:textId="7789762B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5,852 </w:t>
            </w:r>
          </w:p>
        </w:tc>
      </w:tr>
      <w:tr w:rsidR="000E37D1" w:rsidRPr="000E37D1" w14:paraId="33E3D2A0" w14:textId="77777777" w:rsidTr="000E37D1">
        <w:trPr>
          <w:trHeight w:val="20"/>
        </w:trPr>
        <w:tc>
          <w:tcPr>
            <w:tcW w:w="18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E00939C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72B953A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 Jose City</w:t>
            </w:r>
          </w:p>
        </w:tc>
        <w:tc>
          <w:tcPr>
            <w:tcW w:w="9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088579" w14:textId="0F6FDA1B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9 </w:t>
            </w:r>
          </w:p>
        </w:tc>
        <w:tc>
          <w:tcPr>
            <w:tcW w:w="6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F53DAA" w14:textId="797A1B78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82 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4B59E8" w14:textId="25577C1C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720 </w:t>
            </w:r>
          </w:p>
        </w:tc>
      </w:tr>
      <w:tr w:rsidR="000E37D1" w:rsidRPr="000E37D1" w14:paraId="06C13346" w14:textId="77777777" w:rsidTr="000E37D1">
        <w:trPr>
          <w:trHeight w:val="20"/>
        </w:trPr>
        <w:tc>
          <w:tcPr>
            <w:tcW w:w="18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61424B5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D112C4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 Leonardo</w:t>
            </w:r>
          </w:p>
        </w:tc>
        <w:tc>
          <w:tcPr>
            <w:tcW w:w="9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C9A8F8" w14:textId="0657B8C4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7 </w:t>
            </w:r>
          </w:p>
        </w:tc>
        <w:tc>
          <w:tcPr>
            <w:tcW w:w="6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63FBAC" w14:textId="431EA01D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3,606 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BADD90" w14:textId="02000E99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3,476 </w:t>
            </w:r>
          </w:p>
        </w:tc>
      </w:tr>
      <w:tr w:rsidR="000E37D1" w:rsidRPr="000E37D1" w14:paraId="04619A89" w14:textId="77777777" w:rsidTr="000E37D1">
        <w:trPr>
          <w:trHeight w:val="20"/>
        </w:trPr>
        <w:tc>
          <w:tcPr>
            <w:tcW w:w="18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CD8A6BF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81CE91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ta Rosa</w:t>
            </w:r>
          </w:p>
        </w:tc>
        <w:tc>
          <w:tcPr>
            <w:tcW w:w="9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DE8112" w14:textId="51305C56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8 </w:t>
            </w:r>
          </w:p>
        </w:tc>
        <w:tc>
          <w:tcPr>
            <w:tcW w:w="6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0A54B2" w14:textId="089464C4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11 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60239B" w14:textId="77411589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86 </w:t>
            </w:r>
          </w:p>
        </w:tc>
      </w:tr>
      <w:tr w:rsidR="000E37D1" w:rsidRPr="000E37D1" w14:paraId="172BAC6E" w14:textId="77777777" w:rsidTr="000E37D1">
        <w:trPr>
          <w:trHeight w:val="20"/>
        </w:trPr>
        <w:tc>
          <w:tcPr>
            <w:tcW w:w="18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722C0C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109DA1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to Domingo</w:t>
            </w:r>
          </w:p>
        </w:tc>
        <w:tc>
          <w:tcPr>
            <w:tcW w:w="9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7BF816" w14:textId="46687A41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3 </w:t>
            </w:r>
          </w:p>
        </w:tc>
        <w:tc>
          <w:tcPr>
            <w:tcW w:w="6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E95297" w14:textId="743FC77D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65 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12223B" w14:textId="4C06B5B8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850 </w:t>
            </w:r>
          </w:p>
        </w:tc>
      </w:tr>
      <w:tr w:rsidR="000E37D1" w:rsidRPr="000E37D1" w14:paraId="76DC00BE" w14:textId="77777777" w:rsidTr="000E37D1">
        <w:trPr>
          <w:trHeight w:val="20"/>
        </w:trPr>
        <w:tc>
          <w:tcPr>
            <w:tcW w:w="18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182C1FF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058F26F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cience City of Muñoz</w:t>
            </w:r>
          </w:p>
        </w:tc>
        <w:tc>
          <w:tcPr>
            <w:tcW w:w="9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5958E7" w14:textId="50532EF3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0 </w:t>
            </w:r>
          </w:p>
        </w:tc>
        <w:tc>
          <w:tcPr>
            <w:tcW w:w="6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B46D52" w14:textId="7D5A1E84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23 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D2CB63" w14:textId="033467AE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65 </w:t>
            </w:r>
          </w:p>
        </w:tc>
      </w:tr>
      <w:tr w:rsidR="000E37D1" w:rsidRPr="000E37D1" w14:paraId="5C03FB87" w14:textId="77777777" w:rsidTr="000E37D1">
        <w:trPr>
          <w:trHeight w:val="20"/>
        </w:trPr>
        <w:tc>
          <w:tcPr>
            <w:tcW w:w="18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1156AD6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DB090A5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Talavera</w:t>
            </w:r>
          </w:p>
        </w:tc>
        <w:tc>
          <w:tcPr>
            <w:tcW w:w="9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AA025A" w14:textId="19EDD755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51 </w:t>
            </w:r>
          </w:p>
        </w:tc>
        <w:tc>
          <w:tcPr>
            <w:tcW w:w="6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290C90" w14:textId="04359A0C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745 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D3D04C" w14:textId="3714BAA9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3,111 </w:t>
            </w:r>
          </w:p>
        </w:tc>
      </w:tr>
      <w:tr w:rsidR="000E37D1" w:rsidRPr="000E37D1" w14:paraId="04E3B0B5" w14:textId="77777777" w:rsidTr="000E37D1">
        <w:trPr>
          <w:trHeight w:val="20"/>
        </w:trPr>
        <w:tc>
          <w:tcPr>
            <w:tcW w:w="18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FD556FE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7705CB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Zaragoza</w:t>
            </w:r>
          </w:p>
        </w:tc>
        <w:tc>
          <w:tcPr>
            <w:tcW w:w="9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262D71" w14:textId="4E25D133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9 </w:t>
            </w:r>
          </w:p>
        </w:tc>
        <w:tc>
          <w:tcPr>
            <w:tcW w:w="6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AA02B8" w14:textId="08F9E958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975 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372F4D" w14:textId="6D173E31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4,833 </w:t>
            </w:r>
          </w:p>
        </w:tc>
      </w:tr>
      <w:tr w:rsidR="000E37D1" w:rsidRPr="000E37D1" w14:paraId="31EFFB3C" w14:textId="77777777" w:rsidTr="000E37D1">
        <w:trPr>
          <w:trHeight w:val="20"/>
        </w:trPr>
        <w:tc>
          <w:tcPr>
            <w:tcW w:w="272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DFEBC56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Pampanga</w:t>
            </w:r>
          </w:p>
        </w:tc>
        <w:tc>
          <w:tcPr>
            <w:tcW w:w="9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08C0C01" w14:textId="688A402A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286 </w:t>
            </w:r>
          </w:p>
        </w:tc>
        <w:tc>
          <w:tcPr>
            <w:tcW w:w="6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7B55742" w14:textId="31EFB7FC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102,622 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2E15119" w14:textId="340AEE95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383,200 </w:t>
            </w:r>
          </w:p>
        </w:tc>
      </w:tr>
      <w:tr w:rsidR="000E37D1" w:rsidRPr="000E37D1" w14:paraId="2C3165A2" w14:textId="77777777" w:rsidTr="000E37D1">
        <w:trPr>
          <w:trHeight w:val="20"/>
        </w:trPr>
        <w:tc>
          <w:tcPr>
            <w:tcW w:w="18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E85FACC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F34152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Angeles City</w:t>
            </w:r>
          </w:p>
        </w:tc>
        <w:tc>
          <w:tcPr>
            <w:tcW w:w="9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1DBF22" w14:textId="57323235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6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3A34BE" w14:textId="5DD9D3B3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04 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066279" w14:textId="7BBA36E9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87 </w:t>
            </w:r>
          </w:p>
        </w:tc>
      </w:tr>
      <w:tr w:rsidR="000E37D1" w:rsidRPr="000E37D1" w14:paraId="65987CEB" w14:textId="77777777" w:rsidTr="000E37D1">
        <w:trPr>
          <w:trHeight w:val="20"/>
        </w:trPr>
        <w:tc>
          <w:tcPr>
            <w:tcW w:w="18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E14B5D1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900C15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Apalit</w:t>
            </w:r>
            <w:proofErr w:type="spellEnd"/>
          </w:p>
        </w:tc>
        <w:tc>
          <w:tcPr>
            <w:tcW w:w="9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2C76E4" w14:textId="7882BB3A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2 </w:t>
            </w:r>
          </w:p>
        </w:tc>
        <w:tc>
          <w:tcPr>
            <w:tcW w:w="6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D9ED02" w14:textId="606DB9D5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3,731 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6639F2" w14:textId="294C6672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53,835 </w:t>
            </w:r>
          </w:p>
        </w:tc>
      </w:tr>
      <w:tr w:rsidR="000E37D1" w:rsidRPr="000E37D1" w14:paraId="43ABDF06" w14:textId="77777777" w:rsidTr="000E37D1">
        <w:trPr>
          <w:trHeight w:val="20"/>
        </w:trPr>
        <w:tc>
          <w:tcPr>
            <w:tcW w:w="18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5FD423A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E27266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Arayat</w:t>
            </w:r>
            <w:proofErr w:type="spellEnd"/>
          </w:p>
        </w:tc>
        <w:tc>
          <w:tcPr>
            <w:tcW w:w="9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4BB043" w14:textId="05F91E2F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30 </w:t>
            </w:r>
          </w:p>
        </w:tc>
        <w:tc>
          <w:tcPr>
            <w:tcW w:w="6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B5C1E5" w14:textId="3E5A9986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6,041 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DC59F1" w14:textId="2CCB5D32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8,003 </w:t>
            </w:r>
          </w:p>
        </w:tc>
      </w:tr>
      <w:tr w:rsidR="000E37D1" w:rsidRPr="000E37D1" w14:paraId="02FE2636" w14:textId="77777777" w:rsidTr="000E37D1">
        <w:trPr>
          <w:trHeight w:val="20"/>
        </w:trPr>
        <w:tc>
          <w:tcPr>
            <w:tcW w:w="18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397C438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4F666B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acolor</w:t>
            </w:r>
            <w:proofErr w:type="spellEnd"/>
          </w:p>
        </w:tc>
        <w:tc>
          <w:tcPr>
            <w:tcW w:w="9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18FB0C" w14:textId="12B91E85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6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63F5F2" w14:textId="22F682EF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622 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DEFEB0" w14:textId="339CBF96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3,336 </w:t>
            </w:r>
          </w:p>
        </w:tc>
      </w:tr>
      <w:tr w:rsidR="000E37D1" w:rsidRPr="000E37D1" w14:paraId="397ED31D" w14:textId="77777777" w:rsidTr="000E37D1">
        <w:trPr>
          <w:trHeight w:val="20"/>
        </w:trPr>
        <w:tc>
          <w:tcPr>
            <w:tcW w:w="18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B0C86A9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96DF35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andaba</w:t>
            </w:r>
            <w:proofErr w:type="spellEnd"/>
          </w:p>
        </w:tc>
        <w:tc>
          <w:tcPr>
            <w:tcW w:w="9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FDCEB1" w14:textId="00B3ABE9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9 </w:t>
            </w:r>
          </w:p>
        </w:tc>
        <w:tc>
          <w:tcPr>
            <w:tcW w:w="6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EF3F5B" w14:textId="49DD8C7C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9,263 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5E64D8" w14:textId="5E01968C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76,166 </w:t>
            </w:r>
          </w:p>
        </w:tc>
      </w:tr>
      <w:tr w:rsidR="000E37D1" w:rsidRPr="000E37D1" w14:paraId="018D5529" w14:textId="77777777" w:rsidTr="000E37D1">
        <w:trPr>
          <w:trHeight w:val="20"/>
        </w:trPr>
        <w:tc>
          <w:tcPr>
            <w:tcW w:w="18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175E25D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279FA07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Floridablanca</w:t>
            </w:r>
            <w:proofErr w:type="spellEnd"/>
          </w:p>
        </w:tc>
        <w:tc>
          <w:tcPr>
            <w:tcW w:w="9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79BC22" w14:textId="0C232FFF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2 </w:t>
            </w:r>
          </w:p>
        </w:tc>
        <w:tc>
          <w:tcPr>
            <w:tcW w:w="6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3312CF" w14:textId="42A96B7B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3 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655A5B" w14:textId="2E99B1C1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52 </w:t>
            </w:r>
          </w:p>
        </w:tc>
      </w:tr>
      <w:tr w:rsidR="000E37D1" w:rsidRPr="000E37D1" w14:paraId="5570FC6B" w14:textId="77777777" w:rsidTr="000E37D1">
        <w:trPr>
          <w:trHeight w:val="20"/>
        </w:trPr>
        <w:tc>
          <w:tcPr>
            <w:tcW w:w="18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608B10E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7D318A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Guagua</w:t>
            </w:r>
          </w:p>
        </w:tc>
        <w:tc>
          <w:tcPr>
            <w:tcW w:w="9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E25D19" w14:textId="4A73C94F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9 </w:t>
            </w:r>
          </w:p>
        </w:tc>
        <w:tc>
          <w:tcPr>
            <w:tcW w:w="6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1A880F" w14:textId="4AC3E299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3,576 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E28A95" w14:textId="1FAA0334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6,814 </w:t>
            </w:r>
          </w:p>
        </w:tc>
      </w:tr>
      <w:tr w:rsidR="000E37D1" w:rsidRPr="000E37D1" w14:paraId="61A070C2" w14:textId="77777777" w:rsidTr="000E37D1">
        <w:trPr>
          <w:trHeight w:val="20"/>
        </w:trPr>
        <w:tc>
          <w:tcPr>
            <w:tcW w:w="18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A906B30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6CF3DE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Lubao</w:t>
            </w:r>
            <w:proofErr w:type="spellEnd"/>
          </w:p>
        </w:tc>
        <w:tc>
          <w:tcPr>
            <w:tcW w:w="9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D466EA" w14:textId="75A9C8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7 </w:t>
            </w:r>
          </w:p>
        </w:tc>
        <w:tc>
          <w:tcPr>
            <w:tcW w:w="6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7CDB9F" w14:textId="4B712C28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10 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0260F1" w14:textId="0173FE71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85 </w:t>
            </w:r>
          </w:p>
        </w:tc>
      </w:tr>
      <w:tr w:rsidR="000E37D1" w:rsidRPr="000E37D1" w14:paraId="75B9BE71" w14:textId="77777777" w:rsidTr="000E37D1">
        <w:trPr>
          <w:trHeight w:val="20"/>
        </w:trPr>
        <w:tc>
          <w:tcPr>
            <w:tcW w:w="18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312ACF3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81C463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abalacat</w:t>
            </w:r>
            <w:proofErr w:type="spellEnd"/>
          </w:p>
        </w:tc>
        <w:tc>
          <w:tcPr>
            <w:tcW w:w="9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57E933" w14:textId="2E64969D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6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9A1E32" w14:textId="04472356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68 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8547BF" w14:textId="13FD8CAE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51 </w:t>
            </w:r>
          </w:p>
        </w:tc>
      </w:tr>
      <w:tr w:rsidR="000E37D1" w:rsidRPr="000E37D1" w14:paraId="21D46627" w14:textId="77777777" w:rsidTr="000E37D1">
        <w:trPr>
          <w:trHeight w:val="20"/>
        </w:trPr>
        <w:tc>
          <w:tcPr>
            <w:tcW w:w="18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1CBF3FA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5BB2A2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acabebe</w:t>
            </w:r>
            <w:proofErr w:type="spellEnd"/>
          </w:p>
        </w:tc>
        <w:tc>
          <w:tcPr>
            <w:tcW w:w="9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E0D196" w14:textId="5B7689DD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7 </w:t>
            </w:r>
          </w:p>
        </w:tc>
        <w:tc>
          <w:tcPr>
            <w:tcW w:w="6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D52E13" w14:textId="02C469B3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35 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556CC9" w14:textId="31B84725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834 </w:t>
            </w:r>
          </w:p>
        </w:tc>
      </w:tr>
      <w:tr w:rsidR="000E37D1" w:rsidRPr="000E37D1" w14:paraId="0F60F118" w14:textId="77777777" w:rsidTr="000E37D1">
        <w:trPr>
          <w:trHeight w:val="20"/>
        </w:trPr>
        <w:tc>
          <w:tcPr>
            <w:tcW w:w="18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C5FA255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BE3919D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agalang</w:t>
            </w:r>
            <w:proofErr w:type="spellEnd"/>
          </w:p>
        </w:tc>
        <w:tc>
          <w:tcPr>
            <w:tcW w:w="9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55FBE4" w14:textId="348F2F8F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6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AD3B17" w14:textId="5C5AC53F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6 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C08BFD" w14:textId="73009083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36 </w:t>
            </w:r>
          </w:p>
        </w:tc>
      </w:tr>
      <w:tr w:rsidR="000E37D1" w:rsidRPr="000E37D1" w14:paraId="56F844E5" w14:textId="77777777" w:rsidTr="000E37D1">
        <w:trPr>
          <w:trHeight w:val="20"/>
        </w:trPr>
        <w:tc>
          <w:tcPr>
            <w:tcW w:w="18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50DEC01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23A460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asantol</w:t>
            </w:r>
            <w:proofErr w:type="spellEnd"/>
          </w:p>
        </w:tc>
        <w:tc>
          <w:tcPr>
            <w:tcW w:w="9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65D1B0" w14:textId="5EDE1325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6 </w:t>
            </w:r>
          </w:p>
        </w:tc>
        <w:tc>
          <w:tcPr>
            <w:tcW w:w="6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2A2C79" w14:textId="3C1EA7D0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3,836 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F8E823" w14:textId="4B50771C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66,245 </w:t>
            </w:r>
          </w:p>
        </w:tc>
      </w:tr>
      <w:tr w:rsidR="000E37D1" w:rsidRPr="000E37D1" w14:paraId="2C2283ED" w14:textId="77777777" w:rsidTr="000E37D1">
        <w:trPr>
          <w:trHeight w:val="20"/>
        </w:trPr>
        <w:tc>
          <w:tcPr>
            <w:tcW w:w="18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D77F836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E79DC20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exico</w:t>
            </w:r>
          </w:p>
        </w:tc>
        <w:tc>
          <w:tcPr>
            <w:tcW w:w="9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FE8D6B" w14:textId="5F900F6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0 </w:t>
            </w:r>
          </w:p>
        </w:tc>
        <w:tc>
          <w:tcPr>
            <w:tcW w:w="6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841AE3" w14:textId="0F6D126E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19 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084836" w14:textId="75D97653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,554 </w:t>
            </w:r>
          </w:p>
        </w:tc>
      </w:tr>
      <w:tr w:rsidR="000E37D1" w:rsidRPr="000E37D1" w14:paraId="499DEAC6" w14:textId="77777777" w:rsidTr="000E37D1">
        <w:trPr>
          <w:trHeight w:val="20"/>
        </w:trPr>
        <w:tc>
          <w:tcPr>
            <w:tcW w:w="18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32BE73A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527B88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inalin</w:t>
            </w:r>
            <w:proofErr w:type="spellEnd"/>
          </w:p>
        </w:tc>
        <w:tc>
          <w:tcPr>
            <w:tcW w:w="9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59D39E" w14:textId="65B8B88A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5 </w:t>
            </w:r>
          </w:p>
        </w:tc>
        <w:tc>
          <w:tcPr>
            <w:tcW w:w="6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182B9E" w14:textId="37958A49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,609 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4E105B" w14:textId="246C75F9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8,180 </w:t>
            </w:r>
          </w:p>
        </w:tc>
      </w:tr>
      <w:tr w:rsidR="000E37D1" w:rsidRPr="000E37D1" w14:paraId="2995CA1D" w14:textId="77777777" w:rsidTr="000E37D1">
        <w:trPr>
          <w:trHeight w:val="20"/>
        </w:trPr>
        <w:tc>
          <w:tcPr>
            <w:tcW w:w="18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A447FD3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E8AFF2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orac</w:t>
            </w:r>
            <w:proofErr w:type="spellEnd"/>
          </w:p>
        </w:tc>
        <w:tc>
          <w:tcPr>
            <w:tcW w:w="9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B2BF24" w14:textId="6C4E0825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2 </w:t>
            </w:r>
          </w:p>
        </w:tc>
        <w:tc>
          <w:tcPr>
            <w:tcW w:w="6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5B94F5" w14:textId="5ECE161C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43 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6E3C6A" w14:textId="7C90B0AE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176 </w:t>
            </w:r>
          </w:p>
        </w:tc>
      </w:tr>
      <w:tr w:rsidR="000E37D1" w:rsidRPr="000E37D1" w14:paraId="6AACC6BB" w14:textId="77777777" w:rsidTr="000E37D1">
        <w:trPr>
          <w:trHeight w:val="20"/>
        </w:trPr>
        <w:tc>
          <w:tcPr>
            <w:tcW w:w="18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27781B7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DB838BF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ity of San Fernando (capital)</w:t>
            </w:r>
          </w:p>
        </w:tc>
        <w:tc>
          <w:tcPr>
            <w:tcW w:w="9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65ED8C" w14:textId="59954CBD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6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56FEEF" w14:textId="3D9EFA6A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9,842 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7EDFF4" w14:textId="38AA1861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49,032 </w:t>
            </w:r>
          </w:p>
        </w:tc>
      </w:tr>
      <w:tr w:rsidR="000E37D1" w:rsidRPr="000E37D1" w14:paraId="43A45931" w14:textId="77777777" w:rsidTr="000E37D1">
        <w:trPr>
          <w:trHeight w:val="20"/>
        </w:trPr>
        <w:tc>
          <w:tcPr>
            <w:tcW w:w="18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150E1B5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6EF9434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 Luis</w:t>
            </w:r>
          </w:p>
        </w:tc>
        <w:tc>
          <w:tcPr>
            <w:tcW w:w="9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155242" w14:textId="4EC88B05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7 </w:t>
            </w:r>
          </w:p>
        </w:tc>
        <w:tc>
          <w:tcPr>
            <w:tcW w:w="6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0151E7" w14:textId="5B2B0584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5,348 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AFFBA6" w14:textId="7F44942C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2,661 </w:t>
            </w:r>
          </w:p>
        </w:tc>
      </w:tr>
      <w:tr w:rsidR="000E37D1" w:rsidRPr="000E37D1" w14:paraId="22B64C90" w14:textId="77777777" w:rsidTr="000E37D1">
        <w:trPr>
          <w:trHeight w:val="20"/>
        </w:trPr>
        <w:tc>
          <w:tcPr>
            <w:tcW w:w="18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2FE7662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104F50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 Simon</w:t>
            </w:r>
          </w:p>
        </w:tc>
        <w:tc>
          <w:tcPr>
            <w:tcW w:w="9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BF955D" w14:textId="45EC7AA4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4 </w:t>
            </w:r>
          </w:p>
        </w:tc>
        <w:tc>
          <w:tcPr>
            <w:tcW w:w="6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D200CD" w14:textId="0AF85485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2,631 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75A783" w14:textId="616AA76B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37,107 </w:t>
            </w:r>
          </w:p>
        </w:tc>
      </w:tr>
      <w:tr w:rsidR="000E37D1" w:rsidRPr="000E37D1" w14:paraId="559AC8CC" w14:textId="77777777" w:rsidTr="000E37D1">
        <w:trPr>
          <w:trHeight w:val="20"/>
        </w:trPr>
        <w:tc>
          <w:tcPr>
            <w:tcW w:w="18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6A3F433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DC11BC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ta Ana</w:t>
            </w:r>
          </w:p>
        </w:tc>
        <w:tc>
          <w:tcPr>
            <w:tcW w:w="9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A11E89" w14:textId="48FC027B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4 </w:t>
            </w:r>
          </w:p>
        </w:tc>
        <w:tc>
          <w:tcPr>
            <w:tcW w:w="6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1D1AF3" w14:textId="25E1A8EC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349 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9FCA6C" w14:textId="3FB5F776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6,509 </w:t>
            </w:r>
          </w:p>
        </w:tc>
      </w:tr>
      <w:tr w:rsidR="000E37D1" w:rsidRPr="000E37D1" w14:paraId="3BB38650" w14:textId="77777777" w:rsidTr="000E37D1">
        <w:trPr>
          <w:trHeight w:val="20"/>
        </w:trPr>
        <w:tc>
          <w:tcPr>
            <w:tcW w:w="18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E162123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2020C31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ta Rita</w:t>
            </w:r>
          </w:p>
        </w:tc>
        <w:tc>
          <w:tcPr>
            <w:tcW w:w="9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9A6A6C" w14:textId="476EE8E8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6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F19B09" w14:textId="1BABB79E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89 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D56E06" w14:textId="04AB7670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61 </w:t>
            </w:r>
          </w:p>
        </w:tc>
      </w:tr>
      <w:tr w:rsidR="000E37D1" w:rsidRPr="000E37D1" w14:paraId="06799E4E" w14:textId="77777777" w:rsidTr="000E37D1">
        <w:trPr>
          <w:trHeight w:val="20"/>
        </w:trPr>
        <w:tc>
          <w:tcPr>
            <w:tcW w:w="18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1346F8B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3A82874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to Tomas</w:t>
            </w:r>
          </w:p>
        </w:tc>
        <w:tc>
          <w:tcPr>
            <w:tcW w:w="9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248E7B" w14:textId="5418DB74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7 </w:t>
            </w:r>
          </w:p>
        </w:tc>
        <w:tc>
          <w:tcPr>
            <w:tcW w:w="6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7AE232" w14:textId="4B72BBE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940 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446603" w14:textId="7B6EA69B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7,379 </w:t>
            </w:r>
          </w:p>
        </w:tc>
      </w:tr>
      <w:tr w:rsidR="000E37D1" w:rsidRPr="000E37D1" w14:paraId="5B495331" w14:textId="77777777" w:rsidTr="000E37D1">
        <w:trPr>
          <w:trHeight w:val="20"/>
        </w:trPr>
        <w:tc>
          <w:tcPr>
            <w:tcW w:w="18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2BADCEC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5BA0141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smuan</w:t>
            </w:r>
            <w:proofErr w:type="spellEnd"/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(</w:t>
            </w:r>
            <w:proofErr w:type="spellStart"/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exmoan</w:t>
            </w:r>
            <w:proofErr w:type="spellEnd"/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)</w:t>
            </w:r>
          </w:p>
        </w:tc>
        <w:tc>
          <w:tcPr>
            <w:tcW w:w="9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CF0B4E" w14:textId="3F7834EF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2 </w:t>
            </w:r>
          </w:p>
        </w:tc>
        <w:tc>
          <w:tcPr>
            <w:tcW w:w="6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F1A75F" w14:textId="0A513D44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57 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AEC0E7" w14:textId="291A6499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197 </w:t>
            </w:r>
          </w:p>
        </w:tc>
      </w:tr>
      <w:tr w:rsidR="000E37D1" w:rsidRPr="000E37D1" w14:paraId="3C32EB3D" w14:textId="77777777" w:rsidTr="000E37D1">
        <w:trPr>
          <w:trHeight w:val="20"/>
        </w:trPr>
        <w:tc>
          <w:tcPr>
            <w:tcW w:w="272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7097125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Tarlac</w:t>
            </w:r>
          </w:p>
        </w:tc>
        <w:tc>
          <w:tcPr>
            <w:tcW w:w="9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04652F6" w14:textId="55714C23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372 </w:t>
            </w:r>
          </w:p>
        </w:tc>
        <w:tc>
          <w:tcPr>
            <w:tcW w:w="6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4E97BE4" w14:textId="251D490C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8,090 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C42891B" w14:textId="49558302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33,139 </w:t>
            </w:r>
          </w:p>
        </w:tc>
      </w:tr>
      <w:tr w:rsidR="000E37D1" w:rsidRPr="000E37D1" w14:paraId="4C5DA94B" w14:textId="77777777" w:rsidTr="000E37D1">
        <w:trPr>
          <w:trHeight w:val="20"/>
        </w:trPr>
        <w:tc>
          <w:tcPr>
            <w:tcW w:w="18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87762D9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17D095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Anao</w:t>
            </w:r>
            <w:proofErr w:type="spellEnd"/>
          </w:p>
        </w:tc>
        <w:tc>
          <w:tcPr>
            <w:tcW w:w="9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A9D559" w14:textId="15143D11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2 </w:t>
            </w:r>
          </w:p>
        </w:tc>
        <w:tc>
          <w:tcPr>
            <w:tcW w:w="6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6A7C6A" w14:textId="44C6A6CC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7 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33DA7B" w14:textId="27A04D5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63 </w:t>
            </w:r>
          </w:p>
        </w:tc>
      </w:tr>
      <w:tr w:rsidR="000E37D1" w:rsidRPr="000E37D1" w14:paraId="7CB64B2E" w14:textId="77777777" w:rsidTr="000E37D1">
        <w:trPr>
          <w:trHeight w:val="20"/>
        </w:trPr>
        <w:tc>
          <w:tcPr>
            <w:tcW w:w="18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347E69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E245A8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amban</w:t>
            </w:r>
            <w:proofErr w:type="spellEnd"/>
          </w:p>
        </w:tc>
        <w:tc>
          <w:tcPr>
            <w:tcW w:w="9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970AC2" w14:textId="4AF58C69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5 </w:t>
            </w:r>
          </w:p>
        </w:tc>
        <w:tc>
          <w:tcPr>
            <w:tcW w:w="6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848E51" w14:textId="60632364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44 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548B1A" w14:textId="3B7AB778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065 </w:t>
            </w:r>
          </w:p>
        </w:tc>
      </w:tr>
      <w:tr w:rsidR="000E37D1" w:rsidRPr="000E37D1" w14:paraId="4837A756" w14:textId="77777777" w:rsidTr="000E37D1">
        <w:trPr>
          <w:trHeight w:val="20"/>
        </w:trPr>
        <w:tc>
          <w:tcPr>
            <w:tcW w:w="18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86F15D3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A53211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amiling</w:t>
            </w:r>
            <w:proofErr w:type="spellEnd"/>
          </w:p>
        </w:tc>
        <w:tc>
          <w:tcPr>
            <w:tcW w:w="9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7E9E1A" w14:textId="38036951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48 </w:t>
            </w:r>
          </w:p>
        </w:tc>
        <w:tc>
          <w:tcPr>
            <w:tcW w:w="6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8422D0" w14:textId="29AC9FB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827 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385776" w14:textId="23F73CA3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3,332 </w:t>
            </w:r>
          </w:p>
        </w:tc>
      </w:tr>
      <w:tr w:rsidR="000E37D1" w:rsidRPr="000E37D1" w14:paraId="1EF46794" w14:textId="77777777" w:rsidTr="000E37D1">
        <w:trPr>
          <w:trHeight w:val="20"/>
        </w:trPr>
        <w:tc>
          <w:tcPr>
            <w:tcW w:w="18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A1B5B1F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68375AD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apas</w:t>
            </w:r>
            <w:proofErr w:type="spellEnd"/>
          </w:p>
        </w:tc>
        <w:tc>
          <w:tcPr>
            <w:tcW w:w="9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463748" w14:textId="7305EE3F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0 </w:t>
            </w:r>
          </w:p>
        </w:tc>
        <w:tc>
          <w:tcPr>
            <w:tcW w:w="6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C378EE" w14:textId="5D288961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848 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033003" w14:textId="143A7E48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8,257 </w:t>
            </w:r>
          </w:p>
        </w:tc>
      </w:tr>
      <w:tr w:rsidR="000E37D1" w:rsidRPr="000E37D1" w14:paraId="7777C89D" w14:textId="77777777" w:rsidTr="000E37D1">
        <w:trPr>
          <w:trHeight w:val="20"/>
        </w:trPr>
        <w:tc>
          <w:tcPr>
            <w:tcW w:w="18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1366D70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111EE7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oncepcion</w:t>
            </w:r>
          </w:p>
        </w:tc>
        <w:tc>
          <w:tcPr>
            <w:tcW w:w="9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DB6D1D" w14:textId="18AF49C8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9 </w:t>
            </w:r>
          </w:p>
        </w:tc>
        <w:tc>
          <w:tcPr>
            <w:tcW w:w="6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F5F2A3" w14:textId="76E31A71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54 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6A2FDC" w14:textId="07FC36DA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771 </w:t>
            </w:r>
          </w:p>
        </w:tc>
      </w:tr>
      <w:tr w:rsidR="000E37D1" w:rsidRPr="000E37D1" w14:paraId="2675D0E8" w14:textId="77777777" w:rsidTr="000E37D1">
        <w:trPr>
          <w:trHeight w:val="20"/>
        </w:trPr>
        <w:tc>
          <w:tcPr>
            <w:tcW w:w="18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9581DA1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758739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Gerona</w:t>
            </w:r>
          </w:p>
        </w:tc>
        <w:tc>
          <w:tcPr>
            <w:tcW w:w="9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D17877" w14:textId="584488DB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44 </w:t>
            </w:r>
          </w:p>
        </w:tc>
        <w:tc>
          <w:tcPr>
            <w:tcW w:w="6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073024" w14:textId="410E7D2F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012 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CEB6C9" w14:textId="0AC5E8B2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3,838 </w:t>
            </w:r>
          </w:p>
        </w:tc>
      </w:tr>
      <w:tr w:rsidR="000E37D1" w:rsidRPr="000E37D1" w14:paraId="77F1F71E" w14:textId="77777777" w:rsidTr="000E37D1">
        <w:trPr>
          <w:trHeight w:val="20"/>
        </w:trPr>
        <w:tc>
          <w:tcPr>
            <w:tcW w:w="18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0DC237C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849FF4C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La Paz</w:t>
            </w:r>
          </w:p>
        </w:tc>
        <w:tc>
          <w:tcPr>
            <w:tcW w:w="9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D3E9BC" w14:textId="18B7B8FF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1 </w:t>
            </w:r>
          </w:p>
        </w:tc>
        <w:tc>
          <w:tcPr>
            <w:tcW w:w="6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BADD69" w14:textId="251EADB1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99 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CCF8C3" w14:textId="0E8411E4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825 </w:t>
            </w:r>
          </w:p>
        </w:tc>
      </w:tr>
      <w:tr w:rsidR="000E37D1" w:rsidRPr="000E37D1" w14:paraId="3BBB9944" w14:textId="77777777" w:rsidTr="000E37D1">
        <w:trPr>
          <w:trHeight w:val="20"/>
        </w:trPr>
        <w:tc>
          <w:tcPr>
            <w:tcW w:w="18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8A23C47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2EF255E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ayantoc</w:t>
            </w:r>
            <w:proofErr w:type="spellEnd"/>
          </w:p>
        </w:tc>
        <w:tc>
          <w:tcPr>
            <w:tcW w:w="9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795C1E" w14:textId="0AC0242F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7 </w:t>
            </w:r>
          </w:p>
        </w:tc>
        <w:tc>
          <w:tcPr>
            <w:tcW w:w="6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CFC3FE" w14:textId="09206E02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67 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9E99A1" w14:textId="2D9D5452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34 </w:t>
            </w:r>
          </w:p>
        </w:tc>
      </w:tr>
      <w:tr w:rsidR="000E37D1" w:rsidRPr="000E37D1" w14:paraId="1E51B8DD" w14:textId="77777777" w:rsidTr="000E37D1">
        <w:trPr>
          <w:trHeight w:val="20"/>
        </w:trPr>
        <w:tc>
          <w:tcPr>
            <w:tcW w:w="18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6F3A550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19BF35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oncada</w:t>
            </w:r>
          </w:p>
        </w:tc>
        <w:tc>
          <w:tcPr>
            <w:tcW w:w="9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C94998" w14:textId="5033B9BC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1 </w:t>
            </w:r>
          </w:p>
        </w:tc>
        <w:tc>
          <w:tcPr>
            <w:tcW w:w="6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191113" w14:textId="6F7B1D6E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93 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B10355" w14:textId="0582435C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611 </w:t>
            </w:r>
          </w:p>
        </w:tc>
      </w:tr>
      <w:tr w:rsidR="000E37D1" w:rsidRPr="000E37D1" w14:paraId="6F8C95DD" w14:textId="77777777" w:rsidTr="000E37D1">
        <w:trPr>
          <w:trHeight w:val="20"/>
        </w:trPr>
        <w:tc>
          <w:tcPr>
            <w:tcW w:w="18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2DAE68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388A77F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aniqui</w:t>
            </w:r>
            <w:proofErr w:type="spellEnd"/>
          </w:p>
        </w:tc>
        <w:tc>
          <w:tcPr>
            <w:tcW w:w="9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8E7334" w14:textId="41637D1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3 </w:t>
            </w:r>
          </w:p>
        </w:tc>
        <w:tc>
          <w:tcPr>
            <w:tcW w:w="6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E650FC" w14:textId="52380583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84 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BD84C6" w14:textId="5D8B9606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606 </w:t>
            </w:r>
          </w:p>
        </w:tc>
      </w:tr>
      <w:tr w:rsidR="000E37D1" w:rsidRPr="000E37D1" w14:paraId="3B423987" w14:textId="77777777" w:rsidTr="000E37D1">
        <w:trPr>
          <w:trHeight w:val="20"/>
        </w:trPr>
        <w:tc>
          <w:tcPr>
            <w:tcW w:w="18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F5E28A1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49B7AD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ura</w:t>
            </w:r>
          </w:p>
        </w:tc>
        <w:tc>
          <w:tcPr>
            <w:tcW w:w="9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18462E" w14:textId="14470C6D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5 </w:t>
            </w:r>
          </w:p>
        </w:tc>
        <w:tc>
          <w:tcPr>
            <w:tcW w:w="6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4946DA" w14:textId="6AA3B983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24 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2FE17F" w14:textId="143BCA91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338 </w:t>
            </w:r>
          </w:p>
        </w:tc>
      </w:tr>
      <w:tr w:rsidR="000E37D1" w:rsidRPr="000E37D1" w14:paraId="3FB04832" w14:textId="77777777" w:rsidTr="000E37D1">
        <w:trPr>
          <w:trHeight w:val="20"/>
        </w:trPr>
        <w:tc>
          <w:tcPr>
            <w:tcW w:w="18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6A5B353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DD7BB3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Ramos</w:t>
            </w:r>
          </w:p>
        </w:tc>
        <w:tc>
          <w:tcPr>
            <w:tcW w:w="9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DF684E" w14:textId="38A8707E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0 </w:t>
            </w:r>
          </w:p>
        </w:tc>
        <w:tc>
          <w:tcPr>
            <w:tcW w:w="6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B14FDA" w14:textId="4E992841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00 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513E08" w14:textId="672E2E65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890 </w:t>
            </w:r>
          </w:p>
        </w:tc>
      </w:tr>
      <w:tr w:rsidR="000E37D1" w:rsidRPr="000E37D1" w14:paraId="18F3AF43" w14:textId="77777777" w:rsidTr="000E37D1">
        <w:trPr>
          <w:trHeight w:val="20"/>
        </w:trPr>
        <w:tc>
          <w:tcPr>
            <w:tcW w:w="18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8CE6C12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14DA6F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 Clemente</w:t>
            </w:r>
          </w:p>
        </w:tc>
        <w:tc>
          <w:tcPr>
            <w:tcW w:w="9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0CC3BF" w14:textId="39E9E20E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8 </w:t>
            </w:r>
          </w:p>
        </w:tc>
        <w:tc>
          <w:tcPr>
            <w:tcW w:w="6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BE2DAF" w14:textId="12EC4105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99 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EB6E5C" w14:textId="4795BDDA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41 </w:t>
            </w:r>
          </w:p>
        </w:tc>
      </w:tr>
      <w:tr w:rsidR="000E37D1" w:rsidRPr="000E37D1" w14:paraId="1D1862D6" w14:textId="77777777" w:rsidTr="000E37D1">
        <w:trPr>
          <w:trHeight w:val="20"/>
        </w:trPr>
        <w:tc>
          <w:tcPr>
            <w:tcW w:w="18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7974EF1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sz w:val="20"/>
                <w:szCs w:val="20"/>
              </w:rPr>
              <w:lastRenderedPageBreak/>
              <w:t> </w:t>
            </w:r>
          </w:p>
        </w:tc>
        <w:tc>
          <w:tcPr>
            <w:tcW w:w="2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BC56D4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 Jose</w:t>
            </w:r>
          </w:p>
        </w:tc>
        <w:tc>
          <w:tcPr>
            <w:tcW w:w="9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5BF6B4" w14:textId="540CEA6E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9 </w:t>
            </w:r>
          </w:p>
        </w:tc>
        <w:tc>
          <w:tcPr>
            <w:tcW w:w="6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14429D" w14:textId="6C51B5DE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30 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4C582C" w14:textId="6DF1D6D4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69 </w:t>
            </w:r>
          </w:p>
        </w:tc>
      </w:tr>
      <w:tr w:rsidR="000E37D1" w:rsidRPr="000E37D1" w14:paraId="25D3D69B" w14:textId="77777777" w:rsidTr="000E37D1">
        <w:trPr>
          <w:trHeight w:val="20"/>
        </w:trPr>
        <w:tc>
          <w:tcPr>
            <w:tcW w:w="18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B947A6B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293593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 Manuel</w:t>
            </w:r>
          </w:p>
        </w:tc>
        <w:tc>
          <w:tcPr>
            <w:tcW w:w="9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F90A57" w14:textId="171D74B9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5 </w:t>
            </w:r>
          </w:p>
        </w:tc>
        <w:tc>
          <w:tcPr>
            <w:tcW w:w="6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0E7F74" w14:textId="675A6D9E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32 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3C426F" w14:textId="7A08DB38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42 </w:t>
            </w:r>
          </w:p>
        </w:tc>
      </w:tr>
      <w:tr w:rsidR="000E37D1" w:rsidRPr="000E37D1" w14:paraId="18A0A841" w14:textId="77777777" w:rsidTr="000E37D1">
        <w:trPr>
          <w:trHeight w:val="20"/>
        </w:trPr>
        <w:tc>
          <w:tcPr>
            <w:tcW w:w="18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ADCD140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544F08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ta Ignacia</w:t>
            </w:r>
          </w:p>
        </w:tc>
        <w:tc>
          <w:tcPr>
            <w:tcW w:w="9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68A407" w14:textId="4950D04C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4 </w:t>
            </w:r>
          </w:p>
        </w:tc>
        <w:tc>
          <w:tcPr>
            <w:tcW w:w="6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6943E9" w14:textId="272419D1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96 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5F114C" w14:textId="7AE35C20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658 </w:t>
            </w:r>
          </w:p>
        </w:tc>
      </w:tr>
      <w:tr w:rsidR="000E37D1" w:rsidRPr="000E37D1" w14:paraId="76C589A2" w14:textId="77777777" w:rsidTr="000E37D1">
        <w:trPr>
          <w:trHeight w:val="20"/>
        </w:trPr>
        <w:tc>
          <w:tcPr>
            <w:tcW w:w="18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66387C6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35C9FAF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ity of Tarlac (capital)</w:t>
            </w:r>
          </w:p>
        </w:tc>
        <w:tc>
          <w:tcPr>
            <w:tcW w:w="9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66AD80" w14:textId="53B1A45D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5 </w:t>
            </w:r>
          </w:p>
        </w:tc>
        <w:tc>
          <w:tcPr>
            <w:tcW w:w="6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1AF8CA" w14:textId="26E0FEE8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55 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C74FCD" w14:textId="64A131D8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,088 </w:t>
            </w:r>
          </w:p>
        </w:tc>
      </w:tr>
      <w:tr w:rsidR="000E37D1" w:rsidRPr="000E37D1" w14:paraId="33C24826" w14:textId="77777777" w:rsidTr="000E37D1">
        <w:trPr>
          <w:trHeight w:val="20"/>
        </w:trPr>
        <w:tc>
          <w:tcPr>
            <w:tcW w:w="18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33E041D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30948A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Victoria</w:t>
            </w:r>
          </w:p>
        </w:tc>
        <w:tc>
          <w:tcPr>
            <w:tcW w:w="9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BF6153" w14:textId="66A171A8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6 </w:t>
            </w:r>
          </w:p>
        </w:tc>
        <w:tc>
          <w:tcPr>
            <w:tcW w:w="6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059C45" w14:textId="6037CAE1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279 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48EB37" w14:textId="3C10E8F0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4,911 </w:t>
            </w:r>
          </w:p>
        </w:tc>
      </w:tr>
      <w:tr w:rsidR="000E37D1" w:rsidRPr="000E37D1" w14:paraId="407F4F9B" w14:textId="77777777" w:rsidTr="000E37D1">
        <w:trPr>
          <w:trHeight w:val="20"/>
        </w:trPr>
        <w:tc>
          <w:tcPr>
            <w:tcW w:w="272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F56A2DC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Zambales</w:t>
            </w:r>
          </w:p>
        </w:tc>
        <w:tc>
          <w:tcPr>
            <w:tcW w:w="9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9B2AF94" w14:textId="4E9C4DBB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44 </w:t>
            </w:r>
          </w:p>
        </w:tc>
        <w:tc>
          <w:tcPr>
            <w:tcW w:w="6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706C2EA" w14:textId="7188584B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896 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970787B" w14:textId="225D9248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3,307 </w:t>
            </w:r>
          </w:p>
        </w:tc>
      </w:tr>
      <w:tr w:rsidR="000E37D1" w:rsidRPr="000E37D1" w14:paraId="7887868E" w14:textId="77777777" w:rsidTr="000E37D1">
        <w:trPr>
          <w:trHeight w:val="20"/>
        </w:trPr>
        <w:tc>
          <w:tcPr>
            <w:tcW w:w="18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1DD0F6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E65D88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otolan</w:t>
            </w:r>
            <w:proofErr w:type="spellEnd"/>
          </w:p>
        </w:tc>
        <w:tc>
          <w:tcPr>
            <w:tcW w:w="9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9F2776" w14:textId="5B97BBCC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6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B9B9C6" w14:textId="6D7803CF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35 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18CDF4" w14:textId="22ECE629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676 </w:t>
            </w:r>
          </w:p>
        </w:tc>
      </w:tr>
      <w:tr w:rsidR="000E37D1" w:rsidRPr="000E37D1" w14:paraId="299E26D3" w14:textId="77777777" w:rsidTr="000E37D1">
        <w:trPr>
          <w:trHeight w:val="20"/>
        </w:trPr>
        <w:tc>
          <w:tcPr>
            <w:tcW w:w="18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241FD5C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A16AFE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abangan</w:t>
            </w:r>
            <w:proofErr w:type="spellEnd"/>
          </w:p>
        </w:tc>
        <w:tc>
          <w:tcPr>
            <w:tcW w:w="9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927170" w14:textId="17CD924B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6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169407" w14:textId="43986372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 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39AF2E" w14:textId="0A96A09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5 </w:t>
            </w:r>
          </w:p>
        </w:tc>
      </w:tr>
      <w:tr w:rsidR="000E37D1" w:rsidRPr="000E37D1" w14:paraId="5919D4F4" w14:textId="77777777" w:rsidTr="000E37D1">
        <w:trPr>
          <w:trHeight w:val="20"/>
        </w:trPr>
        <w:tc>
          <w:tcPr>
            <w:tcW w:w="18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3442C7E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96BAE52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andelaria</w:t>
            </w:r>
          </w:p>
        </w:tc>
        <w:tc>
          <w:tcPr>
            <w:tcW w:w="9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0B63BF" w14:textId="1421BC4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6 </w:t>
            </w:r>
          </w:p>
        </w:tc>
        <w:tc>
          <w:tcPr>
            <w:tcW w:w="6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FE55B4" w14:textId="5D86CD6C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92 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2AA086" w14:textId="185F9ADF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88 </w:t>
            </w:r>
          </w:p>
        </w:tc>
      </w:tr>
      <w:tr w:rsidR="000E37D1" w:rsidRPr="000E37D1" w14:paraId="52F82C52" w14:textId="77777777" w:rsidTr="000E37D1">
        <w:trPr>
          <w:trHeight w:val="20"/>
        </w:trPr>
        <w:tc>
          <w:tcPr>
            <w:tcW w:w="18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F0B736D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57EDD3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astillejos</w:t>
            </w:r>
          </w:p>
        </w:tc>
        <w:tc>
          <w:tcPr>
            <w:tcW w:w="9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4B673C" w14:textId="0280832F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6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C42962" w14:textId="54431E4F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6 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748479" w14:textId="79EB3DF8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38 </w:t>
            </w:r>
          </w:p>
        </w:tc>
      </w:tr>
      <w:tr w:rsidR="000E37D1" w:rsidRPr="000E37D1" w14:paraId="67F0136B" w14:textId="77777777" w:rsidTr="000E37D1">
        <w:trPr>
          <w:trHeight w:val="20"/>
        </w:trPr>
        <w:tc>
          <w:tcPr>
            <w:tcW w:w="18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5C93150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7596A3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Olongapo City</w:t>
            </w:r>
          </w:p>
        </w:tc>
        <w:tc>
          <w:tcPr>
            <w:tcW w:w="9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20DD7B" w14:textId="20554CEF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6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DD919A" w14:textId="0B7110FC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60 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277339" w14:textId="52DD7F81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95 </w:t>
            </w:r>
          </w:p>
        </w:tc>
      </w:tr>
      <w:tr w:rsidR="000E37D1" w:rsidRPr="000E37D1" w14:paraId="5DA5ACBC" w14:textId="77777777" w:rsidTr="000E37D1">
        <w:trPr>
          <w:trHeight w:val="20"/>
        </w:trPr>
        <w:tc>
          <w:tcPr>
            <w:tcW w:w="18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25DE78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D458F7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alauig</w:t>
            </w:r>
            <w:proofErr w:type="spellEnd"/>
          </w:p>
        </w:tc>
        <w:tc>
          <w:tcPr>
            <w:tcW w:w="9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65DE7D" w14:textId="34CEDBB3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6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1532B5" w14:textId="3E6A6C3A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7 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4726AA" w14:textId="1E67547F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97 </w:t>
            </w:r>
          </w:p>
        </w:tc>
      </w:tr>
      <w:tr w:rsidR="000E37D1" w:rsidRPr="000E37D1" w14:paraId="14B8B564" w14:textId="77777777" w:rsidTr="000E37D1">
        <w:trPr>
          <w:trHeight w:val="20"/>
        </w:trPr>
        <w:tc>
          <w:tcPr>
            <w:tcW w:w="18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7E085E2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7D03EC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San Antonio</w:t>
            </w:r>
          </w:p>
        </w:tc>
        <w:tc>
          <w:tcPr>
            <w:tcW w:w="9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0C3FE3" w14:textId="4F1DA82C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6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FBC86C" w14:textId="198159CE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1 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44B2B8" w14:textId="5B04CE35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0 </w:t>
            </w:r>
          </w:p>
        </w:tc>
      </w:tr>
      <w:tr w:rsidR="000E37D1" w:rsidRPr="000E37D1" w14:paraId="59D56591" w14:textId="77777777" w:rsidTr="000E37D1">
        <w:trPr>
          <w:trHeight w:val="20"/>
        </w:trPr>
        <w:tc>
          <w:tcPr>
            <w:tcW w:w="18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D136D83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5CE633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 Marcelino</w:t>
            </w:r>
          </w:p>
        </w:tc>
        <w:tc>
          <w:tcPr>
            <w:tcW w:w="9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F8016E" w14:textId="4F0499C0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6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5B96B3" w14:textId="5F27755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8 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B144A4" w14:textId="280D95AD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3 </w:t>
            </w:r>
          </w:p>
        </w:tc>
      </w:tr>
      <w:tr w:rsidR="000E37D1" w:rsidRPr="000E37D1" w14:paraId="6D78D69D" w14:textId="77777777" w:rsidTr="000E37D1">
        <w:trPr>
          <w:trHeight w:val="20"/>
        </w:trPr>
        <w:tc>
          <w:tcPr>
            <w:tcW w:w="18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AA647AF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1906E1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 Narciso</w:t>
            </w:r>
          </w:p>
        </w:tc>
        <w:tc>
          <w:tcPr>
            <w:tcW w:w="9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299458" w14:textId="29D7C50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6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2CCD0F" w14:textId="10C2B3CD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1 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C3912A" w14:textId="4A9EAE03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9 </w:t>
            </w:r>
          </w:p>
        </w:tc>
      </w:tr>
      <w:tr w:rsidR="000E37D1" w:rsidRPr="000E37D1" w14:paraId="57B1BA53" w14:textId="77777777" w:rsidTr="000E37D1">
        <w:trPr>
          <w:trHeight w:val="20"/>
        </w:trPr>
        <w:tc>
          <w:tcPr>
            <w:tcW w:w="18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FCE3401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ADE4A7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ta Cruz</w:t>
            </w:r>
          </w:p>
        </w:tc>
        <w:tc>
          <w:tcPr>
            <w:tcW w:w="9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29AFCA" w14:textId="1AEF3ABD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3 </w:t>
            </w:r>
          </w:p>
        </w:tc>
        <w:tc>
          <w:tcPr>
            <w:tcW w:w="6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49990B" w14:textId="0D0F392D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62 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8131D5" w14:textId="273D6C78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632 </w:t>
            </w:r>
          </w:p>
        </w:tc>
      </w:tr>
      <w:tr w:rsidR="000E37D1" w:rsidRPr="000E37D1" w14:paraId="2D3678C0" w14:textId="77777777" w:rsidTr="000E37D1">
        <w:trPr>
          <w:trHeight w:val="20"/>
        </w:trPr>
        <w:tc>
          <w:tcPr>
            <w:tcW w:w="18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845E608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C969F9E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ubic</w:t>
            </w:r>
          </w:p>
        </w:tc>
        <w:tc>
          <w:tcPr>
            <w:tcW w:w="9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763AA8" w14:textId="27031A3C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6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B4F2BC" w14:textId="4ACB510D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9 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D0D683" w14:textId="7D944EA6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34 </w:t>
            </w:r>
          </w:p>
        </w:tc>
      </w:tr>
      <w:tr w:rsidR="000E37D1" w:rsidRPr="000E37D1" w14:paraId="5C1F5394" w14:textId="77777777" w:rsidTr="000E37D1">
        <w:trPr>
          <w:trHeight w:val="20"/>
        </w:trPr>
        <w:tc>
          <w:tcPr>
            <w:tcW w:w="272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1DC31EF1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CALABARZON</w:t>
            </w:r>
          </w:p>
        </w:tc>
        <w:tc>
          <w:tcPr>
            <w:tcW w:w="943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6186B813" w14:textId="1572DAD6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1,467 </w:t>
            </w:r>
          </w:p>
        </w:tc>
        <w:tc>
          <w:tcPr>
            <w:tcW w:w="6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08509768" w14:textId="64E9D021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73,967 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16CD36D8" w14:textId="2413EA33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286,938 </w:t>
            </w:r>
          </w:p>
        </w:tc>
      </w:tr>
      <w:tr w:rsidR="000E37D1" w:rsidRPr="000E37D1" w14:paraId="0E96DFCC" w14:textId="77777777" w:rsidTr="000E37D1">
        <w:trPr>
          <w:trHeight w:val="20"/>
        </w:trPr>
        <w:tc>
          <w:tcPr>
            <w:tcW w:w="272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8D6332D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Batangas</w:t>
            </w:r>
          </w:p>
        </w:tc>
        <w:tc>
          <w:tcPr>
            <w:tcW w:w="9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C761A18" w14:textId="04CCB5C8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227 </w:t>
            </w:r>
          </w:p>
        </w:tc>
        <w:tc>
          <w:tcPr>
            <w:tcW w:w="6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9D3CEE8" w14:textId="4E917D6C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3,497 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DB558FF" w14:textId="68B7EFB9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13,281 </w:t>
            </w:r>
          </w:p>
        </w:tc>
      </w:tr>
      <w:tr w:rsidR="000E37D1" w:rsidRPr="000E37D1" w14:paraId="4E850BDE" w14:textId="77777777" w:rsidTr="000E37D1">
        <w:trPr>
          <w:trHeight w:val="20"/>
        </w:trPr>
        <w:tc>
          <w:tcPr>
            <w:tcW w:w="18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D144EE1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22E94E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sz w:val="20"/>
                <w:szCs w:val="20"/>
              </w:rPr>
            </w:pPr>
            <w:proofErr w:type="spellStart"/>
            <w:r w:rsidRPr="000E37D1">
              <w:rPr>
                <w:rFonts w:ascii="Arial" w:eastAsia="Times New Roman" w:hAnsi="Arial" w:cs="Arial"/>
                <w:sz w:val="20"/>
                <w:szCs w:val="20"/>
              </w:rPr>
              <w:t>Alitagtag</w:t>
            </w:r>
            <w:proofErr w:type="spellEnd"/>
          </w:p>
        </w:tc>
        <w:tc>
          <w:tcPr>
            <w:tcW w:w="9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5D0777" w14:textId="04695272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0 </w:t>
            </w:r>
          </w:p>
        </w:tc>
        <w:tc>
          <w:tcPr>
            <w:tcW w:w="6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F42790" w14:textId="37EED5E1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57 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9E9627" w14:textId="3C8C5278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98 </w:t>
            </w:r>
          </w:p>
        </w:tc>
      </w:tr>
      <w:tr w:rsidR="000E37D1" w:rsidRPr="000E37D1" w14:paraId="3A1351B4" w14:textId="77777777" w:rsidTr="000E37D1">
        <w:trPr>
          <w:trHeight w:val="20"/>
        </w:trPr>
        <w:tc>
          <w:tcPr>
            <w:tcW w:w="18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1252940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9AC61C7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alayan</w:t>
            </w:r>
            <w:proofErr w:type="spellEnd"/>
          </w:p>
        </w:tc>
        <w:tc>
          <w:tcPr>
            <w:tcW w:w="9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2FEDDB" w14:textId="0A433EAA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6 </w:t>
            </w:r>
          </w:p>
        </w:tc>
        <w:tc>
          <w:tcPr>
            <w:tcW w:w="6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C4A6E0" w14:textId="52F87ED4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65 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42C1AF" w14:textId="30950B48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12 </w:t>
            </w:r>
          </w:p>
        </w:tc>
      </w:tr>
      <w:tr w:rsidR="000E37D1" w:rsidRPr="000E37D1" w14:paraId="1F4DAE41" w14:textId="77777777" w:rsidTr="000E37D1">
        <w:trPr>
          <w:trHeight w:val="20"/>
        </w:trPr>
        <w:tc>
          <w:tcPr>
            <w:tcW w:w="18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2323897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BB1B64C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alete</w:t>
            </w:r>
            <w:proofErr w:type="spellEnd"/>
          </w:p>
        </w:tc>
        <w:tc>
          <w:tcPr>
            <w:tcW w:w="9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AB5959" w14:textId="1A9BCF75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6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8FA012" w14:textId="4C9CD6E8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63 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FCAC3B" w14:textId="02449352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56 </w:t>
            </w:r>
          </w:p>
        </w:tc>
      </w:tr>
      <w:tr w:rsidR="000E37D1" w:rsidRPr="000E37D1" w14:paraId="32ED809D" w14:textId="77777777" w:rsidTr="000E37D1">
        <w:trPr>
          <w:trHeight w:val="20"/>
        </w:trPr>
        <w:tc>
          <w:tcPr>
            <w:tcW w:w="18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222C118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566228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atangas City (capital)</w:t>
            </w:r>
          </w:p>
        </w:tc>
        <w:tc>
          <w:tcPr>
            <w:tcW w:w="9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0040FF" w14:textId="01B82791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0 </w:t>
            </w:r>
          </w:p>
        </w:tc>
        <w:tc>
          <w:tcPr>
            <w:tcW w:w="6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CA4467" w14:textId="4C3A8368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865 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AF02D6" w14:textId="4B198638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3,073 </w:t>
            </w:r>
          </w:p>
        </w:tc>
      </w:tr>
      <w:tr w:rsidR="000E37D1" w:rsidRPr="000E37D1" w14:paraId="51D42650" w14:textId="77777777" w:rsidTr="000E37D1">
        <w:trPr>
          <w:trHeight w:val="20"/>
        </w:trPr>
        <w:tc>
          <w:tcPr>
            <w:tcW w:w="18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6BE00C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17F2478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auan</w:t>
            </w:r>
            <w:proofErr w:type="spellEnd"/>
          </w:p>
        </w:tc>
        <w:tc>
          <w:tcPr>
            <w:tcW w:w="9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A6EFF3" w14:textId="335185DD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9 </w:t>
            </w:r>
          </w:p>
        </w:tc>
        <w:tc>
          <w:tcPr>
            <w:tcW w:w="6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502DBF" w14:textId="054E5240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46 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F7C497" w14:textId="1B45D96E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046 </w:t>
            </w:r>
          </w:p>
        </w:tc>
      </w:tr>
      <w:tr w:rsidR="000E37D1" w:rsidRPr="000E37D1" w14:paraId="31AD0C79" w14:textId="77777777" w:rsidTr="000E37D1">
        <w:trPr>
          <w:trHeight w:val="20"/>
        </w:trPr>
        <w:tc>
          <w:tcPr>
            <w:tcW w:w="18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2CEA1D4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2328E4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alaca</w:t>
            </w:r>
          </w:p>
        </w:tc>
        <w:tc>
          <w:tcPr>
            <w:tcW w:w="9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E49BBA" w14:textId="2E0543AE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3 </w:t>
            </w:r>
          </w:p>
        </w:tc>
        <w:tc>
          <w:tcPr>
            <w:tcW w:w="6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3713CD" w14:textId="04336518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13 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FF622A" w14:textId="3672511E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176 </w:t>
            </w:r>
          </w:p>
        </w:tc>
      </w:tr>
      <w:tr w:rsidR="000E37D1" w:rsidRPr="000E37D1" w14:paraId="000641D7" w14:textId="77777777" w:rsidTr="000E37D1">
        <w:trPr>
          <w:trHeight w:val="20"/>
        </w:trPr>
        <w:tc>
          <w:tcPr>
            <w:tcW w:w="18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C44B82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9193FE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alatagan</w:t>
            </w:r>
            <w:proofErr w:type="spellEnd"/>
          </w:p>
        </w:tc>
        <w:tc>
          <w:tcPr>
            <w:tcW w:w="9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E741FA" w14:textId="1D062FFD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6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DAF155" w14:textId="1F3A5E29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02 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6917BB" w14:textId="148837C6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89 </w:t>
            </w:r>
          </w:p>
        </w:tc>
      </w:tr>
      <w:tr w:rsidR="000E37D1" w:rsidRPr="000E37D1" w14:paraId="6075388E" w14:textId="77777777" w:rsidTr="000E37D1">
        <w:trPr>
          <w:trHeight w:val="20"/>
        </w:trPr>
        <w:tc>
          <w:tcPr>
            <w:tcW w:w="18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B188DD4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805C4C0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uenca</w:t>
            </w:r>
          </w:p>
        </w:tc>
        <w:tc>
          <w:tcPr>
            <w:tcW w:w="9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59CCDE" w14:textId="534B19E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6 </w:t>
            </w:r>
          </w:p>
        </w:tc>
        <w:tc>
          <w:tcPr>
            <w:tcW w:w="6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151D1E" w14:textId="4E720EEF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1 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0AD1C7" w14:textId="66897D3A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68 </w:t>
            </w:r>
          </w:p>
        </w:tc>
      </w:tr>
      <w:tr w:rsidR="000E37D1" w:rsidRPr="000E37D1" w14:paraId="4A74A4B3" w14:textId="77777777" w:rsidTr="000E37D1">
        <w:trPr>
          <w:trHeight w:val="20"/>
        </w:trPr>
        <w:tc>
          <w:tcPr>
            <w:tcW w:w="18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C07911B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567368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Ibaan</w:t>
            </w:r>
            <w:proofErr w:type="spellEnd"/>
          </w:p>
        </w:tc>
        <w:tc>
          <w:tcPr>
            <w:tcW w:w="9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9611E8" w14:textId="788BA8BE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6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39C2CE" w14:textId="72B22D8C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6 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F3244A" w14:textId="2609F36B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8 </w:t>
            </w:r>
          </w:p>
        </w:tc>
      </w:tr>
      <w:tr w:rsidR="000E37D1" w:rsidRPr="000E37D1" w14:paraId="26EB473E" w14:textId="77777777" w:rsidTr="000E37D1">
        <w:trPr>
          <w:trHeight w:val="20"/>
        </w:trPr>
        <w:tc>
          <w:tcPr>
            <w:tcW w:w="18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7DF3A0B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C2C217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Laurel</w:t>
            </w:r>
          </w:p>
        </w:tc>
        <w:tc>
          <w:tcPr>
            <w:tcW w:w="9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9CBD34" w14:textId="4F0AC5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3 </w:t>
            </w:r>
          </w:p>
        </w:tc>
        <w:tc>
          <w:tcPr>
            <w:tcW w:w="6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134D5B" w14:textId="680CE5EE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77 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8B7141" w14:textId="04D99B1A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669 </w:t>
            </w:r>
          </w:p>
        </w:tc>
      </w:tr>
      <w:tr w:rsidR="000E37D1" w:rsidRPr="000E37D1" w14:paraId="0A5DF082" w14:textId="77777777" w:rsidTr="000E37D1">
        <w:trPr>
          <w:trHeight w:val="20"/>
        </w:trPr>
        <w:tc>
          <w:tcPr>
            <w:tcW w:w="18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B18CC86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6AF097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Lemery</w:t>
            </w:r>
            <w:proofErr w:type="spellEnd"/>
          </w:p>
        </w:tc>
        <w:tc>
          <w:tcPr>
            <w:tcW w:w="9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9CCEBD" w14:textId="61DC8E3A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7 </w:t>
            </w:r>
          </w:p>
        </w:tc>
        <w:tc>
          <w:tcPr>
            <w:tcW w:w="6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B3E221" w14:textId="02127A81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30 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F6F20B" w14:textId="05B37888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38 </w:t>
            </w:r>
          </w:p>
        </w:tc>
      </w:tr>
      <w:tr w:rsidR="000E37D1" w:rsidRPr="000E37D1" w14:paraId="2A319EAF" w14:textId="77777777" w:rsidTr="000E37D1">
        <w:trPr>
          <w:trHeight w:val="20"/>
        </w:trPr>
        <w:tc>
          <w:tcPr>
            <w:tcW w:w="18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0E069CA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C475DEC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Lian</w:t>
            </w:r>
          </w:p>
        </w:tc>
        <w:tc>
          <w:tcPr>
            <w:tcW w:w="9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EB0405" w14:textId="37E9562C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6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061321" w14:textId="2A58D7C3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6 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188E43" w14:textId="6AC209F9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7 </w:t>
            </w:r>
          </w:p>
        </w:tc>
      </w:tr>
      <w:tr w:rsidR="000E37D1" w:rsidRPr="000E37D1" w14:paraId="0D8E7E59" w14:textId="77777777" w:rsidTr="000E37D1">
        <w:trPr>
          <w:trHeight w:val="20"/>
        </w:trPr>
        <w:tc>
          <w:tcPr>
            <w:tcW w:w="18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CA176DD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959ED93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Lipa City</w:t>
            </w:r>
          </w:p>
        </w:tc>
        <w:tc>
          <w:tcPr>
            <w:tcW w:w="9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FC12D2" w14:textId="66663BF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7 </w:t>
            </w:r>
          </w:p>
        </w:tc>
        <w:tc>
          <w:tcPr>
            <w:tcW w:w="6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6AC3C7" w14:textId="70EC15A1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8 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E579B2" w14:textId="4FA56EF8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19 </w:t>
            </w:r>
          </w:p>
        </w:tc>
      </w:tr>
      <w:tr w:rsidR="000E37D1" w:rsidRPr="000E37D1" w14:paraId="03D2E861" w14:textId="77777777" w:rsidTr="000E37D1">
        <w:trPr>
          <w:trHeight w:val="20"/>
        </w:trPr>
        <w:tc>
          <w:tcPr>
            <w:tcW w:w="18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E91E1B8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8D0AF7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Lobo</w:t>
            </w:r>
          </w:p>
        </w:tc>
        <w:tc>
          <w:tcPr>
            <w:tcW w:w="9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EA6546" w14:textId="142B72C5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0 </w:t>
            </w:r>
          </w:p>
        </w:tc>
        <w:tc>
          <w:tcPr>
            <w:tcW w:w="6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3BE31B" w14:textId="63FFC479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29 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8450E2" w14:textId="2D325011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69 </w:t>
            </w:r>
          </w:p>
        </w:tc>
      </w:tr>
      <w:tr w:rsidR="000E37D1" w:rsidRPr="000E37D1" w14:paraId="1A97BB18" w14:textId="77777777" w:rsidTr="000E37D1">
        <w:trPr>
          <w:trHeight w:val="20"/>
        </w:trPr>
        <w:tc>
          <w:tcPr>
            <w:tcW w:w="18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D298B02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C6A74A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abini</w:t>
            </w:r>
          </w:p>
        </w:tc>
        <w:tc>
          <w:tcPr>
            <w:tcW w:w="9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0C9A5F" w14:textId="1B00A39C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6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8B1C35" w14:textId="10DC857D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3 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C5F419" w14:textId="3657C255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08 </w:t>
            </w:r>
          </w:p>
        </w:tc>
      </w:tr>
      <w:tr w:rsidR="000E37D1" w:rsidRPr="000E37D1" w14:paraId="792E4860" w14:textId="77777777" w:rsidTr="000E37D1">
        <w:trPr>
          <w:trHeight w:val="20"/>
        </w:trPr>
        <w:tc>
          <w:tcPr>
            <w:tcW w:w="18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9F146F5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83C0A88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alvar</w:t>
            </w:r>
            <w:proofErr w:type="spellEnd"/>
          </w:p>
        </w:tc>
        <w:tc>
          <w:tcPr>
            <w:tcW w:w="9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6CE1F7" w14:textId="0EEA95AE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6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25A369" w14:textId="75D55850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FAD573" w14:textId="759CECFF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0 </w:t>
            </w:r>
          </w:p>
        </w:tc>
      </w:tr>
      <w:tr w:rsidR="000E37D1" w:rsidRPr="000E37D1" w14:paraId="792A67DE" w14:textId="77777777" w:rsidTr="000E37D1">
        <w:trPr>
          <w:trHeight w:val="20"/>
        </w:trPr>
        <w:tc>
          <w:tcPr>
            <w:tcW w:w="18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F9B836E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C0E1D35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ataas</w:t>
            </w:r>
            <w:proofErr w:type="spellEnd"/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Na </w:t>
            </w:r>
            <w:proofErr w:type="spellStart"/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Kahoy</w:t>
            </w:r>
            <w:proofErr w:type="spellEnd"/>
          </w:p>
        </w:tc>
        <w:tc>
          <w:tcPr>
            <w:tcW w:w="9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8332AE" w14:textId="30BE099C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6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3BE813" w14:textId="38B1A42F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8 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42D07A" w14:textId="4FE9AA51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7 </w:t>
            </w:r>
          </w:p>
        </w:tc>
      </w:tr>
      <w:tr w:rsidR="000E37D1" w:rsidRPr="000E37D1" w14:paraId="6CABCE58" w14:textId="77777777" w:rsidTr="000E37D1">
        <w:trPr>
          <w:trHeight w:val="20"/>
        </w:trPr>
        <w:tc>
          <w:tcPr>
            <w:tcW w:w="18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ADF9EB1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D7CDA3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Nasugbu</w:t>
            </w:r>
            <w:proofErr w:type="spellEnd"/>
          </w:p>
        </w:tc>
        <w:tc>
          <w:tcPr>
            <w:tcW w:w="9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F897E5" w14:textId="4E753D01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5 </w:t>
            </w:r>
          </w:p>
        </w:tc>
        <w:tc>
          <w:tcPr>
            <w:tcW w:w="6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E7F014" w14:textId="1A32A814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0 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F1F879" w14:textId="1DD5D55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86 </w:t>
            </w:r>
          </w:p>
        </w:tc>
      </w:tr>
      <w:tr w:rsidR="000E37D1" w:rsidRPr="000E37D1" w14:paraId="504F0321" w14:textId="77777777" w:rsidTr="000E37D1">
        <w:trPr>
          <w:trHeight w:val="20"/>
        </w:trPr>
        <w:tc>
          <w:tcPr>
            <w:tcW w:w="18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617F41E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FCD6FA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adre Garcia</w:t>
            </w:r>
          </w:p>
        </w:tc>
        <w:tc>
          <w:tcPr>
            <w:tcW w:w="9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CFF184" w14:textId="3AAF4C9F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6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710D5F" w14:textId="3EB92DFD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9 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1AED1A" w14:textId="3BC707B6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87 </w:t>
            </w:r>
          </w:p>
        </w:tc>
      </w:tr>
      <w:tr w:rsidR="000E37D1" w:rsidRPr="000E37D1" w14:paraId="62114A9B" w14:textId="77777777" w:rsidTr="000E37D1">
        <w:trPr>
          <w:trHeight w:val="20"/>
        </w:trPr>
        <w:tc>
          <w:tcPr>
            <w:tcW w:w="18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237F8DC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52CAAB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Rosario</w:t>
            </w:r>
          </w:p>
        </w:tc>
        <w:tc>
          <w:tcPr>
            <w:tcW w:w="9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35C52F" w14:textId="308D136F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6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DA7C5C" w14:textId="7B4E614C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1 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E1988F" w14:textId="7D64EA21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98 </w:t>
            </w:r>
          </w:p>
        </w:tc>
      </w:tr>
      <w:tr w:rsidR="000E37D1" w:rsidRPr="000E37D1" w14:paraId="005AAC58" w14:textId="77777777" w:rsidTr="000E37D1">
        <w:trPr>
          <w:trHeight w:val="20"/>
        </w:trPr>
        <w:tc>
          <w:tcPr>
            <w:tcW w:w="18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C681278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997097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 Jose</w:t>
            </w:r>
          </w:p>
        </w:tc>
        <w:tc>
          <w:tcPr>
            <w:tcW w:w="9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813961" w14:textId="56968F65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6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8326FE" w14:textId="1DFFCBB5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6 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7B8F35" w14:textId="49210FAC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65 </w:t>
            </w:r>
          </w:p>
        </w:tc>
      </w:tr>
      <w:tr w:rsidR="000E37D1" w:rsidRPr="000E37D1" w14:paraId="3FAEDE1C" w14:textId="77777777" w:rsidTr="000E37D1">
        <w:trPr>
          <w:trHeight w:val="20"/>
        </w:trPr>
        <w:tc>
          <w:tcPr>
            <w:tcW w:w="18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926D75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97DF1E7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 Juan</w:t>
            </w:r>
          </w:p>
        </w:tc>
        <w:tc>
          <w:tcPr>
            <w:tcW w:w="9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B60F52" w14:textId="1C50C76D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1 </w:t>
            </w:r>
          </w:p>
        </w:tc>
        <w:tc>
          <w:tcPr>
            <w:tcW w:w="6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76A5EB" w14:textId="65DB20D4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87 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C7D5C7" w14:textId="50651F30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40 </w:t>
            </w:r>
          </w:p>
        </w:tc>
      </w:tr>
      <w:tr w:rsidR="000E37D1" w:rsidRPr="000E37D1" w14:paraId="67C4D31F" w14:textId="77777777" w:rsidTr="000E37D1">
        <w:trPr>
          <w:trHeight w:val="20"/>
        </w:trPr>
        <w:tc>
          <w:tcPr>
            <w:tcW w:w="18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8BAE6A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3AEF4F8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 Luis</w:t>
            </w:r>
          </w:p>
        </w:tc>
        <w:tc>
          <w:tcPr>
            <w:tcW w:w="9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F8AD7A" w14:textId="1BB140B2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6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2403ED" w14:textId="239DEF3B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2 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B7766F" w14:textId="3312A975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52 </w:t>
            </w:r>
          </w:p>
        </w:tc>
      </w:tr>
      <w:tr w:rsidR="000E37D1" w:rsidRPr="000E37D1" w14:paraId="3BB1A787" w14:textId="77777777" w:rsidTr="000E37D1">
        <w:trPr>
          <w:trHeight w:val="20"/>
        </w:trPr>
        <w:tc>
          <w:tcPr>
            <w:tcW w:w="18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4E4486C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4BB09E3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 Nicolas</w:t>
            </w:r>
          </w:p>
        </w:tc>
        <w:tc>
          <w:tcPr>
            <w:tcW w:w="9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771B36" w14:textId="7A5FA8AC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6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5BC6FA" w14:textId="6819CB45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8 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ED2EEE" w14:textId="2702CE69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90 </w:t>
            </w:r>
          </w:p>
        </w:tc>
      </w:tr>
      <w:tr w:rsidR="000E37D1" w:rsidRPr="000E37D1" w14:paraId="554099B7" w14:textId="77777777" w:rsidTr="000E37D1">
        <w:trPr>
          <w:trHeight w:val="20"/>
        </w:trPr>
        <w:tc>
          <w:tcPr>
            <w:tcW w:w="18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974B266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CECAA0C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 Pascual</w:t>
            </w:r>
          </w:p>
        </w:tc>
        <w:tc>
          <w:tcPr>
            <w:tcW w:w="9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449B01" w14:textId="669E004C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6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FB2697" w14:textId="5192A5ED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9 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0455A8" w14:textId="4D210218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72 </w:t>
            </w:r>
          </w:p>
        </w:tc>
      </w:tr>
      <w:tr w:rsidR="000E37D1" w:rsidRPr="000E37D1" w14:paraId="689B859D" w14:textId="77777777" w:rsidTr="000E37D1">
        <w:trPr>
          <w:trHeight w:val="20"/>
        </w:trPr>
        <w:tc>
          <w:tcPr>
            <w:tcW w:w="18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A55EA28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04D0DB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ta Teresita</w:t>
            </w:r>
          </w:p>
        </w:tc>
        <w:tc>
          <w:tcPr>
            <w:tcW w:w="9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CD309B" w14:textId="51E2D022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2 </w:t>
            </w:r>
          </w:p>
        </w:tc>
        <w:tc>
          <w:tcPr>
            <w:tcW w:w="6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CE9C59" w14:textId="516DF2B8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30 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50EDDB" w14:textId="05D3C059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77 </w:t>
            </w:r>
          </w:p>
        </w:tc>
      </w:tr>
      <w:tr w:rsidR="000E37D1" w:rsidRPr="000E37D1" w14:paraId="67ED3682" w14:textId="77777777" w:rsidTr="000E37D1">
        <w:trPr>
          <w:trHeight w:val="20"/>
        </w:trPr>
        <w:tc>
          <w:tcPr>
            <w:tcW w:w="18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61D863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B72D94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to Tomas</w:t>
            </w:r>
          </w:p>
        </w:tc>
        <w:tc>
          <w:tcPr>
            <w:tcW w:w="9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5C318D" w14:textId="64D9EBB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1 </w:t>
            </w:r>
          </w:p>
        </w:tc>
        <w:tc>
          <w:tcPr>
            <w:tcW w:w="6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E5BD32" w14:textId="448184E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69 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98123D" w14:textId="4C3256DA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22 </w:t>
            </w:r>
          </w:p>
        </w:tc>
      </w:tr>
      <w:tr w:rsidR="000E37D1" w:rsidRPr="000E37D1" w14:paraId="4248DFAA" w14:textId="77777777" w:rsidTr="000E37D1">
        <w:trPr>
          <w:trHeight w:val="20"/>
        </w:trPr>
        <w:tc>
          <w:tcPr>
            <w:tcW w:w="18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2511756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BF8E641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Taal</w:t>
            </w:r>
          </w:p>
        </w:tc>
        <w:tc>
          <w:tcPr>
            <w:tcW w:w="9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A6254E" w14:textId="14E3E5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6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F1E512" w14:textId="0653BE08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12 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EDC52C" w14:textId="0E43686F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83 </w:t>
            </w:r>
          </w:p>
        </w:tc>
      </w:tr>
      <w:tr w:rsidR="000E37D1" w:rsidRPr="000E37D1" w14:paraId="0CE9DDE1" w14:textId="77777777" w:rsidTr="000E37D1">
        <w:trPr>
          <w:trHeight w:val="20"/>
        </w:trPr>
        <w:tc>
          <w:tcPr>
            <w:tcW w:w="18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B94B96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F957043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Talisay</w:t>
            </w:r>
          </w:p>
        </w:tc>
        <w:tc>
          <w:tcPr>
            <w:tcW w:w="9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00B215" w14:textId="6A77B8C3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6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BC723F" w14:textId="61C1349D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69 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77B194" w14:textId="5146CF73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62 </w:t>
            </w:r>
          </w:p>
        </w:tc>
      </w:tr>
      <w:tr w:rsidR="000E37D1" w:rsidRPr="000E37D1" w14:paraId="6E49E6A2" w14:textId="77777777" w:rsidTr="000E37D1">
        <w:trPr>
          <w:trHeight w:val="20"/>
        </w:trPr>
        <w:tc>
          <w:tcPr>
            <w:tcW w:w="18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2F1C706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06CF332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ity of Tanauan</w:t>
            </w:r>
          </w:p>
        </w:tc>
        <w:tc>
          <w:tcPr>
            <w:tcW w:w="9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BA799E" w14:textId="7890C9E0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0 </w:t>
            </w:r>
          </w:p>
        </w:tc>
        <w:tc>
          <w:tcPr>
            <w:tcW w:w="6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D87293" w14:textId="270F34FD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78 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B03285" w14:textId="3F7ED0E5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034 </w:t>
            </w:r>
          </w:p>
        </w:tc>
      </w:tr>
      <w:tr w:rsidR="000E37D1" w:rsidRPr="000E37D1" w14:paraId="4480D2E0" w14:textId="77777777" w:rsidTr="000E37D1">
        <w:trPr>
          <w:trHeight w:val="20"/>
        </w:trPr>
        <w:tc>
          <w:tcPr>
            <w:tcW w:w="18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21C0E6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F20EB2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Taysan</w:t>
            </w:r>
            <w:proofErr w:type="spellEnd"/>
          </w:p>
        </w:tc>
        <w:tc>
          <w:tcPr>
            <w:tcW w:w="9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2AA606" w14:textId="2166AB7E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7 </w:t>
            </w:r>
          </w:p>
        </w:tc>
        <w:tc>
          <w:tcPr>
            <w:tcW w:w="6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2FE21D" w14:textId="2F4542E4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0 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023346" w14:textId="2052E5B3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55 </w:t>
            </w:r>
          </w:p>
        </w:tc>
      </w:tr>
      <w:tr w:rsidR="000E37D1" w:rsidRPr="000E37D1" w14:paraId="747A72DD" w14:textId="77777777" w:rsidTr="000E37D1">
        <w:trPr>
          <w:trHeight w:val="20"/>
        </w:trPr>
        <w:tc>
          <w:tcPr>
            <w:tcW w:w="18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D26C58D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3757FEC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Tingloy</w:t>
            </w:r>
            <w:proofErr w:type="spellEnd"/>
          </w:p>
        </w:tc>
        <w:tc>
          <w:tcPr>
            <w:tcW w:w="9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B9686F" w14:textId="47F71709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6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E85326" w14:textId="61C6EF11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6 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CAB725" w14:textId="4FA84CB0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75 </w:t>
            </w:r>
          </w:p>
        </w:tc>
      </w:tr>
      <w:tr w:rsidR="000E37D1" w:rsidRPr="000E37D1" w14:paraId="27633211" w14:textId="77777777" w:rsidTr="000E37D1">
        <w:trPr>
          <w:trHeight w:val="20"/>
        </w:trPr>
        <w:tc>
          <w:tcPr>
            <w:tcW w:w="272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8956CFE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Cavite</w:t>
            </w:r>
          </w:p>
        </w:tc>
        <w:tc>
          <w:tcPr>
            <w:tcW w:w="9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783048C" w14:textId="23D48E70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204 </w:t>
            </w:r>
          </w:p>
        </w:tc>
        <w:tc>
          <w:tcPr>
            <w:tcW w:w="6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8523225" w14:textId="5D19BF99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3,830 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45A93A0" w14:textId="5D8599E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14,885 </w:t>
            </w:r>
          </w:p>
        </w:tc>
      </w:tr>
      <w:tr w:rsidR="000E37D1" w:rsidRPr="000E37D1" w14:paraId="194D5E69" w14:textId="77777777" w:rsidTr="000E37D1">
        <w:trPr>
          <w:trHeight w:val="20"/>
        </w:trPr>
        <w:tc>
          <w:tcPr>
            <w:tcW w:w="18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8473C5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5A0BE2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Alfonso</w:t>
            </w:r>
          </w:p>
        </w:tc>
        <w:tc>
          <w:tcPr>
            <w:tcW w:w="9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86A33C" w14:textId="325F1994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6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310F3D" w14:textId="3E81E46A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3 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2253DB" w14:textId="6A8A77FB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97 </w:t>
            </w:r>
          </w:p>
        </w:tc>
      </w:tr>
      <w:tr w:rsidR="000E37D1" w:rsidRPr="000E37D1" w14:paraId="1109CCBF" w14:textId="77777777" w:rsidTr="000E37D1">
        <w:trPr>
          <w:trHeight w:val="20"/>
        </w:trPr>
        <w:tc>
          <w:tcPr>
            <w:tcW w:w="18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82B91B9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824D28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Amadeo</w:t>
            </w:r>
          </w:p>
        </w:tc>
        <w:tc>
          <w:tcPr>
            <w:tcW w:w="9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D6E767" w14:textId="20776020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6 </w:t>
            </w:r>
          </w:p>
        </w:tc>
        <w:tc>
          <w:tcPr>
            <w:tcW w:w="6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781529" w14:textId="7006066B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7 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D0AF52" w14:textId="18126E0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18 </w:t>
            </w:r>
          </w:p>
        </w:tc>
      </w:tr>
      <w:tr w:rsidR="000E37D1" w:rsidRPr="000E37D1" w14:paraId="267E166F" w14:textId="77777777" w:rsidTr="000E37D1">
        <w:trPr>
          <w:trHeight w:val="20"/>
        </w:trPr>
        <w:tc>
          <w:tcPr>
            <w:tcW w:w="18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006473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1A57EE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acoor</w:t>
            </w:r>
          </w:p>
        </w:tc>
        <w:tc>
          <w:tcPr>
            <w:tcW w:w="9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AC4298" w14:textId="4060C983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32 </w:t>
            </w:r>
          </w:p>
        </w:tc>
        <w:tc>
          <w:tcPr>
            <w:tcW w:w="6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8381BB" w14:textId="76C5010E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76 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14CBD5" w14:textId="63FA36A6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,375 </w:t>
            </w:r>
          </w:p>
        </w:tc>
      </w:tr>
      <w:tr w:rsidR="000E37D1" w:rsidRPr="000E37D1" w14:paraId="5FF949D6" w14:textId="77777777" w:rsidTr="000E37D1">
        <w:trPr>
          <w:trHeight w:val="20"/>
        </w:trPr>
        <w:tc>
          <w:tcPr>
            <w:tcW w:w="18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E2F7418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sz w:val="20"/>
                <w:szCs w:val="20"/>
              </w:rPr>
              <w:lastRenderedPageBreak/>
              <w:t> </w:t>
            </w:r>
          </w:p>
        </w:tc>
        <w:tc>
          <w:tcPr>
            <w:tcW w:w="2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859969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armona</w:t>
            </w:r>
          </w:p>
        </w:tc>
        <w:tc>
          <w:tcPr>
            <w:tcW w:w="9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5AF8B5" w14:textId="6F5A47BA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0 </w:t>
            </w:r>
          </w:p>
        </w:tc>
        <w:tc>
          <w:tcPr>
            <w:tcW w:w="6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040E00" w14:textId="487F4D01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34 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99CC19" w14:textId="4406EA7B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607 </w:t>
            </w:r>
          </w:p>
        </w:tc>
      </w:tr>
      <w:tr w:rsidR="000E37D1" w:rsidRPr="000E37D1" w14:paraId="179A2EF4" w14:textId="77777777" w:rsidTr="000E37D1">
        <w:trPr>
          <w:trHeight w:val="20"/>
        </w:trPr>
        <w:tc>
          <w:tcPr>
            <w:tcW w:w="18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9927214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2F5338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avite City</w:t>
            </w:r>
          </w:p>
        </w:tc>
        <w:tc>
          <w:tcPr>
            <w:tcW w:w="9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9838D3" w14:textId="35A001EC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8 </w:t>
            </w:r>
          </w:p>
        </w:tc>
        <w:tc>
          <w:tcPr>
            <w:tcW w:w="6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C8DA50" w14:textId="34BC9A54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902 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6BE996" w14:textId="1CF76CBA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3,337 </w:t>
            </w:r>
          </w:p>
        </w:tc>
      </w:tr>
      <w:tr w:rsidR="000E37D1" w:rsidRPr="000E37D1" w14:paraId="71AA743F" w14:textId="77777777" w:rsidTr="000E37D1">
        <w:trPr>
          <w:trHeight w:val="20"/>
        </w:trPr>
        <w:tc>
          <w:tcPr>
            <w:tcW w:w="18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108025B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4F1ADA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Dasmariñas</w:t>
            </w:r>
            <w:proofErr w:type="spellEnd"/>
          </w:p>
        </w:tc>
        <w:tc>
          <w:tcPr>
            <w:tcW w:w="9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C61FA1" w14:textId="2F77ACD3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8 </w:t>
            </w:r>
          </w:p>
        </w:tc>
        <w:tc>
          <w:tcPr>
            <w:tcW w:w="6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B827E5" w14:textId="2762E1BF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5 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DF762D" w14:textId="59E33F6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71 </w:t>
            </w:r>
          </w:p>
        </w:tc>
      </w:tr>
      <w:tr w:rsidR="000E37D1" w:rsidRPr="000E37D1" w14:paraId="77C679BC" w14:textId="77777777" w:rsidTr="000E37D1">
        <w:trPr>
          <w:trHeight w:val="20"/>
        </w:trPr>
        <w:tc>
          <w:tcPr>
            <w:tcW w:w="18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33A90BF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8CFAC9A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Gen. Mariano Alvarez</w:t>
            </w:r>
          </w:p>
        </w:tc>
        <w:tc>
          <w:tcPr>
            <w:tcW w:w="9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1D7926" w14:textId="4D302B94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8 </w:t>
            </w:r>
          </w:p>
        </w:tc>
        <w:tc>
          <w:tcPr>
            <w:tcW w:w="6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BD5B2E" w14:textId="48F10D24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63 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5FCC47" w14:textId="04E39F4B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25 </w:t>
            </w:r>
          </w:p>
        </w:tc>
      </w:tr>
      <w:tr w:rsidR="000E37D1" w:rsidRPr="000E37D1" w14:paraId="75F49097" w14:textId="77777777" w:rsidTr="000E37D1">
        <w:trPr>
          <w:trHeight w:val="20"/>
        </w:trPr>
        <w:tc>
          <w:tcPr>
            <w:tcW w:w="18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4391058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34BAEF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General Emilio Aguinaldo</w:t>
            </w:r>
          </w:p>
        </w:tc>
        <w:tc>
          <w:tcPr>
            <w:tcW w:w="9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F46127" w14:textId="417D849D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6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3FF899" w14:textId="1AD0A3F6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30E0D9" w14:textId="2A5E5A88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4 </w:t>
            </w:r>
          </w:p>
        </w:tc>
      </w:tr>
      <w:tr w:rsidR="000E37D1" w:rsidRPr="000E37D1" w14:paraId="7AFE1359" w14:textId="77777777" w:rsidTr="000E37D1">
        <w:trPr>
          <w:trHeight w:val="20"/>
        </w:trPr>
        <w:tc>
          <w:tcPr>
            <w:tcW w:w="18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25BEC90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8F25F4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General </w:t>
            </w:r>
            <w:proofErr w:type="spellStart"/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Trias</w:t>
            </w:r>
            <w:proofErr w:type="spellEnd"/>
          </w:p>
        </w:tc>
        <w:tc>
          <w:tcPr>
            <w:tcW w:w="9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AFF316" w14:textId="3D16F4D2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6 </w:t>
            </w:r>
          </w:p>
        </w:tc>
        <w:tc>
          <w:tcPr>
            <w:tcW w:w="6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0D469F" w14:textId="0F51C8FF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96 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5AFB02" w14:textId="76FAC141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93 </w:t>
            </w:r>
          </w:p>
        </w:tc>
      </w:tr>
      <w:tr w:rsidR="000E37D1" w:rsidRPr="000E37D1" w14:paraId="38A85278" w14:textId="77777777" w:rsidTr="000E37D1">
        <w:trPr>
          <w:trHeight w:val="20"/>
        </w:trPr>
        <w:tc>
          <w:tcPr>
            <w:tcW w:w="18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3945B5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33D459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Imus</w:t>
            </w:r>
          </w:p>
        </w:tc>
        <w:tc>
          <w:tcPr>
            <w:tcW w:w="9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661886" w14:textId="3AA6774B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0 </w:t>
            </w:r>
          </w:p>
        </w:tc>
        <w:tc>
          <w:tcPr>
            <w:tcW w:w="6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C7ABC4" w14:textId="15DE5CC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61 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1544EF" w14:textId="1F61D79F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368 </w:t>
            </w:r>
          </w:p>
        </w:tc>
      </w:tr>
      <w:tr w:rsidR="000E37D1" w:rsidRPr="000E37D1" w14:paraId="50A8D9BD" w14:textId="77777777" w:rsidTr="000E37D1">
        <w:trPr>
          <w:trHeight w:val="20"/>
        </w:trPr>
        <w:tc>
          <w:tcPr>
            <w:tcW w:w="18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C7087FB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41D7F79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Indang</w:t>
            </w:r>
          </w:p>
        </w:tc>
        <w:tc>
          <w:tcPr>
            <w:tcW w:w="9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B03640" w14:textId="2D227D1B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6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1E014D" w14:textId="0FCE108E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9 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24CED3" w14:textId="69EBB0C9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62 </w:t>
            </w:r>
          </w:p>
        </w:tc>
      </w:tr>
      <w:tr w:rsidR="000E37D1" w:rsidRPr="000E37D1" w14:paraId="08985616" w14:textId="77777777" w:rsidTr="000E37D1">
        <w:trPr>
          <w:trHeight w:val="20"/>
        </w:trPr>
        <w:tc>
          <w:tcPr>
            <w:tcW w:w="18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8B61594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C66BA82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Kawit</w:t>
            </w:r>
            <w:proofErr w:type="spellEnd"/>
          </w:p>
        </w:tc>
        <w:tc>
          <w:tcPr>
            <w:tcW w:w="9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0E153A" w14:textId="123DC4B3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1 </w:t>
            </w:r>
          </w:p>
        </w:tc>
        <w:tc>
          <w:tcPr>
            <w:tcW w:w="6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50F943" w14:textId="5E17EF2A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70 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7732BE" w14:textId="56C81738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702 </w:t>
            </w:r>
          </w:p>
        </w:tc>
      </w:tr>
      <w:tr w:rsidR="000E37D1" w:rsidRPr="000E37D1" w14:paraId="735D7040" w14:textId="77777777" w:rsidTr="000E37D1">
        <w:trPr>
          <w:trHeight w:val="20"/>
        </w:trPr>
        <w:tc>
          <w:tcPr>
            <w:tcW w:w="18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72B317A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160AF6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aragondon</w:t>
            </w:r>
            <w:proofErr w:type="spellEnd"/>
          </w:p>
        </w:tc>
        <w:tc>
          <w:tcPr>
            <w:tcW w:w="9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AF3995" w14:textId="0F4A4F8D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7 </w:t>
            </w:r>
          </w:p>
        </w:tc>
        <w:tc>
          <w:tcPr>
            <w:tcW w:w="6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410E81" w14:textId="777E8383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8 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D62AA1" w14:textId="49A89E4E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11 </w:t>
            </w:r>
          </w:p>
        </w:tc>
      </w:tr>
      <w:tr w:rsidR="000E37D1" w:rsidRPr="000E37D1" w14:paraId="6BC414E2" w14:textId="77777777" w:rsidTr="000E37D1">
        <w:trPr>
          <w:trHeight w:val="20"/>
        </w:trPr>
        <w:tc>
          <w:tcPr>
            <w:tcW w:w="18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A82C8D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8C20D3D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endez (MENDEZ-NUÑEZ)</w:t>
            </w:r>
          </w:p>
        </w:tc>
        <w:tc>
          <w:tcPr>
            <w:tcW w:w="9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82CC33" w14:textId="13BD52D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6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E0C812" w14:textId="7DCEDF03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1 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684B02" w14:textId="6CFD5EA3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39 </w:t>
            </w:r>
          </w:p>
        </w:tc>
      </w:tr>
      <w:tr w:rsidR="000E37D1" w:rsidRPr="000E37D1" w14:paraId="3912E051" w14:textId="77777777" w:rsidTr="000E37D1">
        <w:trPr>
          <w:trHeight w:val="20"/>
        </w:trPr>
        <w:tc>
          <w:tcPr>
            <w:tcW w:w="18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62109F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9247A9B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Naic</w:t>
            </w:r>
            <w:proofErr w:type="spellEnd"/>
          </w:p>
        </w:tc>
        <w:tc>
          <w:tcPr>
            <w:tcW w:w="9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8053CA" w14:textId="469FCF8C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7 </w:t>
            </w:r>
          </w:p>
        </w:tc>
        <w:tc>
          <w:tcPr>
            <w:tcW w:w="6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1B512A" w14:textId="64188AB0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97 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057780" w14:textId="1D8A2E84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09 </w:t>
            </w:r>
          </w:p>
        </w:tc>
      </w:tr>
      <w:tr w:rsidR="000E37D1" w:rsidRPr="000E37D1" w14:paraId="209BF61D" w14:textId="77777777" w:rsidTr="000E37D1">
        <w:trPr>
          <w:trHeight w:val="20"/>
        </w:trPr>
        <w:tc>
          <w:tcPr>
            <w:tcW w:w="18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34661C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3DFC1E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Noveleta</w:t>
            </w:r>
            <w:proofErr w:type="spellEnd"/>
          </w:p>
        </w:tc>
        <w:tc>
          <w:tcPr>
            <w:tcW w:w="9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FDCA5D" w14:textId="3602204F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6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4925DC" w14:textId="05A5481F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40 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3E14C0" w14:textId="16BDADD3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99 </w:t>
            </w:r>
          </w:p>
        </w:tc>
      </w:tr>
      <w:tr w:rsidR="000E37D1" w:rsidRPr="000E37D1" w14:paraId="33A309BB" w14:textId="77777777" w:rsidTr="000E37D1">
        <w:trPr>
          <w:trHeight w:val="20"/>
        </w:trPr>
        <w:tc>
          <w:tcPr>
            <w:tcW w:w="18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A3D84EA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20B855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Rosario</w:t>
            </w:r>
          </w:p>
        </w:tc>
        <w:tc>
          <w:tcPr>
            <w:tcW w:w="9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4C7EFB" w14:textId="235659FD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8 </w:t>
            </w:r>
          </w:p>
        </w:tc>
        <w:tc>
          <w:tcPr>
            <w:tcW w:w="6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B01E73" w14:textId="3CEC36AA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6 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8D159F" w14:textId="68E7F6F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05 </w:t>
            </w:r>
          </w:p>
        </w:tc>
      </w:tr>
      <w:tr w:rsidR="000E37D1" w:rsidRPr="000E37D1" w14:paraId="634CF563" w14:textId="77777777" w:rsidTr="000E37D1">
        <w:trPr>
          <w:trHeight w:val="20"/>
        </w:trPr>
        <w:tc>
          <w:tcPr>
            <w:tcW w:w="18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0B91FD5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906DA24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ilang</w:t>
            </w:r>
          </w:p>
        </w:tc>
        <w:tc>
          <w:tcPr>
            <w:tcW w:w="9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EB4D8E" w14:textId="2C454F93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2 </w:t>
            </w:r>
          </w:p>
        </w:tc>
        <w:tc>
          <w:tcPr>
            <w:tcW w:w="6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0AF617" w14:textId="7D854E50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75 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8F77FF" w14:textId="634F8FAB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708 </w:t>
            </w:r>
          </w:p>
        </w:tc>
      </w:tr>
      <w:tr w:rsidR="000E37D1" w:rsidRPr="000E37D1" w14:paraId="2EB6F891" w14:textId="77777777" w:rsidTr="000E37D1">
        <w:trPr>
          <w:trHeight w:val="20"/>
        </w:trPr>
        <w:tc>
          <w:tcPr>
            <w:tcW w:w="18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A6EB6BA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64B64B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Tagaytay City</w:t>
            </w:r>
          </w:p>
        </w:tc>
        <w:tc>
          <w:tcPr>
            <w:tcW w:w="9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B221FA" w14:textId="64E33BC1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8 </w:t>
            </w:r>
          </w:p>
        </w:tc>
        <w:tc>
          <w:tcPr>
            <w:tcW w:w="6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CE5FA5" w14:textId="7F71A3A2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13 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37FF08" w14:textId="51EC2D42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791 </w:t>
            </w:r>
          </w:p>
        </w:tc>
      </w:tr>
      <w:tr w:rsidR="000E37D1" w:rsidRPr="000E37D1" w14:paraId="7A7401A0" w14:textId="77777777" w:rsidTr="000E37D1">
        <w:trPr>
          <w:trHeight w:val="20"/>
        </w:trPr>
        <w:tc>
          <w:tcPr>
            <w:tcW w:w="18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C6A9D3B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11EB001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Tanza</w:t>
            </w:r>
            <w:proofErr w:type="spellEnd"/>
          </w:p>
        </w:tc>
        <w:tc>
          <w:tcPr>
            <w:tcW w:w="9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5312D1" w14:textId="10ADE095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9 </w:t>
            </w:r>
          </w:p>
        </w:tc>
        <w:tc>
          <w:tcPr>
            <w:tcW w:w="6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05D0D1" w14:textId="54A9D083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59 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28A330" w14:textId="66E524F1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70 </w:t>
            </w:r>
          </w:p>
        </w:tc>
      </w:tr>
      <w:tr w:rsidR="000E37D1" w:rsidRPr="000E37D1" w14:paraId="33EAC798" w14:textId="77777777" w:rsidTr="000E37D1">
        <w:trPr>
          <w:trHeight w:val="20"/>
        </w:trPr>
        <w:tc>
          <w:tcPr>
            <w:tcW w:w="18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F6F43EC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A8D84AE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Ternate</w:t>
            </w:r>
          </w:p>
        </w:tc>
        <w:tc>
          <w:tcPr>
            <w:tcW w:w="9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280026" w14:textId="4CBB8190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8 </w:t>
            </w:r>
          </w:p>
        </w:tc>
        <w:tc>
          <w:tcPr>
            <w:tcW w:w="6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9A6BDF" w14:textId="14D87685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23 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294174" w14:textId="46C75D21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066 </w:t>
            </w:r>
          </w:p>
        </w:tc>
      </w:tr>
      <w:tr w:rsidR="000E37D1" w:rsidRPr="000E37D1" w14:paraId="106411D1" w14:textId="77777777" w:rsidTr="000E37D1">
        <w:trPr>
          <w:trHeight w:val="20"/>
        </w:trPr>
        <w:tc>
          <w:tcPr>
            <w:tcW w:w="18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0F7D2E2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E61F893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Trece</w:t>
            </w:r>
            <w:proofErr w:type="spellEnd"/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artires</w:t>
            </w:r>
            <w:proofErr w:type="spellEnd"/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City (capital)</w:t>
            </w:r>
          </w:p>
        </w:tc>
        <w:tc>
          <w:tcPr>
            <w:tcW w:w="9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89FC64" w14:textId="26BBB939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6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A44BC4" w14:textId="7A48C3EC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09 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FB63F6" w14:textId="47BE5324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18 </w:t>
            </w:r>
          </w:p>
        </w:tc>
      </w:tr>
      <w:tr w:rsidR="000E37D1" w:rsidRPr="000E37D1" w14:paraId="5D99CD4E" w14:textId="77777777" w:rsidTr="000E37D1">
        <w:trPr>
          <w:trHeight w:val="20"/>
        </w:trPr>
        <w:tc>
          <w:tcPr>
            <w:tcW w:w="272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A0C3579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Laguna</w:t>
            </w:r>
          </w:p>
        </w:tc>
        <w:tc>
          <w:tcPr>
            <w:tcW w:w="9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16C45C9" w14:textId="261E12C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295 </w:t>
            </w:r>
          </w:p>
        </w:tc>
        <w:tc>
          <w:tcPr>
            <w:tcW w:w="6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1BE2043" w14:textId="20FD13E2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15,218 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5E88813" w14:textId="0A5AE5B1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57,292 </w:t>
            </w:r>
          </w:p>
        </w:tc>
      </w:tr>
      <w:tr w:rsidR="000E37D1" w:rsidRPr="000E37D1" w14:paraId="0CE28F3B" w14:textId="77777777" w:rsidTr="000E37D1">
        <w:trPr>
          <w:trHeight w:val="20"/>
        </w:trPr>
        <w:tc>
          <w:tcPr>
            <w:tcW w:w="18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660B0A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C27971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Alaminos</w:t>
            </w:r>
            <w:proofErr w:type="spellEnd"/>
          </w:p>
        </w:tc>
        <w:tc>
          <w:tcPr>
            <w:tcW w:w="9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B9B2CC" w14:textId="576C4EFD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6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0D38A4" w14:textId="2218FADF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8 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42C112" w14:textId="602852B1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03 </w:t>
            </w:r>
          </w:p>
        </w:tc>
      </w:tr>
      <w:tr w:rsidR="000E37D1" w:rsidRPr="000E37D1" w14:paraId="57FCEE59" w14:textId="77777777" w:rsidTr="000E37D1">
        <w:trPr>
          <w:trHeight w:val="20"/>
        </w:trPr>
        <w:tc>
          <w:tcPr>
            <w:tcW w:w="18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A9D82ED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7B4BCA7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ay</w:t>
            </w:r>
          </w:p>
        </w:tc>
        <w:tc>
          <w:tcPr>
            <w:tcW w:w="9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B6247E" w14:textId="315E6AEB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3 </w:t>
            </w:r>
          </w:p>
        </w:tc>
        <w:tc>
          <w:tcPr>
            <w:tcW w:w="6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A2B6BD" w14:textId="117F37C9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734 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4936A5" w14:textId="539AE962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,798 </w:t>
            </w:r>
          </w:p>
        </w:tc>
      </w:tr>
      <w:tr w:rsidR="000E37D1" w:rsidRPr="000E37D1" w14:paraId="611D0B57" w14:textId="77777777" w:rsidTr="000E37D1">
        <w:trPr>
          <w:trHeight w:val="20"/>
        </w:trPr>
        <w:tc>
          <w:tcPr>
            <w:tcW w:w="18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D50AA5F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A4B06A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iñan</w:t>
            </w:r>
            <w:proofErr w:type="spellEnd"/>
          </w:p>
        </w:tc>
        <w:tc>
          <w:tcPr>
            <w:tcW w:w="9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10AB4C" w14:textId="4DB503DB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8 </w:t>
            </w:r>
          </w:p>
        </w:tc>
        <w:tc>
          <w:tcPr>
            <w:tcW w:w="6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8865D1" w14:textId="7D26AAB0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803 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B6C948" w14:textId="2BA73C70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7,441 </w:t>
            </w:r>
          </w:p>
        </w:tc>
      </w:tr>
      <w:tr w:rsidR="000E37D1" w:rsidRPr="000E37D1" w14:paraId="28CC2E9F" w14:textId="77777777" w:rsidTr="000E37D1">
        <w:trPr>
          <w:trHeight w:val="20"/>
        </w:trPr>
        <w:tc>
          <w:tcPr>
            <w:tcW w:w="18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48F674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237E8F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abuyao</w:t>
            </w:r>
            <w:proofErr w:type="spellEnd"/>
          </w:p>
        </w:tc>
        <w:tc>
          <w:tcPr>
            <w:tcW w:w="9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BAF330" w14:textId="52CF951B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9 </w:t>
            </w:r>
          </w:p>
        </w:tc>
        <w:tc>
          <w:tcPr>
            <w:tcW w:w="6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105DF7" w14:textId="04B65A6B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78 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F1AB4B" w14:textId="244CE331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368 </w:t>
            </w:r>
          </w:p>
        </w:tc>
      </w:tr>
      <w:tr w:rsidR="000E37D1" w:rsidRPr="000E37D1" w14:paraId="2A2CFC1F" w14:textId="77777777" w:rsidTr="000E37D1">
        <w:trPr>
          <w:trHeight w:val="20"/>
        </w:trPr>
        <w:tc>
          <w:tcPr>
            <w:tcW w:w="18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C25493A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770A23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ity of Calamba</w:t>
            </w:r>
          </w:p>
        </w:tc>
        <w:tc>
          <w:tcPr>
            <w:tcW w:w="9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CCD946" w14:textId="1AEE5269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37 </w:t>
            </w:r>
          </w:p>
        </w:tc>
        <w:tc>
          <w:tcPr>
            <w:tcW w:w="6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B8364E" w14:textId="6E6E5FF2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3,946 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085368" w14:textId="3AEA323E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4,397 </w:t>
            </w:r>
          </w:p>
        </w:tc>
      </w:tr>
      <w:tr w:rsidR="000E37D1" w:rsidRPr="000E37D1" w14:paraId="320B88F6" w14:textId="77777777" w:rsidTr="000E37D1">
        <w:trPr>
          <w:trHeight w:val="20"/>
        </w:trPr>
        <w:tc>
          <w:tcPr>
            <w:tcW w:w="18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AD0F17A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CCA258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alauan</w:t>
            </w:r>
            <w:proofErr w:type="spellEnd"/>
          </w:p>
        </w:tc>
        <w:tc>
          <w:tcPr>
            <w:tcW w:w="9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7CFFAF" w14:textId="278EBCB5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36 </w:t>
            </w:r>
          </w:p>
        </w:tc>
        <w:tc>
          <w:tcPr>
            <w:tcW w:w="6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699DC4" w14:textId="0A37A61E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,749 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D61CBB" w14:textId="58875690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9,913 </w:t>
            </w:r>
          </w:p>
        </w:tc>
      </w:tr>
      <w:tr w:rsidR="000E37D1" w:rsidRPr="000E37D1" w14:paraId="75B92EA9" w14:textId="77777777" w:rsidTr="000E37D1">
        <w:trPr>
          <w:trHeight w:val="20"/>
        </w:trPr>
        <w:tc>
          <w:tcPr>
            <w:tcW w:w="18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F9218D5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2CFB0EC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Famy</w:t>
            </w:r>
            <w:proofErr w:type="spellEnd"/>
          </w:p>
        </w:tc>
        <w:tc>
          <w:tcPr>
            <w:tcW w:w="9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C305DC" w14:textId="21812439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9 </w:t>
            </w:r>
          </w:p>
        </w:tc>
        <w:tc>
          <w:tcPr>
            <w:tcW w:w="6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C47E46" w14:textId="428C3682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82 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2D037E" w14:textId="1C2144D3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08 </w:t>
            </w:r>
          </w:p>
        </w:tc>
      </w:tr>
      <w:tr w:rsidR="000E37D1" w:rsidRPr="000E37D1" w14:paraId="655DD6E3" w14:textId="77777777" w:rsidTr="000E37D1">
        <w:trPr>
          <w:trHeight w:val="20"/>
        </w:trPr>
        <w:tc>
          <w:tcPr>
            <w:tcW w:w="18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3FF045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F1700B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Kalayaan</w:t>
            </w:r>
          </w:p>
        </w:tc>
        <w:tc>
          <w:tcPr>
            <w:tcW w:w="9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641BD5" w14:textId="76ACEE6F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6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8C78F1" w14:textId="21D8ACE9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40 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08A917" w14:textId="7379956C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75 </w:t>
            </w:r>
          </w:p>
        </w:tc>
      </w:tr>
      <w:tr w:rsidR="000E37D1" w:rsidRPr="000E37D1" w14:paraId="6186FFC5" w14:textId="77777777" w:rsidTr="000E37D1">
        <w:trPr>
          <w:trHeight w:val="20"/>
        </w:trPr>
        <w:tc>
          <w:tcPr>
            <w:tcW w:w="18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099E1A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8032AE7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Liliw</w:t>
            </w:r>
            <w:proofErr w:type="spellEnd"/>
          </w:p>
        </w:tc>
        <w:tc>
          <w:tcPr>
            <w:tcW w:w="9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91C97E" w14:textId="17BC9A02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6 </w:t>
            </w:r>
          </w:p>
        </w:tc>
        <w:tc>
          <w:tcPr>
            <w:tcW w:w="6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EBBE10" w14:textId="52B21C49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00 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E75D1B" w14:textId="3D9F53E5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728 </w:t>
            </w:r>
          </w:p>
        </w:tc>
      </w:tr>
      <w:tr w:rsidR="000E37D1" w:rsidRPr="000E37D1" w14:paraId="4C1D53F4" w14:textId="77777777" w:rsidTr="000E37D1">
        <w:trPr>
          <w:trHeight w:val="20"/>
        </w:trPr>
        <w:tc>
          <w:tcPr>
            <w:tcW w:w="18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30F1F55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31AF89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Los </w:t>
            </w:r>
            <w:proofErr w:type="spellStart"/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años</w:t>
            </w:r>
            <w:proofErr w:type="spellEnd"/>
          </w:p>
        </w:tc>
        <w:tc>
          <w:tcPr>
            <w:tcW w:w="9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27E253" w14:textId="5D75EF44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3 </w:t>
            </w:r>
          </w:p>
        </w:tc>
        <w:tc>
          <w:tcPr>
            <w:tcW w:w="6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2275E6" w14:textId="4A476BC3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96 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11DA2F" w14:textId="6D4E4A14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183 </w:t>
            </w:r>
          </w:p>
        </w:tc>
      </w:tr>
      <w:tr w:rsidR="000E37D1" w:rsidRPr="000E37D1" w14:paraId="5B3F7348" w14:textId="77777777" w:rsidTr="000E37D1">
        <w:trPr>
          <w:trHeight w:val="20"/>
        </w:trPr>
        <w:tc>
          <w:tcPr>
            <w:tcW w:w="18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C2A9468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88C0850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Luisiana</w:t>
            </w:r>
            <w:proofErr w:type="spellEnd"/>
          </w:p>
        </w:tc>
        <w:tc>
          <w:tcPr>
            <w:tcW w:w="9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27B730" w14:textId="2FBCE824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8 </w:t>
            </w:r>
          </w:p>
        </w:tc>
        <w:tc>
          <w:tcPr>
            <w:tcW w:w="6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AB62E9" w14:textId="38FBD3BC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5 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FE6082" w14:textId="61A17339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61 </w:t>
            </w:r>
          </w:p>
        </w:tc>
      </w:tr>
      <w:tr w:rsidR="000E37D1" w:rsidRPr="000E37D1" w14:paraId="60EEA80F" w14:textId="77777777" w:rsidTr="000E37D1">
        <w:trPr>
          <w:trHeight w:val="20"/>
        </w:trPr>
        <w:tc>
          <w:tcPr>
            <w:tcW w:w="18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C366980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7A0CE5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Lumban</w:t>
            </w:r>
            <w:proofErr w:type="spellEnd"/>
          </w:p>
        </w:tc>
        <w:tc>
          <w:tcPr>
            <w:tcW w:w="9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4D8C46" w14:textId="1C148EF4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6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0B4687" w14:textId="5676D4C9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61 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9D6E80" w14:textId="3B6BC2BA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21 </w:t>
            </w:r>
          </w:p>
        </w:tc>
      </w:tr>
      <w:tr w:rsidR="000E37D1" w:rsidRPr="000E37D1" w14:paraId="626A2BB7" w14:textId="77777777" w:rsidTr="000E37D1">
        <w:trPr>
          <w:trHeight w:val="20"/>
        </w:trPr>
        <w:tc>
          <w:tcPr>
            <w:tcW w:w="18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B222DD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F042D7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abitac</w:t>
            </w:r>
            <w:proofErr w:type="spellEnd"/>
          </w:p>
        </w:tc>
        <w:tc>
          <w:tcPr>
            <w:tcW w:w="9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4101AD" w14:textId="50A49D1E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9 </w:t>
            </w:r>
          </w:p>
        </w:tc>
        <w:tc>
          <w:tcPr>
            <w:tcW w:w="6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EA464D" w14:textId="4BEC3D3C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24 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97ECDC" w14:textId="23C81BFF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35 </w:t>
            </w:r>
          </w:p>
        </w:tc>
      </w:tr>
      <w:tr w:rsidR="000E37D1" w:rsidRPr="000E37D1" w14:paraId="11B69EDD" w14:textId="77777777" w:rsidTr="000E37D1">
        <w:trPr>
          <w:trHeight w:val="20"/>
        </w:trPr>
        <w:tc>
          <w:tcPr>
            <w:tcW w:w="18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E1BEDDD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80FDB8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agdalena</w:t>
            </w:r>
          </w:p>
        </w:tc>
        <w:tc>
          <w:tcPr>
            <w:tcW w:w="9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924BCA" w14:textId="48B42AC5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8 </w:t>
            </w:r>
          </w:p>
        </w:tc>
        <w:tc>
          <w:tcPr>
            <w:tcW w:w="6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727D52" w14:textId="5B27E4C5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62 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3E6CB5" w14:textId="1BF7D68E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14 </w:t>
            </w:r>
          </w:p>
        </w:tc>
      </w:tr>
      <w:tr w:rsidR="000E37D1" w:rsidRPr="000E37D1" w14:paraId="72171481" w14:textId="77777777" w:rsidTr="000E37D1">
        <w:trPr>
          <w:trHeight w:val="20"/>
        </w:trPr>
        <w:tc>
          <w:tcPr>
            <w:tcW w:w="18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5F94C5E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F381F2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aete</w:t>
            </w:r>
            <w:proofErr w:type="spellEnd"/>
          </w:p>
        </w:tc>
        <w:tc>
          <w:tcPr>
            <w:tcW w:w="9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CD0BEA" w14:textId="3034F435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6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4ED22B" w14:textId="7721B31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42 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E1A45F" w14:textId="3FA24D39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83 </w:t>
            </w:r>
          </w:p>
        </w:tc>
      </w:tr>
      <w:tr w:rsidR="000E37D1" w:rsidRPr="000E37D1" w14:paraId="453137C5" w14:textId="77777777" w:rsidTr="000E37D1">
        <w:trPr>
          <w:trHeight w:val="20"/>
        </w:trPr>
        <w:tc>
          <w:tcPr>
            <w:tcW w:w="18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A7A8309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01D8F2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agsanjan</w:t>
            </w:r>
          </w:p>
        </w:tc>
        <w:tc>
          <w:tcPr>
            <w:tcW w:w="9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EC8C4F" w14:textId="0F92594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6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CFAF15" w14:textId="3613EF1E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9 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7C8030" w14:textId="638EB11C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97 </w:t>
            </w:r>
          </w:p>
        </w:tc>
      </w:tr>
      <w:tr w:rsidR="000E37D1" w:rsidRPr="000E37D1" w14:paraId="7D2AD5BF" w14:textId="77777777" w:rsidTr="000E37D1">
        <w:trPr>
          <w:trHeight w:val="20"/>
        </w:trPr>
        <w:tc>
          <w:tcPr>
            <w:tcW w:w="18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C356679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A8E4A1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angil</w:t>
            </w:r>
            <w:proofErr w:type="spellEnd"/>
          </w:p>
        </w:tc>
        <w:tc>
          <w:tcPr>
            <w:tcW w:w="9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57E8EE" w14:textId="34FAEACA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6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8FB06D" w14:textId="65A7FBDF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4 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7027C0" w14:textId="15BE393B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70 </w:t>
            </w:r>
          </w:p>
        </w:tc>
      </w:tr>
      <w:tr w:rsidR="000E37D1" w:rsidRPr="000E37D1" w14:paraId="45A2ABB4" w14:textId="77777777" w:rsidTr="000E37D1">
        <w:trPr>
          <w:trHeight w:val="20"/>
        </w:trPr>
        <w:tc>
          <w:tcPr>
            <w:tcW w:w="18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56FF2A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87D4FB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ila</w:t>
            </w:r>
          </w:p>
        </w:tc>
        <w:tc>
          <w:tcPr>
            <w:tcW w:w="9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02A296" w14:textId="2436762C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1 </w:t>
            </w:r>
          </w:p>
        </w:tc>
        <w:tc>
          <w:tcPr>
            <w:tcW w:w="6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2422A4" w14:textId="7BB918E0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87 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51D8B9" w14:textId="0E044682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97 </w:t>
            </w:r>
          </w:p>
        </w:tc>
      </w:tr>
      <w:tr w:rsidR="000E37D1" w:rsidRPr="000E37D1" w14:paraId="73F8D48D" w14:textId="77777777" w:rsidTr="000E37D1">
        <w:trPr>
          <w:trHeight w:val="20"/>
        </w:trPr>
        <w:tc>
          <w:tcPr>
            <w:tcW w:w="18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CA1F767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C9CEA2F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Rizal</w:t>
            </w:r>
          </w:p>
        </w:tc>
        <w:tc>
          <w:tcPr>
            <w:tcW w:w="9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D0D6A7" w14:textId="3AB96651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6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C7ACBE" w14:textId="634E4F66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6 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3ADA67" w14:textId="7C1D31A2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81 </w:t>
            </w:r>
          </w:p>
        </w:tc>
      </w:tr>
      <w:tr w:rsidR="000E37D1" w:rsidRPr="000E37D1" w14:paraId="3085B605" w14:textId="77777777" w:rsidTr="000E37D1">
        <w:trPr>
          <w:trHeight w:val="20"/>
        </w:trPr>
        <w:tc>
          <w:tcPr>
            <w:tcW w:w="18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BFF2D25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73AB19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 Pablo City</w:t>
            </w:r>
          </w:p>
        </w:tc>
        <w:tc>
          <w:tcPr>
            <w:tcW w:w="9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77C2F0" w14:textId="662EE278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0 </w:t>
            </w:r>
          </w:p>
        </w:tc>
        <w:tc>
          <w:tcPr>
            <w:tcW w:w="6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7E378C" w14:textId="17D1079F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05 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25BED8" w14:textId="031803B8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147 </w:t>
            </w:r>
          </w:p>
        </w:tc>
      </w:tr>
      <w:tr w:rsidR="000E37D1" w:rsidRPr="000E37D1" w14:paraId="507752E0" w14:textId="77777777" w:rsidTr="000E37D1">
        <w:trPr>
          <w:trHeight w:val="20"/>
        </w:trPr>
        <w:tc>
          <w:tcPr>
            <w:tcW w:w="18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4A4AFFA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CFFD6F6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 Pedro</w:t>
            </w:r>
          </w:p>
        </w:tc>
        <w:tc>
          <w:tcPr>
            <w:tcW w:w="9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E661FD" w14:textId="57AFB02B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8 </w:t>
            </w:r>
          </w:p>
        </w:tc>
        <w:tc>
          <w:tcPr>
            <w:tcW w:w="6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49F51A" w14:textId="03B8DAE3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50 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4C9B7F" w14:textId="39D412D2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581 </w:t>
            </w:r>
          </w:p>
        </w:tc>
      </w:tr>
      <w:tr w:rsidR="000E37D1" w:rsidRPr="000E37D1" w14:paraId="6A3EE333" w14:textId="77777777" w:rsidTr="000E37D1">
        <w:trPr>
          <w:trHeight w:val="20"/>
        </w:trPr>
        <w:tc>
          <w:tcPr>
            <w:tcW w:w="18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CB3319F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8356DC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ta Cruz (capital)</w:t>
            </w:r>
          </w:p>
        </w:tc>
        <w:tc>
          <w:tcPr>
            <w:tcW w:w="9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A8154E" w14:textId="549A64EB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3 </w:t>
            </w:r>
          </w:p>
        </w:tc>
        <w:tc>
          <w:tcPr>
            <w:tcW w:w="6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4633F0" w14:textId="7FA520C4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479 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437FE3" w14:textId="355E71A1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5,475 </w:t>
            </w:r>
          </w:p>
        </w:tc>
      </w:tr>
      <w:tr w:rsidR="000E37D1" w:rsidRPr="000E37D1" w14:paraId="5F4E3139" w14:textId="77777777" w:rsidTr="000E37D1">
        <w:trPr>
          <w:trHeight w:val="20"/>
        </w:trPr>
        <w:tc>
          <w:tcPr>
            <w:tcW w:w="18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99F179D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7598DB8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ta Maria</w:t>
            </w:r>
          </w:p>
        </w:tc>
        <w:tc>
          <w:tcPr>
            <w:tcW w:w="9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9EA1B7" w14:textId="787859F0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8 </w:t>
            </w:r>
          </w:p>
        </w:tc>
        <w:tc>
          <w:tcPr>
            <w:tcW w:w="6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AEA31A" w14:textId="31C69D69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4 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B3EA12" w14:textId="54ADCEF4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79 </w:t>
            </w:r>
          </w:p>
        </w:tc>
      </w:tr>
      <w:tr w:rsidR="000E37D1" w:rsidRPr="000E37D1" w14:paraId="5AAE13E5" w14:textId="77777777" w:rsidTr="000E37D1">
        <w:trPr>
          <w:trHeight w:val="20"/>
        </w:trPr>
        <w:tc>
          <w:tcPr>
            <w:tcW w:w="18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5C34B3F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2A8D2C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ity of Santa Rosa</w:t>
            </w:r>
          </w:p>
        </w:tc>
        <w:tc>
          <w:tcPr>
            <w:tcW w:w="9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76B04B" w14:textId="57CFD2FF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3 </w:t>
            </w:r>
          </w:p>
        </w:tc>
        <w:tc>
          <w:tcPr>
            <w:tcW w:w="6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5608E2" w14:textId="2223D75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240 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9FA590" w14:textId="3ED0A792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5,209 </w:t>
            </w:r>
          </w:p>
        </w:tc>
      </w:tr>
      <w:tr w:rsidR="000E37D1" w:rsidRPr="000E37D1" w14:paraId="4F866D02" w14:textId="77777777" w:rsidTr="000E37D1">
        <w:trPr>
          <w:trHeight w:val="20"/>
        </w:trPr>
        <w:tc>
          <w:tcPr>
            <w:tcW w:w="18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33E2283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1BEF220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iniloan</w:t>
            </w:r>
            <w:proofErr w:type="spellEnd"/>
          </w:p>
        </w:tc>
        <w:tc>
          <w:tcPr>
            <w:tcW w:w="9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5B9D19" w14:textId="21DCDCAF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0 </w:t>
            </w:r>
          </w:p>
        </w:tc>
        <w:tc>
          <w:tcPr>
            <w:tcW w:w="6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A6C25D" w14:textId="715A247D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48 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7B5468" w14:textId="19576DB9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942 </w:t>
            </w:r>
          </w:p>
        </w:tc>
      </w:tr>
      <w:tr w:rsidR="000E37D1" w:rsidRPr="000E37D1" w14:paraId="3F491BAA" w14:textId="77777777" w:rsidTr="000E37D1">
        <w:trPr>
          <w:trHeight w:val="20"/>
        </w:trPr>
        <w:tc>
          <w:tcPr>
            <w:tcW w:w="18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310BB24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3E856FA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Victoria</w:t>
            </w:r>
          </w:p>
        </w:tc>
        <w:tc>
          <w:tcPr>
            <w:tcW w:w="9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5D9B3F" w14:textId="41657AD8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8 </w:t>
            </w:r>
          </w:p>
        </w:tc>
        <w:tc>
          <w:tcPr>
            <w:tcW w:w="6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19A558" w14:textId="1CD580D9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66 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E8D233" w14:textId="7325AF51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986 </w:t>
            </w:r>
          </w:p>
        </w:tc>
      </w:tr>
      <w:tr w:rsidR="000E37D1" w:rsidRPr="000E37D1" w14:paraId="1B0A5C48" w14:textId="77777777" w:rsidTr="000E37D1">
        <w:trPr>
          <w:trHeight w:val="20"/>
        </w:trPr>
        <w:tc>
          <w:tcPr>
            <w:tcW w:w="272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2B70BBE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Quezon</w:t>
            </w:r>
          </w:p>
        </w:tc>
        <w:tc>
          <w:tcPr>
            <w:tcW w:w="9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34A60B2" w14:textId="06082E4D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613 </w:t>
            </w:r>
          </w:p>
        </w:tc>
        <w:tc>
          <w:tcPr>
            <w:tcW w:w="6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76C836E" w14:textId="2262A4C5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35,535 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8FAC2B0" w14:textId="70C2FE3A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129,344 </w:t>
            </w:r>
          </w:p>
        </w:tc>
      </w:tr>
      <w:tr w:rsidR="000E37D1" w:rsidRPr="000E37D1" w14:paraId="2BEE486E" w14:textId="77777777" w:rsidTr="000E37D1">
        <w:trPr>
          <w:trHeight w:val="20"/>
        </w:trPr>
        <w:tc>
          <w:tcPr>
            <w:tcW w:w="18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782F1B9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802F8E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Agdangan</w:t>
            </w:r>
            <w:proofErr w:type="spellEnd"/>
          </w:p>
        </w:tc>
        <w:tc>
          <w:tcPr>
            <w:tcW w:w="9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AD4369" w14:textId="0A03A565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0 </w:t>
            </w:r>
          </w:p>
        </w:tc>
        <w:tc>
          <w:tcPr>
            <w:tcW w:w="6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FFF17A" w14:textId="4C839C95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78 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DFC976" w14:textId="1C9042F5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32 </w:t>
            </w:r>
          </w:p>
        </w:tc>
      </w:tr>
      <w:tr w:rsidR="000E37D1" w:rsidRPr="000E37D1" w14:paraId="1F3DAA5D" w14:textId="77777777" w:rsidTr="000E37D1">
        <w:trPr>
          <w:trHeight w:val="20"/>
        </w:trPr>
        <w:tc>
          <w:tcPr>
            <w:tcW w:w="18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5D7A5A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2BB917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Alabat</w:t>
            </w:r>
            <w:proofErr w:type="spellEnd"/>
          </w:p>
        </w:tc>
        <w:tc>
          <w:tcPr>
            <w:tcW w:w="9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68A4DC" w14:textId="59BE2036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3 </w:t>
            </w:r>
          </w:p>
        </w:tc>
        <w:tc>
          <w:tcPr>
            <w:tcW w:w="6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896F5A" w14:textId="2EFD4B2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87 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81AAF5" w14:textId="5863BF09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,083 </w:t>
            </w:r>
          </w:p>
        </w:tc>
      </w:tr>
      <w:tr w:rsidR="000E37D1" w:rsidRPr="000E37D1" w14:paraId="15C26DD2" w14:textId="77777777" w:rsidTr="000E37D1">
        <w:trPr>
          <w:trHeight w:val="20"/>
        </w:trPr>
        <w:tc>
          <w:tcPr>
            <w:tcW w:w="18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BBD8722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F5D28E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Atimonan</w:t>
            </w:r>
            <w:proofErr w:type="spellEnd"/>
          </w:p>
        </w:tc>
        <w:tc>
          <w:tcPr>
            <w:tcW w:w="9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9B7C10" w14:textId="498BFB6D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2 </w:t>
            </w:r>
          </w:p>
        </w:tc>
        <w:tc>
          <w:tcPr>
            <w:tcW w:w="6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F3298F" w14:textId="1ABAFAFF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914 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8E322F" w14:textId="53E7B09C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,985 </w:t>
            </w:r>
          </w:p>
        </w:tc>
      </w:tr>
      <w:tr w:rsidR="000E37D1" w:rsidRPr="000E37D1" w14:paraId="47F34CCF" w14:textId="77777777" w:rsidTr="000E37D1">
        <w:trPr>
          <w:trHeight w:val="20"/>
        </w:trPr>
        <w:tc>
          <w:tcPr>
            <w:tcW w:w="18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EFBC36A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84A733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uenavista</w:t>
            </w:r>
          </w:p>
        </w:tc>
        <w:tc>
          <w:tcPr>
            <w:tcW w:w="9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0F4CBC" w14:textId="5F9D355A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7 </w:t>
            </w:r>
          </w:p>
        </w:tc>
        <w:tc>
          <w:tcPr>
            <w:tcW w:w="6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FF8FDB" w14:textId="64419CED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60 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3E89F1" w14:textId="1F3EEBEE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22 </w:t>
            </w:r>
          </w:p>
        </w:tc>
      </w:tr>
      <w:tr w:rsidR="000E37D1" w:rsidRPr="000E37D1" w14:paraId="7D3B2EB1" w14:textId="77777777" w:rsidTr="000E37D1">
        <w:trPr>
          <w:trHeight w:val="20"/>
        </w:trPr>
        <w:tc>
          <w:tcPr>
            <w:tcW w:w="18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BD67C3C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E68FE3C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urdeos</w:t>
            </w:r>
            <w:proofErr w:type="spellEnd"/>
          </w:p>
        </w:tc>
        <w:tc>
          <w:tcPr>
            <w:tcW w:w="9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EE27FA" w14:textId="152FFE73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6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80760A" w14:textId="1D3E086D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87 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3D3DC5" w14:textId="077E0508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174 </w:t>
            </w:r>
          </w:p>
        </w:tc>
      </w:tr>
      <w:tr w:rsidR="000E37D1" w:rsidRPr="000E37D1" w14:paraId="65045AB1" w14:textId="77777777" w:rsidTr="000E37D1">
        <w:trPr>
          <w:trHeight w:val="20"/>
        </w:trPr>
        <w:tc>
          <w:tcPr>
            <w:tcW w:w="18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7B29FE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06F27B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alauag</w:t>
            </w:r>
            <w:proofErr w:type="spellEnd"/>
          </w:p>
        </w:tc>
        <w:tc>
          <w:tcPr>
            <w:tcW w:w="9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91202A" w14:textId="72CD0561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36 </w:t>
            </w:r>
          </w:p>
        </w:tc>
        <w:tc>
          <w:tcPr>
            <w:tcW w:w="6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8BD009" w14:textId="52D7201F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,749 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B8CEE0" w14:textId="55C72986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9,913 </w:t>
            </w:r>
          </w:p>
        </w:tc>
      </w:tr>
      <w:tr w:rsidR="000E37D1" w:rsidRPr="000E37D1" w14:paraId="537AF030" w14:textId="77777777" w:rsidTr="000E37D1">
        <w:trPr>
          <w:trHeight w:val="20"/>
        </w:trPr>
        <w:tc>
          <w:tcPr>
            <w:tcW w:w="18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3181AFB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ECFF17C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andelaria</w:t>
            </w:r>
          </w:p>
        </w:tc>
        <w:tc>
          <w:tcPr>
            <w:tcW w:w="9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702E3E" w14:textId="2F85B3B5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2 </w:t>
            </w:r>
          </w:p>
        </w:tc>
        <w:tc>
          <w:tcPr>
            <w:tcW w:w="6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AAAE4F" w14:textId="0D40FAA2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10 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EDBF81" w14:textId="4C16F6FF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721 </w:t>
            </w:r>
          </w:p>
        </w:tc>
      </w:tr>
      <w:tr w:rsidR="000E37D1" w:rsidRPr="000E37D1" w14:paraId="5444B25E" w14:textId="77777777" w:rsidTr="000E37D1">
        <w:trPr>
          <w:trHeight w:val="20"/>
        </w:trPr>
        <w:tc>
          <w:tcPr>
            <w:tcW w:w="18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E5D52A8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38BC1D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atanauan</w:t>
            </w:r>
            <w:proofErr w:type="spellEnd"/>
          </w:p>
        </w:tc>
        <w:tc>
          <w:tcPr>
            <w:tcW w:w="9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959083" w14:textId="795E80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6 </w:t>
            </w:r>
          </w:p>
        </w:tc>
        <w:tc>
          <w:tcPr>
            <w:tcW w:w="6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D59B40" w14:textId="4DC883CB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377 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B1BFCA" w14:textId="17DFFA84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6,200 </w:t>
            </w:r>
          </w:p>
        </w:tc>
      </w:tr>
      <w:tr w:rsidR="000E37D1" w:rsidRPr="000E37D1" w14:paraId="21C49615" w14:textId="77777777" w:rsidTr="000E37D1">
        <w:trPr>
          <w:trHeight w:val="20"/>
        </w:trPr>
        <w:tc>
          <w:tcPr>
            <w:tcW w:w="18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A7BB33C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sz w:val="20"/>
                <w:szCs w:val="20"/>
              </w:rPr>
              <w:lastRenderedPageBreak/>
              <w:t> </w:t>
            </w:r>
          </w:p>
        </w:tc>
        <w:tc>
          <w:tcPr>
            <w:tcW w:w="2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6980500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Dolores</w:t>
            </w:r>
          </w:p>
        </w:tc>
        <w:tc>
          <w:tcPr>
            <w:tcW w:w="9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04A2AC" w14:textId="16FBB3C0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4 </w:t>
            </w:r>
          </w:p>
        </w:tc>
        <w:tc>
          <w:tcPr>
            <w:tcW w:w="6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E179E0" w14:textId="0B110AC5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10 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0D5499" w14:textId="31939FE2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922 </w:t>
            </w:r>
          </w:p>
        </w:tc>
      </w:tr>
      <w:tr w:rsidR="000E37D1" w:rsidRPr="000E37D1" w14:paraId="527396EB" w14:textId="77777777" w:rsidTr="000E37D1">
        <w:trPr>
          <w:trHeight w:val="20"/>
        </w:trPr>
        <w:tc>
          <w:tcPr>
            <w:tcW w:w="18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DBE6532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3CE02A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General Luna</w:t>
            </w:r>
          </w:p>
        </w:tc>
        <w:tc>
          <w:tcPr>
            <w:tcW w:w="9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70A385" w14:textId="2148B0DA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0 </w:t>
            </w:r>
          </w:p>
        </w:tc>
        <w:tc>
          <w:tcPr>
            <w:tcW w:w="6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3DED3F" w14:textId="7D661FC5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81 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C3721D" w14:textId="054E7BE9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639 </w:t>
            </w:r>
          </w:p>
        </w:tc>
      </w:tr>
      <w:tr w:rsidR="000E37D1" w:rsidRPr="000E37D1" w14:paraId="2813D1C7" w14:textId="77777777" w:rsidTr="000E37D1">
        <w:trPr>
          <w:trHeight w:val="20"/>
        </w:trPr>
        <w:tc>
          <w:tcPr>
            <w:tcW w:w="18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771A52A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DA1666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General </w:t>
            </w:r>
            <w:proofErr w:type="spellStart"/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Nakar</w:t>
            </w:r>
            <w:proofErr w:type="spellEnd"/>
          </w:p>
        </w:tc>
        <w:tc>
          <w:tcPr>
            <w:tcW w:w="9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9A0E3C" w14:textId="75C46710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2 </w:t>
            </w:r>
          </w:p>
        </w:tc>
        <w:tc>
          <w:tcPr>
            <w:tcW w:w="6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210310" w14:textId="67F47054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27 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7F72E6" w14:textId="61E56E18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,197 </w:t>
            </w:r>
          </w:p>
        </w:tc>
      </w:tr>
      <w:tr w:rsidR="000E37D1" w:rsidRPr="000E37D1" w14:paraId="548E197C" w14:textId="77777777" w:rsidTr="000E37D1">
        <w:trPr>
          <w:trHeight w:val="20"/>
        </w:trPr>
        <w:tc>
          <w:tcPr>
            <w:tcW w:w="18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B63814F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3647689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Gumaca</w:t>
            </w:r>
            <w:proofErr w:type="spellEnd"/>
          </w:p>
        </w:tc>
        <w:tc>
          <w:tcPr>
            <w:tcW w:w="9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244082" w14:textId="35842FEC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47 </w:t>
            </w:r>
          </w:p>
        </w:tc>
        <w:tc>
          <w:tcPr>
            <w:tcW w:w="6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CB93CB" w14:textId="056A7915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3,365 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F1A10C" w14:textId="11EC6AF5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0,778 </w:t>
            </w:r>
          </w:p>
        </w:tc>
      </w:tr>
      <w:tr w:rsidR="000E37D1" w:rsidRPr="000E37D1" w14:paraId="2C981299" w14:textId="77777777" w:rsidTr="000E37D1">
        <w:trPr>
          <w:trHeight w:val="20"/>
        </w:trPr>
        <w:tc>
          <w:tcPr>
            <w:tcW w:w="18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A748B4D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110056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Infanta</w:t>
            </w:r>
          </w:p>
        </w:tc>
        <w:tc>
          <w:tcPr>
            <w:tcW w:w="9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46A447" w14:textId="075E59D9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36 </w:t>
            </w:r>
          </w:p>
        </w:tc>
        <w:tc>
          <w:tcPr>
            <w:tcW w:w="6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192B1C" w14:textId="3F34DAA9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3,428 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9799A1" w14:textId="043B6CF8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5,986 </w:t>
            </w:r>
          </w:p>
        </w:tc>
      </w:tr>
      <w:tr w:rsidR="000E37D1" w:rsidRPr="000E37D1" w14:paraId="437EEF40" w14:textId="77777777" w:rsidTr="000E37D1">
        <w:trPr>
          <w:trHeight w:val="20"/>
        </w:trPr>
        <w:tc>
          <w:tcPr>
            <w:tcW w:w="18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10E3B9D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A11F389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Jomalig</w:t>
            </w:r>
            <w:proofErr w:type="spellEnd"/>
          </w:p>
        </w:tc>
        <w:tc>
          <w:tcPr>
            <w:tcW w:w="9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B8D87D" w14:textId="702A555D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6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5607DA" w14:textId="28FB5ED3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11 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782B3C" w14:textId="0B6D1370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828 </w:t>
            </w:r>
          </w:p>
        </w:tc>
      </w:tr>
      <w:tr w:rsidR="000E37D1" w:rsidRPr="000E37D1" w14:paraId="02532063" w14:textId="77777777" w:rsidTr="000E37D1">
        <w:trPr>
          <w:trHeight w:val="20"/>
        </w:trPr>
        <w:tc>
          <w:tcPr>
            <w:tcW w:w="18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7AD4D61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E7E67FE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Lopez</w:t>
            </w:r>
          </w:p>
        </w:tc>
        <w:tc>
          <w:tcPr>
            <w:tcW w:w="9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684886" w14:textId="4E5AB10E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32 </w:t>
            </w:r>
          </w:p>
        </w:tc>
        <w:tc>
          <w:tcPr>
            <w:tcW w:w="6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B320EF" w14:textId="4C653912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,649 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034C03" w14:textId="1D1C6BC5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9,481 </w:t>
            </w:r>
          </w:p>
        </w:tc>
      </w:tr>
      <w:tr w:rsidR="000E37D1" w:rsidRPr="000E37D1" w14:paraId="2F364065" w14:textId="77777777" w:rsidTr="000E37D1">
        <w:trPr>
          <w:trHeight w:val="20"/>
        </w:trPr>
        <w:tc>
          <w:tcPr>
            <w:tcW w:w="18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A0E2492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9DCE22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Lucban</w:t>
            </w:r>
            <w:proofErr w:type="spellEnd"/>
          </w:p>
        </w:tc>
        <w:tc>
          <w:tcPr>
            <w:tcW w:w="9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F9B7B6" w14:textId="40D56E75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1 </w:t>
            </w:r>
          </w:p>
        </w:tc>
        <w:tc>
          <w:tcPr>
            <w:tcW w:w="6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096DEC" w14:textId="5B193B5D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7 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CAE866" w14:textId="1E147B66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40 </w:t>
            </w:r>
          </w:p>
        </w:tc>
      </w:tr>
      <w:tr w:rsidR="000E37D1" w:rsidRPr="000E37D1" w14:paraId="413FA9A2" w14:textId="77777777" w:rsidTr="000E37D1">
        <w:trPr>
          <w:trHeight w:val="20"/>
        </w:trPr>
        <w:tc>
          <w:tcPr>
            <w:tcW w:w="18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F5130D7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8CB9340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Lucena</w:t>
            </w:r>
            <w:proofErr w:type="spellEnd"/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City (capital)</w:t>
            </w:r>
          </w:p>
        </w:tc>
        <w:tc>
          <w:tcPr>
            <w:tcW w:w="9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DCF4B6" w14:textId="31F720A4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6 </w:t>
            </w:r>
          </w:p>
        </w:tc>
        <w:tc>
          <w:tcPr>
            <w:tcW w:w="6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A4CAB4" w14:textId="44305B39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195 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01140A" w14:textId="7B9C9472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4,938 </w:t>
            </w:r>
          </w:p>
        </w:tc>
      </w:tr>
      <w:tr w:rsidR="000E37D1" w:rsidRPr="000E37D1" w14:paraId="53E80430" w14:textId="77777777" w:rsidTr="000E37D1">
        <w:trPr>
          <w:trHeight w:val="20"/>
        </w:trPr>
        <w:tc>
          <w:tcPr>
            <w:tcW w:w="18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25B9414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E4C9024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auban</w:t>
            </w:r>
          </w:p>
        </w:tc>
        <w:tc>
          <w:tcPr>
            <w:tcW w:w="9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429CDA" w14:textId="12FC0E8B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6 </w:t>
            </w:r>
          </w:p>
        </w:tc>
        <w:tc>
          <w:tcPr>
            <w:tcW w:w="6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8846FE" w14:textId="466C04CF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903 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18320D" w14:textId="67FDC31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3,380 </w:t>
            </w:r>
          </w:p>
        </w:tc>
      </w:tr>
      <w:tr w:rsidR="000E37D1" w:rsidRPr="000E37D1" w14:paraId="1D27D154" w14:textId="77777777" w:rsidTr="000E37D1">
        <w:trPr>
          <w:trHeight w:val="20"/>
        </w:trPr>
        <w:tc>
          <w:tcPr>
            <w:tcW w:w="18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6F5752A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9C89ED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ulanay</w:t>
            </w:r>
            <w:proofErr w:type="spellEnd"/>
          </w:p>
        </w:tc>
        <w:tc>
          <w:tcPr>
            <w:tcW w:w="9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640F62" w14:textId="3E48D585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6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AEE49D" w14:textId="15F05C46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00 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8535D9" w14:textId="67AC631F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03 </w:t>
            </w:r>
          </w:p>
        </w:tc>
      </w:tr>
      <w:tr w:rsidR="000E37D1" w:rsidRPr="000E37D1" w14:paraId="41CD58BE" w14:textId="77777777" w:rsidTr="000E37D1">
        <w:trPr>
          <w:trHeight w:val="20"/>
        </w:trPr>
        <w:tc>
          <w:tcPr>
            <w:tcW w:w="18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B9656C3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8B491C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adre Burgos</w:t>
            </w:r>
          </w:p>
        </w:tc>
        <w:tc>
          <w:tcPr>
            <w:tcW w:w="9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80A1F3" w14:textId="20241B3C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9 </w:t>
            </w:r>
          </w:p>
        </w:tc>
        <w:tc>
          <w:tcPr>
            <w:tcW w:w="6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D1949B" w14:textId="393B8218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,596 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3EFA64" w14:textId="7FF446FF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8,289 </w:t>
            </w:r>
          </w:p>
        </w:tc>
      </w:tr>
      <w:tr w:rsidR="000E37D1" w:rsidRPr="000E37D1" w14:paraId="4311A38B" w14:textId="77777777" w:rsidTr="000E37D1">
        <w:trPr>
          <w:trHeight w:val="20"/>
        </w:trPr>
        <w:tc>
          <w:tcPr>
            <w:tcW w:w="18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D25127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804719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agbilao</w:t>
            </w:r>
          </w:p>
        </w:tc>
        <w:tc>
          <w:tcPr>
            <w:tcW w:w="9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343C5C" w14:textId="5272FEBC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4 </w:t>
            </w:r>
          </w:p>
        </w:tc>
        <w:tc>
          <w:tcPr>
            <w:tcW w:w="6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FC6AB1" w14:textId="453B1C81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226 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95D6E8" w14:textId="30D027A5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3,921 </w:t>
            </w:r>
          </w:p>
        </w:tc>
      </w:tr>
      <w:tr w:rsidR="000E37D1" w:rsidRPr="000E37D1" w14:paraId="72136732" w14:textId="77777777" w:rsidTr="000E37D1">
        <w:trPr>
          <w:trHeight w:val="20"/>
        </w:trPr>
        <w:tc>
          <w:tcPr>
            <w:tcW w:w="18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6BBD365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A974DA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anukulan</w:t>
            </w:r>
            <w:proofErr w:type="spellEnd"/>
          </w:p>
        </w:tc>
        <w:tc>
          <w:tcPr>
            <w:tcW w:w="9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F49AA7" w14:textId="0EBDF2A3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3 </w:t>
            </w:r>
          </w:p>
        </w:tc>
        <w:tc>
          <w:tcPr>
            <w:tcW w:w="6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DDA8C6" w14:textId="65C329B3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,207 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A07EEF" w14:textId="1B136DB3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7,944 </w:t>
            </w:r>
          </w:p>
        </w:tc>
      </w:tr>
      <w:tr w:rsidR="000E37D1" w:rsidRPr="000E37D1" w14:paraId="4B0DF91A" w14:textId="77777777" w:rsidTr="000E37D1">
        <w:trPr>
          <w:trHeight w:val="20"/>
        </w:trPr>
        <w:tc>
          <w:tcPr>
            <w:tcW w:w="18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D6AE04C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2BBC9F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atnanungan</w:t>
            </w:r>
            <w:proofErr w:type="spellEnd"/>
          </w:p>
        </w:tc>
        <w:tc>
          <w:tcPr>
            <w:tcW w:w="9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EFE0BB" w14:textId="29186F05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6 </w:t>
            </w:r>
          </w:p>
        </w:tc>
        <w:tc>
          <w:tcPr>
            <w:tcW w:w="6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8D058F" w14:textId="4ECCCD59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696 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1AE516" w14:textId="314EA568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,592 </w:t>
            </w:r>
          </w:p>
        </w:tc>
      </w:tr>
      <w:tr w:rsidR="000E37D1" w:rsidRPr="000E37D1" w14:paraId="42B9DB54" w14:textId="77777777" w:rsidTr="000E37D1">
        <w:trPr>
          <w:trHeight w:val="20"/>
        </w:trPr>
        <w:tc>
          <w:tcPr>
            <w:tcW w:w="18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21A49CA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8DAC89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itogo</w:t>
            </w:r>
            <w:proofErr w:type="spellEnd"/>
          </w:p>
        </w:tc>
        <w:tc>
          <w:tcPr>
            <w:tcW w:w="9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21022C" w14:textId="08674762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36 </w:t>
            </w:r>
          </w:p>
        </w:tc>
        <w:tc>
          <w:tcPr>
            <w:tcW w:w="6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5D3C4F" w14:textId="6C33557E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,174 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DF72E0" w14:textId="4F0ABDF6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6,529 </w:t>
            </w:r>
          </w:p>
        </w:tc>
      </w:tr>
      <w:tr w:rsidR="000E37D1" w:rsidRPr="000E37D1" w14:paraId="4FAA8D40" w14:textId="77777777" w:rsidTr="000E37D1">
        <w:trPr>
          <w:trHeight w:val="20"/>
        </w:trPr>
        <w:tc>
          <w:tcPr>
            <w:tcW w:w="18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201023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C17FAC3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laridel</w:t>
            </w:r>
          </w:p>
        </w:tc>
        <w:tc>
          <w:tcPr>
            <w:tcW w:w="9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FBE1FA" w14:textId="3B5E2914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6 </w:t>
            </w:r>
          </w:p>
        </w:tc>
        <w:tc>
          <w:tcPr>
            <w:tcW w:w="6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193D8A" w14:textId="138A4B0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8 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5AAB95" w14:textId="7733A6AA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90 </w:t>
            </w:r>
          </w:p>
        </w:tc>
      </w:tr>
      <w:tr w:rsidR="000E37D1" w:rsidRPr="000E37D1" w14:paraId="61BA742C" w14:textId="77777777" w:rsidTr="000E37D1">
        <w:trPr>
          <w:trHeight w:val="20"/>
        </w:trPr>
        <w:tc>
          <w:tcPr>
            <w:tcW w:w="18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F9A9DD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F6666A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olillo</w:t>
            </w:r>
            <w:proofErr w:type="spellEnd"/>
          </w:p>
        </w:tc>
        <w:tc>
          <w:tcPr>
            <w:tcW w:w="9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C3D643" w14:textId="0623411E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8 </w:t>
            </w:r>
          </w:p>
        </w:tc>
        <w:tc>
          <w:tcPr>
            <w:tcW w:w="6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FF9597" w14:textId="7EDA65AC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,629 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1AA61C" w14:textId="1C2B11A5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9,700 </w:t>
            </w:r>
          </w:p>
        </w:tc>
      </w:tr>
      <w:tr w:rsidR="000E37D1" w:rsidRPr="000E37D1" w14:paraId="2EC5DC45" w14:textId="77777777" w:rsidTr="000E37D1">
        <w:trPr>
          <w:trHeight w:val="20"/>
        </w:trPr>
        <w:tc>
          <w:tcPr>
            <w:tcW w:w="18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907B60B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DF99B7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Quezon</w:t>
            </w:r>
          </w:p>
        </w:tc>
        <w:tc>
          <w:tcPr>
            <w:tcW w:w="9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18D386" w14:textId="702F9C59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6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77B7EA" w14:textId="09375674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92 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D745A0" w14:textId="52C928AE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94 </w:t>
            </w:r>
          </w:p>
        </w:tc>
      </w:tr>
      <w:tr w:rsidR="000E37D1" w:rsidRPr="000E37D1" w14:paraId="4D464A93" w14:textId="77777777" w:rsidTr="000E37D1">
        <w:trPr>
          <w:trHeight w:val="20"/>
        </w:trPr>
        <w:tc>
          <w:tcPr>
            <w:tcW w:w="18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7A009A5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9F0330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Real</w:t>
            </w:r>
          </w:p>
        </w:tc>
        <w:tc>
          <w:tcPr>
            <w:tcW w:w="9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4A3934" w14:textId="5FD7B38C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9 </w:t>
            </w:r>
          </w:p>
        </w:tc>
        <w:tc>
          <w:tcPr>
            <w:tcW w:w="6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8167E5" w14:textId="5FBC6C6E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994 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7B742A" w14:textId="467FEFA5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3,544 </w:t>
            </w:r>
          </w:p>
        </w:tc>
      </w:tr>
      <w:tr w:rsidR="000E37D1" w:rsidRPr="000E37D1" w14:paraId="5B66F01A" w14:textId="77777777" w:rsidTr="000E37D1">
        <w:trPr>
          <w:trHeight w:val="20"/>
        </w:trPr>
        <w:tc>
          <w:tcPr>
            <w:tcW w:w="18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CA7CE1C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9AC071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mpaloc</w:t>
            </w:r>
          </w:p>
        </w:tc>
        <w:tc>
          <w:tcPr>
            <w:tcW w:w="9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D598B4" w14:textId="5F715C7C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1 </w:t>
            </w:r>
          </w:p>
        </w:tc>
        <w:tc>
          <w:tcPr>
            <w:tcW w:w="6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4FE95D" w14:textId="7D19E19C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05 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B86290" w14:textId="5793D9E2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780 </w:t>
            </w:r>
          </w:p>
        </w:tc>
      </w:tr>
      <w:tr w:rsidR="000E37D1" w:rsidRPr="000E37D1" w14:paraId="017FC044" w14:textId="77777777" w:rsidTr="000E37D1">
        <w:trPr>
          <w:trHeight w:val="20"/>
        </w:trPr>
        <w:tc>
          <w:tcPr>
            <w:tcW w:w="18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715F415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418CEA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 Andres</w:t>
            </w:r>
          </w:p>
        </w:tc>
        <w:tc>
          <w:tcPr>
            <w:tcW w:w="9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C7CB32" w14:textId="244E2AEF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6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CAFD00" w14:textId="5B4699BB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55 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58DFE9" w14:textId="307AC8BC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33 </w:t>
            </w:r>
          </w:p>
        </w:tc>
      </w:tr>
      <w:tr w:rsidR="000E37D1" w:rsidRPr="000E37D1" w14:paraId="569ECA17" w14:textId="77777777" w:rsidTr="000E37D1">
        <w:trPr>
          <w:trHeight w:val="20"/>
        </w:trPr>
        <w:tc>
          <w:tcPr>
            <w:tcW w:w="18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CFF907A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3564C66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 Antonio</w:t>
            </w:r>
          </w:p>
        </w:tc>
        <w:tc>
          <w:tcPr>
            <w:tcW w:w="9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BDAD3F" w14:textId="067ED1C8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6 </w:t>
            </w:r>
          </w:p>
        </w:tc>
        <w:tc>
          <w:tcPr>
            <w:tcW w:w="6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AC3752" w14:textId="1C965ECB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26 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D31689" w14:textId="6746032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824 </w:t>
            </w:r>
          </w:p>
        </w:tc>
      </w:tr>
      <w:tr w:rsidR="000E37D1" w:rsidRPr="000E37D1" w14:paraId="45549DF2" w14:textId="77777777" w:rsidTr="000E37D1">
        <w:trPr>
          <w:trHeight w:val="20"/>
        </w:trPr>
        <w:tc>
          <w:tcPr>
            <w:tcW w:w="18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BBC6D9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C83B49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 Francisco (Aurora)</w:t>
            </w:r>
          </w:p>
        </w:tc>
        <w:tc>
          <w:tcPr>
            <w:tcW w:w="9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975228" w14:textId="24096249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6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37C549" w14:textId="0ACA18B0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24 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986BEB" w14:textId="59631E2C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56 </w:t>
            </w:r>
          </w:p>
        </w:tc>
      </w:tr>
      <w:tr w:rsidR="000E37D1" w:rsidRPr="000E37D1" w14:paraId="357515AA" w14:textId="77777777" w:rsidTr="000E37D1">
        <w:trPr>
          <w:trHeight w:val="20"/>
        </w:trPr>
        <w:tc>
          <w:tcPr>
            <w:tcW w:w="18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3C2135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D2D55B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 Narciso</w:t>
            </w:r>
          </w:p>
        </w:tc>
        <w:tc>
          <w:tcPr>
            <w:tcW w:w="9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4FDB7F" w14:textId="6842DEC8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6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A4965E" w14:textId="22478BC1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6 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2957F5" w14:textId="389F3C1F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74 </w:t>
            </w:r>
          </w:p>
        </w:tc>
      </w:tr>
      <w:tr w:rsidR="000E37D1" w:rsidRPr="000E37D1" w14:paraId="05EE2D99" w14:textId="77777777" w:rsidTr="000E37D1">
        <w:trPr>
          <w:trHeight w:val="20"/>
        </w:trPr>
        <w:tc>
          <w:tcPr>
            <w:tcW w:w="18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7CCEE00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D36EA3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riaya</w:t>
            </w:r>
            <w:proofErr w:type="spellEnd"/>
          </w:p>
        </w:tc>
        <w:tc>
          <w:tcPr>
            <w:tcW w:w="9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4827A0" w14:textId="7E1B0551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4 </w:t>
            </w:r>
          </w:p>
        </w:tc>
        <w:tc>
          <w:tcPr>
            <w:tcW w:w="6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24F8BF" w14:textId="20E3914D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070 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678623" w14:textId="2CE1DBC2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3,227 </w:t>
            </w:r>
          </w:p>
        </w:tc>
      </w:tr>
      <w:tr w:rsidR="000E37D1" w:rsidRPr="000E37D1" w14:paraId="67D677A3" w14:textId="77777777" w:rsidTr="000E37D1">
        <w:trPr>
          <w:trHeight w:val="20"/>
        </w:trPr>
        <w:tc>
          <w:tcPr>
            <w:tcW w:w="18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D5803BA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93B270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Tagkawayan</w:t>
            </w:r>
            <w:proofErr w:type="spellEnd"/>
          </w:p>
        </w:tc>
        <w:tc>
          <w:tcPr>
            <w:tcW w:w="9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31518C" w14:textId="1F220ECD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7 </w:t>
            </w:r>
          </w:p>
        </w:tc>
        <w:tc>
          <w:tcPr>
            <w:tcW w:w="6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12400D" w14:textId="23B4AEF2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649 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30048C" w14:textId="1D141AF2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,211 </w:t>
            </w:r>
          </w:p>
        </w:tc>
      </w:tr>
      <w:tr w:rsidR="000E37D1" w:rsidRPr="000E37D1" w14:paraId="673DEF89" w14:textId="77777777" w:rsidTr="000E37D1">
        <w:trPr>
          <w:trHeight w:val="20"/>
        </w:trPr>
        <w:tc>
          <w:tcPr>
            <w:tcW w:w="18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9B88BB9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D4F414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City of </w:t>
            </w:r>
            <w:proofErr w:type="spellStart"/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Tayabas</w:t>
            </w:r>
            <w:proofErr w:type="spellEnd"/>
          </w:p>
        </w:tc>
        <w:tc>
          <w:tcPr>
            <w:tcW w:w="9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A45BC3" w14:textId="508F1693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1 </w:t>
            </w:r>
          </w:p>
        </w:tc>
        <w:tc>
          <w:tcPr>
            <w:tcW w:w="6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612008" w14:textId="078B504A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97 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16A4BA" w14:textId="363ED624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69 </w:t>
            </w:r>
          </w:p>
        </w:tc>
      </w:tr>
      <w:tr w:rsidR="000E37D1" w:rsidRPr="000E37D1" w14:paraId="17821F61" w14:textId="77777777" w:rsidTr="000E37D1">
        <w:trPr>
          <w:trHeight w:val="20"/>
        </w:trPr>
        <w:tc>
          <w:tcPr>
            <w:tcW w:w="18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E1B4DC9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83EAE5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Tiaong</w:t>
            </w:r>
            <w:proofErr w:type="spellEnd"/>
          </w:p>
        </w:tc>
        <w:tc>
          <w:tcPr>
            <w:tcW w:w="9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D7029F" w14:textId="742CA852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9 </w:t>
            </w:r>
          </w:p>
        </w:tc>
        <w:tc>
          <w:tcPr>
            <w:tcW w:w="6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8C66C7" w14:textId="417232F6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94 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4FB20B" w14:textId="727EBB1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,196 </w:t>
            </w:r>
          </w:p>
        </w:tc>
      </w:tr>
      <w:tr w:rsidR="000E37D1" w:rsidRPr="000E37D1" w14:paraId="77FCAEF3" w14:textId="77777777" w:rsidTr="000E37D1">
        <w:trPr>
          <w:trHeight w:val="20"/>
        </w:trPr>
        <w:tc>
          <w:tcPr>
            <w:tcW w:w="18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5FA985D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9B4169B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Unisan</w:t>
            </w:r>
            <w:proofErr w:type="spellEnd"/>
          </w:p>
        </w:tc>
        <w:tc>
          <w:tcPr>
            <w:tcW w:w="9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D404A8" w14:textId="1DAEE383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6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C3A4C1" w14:textId="33D85043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9 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94668B" w14:textId="15E061DB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49 </w:t>
            </w:r>
          </w:p>
        </w:tc>
      </w:tr>
      <w:tr w:rsidR="000E37D1" w:rsidRPr="000E37D1" w14:paraId="3FB8A035" w14:textId="77777777" w:rsidTr="000E37D1">
        <w:trPr>
          <w:trHeight w:val="20"/>
        </w:trPr>
        <w:tc>
          <w:tcPr>
            <w:tcW w:w="272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3D0A952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Rizal</w:t>
            </w:r>
          </w:p>
        </w:tc>
        <w:tc>
          <w:tcPr>
            <w:tcW w:w="9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6FC912B" w14:textId="707C57D8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128 </w:t>
            </w:r>
          </w:p>
        </w:tc>
        <w:tc>
          <w:tcPr>
            <w:tcW w:w="6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25A0B6C" w14:textId="79F2E842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15,887 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374D7D2" w14:textId="27EE01EC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72,136 </w:t>
            </w:r>
          </w:p>
        </w:tc>
      </w:tr>
      <w:tr w:rsidR="000E37D1" w:rsidRPr="000E37D1" w14:paraId="5BFD8B2E" w14:textId="77777777" w:rsidTr="000E37D1">
        <w:trPr>
          <w:trHeight w:val="20"/>
        </w:trPr>
        <w:tc>
          <w:tcPr>
            <w:tcW w:w="18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8E6F1B0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D2BE03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Angono</w:t>
            </w:r>
            <w:proofErr w:type="spellEnd"/>
          </w:p>
        </w:tc>
        <w:tc>
          <w:tcPr>
            <w:tcW w:w="9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D04119" w14:textId="011BF08A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7 </w:t>
            </w:r>
          </w:p>
        </w:tc>
        <w:tc>
          <w:tcPr>
            <w:tcW w:w="6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5E24EA" w14:textId="65EBE5B1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57 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BAEDC3" w14:textId="0CBD5D11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780 </w:t>
            </w:r>
          </w:p>
        </w:tc>
      </w:tr>
      <w:tr w:rsidR="000E37D1" w:rsidRPr="000E37D1" w14:paraId="4723C983" w14:textId="77777777" w:rsidTr="000E37D1">
        <w:trPr>
          <w:trHeight w:val="20"/>
        </w:trPr>
        <w:tc>
          <w:tcPr>
            <w:tcW w:w="18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8D14F9C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E7DCBB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ity of Antipolo</w:t>
            </w:r>
          </w:p>
        </w:tc>
        <w:tc>
          <w:tcPr>
            <w:tcW w:w="9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0BA93B" w14:textId="0A097A5B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2 </w:t>
            </w:r>
          </w:p>
        </w:tc>
        <w:tc>
          <w:tcPr>
            <w:tcW w:w="6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68183A" w14:textId="554D768C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24 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761535" w14:textId="043267D4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785 </w:t>
            </w:r>
          </w:p>
        </w:tc>
      </w:tr>
      <w:tr w:rsidR="000E37D1" w:rsidRPr="000E37D1" w14:paraId="6D9D1E71" w14:textId="77777777" w:rsidTr="000E37D1">
        <w:trPr>
          <w:trHeight w:val="20"/>
        </w:trPr>
        <w:tc>
          <w:tcPr>
            <w:tcW w:w="18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2F67677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42B7ED6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aras</w:t>
            </w:r>
            <w:proofErr w:type="spellEnd"/>
          </w:p>
        </w:tc>
        <w:tc>
          <w:tcPr>
            <w:tcW w:w="9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AD95C9" w14:textId="74C8EED4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0 </w:t>
            </w:r>
          </w:p>
        </w:tc>
        <w:tc>
          <w:tcPr>
            <w:tcW w:w="6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5802C9" w14:textId="7CB5763B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702 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6F866E" w14:textId="5484F9FF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,745 </w:t>
            </w:r>
          </w:p>
        </w:tc>
      </w:tr>
      <w:tr w:rsidR="000E37D1" w:rsidRPr="000E37D1" w14:paraId="59D750FA" w14:textId="77777777" w:rsidTr="000E37D1">
        <w:trPr>
          <w:trHeight w:val="20"/>
        </w:trPr>
        <w:tc>
          <w:tcPr>
            <w:tcW w:w="18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FA5D1A8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768F691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inangonan</w:t>
            </w:r>
          </w:p>
        </w:tc>
        <w:tc>
          <w:tcPr>
            <w:tcW w:w="9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C7FF06" w14:textId="31C0715A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6 </w:t>
            </w:r>
          </w:p>
        </w:tc>
        <w:tc>
          <w:tcPr>
            <w:tcW w:w="6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8F8E07" w14:textId="40A0C7FD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37 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487E54" w14:textId="313A660D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516 </w:t>
            </w:r>
          </w:p>
        </w:tc>
      </w:tr>
      <w:tr w:rsidR="000E37D1" w:rsidRPr="000E37D1" w14:paraId="0F7AC50C" w14:textId="77777777" w:rsidTr="000E37D1">
        <w:trPr>
          <w:trHeight w:val="20"/>
        </w:trPr>
        <w:tc>
          <w:tcPr>
            <w:tcW w:w="18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4A5EDD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26082C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ainta</w:t>
            </w:r>
          </w:p>
        </w:tc>
        <w:tc>
          <w:tcPr>
            <w:tcW w:w="9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144930" w14:textId="0F2E0BCE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6 </w:t>
            </w:r>
          </w:p>
        </w:tc>
        <w:tc>
          <w:tcPr>
            <w:tcW w:w="6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48A209" w14:textId="0A09225A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682 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7D06D0" w14:textId="582018F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6,786 </w:t>
            </w:r>
          </w:p>
        </w:tc>
      </w:tr>
      <w:tr w:rsidR="000E37D1" w:rsidRPr="000E37D1" w14:paraId="6EAEFAA6" w14:textId="77777777" w:rsidTr="000E37D1">
        <w:trPr>
          <w:trHeight w:val="20"/>
        </w:trPr>
        <w:tc>
          <w:tcPr>
            <w:tcW w:w="18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3E60C1D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6B9B8F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ardona</w:t>
            </w:r>
          </w:p>
        </w:tc>
        <w:tc>
          <w:tcPr>
            <w:tcW w:w="9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3BB3DC" w14:textId="5CB996DF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6 </w:t>
            </w:r>
          </w:p>
        </w:tc>
        <w:tc>
          <w:tcPr>
            <w:tcW w:w="6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6FE2E0" w14:textId="46841A28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27 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5F910E" w14:textId="4A22AC32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905 </w:t>
            </w:r>
          </w:p>
        </w:tc>
      </w:tr>
      <w:tr w:rsidR="000E37D1" w:rsidRPr="000E37D1" w14:paraId="61E36459" w14:textId="77777777" w:rsidTr="000E37D1">
        <w:trPr>
          <w:trHeight w:val="20"/>
        </w:trPr>
        <w:tc>
          <w:tcPr>
            <w:tcW w:w="18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9D2B79A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3DA6E2E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Jala-Jala</w:t>
            </w:r>
            <w:proofErr w:type="spellEnd"/>
          </w:p>
        </w:tc>
        <w:tc>
          <w:tcPr>
            <w:tcW w:w="9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C1AF61" w14:textId="353C816D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7 </w:t>
            </w:r>
          </w:p>
        </w:tc>
        <w:tc>
          <w:tcPr>
            <w:tcW w:w="6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71FFD1" w14:textId="4B25D35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2 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6FDE20" w14:textId="65E59D36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45 </w:t>
            </w:r>
          </w:p>
        </w:tc>
      </w:tr>
      <w:tr w:rsidR="000E37D1" w:rsidRPr="000E37D1" w14:paraId="5E763B9E" w14:textId="77777777" w:rsidTr="000E37D1">
        <w:trPr>
          <w:trHeight w:val="20"/>
        </w:trPr>
        <w:tc>
          <w:tcPr>
            <w:tcW w:w="18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B8D9EFE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3196F5C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orong</w:t>
            </w:r>
            <w:proofErr w:type="spellEnd"/>
          </w:p>
        </w:tc>
        <w:tc>
          <w:tcPr>
            <w:tcW w:w="9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D1E447" w14:textId="68C4C3A1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6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2F590D" w14:textId="0C8EEF84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9 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7818DE" w14:textId="2D96EA82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04 </w:t>
            </w:r>
          </w:p>
        </w:tc>
      </w:tr>
      <w:tr w:rsidR="000E37D1" w:rsidRPr="000E37D1" w14:paraId="13EC6836" w14:textId="77777777" w:rsidTr="000E37D1">
        <w:trPr>
          <w:trHeight w:val="20"/>
        </w:trPr>
        <w:tc>
          <w:tcPr>
            <w:tcW w:w="18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8DA0BE3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070E75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ililla</w:t>
            </w:r>
            <w:proofErr w:type="spellEnd"/>
          </w:p>
        </w:tc>
        <w:tc>
          <w:tcPr>
            <w:tcW w:w="9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C27640" w14:textId="6E318E26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8 </w:t>
            </w:r>
          </w:p>
        </w:tc>
        <w:tc>
          <w:tcPr>
            <w:tcW w:w="6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3F1D44" w14:textId="4C1DB5EC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49 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526D08" w14:textId="00998471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781 </w:t>
            </w:r>
          </w:p>
        </w:tc>
      </w:tr>
      <w:tr w:rsidR="000E37D1" w:rsidRPr="000E37D1" w14:paraId="4B971280" w14:textId="77777777" w:rsidTr="000E37D1">
        <w:trPr>
          <w:trHeight w:val="20"/>
        </w:trPr>
        <w:tc>
          <w:tcPr>
            <w:tcW w:w="18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66AD17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0B4484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Rodriguez (</w:t>
            </w:r>
            <w:proofErr w:type="spellStart"/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ontalban</w:t>
            </w:r>
            <w:proofErr w:type="spellEnd"/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)</w:t>
            </w:r>
          </w:p>
        </w:tc>
        <w:tc>
          <w:tcPr>
            <w:tcW w:w="9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504ADA" w14:textId="266CC2F1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8 </w:t>
            </w:r>
          </w:p>
        </w:tc>
        <w:tc>
          <w:tcPr>
            <w:tcW w:w="6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54714C" w14:textId="243D9B9C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7,467 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8B6439" w14:textId="3D1CB603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36,357 </w:t>
            </w:r>
          </w:p>
        </w:tc>
      </w:tr>
      <w:tr w:rsidR="000E37D1" w:rsidRPr="000E37D1" w14:paraId="10F20455" w14:textId="77777777" w:rsidTr="000E37D1">
        <w:trPr>
          <w:trHeight w:val="20"/>
        </w:trPr>
        <w:tc>
          <w:tcPr>
            <w:tcW w:w="18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AD975B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7947C9E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 Mateo</w:t>
            </w:r>
          </w:p>
        </w:tc>
        <w:tc>
          <w:tcPr>
            <w:tcW w:w="9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7D64EE" w14:textId="653F0B83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3 </w:t>
            </w:r>
          </w:p>
        </w:tc>
        <w:tc>
          <w:tcPr>
            <w:tcW w:w="6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95ECC1" w14:textId="5AB56410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,279 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A89056" w14:textId="4BE904D6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0,348 </w:t>
            </w:r>
          </w:p>
        </w:tc>
      </w:tr>
      <w:tr w:rsidR="000E37D1" w:rsidRPr="000E37D1" w14:paraId="6040E9E4" w14:textId="77777777" w:rsidTr="000E37D1">
        <w:trPr>
          <w:trHeight w:val="20"/>
        </w:trPr>
        <w:tc>
          <w:tcPr>
            <w:tcW w:w="18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9CF630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39D69F4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Tanay</w:t>
            </w:r>
            <w:proofErr w:type="spellEnd"/>
          </w:p>
        </w:tc>
        <w:tc>
          <w:tcPr>
            <w:tcW w:w="9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F6794D" w14:textId="6E9B3359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4 </w:t>
            </w:r>
          </w:p>
        </w:tc>
        <w:tc>
          <w:tcPr>
            <w:tcW w:w="6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9859A2" w14:textId="5880C08C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007 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B393D1" w14:textId="298AEC89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4,605 </w:t>
            </w:r>
          </w:p>
        </w:tc>
      </w:tr>
      <w:tr w:rsidR="000E37D1" w:rsidRPr="000E37D1" w14:paraId="0421FB38" w14:textId="77777777" w:rsidTr="000E37D1">
        <w:trPr>
          <w:trHeight w:val="20"/>
        </w:trPr>
        <w:tc>
          <w:tcPr>
            <w:tcW w:w="18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559C192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63CD8A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Taytay</w:t>
            </w:r>
          </w:p>
        </w:tc>
        <w:tc>
          <w:tcPr>
            <w:tcW w:w="9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D0F642" w14:textId="519ADE62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6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84149F" w14:textId="2439509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893 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17FF04" w14:textId="3C5AD213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3,926 </w:t>
            </w:r>
          </w:p>
        </w:tc>
      </w:tr>
      <w:tr w:rsidR="000E37D1" w:rsidRPr="000E37D1" w14:paraId="1E10B5F9" w14:textId="77777777" w:rsidTr="000E37D1">
        <w:trPr>
          <w:trHeight w:val="20"/>
        </w:trPr>
        <w:tc>
          <w:tcPr>
            <w:tcW w:w="18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6AF57E8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CC1A7A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Teresa</w:t>
            </w:r>
          </w:p>
        </w:tc>
        <w:tc>
          <w:tcPr>
            <w:tcW w:w="9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2080D4" w14:textId="292D95AC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6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FB1BEF" w14:textId="1CDAE916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72 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6B6E47" w14:textId="26A02EBB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53 </w:t>
            </w:r>
          </w:p>
        </w:tc>
      </w:tr>
      <w:tr w:rsidR="000E37D1" w:rsidRPr="000E37D1" w14:paraId="3EAC4381" w14:textId="77777777" w:rsidTr="000E37D1">
        <w:trPr>
          <w:trHeight w:val="20"/>
        </w:trPr>
        <w:tc>
          <w:tcPr>
            <w:tcW w:w="272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0221CD1B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REGION MIMAROPA</w:t>
            </w:r>
          </w:p>
        </w:tc>
        <w:tc>
          <w:tcPr>
            <w:tcW w:w="943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65C62866" w14:textId="1E08DE11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93 </w:t>
            </w:r>
          </w:p>
        </w:tc>
        <w:tc>
          <w:tcPr>
            <w:tcW w:w="6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7E08B59B" w14:textId="399B951E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2,289 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2F2C0960" w14:textId="5BF9C02E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8,803 </w:t>
            </w:r>
          </w:p>
        </w:tc>
      </w:tr>
      <w:tr w:rsidR="000E37D1" w:rsidRPr="000E37D1" w14:paraId="1D978A69" w14:textId="77777777" w:rsidTr="000E37D1">
        <w:trPr>
          <w:trHeight w:val="20"/>
        </w:trPr>
        <w:tc>
          <w:tcPr>
            <w:tcW w:w="272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1A672AB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Occidental Mindoro</w:t>
            </w:r>
          </w:p>
        </w:tc>
        <w:tc>
          <w:tcPr>
            <w:tcW w:w="9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989FCEA" w14:textId="1CDBE2DD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44 </w:t>
            </w:r>
          </w:p>
        </w:tc>
        <w:tc>
          <w:tcPr>
            <w:tcW w:w="6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DB85AF9" w14:textId="1C6DF768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1,221 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486E49E" w14:textId="6062DA2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4,719 </w:t>
            </w:r>
          </w:p>
        </w:tc>
      </w:tr>
      <w:tr w:rsidR="000E37D1" w:rsidRPr="000E37D1" w14:paraId="1F56AE8F" w14:textId="77777777" w:rsidTr="000E37D1">
        <w:trPr>
          <w:trHeight w:val="20"/>
        </w:trPr>
        <w:tc>
          <w:tcPr>
            <w:tcW w:w="18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9A5AF97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44E1EB4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Looc</w:t>
            </w:r>
            <w:proofErr w:type="spellEnd"/>
          </w:p>
        </w:tc>
        <w:tc>
          <w:tcPr>
            <w:tcW w:w="9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FCB9FC" w14:textId="4CEF5B7F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6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779CD1" w14:textId="2F332CE1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4 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C7AE1B" w14:textId="22FAB912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20 </w:t>
            </w:r>
          </w:p>
        </w:tc>
      </w:tr>
      <w:tr w:rsidR="000E37D1" w:rsidRPr="000E37D1" w14:paraId="753C0768" w14:textId="77777777" w:rsidTr="000E37D1">
        <w:trPr>
          <w:trHeight w:val="20"/>
        </w:trPr>
        <w:tc>
          <w:tcPr>
            <w:tcW w:w="18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B7361C4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47A706B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Lubang</w:t>
            </w:r>
            <w:proofErr w:type="spellEnd"/>
          </w:p>
        </w:tc>
        <w:tc>
          <w:tcPr>
            <w:tcW w:w="9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37BF5F" w14:textId="6B338D8B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6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B554CA" w14:textId="705F77B9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6 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82827B" w14:textId="5F578DF4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85 </w:t>
            </w:r>
          </w:p>
        </w:tc>
      </w:tr>
      <w:tr w:rsidR="000E37D1" w:rsidRPr="000E37D1" w14:paraId="503716BC" w14:textId="77777777" w:rsidTr="000E37D1">
        <w:trPr>
          <w:trHeight w:val="20"/>
        </w:trPr>
        <w:tc>
          <w:tcPr>
            <w:tcW w:w="18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AF50B1B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B7DB0F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agsaysay</w:t>
            </w:r>
          </w:p>
        </w:tc>
        <w:tc>
          <w:tcPr>
            <w:tcW w:w="9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5B9688" w14:textId="1709A60D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9 </w:t>
            </w:r>
          </w:p>
        </w:tc>
        <w:tc>
          <w:tcPr>
            <w:tcW w:w="6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AAAF35" w14:textId="1AE74B3F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23 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1048E3" w14:textId="08C55AFE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771 </w:t>
            </w:r>
          </w:p>
        </w:tc>
      </w:tr>
      <w:tr w:rsidR="000E37D1" w:rsidRPr="000E37D1" w14:paraId="34B80026" w14:textId="77777777" w:rsidTr="000E37D1">
        <w:trPr>
          <w:trHeight w:val="20"/>
        </w:trPr>
        <w:tc>
          <w:tcPr>
            <w:tcW w:w="18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C70088E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051CC2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aluan</w:t>
            </w:r>
            <w:proofErr w:type="spellEnd"/>
          </w:p>
        </w:tc>
        <w:tc>
          <w:tcPr>
            <w:tcW w:w="9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2D0AFA" w14:textId="70C08D8F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6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0B041E" w14:textId="45C70EE3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2 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A9D0F0" w14:textId="36B5A8E2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78 </w:t>
            </w:r>
          </w:p>
        </w:tc>
      </w:tr>
      <w:tr w:rsidR="000E37D1" w:rsidRPr="000E37D1" w14:paraId="758B3F95" w14:textId="77777777" w:rsidTr="000E37D1">
        <w:trPr>
          <w:trHeight w:val="20"/>
        </w:trPr>
        <w:tc>
          <w:tcPr>
            <w:tcW w:w="18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1EA6EA6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9A39CA9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Rizal</w:t>
            </w:r>
          </w:p>
        </w:tc>
        <w:tc>
          <w:tcPr>
            <w:tcW w:w="9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BDEEBD" w14:textId="61D690DF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6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7C9F5A" w14:textId="2E82DD6C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1 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FA1F9A" w14:textId="5C988FA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5 </w:t>
            </w:r>
          </w:p>
        </w:tc>
      </w:tr>
      <w:tr w:rsidR="000E37D1" w:rsidRPr="000E37D1" w14:paraId="079BF15C" w14:textId="77777777" w:rsidTr="000E37D1">
        <w:trPr>
          <w:trHeight w:val="20"/>
        </w:trPr>
        <w:tc>
          <w:tcPr>
            <w:tcW w:w="18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A1323B2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B4D6B82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blayan</w:t>
            </w:r>
            <w:proofErr w:type="spellEnd"/>
          </w:p>
        </w:tc>
        <w:tc>
          <w:tcPr>
            <w:tcW w:w="9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224033" w14:textId="12897A1D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2 </w:t>
            </w:r>
          </w:p>
        </w:tc>
        <w:tc>
          <w:tcPr>
            <w:tcW w:w="6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05ECE5" w14:textId="06FA660A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02 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5DFD82" w14:textId="4E89B56D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,019 </w:t>
            </w:r>
          </w:p>
        </w:tc>
      </w:tr>
      <w:tr w:rsidR="000E37D1" w:rsidRPr="000E37D1" w14:paraId="6D108247" w14:textId="77777777" w:rsidTr="000E37D1">
        <w:trPr>
          <w:trHeight w:val="20"/>
        </w:trPr>
        <w:tc>
          <w:tcPr>
            <w:tcW w:w="18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486FB97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6E86ED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 Jose</w:t>
            </w:r>
          </w:p>
        </w:tc>
        <w:tc>
          <w:tcPr>
            <w:tcW w:w="9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3B1F58" w14:textId="357498A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0 </w:t>
            </w:r>
          </w:p>
        </w:tc>
        <w:tc>
          <w:tcPr>
            <w:tcW w:w="6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2E465D" w14:textId="58AE487F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93 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4E3DFD" w14:textId="303CA45C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611 </w:t>
            </w:r>
          </w:p>
        </w:tc>
      </w:tr>
      <w:tr w:rsidR="000E37D1" w:rsidRPr="000E37D1" w14:paraId="08F97BC3" w14:textId="77777777" w:rsidTr="000E37D1">
        <w:trPr>
          <w:trHeight w:val="20"/>
        </w:trPr>
        <w:tc>
          <w:tcPr>
            <w:tcW w:w="272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D62D2D5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Oriental Mindoro</w:t>
            </w:r>
          </w:p>
        </w:tc>
        <w:tc>
          <w:tcPr>
            <w:tcW w:w="9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33F04BA" w14:textId="2281A0F6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38 </w:t>
            </w:r>
          </w:p>
        </w:tc>
        <w:tc>
          <w:tcPr>
            <w:tcW w:w="6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3A53B1F" w14:textId="5F2CF658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1,001 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4D9EF26" w14:textId="4CDBAE84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3,792 </w:t>
            </w:r>
          </w:p>
        </w:tc>
      </w:tr>
      <w:tr w:rsidR="000E37D1" w:rsidRPr="000E37D1" w14:paraId="108A3608" w14:textId="77777777" w:rsidTr="000E37D1">
        <w:trPr>
          <w:trHeight w:val="20"/>
        </w:trPr>
        <w:tc>
          <w:tcPr>
            <w:tcW w:w="18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60D94F2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sz w:val="20"/>
                <w:szCs w:val="20"/>
              </w:rPr>
              <w:lastRenderedPageBreak/>
              <w:t> </w:t>
            </w:r>
          </w:p>
        </w:tc>
        <w:tc>
          <w:tcPr>
            <w:tcW w:w="2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217EF17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aco</w:t>
            </w:r>
            <w:proofErr w:type="spellEnd"/>
          </w:p>
        </w:tc>
        <w:tc>
          <w:tcPr>
            <w:tcW w:w="9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3C23C4" w14:textId="4255CFAE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6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34EAF3" w14:textId="1729106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2 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263076" w14:textId="6CF8C154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99 </w:t>
            </w:r>
          </w:p>
        </w:tc>
      </w:tr>
      <w:tr w:rsidR="000E37D1" w:rsidRPr="000E37D1" w14:paraId="21188BEF" w14:textId="77777777" w:rsidTr="000E37D1">
        <w:trPr>
          <w:trHeight w:val="20"/>
        </w:trPr>
        <w:tc>
          <w:tcPr>
            <w:tcW w:w="18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1477F97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EF67D8D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ongabong</w:t>
            </w:r>
            <w:proofErr w:type="spellEnd"/>
          </w:p>
        </w:tc>
        <w:tc>
          <w:tcPr>
            <w:tcW w:w="9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3B5ED1" w14:textId="4D373F48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6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B1548A" w14:textId="0B4044F2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0 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04F917" w14:textId="01678D64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71 </w:t>
            </w:r>
          </w:p>
        </w:tc>
      </w:tr>
      <w:tr w:rsidR="000E37D1" w:rsidRPr="000E37D1" w14:paraId="68156BC2" w14:textId="77777777" w:rsidTr="000E37D1">
        <w:trPr>
          <w:trHeight w:val="20"/>
        </w:trPr>
        <w:tc>
          <w:tcPr>
            <w:tcW w:w="18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5BD0C71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9322DF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ulalacao</w:t>
            </w:r>
            <w:proofErr w:type="spellEnd"/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(San Pedro)</w:t>
            </w:r>
          </w:p>
        </w:tc>
        <w:tc>
          <w:tcPr>
            <w:tcW w:w="9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AD73FE" w14:textId="4C187D6F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6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47ACD8" w14:textId="23D768E6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35 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BEAA15" w14:textId="146936C3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44 </w:t>
            </w:r>
          </w:p>
        </w:tc>
      </w:tr>
      <w:tr w:rsidR="000E37D1" w:rsidRPr="000E37D1" w14:paraId="616C3EC0" w14:textId="77777777" w:rsidTr="000E37D1">
        <w:trPr>
          <w:trHeight w:val="20"/>
        </w:trPr>
        <w:tc>
          <w:tcPr>
            <w:tcW w:w="18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8D3EA6A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D49E6E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City of </w:t>
            </w:r>
            <w:proofErr w:type="spellStart"/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alapan</w:t>
            </w:r>
            <w:proofErr w:type="spellEnd"/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(capital)</w:t>
            </w:r>
          </w:p>
        </w:tc>
        <w:tc>
          <w:tcPr>
            <w:tcW w:w="9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CEA519" w14:textId="0BA791C6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3 </w:t>
            </w:r>
          </w:p>
        </w:tc>
        <w:tc>
          <w:tcPr>
            <w:tcW w:w="6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A08056" w14:textId="0CDB5451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58 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6804F7" w14:textId="4128CF25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237 </w:t>
            </w:r>
          </w:p>
        </w:tc>
      </w:tr>
      <w:tr w:rsidR="000E37D1" w:rsidRPr="000E37D1" w14:paraId="15383533" w14:textId="77777777" w:rsidTr="000E37D1">
        <w:trPr>
          <w:trHeight w:val="20"/>
        </w:trPr>
        <w:tc>
          <w:tcPr>
            <w:tcW w:w="18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0B03B4D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3DFAF12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ansalay</w:t>
            </w:r>
            <w:proofErr w:type="spellEnd"/>
          </w:p>
        </w:tc>
        <w:tc>
          <w:tcPr>
            <w:tcW w:w="9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4C24EC" w14:textId="6E49B30E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6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315457" w14:textId="17640221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42 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7D68F2" w14:textId="089739AC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657 </w:t>
            </w:r>
          </w:p>
        </w:tc>
      </w:tr>
      <w:tr w:rsidR="000E37D1" w:rsidRPr="000E37D1" w14:paraId="015780DA" w14:textId="77777777" w:rsidTr="000E37D1">
        <w:trPr>
          <w:trHeight w:val="20"/>
        </w:trPr>
        <w:tc>
          <w:tcPr>
            <w:tcW w:w="18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85D94E2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9257426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Naujan</w:t>
            </w:r>
            <w:proofErr w:type="spellEnd"/>
          </w:p>
        </w:tc>
        <w:tc>
          <w:tcPr>
            <w:tcW w:w="9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E5ABAD" w14:textId="1BA44381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6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F7C578" w14:textId="7CC230F3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9 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5F5A39" w14:textId="457C2393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24 </w:t>
            </w:r>
          </w:p>
        </w:tc>
      </w:tr>
      <w:tr w:rsidR="000E37D1" w:rsidRPr="000E37D1" w14:paraId="3DAE5AA0" w14:textId="77777777" w:rsidTr="000E37D1">
        <w:trPr>
          <w:trHeight w:val="20"/>
        </w:trPr>
        <w:tc>
          <w:tcPr>
            <w:tcW w:w="18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4F6E2B8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64772C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uerto Galera</w:t>
            </w:r>
          </w:p>
        </w:tc>
        <w:tc>
          <w:tcPr>
            <w:tcW w:w="9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3CBF84" w14:textId="534E9599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8 </w:t>
            </w:r>
          </w:p>
        </w:tc>
        <w:tc>
          <w:tcPr>
            <w:tcW w:w="6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8C1C18" w14:textId="4E4A2128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65 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1EA932" w14:textId="03C5FA0E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060 </w:t>
            </w:r>
          </w:p>
        </w:tc>
      </w:tr>
      <w:tr w:rsidR="000E37D1" w:rsidRPr="000E37D1" w14:paraId="6D567B85" w14:textId="77777777" w:rsidTr="000E37D1">
        <w:trPr>
          <w:trHeight w:val="20"/>
        </w:trPr>
        <w:tc>
          <w:tcPr>
            <w:tcW w:w="272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4D7892F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Romblon</w:t>
            </w:r>
          </w:p>
        </w:tc>
        <w:tc>
          <w:tcPr>
            <w:tcW w:w="9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BB6C0D8" w14:textId="6A01B73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11 </w:t>
            </w:r>
          </w:p>
        </w:tc>
        <w:tc>
          <w:tcPr>
            <w:tcW w:w="6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D10E01A" w14:textId="1F76CD58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67 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B724A25" w14:textId="534A8F11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292 </w:t>
            </w:r>
          </w:p>
        </w:tc>
      </w:tr>
      <w:tr w:rsidR="000E37D1" w:rsidRPr="000E37D1" w14:paraId="072DFC0A" w14:textId="77777777" w:rsidTr="000E37D1">
        <w:trPr>
          <w:trHeight w:val="20"/>
        </w:trPr>
        <w:tc>
          <w:tcPr>
            <w:tcW w:w="18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9CD7DE7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63BFA3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ajidiocan</w:t>
            </w:r>
            <w:proofErr w:type="spellEnd"/>
          </w:p>
        </w:tc>
        <w:tc>
          <w:tcPr>
            <w:tcW w:w="9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BBBD4F" w14:textId="71D1A991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6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5A6B85" w14:textId="33AE0C43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DBB5C3" w14:textId="51235CF5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4 </w:t>
            </w:r>
          </w:p>
        </w:tc>
      </w:tr>
      <w:tr w:rsidR="000E37D1" w:rsidRPr="000E37D1" w14:paraId="20D320D6" w14:textId="77777777" w:rsidTr="000E37D1">
        <w:trPr>
          <w:trHeight w:val="20"/>
        </w:trPr>
        <w:tc>
          <w:tcPr>
            <w:tcW w:w="18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A2AB6CC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B35533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orcuera</w:t>
            </w:r>
            <w:proofErr w:type="spellEnd"/>
          </w:p>
        </w:tc>
        <w:tc>
          <w:tcPr>
            <w:tcW w:w="9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D85BFF" w14:textId="682F6E26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6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4E10A4" w14:textId="67C68939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E13699" w14:textId="57B5696B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1 </w:t>
            </w:r>
          </w:p>
        </w:tc>
      </w:tr>
      <w:tr w:rsidR="000E37D1" w:rsidRPr="000E37D1" w14:paraId="2D482AA9" w14:textId="77777777" w:rsidTr="000E37D1">
        <w:trPr>
          <w:trHeight w:val="20"/>
        </w:trPr>
        <w:tc>
          <w:tcPr>
            <w:tcW w:w="18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E9F843D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A0F17A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Looc</w:t>
            </w:r>
            <w:proofErr w:type="spellEnd"/>
          </w:p>
        </w:tc>
        <w:tc>
          <w:tcPr>
            <w:tcW w:w="9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5C9C94" w14:textId="0555112E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6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EFA9A4" w14:textId="554E931D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6 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4BC42E" w14:textId="139546FF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88 </w:t>
            </w:r>
          </w:p>
        </w:tc>
      </w:tr>
      <w:tr w:rsidR="000E37D1" w:rsidRPr="000E37D1" w14:paraId="31D09856" w14:textId="77777777" w:rsidTr="000E37D1">
        <w:trPr>
          <w:trHeight w:val="20"/>
        </w:trPr>
        <w:tc>
          <w:tcPr>
            <w:tcW w:w="18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99692A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C644CF2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 Agustin</w:t>
            </w:r>
          </w:p>
        </w:tc>
        <w:tc>
          <w:tcPr>
            <w:tcW w:w="9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E8ADD7" w14:textId="412F1E8B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6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61E758" w14:textId="428382A5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3 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F51DCB" w14:textId="3DC0CBE3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78 </w:t>
            </w:r>
          </w:p>
        </w:tc>
      </w:tr>
      <w:tr w:rsidR="000E37D1" w:rsidRPr="000E37D1" w14:paraId="58C2F9B4" w14:textId="77777777" w:rsidTr="000E37D1">
        <w:trPr>
          <w:trHeight w:val="20"/>
        </w:trPr>
        <w:tc>
          <w:tcPr>
            <w:tcW w:w="18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A70EE7D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7A03AE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ta Fe</w:t>
            </w:r>
          </w:p>
        </w:tc>
        <w:tc>
          <w:tcPr>
            <w:tcW w:w="9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EC14FB" w14:textId="7C00B278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6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EDDB2B" w14:textId="2F35FD85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3 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FDCF60" w14:textId="1C72641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63 </w:t>
            </w:r>
          </w:p>
        </w:tc>
      </w:tr>
      <w:tr w:rsidR="000E37D1" w:rsidRPr="000E37D1" w14:paraId="6847D9EE" w14:textId="77777777" w:rsidTr="000E37D1">
        <w:trPr>
          <w:trHeight w:val="20"/>
        </w:trPr>
        <w:tc>
          <w:tcPr>
            <w:tcW w:w="18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AF251E5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3CA06C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ta Maria (Imelda)</w:t>
            </w:r>
          </w:p>
        </w:tc>
        <w:tc>
          <w:tcPr>
            <w:tcW w:w="9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E32E18" w14:textId="43D9F868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6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6C26EA" w14:textId="5426DF9A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9 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1D8A77" w14:textId="4A6C1438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8 </w:t>
            </w:r>
          </w:p>
        </w:tc>
      </w:tr>
      <w:tr w:rsidR="000E37D1" w:rsidRPr="000E37D1" w14:paraId="6584780A" w14:textId="77777777" w:rsidTr="000E37D1">
        <w:trPr>
          <w:trHeight w:val="20"/>
        </w:trPr>
        <w:tc>
          <w:tcPr>
            <w:tcW w:w="272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27807254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REGION V</w:t>
            </w:r>
          </w:p>
        </w:tc>
        <w:tc>
          <w:tcPr>
            <w:tcW w:w="943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05AEC574" w14:textId="19C43E1C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1,321 </w:t>
            </w:r>
          </w:p>
        </w:tc>
        <w:tc>
          <w:tcPr>
            <w:tcW w:w="6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1CD9AAD1" w14:textId="5094C2D0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131,619 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657AC5D3" w14:textId="5C832A16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500,583 </w:t>
            </w:r>
          </w:p>
        </w:tc>
      </w:tr>
      <w:tr w:rsidR="000E37D1" w:rsidRPr="000E37D1" w14:paraId="24B13A73" w14:textId="77777777" w:rsidTr="000E37D1">
        <w:trPr>
          <w:trHeight w:val="20"/>
        </w:trPr>
        <w:tc>
          <w:tcPr>
            <w:tcW w:w="272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5FE045B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Albay</w:t>
            </w:r>
          </w:p>
        </w:tc>
        <w:tc>
          <w:tcPr>
            <w:tcW w:w="9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CF9E00B" w14:textId="1ED55C06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308 </w:t>
            </w:r>
          </w:p>
        </w:tc>
        <w:tc>
          <w:tcPr>
            <w:tcW w:w="6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914B653" w14:textId="6AF221CF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58,760 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AA36E0F" w14:textId="5B7F24AE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216,092 </w:t>
            </w:r>
          </w:p>
        </w:tc>
      </w:tr>
      <w:tr w:rsidR="000E37D1" w:rsidRPr="000E37D1" w14:paraId="229C9E36" w14:textId="77777777" w:rsidTr="000E37D1">
        <w:trPr>
          <w:trHeight w:val="20"/>
        </w:trPr>
        <w:tc>
          <w:tcPr>
            <w:tcW w:w="18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1C13FC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378BF4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acacay</w:t>
            </w:r>
            <w:proofErr w:type="spellEnd"/>
          </w:p>
        </w:tc>
        <w:tc>
          <w:tcPr>
            <w:tcW w:w="9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00EE94" w14:textId="4DFF5DBE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6 </w:t>
            </w:r>
          </w:p>
        </w:tc>
        <w:tc>
          <w:tcPr>
            <w:tcW w:w="6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CD5C90" w14:textId="0414579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80 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64CE03" w14:textId="5B8EA14A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863 </w:t>
            </w:r>
          </w:p>
        </w:tc>
      </w:tr>
      <w:tr w:rsidR="000E37D1" w:rsidRPr="000E37D1" w14:paraId="6B12EB77" w14:textId="77777777" w:rsidTr="000E37D1">
        <w:trPr>
          <w:trHeight w:val="20"/>
        </w:trPr>
        <w:tc>
          <w:tcPr>
            <w:tcW w:w="18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D6E3596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0AAFA2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amalig</w:t>
            </w:r>
            <w:proofErr w:type="spellEnd"/>
          </w:p>
        </w:tc>
        <w:tc>
          <w:tcPr>
            <w:tcW w:w="9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00A250" w14:textId="5BCEB7D5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6 </w:t>
            </w:r>
          </w:p>
        </w:tc>
        <w:tc>
          <w:tcPr>
            <w:tcW w:w="6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5F7CF9" w14:textId="20166251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19 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4A5937" w14:textId="62862444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995 </w:t>
            </w:r>
          </w:p>
        </w:tc>
      </w:tr>
      <w:tr w:rsidR="000E37D1" w:rsidRPr="000E37D1" w14:paraId="11B95609" w14:textId="77777777" w:rsidTr="000E37D1">
        <w:trPr>
          <w:trHeight w:val="20"/>
        </w:trPr>
        <w:tc>
          <w:tcPr>
            <w:tcW w:w="18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FE01377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5790F9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Daraga (Locsin)</w:t>
            </w:r>
          </w:p>
        </w:tc>
        <w:tc>
          <w:tcPr>
            <w:tcW w:w="9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618B01" w14:textId="7AC755DB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5 </w:t>
            </w:r>
          </w:p>
        </w:tc>
        <w:tc>
          <w:tcPr>
            <w:tcW w:w="6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1E8A71" w14:textId="1CCAA03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70 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B1EC2A" w14:textId="792FDD01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404 </w:t>
            </w:r>
          </w:p>
        </w:tc>
      </w:tr>
      <w:tr w:rsidR="000E37D1" w:rsidRPr="000E37D1" w14:paraId="0F264A4B" w14:textId="77777777" w:rsidTr="000E37D1">
        <w:trPr>
          <w:trHeight w:val="20"/>
        </w:trPr>
        <w:tc>
          <w:tcPr>
            <w:tcW w:w="18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E264581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D451C1C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Guinobatan</w:t>
            </w:r>
            <w:proofErr w:type="spellEnd"/>
          </w:p>
        </w:tc>
        <w:tc>
          <w:tcPr>
            <w:tcW w:w="9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544B7F" w14:textId="0247AF9A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1 </w:t>
            </w:r>
          </w:p>
        </w:tc>
        <w:tc>
          <w:tcPr>
            <w:tcW w:w="6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E0FB37" w14:textId="76F7C2E1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3,246 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1229AC" w14:textId="59FD3A9B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0,771 </w:t>
            </w:r>
          </w:p>
        </w:tc>
      </w:tr>
      <w:tr w:rsidR="000E37D1" w:rsidRPr="000E37D1" w14:paraId="4F9FEFBE" w14:textId="77777777" w:rsidTr="000E37D1">
        <w:trPr>
          <w:trHeight w:val="20"/>
        </w:trPr>
        <w:tc>
          <w:tcPr>
            <w:tcW w:w="18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AFCCED3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F975B9A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Legazpi City (capital)</w:t>
            </w:r>
          </w:p>
        </w:tc>
        <w:tc>
          <w:tcPr>
            <w:tcW w:w="9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A212D0" w14:textId="6EAB5722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37 </w:t>
            </w:r>
          </w:p>
        </w:tc>
        <w:tc>
          <w:tcPr>
            <w:tcW w:w="6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B896AC" w14:textId="7B64CCE9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6,928 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79078C" w14:textId="79D88C32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2,764 </w:t>
            </w:r>
          </w:p>
        </w:tc>
      </w:tr>
      <w:tr w:rsidR="000E37D1" w:rsidRPr="000E37D1" w14:paraId="4B9C542B" w14:textId="77777777" w:rsidTr="000E37D1">
        <w:trPr>
          <w:trHeight w:val="20"/>
        </w:trPr>
        <w:tc>
          <w:tcPr>
            <w:tcW w:w="18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5BD39F1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764BE4D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Libon</w:t>
            </w:r>
            <w:proofErr w:type="spellEnd"/>
          </w:p>
        </w:tc>
        <w:tc>
          <w:tcPr>
            <w:tcW w:w="9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E54B17" w14:textId="37E88D93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0 </w:t>
            </w:r>
          </w:p>
        </w:tc>
        <w:tc>
          <w:tcPr>
            <w:tcW w:w="6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7E9741" w14:textId="4AE8A1C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12 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7D9A03" w14:textId="3AD4949E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807 </w:t>
            </w:r>
          </w:p>
        </w:tc>
      </w:tr>
      <w:tr w:rsidR="000E37D1" w:rsidRPr="000E37D1" w14:paraId="5D272535" w14:textId="77777777" w:rsidTr="000E37D1">
        <w:trPr>
          <w:trHeight w:val="20"/>
        </w:trPr>
        <w:tc>
          <w:tcPr>
            <w:tcW w:w="18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755CCC3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9D3832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City of </w:t>
            </w:r>
            <w:proofErr w:type="spellStart"/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Ligao</w:t>
            </w:r>
            <w:proofErr w:type="spellEnd"/>
          </w:p>
        </w:tc>
        <w:tc>
          <w:tcPr>
            <w:tcW w:w="9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81AA75" w14:textId="529BE2C4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54 </w:t>
            </w:r>
          </w:p>
        </w:tc>
        <w:tc>
          <w:tcPr>
            <w:tcW w:w="6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75319B" w14:textId="32862859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,496 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FCDEC0" w14:textId="58A97935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0,191 </w:t>
            </w:r>
          </w:p>
        </w:tc>
      </w:tr>
      <w:tr w:rsidR="000E37D1" w:rsidRPr="000E37D1" w14:paraId="48EF4504" w14:textId="77777777" w:rsidTr="000E37D1">
        <w:trPr>
          <w:trHeight w:val="20"/>
        </w:trPr>
        <w:tc>
          <w:tcPr>
            <w:tcW w:w="18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1CB4ADB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037CEA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alilipot</w:t>
            </w:r>
            <w:proofErr w:type="spellEnd"/>
          </w:p>
        </w:tc>
        <w:tc>
          <w:tcPr>
            <w:tcW w:w="9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DBF02E" w14:textId="1F86F122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1 </w:t>
            </w:r>
          </w:p>
        </w:tc>
        <w:tc>
          <w:tcPr>
            <w:tcW w:w="6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99E004" w14:textId="33AA3573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20 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33C1FD" w14:textId="601EF0AF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857 </w:t>
            </w:r>
          </w:p>
        </w:tc>
      </w:tr>
      <w:tr w:rsidR="000E37D1" w:rsidRPr="000E37D1" w14:paraId="6204867A" w14:textId="77777777" w:rsidTr="000E37D1">
        <w:trPr>
          <w:trHeight w:val="20"/>
        </w:trPr>
        <w:tc>
          <w:tcPr>
            <w:tcW w:w="18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E37953A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564A5B0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alinao</w:t>
            </w:r>
            <w:proofErr w:type="spellEnd"/>
          </w:p>
        </w:tc>
        <w:tc>
          <w:tcPr>
            <w:tcW w:w="9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35460E" w14:textId="2B8DDF38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6 </w:t>
            </w:r>
          </w:p>
        </w:tc>
        <w:tc>
          <w:tcPr>
            <w:tcW w:w="6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CD36E4" w14:textId="4BDD8A40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06 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BF9E53" w14:textId="2014DF9F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34 </w:t>
            </w:r>
          </w:p>
        </w:tc>
      </w:tr>
      <w:tr w:rsidR="000E37D1" w:rsidRPr="000E37D1" w14:paraId="2A27B6C1" w14:textId="77777777" w:rsidTr="000E37D1">
        <w:trPr>
          <w:trHeight w:val="20"/>
        </w:trPr>
        <w:tc>
          <w:tcPr>
            <w:tcW w:w="18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A7D541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ACFDC5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anito</w:t>
            </w:r>
          </w:p>
        </w:tc>
        <w:tc>
          <w:tcPr>
            <w:tcW w:w="9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9062A2" w14:textId="2B4EF95B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9 </w:t>
            </w:r>
          </w:p>
        </w:tc>
        <w:tc>
          <w:tcPr>
            <w:tcW w:w="6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24A231" w14:textId="319E6848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466 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6EF443" w14:textId="2F2E078C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6,552 </w:t>
            </w:r>
          </w:p>
        </w:tc>
      </w:tr>
      <w:tr w:rsidR="000E37D1" w:rsidRPr="000E37D1" w14:paraId="326B2F80" w14:textId="77777777" w:rsidTr="000E37D1">
        <w:trPr>
          <w:trHeight w:val="20"/>
        </w:trPr>
        <w:tc>
          <w:tcPr>
            <w:tcW w:w="18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09AD68A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F255076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Oas</w:t>
            </w:r>
            <w:proofErr w:type="spellEnd"/>
          </w:p>
        </w:tc>
        <w:tc>
          <w:tcPr>
            <w:tcW w:w="9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8CA106" w14:textId="4DAD03A4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3 </w:t>
            </w:r>
          </w:p>
        </w:tc>
        <w:tc>
          <w:tcPr>
            <w:tcW w:w="6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0A3B11" w14:textId="108CE5DB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772 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88FDD9" w14:textId="203B7703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,778 </w:t>
            </w:r>
          </w:p>
        </w:tc>
      </w:tr>
      <w:tr w:rsidR="000E37D1" w:rsidRPr="000E37D1" w14:paraId="496E2BB3" w14:textId="77777777" w:rsidTr="000E37D1">
        <w:trPr>
          <w:trHeight w:val="20"/>
        </w:trPr>
        <w:tc>
          <w:tcPr>
            <w:tcW w:w="18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50A230F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EFC876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io Duran</w:t>
            </w:r>
          </w:p>
        </w:tc>
        <w:tc>
          <w:tcPr>
            <w:tcW w:w="9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EA161C" w14:textId="670AC4F1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4 </w:t>
            </w:r>
          </w:p>
        </w:tc>
        <w:tc>
          <w:tcPr>
            <w:tcW w:w="6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5EEF56" w14:textId="339D0B5B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367 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10A04D" w14:textId="167D10A0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4,009 </w:t>
            </w:r>
          </w:p>
        </w:tc>
      </w:tr>
      <w:tr w:rsidR="000E37D1" w:rsidRPr="000E37D1" w14:paraId="7FA15414" w14:textId="77777777" w:rsidTr="000E37D1">
        <w:trPr>
          <w:trHeight w:val="20"/>
        </w:trPr>
        <w:tc>
          <w:tcPr>
            <w:tcW w:w="18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28F5CBA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E51838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olangui</w:t>
            </w:r>
            <w:proofErr w:type="spellEnd"/>
          </w:p>
        </w:tc>
        <w:tc>
          <w:tcPr>
            <w:tcW w:w="9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DF1594" w14:textId="45DCA900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4 </w:t>
            </w:r>
          </w:p>
        </w:tc>
        <w:tc>
          <w:tcPr>
            <w:tcW w:w="6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4BA4B5" w14:textId="4E8C5A68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034 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FA9AB5" w14:textId="449408DE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3,672 </w:t>
            </w:r>
          </w:p>
        </w:tc>
      </w:tr>
      <w:tr w:rsidR="000E37D1" w:rsidRPr="000E37D1" w14:paraId="3A57995E" w14:textId="77777777" w:rsidTr="000E37D1">
        <w:trPr>
          <w:trHeight w:val="20"/>
        </w:trPr>
        <w:tc>
          <w:tcPr>
            <w:tcW w:w="18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B23930D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ECD4971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Rapu-Rapu</w:t>
            </w:r>
            <w:proofErr w:type="spellEnd"/>
          </w:p>
        </w:tc>
        <w:tc>
          <w:tcPr>
            <w:tcW w:w="9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87474C" w14:textId="41DA9DFD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6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C700E1" w14:textId="6698EBF4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00 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79A283" w14:textId="2BFAEABA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533 </w:t>
            </w:r>
          </w:p>
        </w:tc>
      </w:tr>
      <w:tr w:rsidR="000E37D1" w:rsidRPr="000E37D1" w14:paraId="41568D20" w14:textId="77777777" w:rsidTr="000E37D1">
        <w:trPr>
          <w:trHeight w:val="20"/>
        </w:trPr>
        <w:tc>
          <w:tcPr>
            <w:tcW w:w="18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DA38151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A4D5EC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to Domingo (</w:t>
            </w:r>
            <w:proofErr w:type="spellStart"/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Libog</w:t>
            </w:r>
            <w:proofErr w:type="spellEnd"/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)</w:t>
            </w:r>
          </w:p>
        </w:tc>
        <w:tc>
          <w:tcPr>
            <w:tcW w:w="9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AF7BE1" w14:textId="635F80C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1 </w:t>
            </w:r>
          </w:p>
        </w:tc>
        <w:tc>
          <w:tcPr>
            <w:tcW w:w="6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30229A" w14:textId="15FE563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94 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AC732B" w14:textId="019084BE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575 </w:t>
            </w:r>
          </w:p>
        </w:tc>
      </w:tr>
      <w:tr w:rsidR="000E37D1" w:rsidRPr="000E37D1" w14:paraId="2E654CE2" w14:textId="77777777" w:rsidTr="000E37D1">
        <w:trPr>
          <w:trHeight w:val="20"/>
        </w:trPr>
        <w:tc>
          <w:tcPr>
            <w:tcW w:w="18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070E3B6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DC83D9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ity of Tabaco</w:t>
            </w:r>
          </w:p>
        </w:tc>
        <w:tc>
          <w:tcPr>
            <w:tcW w:w="9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BB07A8" w14:textId="7A60FEC5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47 </w:t>
            </w:r>
          </w:p>
        </w:tc>
        <w:tc>
          <w:tcPr>
            <w:tcW w:w="6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217A31" w14:textId="2E4511B5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38,967 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59928E" w14:textId="6815EA82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46,134 </w:t>
            </w:r>
          </w:p>
        </w:tc>
      </w:tr>
      <w:tr w:rsidR="000E37D1" w:rsidRPr="000E37D1" w14:paraId="0C269D1A" w14:textId="77777777" w:rsidTr="000E37D1">
        <w:trPr>
          <w:trHeight w:val="20"/>
        </w:trPr>
        <w:tc>
          <w:tcPr>
            <w:tcW w:w="18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F434626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E72E05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Tiwi</w:t>
            </w:r>
          </w:p>
        </w:tc>
        <w:tc>
          <w:tcPr>
            <w:tcW w:w="9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DD465E" w14:textId="37028B09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9 </w:t>
            </w:r>
          </w:p>
        </w:tc>
        <w:tc>
          <w:tcPr>
            <w:tcW w:w="6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E141BE" w14:textId="0F593799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83 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A3D556" w14:textId="7EA362E9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753 </w:t>
            </w:r>
          </w:p>
        </w:tc>
      </w:tr>
      <w:tr w:rsidR="000E37D1" w:rsidRPr="000E37D1" w14:paraId="61E651FB" w14:textId="77777777" w:rsidTr="000E37D1">
        <w:trPr>
          <w:trHeight w:val="20"/>
        </w:trPr>
        <w:tc>
          <w:tcPr>
            <w:tcW w:w="272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065AB23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Camarines Norte</w:t>
            </w:r>
          </w:p>
        </w:tc>
        <w:tc>
          <w:tcPr>
            <w:tcW w:w="9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7633C80" w14:textId="5977572E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176 </w:t>
            </w:r>
          </w:p>
        </w:tc>
        <w:tc>
          <w:tcPr>
            <w:tcW w:w="6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514CBB9" w14:textId="4A69D9A5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17,321 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9D84E27" w14:textId="5421D12C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65,912 </w:t>
            </w:r>
          </w:p>
        </w:tc>
      </w:tr>
      <w:tr w:rsidR="000E37D1" w:rsidRPr="000E37D1" w14:paraId="3053FBE4" w14:textId="77777777" w:rsidTr="000E37D1">
        <w:trPr>
          <w:trHeight w:val="20"/>
        </w:trPr>
        <w:tc>
          <w:tcPr>
            <w:tcW w:w="18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BE3EB4A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C65F4E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asud</w:t>
            </w:r>
            <w:proofErr w:type="spellEnd"/>
          </w:p>
        </w:tc>
        <w:tc>
          <w:tcPr>
            <w:tcW w:w="9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4322FB" w14:textId="228E5A66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8 </w:t>
            </w:r>
          </w:p>
        </w:tc>
        <w:tc>
          <w:tcPr>
            <w:tcW w:w="6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A1C363" w14:textId="1C292F75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666 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D17C63" w14:textId="799112F6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,408 </w:t>
            </w:r>
          </w:p>
        </w:tc>
      </w:tr>
      <w:tr w:rsidR="000E37D1" w:rsidRPr="000E37D1" w14:paraId="4E8EDDD8" w14:textId="77777777" w:rsidTr="000E37D1">
        <w:trPr>
          <w:trHeight w:val="20"/>
        </w:trPr>
        <w:tc>
          <w:tcPr>
            <w:tcW w:w="18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0F32150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51B87B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apalonga</w:t>
            </w:r>
            <w:proofErr w:type="spellEnd"/>
          </w:p>
        </w:tc>
        <w:tc>
          <w:tcPr>
            <w:tcW w:w="9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1F05ED" w14:textId="19C84E23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8 </w:t>
            </w:r>
          </w:p>
        </w:tc>
        <w:tc>
          <w:tcPr>
            <w:tcW w:w="6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331443" w14:textId="297F65AD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688 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9D2CE6" w14:textId="2C9D076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,924 </w:t>
            </w:r>
          </w:p>
        </w:tc>
      </w:tr>
      <w:tr w:rsidR="000E37D1" w:rsidRPr="000E37D1" w14:paraId="348E3477" w14:textId="77777777" w:rsidTr="000E37D1">
        <w:trPr>
          <w:trHeight w:val="20"/>
        </w:trPr>
        <w:tc>
          <w:tcPr>
            <w:tcW w:w="18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9E1850E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BA3EE8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Daet</w:t>
            </w:r>
            <w:proofErr w:type="spellEnd"/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(capital)</w:t>
            </w:r>
          </w:p>
        </w:tc>
        <w:tc>
          <w:tcPr>
            <w:tcW w:w="9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0C156E" w14:textId="21A4E4DD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8 </w:t>
            </w:r>
          </w:p>
        </w:tc>
        <w:tc>
          <w:tcPr>
            <w:tcW w:w="6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9F2448" w14:textId="4F6DC85D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30 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3FB9CB" w14:textId="2712E380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782 </w:t>
            </w:r>
          </w:p>
        </w:tc>
      </w:tr>
      <w:tr w:rsidR="000E37D1" w:rsidRPr="000E37D1" w14:paraId="6A4ABF98" w14:textId="77777777" w:rsidTr="000E37D1">
        <w:trPr>
          <w:trHeight w:val="20"/>
        </w:trPr>
        <w:tc>
          <w:tcPr>
            <w:tcW w:w="18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E7F9072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D54FBE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Jose Panganiban</w:t>
            </w:r>
          </w:p>
        </w:tc>
        <w:tc>
          <w:tcPr>
            <w:tcW w:w="9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60D5D6" w14:textId="0EEF3B71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7 </w:t>
            </w:r>
          </w:p>
        </w:tc>
        <w:tc>
          <w:tcPr>
            <w:tcW w:w="6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F833DB" w14:textId="01421A45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1,246 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EA2C7B" w14:textId="64F4B85F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43,089 </w:t>
            </w:r>
          </w:p>
        </w:tc>
      </w:tr>
      <w:tr w:rsidR="000E37D1" w:rsidRPr="000E37D1" w14:paraId="050900E4" w14:textId="77777777" w:rsidTr="000E37D1">
        <w:trPr>
          <w:trHeight w:val="20"/>
        </w:trPr>
        <w:tc>
          <w:tcPr>
            <w:tcW w:w="18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0A52793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EC07D1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Labo</w:t>
            </w:r>
            <w:proofErr w:type="spellEnd"/>
          </w:p>
        </w:tc>
        <w:tc>
          <w:tcPr>
            <w:tcW w:w="9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F4DFD2" w14:textId="6EF009FC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33 </w:t>
            </w:r>
          </w:p>
        </w:tc>
        <w:tc>
          <w:tcPr>
            <w:tcW w:w="6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3B8813" w14:textId="0BC3FEC8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,309 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E04CCC" w14:textId="7EFD8F7A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8,454 </w:t>
            </w:r>
          </w:p>
        </w:tc>
      </w:tr>
      <w:tr w:rsidR="000E37D1" w:rsidRPr="000E37D1" w14:paraId="21FCA6D3" w14:textId="77777777" w:rsidTr="000E37D1">
        <w:trPr>
          <w:trHeight w:val="20"/>
        </w:trPr>
        <w:tc>
          <w:tcPr>
            <w:tcW w:w="18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573E2A6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CAE083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ercedes</w:t>
            </w:r>
          </w:p>
        </w:tc>
        <w:tc>
          <w:tcPr>
            <w:tcW w:w="9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13ABC6" w14:textId="6844BD6E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1 </w:t>
            </w:r>
          </w:p>
        </w:tc>
        <w:tc>
          <w:tcPr>
            <w:tcW w:w="6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B1AEE2" w14:textId="1D9B01AD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70 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8EF9C8" w14:textId="0CC7C23E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502 </w:t>
            </w:r>
          </w:p>
        </w:tc>
      </w:tr>
      <w:tr w:rsidR="000E37D1" w:rsidRPr="000E37D1" w14:paraId="379685B5" w14:textId="77777777" w:rsidTr="000E37D1">
        <w:trPr>
          <w:trHeight w:val="20"/>
        </w:trPr>
        <w:tc>
          <w:tcPr>
            <w:tcW w:w="18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498A957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A573C1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aracale</w:t>
            </w:r>
            <w:proofErr w:type="spellEnd"/>
          </w:p>
        </w:tc>
        <w:tc>
          <w:tcPr>
            <w:tcW w:w="9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56846A" w14:textId="4D32082C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6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228D0D" w14:textId="16388823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9 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8A34EC" w14:textId="4F0009A9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13 </w:t>
            </w:r>
          </w:p>
        </w:tc>
      </w:tr>
      <w:tr w:rsidR="000E37D1" w:rsidRPr="000E37D1" w14:paraId="74011E1D" w14:textId="77777777" w:rsidTr="000E37D1">
        <w:trPr>
          <w:trHeight w:val="20"/>
        </w:trPr>
        <w:tc>
          <w:tcPr>
            <w:tcW w:w="18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944174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69FCAAB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 Lorenzo Ruiz (Imelda)</w:t>
            </w:r>
          </w:p>
        </w:tc>
        <w:tc>
          <w:tcPr>
            <w:tcW w:w="9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2EDF8F" w14:textId="17C9B41D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7 </w:t>
            </w:r>
          </w:p>
        </w:tc>
        <w:tc>
          <w:tcPr>
            <w:tcW w:w="6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4337D4" w14:textId="13391375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60 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C1B9C6" w14:textId="5C9AB28D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603 </w:t>
            </w:r>
          </w:p>
        </w:tc>
      </w:tr>
      <w:tr w:rsidR="000E37D1" w:rsidRPr="000E37D1" w14:paraId="392EE7D7" w14:textId="77777777" w:rsidTr="000E37D1">
        <w:trPr>
          <w:trHeight w:val="20"/>
        </w:trPr>
        <w:tc>
          <w:tcPr>
            <w:tcW w:w="18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9ED3525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C1CBAF6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 Vicente</w:t>
            </w:r>
          </w:p>
        </w:tc>
        <w:tc>
          <w:tcPr>
            <w:tcW w:w="9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3D4623" w14:textId="6E20226D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9 </w:t>
            </w:r>
          </w:p>
        </w:tc>
        <w:tc>
          <w:tcPr>
            <w:tcW w:w="6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B86D3B" w14:textId="3023C07F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49 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4332F9" w14:textId="54E6ECB5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902 </w:t>
            </w:r>
          </w:p>
        </w:tc>
      </w:tr>
      <w:tr w:rsidR="000E37D1" w:rsidRPr="000E37D1" w14:paraId="1E8FC101" w14:textId="77777777" w:rsidTr="000E37D1">
        <w:trPr>
          <w:trHeight w:val="20"/>
        </w:trPr>
        <w:tc>
          <w:tcPr>
            <w:tcW w:w="18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780EFE8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807818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ta Elena</w:t>
            </w:r>
          </w:p>
        </w:tc>
        <w:tc>
          <w:tcPr>
            <w:tcW w:w="9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8BD7E8" w14:textId="13FDE9B1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2 </w:t>
            </w:r>
          </w:p>
        </w:tc>
        <w:tc>
          <w:tcPr>
            <w:tcW w:w="6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E6B90B" w14:textId="47BD8EAB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14 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55CC10" w14:textId="2A71CC75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141 </w:t>
            </w:r>
          </w:p>
        </w:tc>
      </w:tr>
      <w:tr w:rsidR="000E37D1" w:rsidRPr="000E37D1" w14:paraId="7F324C8B" w14:textId="77777777" w:rsidTr="000E37D1">
        <w:trPr>
          <w:trHeight w:val="20"/>
        </w:trPr>
        <w:tc>
          <w:tcPr>
            <w:tcW w:w="18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BEC12A4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A93D7CB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Talisay</w:t>
            </w:r>
          </w:p>
        </w:tc>
        <w:tc>
          <w:tcPr>
            <w:tcW w:w="9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CA8C1F" w14:textId="1E0ABA8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5 </w:t>
            </w:r>
          </w:p>
        </w:tc>
        <w:tc>
          <w:tcPr>
            <w:tcW w:w="6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6E4107" w14:textId="00507181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21 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C1731F" w14:textId="37A08F34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888 </w:t>
            </w:r>
          </w:p>
        </w:tc>
      </w:tr>
      <w:tr w:rsidR="000E37D1" w:rsidRPr="000E37D1" w14:paraId="57699B45" w14:textId="77777777" w:rsidTr="000E37D1">
        <w:trPr>
          <w:trHeight w:val="20"/>
        </w:trPr>
        <w:tc>
          <w:tcPr>
            <w:tcW w:w="18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7AF6084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1670B6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Vinzons</w:t>
            </w:r>
            <w:proofErr w:type="spellEnd"/>
          </w:p>
        </w:tc>
        <w:tc>
          <w:tcPr>
            <w:tcW w:w="9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EEB7E8" w14:textId="29771A49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3 </w:t>
            </w:r>
          </w:p>
        </w:tc>
        <w:tc>
          <w:tcPr>
            <w:tcW w:w="6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120531" w14:textId="1F48885F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609 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5DEE55" w14:textId="5FBB4356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,006 </w:t>
            </w:r>
          </w:p>
        </w:tc>
      </w:tr>
      <w:tr w:rsidR="000E37D1" w:rsidRPr="000E37D1" w14:paraId="58118A5A" w14:textId="77777777" w:rsidTr="000E37D1">
        <w:trPr>
          <w:trHeight w:val="20"/>
        </w:trPr>
        <w:tc>
          <w:tcPr>
            <w:tcW w:w="272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97681DB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Camarines Sur</w:t>
            </w:r>
          </w:p>
        </w:tc>
        <w:tc>
          <w:tcPr>
            <w:tcW w:w="9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2607598" w14:textId="0EF36E4B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629 </w:t>
            </w:r>
          </w:p>
        </w:tc>
        <w:tc>
          <w:tcPr>
            <w:tcW w:w="6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98C032F" w14:textId="4D00E87F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46,450 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B632067" w14:textId="688D401D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181,455 </w:t>
            </w:r>
          </w:p>
        </w:tc>
      </w:tr>
      <w:tr w:rsidR="000E37D1" w:rsidRPr="000E37D1" w14:paraId="0A0291BD" w14:textId="77777777" w:rsidTr="000E37D1">
        <w:trPr>
          <w:trHeight w:val="20"/>
        </w:trPr>
        <w:tc>
          <w:tcPr>
            <w:tcW w:w="18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3F589EB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DB8D36F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alatan</w:t>
            </w:r>
            <w:proofErr w:type="spellEnd"/>
          </w:p>
        </w:tc>
        <w:tc>
          <w:tcPr>
            <w:tcW w:w="9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944C12" w14:textId="6B9BAFA5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0 </w:t>
            </w:r>
          </w:p>
        </w:tc>
        <w:tc>
          <w:tcPr>
            <w:tcW w:w="6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374D64" w14:textId="00DDE1D4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50 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A0E305" w14:textId="595551EE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888 </w:t>
            </w:r>
          </w:p>
        </w:tc>
      </w:tr>
      <w:tr w:rsidR="000E37D1" w:rsidRPr="000E37D1" w14:paraId="7ADA182A" w14:textId="77777777" w:rsidTr="000E37D1">
        <w:trPr>
          <w:trHeight w:val="20"/>
        </w:trPr>
        <w:tc>
          <w:tcPr>
            <w:tcW w:w="18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F9DC51F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9FF85A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ato</w:t>
            </w:r>
          </w:p>
        </w:tc>
        <w:tc>
          <w:tcPr>
            <w:tcW w:w="9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07501D" w14:textId="2BC36A8A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9 </w:t>
            </w:r>
          </w:p>
        </w:tc>
        <w:tc>
          <w:tcPr>
            <w:tcW w:w="6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9943F4" w14:textId="3CF9C1EC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550 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D0A2D5" w14:textId="3F2EFC1D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6,114 </w:t>
            </w:r>
          </w:p>
        </w:tc>
      </w:tr>
      <w:tr w:rsidR="000E37D1" w:rsidRPr="000E37D1" w14:paraId="4FB36A33" w14:textId="77777777" w:rsidTr="000E37D1">
        <w:trPr>
          <w:trHeight w:val="20"/>
        </w:trPr>
        <w:tc>
          <w:tcPr>
            <w:tcW w:w="18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BDDF813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82AB46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ombon</w:t>
            </w:r>
            <w:proofErr w:type="spellEnd"/>
          </w:p>
        </w:tc>
        <w:tc>
          <w:tcPr>
            <w:tcW w:w="9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F16304" w14:textId="29CE0A46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7 </w:t>
            </w:r>
          </w:p>
        </w:tc>
        <w:tc>
          <w:tcPr>
            <w:tcW w:w="6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7047FA" w14:textId="04C5E78B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27 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860C27" w14:textId="13BE4789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36 </w:t>
            </w:r>
          </w:p>
        </w:tc>
      </w:tr>
      <w:tr w:rsidR="000E37D1" w:rsidRPr="000E37D1" w14:paraId="0F7330F3" w14:textId="77777777" w:rsidTr="000E37D1">
        <w:trPr>
          <w:trHeight w:val="20"/>
        </w:trPr>
        <w:tc>
          <w:tcPr>
            <w:tcW w:w="18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0FDFF6E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3CF97A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uhi</w:t>
            </w:r>
            <w:proofErr w:type="spellEnd"/>
          </w:p>
        </w:tc>
        <w:tc>
          <w:tcPr>
            <w:tcW w:w="9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3B80FC" w14:textId="1B15831F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7 </w:t>
            </w:r>
          </w:p>
        </w:tc>
        <w:tc>
          <w:tcPr>
            <w:tcW w:w="6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CFF7D9" w14:textId="40D328AC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82 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64116E" w14:textId="21627836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567 </w:t>
            </w:r>
          </w:p>
        </w:tc>
      </w:tr>
      <w:tr w:rsidR="000E37D1" w:rsidRPr="000E37D1" w14:paraId="2C2F215E" w14:textId="77777777" w:rsidTr="000E37D1">
        <w:trPr>
          <w:trHeight w:val="20"/>
        </w:trPr>
        <w:tc>
          <w:tcPr>
            <w:tcW w:w="18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129A5A8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C4ED88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ula</w:t>
            </w:r>
          </w:p>
        </w:tc>
        <w:tc>
          <w:tcPr>
            <w:tcW w:w="9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D94988" w14:textId="62A9A671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6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E6B90D" w14:textId="2DACDCF9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13 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560EFA" w14:textId="535512C1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36 </w:t>
            </w:r>
          </w:p>
        </w:tc>
      </w:tr>
      <w:tr w:rsidR="000E37D1" w:rsidRPr="000E37D1" w14:paraId="1EEA9117" w14:textId="77777777" w:rsidTr="000E37D1">
        <w:trPr>
          <w:trHeight w:val="20"/>
        </w:trPr>
        <w:tc>
          <w:tcPr>
            <w:tcW w:w="18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71FD7B6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A31C50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abusao</w:t>
            </w:r>
            <w:proofErr w:type="spellEnd"/>
          </w:p>
        </w:tc>
        <w:tc>
          <w:tcPr>
            <w:tcW w:w="9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81EF93" w14:textId="0A6CF246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9 </w:t>
            </w:r>
          </w:p>
        </w:tc>
        <w:tc>
          <w:tcPr>
            <w:tcW w:w="6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D08AF5" w14:textId="63FE0310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643 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6FA774" w14:textId="145ED0AE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,992 </w:t>
            </w:r>
          </w:p>
        </w:tc>
      </w:tr>
      <w:tr w:rsidR="000E37D1" w:rsidRPr="000E37D1" w14:paraId="2D38204A" w14:textId="77777777" w:rsidTr="000E37D1">
        <w:trPr>
          <w:trHeight w:val="20"/>
        </w:trPr>
        <w:tc>
          <w:tcPr>
            <w:tcW w:w="18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7CCDB00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8FA58F3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alabanga</w:t>
            </w:r>
            <w:proofErr w:type="spellEnd"/>
          </w:p>
        </w:tc>
        <w:tc>
          <w:tcPr>
            <w:tcW w:w="9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336D32" w14:textId="1A8B4DC4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7 </w:t>
            </w:r>
          </w:p>
        </w:tc>
        <w:tc>
          <w:tcPr>
            <w:tcW w:w="6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F0E803" w14:textId="4D3C7049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050 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01948F" w14:textId="14B67A7F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3,928 </w:t>
            </w:r>
          </w:p>
        </w:tc>
      </w:tr>
      <w:tr w:rsidR="000E37D1" w:rsidRPr="000E37D1" w14:paraId="3DC05E83" w14:textId="77777777" w:rsidTr="000E37D1">
        <w:trPr>
          <w:trHeight w:val="20"/>
        </w:trPr>
        <w:tc>
          <w:tcPr>
            <w:tcW w:w="18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D3B833C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267228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amaligan</w:t>
            </w:r>
            <w:proofErr w:type="spellEnd"/>
          </w:p>
        </w:tc>
        <w:tc>
          <w:tcPr>
            <w:tcW w:w="9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F64ED0" w14:textId="1F0FA935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3 </w:t>
            </w:r>
          </w:p>
        </w:tc>
        <w:tc>
          <w:tcPr>
            <w:tcW w:w="6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3A32B7" w14:textId="6B3B948C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6,219 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B87650" w14:textId="7562088A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0,836 </w:t>
            </w:r>
          </w:p>
        </w:tc>
      </w:tr>
      <w:tr w:rsidR="000E37D1" w:rsidRPr="000E37D1" w14:paraId="0D93C2C0" w14:textId="77777777" w:rsidTr="000E37D1">
        <w:trPr>
          <w:trHeight w:val="20"/>
        </w:trPr>
        <w:tc>
          <w:tcPr>
            <w:tcW w:w="18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7F68D6D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sz w:val="20"/>
                <w:szCs w:val="20"/>
              </w:rPr>
              <w:lastRenderedPageBreak/>
              <w:t> </w:t>
            </w:r>
          </w:p>
        </w:tc>
        <w:tc>
          <w:tcPr>
            <w:tcW w:w="2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89C4D29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anaman</w:t>
            </w:r>
            <w:proofErr w:type="spellEnd"/>
          </w:p>
        </w:tc>
        <w:tc>
          <w:tcPr>
            <w:tcW w:w="9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49116F" w14:textId="63FE1A76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2 </w:t>
            </w:r>
          </w:p>
        </w:tc>
        <w:tc>
          <w:tcPr>
            <w:tcW w:w="6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2EAC9C" w14:textId="5D8F55A1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742 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A0BBFB" w14:textId="12D0A9F1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3,448 </w:t>
            </w:r>
          </w:p>
        </w:tc>
      </w:tr>
      <w:tr w:rsidR="000E37D1" w:rsidRPr="000E37D1" w14:paraId="42105D21" w14:textId="77777777" w:rsidTr="000E37D1">
        <w:trPr>
          <w:trHeight w:val="20"/>
        </w:trPr>
        <w:tc>
          <w:tcPr>
            <w:tcW w:w="18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8A302F5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0B56E96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aramoan</w:t>
            </w:r>
            <w:proofErr w:type="spellEnd"/>
          </w:p>
        </w:tc>
        <w:tc>
          <w:tcPr>
            <w:tcW w:w="9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603473" w14:textId="2D8561AF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8 </w:t>
            </w:r>
          </w:p>
        </w:tc>
        <w:tc>
          <w:tcPr>
            <w:tcW w:w="6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C91650" w14:textId="09B344B6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05 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69E2B1" w14:textId="68FD45B0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128 </w:t>
            </w:r>
          </w:p>
        </w:tc>
      </w:tr>
      <w:tr w:rsidR="000E37D1" w:rsidRPr="000E37D1" w14:paraId="0D5C7FF3" w14:textId="77777777" w:rsidTr="000E37D1">
        <w:trPr>
          <w:trHeight w:val="20"/>
        </w:trPr>
        <w:tc>
          <w:tcPr>
            <w:tcW w:w="18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8D1816D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85EDC2E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Del Gallego</w:t>
            </w:r>
          </w:p>
        </w:tc>
        <w:tc>
          <w:tcPr>
            <w:tcW w:w="9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31C9A6" w14:textId="341D3DCA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8 </w:t>
            </w:r>
          </w:p>
        </w:tc>
        <w:tc>
          <w:tcPr>
            <w:tcW w:w="6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119F3A" w14:textId="5DEC13D3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35 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163734" w14:textId="4F409F04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023 </w:t>
            </w:r>
          </w:p>
        </w:tc>
      </w:tr>
      <w:tr w:rsidR="000E37D1" w:rsidRPr="000E37D1" w14:paraId="30AD12CA" w14:textId="77777777" w:rsidTr="000E37D1">
        <w:trPr>
          <w:trHeight w:val="20"/>
        </w:trPr>
        <w:tc>
          <w:tcPr>
            <w:tcW w:w="18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0A55403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94BC8C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Gainza</w:t>
            </w:r>
            <w:proofErr w:type="spellEnd"/>
          </w:p>
        </w:tc>
        <w:tc>
          <w:tcPr>
            <w:tcW w:w="9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122F4F" w14:textId="72D7766F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8 </w:t>
            </w:r>
          </w:p>
        </w:tc>
        <w:tc>
          <w:tcPr>
            <w:tcW w:w="6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ADCB7C" w14:textId="75986E76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42 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640919" w14:textId="4903185C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935 </w:t>
            </w:r>
          </w:p>
        </w:tc>
      </w:tr>
      <w:tr w:rsidR="000E37D1" w:rsidRPr="000E37D1" w14:paraId="61256601" w14:textId="77777777" w:rsidTr="000E37D1">
        <w:trPr>
          <w:trHeight w:val="20"/>
        </w:trPr>
        <w:tc>
          <w:tcPr>
            <w:tcW w:w="18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AB6A59F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BFCC796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Garchitorena</w:t>
            </w:r>
            <w:proofErr w:type="spellEnd"/>
          </w:p>
        </w:tc>
        <w:tc>
          <w:tcPr>
            <w:tcW w:w="9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81A507" w14:textId="65DF4EA0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4 </w:t>
            </w:r>
          </w:p>
        </w:tc>
        <w:tc>
          <w:tcPr>
            <w:tcW w:w="6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A4C7B8" w14:textId="67AA2035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,463 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8ED74E" w14:textId="56BB9BD9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0,063 </w:t>
            </w:r>
          </w:p>
        </w:tc>
      </w:tr>
      <w:tr w:rsidR="000E37D1" w:rsidRPr="000E37D1" w14:paraId="7C97723A" w14:textId="77777777" w:rsidTr="000E37D1">
        <w:trPr>
          <w:trHeight w:val="20"/>
        </w:trPr>
        <w:tc>
          <w:tcPr>
            <w:tcW w:w="18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2C72979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D8F037D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Goa</w:t>
            </w:r>
          </w:p>
        </w:tc>
        <w:tc>
          <w:tcPr>
            <w:tcW w:w="9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85A80D" w14:textId="2032E230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9 </w:t>
            </w:r>
          </w:p>
        </w:tc>
        <w:tc>
          <w:tcPr>
            <w:tcW w:w="6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8CEC29" w14:textId="7FBF81C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43 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4CE13E" w14:textId="673971E0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820 </w:t>
            </w:r>
          </w:p>
        </w:tc>
      </w:tr>
      <w:tr w:rsidR="000E37D1" w:rsidRPr="000E37D1" w14:paraId="5546418E" w14:textId="77777777" w:rsidTr="000E37D1">
        <w:trPr>
          <w:trHeight w:val="20"/>
        </w:trPr>
        <w:tc>
          <w:tcPr>
            <w:tcW w:w="18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9061341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91D8BF0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Iriga</w:t>
            </w:r>
            <w:proofErr w:type="spellEnd"/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City</w:t>
            </w:r>
          </w:p>
        </w:tc>
        <w:tc>
          <w:tcPr>
            <w:tcW w:w="9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8E6288" w14:textId="00B43C70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32 </w:t>
            </w:r>
          </w:p>
        </w:tc>
        <w:tc>
          <w:tcPr>
            <w:tcW w:w="6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66EE46" w14:textId="28AE95D3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4,977 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CFB85E" w14:textId="2102FF9B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8,320 </w:t>
            </w:r>
          </w:p>
        </w:tc>
      </w:tr>
      <w:tr w:rsidR="000E37D1" w:rsidRPr="000E37D1" w14:paraId="1B6C46DF" w14:textId="77777777" w:rsidTr="000E37D1">
        <w:trPr>
          <w:trHeight w:val="20"/>
        </w:trPr>
        <w:tc>
          <w:tcPr>
            <w:tcW w:w="18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34DBD61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66EF14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Lagonoy</w:t>
            </w:r>
            <w:proofErr w:type="spellEnd"/>
          </w:p>
        </w:tc>
        <w:tc>
          <w:tcPr>
            <w:tcW w:w="9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EEBEFC" w14:textId="0BC8F620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0 </w:t>
            </w:r>
          </w:p>
        </w:tc>
        <w:tc>
          <w:tcPr>
            <w:tcW w:w="6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21CFE6" w14:textId="3500DD7B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22 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3151E3" w14:textId="3DC514CD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504 </w:t>
            </w:r>
          </w:p>
        </w:tc>
      </w:tr>
      <w:tr w:rsidR="000E37D1" w:rsidRPr="000E37D1" w14:paraId="464E9991" w14:textId="77777777" w:rsidTr="000E37D1">
        <w:trPr>
          <w:trHeight w:val="20"/>
        </w:trPr>
        <w:tc>
          <w:tcPr>
            <w:tcW w:w="18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E790E9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AF0175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Libmanan</w:t>
            </w:r>
            <w:proofErr w:type="spellEnd"/>
          </w:p>
        </w:tc>
        <w:tc>
          <w:tcPr>
            <w:tcW w:w="9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D78B92" w14:textId="3682A0B8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75 </w:t>
            </w:r>
          </w:p>
        </w:tc>
        <w:tc>
          <w:tcPr>
            <w:tcW w:w="6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121E01" w14:textId="7919866D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5,237 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15EE85" w14:textId="13ADDF4D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1,328 </w:t>
            </w:r>
          </w:p>
        </w:tc>
      </w:tr>
      <w:tr w:rsidR="000E37D1" w:rsidRPr="000E37D1" w14:paraId="73549509" w14:textId="77777777" w:rsidTr="000E37D1">
        <w:trPr>
          <w:trHeight w:val="20"/>
        </w:trPr>
        <w:tc>
          <w:tcPr>
            <w:tcW w:w="18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066211F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118D1B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Lupi</w:t>
            </w:r>
            <w:proofErr w:type="spellEnd"/>
          </w:p>
        </w:tc>
        <w:tc>
          <w:tcPr>
            <w:tcW w:w="9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5F45C3" w14:textId="183D8E26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34 </w:t>
            </w:r>
          </w:p>
        </w:tc>
        <w:tc>
          <w:tcPr>
            <w:tcW w:w="6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04148B" w14:textId="4CB75172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3,698 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94F602" w14:textId="6ABF8113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2,907 </w:t>
            </w:r>
          </w:p>
        </w:tc>
      </w:tr>
      <w:tr w:rsidR="000E37D1" w:rsidRPr="000E37D1" w14:paraId="7E661EDE" w14:textId="77777777" w:rsidTr="000E37D1">
        <w:trPr>
          <w:trHeight w:val="20"/>
        </w:trPr>
        <w:tc>
          <w:tcPr>
            <w:tcW w:w="18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EE68138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F7FA11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agarao</w:t>
            </w:r>
            <w:proofErr w:type="spellEnd"/>
          </w:p>
        </w:tc>
        <w:tc>
          <w:tcPr>
            <w:tcW w:w="9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4124E9" w14:textId="7C59CA56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3 </w:t>
            </w:r>
          </w:p>
        </w:tc>
        <w:tc>
          <w:tcPr>
            <w:tcW w:w="6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31C41A" w14:textId="667658E5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22 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3D01E5" w14:textId="3B7388D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709 </w:t>
            </w:r>
          </w:p>
        </w:tc>
      </w:tr>
      <w:tr w:rsidR="000E37D1" w:rsidRPr="000E37D1" w14:paraId="7E0A7AEE" w14:textId="77777777" w:rsidTr="000E37D1">
        <w:trPr>
          <w:trHeight w:val="20"/>
        </w:trPr>
        <w:tc>
          <w:tcPr>
            <w:tcW w:w="18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EBB1B91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1D5953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ilaor</w:t>
            </w:r>
            <w:proofErr w:type="spellEnd"/>
          </w:p>
        </w:tc>
        <w:tc>
          <w:tcPr>
            <w:tcW w:w="9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F8A237" w14:textId="412167DC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3 </w:t>
            </w:r>
          </w:p>
        </w:tc>
        <w:tc>
          <w:tcPr>
            <w:tcW w:w="6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73E262" w14:textId="5253E1D0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832 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C0B19B" w14:textId="3CE0A84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3,192 </w:t>
            </w:r>
          </w:p>
        </w:tc>
      </w:tr>
      <w:tr w:rsidR="000E37D1" w:rsidRPr="000E37D1" w14:paraId="61214AFA" w14:textId="77777777" w:rsidTr="000E37D1">
        <w:trPr>
          <w:trHeight w:val="20"/>
        </w:trPr>
        <w:tc>
          <w:tcPr>
            <w:tcW w:w="18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31AEB21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BB35C4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inalabac</w:t>
            </w:r>
            <w:proofErr w:type="spellEnd"/>
          </w:p>
        </w:tc>
        <w:tc>
          <w:tcPr>
            <w:tcW w:w="9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0A85E2" w14:textId="61C91200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8 </w:t>
            </w:r>
          </w:p>
        </w:tc>
        <w:tc>
          <w:tcPr>
            <w:tcW w:w="6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BEF53C" w14:textId="1570E69F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288 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D2D93D" w14:textId="7905DECD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5,441 </w:t>
            </w:r>
          </w:p>
        </w:tc>
      </w:tr>
      <w:tr w:rsidR="000E37D1" w:rsidRPr="000E37D1" w14:paraId="2AF044C2" w14:textId="77777777" w:rsidTr="000E37D1">
        <w:trPr>
          <w:trHeight w:val="20"/>
        </w:trPr>
        <w:tc>
          <w:tcPr>
            <w:tcW w:w="18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5465068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878731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Nabua</w:t>
            </w:r>
            <w:proofErr w:type="spellEnd"/>
          </w:p>
        </w:tc>
        <w:tc>
          <w:tcPr>
            <w:tcW w:w="9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5A1B5F" w14:textId="434FDB10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4 </w:t>
            </w:r>
          </w:p>
        </w:tc>
        <w:tc>
          <w:tcPr>
            <w:tcW w:w="6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D8EAAD" w14:textId="284E178E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047 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AF962F" w14:textId="3F116054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5,136 </w:t>
            </w:r>
          </w:p>
        </w:tc>
      </w:tr>
      <w:tr w:rsidR="000E37D1" w:rsidRPr="000E37D1" w14:paraId="4D8136C6" w14:textId="77777777" w:rsidTr="000E37D1">
        <w:trPr>
          <w:trHeight w:val="20"/>
        </w:trPr>
        <w:tc>
          <w:tcPr>
            <w:tcW w:w="18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E8A7E72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21CF8F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Naga City</w:t>
            </w:r>
          </w:p>
        </w:tc>
        <w:tc>
          <w:tcPr>
            <w:tcW w:w="9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2442E4" w14:textId="7FE7A3FD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6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270989" w14:textId="4E59DC39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65 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A59C0C" w14:textId="54BF79A5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12 </w:t>
            </w:r>
          </w:p>
        </w:tc>
      </w:tr>
      <w:tr w:rsidR="000E37D1" w:rsidRPr="000E37D1" w14:paraId="7CD35E8D" w14:textId="77777777" w:rsidTr="000E37D1">
        <w:trPr>
          <w:trHeight w:val="20"/>
        </w:trPr>
        <w:tc>
          <w:tcPr>
            <w:tcW w:w="18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11F300E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837907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Ocampo</w:t>
            </w:r>
          </w:p>
        </w:tc>
        <w:tc>
          <w:tcPr>
            <w:tcW w:w="9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C6E9C4" w14:textId="062374AD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9 </w:t>
            </w:r>
          </w:p>
        </w:tc>
        <w:tc>
          <w:tcPr>
            <w:tcW w:w="6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02F772" w14:textId="7B05D295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308 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DB91D3" w14:textId="4D051B6B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5,496 </w:t>
            </w:r>
          </w:p>
        </w:tc>
      </w:tr>
      <w:tr w:rsidR="000E37D1" w:rsidRPr="000E37D1" w14:paraId="17E8313F" w14:textId="77777777" w:rsidTr="000E37D1">
        <w:trPr>
          <w:trHeight w:val="20"/>
        </w:trPr>
        <w:tc>
          <w:tcPr>
            <w:tcW w:w="18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3DF34C4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F8329F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amplona</w:t>
            </w:r>
          </w:p>
        </w:tc>
        <w:tc>
          <w:tcPr>
            <w:tcW w:w="9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BADB6C" w14:textId="67D0A1A3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7 </w:t>
            </w:r>
          </w:p>
        </w:tc>
        <w:tc>
          <w:tcPr>
            <w:tcW w:w="6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809A06" w14:textId="517FDC9F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54 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A19F36" w14:textId="67F09CA8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821 </w:t>
            </w:r>
          </w:p>
        </w:tc>
      </w:tr>
      <w:tr w:rsidR="000E37D1" w:rsidRPr="000E37D1" w14:paraId="71CD77E1" w14:textId="77777777" w:rsidTr="000E37D1">
        <w:trPr>
          <w:trHeight w:val="20"/>
        </w:trPr>
        <w:tc>
          <w:tcPr>
            <w:tcW w:w="18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1B5FACE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637E29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asacao</w:t>
            </w:r>
            <w:proofErr w:type="spellEnd"/>
          </w:p>
        </w:tc>
        <w:tc>
          <w:tcPr>
            <w:tcW w:w="9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EBD61D" w14:textId="47E9DE46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6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82140B" w14:textId="16D4D42F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42 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47A710" w14:textId="38BE66FE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328 </w:t>
            </w:r>
          </w:p>
        </w:tc>
      </w:tr>
      <w:tr w:rsidR="000E37D1" w:rsidRPr="000E37D1" w14:paraId="2E1024FB" w14:textId="77777777" w:rsidTr="000E37D1">
        <w:trPr>
          <w:trHeight w:val="20"/>
        </w:trPr>
        <w:tc>
          <w:tcPr>
            <w:tcW w:w="18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27CF0EA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333CB7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ili (capital)</w:t>
            </w:r>
          </w:p>
        </w:tc>
        <w:tc>
          <w:tcPr>
            <w:tcW w:w="9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AD0E1F" w14:textId="51235DFE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3 </w:t>
            </w:r>
          </w:p>
        </w:tc>
        <w:tc>
          <w:tcPr>
            <w:tcW w:w="6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03ACB4" w14:textId="47F4EE85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,171 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054F62" w14:textId="0514EEC1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7,870 </w:t>
            </w:r>
          </w:p>
        </w:tc>
      </w:tr>
      <w:tr w:rsidR="000E37D1" w:rsidRPr="000E37D1" w14:paraId="7E41A56F" w14:textId="77777777" w:rsidTr="000E37D1">
        <w:trPr>
          <w:trHeight w:val="20"/>
        </w:trPr>
        <w:tc>
          <w:tcPr>
            <w:tcW w:w="18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C678029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9AC699A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resentacion</w:t>
            </w:r>
            <w:proofErr w:type="spellEnd"/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(</w:t>
            </w:r>
            <w:proofErr w:type="spellStart"/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arubcan</w:t>
            </w:r>
            <w:proofErr w:type="spellEnd"/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)</w:t>
            </w:r>
          </w:p>
        </w:tc>
        <w:tc>
          <w:tcPr>
            <w:tcW w:w="9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5C2871" w14:textId="619018F5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8 </w:t>
            </w:r>
          </w:p>
        </w:tc>
        <w:tc>
          <w:tcPr>
            <w:tcW w:w="6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883550" w14:textId="4129C675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,128 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723C17" w14:textId="7CA5D518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9,143 </w:t>
            </w:r>
          </w:p>
        </w:tc>
      </w:tr>
      <w:tr w:rsidR="000E37D1" w:rsidRPr="000E37D1" w14:paraId="01947EC4" w14:textId="77777777" w:rsidTr="000E37D1">
        <w:trPr>
          <w:trHeight w:val="20"/>
        </w:trPr>
        <w:tc>
          <w:tcPr>
            <w:tcW w:w="18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7747D0D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EE1A97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Ragay</w:t>
            </w:r>
            <w:proofErr w:type="spellEnd"/>
          </w:p>
        </w:tc>
        <w:tc>
          <w:tcPr>
            <w:tcW w:w="9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7ED58A" w14:textId="1F375E1C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2 </w:t>
            </w:r>
          </w:p>
        </w:tc>
        <w:tc>
          <w:tcPr>
            <w:tcW w:w="6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D3024B" w14:textId="06665C2C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46 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0BFE7D" w14:textId="7D833F4C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797 </w:t>
            </w:r>
          </w:p>
        </w:tc>
      </w:tr>
      <w:tr w:rsidR="000E37D1" w:rsidRPr="000E37D1" w14:paraId="204621C6" w14:textId="77777777" w:rsidTr="000E37D1">
        <w:trPr>
          <w:trHeight w:val="20"/>
        </w:trPr>
        <w:tc>
          <w:tcPr>
            <w:tcW w:w="18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CFC5CC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E3FD7A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gñay</w:t>
            </w:r>
            <w:proofErr w:type="spellEnd"/>
          </w:p>
        </w:tc>
        <w:tc>
          <w:tcPr>
            <w:tcW w:w="9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7FF282" w14:textId="37BAE775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6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87401D" w14:textId="19CE58B0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16 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B37F0A" w14:textId="68E4D055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889 </w:t>
            </w:r>
          </w:p>
        </w:tc>
      </w:tr>
      <w:tr w:rsidR="000E37D1" w:rsidRPr="000E37D1" w14:paraId="3C9A7017" w14:textId="77777777" w:rsidTr="000E37D1">
        <w:trPr>
          <w:trHeight w:val="20"/>
        </w:trPr>
        <w:tc>
          <w:tcPr>
            <w:tcW w:w="18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D8A69BE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077C70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San </w:t>
            </w:r>
            <w:proofErr w:type="spellStart"/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fernando</w:t>
            </w:r>
            <w:proofErr w:type="spellEnd"/>
          </w:p>
        </w:tc>
        <w:tc>
          <w:tcPr>
            <w:tcW w:w="9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3D8311" w14:textId="78E623BD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7 </w:t>
            </w:r>
          </w:p>
        </w:tc>
        <w:tc>
          <w:tcPr>
            <w:tcW w:w="6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DA0DB9" w14:textId="2A2E1F22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38 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4D6E5D" w14:textId="27AA76C6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018 </w:t>
            </w:r>
          </w:p>
        </w:tc>
      </w:tr>
      <w:tr w:rsidR="000E37D1" w:rsidRPr="000E37D1" w14:paraId="00204E13" w14:textId="77777777" w:rsidTr="000E37D1">
        <w:trPr>
          <w:trHeight w:val="20"/>
        </w:trPr>
        <w:tc>
          <w:tcPr>
            <w:tcW w:w="18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BCAFE99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95D7B4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 Jose</w:t>
            </w:r>
          </w:p>
        </w:tc>
        <w:tc>
          <w:tcPr>
            <w:tcW w:w="9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80B6A2" w14:textId="45054D64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3 </w:t>
            </w:r>
          </w:p>
        </w:tc>
        <w:tc>
          <w:tcPr>
            <w:tcW w:w="6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EB3F11" w14:textId="58640BC5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53 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DF3D54" w14:textId="5B1DC458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948 </w:t>
            </w:r>
          </w:p>
        </w:tc>
      </w:tr>
      <w:tr w:rsidR="000E37D1" w:rsidRPr="000E37D1" w14:paraId="6AFB68FB" w14:textId="77777777" w:rsidTr="000E37D1">
        <w:trPr>
          <w:trHeight w:val="20"/>
        </w:trPr>
        <w:tc>
          <w:tcPr>
            <w:tcW w:w="18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25FE90C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7C6065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ipocot</w:t>
            </w:r>
            <w:proofErr w:type="spellEnd"/>
          </w:p>
        </w:tc>
        <w:tc>
          <w:tcPr>
            <w:tcW w:w="9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8AFA0E" w14:textId="712F4A60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43 </w:t>
            </w:r>
          </w:p>
        </w:tc>
        <w:tc>
          <w:tcPr>
            <w:tcW w:w="6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A7AC1F" w14:textId="7D595FA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,237 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831493" w14:textId="5511B75D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8,637 </w:t>
            </w:r>
          </w:p>
        </w:tc>
      </w:tr>
      <w:tr w:rsidR="000E37D1" w:rsidRPr="000E37D1" w14:paraId="22771AB8" w14:textId="77777777" w:rsidTr="000E37D1">
        <w:trPr>
          <w:trHeight w:val="20"/>
        </w:trPr>
        <w:tc>
          <w:tcPr>
            <w:tcW w:w="18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9F761F0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2751EA9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iruma</w:t>
            </w:r>
            <w:proofErr w:type="spellEnd"/>
          </w:p>
        </w:tc>
        <w:tc>
          <w:tcPr>
            <w:tcW w:w="9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261781" w14:textId="0CDA6ACC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0 </w:t>
            </w:r>
          </w:p>
        </w:tc>
        <w:tc>
          <w:tcPr>
            <w:tcW w:w="6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608F1A" w14:textId="2F66FA03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833 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5E86C1" w14:textId="75A87BA1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7,237 </w:t>
            </w:r>
          </w:p>
        </w:tc>
      </w:tr>
      <w:tr w:rsidR="000E37D1" w:rsidRPr="000E37D1" w14:paraId="4642AA42" w14:textId="77777777" w:rsidTr="000E37D1">
        <w:trPr>
          <w:trHeight w:val="20"/>
        </w:trPr>
        <w:tc>
          <w:tcPr>
            <w:tcW w:w="18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E48B938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F671E8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Tigaon</w:t>
            </w:r>
            <w:proofErr w:type="spellEnd"/>
          </w:p>
        </w:tc>
        <w:tc>
          <w:tcPr>
            <w:tcW w:w="9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7CC5F2" w14:textId="2C1CD9E1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4 </w:t>
            </w:r>
          </w:p>
        </w:tc>
        <w:tc>
          <w:tcPr>
            <w:tcW w:w="6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C2A7A3" w14:textId="052CC569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84 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A5E011" w14:textId="33B38BC2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,032 </w:t>
            </w:r>
          </w:p>
        </w:tc>
      </w:tr>
      <w:tr w:rsidR="000E37D1" w:rsidRPr="000E37D1" w14:paraId="140D3D01" w14:textId="77777777" w:rsidTr="000E37D1">
        <w:trPr>
          <w:trHeight w:val="20"/>
        </w:trPr>
        <w:tc>
          <w:tcPr>
            <w:tcW w:w="18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68A74F4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B5795B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Tinambac</w:t>
            </w:r>
            <w:proofErr w:type="spellEnd"/>
          </w:p>
        </w:tc>
        <w:tc>
          <w:tcPr>
            <w:tcW w:w="9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FD3AD4" w14:textId="14B32EC6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9 </w:t>
            </w:r>
          </w:p>
        </w:tc>
        <w:tc>
          <w:tcPr>
            <w:tcW w:w="6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C69547" w14:textId="4C9DD06E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388 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59C2D2" w14:textId="7F71AE5A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6,576 </w:t>
            </w:r>
          </w:p>
        </w:tc>
      </w:tr>
      <w:tr w:rsidR="000E37D1" w:rsidRPr="000E37D1" w14:paraId="3FF72281" w14:textId="77777777" w:rsidTr="000E37D1">
        <w:trPr>
          <w:trHeight w:val="20"/>
        </w:trPr>
        <w:tc>
          <w:tcPr>
            <w:tcW w:w="272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AEA0A7B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proofErr w:type="spellStart"/>
            <w:r w:rsidRPr="000E37D1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Catanduanes</w:t>
            </w:r>
            <w:proofErr w:type="spellEnd"/>
          </w:p>
        </w:tc>
        <w:tc>
          <w:tcPr>
            <w:tcW w:w="9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FA0F696" w14:textId="4D1E0364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29 </w:t>
            </w:r>
          </w:p>
        </w:tc>
        <w:tc>
          <w:tcPr>
            <w:tcW w:w="6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D20B388" w14:textId="1A70485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945 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A94367C" w14:textId="169A4C18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3,949 </w:t>
            </w:r>
          </w:p>
        </w:tc>
      </w:tr>
      <w:tr w:rsidR="000E37D1" w:rsidRPr="000E37D1" w14:paraId="11038EAC" w14:textId="77777777" w:rsidTr="000E37D1">
        <w:trPr>
          <w:trHeight w:val="20"/>
        </w:trPr>
        <w:tc>
          <w:tcPr>
            <w:tcW w:w="18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6F38F00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8C1A833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agamanoc</w:t>
            </w:r>
            <w:proofErr w:type="spellEnd"/>
          </w:p>
        </w:tc>
        <w:tc>
          <w:tcPr>
            <w:tcW w:w="9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5E8504" w14:textId="0443275F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6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21D825" w14:textId="3CA53274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09 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6E00A6" w14:textId="5EC9582E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99 </w:t>
            </w:r>
          </w:p>
        </w:tc>
      </w:tr>
      <w:tr w:rsidR="000E37D1" w:rsidRPr="000E37D1" w14:paraId="5F68DACE" w14:textId="77777777" w:rsidTr="000E37D1">
        <w:trPr>
          <w:trHeight w:val="20"/>
        </w:trPr>
        <w:tc>
          <w:tcPr>
            <w:tcW w:w="18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085179A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E754DA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ato</w:t>
            </w:r>
          </w:p>
        </w:tc>
        <w:tc>
          <w:tcPr>
            <w:tcW w:w="9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AEE3DE" w14:textId="350E672B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6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68B016" w14:textId="62E52341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20 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382053" w14:textId="2BF1BA60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05 </w:t>
            </w:r>
          </w:p>
        </w:tc>
      </w:tr>
      <w:tr w:rsidR="000E37D1" w:rsidRPr="000E37D1" w14:paraId="3A2AE8A5" w14:textId="77777777" w:rsidTr="000E37D1">
        <w:trPr>
          <w:trHeight w:val="20"/>
        </w:trPr>
        <w:tc>
          <w:tcPr>
            <w:tcW w:w="18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49EED26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FFC9C40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anganiban (</w:t>
            </w:r>
            <w:proofErr w:type="spellStart"/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ayo</w:t>
            </w:r>
            <w:proofErr w:type="spellEnd"/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)</w:t>
            </w:r>
          </w:p>
        </w:tc>
        <w:tc>
          <w:tcPr>
            <w:tcW w:w="9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032E19" w14:textId="72916359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1 </w:t>
            </w:r>
          </w:p>
        </w:tc>
        <w:tc>
          <w:tcPr>
            <w:tcW w:w="6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0C4FD3" w14:textId="13251A46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638 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5F03DA" w14:textId="55FC3725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,607 </w:t>
            </w:r>
          </w:p>
        </w:tc>
      </w:tr>
      <w:tr w:rsidR="000E37D1" w:rsidRPr="000E37D1" w14:paraId="246E29E9" w14:textId="77777777" w:rsidTr="000E37D1">
        <w:trPr>
          <w:trHeight w:val="20"/>
        </w:trPr>
        <w:tc>
          <w:tcPr>
            <w:tcW w:w="18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B2BC9CD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E9785D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 Miguel</w:t>
            </w:r>
          </w:p>
        </w:tc>
        <w:tc>
          <w:tcPr>
            <w:tcW w:w="9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BB7F26" w14:textId="5A6646CC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6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0995EC" w14:textId="6DDD0E01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78 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C92C4A" w14:textId="0B9B8DBD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38 </w:t>
            </w:r>
          </w:p>
        </w:tc>
      </w:tr>
      <w:tr w:rsidR="000E37D1" w:rsidRPr="000E37D1" w14:paraId="53D8842B" w14:textId="77777777" w:rsidTr="000E37D1">
        <w:trPr>
          <w:trHeight w:val="20"/>
        </w:trPr>
        <w:tc>
          <w:tcPr>
            <w:tcW w:w="272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14AA6CA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Masbate</w:t>
            </w:r>
          </w:p>
        </w:tc>
        <w:tc>
          <w:tcPr>
            <w:tcW w:w="9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7ED5061" w14:textId="7C66985E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14 </w:t>
            </w:r>
          </w:p>
        </w:tc>
        <w:tc>
          <w:tcPr>
            <w:tcW w:w="6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631472C" w14:textId="30901180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589 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B8423B9" w14:textId="3F5B50F0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2,571 </w:t>
            </w:r>
          </w:p>
        </w:tc>
      </w:tr>
      <w:tr w:rsidR="000E37D1" w:rsidRPr="000E37D1" w14:paraId="2D107689" w14:textId="77777777" w:rsidTr="000E37D1">
        <w:trPr>
          <w:trHeight w:val="20"/>
        </w:trPr>
        <w:tc>
          <w:tcPr>
            <w:tcW w:w="18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534FCC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290758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Aroroy</w:t>
            </w:r>
            <w:proofErr w:type="spellEnd"/>
          </w:p>
        </w:tc>
        <w:tc>
          <w:tcPr>
            <w:tcW w:w="9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0BAAAF" w14:textId="214FD556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6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9FF530" w14:textId="0599485B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8DDE6C" w14:textId="47BAEA34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</w:tr>
      <w:tr w:rsidR="000E37D1" w:rsidRPr="000E37D1" w14:paraId="0789CFF8" w14:textId="77777777" w:rsidTr="000E37D1">
        <w:trPr>
          <w:trHeight w:val="20"/>
        </w:trPr>
        <w:tc>
          <w:tcPr>
            <w:tcW w:w="18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BA034E4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C1A07D5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laveria</w:t>
            </w:r>
            <w:proofErr w:type="spellEnd"/>
          </w:p>
        </w:tc>
        <w:tc>
          <w:tcPr>
            <w:tcW w:w="9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AB8412" w14:textId="1AAF4CEC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7 </w:t>
            </w:r>
          </w:p>
        </w:tc>
        <w:tc>
          <w:tcPr>
            <w:tcW w:w="6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F66C9A" w14:textId="1F1EDCF5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02 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B0FD0E" w14:textId="6C679CE2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,276 </w:t>
            </w:r>
          </w:p>
        </w:tc>
      </w:tr>
      <w:tr w:rsidR="000E37D1" w:rsidRPr="000E37D1" w14:paraId="438A8C34" w14:textId="77777777" w:rsidTr="000E37D1">
        <w:trPr>
          <w:trHeight w:val="20"/>
        </w:trPr>
        <w:tc>
          <w:tcPr>
            <w:tcW w:w="18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CFC0B79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C510B80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Esperanza</w:t>
            </w:r>
          </w:p>
        </w:tc>
        <w:tc>
          <w:tcPr>
            <w:tcW w:w="9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3338F1" w14:textId="25EAD633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6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1C50BD" w14:textId="6AB8F7D2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9 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523EAC" w14:textId="0E704CB3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95 </w:t>
            </w:r>
          </w:p>
        </w:tc>
      </w:tr>
      <w:tr w:rsidR="000E37D1" w:rsidRPr="000E37D1" w14:paraId="2C9808F7" w14:textId="77777777" w:rsidTr="000E37D1">
        <w:trPr>
          <w:trHeight w:val="20"/>
        </w:trPr>
        <w:tc>
          <w:tcPr>
            <w:tcW w:w="18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5317FFB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0798E6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 Jacinto</w:t>
            </w:r>
          </w:p>
        </w:tc>
        <w:tc>
          <w:tcPr>
            <w:tcW w:w="9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818BCC" w14:textId="6CF18666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6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DCB539" w14:textId="2A0C68C0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213AAD" w14:textId="5205D7FB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3 </w:t>
            </w:r>
          </w:p>
        </w:tc>
      </w:tr>
      <w:tr w:rsidR="000E37D1" w:rsidRPr="000E37D1" w14:paraId="45BC081A" w14:textId="77777777" w:rsidTr="000E37D1">
        <w:trPr>
          <w:trHeight w:val="20"/>
        </w:trPr>
        <w:tc>
          <w:tcPr>
            <w:tcW w:w="18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F9CB083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2C880E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Uson</w:t>
            </w:r>
            <w:proofErr w:type="spellEnd"/>
          </w:p>
        </w:tc>
        <w:tc>
          <w:tcPr>
            <w:tcW w:w="9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6C3B3B" w14:textId="56851030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6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291E7A" w14:textId="374316E3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63 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82F235" w14:textId="1C86A0D2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83 </w:t>
            </w:r>
          </w:p>
        </w:tc>
      </w:tr>
      <w:tr w:rsidR="000E37D1" w:rsidRPr="000E37D1" w14:paraId="2F89E556" w14:textId="77777777" w:rsidTr="000E37D1">
        <w:trPr>
          <w:trHeight w:val="20"/>
        </w:trPr>
        <w:tc>
          <w:tcPr>
            <w:tcW w:w="272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98FA0FD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Sorsogon</w:t>
            </w:r>
          </w:p>
        </w:tc>
        <w:tc>
          <w:tcPr>
            <w:tcW w:w="9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61FF80D" w14:textId="1F8D16C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165 </w:t>
            </w:r>
          </w:p>
        </w:tc>
        <w:tc>
          <w:tcPr>
            <w:tcW w:w="6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37C0B60" w14:textId="413EBAE4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7,554 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8CD3712" w14:textId="1D739389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30,604 </w:t>
            </w:r>
          </w:p>
        </w:tc>
      </w:tr>
      <w:tr w:rsidR="000E37D1" w:rsidRPr="000E37D1" w14:paraId="3FAA9F8E" w14:textId="77777777" w:rsidTr="000E37D1">
        <w:trPr>
          <w:trHeight w:val="20"/>
        </w:trPr>
        <w:tc>
          <w:tcPr>
            <w:tcW w:w="18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82FF19A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548739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arcelona</w:t>
            </w:r>
          </w:p>
        </w:tc>
        <w:tc>
          <w:tcPr>
            <w:tcW w:w="9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D46D39" w14:textId="4914AA62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6 </w:t>
            </w:r>
          </w:p>
        </w:tc>
        <w:tc>
          <w:tcPr>
            <w:tcW w:w="6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6F038A" w14:textId="1A745DB2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44 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E7AB2F" w14:textId="46710C7C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03 </w:t>
            </w:r>
          </w:p>
        </w:tc>
      </w:tr>
      <w:tr w:rsidR="000E37D1" w:rsidRPr="000E37D1" w14:paraId="4F00FDC0" w14:textId="77777777" w:rsidTr="000E37D1">
        <w:trPr>
          <w:trHeight w:val="20"/>
        </w:trPr>
        <w:tc>
          <w:tcPr>
            <w:tcW w:w="18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FB7EF85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6C6822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ulan</w:t>
            </w:r>
            <w:proofErr w:type="spellEnd"/>
          </w:p>
        </w:tc>
        <w:tc>
          <w:tcPr>
            <w:tcW w:w="9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E39746" w14:textId="197E3E26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4 </w:t>
            </w:r>
          </w:p>
        </w:tc>
        <w:tc>
          <w:tcPr>
            <w:tcW w:w="6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2F37BE" w14:textId="0371B773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47 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7A294C" w14:textId="231171A3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360 </w:t>
            </w:r>
          </w:p>
        </w:tc>
      </w:tr>
      <w:tr w:rsidR="000E37D1" w:rsidRPr="000E37D1" w14:paraId="5DF3A0F4" w14:textId="77777777" w:rsidTr="000E37D1">
        <w:trPr>
          <w:trHeight w:val="20"/>
        </w:trPr>
        <w:tc>
          <w:tcPr>
            <w:tcW w:w="18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41385F7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073F0E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ulusan</w:t>
            </w:r>
            <w:proofErr w:type="spellEnd"/>
          </w:p>
        </w:tc>
        <w:tc>
          <w:tcPr>
            <w:tcW w:w="9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0ACC56" w14:textId="2EB6F5A5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6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4DC754" w14:textId="10E4DE8C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6 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E48AF3" w14:textId="71D41D22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39 </w:t>
            </w:r>
          </w:p>
        </w:tc>
      </w:tr>
      <w:tr w:rsidR="000E37D1" w:rsidRPr="000E37D1" w14:paraId="5BA39D26" w14:textId="77777777" w:rsidTr="000E37D1">
        <w:trPr>
          <w:trHeight w:val="20"/>
        </w:trPr>
        <w:tc>
          <w:tcPr>
            <w:tcW w:w="18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6729977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576487D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asiguran</w:t>
            </w:r>
          </w:p>
        </w:tc>
        <w:tc>
          <w:tcPr>
            <w:tcW w:w="9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C7D095" w14:textId="3F481240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5 </w:t>
            </w:r>
          </w:p>
        </w:tc>
        <w:tc>
          <w:tcPr>
            <w:tcW w:w="6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99B08E" w14:textId="1DB913BC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033 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171BEB" w14:textId="5FA63122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3,565 </w:t>
            </w:r>
          </w:p>
        </w:tc>
      </w:tr>
      <w:tr w:rsidR="000E37D1" w:rsidRPr="000E37D1" w14:paraId="38A3CB59" w14:textId="77777777" w:rsidTr="000E37D1">
        <w:trPr>
          <w:trHeight w:val="20"/>
        </w:trPr>
        <w:tc>
          <w:tcPr>
            <w:tcW w:w="18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ED0971E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3422B59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Donsol</w:t>
            </w:r>
            <w:proofErr w:type="spellEnd"/>
          </w:p>
        </w:tc>
        <w:tc>
          <w:tcPr>
            <w:tcW w:w="9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85B9D0" w14:textId="6625199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5 </w:t>
            </w:r>
          </w:p>
        </w:tc>
        <w:tc>
          <w:tcPr>
            <w:tcW w:w="6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366183" w14:textId="08175176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39 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47CFA7" w14:textId="51F832B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,003 </w:t>
            </w:r>
          </w:p>
        </w:tc>
      </w:tr>
      <w:tr w:rsidR="000E37D1" w:rsidRPr="000E37D1" w14:paraId="1CA92549" w14:textId="77777777" w:rsidTr="000E37D1">
        <w:trPr>
          <w:trHeight w:val="20"/>
        </w:trPr>
        <w:tc>
          <w:tcPr>
            <w:tcW w:w="18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EBCE49A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9AEEE4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Gubat</w:t>
            </w:r>
            <w:proofErr w:type="spellEnd"/>
          </w:p>
        </w:tc>
        <w:tc>
          <w:tcPr>
            <w:tcW w:w="9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CB7FE9" w14:textId="1A113918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8 </w:t>
            </w:r>
          </w:p>
        </w:tc>
        <w:tc>
          <w:tcPr>
            <w:tcW w:w="6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F6FABD" w14:textId="7D56302B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57 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FE107A" w14:textId="4729EABC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237 </w:t>
            </w:r>
          </w:p>
        </w:tc>
      </w:tr>
      <w:tr w:rsidR="000E37D1" w:rsidRPr="000E37D1" w14:paraId="7FEEA531" w14:textId="77777777" w:rsidTr="000E37D1">
        <w:trPr>
          <w:trHeight w:val="20"/>
        </w:trPr>
        <w:tc>
          <w:tcPr>
            <w:tcW w:w="18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0082482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36D5189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Irosin</w:t>
            </w:r>
            <w:proofErr w:type="spellEnd"/>
          </w:p>
        </w:tc>
        <w:tc>
          <w:tcPr>
            <w:tcW w:w="9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DDEB75" w14:textId="45D258A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1 </w:t>
            </w:r>
          </w:p>
        </w:tc>
        <w:tc>
          <w:tcPr>
            <w:tcW w:w="6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9EB68E" w14:textId="295582FB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09 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CE3143" w14:textId="5213F8CF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84 </w:t>
            </w:r>
          </w:p>
        </w:tc>
      </w:tr>
      <w:tr w:rsidR="000E37D1" w:rsidRPr="000E37D1" w14:paraId="01FDE259" w14:textId="77777777" w:rsidTr="000E37D1">
        <w:trPr>
          <w:trHeight w:val="20"/>
        </w:trPr>
        <w:tc>
          <w:tcPr>
            <w:tcW w:w="18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1444A49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3E271EA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Juban</w:t>
            </w:r>
            <w:proofErr w:type="spellEnd"/>
          </w:p>
        </w:tc>
        <w:tc>
          <w:tcPr>
            <w:tcW w:w="9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38FBF9" w14:textId="7717A451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6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2735E4" w14:textId="1E84A2EE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1 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4B5763" w14:textId="6F2534A1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51 </w:t>
            </w:r>
          </w:p>
        </w:tc>
      </w:tr>
      <w:tr w:rsidR="000E37D1" w:rsidRPr="000E37D1" w14:paraId="7DB4C28C" w14:textId="77777777" w:rsidTr="000E37D1">
        <w:trPr>
          <w:trHeight w:val="20"/>
        </w:trPr>
        <w:tc>
          <w:tcPr>
            <w:tcW w:w="18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3E11307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A3AAD7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agallanes</w:t>
            </w:r>
          </w:p>
        </w:tc>
        <w:tc>
          <w:tcPr>
            <w:tcW w:w="9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DDECE2" w14:textId="6A87A864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6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D595A9" w14:textId="6CDDF109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53 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DB3C08" w14:textId="76172F58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659 </w:t>
            </w:r>
          </w:p>
        </w:tc>
      </w:tr>
      <w:tr w:rsidR="000E37D1" w:rsidRPr="000E37D1" w14:paraId="3B44BD3F" w14:textId="77777777" w:rsidTr="000E37D1">
        <w:trPr>
          <w:trHeight w:val="20"/>
        </w:trPr>
        <w:tc>
          <w:tcPr>
            <w:tcW w:w="18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A988181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ACE317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atnog</w:t>
            </w:r>
            <w:proofErr w:type="spellEnd"/>
          </w:p>
        </w:tc>
        <w:tc>
          <w:tcPr>
            <w:tcW w:w="9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90D028" w14:textId="2916A893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6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8E7076" w14:textId="22445865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6 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7D484B" w14:textId="12E0839C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63 </w:t>
            </w:r>
          </w:p>
        </w:tc>
      </w:tr>
      <w:tr w:rsidR="000E37D1" w:rsidRPr="000E37D1" w14:paraId="370B9FF1" w14:textId="77777777" w:rsidTr="000E37D1">
        <w:trPr>
          <w:trHeight w:val="20"/>
        </w:trPr>
        <w:tc>
          <w:tcPr>
            <w:tcW w:w="18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71CE94F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2F6A39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ilar</w:t>
            </w:r>
          </w:p>
        </w:tc>
        <w:tc>
          <w:tcPr>
            <w:tcW w:w="9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0ABD1D" w14:textId="38EDC010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5 </w:t>
            </w:r>
          </w:p>
        </w:tc>
        <w:tc>
          <w:tcPr>
            <w:tcW w:w="6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05C20C" w14:textId="370A02D2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,107 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F22F43" w14:textId="7AA5F8F1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7,799 </w:t>
            </w:r>
          </w:p>
        </w:tc>
      </w:tr>
      <w:tr w:rsidR="000E37D1" w:rsidRPr="000E37D1" w14:paraId="457DC102" w14:textId="77777777" w:rsidTr="000E37D1">
        <w:trPr>
          <w:trHeight w:val="20"/>
        </w:trPr>
        <w:tc>
          <w:tcPr>
            <w:tcW w:w="18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403AD5A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1E3681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rieto Diaz</w:t>
            </w:r>
          </w:p>
        </w:tc>
        <w:tc>
          <w:tcPr>
            <w:tcW w:w="9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1DC06B" w14:textId="0BDD0440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6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6B7C45" w14:textId="64374E2B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3 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8B5423" w14:textId="0C0C7225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54 </w:t>
            </w:r>
          </w:p>
        </w:tc>
      </w:tr>
      <w:tr w:rsidR="000E37D1" w:rsidRPr="000E37D1" w14:paraId="5AC35348" w14:textId="77777777" w:rsidTr="000E37D1">
        <w:trPr>
          <w:trHeight w:val="20"/>
        </w:trPr>
        <w:tc>
          <w:tcPr>
            <w:tcW w:w="18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46234E2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937CB2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ta Magdalena</w:t>
            </w:r>
          </w:p>
        </w:tc>
        <w:tc>
          <w:tcPr>
            <w:tcW w:w="9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239427" w14:textId="3BE60011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6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F76DB1" w14:textId="72275062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68 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37EAC0" w14:textId="47D21FA4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00 </w:t>
            </w:r>
          </w:p>
        </w:tc>
      </w:tr>
      <w:tr w:rsidR="000E37D1" w:rsidRPr="000E37D1" w14:paraId="533259D2" w14:textId="77777777" w:rsidTr="000E37D1">
        <w:trPr>
          <w:trHeight w:val="20"/>
        </w:trPr>
        <w:tc>
          <w:tcPr>
            <w:tcW w:w="18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25ED21E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AF7E05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ity of Sorsogon (capital)</w:t>
            </w:r>
          </w:p>
        </w:tc>
        <w:tc>
          <w:tcPr>
            <w:tcW w:w="9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827DB4" w14:textId="5AA7D09E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44 </w:t>
            </w:r>
          </w:p>
        </w:tc>
        <w:tc>
          <w:tcPr>
            <w:tcW w:w="6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1D2DD8" w14:textId="6D0FD8F8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,641 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748DF1" w14:textId="6A0F9261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2,087 </w:t>
            </w:r>
          </w:p>
        </w:tc>
      </w:tr>
      <w:tr w:rsidR="000E37D1" w:rsidRPr="000E37D1" w14:paraId="39FF5DEC" w14:textId="77777777" w:rsidTr="000E37D1">
        <w:trPr>
          <w:trHeight w:val="20"/>
        </w:trPr>
        <w:tc>
          <w:tcPr>
            <w:tcW w:w="272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4DACBC85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CAR</w:t>
            </w:r>
          </w:p>
        </w:tc>
        <w:tc>
          <w:tcPr>
            <w:tcW w:w="943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76C919C6" w14:textId="046AA8F8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208 </w:t>
            </w:r>
          </w:p>
        </w:tc>
        <w:tc>
          <w:tcPr>
            <w:tcW w:w="6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1BEEAA82" w14:textId="7700C29F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1,288 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2E0FEE28" w14:textId="5646AB66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5,199 </w:t>
            </w:r>
          </w:p>
        </w:tc>
      </w:tr>
      <w:tr w:rsidR="000E37D1" w:rsidRPr="000E37D1" w14:paraId="17668081" w14:textId="77777777" w:rsidTr="000E37D1">
        <w:trPr>
          <w:trHeight w:val="20"/>
        </w:trPr>
        <w:tc>
          <w:tcPr>
            <w:tcW w:w="272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4C2E83A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proofErr w:type="spellStart"/>
            <w:r w:rsidRPr="000E37D1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lastRenderedPageBreak/>
              <w:t>Abra</w:t>
            </w:r>
            <w:proofErr w:type="spellEnd"/>
          </w:p>
        </w:tc>
        <w:tc>
          <w:tcPr>
            <w:tcW w:w="9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453A31C" w14:textId="05427330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18 </w:t>
            </w:r>
          </w:p>
        </w:tc>
        <w:tc>
          <w:tcPr>
            <w:tcW w:w="6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7A518D3" w14:textId="63BBBD9F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110 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3B64492" w14:textId="27EA934B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416 </w:t>
            </w:r>
          </w:p>
        </w:tc>
      </w:tr>
      <w:tr w:rsidR="000E37D1" w:rsidRPr="000E37D1" w14:paraId="76E2E19B" w14:textId="77777777" w:rsidTr="000E37D1">
        <w:trPr>
          <w:trHeight w:val="20"/>
        </w:trPr>
        <w:tc>
          <w:tcPr>
            <w:tcW w:w="18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25C9467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4B60E75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ucay</w:t>
            </w:r>
            <w:proofErr w:type="spellEnd"/>
          </w:p>
        </w:tc>
        <w:tc>
          <w:tcPr>
            <w:tcW w:w="9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556C95" w14:textId="5D2FEEB6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6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334DF2" w14:textId="03ED090E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2 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421123" w14:textId="0C7BCDE2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02 </w:t>
            </w:r>
          </w:p>
        </w:tc>
      </w:tr>
      <w:tr w:rsidR="000E37D1" w:rsidRPr="000E37D1" w14:paraId="77933B88" w14:textId="77777777" w:rsidTr="000E37D1">
        <w:trPr>
          <w:trHeight w:val="20"/>
        </w:trPr>
        <w:tc>
          <w:tcPr>
            <w:tcW w:w="18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8F5F629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F170AB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Daguioman</w:t>
            </w:r>
            <w:proofErr w:type="spellEnd"/>
          </w:p>
        </w:tc>
        <w:tc>
          <w:tcPr>
            <w:tcW w:w="9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7C07A4" w14:textId="0391C0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6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3E0F45" w14:textId="3EAA0ACB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DCAB19" w14:textId="55F24C4A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2 </w:t>
            </w:r>
          </w:p>
        </w:tc>
      </w:tr>
      <w:tr w:rsidR="000E37D1" w:rsidRPr="000E37D1" w14:paraId="41B5C8D9" w14:textId="77777777" w:rsidTr="000E37D1">
        <w:trPr>
          <w:trHeight w:val="20"/>
        </w:trPr>
        <w:tc>
          <w:tcPr>
            <w:tcW w:w="18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65FC2AB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BC1A7A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Lagayan</w:t>
            </w:r>
            <w:proofErr w:type="spellEnd"/>
          </w:p>
        </w:tc>
        <w:tc>
          <w:tcPr>
            <w:tcW w:w="9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507392" w14:textId="506EBC36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6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6E52D2" w14:textId="2CA7DD1C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3 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6C4E9E" w14:textId="74C986A3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91 </w:t>
            </w:r>
          </w:p>
        </w:tc>
      </w:tr>
      <w:tr w:rsidR="000E37D1" w:rsidRPr="000E37D1" w14:paraId="50E8FB71" w14:textId="77777777" w:rsidTr="000E37D1">
        <w:trPr>
          <w:trHeight w:val="20"/>
        </w:trPr>
        <w:tc>
          <w:tcPr>
            <w:tcW w:w="18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5E710EF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C819470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alibcong</w:t>
            </w:r>
            <w:proofErr w:type="spellEnd"/>
          </w:p>
        </w:tc>
        <w:tc>
          <w:tcPr>
            <w:tcW w:w="9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287104" w14:textId="537B83DC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9 </w:t>
            </w:r>
          </w:p>
        </w:tc>
        <w:tc>
          <w:tcPr>
            <w:tcW w:w="6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84889B" w14:textId="62C06AE5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0 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79A091" w14:textId="733927F3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01 </w:t>
            </w:r>
          </w:p>
        </w:tc>
      </w:tr>
      <w:tr w:rsidR="000E37D1" w:rsidRPr="000E37D1" w14:paraId="4DEB9814" w14:textId="77777777" w:rsidTr="000E37D1">
        <w:trPr>
          <w:trHeight w:val="20"/>
        </w:trPr>
        <w:tc>
          <w:tcPr>
            <w:tcW w:w="18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50304C8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DB2142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Tineg</w:t>
            </w:r>
            <w:proofErr w:type="spellEnd"/>
          </w:p>
        </w:tc>
        <w:tc>
          <w:tcPr>
            <w:tcW w:w="9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97A816" w14:textId="7B4CFA22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6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1815EE" w14:textId="51B9EA60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0E1F4E" w14:textId="07DF9DD1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0 </w:t>
            </w:r>
          </w:p>
        </w:tc>
      </w:tr>
      <w:tr w:rsidR="000E37D1" w:rsidRPr="000E37D1" w14:paraId="50266206" w14:textId="77777777" w:rsidTr="000E37D1">
        <w:trPr>
          <w:trHeight w:val="20"/>
        </w:trPr>
        <w:tc>
          <w:tcPr>
            <w:tcW w:w="272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2360DE2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Benguet</w:t>
            </w:r>
          </w:p>
        </w:tc>
        <w:tc>
          <w:tcPr>
            <w:tcW w:w="9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EBF700A" w14:textId="135335A8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71 </w:t>
            </w:r>
          </w:p>
        </w:tc>
        <w:tc>
          <w:tcPr>
            <w:tcW w:w="6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13A20C7" w14:textId="1E7AEFC3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378 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E083068" w14:textId="4E90F532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1,431 </w:t>
            </w:r>
          </w:p>
        </w:tc>
      </w:tr>
      <w:tr w:rsidR="000E37D1" w:rsidRPr="000E37D1" w14:paraId="594900BE" w14:textId="77777777" w:rsidTr="000E37D1">
        <w:trPr>
          <w:trHeight w:val="20"/>
        </w:trPr>
        <w:tc>
          <w:tcPr>
            <w:tcW w:w="18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B8B5D3D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84DDED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Atok</w:t>
            </w:r>
            <w:proofErr w:type="spellEnd"/>
          </w:p>
        </w:tc>
        <w:tc>
          <w:tcPr>
            <w:tcW w:w="9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42B52C" w14:textId="23334F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6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2D3E4A" w14:textId="594F5661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9 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BB668A" w14:textId="4483B51D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70 </w:t>
            </w:r>
          </w:p>
        </w:tc>
      </w:tr>
      <w:tr w:rsidR="000E37D1" w:rsidRPr="000E37D1" w14:paraId="20639E65" w14:textId="77777777" w:rsidTr="000E37D1">
        <w:trPr>
          <w:trHeight w:val="20"/>
        </w:trPr>
        <w:tc>
          <w:tcPr>
            <w:tcW w:w="18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AE696A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0EF308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aguio City</w:t>
            </w:r>
          </w:p>
        </w:tc>
        <w:tc>
          <w:tcPr>
            <w:tcW w:w="9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8E467C" w14:textId="7B56C52C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5 </w:t>
            </w:r>
          </w:p>
        </w:tc>
        <w:tc>
          <w:tcPr>
            <w:tcW w:w="6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32CEF2" w14:textId="1F9B21F4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5 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3A1A30" w14:textId="39593ED1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95 </w:t>
            </w:r>
          </w:p>
        </w:tc>
      </w:tr>
      <w:tr w:rsidR="000E37D1" w:rsidRPr="000E37D1" w14:paraId="1E156F15" w14:textId="77777777" w:rsidTr="000E37D1">
        <w:trPr>
          <w:trHeight w:val="20"/>
        </w:trPr>
        <w:tc>
          <w:tcPr>
            <w:tcW w:w="18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8C05E56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6EFD451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akun</w:t>
            </w:r>
            <w:proofErr w:type="spellEnd"/>
          </w:p>
        </w:tc>
        <w:tc>
          <w:tcPr>
            <w:tcW w:w="9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B127C7" w14:textId="10E4846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7 </w:t>
            </w:r>
          </w:p>
        </w:tc>
        <w:tc>
          <w:tcPr>
            <w:tcW w:w="6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4FDCFA" w14:textId="19AF9209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6 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DD3AF0" w14:textId="5BBC92A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89 </w:t>
            </w:r>
          </w:p>
        </w:tc>
      </w:tr>
      <w:tr w:rsidR="000E37D1" w:rsidRPr="000E37D1" w14:paraId="64966C91" w14:textId="77777777" w:rsidTr="000E37D1">
        <w:trPr>
          <w:trHeight w:val="20"/>
        </w:trPr>
        <w:tc>
          <w:tcPr>
            <w:tcW w:w="18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7533E63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8D39EE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okod</w:t>
            </w:r>
            <w:proofErr w:type="spellEnd"/>
          </w:p>
        </w:tc>
        <w:tc>
          <w:tcPr>
            <w:tcW w:w="9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F40A65" w14:textId="4BA7817A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7 </w:t>
            </w:r>
          </w:p>
        </w:tc>
        <w:tc>
          <w:tcPr>
            <w:tcW w:w="6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3FA19B" w14:textId="5861757C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7 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2773C7" w14:textId="7EF3CD8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83 </w:t>
            </w:r>
          </w:p>
        </w:tc>
      </w:tr>
      <w:tr w:rsidR="000E37D1" w:rsidRPr="000E37D1" w14:paraId="274DA68F" w14:textId="77777777" w:rsidTr="000E37D1">
        <w:trPr>
          <w:trHeight w:val="20"/>
        </w:trPr>
        <w:tc>
          <w:tcPr>
            <w:tcW w:w="18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9CFF1DB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97E5B8A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uguias</w:t>
            </w:r>
            <w:proofErr w:type="spellEnd"/>
          </w:p>
        </w:tc>
        <w:tc>
          <w:tcPr>
            <w:tcW w:w="9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8A9613" w14:textId="6E75012D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0 </w:t>
            </w:r>
          </w:p>
        </w:tc>
        <w:tc>
          <w:tcPr>
            <w:tcW w:w="6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AC21AE" w14:textId="7C096901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9 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94F4B0" w14:textId="5F955604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74 </w:t>
            </w:r>
          </w:p>
        </w:tc>
      </w:tr>
      <w:tr w:rsidR="000E37D1" w:rsidRPr="000E37D1" w14:paraId="2306C09C" w14:textId="77777777" w:rsidTr="000E37D1">
        <w:trPr>
          <w:trHeight w:val="20"/>
        </w:trPr>
        <w:tc>
          <w:tcPr>
            <w:tcW w:w="18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8FB72A5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6A14B6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Itogon</w:t>
            </w:r>
          </w:p>
        </w:tc>
        <w:tc>
          <w:tcPr>
            <w:tcW w:w="9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A94BC1" w14:textId="0A578A58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6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CC0972" w14:textId="253669A1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66 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934E8D" w14:textId="703B2BA9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74 </w:t>
            </w:r>
          </w:p>
        </w:tc>
      </w:tr>
      <w:tr w:rsidR="000E37D1" w:rsidRPr="000E37D1" w14:paraId="52FD7835" w14:textId="77777777" w:rsidTr="000E37D1">
        <w:trPr>
          <w:trHeight w:val="20"/>
        </w:trPr>
        <w:tc>
          <w:tcPr>
            <w:tcW w:w="18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517DFE9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F5D32D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Kabayan</w:t>
            </w:r>
            <w:proofErr w:type="spellEnd"/>
          </w:p>
        </w:tc>
        <w:tc>
          <w:tcPr>
            <w:tcW w:w="9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B31D8B" w14:textId="1E79CC9D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7 </w:t>
            </w:r>
          </w:p>
        </w:tc>
        <w:tc>
          <w:tcPr>
            <w:tcW w:w="6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81402D" w14:textId="0BEFA1F4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5 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87E0A7" w14:textId="19620598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50 </w:t>
            </w:r>
          </w:p>
        </w:tc>
      </w:tr>
      <w:tr w:rsidR="000E37D1" w:rsidRPr="000E37D1" w14:paraId="55E4A5D5" w14:textId="77777777" w:rsidTr="000E37D1">
        <w:trPr>
          <w:trHeight w:val="20"/>
        </w:trPr>
        <w:tc>
          <w:tcPr>
            <w:tcW w:w="18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F95B73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9362E95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Kapangan</w:t>
            </w:r>
            <w:proofErr w:type="spellEnd"/>
          </w:p>
        </w:tc>
        <w:tc>
          <w:tcPr>
            <w:tcW w:w="9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A5E1E0" w14:textId="6158E60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6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D6F664" w14:textId="77C324B4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B70DA8" w14:textId="6276CAA2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0 </w:t>
            </w:r>
          </w:p>
        </w:tc>
      </w:tr>
      <w:tr w:rsidR="000E37D1" w:rsidRPr="000E37D1" w14:paraId="3954C950" w14:textId="77777777" w:rsidTr="000E37D1">
        <w:trPr>
          <w:trHeight w:val="20"/>
        </w:trPr>
        <w:tc>
          <w:tcPr>
            <w:tcW w:w="18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FBAD038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CD2C723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Kibungan</w:t>
            </w:r>
            <w:proofErr w:type="spellEnd"/>
          </w:p>
        </w:tc>
        <w:tc>
          <w:tcPr>
            <w:tcW w:w="9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2E7EE7" w14:textId="036BAF8C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6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C7410E" w14:textId="5D721BDF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62 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178775" w14:textId="1447E513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36 </w:t>
            </w:r>
          </w:p>
        </w:tc>
      </w:tr>
      <w:tr w:rsidR="000E37D1" w:rsidRPr="000E37D1" w14:paraId="16FE11AE" w14:textId="77777777" w:rsidTr="000E37D1">
        <w:trPr>
          <w:trHeight w:val="20"/>
        </w:trPr>
        <w:tc>
          <w:tcPr>
            <w:tcW w:w="18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4BBCC52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39A197E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ankayan</w:t>
            </w:r>
            <w:proofErr w:type="spellEnd"/>
          </w:p>
        </w:tc>
        <w:tc>
          <w:tcPr>
            <w:tcW w:w="9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D0B6FD" w14:textId="1A06514D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6 </w:t>
            </w:r>
          </w:p>
        </w:tc>
        <w:tc>
          <w:tcPr>
            <w:tcW w:w="6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08D4F0" w14:textId="7AE53B2A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6 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DDCA89" w14:textId="6393AB7D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11 </w:t>
            </w:r>
          </w:p>
        </w:tc>
      </w:tr>
      <w:tr w:rsidR="000E37D1" w:rsidRPr="000E37D1" w14:paraId="535C4E90" w14:textId="77777777" w:rsidTr="000E37D1">
        <w:trPr>
          <w:trHeight w:val="20"/>
        </w:trPr>
        <w:tc>
          <w:tcPr>
            <w:tcW w:w="18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BF9006D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9222A1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Tuba</w:t>
            </w:r>
          </w:p>
        </w:tc>
        <w:tc>
          <w:tcPr>
            <w:tcW w:w="9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47237A" w14:textId="46C511DB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6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28C081" w14:textId="28AEC82F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8 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6E161D" w14:textId="411ED901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5 </w:t>
            </w:r>
          </w:p>
        </w:tc>
      </w:tr>
      <w:tr w:rsidR="000E37D1" w:rsidRPr="000E37D1" w14:paraId="1D3DCA95" w14:textId="77777777" w:rsidTr="000E37D1">
        <w:trPr>
          <w:trHeight w:val="20"/>
        </w:trPr>
        <w:tc>
          <w:tcPr>
            <w:tcW w:w="18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73EB9AA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656FF2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Tublay</w:t>
            </w:r>
            <w:proofErr w:type="spellEnd"/>
          </w:p>
        </w:tc>
        <w:tc>
          <w:tcPr>
            <w:tcW w:w="9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8471CE" w14:textId="2C4158E1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6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0EABFA" w14:textId="4AF59165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E85BE0" w14:textId="23FE5E60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</w:tr>
      <w:tr w:rsidR="000E37D1" w:rsidRPr="000E37D1" w14:paraId="188FFB57" w14:textId="77777777" w:rsidTr="000E37D1">
        <w:trPr>
          <w:trHeight w:val="20"/>
        </w:trPr>
        <w:tc>
          <w:tcPr>
            <w:tcW w:w="272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6917C1C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Ifugao</w:t>
            </w:r>
          </w:p>
        </w:tc>
        <w:tc>
          <w:tcPr>
            <w:tcW w:w="9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6533109" w14:textId="43CF1A0F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67 </w:t>
            </w:r>
          </w:p>
        </w:tc>
        <w:tc>
          <w:tcPr>
            <w:tcW w:w="6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08D1190" w14:textId="398C4E23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464 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EE7C5B5" w14:textId="4B53FF5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1,859 </w:t>
            </w:r>
          </w:p>
        </w:tc>
      </w:tr>
      <w:tr w:rsidR="000E37D1" w:rsidRPr="000E37D1" w14:paraId="035B7F7A" w14:textId="77777777" w:rsidTr="000E37D1">
        <w:trPr>
          <w:trHeight w:val="20"/>
        </w:trPr>
        <w:tc>
          <w:tcPr>
            <w:tcW w:w="18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6A9F84B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A73E39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Aguinaldo</w:t>
            </w:r>
          </w:p>
        </w:tc>
        <w:tc>
          <w:tcPr>
            <w:tcW w:w="9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0AD68B" w14:textId="70E56984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6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D55110" w14:textId="3CE75ABA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0 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939FFE" w14:textId="1E514716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8 </w:t>
            </w:r>
          </w:p>
        </w:tc>
      </w:tr>
      <w:tr w:rsidR="000E37D1" w:rsidRPr="000E37D1" w14:paraId="6F5C1E26" w14:textId="77777777" w:rsidTr="000E37D1">
        <w:trPr>
          <w:trHeight w:val="20"/>
        </w:trPr>
        <w:tc>
          <w:tcPr>
            <w:tcW w:w="18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8362098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8D46AD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Alfonso Lista (</w:t>
            </w:r>
            <w:proofErr w:type="spellStart"/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otia</w:t>
            </w:r>
            <w:proofErr w:type="spellEnd"/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)</w:t>
            </w:r>
          </w:p>
        </w:tc>
        <w:tc>
          <w:tcPr>
            <w:tcW w:w="9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DD446B" w14:textId="3CC5AA53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6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96BA86" w14:textId="7C88111B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0 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7E97F8" w14:textId="782A86BE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12 </w:t>
            </w:r>
          </w:p>
        </w:tc>
      </w:tr>
      <w:tr w:rsidR="000E37D1" w:rsidRPr="000E37D1" w14:paraId="5742413B" w14:textId="77777777" w:rsidTr="000E37D1">
        <w:trPr>
          <w:trHeight w:val="20"/>
        </w:trPr>
        <w:tc>
          <w:tcPr>
            <w:tcW w:w="18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BFD9589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5E7AD2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Asipulo</w:t>
            </w:r>
            <w:proofErr w:type="spellEnd"/>
          </w:p>
        </w:tc>
        <w:tc>
          <w:tcPr>
            <w:tcW w:w="9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9A79CB" w14:textId="6CCFE909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0 </w:t>
            </w:r>
          </w:p>
        </w:tc>
        <w:tc>
          <w:tcPr>
            <w:tcW w:w="6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3F40BA" w14:textId="32CC3B7A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77 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A3138E" w14:textId="714E788E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09 </w:t>
            </w:r>
          </w:p>
        </w:tc>
      </w:tr>
      <w:tr w:rsidR="000E37D1" w:rsidRPr="000E37D1" w14:paraId="19C0E3CA" w14:textId="77777777" w:rsidTr="000E37D1">
        <w:trPr>
          <w:trHeight w:val="20"/>
        </w:trPr>
        <w:tc>
          <w:tcPr>
            <w:tcW w:w="18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CD594A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E73218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anaue</w:t>
            </w:r>
          </w:p>
        </w:tc>
        <w:tc>
          <w:tcPr>
            <w:tcW w:w="9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797DC4" w14:textId="1BABC7F3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3 </w:t>
            </w:r>
          </w:p>
        </w:tc>
        <w:tc>
          <w:tcPr>
            <w:tcW w:w="6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DA80C7" w14:textId="0D1D0A96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14 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8B0B17" w14:textId="7E318F65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45 </w:t>
            </w:r>
          </w:p>
        </w:tc>
      </w:tr>
      <w:tr w:rsidR="000E37D1" w:rsidRPr="000E37D1" w14:paraId="229CB37F" w14:textId="77777777" w:rsidTr="000E37D1">
        <w:trPr>
          <w:trHeight w:val="20"/>
        </w:trPr>
        <w:tc>
          <w:tcPr>
            <w:tcW w:w="18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7EF7ED9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9E202BA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Hingyon</w:t>
            </w:r>
            <w:proofErr w:type="spellEnd"/>
          </w:p>
        </w:tc>
        <w:tc>
          <w:tcPr>
            <w:tcW w:w="9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8F86BE" w14:textId="2057CEF9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6 </w:t>
            </w:r>
          </w:p>
        </w:tc>
        <w:tc>
          <w:tcPr>
            <w:tcW w:w="6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30F373" w14:textId="10510B9A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1 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F8671B" w14:textId="7C05CE69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0 </w:t>
            </w:r>
          </w:p>
        </w:tc>
      </w:tr>
      <w:tr w:rsidR="000E37D1" w:rsidRPr="000E37D1" w14:paraId="4D3C162E" w14:textId="77777777" w:rsidTr="000E37D1">
        <w:trPr>
          <w:trHeight w:val="20"/>
        </w:trPr>
        <w:tc>
          <w:tcPr>
            <w:tcW w:w="18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9EC0F6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5D958E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Hungduan</w:t>
            </w:r>
            <w:proofErr w:type="spellEnd"/>
          </w:p>
        </w:tc>
        <w:tc>
          <w:tcPr>
            <w:tcW w:w="9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3F298D" w14:textId="73E43A11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6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29CC36" w14:textId="0786D174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0 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8BD9C2" w14:textId="0E2B4406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9 </w:t>
            </w:r>
          </w:p>
        </w:tc>
      </w:tr>
      <w:tr w:rsidR="000E37D1" w:rsidRPr="000E37D1" w14:paraId="7ED83EC5" w14:textId="77777777" w:rsidTr="000E37D1">
        <w:trPr>
          <w:trHeight w:val="20"/>
        </w:trPr>
        <w:tc>
          <w:tcPr>
            <w:tcW w:w="18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52BBAFB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B0E19C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Kiangan</w:t>
            </w:r>
            <w:proofErr w:type="spellEnd"/>
          </w:p>
        </w:tc>
        <w:tc>
          <w:tcPr>
            <w:tcW w:w="9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CC00E1" w14:textId="29CAA743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6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4A7E19" w14:textId="0FFDDF95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9 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D44E11" w14:textId="1D0AFA56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40 </w:t>
            </w:r>
          </w:p>
        </w:tc>
      </w:tr>
      <w:tr w:rsidR="000E37D1" w:rsidRPr="000E37D1" w14:paraId="1FCEC3BE" w14:textId="77777777" w:rsidTr="000E37D1">
        <w:trPr>
          <w:trHeight w:val="20"/>
        </w:trPr>
        <w:tc>
          <w:tcPr>
            <w:tcW w:w="18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8ECF896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09776C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Lagawe</w:t>
            </w:r>
            <w:proofErr w:type="spellEnd"/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(capital)</w:t>
            </w:r>
          </w:p>
        </w:tc>
        <w:tc>
          <w:tcPr>
            <w:tcW w:w="9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373768" w14:textId="74499C58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9 </w:t>
            </w:r>
          </w:p>
        </w:tc>
        <w:tc>
          <w:tcPr>
            <w:tcW w:w="6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55946F" w14:textId="1CF9680A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9 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2C1F58" w14:textId="1D1FF438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99 </w:t>
            </w:r>
          </w:p>
        </w:tc>
      </w:tr>
      <w:tr w:rsidR="000E37D1" w:rsidRPr="000E37D1" w14:paraId="2E10C0F5" w14:textId="77777777" w:rsidTr="000E37D1">
        <w:trPr>
          <w:trHeight w:val="20"/>
        </w:trPr>
        <w:tc>
          <w:tcPr>
            <w:tcW w:w="18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38139C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551B5E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Lamut</w:t>
            </w:r>
            <w:proofErr w:type="spellEnd"/>
          </w:p>
        </w:tc>
        <w:tc>
          <w:tcPr>
            <w:tcW w:w="9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07BADE" w14:textId="06891438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6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98A8B3" w14:textId="4DCBF75F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5 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8C8A89" w14:textId="34F82284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7 </w:t>
            </w:r>
          </w:p>
        </w:tc>
      </w:tr>
      <w:tr w:rsidR="000E37D1" w:rsidRPr="000E37D1" w14:paraId="7E262C77" w14:textId="77777777" w:rsidTr="000E37D1">
        <w:trPr>
          <w:trHeight w:val="20"/>
        </w:trPr>
        <w:tc>
          <w:tcPr>
            <w:tcW w:w="18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3C7315F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BDF676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ayoyao</w:t>
            </w:r>
          </w:p>
        </w:tc>
        <w:tc>
          <w:tcPr>
            <w:tcW w:w="9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A4C463" w14:textId="74B90AAD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sz w:val="20"/>
                <w:szCs w:val="20"/>
              </w:rPr>
              <w:t xml:space="preserve">2 </w:t>
            </w:r>
          </w:p>
        </w:tc>
        <w:tc>
          <w:tcPr>
            <w:tcW w:w="6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0EFAA9" w14:textId="1C8A7EFC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sz w:val="20"/>
                <w:szCs w:val="20"/>
              </w:rPr>
              <w:t xml:space="preserve"> 7 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B2E011" w14:textId="446E89F2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sz w:val="20"/>
                <w:szCs w:val="20"/>
              </w:rPr>
              <w:t xml:space="preserve"> 14 </w:t>
            </w:r>
          </w:p>
        </w:tc>
      </w:tr>
      <w:tr w:rsidR="000E37D1" w:rsidRPr="000E37D1" w14:paraId="6E786634" w14:textId="77777777" w:rsidTr="000E37D1">
        <w:trPr>
          <w:trHeight w:val="20"/>
        </w:trPr>
        <w:tc>
          <w:tcPr>
            <w:tcW w:w="18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984C36D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49D92F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Tinoc</w:t>
            </w:r>
            <w:proofErr w:type="spellEnd"/>
          </w:p>
        </w:tc>
        <w:tc>
          <w:tcPr>
            <w:tcW w:w="9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1D9679" w14:textId="258FA3E0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2 </w:t>
            </w:r>
          </w:p>
        </w:tc>
        <w:tc>
          <w:tcPr>
            <w:tcW w:w="6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2274DB" w14:textId="4A397F24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32 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E9A151" w14:textId="0DC497C9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66 </w:t>
            </w:r>
          </w:p>
        </w:tc>
      </w:tr>
      <w:tr w:rsidR="000E37D1" w:rsidRPr="000E37D1" w14:paraId="0A40A554" w14:textId="77777777" w:rsidTr="000E37D1">
        <w:trPr>
          <w:trHeight w:val="20"/>
        </w:trPr>
        <w:tc>
          <w:tcPr>
            <w:tcW w:w="272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BF5C431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Kalinga</w:t>
            </w:r>
          </w:p>
        </w:tc>
        <w:tc>
          <w:tcPr>
            <w:tcW w:w="9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E744379" w14:textId="642CE509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25 </w:t>
            </w:r>
          </w:p>
        </w:tc>
        <w:tc>
          <w:tcPr>
            <w:tcW w:w="6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D4D513A" w14:textId="6AEB9716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238 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A31D07F" w14:textId="18EE81C8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1,015 </w:t>
            </w:r>
          </w:p>
        </w:tc>
      </w:tr>
      <w:tr w:rsidR="000E37D1" w:rsidRPr="000E37D1" w14:paraId="037C6EE7" w14:textId="77777777" w:rsidTr="000E37D1">
        <w:trPr>
          <w:trHeight w:val="20"/>
        </w:trPr>
        <w:tc>
          <w:tcPr>
            <w:tcW w:w="18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D13507E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03EED5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albalan</w:t>
            </w:r>
            <w:proofErr w:type="spellEnd"/>
          </w:p>
        </w:tc>
        <w:tc>
          <w:tcPr>
            <w:tcW w:w="9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EE1B00" w14:textId="69DEDAF1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6 </w:t>
            </w:r>
          </w:p>
        </w:tc>
        <w:tc>
          <w:tcPr>
            <w:tcW w:w="6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8E9CA0" w14:textId="6461AAC8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3 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1B86DB" w14:textId="063D4BA0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75 </w:t>
            </w:r>
          </w:p>
        </w:tc>
      </w:tr>
      <w:tr w:rsidR="000E37D1" w:rsidRPr="000E37D1" w14:paraId="21804DDE" w14:textId="77777777" w:rsidTr="000E37D1">
        <w:trPr>
          <w:trHeight w:val="20"/>
        </w:trPr>
        <w:tc>
          <w:tcPr>
            <w:tcW w:w="18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7B745D2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FE6215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Lubuagan</w:t>
            </w:r>
            <w:proofErr w:type="spellEnd"/>
          </w:p>
        </w:tc>
        <w:tc>
          <w:tcPr>
            <w:tcW w:w="9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057C79" w14:textId="238685B5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6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84F451" w14:textId="033EDDE4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7 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9D9069" w14:textId="5D27D4DC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64 </w:t>
            </w:r>
          </w:p>
        </w:tc>
      </w:tr>
      <w:tr w:rsidR="000E37D1" w:rsidRPr="000E37D1" w14:paraId="0193BBEA" w14:textId="77777777" w:rsidTr="000E37D1">
        <w:trPr>
          <w:trHeight w:val="20"/>
        </w:trPr>
        <w:tc>
          <w:tcPr>
            <w:tcW w:w="18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238044E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0A0930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asil</w:t>
            </w:r>
            <w:proofErr w:type="spellEnd"/>
          </w:p>
        </w:tc>
        <w:tc>
          <w:tcPr>
            <w:tcW w:w="9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0F6301" w14:textId="6727205B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2 </w:t>
            </w:r>
          </w:p>
        </w:tc>
        <w:tc>
          <w:tcPr>
            <w:tcW w:w="6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562522" w14:textId="54ADE020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07 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DB684A" w14:textId="2D04604F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21 </w:t>
            </w:r>
          </w:p>
        </w:tc>
      </w:tr>
      <w:tr w:rsidR="000E37D1" w:rsidRPr="000E37D1" w14:paraId="678F1745" w14:textId="77777777" w:rsidTr="000E37D1">
        <w:trPr>
          <w:trHeight w:val="20"/>
        </w:trPr>
        <w:tc>
          <w:tcPr>
            <w:tcW w:w="18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B9CC16C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B515AA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inukpuk</w:t>
            </w:r>
            <w:proofErr w:type="spellEnd"/>
          </w:p>
        </w:tc>
        <w:tc>
          <w:tcPr>
            <w:tcW w:w="9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0D0066" w14:textId="281E2FD6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6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D51EEB" w14:textId="529B5E96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69 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1023B7" w14:textId="775D01A8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44 </w:t>
            </w:r>
          </w:p>
        </w:tc>
      </w:tr>
      <w:tr w:rsidR="000E37D1" w:rsidRPr="000E37D1" w14:paraId="7D94D678" w14:textId="77777777" w:rsidTr="000E37D1">
        <w:trPr>
          <w:trHeight w:val="20"/>
        </w:trPr>
        <w:tc>
          <w:tcPr>
            <w:tcW w:w="18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77CA1DB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35A4F11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Tanudan</w:t>
            </w:r>
            <w:proofErr w:type="spellEnd"/>
          </w:p>
        </w:tc>
        <w:tc>
          <w:tcPr>
            <w:tcW w:w="9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97E012" w14:textId="13BE90FF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6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7BE269" w14:textId="0CE8B379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A9C81B" w14:textId="5058E564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</w:tr>
      <w:tr w:rsidR="000E37D1" w:rsidRPr="000E37D1" w14:paraId="5C75106A" w14:textId="77777777" w:rsidTr="000E37D1">
        <w:trPr>
          <w:trHeight w:val="20"/>
        </w:trPr>
        <w:tc>
          <w:tcPr>
            <w:tcW w:w="18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1F4B693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0CFE58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Tinglayan</w:t>
            </w:r>
            <w:proofErr w:type="spellEnd"/>
          </w:p>
        </w:tc>
        <w:tc>
          <w:tcPr>
            <w:tcW w:w="9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8640BF" w14:textId="3AA2D06F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6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6EC3DE" w14:textId="6610BE81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5CE574" w14:textId="50321E5B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8 </w:t>
            </w:r>
          </w:p>
        </w:tc>
      </w:tr>
      <w:tr w:rsidR="000E37D1" w:rsidRPr="000E37D1" w14:paraId="176F874E" w14:textId="77777777" w:rsidTr="000E37D1">
        <w:trPr>
          <w:trHeight w:val="20"/>
        </w:trPr>
        <w:tc>
          <w:tcPr>
            <w:tcW w:w="272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203A3A7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Mountain Province</w:t>
            </w:r>
          </w:p>
        </w:tc>
        <w:tc>
          <w:tcPr>
            <w:tcW w:w="9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0A9FBC9" w14:textId="696B03E9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27 </w:t>
            </w:r>
          </w:p>
        </w:tc>
        <w:tc>
          <w:tcPr>
            <w:tcW w:w="6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42D17C1" w14:textId="159027DD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98 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0F4F066" w14:textId="0CBFD29D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478 </w:t>
            </w:r>
          </w:p>
        </w:tc>
      </w:tr>
      <w:tr w:rsidR="000E37D1" w:rsidRPr="000E37D1" w14:paraId="60C521A4" w14:textId="77777777" w:rsidTr="000E37D1">
        <w:trPr>
          <w:trHeight w:val="20"/>
        </w:trPr>
        <w:tc>
          <w:tcPr>
            <w:tcW w:w="18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CA67CFA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153ACC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ontoc</w:t>
            </w:r>
            <w:proofErr w:type="spellEnd"/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(capital)</w:t>
            </w:r>
          </w:p>
        </w:tc>
        <w:tc>
          <w:tcPr>
            <w:tcW w:w="9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7D4B85" w14:textId="58635706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6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C71BFC" w14:textId="764BDC83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897754" w14:textId="48B01A28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</w:tr>
      <w:tr w:rsidR="000E37D1" w:rsidRPr="000E37D1" w14:paraId="3A10E2B4" w14:textId="77777777" w:rsidTr="000E37D1">
        <w:trPr>
          <w:trHeight w:val="20"/>
        </w:trPr>
        <w:tc>
          <w:tcPr>
            <w:tcW w:w="18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5A86F25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9BC8B66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Natonin</w:t>
            </w:r>
            <w:proofErr w:type="spellEnd"/>
          </w:p>
        </w:tc>
        <w:tc>
          <w:tcPr>
            <w:tcW w:w="9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3CA14B" w14:textId="7F82C184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6 </w:t>
            </w:r>
          </w:p>
        </w:tc>
        <w:tc>
          <w:tcPr>
            <w:tcW w:w="6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04A0E6" w14:textId="77B250D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4 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9D6B8D" w14:textId="1A007606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76 </w:t>
            </w:r>
          </w:p>
        </w:tc>
      </w:tr>
      <w:tr w:rsidR="000E37D1" w:rsidRPr="000E37D1" w14:paraId="0B715DEA" w14:textId="77777777" w:rsidTr="000E37D1">
        <w:trPr>
          <w:trHeight w:val="20"/>
        </w:trPr>
        <w:tc>
          <w:tcPr>
            <w:tcW w:w="18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D5EAC2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9BE660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danga</w:t>
            </w:r>
            <w:proofErr w:type="spellEnd"/>
          </w:p>
        </w:tc>
        <w:tc>
          <w:tcPr>
            <w:tcW w:w="9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E1B8CF" w14:textId="0CB9327E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6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7B9F0F" w14:textId="4447DDC3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0 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91F5B0" w14:textId="65396593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6 </w:t>
            </w:r>
          </w:p>
        </w:tc>
      </w:tr>
      <w:tr w:rsidR="000E37D1" w:rsidRPr="000E37D1" w14:paraId="5FE099F9" w14:textId="77777777" w:rsidTr="000E37D1">
        <w:trPr>
          <w:trHeight w:val="20"/>
        </w:trPr>
        <w:tc>
          <w:tcPr>
            <w:tcW w:w="18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72C8DC9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481F34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auko</w:t>
            </w:r>
            <w:proofErr w:type="spellEnd"/>
          </w:p>
        </w:tc>
        <w:tc>
          <w:tcPr>
            <w:tcW w:w="9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E1D6CC" w14:textId="52817B64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3 </w:t>
            </w:r>
          </w:p>
        </w:tc>
        <w:tc>
          <w:tcPr>
            <w:tcW w:w="6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FA1FD6" w14:textId="54B5D432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66 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A41269" w14:textId="3DF2EAB2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29 </w:t>
            </w:r>
          </w:p>
        </w:tc>
      </w:tr>
      <w:tr w:rsidR="000E37D1" w:rsidRPr="000E37D1" w14:paraId="0C4438AE" w14:textId="77777777" w:rsidTr="000E37D1">
        <w:trPr>
          <w:trHeight w:val="20"/>
        </w:trPr>
        <w:tc>
          <w:tcPr>
            <w:tcW w:w="18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67FC045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FFF69A" w14:textId="77777777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Tadian</w:t>
            </w:r>
            <w:proofErr w:type="spellEnd"/>
          </w:p>
        </w:tc>
        <w:tc>
          <w:tcPr>
            <w:tcW w:w="9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A43C20" w14:textId="3BB1E660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6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A36AB8" w14:textId="0F21D4A6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7 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41FF8B" w14:textId="3908E523" w:rsidR="000E37D1" w:rsidRPr="000E37D1" w:rsidRDefault="000E37D1" w:rsidP="000E37D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E37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3 </w:t>
            </w:r>
          </w:p>
        </w:tc>
      </w:tr>
    </w:tbl>
    <w:p w14:paraId="329A54F6" w14:textId="00719BD1" w:rsidR="00892C65" w:rsidRPr="00255D77" w:rsidRDefault="00CB2A7E" w:rsidP="00CB2A7E">
      <w:pPr>
        <w:spacing w:after="0" w:line="240" w:lineRule="auto"/>
        <w:ind w:left="450"/>
        <w:contextualSpacing/>
        <w:rPr>
          <w:rFonts w:ascii="Arial" w:eastAsia="Times New Roman" w:hAnsi="Arial" w:cs="Arial"/>
          <w:i/>
          <w:iCs/>
          <w:color w:val="auto"/>
          <w:sz w:val="16"/>
          <w:szCs w:val="24"/>
        </w:rPr>
      </w:pPr>
      <w:r>
        <w:rPr>
          <w:rFonts w:ascii="Arial" w:eastAsia="Times New Roman" w:hAnsi="Arial" w:cs="Arial"/>
          <w:i/>
          <w:iCs/>
          <w:color w:val="auto"/>
          <w:sz w:val="16"/>
          <w:szCs w:val="24"/>
        </w:rPr>
        <w:t xml:space="preserve"> </w:t>
      </w:r>
      <w:r w:rsidR="00892C65" w:rsidRPr="00255D77">
        <w:rPr>
          <w:rFonts w:ascii="Arial" w:eastAsia="Times New Roman" w:hAnsi="Arial" w:cs="Arial"/>
          <w:i/>
          <w:iCs/>
          <w:color w:val="auto"/>
          <w:sz w:val="16"/>
          <w:szCs w:val="24"/>
        </w:rPr>
        <w:t>Note:</w:t>
      </w:r>
      <w:r>
        <w:rPr>
          <w:rFonts w:ascii="Arial" w:eastAsia="Times New Roman" w:hAnsi="Arial" w:cs="Arial"/>
          <w:i/>
          <w:iCs/>
          <w:color w:val="auto"/>
          <w:sz w:val="16"/>
          <w:szCs w:val="24"/>
        </w:rPr>
        <w:t xml:space="preserve"> </w:t>
      </w:r>
      <w:r w:rsidR="00892C65" w:rsidRPr="00255D77">
        <w:rPr>
          <w:rFonts w:ascii="Arial" w:eastAsia="Times New Roman" w:hAnsi="Arial" w:cs="Arial"/>
          <w:i/>
          <w:iCs/>
          <w:color w:val="auto"/>
          <w:sz w:val="16"/>
          <w:szCs w:val="24"/>
        </w:rPr>
        <w:t>Ongoing</w:t>
      </w:r>
      <w:r>
        <w:rPr>
          <w:rFonts w:ascii="Arial" w:eastAsia="Times New Roman" w:hAnsi="Arial" w:cs="Arial"/>
          <w:i/>
          <w:iCs/>
          <w:color w:val="auto"/>
          <w:sz w:val="16"/>
          <w:szCs w:val="24"/>
        </w:rPr>
        <w:t xml:space="preserve"> </w:t>
      </w:r>
      <w:r w:rsidR="00892C65" w:rsidRPr="00255D77">
        <w:rPr>
          <w:rFonts w:ascii="Arial" w:eastAsia="Times New Roman" w:hAnsi="Arial" w:cs="Arial"/>
          <w:i/>
          <w:iCs/>
          <w:color w:val="auto"/>
          <w:sz w:val="16"/>
          <w:szCs w:val="24"/>
        </w:rPr>
        <w:t>assessment</w:t>
      </w:r>
      <w:r>
        <w:rPr>
          <w:rFonts w:ascii="Arial" w:eastAsia="Times New Roman" w:hAnsi="Arial" w:cs="Arial"/>
          <w:i/>
          <w:iCs/>
          <w:color w:val="auto"/>
          <w:sz w:val="16"/>
          <w:szCs w:val="24"/>
        </w:rPr>
        <w:t xml:space="preserve"> </w:t>
      </w:r>
      <w:r w:rsidR="00892C65" w:rsidRPr="00255D77">
        <w:rPr>
          <w:rFonts w:ascii="Arial" w:eastAsia="Times New Roman" w:hAnsi="Arial" w:cs="Arial"/>
          <w:i/>
          <w:iCs/>
          <w:color w:val="auto"/>
          <w:sz w:val="16"/>
          <w:szCs w:val="24"/>
        </w:rPr>
        <w:t>and</w:t>
      </w:r>
      <w:r>
        <w:rPr>
          <w:rFonts w:ascii="Arial" w:eastAsia="Times New Roman" w:hAnsi="Arial" w:cs="Arial"/>
          <w:i/>
          <w:iCs/>
          <w:color w:val="auto"/>
          <w:sz w:val="16"/>
          <w:szCs w:val="24"/>
        </w:rPr>
        <w:t xml:space="preserve"> </w:t>
      </w:r>
      <w:r w:rsidR="00892C65" w:rsidRPr="00255D77">
        <w:rPr>
          <w:rFonts w:ascii="Arial" w:eastAsia="Times New Roman" w:hAnsi="Arial" w:cs="Arial"/>
          <w:i/>
          <w:iCs/>
          <w:color w:val="auto"/>
          <w:sz w:val="16"/>
          <w:szCs w:val="24"/>
        </w:rPr>
        <w:t>validation</w:t>
      </w:r>
      <w:r>
        <w:rPr>
          <w:rFonts w:ascii="Arial" w:eastAsia="Times New Roman" w:hAnsi="Arial" w:cs="Arial"/>
          <w:i/>
          <w:iCs/>
          <w:color w:val="auto"/>
          <w:sz w:val="16"/>
          <w:szCs w:val="24"/>
        </w:rPr>
        <w:t xml:space="preserve"> </w:t>
      </w:r>
      <w:r w:rsidR="00892C65" w:rsidRPr="00255D77">
        <w:rPr>
          <w:rFonts w:ascii="Arial" w:eastAsia="Times New Roman" w:hAnsi="Arial" w:cs="Arial"/>
          <w:i/>
          <w:iCs/>
          <w:color w:val="auto"/>
          <w:sz w:val="16"/>
          <w:szCs w:val="24"/>
        </w:rPr>
        <w:t>being</w:t>
      </w:r>
      <w:r>
        <w:rPr>
          <w:rFonts w:ascii="Arial" w:eastAsia="Times New Roman" w:hAnsi="Arial" w:cs="Arial"/>
          <w:i/>
          <w:iCs/>
          <w:color w:val="auto"/>
          <w:sz w:val="16"/>
          <w:szCs w:val="24"/>
        </w:rPr>
        <w:t xml:space="preserve"> </w:t>
      </w:r>
      <w:r w:rsidR="00892C65" w:rsidRPr="00255D77">
        <w:rPr>
          <w:rFonts w:ascii="Arial" w:eastAsia="Times New Roman" w:hAnsi="Arial" w:cs="Arial"/>
          <w:i/>
          <w:iCs/>
          <w:color w:val="auto"/>
          <w:sz w:val="16"/>
          <w:szCs w:val="24"/>
        </w:rPr>
        <w:t>conducted.</w:t>
      </w:r>
      <w:r>
        <w:rPr>
          <w:rFonts w:ascii="Arial" w:eastAsia="Times New Roman" w:hAnsi="Arial" w:cs="Arial"/>
          <w:i/>
          <w:iCs/>
          <w:color w:val="auto"/>
          <w:sz w:val="16"/>
          <w:szCs w:val="24"/>
        </w:rPr>
        <w:t xml:space="preserve"> </w:t>
      </w:r>
    </w:p>
    <w:p w14:paraId="17BBD9A4" w14:textId="1A6CDEFE" w:rsidR="006C0336" w:rsidRDefault="00892C65" w:rsidP="007A39F8">
      <w:pPr>
        <w:spacing w:after="0" w:line="240" w:lineRule="auto"/>
        <w:contextualSpacing/>
        <w:jc w:val="right"/>
        <w:rPr>
          <w:rFonts w:ascii="Arial" w:eastAsia="Times New Roman" w:hAnsi="Arial" w:cs="Arial"/>
          <w:i/>
          <w:iCs/>
          <w:color w:val="0070C0"/>
          <w:sz w:val="16"/>
          <w:szCs w:val="24"/>
        </w:rPr>
      </w:pPr>
      <w:r w:rsidRPr="0037297E">
        <w:rPr>
          <w:rFonts w:ascii="Arial" w:eastAsia="Times New Roman" w:hAnsi="Arial" w:cs="Arial"/>
          <w:i/>
          <w:iCs/>
          <w:color w:val="0070C0"/>
          <w:sz w:val="16"/>
          <w:szCs w:val="24"/>
        </w:rPr>
        <w:t>Source:</w:t>
      </w:r>
      <w:r w:rsidR="00CB2A7E">
        <w:rPr>
          <w:rFonts w:ascii="Arial" w:eastAsia="Times New Roman" w:hAnsi="Arial" w:cs="Arial"/>
          <w:i/>
          <w:iCs/>
          <w:color w:val="0070C0"/>
          <w:sz w:val="16"/>
          <w:szCs w:val="24"/>
        </w:rPr>
        <w:t xml:space="preserve"> </w:t>
      </w:r>
      <w:r w:rsidRPr="0037297E">
        <w:rPr>
          <w:rFonts w:ascii="Arial" w:eastAsia="Times New Roman" w:hAnsi="Arial" w:cs="Arial"/>
          <w:i/>
          <w:iCs/>
          <w:color w:val="0070C0"/>
          <w:sz w:val="16"/>
          <w:szCs w:val="24"/>
        </w:rPr>
        <w:t>DSWD-FO</w:t>
      </w:r>
      <w:r w:rsidR="00AD27BE">
        <w:rPr>
          <w:rFonts w:ascii="Arial" w:eastAsia="Times New Roman" w:hAnsi="Arial" w:cs="Arial"/>
          <w:i/>
          <w:iCs/>
          <w:color w:val="0070C0"/>
          <w:sz w:val="16"/>
          <w:szCs w:val="24"/>
        </w:rPr>
        <w:t>s</w:t>
      </w:r>
      <w:r w:rsidR="00CB2A7E">
        <w:rPr>
          <w:rFonts w:ascii="Arial" w:eastAsia="Times New Roman" w:hAnsi="Arial" w:cs="Arial"/>
          <w:i/>
          <w:iCs/>
          <w:color w:val="0070C0"/>
          <w:sz w:val="16"/>
          <w:szCs w:val="24"/>
        </w:rPr>
        <w:t xml:space="preserve"> </w:t>
      </w:r>
      <w:r w:rsidR="00AD27BE">
        <w:rPr>
          <w:rFonts w:ascii="Arial" w:eastAsia="Times New Roman" w:hAnsi="Arial" w:cs="Arial"/>
          <w:i/>
          <w:iCs/>
          <w:color w:val="0070C0"/>
          <w:sz w:val="16"/>
          <w:szCs w:val="24"/>
        </w:rPr>
        <w:t>NCR,</w:t>
      </w:r>
      <w:r w:rsidR="00CB2A7E">
        <w:rPr>
          <w:rFonts w:ascii="Arial" w:eastAsia="Times New Roman" w:hAnsi="Arial" w:cs="Arial"/>
          <w:i/>
          <w:iCs/>
          <w:color w:val="0070C0"/>
          <w:sz w:val="16"/>
          <w:szCs w:val="24"/>
        </w:rPr>
        <w:t xml:space="preserve"> </w:t>
      </w:r>
      <w:r w:rsidR="00156293">
        <w:rPr>
          <w:rFonts w:ascii="Arial" w:eastAsia="Times New Roman" w:hAnsi="Arial" w:cs="Arial"/>
          <w:i/>
          <w:iCs/>
          <w:color w:val="0070C0"/>
          <w:sz w:val="16"/>
          <w:szCs w:val="24"/>
        </w:rPr>
        <w:t>I,</w:t>
      </w:r>
      <w:r w:rsidR="00CB2A7E">
        <w:rPr>
          <w:rFonts w:ascii="Arial" w:eastAsia="Times New Roman" w:hAnsi="Arial" w:cs="Arial"/>
          <w:i/>
          <w:iCs/>
          <w:color w:val="0070C0"/>
          <w:sz w:val="16"/>
          <w:szCs w:val="24"/>
        </w:rPr>
        <w:t xml:space="preserve"> </w:t>
      </w:r>
      <w:r w:rsidR="00156293">
        <w:rPr>
          <w:rFonts w:ascii="Arial" w:eastAsia="Times New Roman" w:hAnsi="Arial" w:cs="Arial"/>
          <w:i/>
          <w:iCs/>
          <w:color w:val="0070C0"/>
          <w:sz w:val="16"/>
          <w:szCs w:val="24"/>
        </w:rPr>
        <w:t>II,</w:t>
      </w:r>
      <w:r w:rsidR="00CB2A7E">
        <w:rPr>
          <w:rFonts w:ascii="Arial" w:eastAsia="Times New Roman" w:hAnsi="Arial" w:cs="Arial"/>
          <w:i/>
          <w:iCs/>
          <w:color w:val="0070C0"/>
          <w:sz w:val="16"/>
          <w:szCs w:val="24"/>
        </w:rPr>
        <w:t xml:space="preserve"> </w:t>
      </w:r>
      <w:r w:rsidR="00AD27BE">
        <w:rPr>
          <w:rFonts w:ascii="Arial" w:eastAsia="Times New Roman" w:hAnsi="Arial" w:cs="Arial"/>
          <w:i/>
          <w:iCs/>
          <w:color w:val="0070C0"/>
          <w:sz w:val="16"/>
          <w:szCs w:val="24"/>
        </w:rPr>
        <w:t>III,</w:t>
      </w:r>
      <w:r w:rsidR="00CB2A7E">
        <w:rPr>
          <w:rFonts w:ascii="Arial" w:eastAsia="Times New Roman" w:hAnsi="Arial" w:cs="Arial"/>
          <w:i/>
          <w:iCs/>
          <w:color w:val="0070C0"/>
          <w:sz w:val="16"/>
          <w:szCs w:val="24"/>
        </w:rPr>
        <w:t xml:space="preserve"> </w:t>
      </w:r>
      <w:r>
        <w:rPr>
          <w:rFonts w:ascii="Arial" w:eastAsia="Times New Roman" w:hAnsi="Arial" w:cs="Arial"/>
          <w:i/>
          <w:iCs/>
          <w:color w:val="0070C0"/>
          <w:sz w:val="16"/>
          <w:szCs w:val="24"/>
        </w:rPr>
        <w:t>CALABARZON</w:t>
      </w:r>
      <w:r w:rsidR="00AD27BE">
        <w:rPr>
          <w:rFonts w:ascii="Arial" w:eastAsia="Times New Roman" w:hAnsi="Arial" w:cs="Arial"/>
          <w:i/>
          <w:iCs/>
          <w:color w:val="0070C0"/>
          <w:sz w:val="16"/>
          <w:szCs w:val="24"/>
        </w:rPr>
        <w:t>,</w:t>
      </w:r>
      <w:r w:rsidR="00CB2A7E">
        <w:rPr>
          <w:rFonts w:ascii="Arial" w:eastAsia="Times New Roman" w:hAnsi="Arial" w:cs="Arial"/>
          <w:i/>
          <w:iCs/>
          <w:color w:val="0070C0"/>
          <w:sz w:val="16"/>
          <w:szCs w:val="24"/>
        </w:rPr>
        <w:t xml:space="preserve"> </w:t>
      </w:r>
      <w:r w:rsidR="00156293">
        <w:rPr>
          <w:rFonts w:ascii="Arial" w:eastAsia="Times New Roman" w:hAnsi="Arial" w:cs="Arial"/>
          <w:i/>
          <w:iCs/>
          <w:color w:val="0070C0"/>
          <w:sz w:val="16"/>
          <w:szCs w:val="24"/>
        </w:rPr>
        <w:t>MIMAROPA,</w:t>
      </w:r>
      <w:r w:rsidR="00CB2A7E">
        <w:rPr>
          <w:rFonts w:ascii="Arial" w:eastAsia="Times New Roman" w:hAnsi="Arial" w:cs="Arial"/>
          <w:i/>
          <w:iCs/>
          <w:color w:val="0070C0"/>
          <w:sz w:val="16"/>
          <w:szCs w:val="24"/>
        </w:rPr>
        <w:t xml:space="preserve"> </w:t>
      </w:r>
      <w:r w:rsidR="00AD27BE">
        <w:rPr>
          <w:rFonts w:ascii="Arial" w:eastAsia="Times New Roman" w:hAnsi="Arial" w:cs="Arial"/>
          <w:i/>
          <w:iCs/>
          <w:color w:val="0070C0"/>
          <w:sz w:val="16"/>
          <w:szCs w:val="24"/>
        </w:rPr>
        <w:t>V</w:t>
      </w:r>
      <w:r w:rsidR="00CB2A7E">
        <w:rPr>
          <w:rFonts w:ascii="Arial" w:eastAsia="Times New Roman" w:hAnsi="Arial" w:cs="Arial"/>
          <w:i/>
          <w:iCs/>
          <w:color w:val="0070C0"/>
          <w:sz w:val="16"/>
          <w:szCs w:val="24"/>
        </w:rPr>
        <w:t xml:space="preserve"> </w:t>
      </w:r>
      <w:r w:rsidR="00156293">
        <w:rPr>
          <w:rFonts w:ascii="Arial" w:eastAsia="Times New Roman" w:hAnsi="Arial" w:cs="Arial"/>
          <w:i/>
          <w:iCs/>
          <w:color w:val="0070C0"/>
          <w:sz w:val="16"/>
          <w:szCs w:val="24"/>
        </w:rPr>
        <w:t>and</w:t>
      </w:r>
      <w:r w:rsidR="00CB2A7E">
        <w:rPr>
          <w:rFonts w:ascii="Arial" w:eastAsia="Times New Roman" w:hAnsi="Arial" w:cs="Arial"/>
          <w:i/>
          <w:iCs/>
          <w:color w:val="0070C0"/>
          <w:sz w:val="16"/>
          <w:szCs w:val="24"/>
        </w:rPr>
        <w:t xml:space="preserve"> </w:t>
      </w:r>
      <w:r w:rsidR="00156293">
        <w:rPr>
          <w:rFonts w:ascii="Arial" w:eastAsia="Times New Roman" w:hAnsi="Arial" w:cs="Arial"/>
          <w:i/>
          <w:iCs/>
          <w:color w:val="0070C0"/>
          <w:sz w:val="16"/>
          <w:szCs w:val="24"/>
        </w:rPr>
        <w:t>CAR</w:t>
      </w:r>
    </w:p>
    <w:p w14:paraId="6DF080DE" w14:textId="3E8CB4F7" w:rsidR="006C0336" w:rsidRDefault="006C0336" w:rsidP="007A39F8">
      <w:pPr>
        <w:spacing w:after="0" w:line="240" w:lineRule="auto"/>
        <w:contextualSpacing/>
        <w:jc w:val="right"/>
        <w:rPr>
          <w:rFonts w:ascii="Arial" w:eastAsia="Times New Roman" w:hAnsi="Arial" w:cs="Arial"/>
          <w:i/>
          <w:iCs/>
          <w:color w:val="0070C0"/>
          <w:sz w:val="16"/>
          <w:szCs w:val="24"/>
        </w:rPr>
      </w:pPr>
    </w:p>
    <w:p w14:paraId="3CE0E833" w14:textId="77777777" w:rsidR="006C0336" w:rsidRDefault="006C0336" w:rsidP="007A39F8">
      <w:pPr>
        <w:spacing w:after="0" w:line="240" w:lineRule="auto"/>
        <w:contextualSpacing/>
        <w:rPr>
          <w:rFonts w:ascii="Arial" w:eastAsia="Times New Roman" w:hAnsi="Arial" w:cs="Arial"/>
          <w:i/>
          <w:iCs/>
          <w:color w:val="0070C0"/>
          <w:sz w:val="16"/>
          <w:szCs w:val="24"/>
        </w:rPr>
      </w:pPr>
    </w:p>
    <w:p w14:paraId="57C1035C" w14:textId="77777777" w:rsidR="00CB2A7E" w:rsidRDefault="00CB2A7E">
      <w:pPr>
        <w:rPr>
          <w:rFonts w:ascii="Arial" w:eastAsia="Times New Roman" w:hAnsi="Arial" w:cs="Arial"/>
          <w:b/>
          <w:bCs/>
          <w:color w:val="002060"/>
          <w:sz w:val="24"/>
          <w:szCs w:val="24"/>
        </w:rPr>
      </w:pPr>
      <w:r>
        <w:rPr>
          <w:rFonts w:ascii="Arial" w:eastAsia="Times New Roman" w:hAnsi="Arial" w:cs="Arial"/>
          <w:b/>
          <w:bCs/>
          <w:color w:val="002060"/>
          <w:sz w:val="24"/>
          <w:szCs w:val="24"/>
        </w:rPr>
        <w:br w:type="page"/>
      </w:r>
    </w:p>
    <w:p w14:paraId="70C3867D" w14:textId="385682FC" w:rsidR="00892C65" w:rsidRPr="00856662" w:rsidRDefault="00892C65" w:rsidP="007A39F8">
      <w:pPr>
        <w:pStyle w:val="ListParagraph"/>
        <w:widowControl/>
        <w:numPr>
          <w:ilvl w:val="0"/>
          <w:numId w:val="3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ind w:left="450" w:hanging="426"/>
        <w:jc w:val="both"/>
        <w:rPr>
          <w:rFonts w:ascii="Arial" w:eastAsia="Times New Roman" w:hAnsi="Arial" w:cs="Arial"/>
          <w:i/>
          <w:iCs/>
          <w:color w:val="0070C0"/>
          <w:sz w:val="16"/>
          <w:szCs w:val="24"/>
        </w:rPr>
      </w:pPr>
      <w:r w:rsidRPr="006D5DFC">
        <w:rPr>
          <w:rFonts w:ascii="Arial" w:eastAsia="Times New Roman" w:hAnsi="Arial" w:cs="Arial"/>
          <w:b/>
          <w:bCs/>
          <w:color w:val="002060"/>
          <w:sz w:val="24"/>
          <w:szCs w:val="24"/>
        </w:rPr>
        <w:lastRenderedPageBreak/>
        <w:t>Status</w:t>
      </w:r>
      <w:r w:rsidR="00CB2A7E">
        <w:rPr>
          <w:rFonts w:ascii="Arial" w:eastAsia="Times New Roman" w:hAnsi="Arial" w:cs="Arial"/>
          <w:b/>
          <w:bCs/>
          <w:color w:val="002060"/>
          <w:sz w:val="24"/>
          <w:szCs w:val="24"/>
        </w:rPr>
        <w:t xml:space="preserve"> </w:t>
      </w:r>
      <w:r w:rsidRPr="006D5DFC">
        <w:rPr>
          <w:rFonts w:ascii="Arial" w:eastAsia="Times New Roman" w:hAnsi="Arial" w:cs="Arial"/>
          <w:b/>
          <w:bCs/>
          <w:color w:val="002060"/>
          <w:sz w:val="24"/>
          <w:szCs w:val="24"/>
        </w:rPr>
        <w:t>of</w:t>
      </w:r>
      <w:r w:rsidR="00CB2A7E">
        <w:rPr>
          <w:rFonts w:ascii="Arial" w:eastAsia="Times New Roman" w:hAnsi="Arial" w:cs="Arial"/>
          <w:b/>
          <w:bCs/>
          <w:color w:val="002060"/>
          <w:sz w:val="24"/>
          <w:szCs w:val="24"/>
        </w:rPr>
        <w:t xml:space="preserve"> </w:t>
      </w:r>
      <w:r w:rsidRPr="006D5DFC">
        <w:rPr>
          <w:rFonts w:ascii="Arial" w:eastAsia="Times New Roman" w:hAnsi="Arial" w:cs="Arial"/>
          <w:b/>
          <w:bCs/>
          <w:color w:val="002060"/>
          <w:sz w:val="24"/>
          <w:szCs w:val="24"/>
        </w:rPr>
        <w:t>Displaced</w:t>
      </w:r>
      <w:r w:rsidR="00CB2A7E">
        <w:rPr>
          <w:rFonts w:ascii="Arial" w:eastAsia="Times New Roman" w:hAnsi="Arial" w:cs="Arial"/>
          <w:b/>
          <w:bCs/>
          <w:color w:val="002060"/>
          <w:sz w:val="24"/>
          <w:szCs w:val="24"/>
        </w:rPr>
        <w:t xml:space="preserve"> </w:t>
      </w:r>
      <w:r w:rsidRPr="006D5DFC">
        <w:rPr>
          <w:rFonts w:ascii="Arial" w:eastAsia="Times New Roman" w:hAnsi="Arial" w:cs="Arial"/>
          <w:b/>
          <w:bCs/>
          <w:color w:val="002060"/>
          <w:sz w:val="24"/>
          <w:szCs w:val="24"/>
        </w:rPr>
        <w:t>Families</w:t>
      </w:r>
      <w:r w:rsidR="00CB2A7E">
        <w:rPr>
          <w:rFonts w:ascii="Arial" w:eastAsia="Times New Roman" w:hAnsi="Arial" w:cs="Arial"/>
          <w:b/>
          <w:bCs/>
          <w:color w:val="002060"/>
          <w:sz w:val="24"/>
          <w:szCs w:val="24"/>
        </w:rPr>
        <w:t xml:space="preserve"> </w:t>
      </w:r>
      <w:r w:rsidRPr="006D5DFC">
        <w:rPr>
          <w:rFonts w:ascii="Arial" w:eastAsia="Times New Roman" w:hAnsi="Arial" w:cs="Arial"/>
          <w:b/>
          <w:bCs/>
          <w:color w:val="002060"/>
          <w:sz w:val="24"/>
          <w:szCs w:val="24"/>
        </w:rPr>
        <w:t>/</w:t>
      </w:r>
      <w:r w:rsidR="00CB2A7E">
        <w:rPr>
          <w:rFonts w:ascii="Arial" w:eastAsia="Times New Roman" w:hAnsi="Arial" w:cs="Arial"/>
          <w:b/>
          <w:bCs/>
          <w:color w:val="002060"/>
          <w:sz w:val="24"/>
          <w:szCs w:val="24"/>
        </w:rPr>
        <w:t xml:space="preserve"> </w:t>
      </w:r>
      <w:r w:rsidRPr="006D5DFC">
        <w:rPr>
          <w:rFonts w:ascii="Arial" w:eastAsia="Times New Roman" w:hAnsi="Arial" w:cs="Arial"/>
          <w:b/>
          <w:bCs/>
          <w:color w:val="002060"/>
          <w:sz w:val="24"/>
          <w:szCs w:val="24"/>
        </w:rPr>
        <w:t>Persons</w:t>
      </w:r>
    </w:p>
    <w:p w14:paraId="180B5C94" w14:textId="019E9BF3" w:rsidR="00892C65" w:rsidRDefault="00892C65" w:rsidP="007A39F8">
      <w:pPr>
        <w:pStyle w:val="ListParagraph"/>
        <w:widowControl/>
        <w:numPr>
          <w:ilvl w:val="0"/>
          <w:numId w:val="4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jc w:val="both"/>
        <w:rPr>
          <w:rFonts w:ascii="Arial" w:eastAsia="Times New Roman" w:hAnsi="Arial" w:cs="Arial"/>
          <w:i/>
          <w:iCs/>
          <w:color w:val="0070C0"/>
          <w:sz w:val="16"/>
          <w:szCs w:val="24"/>
        </w:rPr>
      </w:pPr>
      <w:r w:rsidRPr="00856662">
        <w:rPr>
          <w:rFonts w:ascii="Arial" w:eastAsia="Times New Roman" w:hAnsi="Arial" w:cs="Arial"/>
          <w:b/>
          <w:bCs/>
          <w:color w:val="002060"/>
          <w:sz w:val="24"/>
          <w:szCs w:val="24"/>
        </w:rPr>
        <w:t>Inside</w:t>
      </w:r>
      <w:r w:rsidR="00CB2A7E">
        <w:rPr>
          <w:rFonts w:ascii="Arial" w:eastAsia="Times New Roman" w:hAnsi="Arial" w:cs="Arial"/>
          <w:b/>
          <w:bCs/>
          <w:color w:val="002060"/>
          <w:sz w:val="24"/>
          <w:szCs w:val="24"/>
        </w:rPr>
        <w:t xml:space="preserve"> </w:t>
      </w:r>
      <w:r w:rsidRPr="00856662">
        <w:rPr>
          <w:rFonts w:ascii="Arial" w:eastAsia="Times New Roman" w:hAnsi="Arial" w:cs="Arial"/>
          <w:b/>
          <w:bCs/>
          <w:color w:val="002060"/>
          <w:sz w:val="24"/>
          <w:szCs w:val="24"/>
        </w:rPr>
        <w:t>Evacuation</w:t>
      </w:r>
      <w:r w:rsidR="00CB2A7E">
        <w:rPr>
          <w:rFonts w:ascii="Arial" w:eastAsia="Times New Roman" w:hAnsi="Arial" w:cs="Arial"/>
          <w:b/>
          <w:bCs/>
          <w:color w:val="002060"/>
          <w:sz w:val="24"/>
          <w:szCs w:val="24"/>
        </w:rPr>
        <w:t xml:space="preserve"> </w:t>
      </w:r>
      <w:r w:rsidRPr="00856662">
        <w:rPr>
          <w:rFonts w:ascii="Arial" w:eastAsia="Times New Roman" w:hAnsi="Arial" w:cs="Arial"/>
          <w:b/>
          <w:bCs/>
          <w:color w:val="002060"/>
          <w:sz w:val="24"/>
          <w:szCs w:val="24"/>
        </w:rPr>
        <w:t>Centers</w:t>
      </w:r>
    </w:p>
    <w:p w14:paraId="06EB544A" w14:textId="71D8ABB7" w:rsidR="00892C65" w:rsidRPr="00681500" w:rsidRDefault="00892C65" w:rsidP="007A39F8">
      <w:pPr>
        <w:pStyle w:val="ListParagraph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ind w:left="810"/>
        <w:jc w:val="both"/>
        <w:rPr>
          <w:rFonts w:ascii="Arial" w:eastAsia="Times New Roman" w:hAnsi="Arial" w:cs="Arial"/>
          <w:color w:val="auto"/>
          <w:sz w:val="24"/>
          <w:szCs w:val="24"/>
        </w:rPr>
      </w:pPr>
      <w:r w:rsidRPr="00681500">
        <w:rPr>
          <w:rFonts w:ascii="Arial" w:eastAsia="Times New Roman" w:hAnsi="Arial" w:cs="Arial"/>
          <w:bCs/>
          <w:color w:val="auto"/>
          <w:sz w:val="24"/>
          <w:szCs w:val="24"/>
        </w:rPr>
        <w:t>There</w:t>
      </w:r>
      <w:r w:rsidR="00CB2A7E">
        <w:rPr>
          <w:rFonts w:ascii="Arial" w:eastAsia="Times New Roman" w:hAnsi="Arial" w:cs="Arial"/>
          <w:bCs/>
          <w:color w:val="auto"/>
          <w:sz w:val="24"/>
          <w:szCs w:val="24"/>
        </w:rPr>
        <w:t xml:space="preserve"> </w:t>
      </w:r>
      <w:r w:rsidRPr="00156293">
        <w:rPr>
          <w:rFonts w:ascii="Arial" w:eastAsia="Times New Roman" w:hAnsi="Arial" w:cs="Arial"/>
          <w:bCs/>
          <w:color w:val="auto"/>
          <w:sz w:val="24"/>
          <w:szCs w:val="24"/>
        </w:rPr>
        <w:t>are</w:t>
      </w:r>
      <w:r w:rsidR="00CB2A7E">
        <w:rPr>
          <w:rFonts w:ascii="Arial" w:eastAsia="Times New Roman" w:hAnsi="Arial" w:cs="Arial"/>
          <w:b/>
          <w:bCs/>
          <w:color w:val="auto"/>
          <w:sz w:val="24"/>
          <w:szCs w:val="24"/>
        </w:rPr>
        <w:t xml:space="preserve"> </w:t>
      </w:r>
      <w:r w:rsidR="002E08D0" w:rsidRPr="002E08D0">
        <w:rPr>
          <w:rFonts w:ascii="Arial" w:eastAsia="Times New Roman" w:hAnsi="Arial" w:cs="Arial"/>
          <w:b/>
          <w:bCs/>
          <w:color w:val="0070C0"/>
          <w:sz w:val="24"/>
          <w:szCs w:val="24"/>
        </w:rPr>
        <w:t xml:space="preserve">35,784 </w:t>
      </w:r>
      <w:r w:rsidRPr="00345FEB">
        <w:rPr>
          <w:rFonts w:ascii="Arial" w:eastAsia="Times New Roman" w:hAnsi="Arial" w:cs="Arial"/>
          <w:b/>
          <w:bCs/>
          <w:color w:val="0070C0"/>
          <w:sz w:val="24"/>
          <w:szCs w:val="24"/>
        </w:rPr>
        <w:t>families</w:t>
      </w:r>
      <w:r w:rsidR="00CB2A7E">
        <w:rPr>
          <w:rFonts w:ascii="Arial" w:eastAsia="Times New Roman" w:hAnsi="Arial" w:cs="Arial"/>
          <w:color w:val="0070C0"/>
          <w:sz w:val="24"/>
          <w:szCs w:val="24"/>
        </w:rPr>
        <w:t xml:space="preserve"> </w:t>
      </w:r>
      <w:r w:rsidRPr="00681500">
        <w:rPr>
          <w:rFonts w:ascii="Arial" w:eastAsia="Times New Roman" w:hAnsi="Arial" w:cs="Arial"/>
          <w:color w:val="auto"/>
          <w:sz w:val="24"/>
          <w:szCs w:val="24"/>
        </w:rPr>
        <w:t>or</w:t>
      </w:r>
      <w:r w:rsidR="00CB2A7E">
        <w:rPr>
          <w:rFonts w:ascii="Arial" w:eastAsia="Times New Roman" w:hAnsi="Arial" w:cs="Arial"/>
          <w:b/>
          <w:bCs/>
          <w:color w:val="auto"/>
          <w:sz w:val="24"/>
          <w:szCs w:val="24"/>
        </w:rPr>
        <w:t xml:space="preserve"> </w:t>
      </w:r>
      <w:r w:rsidR="002E08D0" w:rsidRPr="002E08D0">
        <w:rPr>
          <w:rFonts w:ascii="Arial" w:eastAsia="Times New Roman" w:hAnsi="Arial" w:cs="Arial"/>
          <w:b/>
          <w:bCs/>
          <w:color w:val="0070C0"/>
          <w:sz w:val="24"/>
          <w:szCs w:val="24"/>
        </w:rPr>
        <w:t xml:space="preserve">145,713 </w:t>
      </w:r>
      <w:r w:rsidRPr="00345FEB">
        <w:rPr>
          <w:rFonts w:ascii="Arial" w:eastAsia="Times New Roman" w:hAnsi="Arial" w:cs="Arial"/>
          <w:b/>
          <w:bCs/>
          <w:color w:val="0070C0"/>
          <w:sz w:val="24"/>
          <w:szCs w:val="24"/>
        </w:rPr>
        <w:t>persons</w:t>
      </w:r>
      <w:r w:rsidR="00CB2A7E">
        <w:rPr>
          <w:rFonts w:ascii="Arial" w:eastAsia="Times New Roman" w:hAnsi="Arial" w:cs="Arial"/>
          <w:color w:val="0070C0"/>
          <w:sz w:val="24"/>
          <w:szCs w:val="24"/>
        </w:rPr>
        <w:t xml:space="preserve"> </w:t>
      </w:r>
      <w:r w:rsidRPr="00681500">
        <w:rPr>
          <w:rFonts w:ascii="Arial" w:eastAsia="Times New Roman" w:hAnsi="Arial" w:cs="Arial"/>
          <w:color w:val="auto"/>
          <w:sz w:val="24"/>
          <w:szCs w:val="24"/>
        </w:rPr>
        <w:t>currently</w:t>
      </w:r>
      <w:r w:rsidR="00CB2A7E">
        <w:rPr>
          <w:rFonts w:ascii="Arial" w:eastAsia="Times New Roman" w:hAnsi="Arial" w:cs="Arial"/>
          <w:color w:val="auto"/>
          <w:sz w:val="24"/>
          <w:szCs w:val="24"/>
        </w:rPr>
        <w:t xml:space="preserve"> </w:t>
      </w:r>
      <w:r w:rsidRPr="00681500">
        <w:rPr>
          <w:rFonts w:ascii="Arial" w:eastAsia="Times New Roman" w:hAnsi="Arial" w:cs="Arial"/>
          <w:color w:val="auto"/>
          <w:sz w:val="24"/>
          <w:szCs w:val="24"/>
        </w:rPr>
        <w:t>taking</w:t>
      </w:r>
      <w:r w:rsidR="00CB2A7E">
        <w:rPr>
          <w:rFonts w:ascii="Arial" w:eastAsia="Times New Roman" w:hAnsi="Arial" w:cs="Arial"/>
          <w:color w:val="auto"/>
          <w:sz w:val="24"/>
          <w:szCs w:val="24"/>
        </w:rPr>
        <w:t xml:space="preserve"> </w:t>
      </w:r>
      <w:r w:rsidRPr="00681500">
        <w:rPr>
          <w:rFonts w:ascii="Arial" w:eastAsia="Times New Roman" w:hAnsi="Arial" w:cs="Arial"/>
          <w:color w:val="auto"/>
          <w:sz w:val="24"/>
          <w:szCs w:val="24"/>
        </w:rPr>
        <w:t>temporary</w:t>
      </w:r>
      <w:r w:rsidR="00CB2A7E">
        <w:rPr>
          <w:rFonts w:ascii="Arial" w:eastAsia="Times New Roman" w:hAnsi="Arial" w:cs="Arial"/>
          <w:color w:val="auto"/>
          <w:sz w:val="24"/>
          <w:szCs w:val="24"/>
        </w:rPr>
        <w:t xml:space="preserve"> </w:t>
      </w:r>
      <w:r w:rsidRPr="00681500">
        <w:rPr>
          <w:rFonts w:ascii="Arial" w:eastAsia="Times New Roman" w:hAnsi="Arial" w:cs="Arial"/>
          <w:color w:val="auto"/>
          <w:sz w:val="24"/>
          <w:szCs w:val="24"/>
        </w:rPr>
        <w:t>shelter</w:t>
      </w:r>
      <w:r w:rsidR="00CB2A7E">
        <w:rPr>
          <w:rFonts w:ascii="Arial" w:eastAsia="Times New Roman" w:hAnsi="Arial" w:cs="Arial"/>
          <w:color w:val="auto"/>
          <w:sz w:val="24"/>
          <w:szCs w:val="24"/>
        </w:rPr>
        <w:t xml:space="preserve"> </w:t>
      </w:r>
      <w:r w:rsidRPr="00681500">
        <w:rPr>
          <w:rFonts w:ascii="Arial" w:eastAsia="Times New Roman" w:hAnsi="Arial" w:cs="Arial"/>
          <w:color w:val="auto"/>
          <w:sz w:val="24"/>
          <w:szCs w:val="24"/>
        </w:rPr>
        <w:t>in</w:t>
      </w:r>
      <w:r w:rsidR="002E08D0" w:rsidRPr="002E08D0">
        <w:rPr>
          <w:rFonts w:ascii="Arial" w:eastAsia="Times New Roman" w:hAnsi="Arial" w:cs="Arial"/>
          <w:b/>
          <w:bCs/>
          <w:color w:val="0070C0"/>
          <w:sz w:val="24"/>
          <w:szCs w:val="24"/>
        </w:rPr>
        <w:t xml:space="preserve"> 810 </w:t>
      </w:r>
      <w:r w:rsidRPr="00345FEB">
        <w:rPr>
          <w:rFonts w:ascii="Arial" w:eastAsia="Times New Roman" w:hAnsi="Arial" w:cs="Arial"/>
          <w:b/>
          <w:bCs/>
          <w:color w:val="0070C0"/>
          <w:sz w:val="24"/>
          <w:szCs w:val="24"/>
          <w:lang w:val="en-US"/>
        </w:rPr>
        <w:t>evacuation</w:t>
      </w:r>
      <w:r w:rsidR="00CB2A7E">
        <w:rPr>
          <w:rFonts w:ascii="Arial" w:eastAsia="Times New Roman" w:hAnsi="Arial" w:cs="Arial"/>
          <w:b/>
          <w:color w:val="0070C0"/>
          <w:sz w:val="24"/>
          <w:szCs w:val="24"/>
        </w:rPr>
        <w:t xml:space="preserve"> </w:t>
      </w:r>
      <w:r w:rsidRPr="00345FEB">
        <w:rPr>
          <w:rFonts w:ascii="Arial" w:eastAsia="Times New Roman" w:hAnsi="Arial" w:cs="Arial"/>
          <w:b/>
          <w:color w:val="0070C0"/>
          <w:sz w:val="24"/>
          <w:szCs w:val="24"/>
        </w:rPr>
        <w:t>centers</w:t>
      </w:r>
      <w:r w:rsidR="00CB2A7E">
        <w:rPr>
          <w:rFonts w:ascii="Arial" w:eastAsia="Times New Roman" w:hAnsi="Arial" w:cs="Arial"/>
          <w:b/>
          <w:color w:val="0070C0"/>
          <w:sz w:val="24"/>
          <w:szCs w:val="24"/>
        </w:rPr>
        <w:t xml:space="preserve"> </w:t>
      </w:r>
      <w:r w:rsidRPr="00681500">
        <w:rPr>
          <w:rFonts w:ascii="Arial" w:eastAsia="Times New Roman" w:hAnsi="Arial" w:cs="Arial"/>
          <w:color w:val="auto"/>
          <w:sz w:val="24"/>
          <w:szCs w:val="24"/>
        </w:rPr>
        <w:t>in</w:t>
      </w:r>
      <w:r w:rsidR="00CB2A7E">
        <w:rPr>
          <w:rFonts w:ascii="Arial" w:eastAsia="Times New Roman" w:hAnsi="Arial" w:cs="Arial"/>
          <w:color w:val="auto"/>
          <w:sz w:val="24"/>
          <w:szCs w:val="24"/>
        </w:rPr>
        <w:t xml:space="preserve"> </w:t>
      </w:r>
      <w:r w:rsidR="00345FEB" w:rsidRPr="007A39F8">
        <w:rPr>
          <w:rFonts w:ascii="Arial" w:eastAsia="Times New Roman" w:hAnsi="Arial" w:cs="Arial"/>
          <w:b/>
          <w:color w:val="auto"/>
          <w:sz w:val="24"/>
          <w:szCs w:val="24"/>
        </w:rPr>
        <w:t>Region</w:t>
      </w:r>
      <w:r w:rsidR="009E4154" w:rsidRPr="007A39F8">
        <w:rPr>
          <w:rFonts w:ascii="Arial" w:eastAsia="Times New Roman" w:hAnsi="Arial" w:cs="Arial"/>
          <w:b/>
          <w:color w:val="auto"/>
          <w:sz w:val="24"/>
          <w:szCs w:val="24"/>
        </w:rPr>
        <w:t>s</w:t>
      </w:r>
      <w:r w:rsidR="00CB2A7E">
        <w:rPr>
          <w:rFonts w:ascii="Arial" w:eastAsia="Times New Roman" w:hAnsi="Arial" w:cs="Arial"/>
          <w:b/>
          <w:color w:val="auto"/>
          <w:sz w:val="24"/>
          <w:szCs w:val="24"/>
        </w:rPr>
        <w:t xml:space="preserve"> </w:t>
      </w:r>
      <w:r w:rsidR="009E4154" w:rsidRPr="007A39F8">
        <w:rPr>
          <w:rFonts w:ascii="Arial" w:eastAsia="Times New Roman" w:hAnsi="Arial" w:cs="Arial"/>
          <w:b/>
          <w:color w:val="auto"/>
          <w:sz w:val="24"/>
          <w:szCs w:val="24"/>
        </w:rPr>
        <w:t>NCR,</w:t>
      </w:r>
      <w:r w:rsidR="00CB2A7E">
        <w:rPr>
          <w:rFonts w:ascii="Arial" w:eastAsia="Times New Roman" w:hAnsi="Arial" w:cs="Arial"/>
          <w:b/>
          <w:color w:val="auto"/>
          <w:sz w:val="24"/>
          <w:szCs w:val="24"/>
        </w:rPr>
        <w:t xml:space="preserve"> </w:t>
      </w:r>
      <w:r w:rsidR="00156293" w:rsidRPr="007A39F8">
        <w:rPr>
          <w:rFonts w:ascii="Arial" w:eastAsia="Times New Roman" w:hAnsi="Arial" w:cs="Arial"/>
          <w:b/>
          <w:color w:val="auto"/>
          <w:sz w:val="24"/>
          <w:szCs w:val="24"/>
        </w:rPr>
        <w:t>II,</w:t>
      </w:r>
      <w:r w:rsidR="00CB2A7E">
        <w:rPr>
          <w:rFonts w:ascii="Arial" w:eastAsia="Times New Roman" w:hAnsi="Arial" w:cs="Arial"/>
          <w:b/>
          <w:color w:val="auto"/>
          <w:sz w:val="24"/>
          <w:szCs w:val="24"/>
        </w:rPr>
        <w:t xml:space="preserve"> </w:t>
      </w:r>
      <w:r w:rsidR="00DA7BE8" w:rsidRPr="007A39F8">
        <w:rPr>
          <w:rFonts w:ascii="Arial" w:eastAsia="Times New Roman" w:hAnsi="Arial" w:cs="Arial"/>
          <w:b/>
          <w:color w:val="auto"/>
          <w:sz w:val="24"/>
          <w:szCs w:val="24"/>
        </w:rPr>
        <w:t>III,</w:t>
      </w:r>
      <w:r w:rsidR="00CB2A7E">
        <w:rPr>
          <w:rFonts w:ascii="Arial" w:eastAsia="Times New Roman" w:hAnsi="Arial" w:cs="Arial"/>
          <w:b/>
          <w:color w:val="auto"/>
          <w:sz w:val="24"/>
          <w:szCs w:val="24"/>
        </w:rPr>
        <w:t xml:space="preserve"> </w:t>
      </w:r>
      <w:r w:rsidR="00345FEB" w:rsidRPr="007A39F8">
        <w:rPr>
          <w:rFonts w:ascii="Arial" w:eastAsia="Times New Roman" w:hAnsi="Arial" w:cs="Arial"/>
          <w:b/>
          <w:color w:val="auto"/>
          <w:sz w:val="24"/>
          <w:szCs w:val="24"/>
        </w:rPr>
        <w:t>CALABARZON</w:t>
      </w:r>
      <w:r w:rsidR="00D97A12" w:rsidRPr="007A39F8">
        <w:rPr>
          <w:rFonts w:ascii="Arial" w:eastAsia="Times New Roman" w:hAnsi="Arial" w:cs="Arial"/>
          <w:color w:val="auto"/>
          <w:sz w:val="24"/>
          <w:szCs w:val="24"/>
        </w:rPr>
        <w:t>,</w:t>
      </w:r>
      <w:r w:rsidR="00CB2A7E">
        <w:rPr>
          <w:rFonts w:ascii="Arial" w:eastAsia="Times New Roman" w:hAnsi="Arial" w:cs="Arial"/>
          <w:color w:val="auto"/>
          <w:sz w:val="24"/>
          <w:szCs w:val="24"/>
        </w:rPr>
        <w:t xml:space="preserve"> </w:t>
      </w:r>
      <w:r w:rsidR="009E4154" w:rsidRPr="007A39F8">
        <w:rPr>
          <w:rFonts w:ascii="Arial" w:eastAsia="Times New Roman" w:hAnsi="Arial" w:cs="Arial"/>
          <w:b/>
          <w:color w:val="auto"/>
          <w:sz w:val="24"/>
          <w:szCs w:val="24"/>
        </w:rPr>
        <w:t>V</w:t>
      </w:r>
      <w:r w:rsidR="00CB2A7E">
        <w:rPr>
          <w:rFonts w:ascii="Arial" w:eastAsia="Times New Roman" w:hAnsi="Arial" w:cs="Arial"/>
          <w:b/>
          <w:color w:val="auto"/>
          <w:sz w:val="24"/>
          <w:szCs w:val="24"/>
        </w:rPr>
        <w:t xml:space="preserve"> </w:t>
      </w:r>
      <w:r w:rsidR="00D97A12" w:rsidRPr="007A39F8">
        <w:rPr>
          <w:rFonts w:ascii="Arial" w:eastAsia="Times New Roman" w:hAnsi="Arial" w:cs="Arial"/>
          <w:color w:val="auto"/>
          <w:sz w:val="24"/>
          <w:szCs w:val="24"/>
        </w:rPr>
        <w:t>and</w:t>
      </w:r>
      <w:r w:rsidR="00CB2A7E">
        <w:rPr>
          <w:rFonts w:ascii="Arial" w:eastAsia="Times New Roman" w:hAnsi="Arial" w:cs="Arial"/>
          <w:color w:val="auto"/>
          <w:sz w:val="24"/>
          <w:szCs w:val="24"/>
        </w:rPr>
        <w:t xml:space="preserve"> </w:t>
      </w:r>
      <w:r w:rsidR="00D97A12" w:rsidRPr="007A39F8">
        <w:rPr>
          <w:rFonts w:ascii="Arial" w:eastAsia="Times New Roman" w:hAnsi="Arial" w:cs="Arial"/>
          <w:b/>
          <w:color w:val="auto"/>
          <w:sz w:val="24"/>
          <w:szCs w:val="24"/>
        </w:rPr>
        <w:t>CAR</w:t>
      </w:r>
      <w:r w:rsidR="00CB2A7E">
        <w:rPr>
          <w:rFonts w:ascii="Arial" w:eastAsia="Times New Roman" w:hAnsi="Arial" w:cs="Arial"/>
          <w:color w:val="auto"/>
          <w:sz w:val="24"/>
          <w:szCs w:val="24"/>
        </w:rPr>
        <w:t xml:space="preserve"> </w:t>
      </w:r>
      <w:r w:rsidRPr="00681500">
        <w:rPr>
          <w:rFonts w:ascii="Arial" w:eastAsia="Times New Roman" w:hAnsi="Arial" w:cs="Arial"/>
          <w:color w:val="auto"/>
          <w:sz w:val="24"/>
          <w:szCs w:val="24"/>
        </w:rPr>
        <w:t>(see</w:t>
      </w:r>
      <w:r w:rsidR="00CB2A7E">
        <w:rPr>
          <w:rFonts w:ascii="Arial" w:eastAsia="Times New Roman" w:hAnsi="Arial" w:cs="Arial"/>
          <w:color w:val="auto"/>
          <w:sz w:val="24"/>
          <w:szCs w:val="24"/>
        </w:rPr>
        <w:t xml:space="preserve"> </w:t>
      </w:r>
      <w:r w:rsidRPr="00681500">
        <w:rPr>
          <w:rFonts w:ascii="Arial" w:eastAsia="Times New Roman" w:hAnsi="Arial" w:cs="Arial"/>
          <w:color w:val="auto"/>
          <w:sz w:val="24"/>
          <w:szCs w:val="24"/>
        </w:rPr>
        <w:t>Table</w:t>
      </w:r>
      <w:r w:rsidR="00CB2A7E">
        <w:rPr>
          <w:rFonts w:ascii="Arial" w:eastAsia="Times New Roman" w:hAnsi="Arial" w:cs="Arial"/>
          <w:color w:val="auto"/>
          <w:sz w:val="24"/>
          <w:szCs w:val="24"/>
        </w:rPr>
        <w:t xml:space="preserve"> </w:t>
      </w:r>
      <w:r w:rsidRPr="00681500">
        <w:rPr>
          <w:rFonts w:ascii="Arial" w:eastAsia="Times New Roman" w:hAnsi="Arial" w:cs="Arial"/>
          <w:color w:val="auto"/>
          <w:sz w:val="24"/>
          <w:szCs w:val="24"/>
        </w:rPr>
        <w:t>2).</w:t>
      </w:r>
    </w:p>
    <w:p w14:paraId="0EB2003C" w14:textId="77777777" w:rsidR="00CB2A7E" w:rsidRDefault="00CB2A7E" w:rsidP="007A39F8">
      <w:pPr>
        <w:pStyle w:val="ListParagraph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ind w:left="810" w:right="57"/>
        <w:rPr>
          <w:rFonts w:ascii="Arial" w:eastAsia="Times New Roman" w:hAnsi="Arial" w:cs="Arial"/>
          <w:b/>
          <w:bCs/>
          <w:i/>
          <w:iCs/>
          <w:sz w:val="20"/>
          <w:szCs w:val="24"/>
        </w:rPr>
      </w:pPr>
    </w:p>
    <w:p w14:paraId="51B7DA46" w14:textId="1699DFEA" w:rsidR="00892C65" w:rsidRDefault="00892C65" w:rsidP="007A39F8">
      <w:pPr>
        <w:pStyle w:val="ListParagraph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ind w:left="810" w:right="57"/>
        <w:rPr>
          <w:rFonts w:ascii="Arial" w:eastAsia="Times New Roman" w:hAnsi="Arial" w:cs="Arial"/>
          <w:b/>
          <w:bCs/>
          <w:i/>
          <w:iCs/>
          <w:sz w:val="20"/>
          <w:szCs w:val="24"/>
        </w:rPr>
      </w:pPr>
      <w:r w:rsidRPr="00856662">
        <w:rPr>
          <w:rFonts w:ascii="Arial" w:eastAsia="Times New Roman" w:hAnsi="Arial" w:cs="Arial"/>
          <w:b/>
          <w:bCs/>
          <w:i/>
          <w:iCs/>
          <w:sz w:val="20"/>
          <w:szCs w:val="24"/>
        </w:rPr>
        <w:t>Table</w:t>
      </w:r>
      <w:r w:rsidR="00CB2A7E">
        <w:rPr>
          <w:rFonts w:ascii="Arial" w:eastAsia="Times New Roman" w:hAnsi="Arial" w:cs="Arial"/>
          <w:b/>
          <w:bCs/>
          <w:i/>
          <w:iCs/>
          <w:sz w:val="20"/>
          <w:szCs w:val="24"/>
        </w:rPr>
        <w:t xml:space="preserve"> </w:t>
      </w:r>
      <w:r w:rsidRPr="00856662">
        <w:rPr>
          <w:rFonts w:ascii="Arial" w:eastAsia="Times New Roman" w:hAnsi="Arial" w:cs="Arial"/>
          <w:b/>
          <w:bCs/>
          <w:i/>
          <w:iCs/>
          <w:sz w:val="20"/>
          <w:szCs w:val="24"/>
        </w:rPr>
        <w:t>2.</w:t>
      </w:r>
      <w:r w:rsidR="00CB2A7E">
        <w:rPr>
          <w:rFonts w:ascii="Arial" w:eastAsia="Times New Roman" w:hAnsi="Arial" w:cs="Arial"/>
          <w:b/>
          <w:bCs/>
          <w:i/>
          <w:iCs/>
          <w:sz w:val="20"/>
          <w:szCs w:val="24"/>
        </w:rPr>
        <w:t xml:space="preserve"> </w:t>
      </w:r>
      <w:r w:rsidRPr="00856662">
        <w:rPr>
          <w:rFonts w:ascii="Arial" w:eastAsia="Times New Roman" w:hAnsi="Arial" w:cs="Arial"/>
          <w:b/>
          <w:bCs/>
          <w:i/>
          <w:iCs/>
          <w:sz w:val="20"/>
          <w:szCs w:val="24"/>
        </w:rPr>
        <w:t>Number</w:t>
      </w:r>
      <w:r w:rsidR="00CB2A7E">
        <w:rPr>
          <w:rFonts w:ascii="Arial" w:eastAsia="Times New Roman" w:hAnsi="Arial" w:cs="Arial"/>
          <w:b/>
          <w:bCs/>
          <w:i/>
          <w:iCs/>
          <w:sz w:val="20"/>
          <w:szCs w:val="24"/>
        </w:rPr>
        <w:t xml:space="preserve"> </w:t>
      </w:r>
      <w:r w:rsidRPr="00856662">
        <w:rPr>
          <w:rFonts w:ascii="Arial" w:eastAsia="Times New Roman" w:hAnsi="Arial" w:cs="Arial"/>
          <w:b/>
          <w:bCs/>
          <w:i/>
          <w:iCs/>
          <w:sz w:val="20"/>
          <w:szCs w:val="24"/>
        </w:rPr>
        <w:t>of</w:t>
      </w:r>
      <w:r w:rsidR="00CB2A7E">
        <w:rPr>
          <w:rFonts w:ascii="Arial" w:eastAsia="Times New Roman" w:hAnsi="Arial" w:cs="Arial"/>
          <w:b/>
          <w:bCs/>
          <w:i/>
          <w:iCs/>
          <w:sz w:val="20"/>
          <w:szCs w:val="24"/>
        </w:rPr>
        <w:t xml:space="preserve"> </w:t>
      </w:r>
      <w:r w:rsidRPr="00856662">
        <w:rPr>
          <w:rFonts w:ascii="Arial" w:eastAsia="Times New Roman" w:hAnsi="Arial" w:cs="Arial"/>
          <w:b/>
          <w:bCs/>
          <w:i/>
          <w:iCs/>
          <w:sz w:val="20"/>
          <w:szCs w:val="24"/>
        </w:rPr>
        <w:t>Displaced</w:t>
      </w:r>
      <w:r w:rsidR="00CB2A7E">
        <w:rPr>
          <w:rFonts w:ascii="Arial" w:eastAsia="Times New Roman" w:hAnsi="Arial" w:cs="Arial"/>
          <w:b/>
          <w:bCs/>
          <w:i/>
          <w:iCs/>
          <w:sz w:val="20"/>
          <w:szCs w:val="24"/>
        </w:rPr>
        <w:t xml:space="preserve"> </w:t>
      </w:r>
      <w:r w:rsidRPr="00856662">
        <w:rPr>
          <w:rFonts w:ascii="Arial" w:eastAsia="Times New Roman" w:hAnsi="Arial" w:cs="Arial"/>
          <w:b/>
          <w:bCs/>
          <w:i/>
          <w:iCs/>
          <w:sz w:val="20"/>
          <w:szCs w:val="24"/>
        </w:rPr>
        <w:t>Families</w:t>
      </w:r>
      <w:r w:rsidR="00CB2A7E">
        <w:rPr>
          <w:rFonts w:ascii="Arial" w:eastAsia="Times New Roman" w:hAnsi="Arial" w:cs="Arial"/>
          <w:b/>
          <w:bCs/>
          <w:i/>
          <w:iCs/>
          <w:sz w:val="20"/>
          <w:szCs w:val="24"/>
        </w:rPr>
        <w:t xml:space="preserve"> </w:t>
      </w:r>
      <w:r w:rsidRPr="00856662">
        <w:rPr>
          <w:rFonts w:ascii="Arial" w:eastAsia="Times New Roman" w:hAnsi="Arial" w:cs="Arial"/>
          <w:b/>
          <w:bCs/>
          <w:i/>
          <w:iCs/>
          <w:sz w:val="20"/>
          <w:szCs w:val="24"/>
        </w:rPr>
        <w:t>/</w:t>
      </w:r>
      <w:r w:rsidR="00CB2A7E">
        <w:rPr>
          <w:rFonts w:ascii="Arial" w:eastAsia="Times New Roman" w:hAnsi="Arial" w:cs="Arial"/>
          <w:b/>
          <w:bCs/>
          <w:i/>
          <w:iCs/>
          <w:sz w:val="20"/>
          <w:szCs w:val="24"/>
        </w:rPr>
        <w:t xml:space="preserve"> </w:t>
      </w:r>
      <w:r w:rsidRPr="00856662">
        <w:rPr>
          <w:rFonts w:ascii="Arial" w:eastAsia="Times New Roman" w:hAnsi="Arial" w:cs="Arial"/>
          <w:b/>
          <w:bCs/>
          <w:i/>
          <w:iCs/>
          <w:sz w:val="20"/>
          <w:szCs w:val="24"/>
        </w:rPr>
        <w:t>Persons</w:t>
      </w:r>
      <w:r w:rsidR="00CB2A7E">
        <w:rPr>
          <w:rFonts w:ascii="Arial" w:eastAsia="Times New Roman" w:hAnsi="Arial" w:cs="Arial"/>
          <w:b/>
          <w:bCs/>
          <w:i/>
          <w:iCs/>
          <w:sz w:val="20"/>
          <w:szCs w:val="24"/>
        </w:rPr>
        <w:t xml:space="preserve"> </w:t>
      </w:r>
      <w:r w:rsidRPr="00856662">
        <w:rPr>
          <w:rFonts w:ascii="Arial" w:eastAsia="Times New Roman" w:hAnsi="Arial" w:cs="Arial"/>
          <w:b/>
          <w:bCs/>
          <w:i/>
          <w:iCs/>
          <w:sz w:val="20"/>
          <w:szCs w:val="24"/>
        </w:rPr>
        <w:t>Inside</w:t>
      </w:r>
      <w:r w:rsidR="00CB2A7E">
        <w:rPr>
          <w:rFonts w:ascii="Arial" w:eastAsia="Times New Roman" w:hAnsi="Arial" w:cs="Arial"/>
          <w:b/>
          <w:bCs/>
          <w:i/>
          <w:iCs/>
          <w:sz w:val="20"/>
          <w:szCs w:val="24"/>
        </w:rPr>
        <w:t xml:space="preserve"> </w:t>
      </w:r>
      <w:r w:rsidRPr="00856662">
        <w:rPr>
          <w:rFonts w:ascii="Arial" w:eastAsia="Times New Roman" w:hAnsi="Arial" w:cs="Arial"/>
          <w:b/>
          <w:bCs/>
          <w:i/>
          <w:iCs/>
          <w:sz w:val="20"/>
          <w:szCs w:val="24"/>
        </w:rPr>
        <w:t>Evacuation</w:t>
      </w:r>
      <w:r w:rsidR="00CB2A7E">
        <w:rPr>
          <w:rFonts w:ascii="Arial" w:eastAsia="Times New Roman" w:hAnsi="Arial" w:cs="Arial"/>
          <w:b/>
          <w:bCs/>
          <w:i/>
          <w:iCs/>
          <w:sz w:val="20"/>
          <w:szCs w:val="24"/>
        </w:rPr>
        <w:t xml:space="preserve"> </w:t>
      </w:r>
      <w:r w:rsidRPr="00856662">
        <w:rPr>
          <w:rFonts w:ascii="Arial" w:eastAsia="Times New Roman" w:hAnsi="Arial" w:cs="Arial"/>
          <w:b/>
          <w:bCs/>
          <w:i/>
          <w:iCs/>
          <w:sz w:val="20"/>
          <w:szCs w:val="24"/>
        </w:rPr>
        <w:t>Centers</w:t>
      </w:r>
    </w:p>
    <w:tbl>
      <w:tblPr>
        <w:tblW w:w="4632" w:type="pct"/>
        <w:tblInd w:w="846" w:type="dxa"/>
        <w:tblLook w:val="04A0" w:firstRow="1" w:lastRow="0" w:firstColumn="1" w:lastColumn="0" w:noHBand="0" w:noVBand="1"/>
      </w:tblPr>
      <w:tblGrid>
        <w:gridCol w:w="331"/>
        <w:gridCol w:w="3214"/>
        <w:gridCol w:w="1023"/>
        <w:gridCol w:w="1027"/>
        <w:gridCol w:w="1023"/>
        <w:gridCol w:w="1027"/>
        <w:gridCol w:w="1025"/>
        <w:gridCol w:w="1022"/>
      </w:tblGrid>
      <w:tr w:rsidR="002E08D0" w:rsidRPr="002E08D0" w14:paraId="0FD543EE" w14:textId="77777777" w:rsidTr="002E08D0">
        <w:trPr>
          <w:trHeight w:val="20"/>
          <w:tblHeader/>
        </w:trPr>
        <w:tc>
          <w:tcPr>
            <w:tcW w:w="1828" w:type="pct"/>
            <w:gridSpan w:val="2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7F7F7F" w:fill="7F7F7F"/>
            <w:vAlign w:val="center"/>
            <w:hideMark/>
          </w:tcPr>
          <w:p w14:paraId="6D2E3F3F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REGION / PROVINCE / MUNICIPALITY </w:t>
            </w:r>
          </w:p>
        </w:tc>
        <w:tc>
          <w:tcPr>
            <w:tcW w:w="1058" w:type="pct"/>
            <w:gridSpan w:val="2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223D4FE5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NUMBER OF EVACUATION CENTERS (ECs) </w:t>
            </w:r>
          </w:p>
        </w:tc>
        <w:tc>
          <w:tcPr>
            <w:tcW w:w="2114" w:type="pct"/>
            <w:gridSpan w:val="4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808080" w:fill="808080"/>
            <w:vAlign w:val="center"/>
            <w:hideMark/>
          </w:tcPr>
          <w:p w14:paraId="252ECF59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NUMBER OF DISPLACED </w:t>
            </w:r>
          </w:p>
        </w:tc>
      </w:tr>
      <w:tr w:rsidR="002E08D0" w:rsidRPr="002E08D0" w14:paraId="37F228C0" w14:textId="77777777" w:rsidTr="002E08D0">
        <w:trPr>
          <w:trHeight w:val="20"/>
          <w:tblHeader/>
        </w:trPr>
        <w:tc>
          <w:tcPr>
            <w:tcW w:w="1828" w:type="pct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39BB697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1058" w:type="pct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7B86A05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2114" w:type="pct"/>
            <w:gridSpan w:val="4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808080" w:fill="808080"/>
            <w:vAlign w:val="center"/>
            <w:hideMark/>
          </w:tcPr>
          <w:p w14:paraId="48C7E6E8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INSIDE ECs </w:t>
            </w:r>
          </w:p>
        </w:tc>
      </w:tr>
      <w:tr w:rsidR="002E08D0" w:rsidRPr="002E08D0" w14:paraId="230DCEEB" w14:textId="77777777" w:rsidTr="002E08D0">
        <w:trPr>
          <w:trHeight w:val="20"/>
          <w:tblHeader/>
        </w:trPr>
        <w:tc>
          <w:tcPr>
            <w:tcW w:w="1828" w:type="pct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01218C0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1058" w:type="pct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14C7723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1058" w:type="pct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5D833714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Families </w:t>
            </w:r>
          </w:p>
        </w:tc>
        <w:tc>
          <w:tcPr>
            <w:tcW w:w="1057" w:type="pct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0DE4F168" w14:textId="6891DE65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Persons  </w:t>
            </w:r>
          </w:p>
        </w:tc>
      </w:tr>
      <w:tr w:rsidR="002E08D0" w:rsidRPr="002E08D0" w14:paraId="46842AC5" w14:textId="77777777" w:rsidTr="002E08D0">
        <w:trPr>
          <w:trHeight w:val="20"/>
          <w:tblHeader/>
        </w:trPr>
        <w:tc>
          <w:tcPr>
            <w:tcW w:w="1828" w:type="pct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3C7C052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0129F76A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CUM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42054705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NOW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5F82566B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CUM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263A36BE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NOW </w:t>
            </w:r>
          </w:p>
        </w:tc>
        <w:tc>
          <w:tcPr>
            <w:tcW w:w="5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2252D1C5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CUM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5E4635A0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NOW </w:t>
            </w:r>
          </w:p>
        </w:tc>
      </w:tr>
      <w:tr w:rsidR="002E08D0" w:rsidRPr="002E08D0" w14:paraId="28013E23" w14:textId="77777777" w:rsidTr="002E08D0">
        <w:trPr>
          <w:trHeight w:val="20"/>
        </w:trPr>
        <w:tc>
          <w:tcPr>
            <w:tcW w:w="182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3056986E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GRAND TOTAL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052274ED" w14:textId="6C55810A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6,217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15EC6E15" w14:textId="09F9B535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810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2A47E822" w14:textId="3E9202F2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162,824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23A1254A" w14:textId="49884EBB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35,784 </w:t>
            </w:r>
          </w:p>
        </w:tc>
        <w:tc>
          <w:tcPr>
            <w:tcW w:w="5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78203F8D" w14:textId="1862ADFE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630,134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083302DB" w14:textId="1C2EB05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145,713 </w:t>
            </w:r>
          </w:p>
        </w:tc>
      </w:tr>
      <w:tr w:rsidR="002E08D0" w:rsidRPr="002E08D0" w14:paraId="00C93B84" w14:textId="77777777" w:rsidTr="002E08D0">
        <w:trPr>
          <w:trHeight w:val="20"/>
        </w:trPr>
        <w:tc>
          <w:tcPr>
            <w:tcW w:w="182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52B98F7E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NCR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33C2B941" w14:textId="2213D415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258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5049BC58" w14:textId="517F5E8F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63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37CB4B9E" w14:textId="54795B88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13,133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0D20C976" w14:textId="6D41C8E0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6,111 </w:t>
            </w:r>
          </w:p>
        </w:tc>
        <w:tc>
          <w:tcPr>
            <w:tcW w:w="5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3DDD7E45" w14:textId="79304624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54,536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75420510" w14:textId="5D9BC766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25,830 </w:t>
            </w:r>
          </w:p>
        </w:tc>
      </w:tr>
      <w:tr w:rsidR="002E08D0" w:rsidRPr="002E08D0" w14:paraId="229AF229" w14:textId="77777777" w:rsidTr="002E08D0">
        <w:trPr>
          <w:trHeight w:val="20"/>
        </w:trPr>
        <w:tc>
          <w:tcPr>
            <w:tcW w:w="182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FCDE71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aloocan City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EE6453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sz w:val="20"/>
                <w:szCs w:val="20"/>
              </w:rPr>
              <w:t>24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8BB033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sz w:val="20"/>
                <w:szCs w:val="20"/>
              </w:rPr>
              <w:t>-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F36BAC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sz w:val="20"/>
                <w:szCs w:val="20"/>
              </w:rPr>
              <w:t>243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76627A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sz w:val="20"/>
                <w:szCs w:val="20"/>
              </w:rPr>
              <w:t>-</w:t>
            </w:r>
          </w:p>
        </w:tc>
        <w:tc>
          <w:tcPr>
            <w:tcW w:w="5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ACB69D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sz w:val="20"/>
                <w:szCs w:val="20"/>
              </w:rPr>
              <w:t>926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E68C23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sz w:val="20"/>
                <w:szCs w:val="20"/>
              </w:rPr>
              <w:t>-</w:t>
            </w:r>
          </w:p>
        </w:tc>
      </w:tr>
      <w:tr w:rsidR="002E08D0" w:rsidRPr="002E08D0" w14:paraId="1B9A8812" w14:textId="77777777" w:rsidTr="002E08D0">
        <w:trPr>
          <w:trHeight w:val="20"/>
        </w:trPr>
        <w:tc>
          <w:tcPr>
            <w:tcW w:w="182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48C166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Las Pinas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3029DD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sz w:val="20"/>
                <w:szCs w:val="20"/>
              </w:rPr>
              <w:t>2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C2EBE2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sz w:val="20"/>
                <w:szCs w:val="20"/>
              </w:rPr>
              <w:t>-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E02CD3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sz w:val="20"/>
                <w:szCs w:val="20"/>
              </w:rPr>
              <w:t>78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244775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sz w:val="20"/>
                <w:szCs w:val="20"/>
              </w:rPr>
              <w:t>-</w:t>
            </w:r>
          </w:p>
        </w:tc>
        <w:tc>
          <w:tcPr>
            <w:tcW w:w="5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D6452C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sz w:val="20"/>
                <w:szCs w:val="20"/>
              </w:rPr>
              <w:t>259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287198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sz w:val="20"/>
                <w:szCs w:val="20"/>
              </w:rPr>
              <w:t>-</w:t>
            </w:r>
          </w:p>
        </w:tc>
      </w:tr>
      <w:tr w:rsidR="002E08D0" w:rsidRPr="002E08D0" w14:paraId="680B9FBA" w14:textId="77777777" w:rsidTr="002E08D0">
        <w:trPr>
          <w:trHeight w:val="20"/>
        </w:trPr>
        <w:tc>
          <w:tcPr>
            <w:tcW w:w="182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262E8B1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akati City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859315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sz w:val="20"/>
                <w:szCs w:val="20"/>
              </w:rPr>
              <w:t>7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688317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sz w:val="20"/>
                <w:szCs w:val="20"/>
              </w:rPr>
              <w:t>-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79E9EF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sz w:val="20"/>
                <w:szCs w:val="20"/>
              </w:rPr>
              <w:t>70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107B32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sz w:val="20"/>
                <w:szCs w:val="20"/>
              </w:rPr>
              <w:t>-</w:t>
            </w:r>
          </w:p>
        </w:tc>
        <w:tc>
          <w:tcPr>
            <w:tcW w:w="5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53134B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sz w:val="20"/>
                <w:szCs w:val="20"/>
              </w:rPr>
              <w:t>260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17EDD4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sz w:val="20"/>
                <w:szCs w:val="20"/>
              </w:rPr>
              <w:t>-</w:t>
            </w:r>
          </w:p>
        </w:tc>
      </w:tr>
      <w:tr w:rsidR="002E08D0" w:rsidRPr="002E08D0" w14:paraId="1915D0FF" w14:textId="77777777" w:rsidTr="002E08D0">
        <w:trPr>
          <w:trHeight w:val="20"/>
        </w:trPr>
        <w:tc>
          <w:tcPr>
            <w:tcW w:w="182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0FB87E0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alabon City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986607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sz w:val="20"/>
                <w:szCs w:val="20"/>
              </w:rPr>
              <w:t>13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8F0997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sz w:val="20"/>
                <w:szCs w:val="20"/>
              </w:rPr>
              <w:t>-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6FA0D2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sz w:val="20"/>
                <w:szCs w:val="20"/>
              </w:rPr>
              <w:t>186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79969E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sz w:val="20"/>
                <w:szCs w:val="20"/>
              </w:rPr>
              <w:t>-</w:t>
            </w:r>
          </w:p>
        </w:tc>
        <w:tc>
          <w:tcPr>
            <w:tcW w:w="5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940EAD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sz w:val="20"/>
                <w:szCs w:val="20"/>
              </w:rPr>
              <w:t>763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03F68A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sz w:val="20"/>
                <w:szCs w:val="20"/>
              </w:rPr>
              <w:t>-</w:t>
            </w:r>
          </w:p>
        </w:tc>
      </w:tr>
      <w:tr w:rsidR="002E08D0" w:rsidRPr="002E08D0" w14:paraId="6C3C2946" w14:textId="77777777" w:rsidTr="002E08D0">
        <w:trPr>
          <w:trHeight w:val="20"/>
        </w:trPr>
        <w:tc>
          <w:tcPr>
            <w:tcW w:w="182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4FF7756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andaluyong City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9220FF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sz w:val="20"/>
                <w:szCs w:val="20"/>
              </w:rPr>
              <w:t>7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0888C4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sz w:val="20"/>
                <w:szCs w:val="20"/>
              </w:rPr>
              <w:t>-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738E89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sz w:val="20"/>
                <w:szCs w:val="20"/>
              </w:rPr>
              <w:t>308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2FF49C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sz w:val="20"/>
                <w:szCs w:val="20"/>
              </w:rPr>
              <w:t>-</w:t>
            </w:r>
          </w:p>
        </w:tc>
        <w:tc>
          <w:tcPr>
            <w:tcW w:w="5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C7F285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sz w:val="20"/>
                <w:szCs w:val="20"/>
              </w:rPr>
              <w:t>1232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AF96E1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sz w:val="20"/>
                <w:szCs w:val="20"/>
              </w:rPr>
              <w:t>-</w:t>
            </w:r>
          </w:p>
        </w:tc>
      </w:tr>
      <w:tr w:rsidR="002E08D0" w:rsidRPr="002E08D0" w14:paraId="49A36E2C" w14:textId="77777777" w:rsidTr="002E08D0">
        <w:trPr>
          <w:trHeight w:val="20"/>
        </w:trPr>
        <w:tc>
          <w:tcPr>
            <w:tcW w:w="182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08663A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anila City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46AC63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sz w:val="20"/>
                <w:szCs w:val="20"/>
              </w:rPr>
              <w:t>24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5052B0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sz w:val="20"/>
                <w:szCs w:val="20"/>
              </w:rPr>
              <w:t>-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812C8A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sz w:val="20"/>
                <w:szCs w:val="20"/>
              </w:rPr>
              <w:t>1205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9674AF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sz w:val="20"/>
                <w:szCs w:val="20"/>
              </w:rPr>
              <w:t>-</w:t>
            </w:r>
          </w:p>
        </w:tc>
        <w:tc>
          <w:tcPr>
            <w:tcW w:w="5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075382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sz w:val="20"/>
                <w:szCs w:val="20"/>
              </w:rPr>
              <w:t>4887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1B9EB0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sz w:val="20"/>
                <w:szCs w:val="20"/>
              </w:rPr>
              <w:t>-</w:t>
            </w:r>
          </w:p>
        </w:tc>
      </w:tr>
      <w:tr w:rsidR="002E08D0" w:rsidRPr="002E08D0" w14:paraId="71B6EA69" w14:textId="77777777" w:rsidTr="002E08D0">
        <w:trPr>
          <w:trHeight w:val="20"/>
        </w:trPr>
        <w:tc>
          <w:tcPr>
            <w:tcW w:w="182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C67C95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arikina city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A61780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sz w:val="20"/>
                <w:szCs w:val="20"/>
              </w:rPr>
              <w:t>30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E06C42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sz w:val="20"/>
                <w:szCs w:val="20"/>
              </w:rPr>
              <w:t>22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A5E2E2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sz w:val="20"/>
                <w:szCs w:val="20"/>
              </w:rPr>
              <w:t>4672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FE002D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sz w:val="20"/>
                <w:szCs w:val="20"/>
              </w:rPr>
              <w:t>3364</w:t>
            </w:r>
          </w:p>
        </w:tc>
        <w:tc>
          <w:tcPr>
            <w:tcW w:w="5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596C6E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sz w:val="20"/>
                <w:szCs w:val="20"/>
              </w:rPr>
              <w:t>21210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A186A4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sz w:val="20"/>
                <w:szCs w:val="20"/>
              </w:rPr>
              <w:t>14552</w:t>
            </w:r>
          </w:p>
        </w:tc>
      </w:tr>
      <w:tr w:rsidR="002E08D0" w:rsidRPr="002E08D0" w14:paraId="31381ACF" w14:textId="77777777" w:rsidTr="002E08D0">
        <w:trPr>
          <w:trHeight w:val="20"/>
        </w:trPr>
        <w:tc>
          <w:tcPr>
            <w:tcW w:w="182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4BBE20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untinlupa City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C98E65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sz w:val="20"/>
                <w:szCs w:val="20"/>
              </w:rPr>
              <w:t>29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687815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sz w:val="20"/>
                <w:szCs w:val="20"/>
              </w:rPr>
              <w:t>12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D38ABB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sz w:val="20"/>
                <w:szCs w:val="20"/>
              </w:rPr>
              <w:t>1653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7DFE40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sz w:val="20"/>
                <w:szCs w:val="20"/>
              </w:rPr>
              <w:t>611</w:t>
            </w:r>
          </w:p>
        </w:tc>
        <w:tc>
          <w:tcPr>
            <w:tcW w:w="5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8FC0AF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sz w:val="20"/>
                <w:szCs w:val="20"/>
              </w:rPr>
              <w:t>6657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DFAE8C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sz w:val="20"/>
                <w:szCs w:val="20"/>
              </w:rPr>
              <w:t>2689</w:t>
            </w:r>
          </w:p>
        </w:tc>
      </w:tr>
      <w:tr w:rsidR="002E08D0" w:rsidRPr="002E08D0" w14:paraId="0D315CE8" w14:textId="77777777" w:rsidTr="002E08D0">
        <w:trPr>
          <w:trHeight w:val="20"/>
        </w:trPr>
        <w:tc>
          <w:tcPr>
            <w:tcW w:w="182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694AE5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Navotas</w:t>
            </w:r>
            <w:proofErr w:type="spellEnd"/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6B08E8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sz w:val="20"/>
                <w:szCs w:val="20"/>
              </w:rPr>
              <w:t>15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41A4B2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sz w:val="20"/>
                <w:szCs w:val="20"/>
              </w:rPr>
              <w:t>-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57F03E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sz w:val="20"/>
                <w:szCs w:val="20"/>
              </w:rPr>
              <w:t>770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A8617A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sz w:val="20"/>
                <w:szCs w:val="20"/>
              </w:rPr>
              <w:t>-</w:t>
            </w:r>
          </w:p>
        </w:tc>
        <w:tc>
          <w:tcPr>
            <w:tcW w:w="5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B04ED4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sz w:val="20"/>
                <w:szCs w:val="20"/>
              </w:rPr>
              <w:t>2974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CCD5C2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sz w:val="20"/>
                <w:szCs w:val="20"/>
              </w:rPr>
              <w:t>-</w:t>
            </w:r>
          </w:p>
        </w:tc>
      </w:tr>
      <w:tr w:rsidR="002E08D0" w:rsidRPr="002E08D0" w14:paraId="35E67D02" w14:textId="77777777" w:rsidTr="002E08D0">
        <w:trPr>
          <w:trHeight w:val="20"/>
        </w:trPr>
        <w:tc>
          <w:tcPr>
            <w:tcW w:w="182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9C5EA34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aranaque City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B69006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sz w:val="20"/>
                <w:szCs w:val="20"/>
              </w:rPr>
              <w:t>16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C02CCB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sz w:val="20"/>
                <w:szCs w:val="20"/>
              </w:rPr>
              <w:t>-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832FE6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sz w:val="20"/>
                <w:szCs w:val="20"/>
              </w:rPr>
              <w:t>304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D187B0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sz w:val="20"/>
                <w:szCs w:val="20"/>
              </w:rPr>
              <w:t>-</w:t>
            </w:r>
          </w:p>
        </w:tc>
        <w:tc>
          <w:tcPr>
            <w:tcW w:w="5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4F2B99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sz w:val="20"/>
                <w:szCs w:val="20"/>
              </w:rPr>
              <w:t>1290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48836B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sz w:val="20"/>
                <w:szCs w:val="20"/>
              </w:rPr>
              <w:t>-</w:t>
            </w:r>
          </w:p>
        </w:tc>
      </w:tr>
      <w:tr w:rsidR="002E08D0" w:rsidRPr="002E08D0" w14:paraId="54EC5EFD" w14:textId="77777777" w:rsidTr="002E08D0">
        <w:trPr>
          <w:trHeight w:val="20"/>
        </w:trPr>
        <w:tc>
          <w:tcPr>
            <w:tcW w:w="182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6568719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asay City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89ADF7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sz w:val="20"/>
                <w:szCs w:val="20"/>
              </w:rPr>
              <w:t>12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E39513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sz w:val="20"/>
                <w:szCs w:val="20"/>
              </w:rPr>
              <w:t>-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DAEA86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sz w:val="20"/>
                <w:szCs w:val="20"/>
              </w:rPr>
              <w:t>110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63CA61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sz w:val="20"/>
                <w:szCs w:val="20"/>
              </w:rPr>
              <w:t>-</w:t>
            </w:r>
          </w:p>
        </w:tc>
        <w:tc>
          <w:tcPr>
            <w:tcW w:w="5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57D1D1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sz w:val="20"/>
                <w:szCs w:val="20"/>
              </w:rPr>
              <w:t>365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190BF4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sz w:val="20"/>
                <w:szCs w:val="20"/>
              </w:rPr>
              <w:t>-</w:t>
            </w:r>
          </w:p>
        </w:tc>
      </w:tr>
      <w:tr w:rsidR="002E08D0" w:rsidRPr="002E08D0" w14:paraId="0DB116F5" w14:textId="77777777" w:rsidTr="002E08D0">
        <w:trPr>
          <w:trHeight w:val="20"/>
        </w:trPr>
        <w:tc>
          <w:tcPr>
            <w:tcW w:w="182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04F777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asig City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9644C1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sz w:val="20"/>
                <w:szCs w:val="20"/>
              </w:rPr>
              <w:t>5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D8869E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sz w:val="20"/>
                <w:szCs w:val="20"/>
              </w:rPr>
              <w:t>4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B12174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sz w:val="20"/>
                <w:szCs w:val="20"/>
              </w:rPr>
              <w:t>851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5D58F9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sz w:val="20"/>
                <w:szCs w:val="20"/>
              </w:rPr>
              <w:t>685</w:t>
            </w:r>
          </w:p>
        </w:tc>
        <w:tc>
          <w:tcPr>
            <w:tcW w:w="5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2B2FA3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sz w:val="20"/>
                <w:szCs w:val="20"/>
              </w:rPr>
              <w:t>3350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CF3856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sz w:val="20"/>
                <w:szCs w:val="20"/>
              </w:rPr>
              <w:t>2803</w:t>
            </w:r>
          </w:p>
        </w:tc>
      </w:tr>
      <w:tr w:rsidR="002E08D0" w:rsidRPr="002E08D0" w14:paraId="34922F94" w14:textId="77777777" w:rsidTr="002E08D0">
        <w:trPr>
          <w:trHeight w:val="20"/>
        </w:trPr>
        <w:tc>
          <w:tcPr>
            <w:tcW w:w="182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DCA7511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Pateros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F9F2A1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sz w:val="20"/>
                <w:szCs w:val="20"/>
              </w:rPr>
              <w:t>4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DDE215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sz w:val="20"/>
                <w:szCs w:val="20"/>
              </w:rPr>
              <w:t>-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370011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sz w:val="20"/>
                <w:szCs w:val="20"/>
              </w:rPr>
              <w:t>120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0A6E1B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sz w:val="20"/>
                <w:szCs w:val="20"/>
              </w:rPr>
              <w:t>-</w:t>
            </w:r>
          </w:p>
        </w:tc>
        <w:tc>
          <w:tcPr>
            <w:tcW w:w="5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2EEB29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sz w:val="20"/>
                <w:szCs w:val="20"/>
              </w:rPr>
              <w:t>439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004634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sz w:val="20"/>
                <w:szCs w:val="20"/>
              </w:rPr>
              <w:t>-</w:t>
            </w:r>
          </w:p>
        </w:tc>
      </w:tr>
      <w:tr w:rsidR="002E08D0" w:rsidRPr="002E08D0" w14:paraId="100FC391" w14:textId="77777777" w:rsidTr="002E08D0">
        <w:trPr>
          <w:trHeight w:val="20"/>
        </w:trPr>
        <w:tc>
          <w:tcPr>
            <w:tcW w:w="182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380FD0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Taguig City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C3909A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sz w:val="20"/>
                <w:szCs w:val="20"/>
              </w:rPr>
              <w:t>32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8F4F52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sz w:val="20"/>
                <w:szCs w:val="20"/>
              </w:rPr>
              <w:t>16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E2BB82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sz w:val="20"/>
                <w:szCs w:val="20"/>
              </w:rPr>
              <w:t>770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401EF9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sz w:val="20"/>
                <w:szCs w:val="20"/>
              </w:rPr>
              <w:t>542</w:t>
            </w:r>
          </w:p>
        </w:tc>
        <w:tc>
          <w:tcPr>
            <w:tcW w:w="5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F131DD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sz w:val="20"/>
                <w:szCs w:val="20"/>
              </w:rPr>
              <w:t>3070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12CB57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sz w:val="20"/>
                <w:szCs w:val="20"/>
              </w:rPr>
              <w:t>2186</w:t>
            </w:r>
          </w:p>
        </w:tc>
      </w:tr>
      <w:tr w:rsidR="002E08D0" w:rsidRPr="002E08D0" w14:paraId="5C068DC2" w14:textId="77777777" w:rsidTr="002E08D0">
        <w:trPr>
          <w:trHeight w:val="20"/>
        </w:trPr>
        <w:tc>
          <w:tcPr>
            <w:tcW w:w="182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CE4800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Quezon City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ACF5ED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sz w:val="20"/>
                <w:szCs w:val="20"/>
              </w:rPr>
              <w:t>9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635B57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sz w:val="20"/>
                <w:szCs w:val="20"/>
              </w:rPr>
              <w:t>9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B3F511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sz w:val="20"/>
                <w:szCs w:val="20"/>
              </w:rPr>
              <w:t>909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CD6C90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sz w:val="20"/>
                <w:szCs w:val="20"/>
              </w:rPr>
              <w:t>909</w:t>
            </w:r>
          </w:p>
        </w:tc>
        <w:tc>
          <w:tcPr>
            <w:tcW w:w="5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CA8C8D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sz w:val="20"/>
                <w:szCs w:val="20"/>
              </w:rPr>
              <w:t>3600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7EFEED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sz w:val="20"/>
                <w:szCs w:val="20"/>
              </w:rPr>
              <w:t>3600</w:t>
            </w:r>
          </w:p>
        </w:tc>
      </w:tr>
      <w:tr w:rsidR="002E08D0" w:rsidRPr="002E08D0" w14:paraId="4513C7DB" w14:textId="77777777" w:rsidTr="002E08D0">
        <w:trPr>
          <w:trHeight w:val="20"/>
        </w:trPr>
        <w:tc>
          <w:tcPr>
            <w:tcW w:w="182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792625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 Juan City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B904AC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sz w:val="20"/>
                <w:szCs w:val="20"/>
              </w:rPr>
              <w:t>2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F53345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sz w:val="20"/>
                <w:szCs w:val="20"/>
              </w:rPr>
              <w:t>-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BCC77E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sz w:val="20"/>
                <w:szCs w:val="20"/>
              </w:rPr>
              <w:t>112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3DF60E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sz w:val="20"/>
                <w:szCs w:val="20"/>
              </w:rPr>
              <w:t>-</w:t>
            </w:r>
          </w:p>
        </w:tc>
        <w:tc>
          <w:tcPr>
            <w:tcW w:w="5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154349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sz w:val="20"/>
                <w:szCs w:val="20"/>
              </w:rPr>
              <w:t>427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C33D4F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sz w:val="20"/>
                <w:szCs w:val="20"/>
              </w:rPr>
              <w:t>-</w:t>
            </w:r>
          </w:p>
        </w:tc>
      </w:tr>
      <w:tr w:rsidR="002E08D0" w:rsidRPr="002E08D0" w14:paraId="03B57C22" w14:textId="77777777" w:rsidTr="002E08D0">
        <w:trPr>
          <w:trHeight w:val="20"/>
        </w:trPr>
        <w:tc>
          <w:tcPr>
            <w:tcW w:w="182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2E6F354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Valenzuela City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119E08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sz w:val="20"/>
                <w:szCs w:val="20"/>
              </w:rPr>
              <w:t>27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E85B71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sz w:val="20"/>
                <w:szCs w:val="20"/>
              </w:rPr>
              <w:t>-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08E347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sz w:val="20"/>
                <w:szCs w:val="20"/>
              </w:rPr>
              <w:t>772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0403EC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sz w:val="20"/>
                <w:szCs w:val="20"/>
              </w:rPr>
              <w:t>-</w:t>
            </w:r>
          </w:p>
        </w:tc>
        <w:tc>
          <w:tcPr>
            <w:tcW w:w="5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172225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sz w:val="20"/>
                <w:szCs w:val="20"/>
              </w:rPr>
              <w:t>2827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859BC4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sz w:val="20"/>
                <w:szCs w:val="20"/>
              </w:rPr>
              <w:t>-</w:t>
            </w:r>
          </w:p>
        </w:tc>
      </w:tr>
      <w:tr w:rsidR="002E08D0" w:rsidRPr="002E08D0" w14:paraId="73BFB901" w14:textId="77777777" w:rsidTr="002E08D0">
        <w:trPr>
          <w:trHeight w:val="20"/>
        </w:trPr>
        <w:tc>
          <w:tcPr>
            <w:tcW w:w="182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6467D43B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REGION I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7E45B7E4" w14:textId="4E324003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42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53ACAB93" w14:textId="0E7F2D5C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223F0916" w14:textId="0AB1A25A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381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674C4CEF" w14:textId="6FF55295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753052A6" w14:textId="5CC0B065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1,614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59DFA4BC" w14:textId="61E2360C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2E08D0" w:rsidRPr="002E08D0" w14:paraId="62717152" w14:textId="77777777" w:rsidTr="002E08D0">
        <w:trPr>
          <w:trHeight w:val="20"/>
        </w:trPr>
        <w:tc>
          <w:tcPr>
            <w:tcW w:w="182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D294D1B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proofErr w:type="spellStart"/>
            <w:r w:rsidRPr="002E08D0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Ilocos</w:t>
            </w:r>
            <w:proofErr w:type="spellEnd"/>
            <w:r w:rsidRPr="002E08D0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Norte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47FD475" w14:textId="13F424F0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1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7066991" w14:textId="1AEE992B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C0CAA14" w14:textId="278EC2AE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2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CE5A944" w14:textId="327E0A9C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19B740A" w14:textId="358DB838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7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3BF717D" w14:textId="2AF4051A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2E08D0" w:rsidRPr="002E08D0" w14:paraId="290ADB5B" w14:textId="77777777" w:rsidTr="002E08D0">
        <w:trPr>
          <w:trHeight w:val="20"/>
        </w:trPr>
        <w:tc>
          <w:tcPr>
            <w:tcW w:w="1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515375F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FA1686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agudpud</w:t>
            </w:r>
            <w:proofErr w:type="spellEnd"/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3ED271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1C28FF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5D8059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11BBA2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</w:p>
        </w:tc>
        <w:tc>
          <w:tcPr>
            <w:tcW w:w="5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5825DE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7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B1A4C5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</w:p>
        </w:tc>
      </w:tr>
      <w:tr w:rsidR="002E08D0" w:rsidRPr="002E08D0" w14:paraId="603CFAC9" w14:textId="77777777" w:rsidTr="002E08D0">
        <w:trPr>
          <w:trHeight w:val="20"/>
        </w:trPr>
        <w:tc>
          <w:tcPr>
            <w:tcW w:w="182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08DF7F8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Pangasinan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16EAAA2" w14:textId="73122A83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41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D94AB8C" w14:textId="452630FC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B85D129" w14:textId="11C42578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379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7B5D2D1" w14:textId="2FE006BD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56597F9" w14:textId="03F5BA1C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1,607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583E6DF" w14:textId="73719C53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2E08D0" w:rsidRPr="002E08D0" w14:paraId="76ED7529" w14:textId="77777777" w:rsidTr="002E08D0">
        <w:trPr>
          <w:trHeight w:val="20"/>
        </w:trPr>
        <w:tc>
          <w:tcPr>
            <w:tcW w:w="1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E6DE1F0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88183C2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Aguilar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A8A5EF" w14:textId="1128923D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F2906D" w14:textId="4CCA2A40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9B6DD5" w14:textId="0570718B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D13BC0" w14:textId="1561FA30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EE1782" w14:textId="68A4B4FA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6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08994A" w14:textId="7551D434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E08D0" w:rsidRPr="002E08D0" w14:paraId="58819FDD" w14:textId="77777777" w:rsidTr="002E08D0">
        <w:trPr>
          <w:trHeight w:val="20"/>
        </w:trPr>
        <w:tc>
          <w:tcPr>
            <w:tcW w:w="1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EB49877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49B65E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ITY OF ALAMINOS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E60346" w14:textId="6E8157BB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186713" w14:textId="70329351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372B27" w14:textId="10F08F6E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04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7F5C8B" w14:textId="7CB008CC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0E377B" w14:textId="40CD780E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67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73549A" w14:textId="037A5EF2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E08D0" w:rsidRPr="002E08D0" w14:paraId="0830C042" w14:textId="77777777" w:rsidTr="002E08D0">
        <w:trPr>
          <w:trHeight w:val="20"/>
        </w:trPr>
        <w:tc>
          <w:tcPr>
            <w:tcW w:w="1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FDECE4D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9D6B31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ani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25FD29" w14:textId="26CE50E9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6DD6E0" w14:textId="4CA17462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D92612" w14:textId="27AF3D8E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963A16" w14:textId="6A183E4E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3F24A5" w14:textId="4DB5A72E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7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6DD928" w14:textId="115FDF9B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E08D0" w:rsidRPr="002E08D0" w14:paraId="70CEF5A0" w14:textId="77777777" w:rsidTr="002E08D0">
        <w:trPr>
          <w:trHeight w:val="20"/>
        </w:trPr>
        <w:tc>
          <w:tcPr>
            <w:tcW w:w="1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14C4698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63D0BE8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asista</w:t>
            </w:r>
            <w:proofErr w:type="spellEnd"/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FEC98E" w14:textId="4A2E9361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87133F" w14:textId="6A5EBB96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FA1660" w14:textId="34EAF244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394D71" w14:textId="19B3590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5CEFE5" w14:textId="5085911F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6C0A2B" w14:textId="2EB0762B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E08D0" w:rsidRPr="002E08D0" w14:paraId="30A47DEE" w14:textId="77777777" w:rsidTr="002E08D0">
        <w:trPr>
          <w:trHeight w:val="20"/>
        </w:trPr>
        <w:tc>
          <w:tcPr>
            <w:tcW w:w="1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EB1EB71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A232AF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ayambang</w:t>
            </w:r>
            <w:proofErr w:type="spellEnd"/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7F14E0" w14:textId="7DA69CD3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50C325" w14:textId="1E09C21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5B4040" w14:textId="108BDE8C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6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BCC0FA" w14:textId="0A3C1AC3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43F5AF" w14:textId="0F8BD9F9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71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3523A0" w14:textId="3BBA1EDE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E08D0" w:rsidRPr="002E08D0" w14:paraId="72769C4C" w14:textId="77777777" w:rsidTr="002E08D0">
        <w:trPr>
          <w:trHeight w:val="20"/>
        </w:trPr>
        <w:tc>
          <w:tcPr>
            <w:tcW w:w="1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7FCDE8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0B0AD6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alasiao</w:t>
            </w:r>
            <w:proofErr w:type="spellEnd"/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AB6725" w14:textId="3E2A32D2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A0C126" w14:textId="3C1D847D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1E85F4" w14:textId="4FBDCC86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05AF7D" w14:textId="4D074974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2A440D" w14:textId="40434DC2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0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816119" w14:textId="0F61462A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E08D0" w:rsidRPr="002E08D0" w14:paraId="5161C622" w14:textId="77777777" w:rsidTr="002E08D0">
        <w:trPr>
          <w:trHeight w:val="20"/>
        </w:trPr>
        <w:tc>
          <w:tcPr>
            <w:tcW w:w="1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B5713DC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6A1A953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Dagupan City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E9BD27" w14:textId="04987124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7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0A5F81" w14:textId="3D25382F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FEA5A3" w14:textId="25BFBAC5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3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254CE2" w14:textId="77D61AFD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035EE0" w14:textId="1006F42D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85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5BC357" w14:textId="66A6453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E08D0" w:rsidRPr="002E08D0" w14:paraId="1E3D8E4E" w14:textId="77777777" w:rsidTr="002E08D0">
        <w:trPr>
          <w:trHeight w:val="20"/>
        </w:trPr>
        <w:tc>
          <w:tcPr>
            <w:tcW w:w="1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EFAE4FD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2F8132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Infanta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7C3959" w14:textId="4E8FAE1B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B0F189" w14:textId="01C925BF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2EE551" w14:textId="3308094F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2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203862" w14:textId="43264A10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1FC6EA" w14:textId="749EEC54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21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1EEB81" w14:textId="43D43D7F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E08D0" w:rsidRPr="002E08D0" w14:paraId="0EE9C95F" w14:textId="77777777" w:rsidTr="002E08D0">
        <w:trPr>
          <w:trHeight w:val="20"/>
        </w:trPr>
        <w:tc>
          <w:tcPr>
            <w:tcW w:w="1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A890307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5460254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Labrador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D421BD" w14:textId="31567454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1F259B" w14:textId="40785BCE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F26BE5" w14:textId="1AF61210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9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222010" w14:textId="78FB9168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34C08E" w14:textId="4DB15141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6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CBF103" w14:textId="37971D1C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E08D0" w:rsidRPr="002E08D0" w14:paraId="28AD88D3" w14:textId="77777777" w:rsidTr="002E08D0">
        <w:trPr>
          <w:trHeight w:val="20"/>
        </w:trPr>
        <w:tc>
          <w:tcPr>
            <w:tcW w:w="1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9DF0DB7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1DF4E8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LINGAYEN (Capital)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493070" w14:textId="1944D068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D40F75" w14:textId="18E01D89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61BC04" w14:textId="392A80FF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0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76CE5A" w14:textId="5761748F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D737ED" w14:textId="1539CDF1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34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8941C9" w14:textId="7F167014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E08D0" w:rsidRPr="002E08D0" w14:paraId="115C9EAD" w14:textId="77777777" w:rsidTr="002E08D0">
        <w:trPr>
          <w:trHeight w:val="20"/>
        </w:trPr>
        <w:tc>
          <w:tcPr>
            <w:tcW w:w="1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66C119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0AA9A3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abini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1A859D" w14:textId="0F1E8504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84C919" w14:textId="0DDD2714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23C7F6" w14:textId="0B21D075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6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BACFDB" w14:textId="0C830E98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C4D3D5" w14:textId="051A8F8B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1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FF89F7" w14:textId="6F545500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E08D0" w:rsidRPr="002E08D0" w14:paraId="4C00DD3E" w14:textId="77777777" w:rsidTr="002E08D0">
        <w:trPr>
          <w:trHeight w:val="20"/>
        </w:trPr>
        <w:tc>
          <w:tcPr>
            <w:tcW w:w="1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9401370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367932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anaoag</w:t>
            </w:r>
            <w:proofErr w:type="spellEnd"/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D42DE9" w14:textId="64649878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F206B6" w14:textId="26DA2A32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F81708" w14:textId="5A050663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988078" w14:textId="5E5C5C9F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857161" w14:textId="3D8FCCBD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8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5B84C2" w14:textId="5633B872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E08D0" w:rsidRPr="002E08D0" w14:paraId="432977B7" w14:textId="77777777" w:rsidTr="002E08D0">
        <w:trPr>
          <w:trHeight w:val="20"/>
        </w:trPr>
        <w:tc>
          <w:tcPr>
            <w:tcW w:w="1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8347A66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4883F4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Rosales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FB0CDF" w14:textId="28EFE69D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2989C6" w14:textId="4A3356B6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9744B3" w14:textId="2B49713F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3363B7" w14:textId="7E29BEF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853167" w14:textId="5E270B4E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C53906" w14:textId="728C9E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E08D0" w:rsidRPr="002E08D0" w14:paraId="77FDA69E" w14:textId="77777777" w:rsidTr="002E08D0">
        <w:trPr>
          <w:trHeight w:val="20"/>
        </w:trPr>
        <w:tc>
          <w:tcPr>
            <w:tcW w:w="1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8E28DD6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66802DE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 Fabian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42B400" w14:textId="79B1436E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002411" w14:textId="4A8A1D34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745F43" w14:textId="61D8DFC0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8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778B4C" w14:textId="2AC2CE55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27A320" w14:textId="732A9F19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0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A9C529" w14:textId="4318D981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E08D0" w:rsidRPr="002E08D0" w14:paraId="5725C91C" w14:textId="77777777" w:rsidTr="002E08D0">
        <w:trPr>
          <w:trHeight w:val="20"/>
        </w:trPr>
        <w:tc>
          <w:tcPr>
            <w:tcW w:w="1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8EDEB7D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70106C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 Jacinto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32DC4B" w14:textId="2F017DE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3A1A03" w14:textId="308D35A9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04CD2B" w14:textId="2B49DC3A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7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3FA990" w14:textId="665EF180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58C2F8" w14:textId="758ECABC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6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3C6CC7" w14:textId="2407E631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E08D0" w:rsidRPr="002E08D0" w14:paraId="64F63075" w14:textId="77777777" w:rsidTr="002E08D0">
        <w:trPr>
          <w:trHeight w:val="20"/>
        </w:trPr>
        <w:tc>
          <w:tcPr>
            <w:tcW w:w="1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FA12790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477AAD6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ison</w:t>
            </w:r>
            <w:proofErr w:type="spellEnd"/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E1A052" w14:textId="4739154D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D035B2" w14:textId="49F23B09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A8A137" w14:textId="75AC648C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3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3D939F" w14:textId="7CA01AF6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551008" w14:textId="15C94378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7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54D182" w14:textId="59F9A4EB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E08D0" w:rsidRPr="002E08D0" w14:paraId="64DFC3BC" w14:textId="77777777" w:rsidTr="002E08D0">
        <w:trPr>
          <w:trHeight w:val="20"/>
        </w:trPr>
        <w:tc>
          <w:tcPr>
            <w:tcW w:w="1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3ADD63D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00C4EA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ual</w:t>
            </w:r>
            <w:proofErr w:type="spellEnd"/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8F2E48" w14:textId="2BC067B3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EF61DC" w14:textId="7678FED5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8A2FBA" w14:textId="5E7376A0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72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55E7B0" w14:textId="6B64A216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A5FAD0" w14:textId="370D7FA8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82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940063" w14:textId="43AFE22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E08D0" w:rsidRPr="002E08D0" w14:paraId="7A375FAB" w14:textId="77777777" w:rsidTr="002E08D0">
        <w:trPr>
          <w:trHeight w:val="20"/>
        </w:trPr>
        <w:tc>
          <w:tcPr>
            <w:tcW w:w="1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764E11B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41CB288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ITY OF URDANETA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F9F0A3" w14:textId="45387536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915FFB" w14:textId="490F8C50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1BCD96" w14:textId="5A1CF972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7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AAF68B" w14:textId="3A1FB974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C10080" w14:textId="59BFCB98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8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3CE559" w14:textId="4B4E26FE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E08D0" w:rsidRPr="002E08D0" w14:paraId="3D513C30" w14:textId="77777777" w:rsidTr="002E08D0">
        <w:trPr>
          <w:trHeight w:val="20"/>
        </w:trPr>
        <w:tc>
          <w:tcPr>
            <w:tcW w:w="182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395E293E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REGION II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6C610EC1" w14:textId="717FB3CD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437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627FFD25" w14:textId="4D3F5D52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21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631F582B" w14:textId="5CC4E60C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9,397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448660C2" w14:textId="5BAC15D0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441 </w:t>
            </w:r>
          </w:p>
        </w:tc>
        <w:tc>
          <w:tcPr>
            <w:tcW w:w="5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723AC4F8" w14:textId="7ECD92A5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31,285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53A35DC5" w14:textId="5C818C1F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1,474 </w:t>
            </w:r>
          </w:p>
        </w:tc>
      </w:tr>
      <w:tr w:rsidR="002E08D0" w:rsidRPr="002E08D0" w14:paraId="04882B5E" w14:textId="77777777" w:rsidTr="002E08D0">
        <w:trPr>
          <w:trHeight w:val="20"/>
        </w:trPr>
        <w:tc>
          <w:tcPr>
            <w:tcW w:w="182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07ECD4F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Cagayan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B9741AA" w14:textId="4FD20575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206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4BEFB3E" w14:textId="344B565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16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DB91CE4" w14:textId="5D0166A4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3,573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196267A" w14:textId="6D453738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322 </w:t>
            </w:r>
          </w:p>
        </w:tc>
        <w:tc>
          <w:tcPr>
            <w:tcW w:w="5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84EF361" w14:textId="0A88F79A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12,181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7DBC102" w14:textId="41194691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1,072 </w:t>
            </w:r>
          </w:p>
        </w:tc>
      </w:tr>
      <w:tr w:rsidR="002E08D0" w:rsidRPr="002E08D0" w14:paraId="6196ED3A" w14:textId="77777777" w:rsidTr="002E08D0">
        <w:trPr>
          <w:trHeight w:val="20"/>
        </w:trPr>
        <w:tc>
          <w:tcPr>
            <w:tcW w:w="1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6F46D1E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0B0C0A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Abulug</w:t>
            </w:r>
            <w:proofErr w:type="spellEnd"/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D9A417" w14:textId="43CEF224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78D2A3" w14:textId="1B07918C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35673E" w14:textId="658B438C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3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C69FEC" w14:textId="25B5E9FB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F1F7E1" w14:textId="5DB783AD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48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BF2FBB" w14:textId="43006DA0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E08D0" w:rsidRPr="002E08D0" w14:paraId="2B861455" w14:textId="77777777" w:rsidTr="002E08D0">
        <w:trPr>
          <w:trHeight w:val="20"/>
        </w:trPr>
        <w:tc>
          <w:tcPr>
            <w:tcW w:w="1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617B12B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F4BC6E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Alcala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ED7A8A" w14:textId="08FB16C8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0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82CAE9" w14:textId="6DC437F9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AF311F" w14:textId="02E4DC59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37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FC625B" w14:textId="4E4B0596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560CB5" w14:textId="5F0931AB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067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3258D1" w14:textId="77E51B33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E08D0" w:rsidRPr="002E08D0" w14:paraId="400878D0" w14:textId="77777777" w:rsidTr="002E08D0">
        <w:trPr>
          <w:trHeight w:val="20"/>
        </w:trPr>
        <w:tc>
          <w:tcPr>
            <w:tcW w:w="1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1C6C284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21204A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Allacapan</w:t>
            </w:r>
            <w:proofErr w:type="spellEnd"/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E084A8" w14:textId="7F6B5FA0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6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4E0FB4" w14:textId="271724D4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BD2ACD" w14:textId="5679F01F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5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200671" w14:textId="295F58A5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A3DC38" w14:textId="25711770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82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44088B" w14:textId="141B6841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E08D0" w:rsidRPr="002E08D0" w14:paraId="377C195B" w14:textId="77777777" w:rsidTr="002E08D0">
        <w:trPr>
          <w:trHeight w:val="20"/>
        </w:trPr>
        <w:tc>
          <w:tcPr>
            <w:tcW w:w="1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00FA5DF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35B1B7B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Amulung</w:t>
            </w:r>
            <w:proofErr w:type="spellEnd"/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39EB64" w14:textId="2492CC41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5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082D87" w14:textId="03EB3316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C7517D" w14:textId="32487E89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04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8DD9CA" w14:textId="666FBEC8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E8E8C2" w14:textId="0503433F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145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36342B" w14:textId="7508AA81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E08D0" w:rsidRPr="002E08D0" w14:paraId="1B854141" w14:textId="77777777" w:rsidTr="002E08D0">
        <w:trPr>
          <w:trHeight w:val="20"/>
        </w:trPr>
        <w:tc>
          <w:tcPr>
            <w:tcW w:w="1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EE599B1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sz w:val="20"/>
                <w:szCs w:val="20"/>
              </w:rPr>
              <w:lastRenderedPageBreak/>
              <w:t> </w:t>
            </w:r>
          </w:p>
        </w:tc>
        <w:tc>
          <w:tcPr>
            <w:tcW w:w="1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945E8C7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Aparri</w:t>
            </w:r>
            <w:proofErr w:type="spellEnd"/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FFED17" w14:textId="016EB186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375A2D" w14:textId="492C5CAC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8B73D9" w14:textId="183403B3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5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E81D47" w14:textId="176C7A4F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B817A4" w14:textId="41EBA776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62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6FC92B" w14:textId="21F0BC18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E08D0" w:rsidRPr="002E08D0" w14:paraId="46D05D91" w14:textId="77777777" w:rsidTr="002E08D0">
        <w:trPr>
          <w:trHeight w:val="20"/>
        </w:trPr>
        <w:tc>
          <w:tcPr>
            <w:tcW w:w="1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250ACA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1BDFB8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aggao</w:t>
            </w:r>
            <w:proofErr w:type="spellEnd"/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6264BE" w14:textId="21713138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7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BFB120" w14:textId="240AE43E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FB0C3C" w14:textId="662C0F73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00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116469" w14:textId="33B35E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21 </w:t>
            </w:r>
          </w:p>
        </w:tc>
        <w:tc>
          <w:tcPr>
            <w:tcW w:w="5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4611D8" w14:textId="35E6CF13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48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27756B" w14:textId="1FC84C52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82 </w:t>
            </w:r>
          </w:p>
        </w:tc>
      </w:tr>
      <w:tr w:rsidR="002E08D0" w:rsidRPr="002E08D0" w14:paraId="17FD95A3" w14:textId="77777777" w:rsidTr="002E08D0">
        <w:trPr>
          <w:trHeight w:val="20"/>
        </w:trPr>
        <w:tc>
          <w:tcPr>
            <w:tcW w:w="1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2A25965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94C49BC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allesteros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B5AD88" w14:textId="133A58D2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CEF408" w14:textId="42F35E2C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747E2B" w14:textId="7EDB3FD4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5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19185A" w14:textId="48F49B46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7 </w:t>
            </w:r>
          </w:p>
        </w:tc>
        <w:tc>
          <w:tcPr>
            <w:tcW w:w="5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C821A3" w14:textId="1628FDE6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16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BF6E77" w14:textId="1B17112E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5 </w:t>
            </w:r>
          </w:p>
        </w:tc>
      </w:tr>
      <w:tr w:rsidR="002E08D0" w:rsidRPr="002E08D0" w14:paraId="0676D4B0" w14:textId="77777777" w:rsidTr="002E08D0">
        <w:trPr>
          <w:trHeight w:val="20"/>
        </w:trPr>
        <w:tc>
          <w:tcPr>
            <w:tcW w:w="1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6624FD9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9E3C88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uguey</w:t>
            </w:r>
            <w:proofErr w:type="spellEnd"/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84FB42" w14:textId="39EA4B94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A7E240" w14:textId="56B94D02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9F91D5" w14:textId="530E560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AA7764" w14:textId="76DEDEA4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B2F718" w14:textId="54B4B5CE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2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BE1D4C" w14:textId="78E43AE2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E08D0" w:rsidRPr="002E08D0" w14:paraId="71444527" w14:textId="77777777" w:rsidTr="002E08D0">
        <w:trPr>
          <w:trHeight w:val="20"/>
        </w:trPr>
        <w:tc>
          <w:tcPr>
            <w:tcW w:w="1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7CA22E1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A8DB65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amalaniugan</w:t>
            </w:r>
            <w:proofErr w:type="spellEnd"/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F57A60" w14:textId="0E5ADB5B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1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646FB1" w14:textId="1EFF0E36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1DC9B1" w14:textId="38D48344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60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CF76D2" w14:textId="582FC0C4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0E493A" w14:textId="3C3AB170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50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1C2856" w14:textId="6CA57C9C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E08D0" w:rsidRPr="002E08D0" w14:paraId="57516B38" w14:textId="77777777" w:rsidTr="002E08D0">
        <w:trPr>
          <w:trHeight w:val="20"/>
        </w:trPr>
        <w:tc>
          <w:tcPr>
            <w:tcW w:w="1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31DE82B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60B555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laveria</w:t>
            </w:r>
            <w:proofErr w:type="spellEnd"/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192D15" w14:textId="575C444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6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E3691B" w14:textId="5A03E1A8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43E88D" w14:textId="1C5DABB6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45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3D6ED2" w14:textId="05A3C32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73 </w:t>
            </w:r>
          </w:p>
        </w:tc>
        <w:tc>
          <w:tcPr>
            <w:tcW w:w="5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D14309" w14:textId="0649496B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820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057474" w14:textId="7C9F0D00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94 </w:t>
            </w:r>
          </w:p>
        </w:tc>
      </w:tr>
      <w:tr w:rsidR="002E08D0" w:rsidRPr="002E08D0" w14:paraId="2A4AE0EB" w14:textId="77777777" w:rsidTr="002E08D0">
        <w:trPr>
          <w:trHeight w:val="20"/>
        </w:trPr>
        <w:tc>
          <w:tcPr>
            <w:tcW w:w="1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98B1E74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1C438D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Enrile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5831EA" w14:textId="26B8DE5F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7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7FD8F8" w14:textId="03C36F96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B3586A" w14:textId="7D3645B2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4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53CECC" w14:textId="1D94399E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313E5A" w14:textId="7B37F154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66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31DF29" w14:textId="7489D73A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E08D0" w:rsidRPr="002E08D0" w14:paraId="3FC9F53E" w14:textId="77777777" w:rsidTr="002E08D0">
        <w:trPr>
          <w:trHeight w:val="20"/>
        </w:trPr>
        <w:tc>
          <w:tcPr>
            <w:tcW w:w="1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5A3539E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5CB8960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Gattaran</w:t>
            </w:r>
            <w:proofErr w:type="spellEnd"/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61EB75" w14:textId="0D5A7068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92E190" w14:textId="0D5426D4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E42708" w14:textId="70CFF7A8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73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BA2FF3" w14:textId="4B1176D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CE7983" w14:textId="567AC286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30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185037" w14:textId="5F4D9F70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E08D0" w:rsidRPr="002E08D0" w14:paraId="0ED8F00F" w14:textId="77777777" w:rsidTr="002E08D0">
        <w:trPr>
          <w:trHeight w:val="20"/>
        </w:trPr>
        <w:tc>
          <w:tcPr>
            <w:tcW w:w="1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1D22C42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F8B432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Iguig</w:t>
            </w:r>
            <w:proofErr w:type="spellEnd"/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25C24B" w14:textId="7C414855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6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9BB92D" w14:textId="32BA159E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1BA5A0" w14:textId="3D338624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91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ADC064" w14:textId="54559B98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BAB14A" w14:textId="00F4E5DA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985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30527A" w14:textId="02427BC4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E08D0" w:rsidRPr="002E08D0" w14:paraId="686A856A" w14:textId="77777777" w:rsidTr="002E08D0">
        <w:trPr>
          <w:trHeight w:val="20"/>
        </w:trPr>
        <w:tc>
          <w:tcPr>
            <w:tcW w:w="1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37E2BD8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64C062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Lal-lo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352AF2" w14:textId="188F341D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0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BD5A5C" w14:textId="6859F519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404A1A" w14:textId="18492A6E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45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677048" w14:textId="63297C5D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62 </w:t>
            </w:r>
          </w:p>
        </w:tc>
        <w:tc>
          <w:tcPr>
            <w:tcW w:w="5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4B53C5" w14:textId="1D0E1353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93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D98FB2" w14:textId="762F18A2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07 </w:t>
            </w:r>
          </w:p>
        </w:tc>
      </w:tr>
      <w:tr w:rsidR="002E08D0" w:rsidRPr="002E08D0" w14:paraId="3A0F4041" w14:textId="77777777" w:rsidTr="002E08D0">
        <w:trPr>
          <w:trHeight w:val="20"/>
        </w:trPr>
        <w:tc>
          <w:tcPr>
            <w:tcW w:w="1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98D26F9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1CF4C7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Lasam</w:t>
            </w:r>
            <w:proofErr w:type="spellEnd"/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E7335C" w14:textId="13EF213F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9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AA2BAF" w14:textId="014C5023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5ABB8F" w14:textId="7B2A8F1F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77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DA0E67" w14:textId="318D864F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675AC3" w14:textId="6682B616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61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11C068" w14:textId="7F9F74E6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E08D0" w:rsidRPr="002E08D0" w14:paraId="66DC34A6" w14:textId="77777777" w:rsidTr="002E08D0">
        <w:trPr>
          <w:trHeight w:val="20"/>
        </w:trPr>
        <w:tc>
          <w:tcPr>
            <w:tcW w:w="1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620DBCC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9D074F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amplona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2E589C" w14:textId="222DEDCE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6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0A3CA1" w14:textId="19F5ABE2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C4ABCD" w14:textId="0D191A1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50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FFC3F9" w14:textId="0D97FE00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0DDB89" w14:textId="7B6DCC3F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32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ABD375" w14:textId="5E6400BD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E08D0" w:rsidRPr="002E08D0" w14:paraId="29C563F8" w14:textId="77777777" w:rsidTr="002E08D0">
        <w:trPr>
          <w:trHeight w:val="20"/>
        </w:trPr>
        <w:tc>
          <w:tcPr>
            <w:tcW w:w="1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8DCBBF8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723CFA4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eñablanca</w:t>
            </w:r>
            <w:proofErr w:type="spellEnd"/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E1A968" w14:textId="0A856475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8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2CEB06" w14:textId="6048BD68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4122EA" w14:textId="043F99C3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11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E54DC4" w14:textId="0BAF2E31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E51B1D" w14:textId="3D53D845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92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4E093F" w14:textId="7D61B341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E08D0" w:rsidRPr="002E08D0" w14:paraId="16FEDB4E" w14:textId="77777777" w:rsidTr="002E08D0">
        <w:trPr>
          <w:trHeight w:val="20"/>
        </w:trPr>
        <w:tc>
          <w:tcPr>
            <w:tcW w:w="1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498EFC6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333344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Rizal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429FF8" w14:textId="0B02928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FFAA3B" w14:textId="7E91EDB2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32A208" w14:textId="3F62E51C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7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7EC57B" w14:textId="26733C86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6AB87A" w14:textId="0464F7C3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0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341463" w14:textId="6384660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E08D0" w:rsidRPr="002E08D0" w14:paraId="0A8254BD" w14:textId="77777777" w:rsidTr="002E08D0">
        <w:trPr>
          <w:trHeight w:val="20"/>
        </w:trPr>
        <w:tc>
          <w:tcPr>
            <w:tcW w:w="1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A3001CC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C1CD5F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chez-Mira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F07C51" w14:textId="00B3596C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DE2238" w14:textId="38B7CDE5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D37C4F" w14:textId="2FE6D078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6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54C4DB" w14:textId="5304F438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10DD99" w14:textId="39637B7F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70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1220D5" w14:textId="5FF56BBA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E08D0" w:rsidRPr="002E08D0" w14:paraId="2CFFE8D6" w14:textId="77777777" w:rsidTr="002E08D0">
        <w:trPr>
          <w:trHeight w:val="20"/>
        </w:trPr>
        <w:tc>
          <w:tcPr>
            <w:tcW w:w="1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F98378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3355DE6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Santa </w:t>
            </w:r>
            <w:proofErr w:type="spellStart"/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raxedes</w:t>
            </w:r>
            <w:proofErr w:type="spellEnd"/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600916" w14:textId="7BB56F03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49643C" w14:textId="69AC16AE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974A6F" w14:textId="62556D2F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6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0F48E3" w14:textId="565A3DB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6BE7A9" w14:textId="1422C5F1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37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A304E6" w14:textId="120655FD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E08D0" w:rsidRPr="002E08D0" w14:paraId="07F93F15" w14:textId="77777777" w:rsidTr="002E08D0">
        <w:trPr>
          <w:trHeight w:val="20"/>
        </w:trPr>
        <w:tc>
          <w:tcPr>
            <w:tcW w:w="1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942831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ED6C074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to Niño (Faire)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A22EA2" w14:textId="0FA38BBF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E3C681" w14:textId="2C695E8F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4331E8" w14:textId="0F796951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6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DE7277" w14:textId="366497D4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DA0943" w14:textId="33B35EB3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1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A2147F" w14:textId="3FB667E0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E08D0" w:rsidRPr="002E08D0" w14:paraId="5C170EC8" w14:textId="77777777" w:rsidTr="002E08D0">
        <w:trPr>
          <w:trHeight w:val="20"/>
        </w:trPr>
        <w:tc>
          <w:tcPr>
            <w:tcW w:w="1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FF5AE50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2D4148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olana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2E1157" w14:textId="129BC504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7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5C1A8F" w14:textId="23577E51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73C5A1" w14:textId="23FDBC4C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91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71779E" w14:textId="6A74D201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06E934" w14:textId="0AE66DF0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73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2D2CA9" w14:textId="057B6F9F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E08D0" w:rsidRPr="002E08D0" w14:paraId="0FA9E048" w14:textId="77777777" w:rsidTr="002E08D0">
        <w:trPr>
          <w:trHeight w:val="20"/>
        </w:trPr>
        <w:tc>
          <w:tcPr>
            <w:tcW w:w="1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B9F021E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213595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Tuguegarao City (capital)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115231" w14:textId="0F34F66D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1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8B236D" w14:textId="7BAA32A8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6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DAEFBB" w14:textId="4E408306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809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2B9854" w14:textId="7EB2026F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9 </w:t>
            </w:r>
          </w:p>
        </w:tc>
        <w:tc>
          <w:tcPr>
            <w:tcW w:w="5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7F7541" w14:textId="5D8063D3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,851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C214EE" w14:textId="0E512B88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64 </w:t>
            </w:r>
          </w:p>
        </w:tc>
      </w:tr>
      <w:tr w:rsidR="002E08D0" w:rsidRPr="002E08D0" w14:paraId="0D35BB4B" w14:textId="77777777" w:rsidTr="002E08D0">
        <w:trPr>
          <w:trHeight w:val="20"/>
        </w:trPr>
        <w:tc>
          <w:tcPr>
            <w:tcW w:w="182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30DDA57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Isabela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57DE737" w14:textId="14DD8A9E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145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A1BF7E3" w14:textId="2C07DD3F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4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E016DD8" w14:textId="26417BF8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5,055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7DFE204" w14:textId="346BE62C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67 </w:t>
            </w:r>
          </w:p>
        </w:tc>
        <w:tc>
          <w:tcPr>
            <w:tcW w:w="5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2EE98AE" w14:textId="50FDF1C1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16,402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6643443" w14:textId="5D333BA2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244 </w:t>
            </w:r>
          </w:p>
        </w:tc>
      </w:tr>
      <w:tr w:rsidR="002E08D0" w:rsidRPr="002E08D0" w14:paraId="7309015D" w14:textId="77777777" w:rsidTr="002E08D0">
        <w:trPr>
          <w:trHeight w:val="20"/>
        </w:trPr>
        <w:tc>
          <w:tcPr>
            <w:tcW w:w="1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15EF4A0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2DB89CD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Alicia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4231A0" w14:textId="19FF6785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768ACA" w14:textId="5FF6C5F8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B71BAF" w14:textId="0A6D3FA8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ADDA2C" w14:textId="4C85B132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979C69" w14:textId="2F37A0BC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0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581420" w14:textId="31F0A63C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E08D0" w:rsidRPr="002E08D0" w14:paraId="3E67745C" w14:textId="77777777" w:rsidTr="002E08D0">
        <w:trPr>
          <w:trHeight w:val="20"/>
        </w:trPr>
        <w:tc>
          <w:tcPr>
            <w:tcW w:w="1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B8642A6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8B7A981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Angadanan</w:t>
            </w:r>
            <w:proofErr w:type="spellEnd"/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EE937B" w14:textId="143A3D2D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9C9273" w14:textId="05891ADF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AB2B89" w14:textId="2522BC81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64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B1CD82" w14:textId="63D807E4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25CA8C" w14:textId="0298D629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48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D819ED" w14:textId="1685F9B3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E08D0" w:rsidRPr="002E08D0" w14:paraId="508020E5" w14:textId="77777777" w:rsidTr="002E08D0">
        <w:trPr>
          <w:trHeight w:val="20"/>
        </w:trPr>
        <w:tc>
          <w:tcPr>
            <w:tcW w:w="1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1E7D068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532D73C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Aurora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77EE25" w14:textId="22D6596D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F7B0A6" w14:textId="168F8DF5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40946B" w14:textId="2C19D662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61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8A849E" w14:textId="51A67138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0E80A1" w14:textId="69028098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02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699B85" w14:textId="4E39CAA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E08D0" w:rsidRPr="002E08D0" w14:paraId="04BF3904" w14:textId="77777777" w:rsidTr="002E08D0">
        <w:trPr>
          <w:trHeight w:val="20"/>
        </w:trPr>
        <w:tc>
          <w:tcPr>
            <w:tcW w:w="1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E7ADA64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190911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urgos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7DA9BE" w14:textId="58E110D9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E5AC52" w14:textId="0C25B039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10BEE0" w14:textId="44E78045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7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775F3C" w14:textId="02D591F3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8D3BB2" w14:textId="1389C265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40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37C64C" w14:textId="5575DA3E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E08D0" w:rsidRPr="002E08D0" w14:paraId="6ADB65E0" w14:textId="77777777" w:rsidTr="002E08D0">
        <w:trPr>
          <w:trHeight w:val="20"/>
        </w:trPr>
        <w:tc>
          <w:tcPr>
            <w:tcW w:w="1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FAF50B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976F60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abagan</w:t>
            </w:r>
            <w:proofErr w:type="spellEnd"/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98A18C" w14:textId="640FCDF4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9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7A5260" w14:textId="131C8A73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B6F08A" w14:textId="62DF3709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97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36926F" w14:textId="28024D45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9C7DEB" w14:textId="14FC471A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952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979927" w14:textId="24FCDDBC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E08D0" w:rsidRPr="002E08D0" w14:paraId="622D9765" w14:textId="77777777" w:rsidTr="002E08D0">
        <w:trPr>
          <w:trHeight w:val="20"/>
        </w:trPr>
        <w:tc>
          <w:tcPr>
            <w:tcW w:w="1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E03430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3F1258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abatuan</w:t>
            </w:r>
            <w:proofErr w:type="spellEnd"/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AF8C05" w14:textId="244D03B6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9B4B52" w14:textId="39780292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A568C6" w14:textId="62EF574C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85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B1418F" w14:textId="619CF0F2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2CC552" w14:textId="59AB5C12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72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9AA15F" w14:textId="78F77D65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E08D0" w:rsidRPr="002E08D0" w14:paraId="2250E77A" w14:textId="77777777" w:rsidTr="002E08D0">
        <w:trPr>
          <w:trHeight w:val="20"/>
        </w:trPr>
        <w:tc>
          <w:tcPr>
            <w:tcW w:w="1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A15EE63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6706A3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City of </w:t>
            </w:r>
            <w:proofErr w:type="spellStart"/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auayan</w:t>
            </w:r>
            <w:proofErr w:type="spellEnd"/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76574F" w14:textId="6AA3616E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003F1B" w14:textId="15F053CD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819447" w14:textId="17147928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22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221461" w14:textId="59D9532A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7483A3" w14:textId="2250179A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34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EAE49A" w14:textId="3844AA2F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E08D0" w:rsidRPr="002E08D0" w14:paraId="42DE0EF4" w14:textId="77777777" w:rsidTr="002E08D0">
        <w:trPr>
          <w:trHeight w:val="20"/>
        </w:trPr>
        <w:tc>
          <w:tcPr>
            <w:tcW w:w="1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4CCECA5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9F27B2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ordon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C2A285" w14:textId="5652E7E3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E18D67" w14:textId="511ECC26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FA6E06" w14:textId="1882A8C2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6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5BD291" w14:textId="29DA22C2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A9DE38" w14:textId="2481CFBB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58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BEC025" w14:textId="7A935AE3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E08D0" w:rsidRPr="002E08D0" w14:paraId="1EE26ABC" w14:textId="77777777" w:rsidTr="002E08D0">
        <w:trPr>
          <w:trHeight w:val="20"/>
        </w:trPr>
        <w:tc>
          <w:tcPr>
            <w:tcW w:w="1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BF0735E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286B6FD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Delfin Albano (Magsaysay)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26D994" w14:textId="72308F02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8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760284" w14:textId="5A2DC9BC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4B769E" w14:textId="338F1F08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12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125E32" w14:textId="68646214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B472FE" w14:textId="2F3FF170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94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AC310C" w14:textId="742FF6B0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E08D0" w:rsidRPr="002E08D0" w14:paraId="17829ADC" w14:textId="77777777" w:rsidTr="002E08D0">
        <w:trPr>
          <w:trHeight w:val="20"/>
        </w:trPr>
        <w:tc>
          <w:tcPr>
            <w:tcW w:w="1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256BCF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A5E947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Dinapigue</w:t>
            </w:r>
            <w:proofErr w:type="spellEnd"/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F2ECAF" w14:textId="69AC9475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6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6ECFA3" w14:textId="05DA543A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2086CC" w14:textId="215B08EC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69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DFE6C5" w14:textId="4F3289C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A50947" w14:textId="32573AB5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57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61D058" w14:textId="25391E0B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E08D0" w:rsidRPr="002E08D0" w14:paraId="3F015CC6" w14:textId="77777777" w:rsidTr="002E08D0">
        <w:trPr>
          <w:trHeight w:val="20"/>
        </w:trPr>
        <w:tc>
          <w:tcPr>
            <w:tcW w:w="1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87BAA10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37EDE0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Echague</w:t>
            </w:r>
            <w:proofErr w:type="spellEnd"/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AD577B" w14:textId="455C704A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3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01F0DC" w14:textId="4BA147C3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820669" w14:textId="62C1D59A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834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3C9F7F" w14:textId="72820F6F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BF8B34" w14:textId="7684B4BC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,320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4C08FB" w14:textId="165B645C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E08D0" w:rsidRPr="002E08D0" w14:paraId="3E355458" w14:textId="77777777" w:rsidTr="002E08D0">
        <w:trPr>
          <w:trHeight w:val="20"/>
        </w:trPr>
        <w:tc>
          <w:tcPr>
            <w:tcW w:w="1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50FEBC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8492DDD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Gamu</w:t>
            </w:r>
            <w:proofErr w:type="spellEnd"/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7160A2" w14:textId="3983C58B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950F87" w14:textId="5C43F21B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817E5D" w14:textId="67141C72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6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D9AB33" w14:textId="63530E1F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898F35" w14:textId="2D054091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86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47A944" w14:textId="34AA13ED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E08D0" w:rsidRPr="002E08D0" w14:paraId="55FE62F9" w14:textId="77777777" w:rsidTr="002E08D0">
        <w:trPr>
          <w:trHeight w:val="20"/>
        </w:trPr>
        <w:tc>
          <w:tcPr>
            <w:tcW w:w="1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EF1881E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2FF99B3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Ilagan (capital)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B847B7" w14:textId="195C0F7F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1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A3E93C" w14:textId="2578CCE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376DA7" w14:textId="3F898B88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209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7664C0" w14:textId="6D936230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67 </w:t>
            </w:r>
          </w:p>
        </w:tc>
        <w:tc>
          <w:tcPr>
            <w:tcW w:w="5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0405BA" w14:textId="00882ACD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3,867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5C5A3B" w14:textId="479A4C9F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44 </w:t>
            </w:r>
          </w:p>
        </w:tc>
      </w:tr>
      <w:tr w:rsidR="002E08D0" w:rsidRPr="002E08D0" w14:paraId="75592BF3" w14:textId="77777777" w:rsidTr="002E08D0">
        <w:trPr>
          <w:trHeight w:val="20"/>
        </w:trPr>
        <w:tc>
          <w:tcPr>
            <w:tcW w:w="1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B27C69F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FFB8545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Jones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349B28" w14:textId="67F45532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31275F" w14:textId="62CF2C96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C0392E" w14:textId="2E6887DE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62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5E9977" w14:textId="6DA67BCA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323875" w14:textId="65DF3DAB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92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ACAC42" w14:textId="5E6E0130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E08D0" w:rsidRPr="002E08D0" w14:paraId="330C50DB" w14:textId="77777777" w:rsidTr="002E08D0">
        <w:trPr>
          <w:trHeight w:val="20"/>
        </w:trPr>
        <w:tc>
          <w:tcPr>
            <w:tcW w:w="1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8F81085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F9EB946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aconacon</w:t>
            </w:r>
            <w:proofErr w:type="spellEnd"/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368F1D" w14:textId="4A3E32C3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1D3FD3" w14:textId="593277D6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2657E6" w14:textId="47A30C9D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83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06C8A7" w14:textId="15683A1A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4C8E0C" w14:textId="040958C3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02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F26B55" w14:textId="2B3916A6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E08D0" w:rsidRPr="002E08D0" w14:paraId="62A8D5C5" w14:textId="77777777" w:rsidTr="002E08D0">
        <w:trPr>
          <w:trHeight w:val="20"/>
        </w:trPr>
        <w:tc>
          <w:tcPr>
            <w:tcW w:w="1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A86A524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7A5024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Naguilian</w:t>
            </w:r>
            <w:proofErr w:type="spellEnd"/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612482" w14:textId="0F4209FB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C2683D" w14:textId="6B115C52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25E445" w14:textId="30C7B711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1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B30B6E" w14:textId="3CDD849A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CA1EB3" w14:textId="18BD8F03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94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08AB85" w14:textId="0A50D8B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E08D0" w:rsidRPr="002E08D0" w14:paraId="2BFFE157" w14:textId="77777777" w:rsidTr="002E08D0">
        <w:trPr>
          <w:trHeight w:val="20"/>
        </w:trPr>
        <w:tc>
          <w:tcPr>
            <w:tcW w:w="1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21DD936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E229CA5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alanan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E05058" w14:textId="66B9C852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7707C0" w14:textId="7E7F2C52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712B09" w14:textId="7FE8E85A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8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8CF3C1" w14:textId="31C8513A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6FF3C6" w14:textId="234465B9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06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E7E9C5" w14:textId="7D9BEF2B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E08D0" w:rsidRPr="002E08D0" w14:paraId="4BFD0D5F" w14:textId="77777777" w:rsidTr="002E08D0">
        <w:trPr>
          <w:trHeight w:val="20"/>
        </w:trPr>
        <w:tc>
          <w:tcPr>
            <w:tcW w:w="1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27497FB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F735B4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Quezon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D3F2BD" w14:textId="3FCCE67A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1406E9" w14:textId="27116AE3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5A1913" w14:textId="48DB2274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80AE45" w14:textId="1A31CE29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AA41AB" w14:textId="2D406C8D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1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A6043B" w14:textId="45710592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E08D0" w:rsidRPr="002E08D0" w14:paraId="0FEB6884" w14:textId="77777777" w:rsidTr="002E08D0">
        <w:trPr>
          <w:trHeight w:val="20"/>
        </w:trPr>
        <w:tc>
          <w:tcPr>
            <w:tcW w:w="1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5F6C95B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978BB7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Ramon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D7B548" w14:textId="1D0FF843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528824" w14:textId="0418302B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3D7FA9" w14:textId="6759E35C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6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571AD0" w14:textId="4312BA1A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AC5BAF" w14:textId="63415123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3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4602EF" w14:textId="620571E0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E08D0" w:rsidRPr="002E08D0" w14:paraId="09E93156" w14:textId="77777777" w:rsidTr="002E08D0">
        <w:trPr>
          <w:trHeight w:val="20"/>
        </w:trPr>
        <w:tc>
          <w:tcPr>
            <w:tcW w:w="1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5154CCB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2FF478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Reina Mercedes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C26893" w14:textId="0B7D5FC9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32A617" w14:textId="2D59119B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1AC6A0" w14:textId="7B66C724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050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42D525" w14:textId="1CC17314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F7D14C" w14:textId="576978F5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3,662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2516D1" w14:textId="76708F39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E08D0" w:rsidRPr="002E08D0" w14:paraId="3A74992E" w14:textId="77777777" w:rsidTr="002E08D0">
        <w:trPr>
          <w:trHeight w:val="20"/>
        </w:trPr>
        <w:tc>
          <w:tcPr>
            <w:tcW w:w="1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21668D0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BFD2B9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Roxas</w:t>
            </w:r>
            <w:proofErr w:type="spellEnd"/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03D0E9" w14:textId="29E33B61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723BFC" w14:textId="3A912A8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73F501" w14:textId="4126F558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7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8B2BFD" w14:textId="37F29BEE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234FDF" w14:textId="52C71CC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85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BBD203" w14:textId="44DE6F55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E08D0" w:rsidRPr="002E08D0" w14:paraId="2B10E720" w14:textId="77777777" w:rsidTr="002E08D0">
        <w:trPr>
          <w:trHeight w:val="20"/>
        </w:trPr>
        <w:tc>
          <w:tcPr>
            <w:tcW w:w="1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62541B8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E56F8AC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 Agustin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8ECD9A" w14:textId="7163DA49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72752C" w14:textId="382863B3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05E5DD" w14:textId="2ED5CEE5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5010B2" w14:textId="51818D05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9D6C76" w14:textId="79CF5743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569EA5" w14:textId="740A6DC1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E08D0" w:rsidRPr="002E08D0" w14:paraId="0FC6D7B2" w14:textId="77777777" w:rsidTr="002E08D0">
        <w:trPr>
          <w:trHeight w:val="20"/>
        </w:trPr>
        <w:tc>
          <w:tcPr>
            <w:tcW w:w="1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27F7F88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4C5422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 Guillermo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445A04" w14:textId="602CF6AB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3E381A" w14:textId="0FF9C8FD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FAFF9B" w14:textId="0D29CBD2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6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2CC610" w14:textId="6CBB4320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B704BD" w14:textId="73A73AE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7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3DB7F4" w14:textId="0539D90E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E08D0" w:rsidRPr="002E08D0" w14:paraId="100B7244" w14:textId="77777777" w:rsidTr="002E08D0">
        <w:trPr>
          <w:trHeight w:val="20"/>
        </w:trPr>
        <w:tc>
          <w:tcPr>
            <w:tcW w:w="1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4D8926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936D90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 Isidro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DF29B2" w14:textId="240B0B0A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8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4F5939" w14:textId="0B11B95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1EA517" w14:textId="25ACCEC8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38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B044D7" w14:textId="42592E49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4DABA6" w14:textId="0457ECE9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81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BEB3FA" w14:textId="55A33159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E08D0" w:rsidRPr="002E08D0" w14:paraId="571D6CC8" w14:textId="77777777" w:rsidTr="002E08D0">
        <w:trPr>
          <w:trHeight w:val="20"/>
        </w:trPr>
        <w:tc>
          <w:tcPr>
            <w:tcW w:w="1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22B4929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A2750B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 Mateo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712E52" w14:textId="6E1035D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0AB511" w14:textId="239673EA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D10645" w14:textId="598ED4CC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2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EA7A25" w14:textId="5889A9C9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5C9CFB" w14:textId="1C89322A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3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FF243A" w14:textId="6A06B42F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E08D0" w:rsidRPr="002E08D0" w14:paraId="5F4C1AFF" w14:textId="77777777" w:rsidTr="002E08D0">
        <w:trPr>
          <w:trHeight w:val="20"/>
        </w:trPr>
        <w:tc>
          <w:tcPr>
            <w:tcW w:w="1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EE318D7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3CA96E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 Pablo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3C92B6" w14:textId="744FF0CC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D54155" w14:textId="6643C2D9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384567" w14:textId="0C278A65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1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CB4CFF" w14:textId="17EB3523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559E89" w14:textId="2BA88CE4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26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AFEE0D" w14:textId="26E625EA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E08D0" w:rsidRPr="002E08D0" w14:paraId="60BA99F8" w14:textId="77777777" w:rsidTr="002E08D0">
        <w:trPr>
          <w:trHeight w:val="20"/>
        </w:trPr>
        <w:tc>
          <w:tcPr>
            <w:tcW w:w="1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5B4A446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E0EB9AA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ta Maria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F59D5B" w14:textId="255D4638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A2636F" w14:textId="7D7C5A2F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CD55B8" w14:textId="5572F7AD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52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5E36C1" w14:textId="1D362853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676BD2" w14:textId="0864E8E0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637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A02BBD" w14:textId="148656B2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E08D0" w:rsidRPr="002E08D0" w14:paraId="1A20BBEF" w14:textId="77777777" w:rsidTr="002E08D0">
        <w:trPr>
          <w:trHeight w:val="20"/>
        </w:trPr>
        <w:tc>
          <w:tcPr>
            <w:tcW w:w="1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1B1B4A7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6C6AA5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ity of Santiago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441F12" w14:textId="71D19DA9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68DB4A" w14:textId="77591B4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B19958" w14:textId="1D85B939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54C1A6" w14:textId="6340B0E2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95E0BC" w14:textId="558BD44F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4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DB678F" w14:textId="6E5FE7E1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E08D0" w:rsidRPr="002E08D0" w14:paraId="2F8C13AB" w14:textId="77777777" w:rsidTr="002E08D0">
        <w:trPr>
          <w:trHeight w:val="20"/>
        </w:trPr>
        <w:tc>
          <w:tcPr>
            <w:tcW w:w="1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4D67146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1C48622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to Tomas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5AC25C" w14:textId="1D995B1B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6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DF0E7F" w14:textId="3E2BB530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3C1E7D" w14:textId="2A4E691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08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6A8118" w14:textId="3DCBAD25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E74DD6" w14:textId="773260EE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602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A1D598" w14:textId="6175C90A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E08D0" w:rsidRPr="002E08D0" w14:paraId="6A5DF1B8" w14:textId="77777777" w:rsidTr="002E08D0">
        <w:trPr>
          <w:trHeight w:val="20"/>
        </w:trPr>
        <w:tc>
          <w:tcPr>
            <w:tcW w:w="1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BDB4CBB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1B71F6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Tumauini</w:t>
            </w:r>
            <w:proofErr w:type="spellEnd"/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EF9D8C" w14:textId="54978EC1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0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7BB9A9" w14:textId="750809B2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8E4BE7" w14:textId="7E3FFDF1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04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02D003" w14:textId="0477AE86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F2B691" w14:textId="1E2002F6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702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52AA59" w14:textId="1D90393E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E08D0" w:rsidRPr="002E08D0" w14:paraId="0A93CF50" w14:textId="77777777" w:rsidTr="002E08D0">
        <w:trPr>
          <w:trHeight w:val="20"/>
        </w:trPr>
        <w:tc>
          <w:tcPr>
            <w:tcW w:w="182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10F146F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Nueva Vizcaya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A8FB214" w14:textId="59A9AD7D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48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5AF753E" w14:textId="7E7DAD94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731AC69" w14:textId="693D175E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311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7AFE64C" w14:textId="16D279A3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222ED9D" w14:textId="297AE17F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1,151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1029179" w14:textId="127B441D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2E08D0" w:rsidRPr="002E08D0" w14:paraId="2DBB0DA6" w14:textId="77777777" w:rsidTr="002E08D0">
        <w:trPr>
          <w:trHeight w:val="20"/>
        </w:trPr>
        <w:tc>
          <w:tcPr>
            <w:tcW w:w="1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384E961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CFA2CB7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Alfonso Castaneda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9259B3" w14:textId="2D1865DA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87ED30" w14:textId="4189BFD4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A31705" w14:textId="03F0FA60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4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B6C05B" w14:textId="0F2B64A1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FE3CFA" w14:textId="4AE3A69E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48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760C1A" w14:textId="30BCDFC6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E08D0" w:rsidRPr="002E08D0" w14:paraId="0BF05FE5" w14:textId="77777777" w:rsidTr="002E08D0">
        <w:trPr>
          <w:trHeight w:val="20"/>
        </w:trPr>
        <w:tc>
          <w:tcPr>
            <w:tcW w:w="1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C0768BA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499617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Ambaguio</w:t>
            </w:r>
            <w:proofErr w:type="spellEnd"/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0FC732" w14:textId="04323853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59B702" w14:textId="38F85081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CEACA8" w14:textId="17E682E5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8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C27649" w14:textId="4D873279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408C69" w14:textId="4A52C62E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85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577355" w14:textId="2DCE1B50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E08D0" w:rsidRPr="002E08D0" w14:paraId="12EF814F" w14:textId="77777777" w:rsidTr="002E08D0">
        <w:trPr>
          <w:trHeight w:val="20"/>
        </w:trPr>
        <w:tc>
          <w:tcPr>
            <w:tcW w:w="1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F9B89C4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sz w:val="20"/>
                <w:szCs w:val="20"/>
              </w:rPr>
              <w:lastRenderedPageBreak/>
              <w:t> </w:t>
            </w:r>
          </w:p>
        </w:tc>
        <w:tc>
          <w:tcPr>
            <w:tcW w:w="1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00F92C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Aritao</w:t>
            </w:r>
            <w:proofErr w:type="spellEnd"/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63E614" w14:textId="286336FB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7E3F9F" w14:textId="7B1917B9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5B6CA3" w14:textId="519AC033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5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6373B1" w14:textId="566AB084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5A3C45" w14:textId="3F3C69D8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95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C6FD47" w14:textId="7AC15A9D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E08D0" w:rsidRPr="002E08D0" w14:paraId="5BE2798D" w14:textId="77777777" w:rsidTr="002E08D0">
        <w:trPr>
          <w:trHeight w:val="20"/>
        </w:trPr>
        <w:tc>
          <w:tcPr>
            <w:tcW w:w="1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940787D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5AFD26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agabag</w:t>
            </w:r>
            <w:proofErr w:type="spellEnd"/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AE54F4" w14:textId="31D74F83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FDC651" w14:textId="1D860EB6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ADFBAD" w14:textId="4154AE83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9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9CFC22" w14:textId="4A3D2570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81677C" w14:textId="0BDBB94D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14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6BF6A9" w14:textId="26D2509A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E08D0" w:rsidRPr="002E08D0" w14:paraId="32A1DAAB" w14:textId="77777777" w:rsidTr="002E08D0">
        <w:trPr>
          <w:trHeight w:val="20"/>
        </w:trPr>
        <w:tc>
          <w:tcPr>
            <w:tcW w:w="1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A5DECFE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0598CCA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ambang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7AE3EC" w14:textId="77A08261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869399" w14:textId="55296A96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D93DA1" w14:textId="3BB39EF6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0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1E3CA7" w14:textId="48A40E49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09B38D" w14:textId="37D95A2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80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39FCBF" w14:textId="2D0F28E4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E08D0" w:rsidRPr="002E08D0" w14:paraId="19A5A3F7" w14:textId="77777777" w:rsidTr="002E08D0">
        <w:trPr>
          <w:trHeight w:val="20"/>
        </w:trPr>
        <w:tc>
          <w:tcPr>
            <w:tcW w:w="1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64E9D34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0F18785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ayombong (capital)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E8B290" w14:textId="47A4873A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7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170F76" w14:textId="097D6612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B8F0D7" w14:textId="0A5C86D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8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FC532E" w14:textId="469EA476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0FD4D7" w14:textId="50950824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01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6520BC" w14:textId="73724E51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E08D0" w:rsidRPr="002E08D0" w14:paraId="60C325A0" w14:textId="77777777" w:rsidTr="002E08D0">
        <w:trPr>
          <w:trHeight w:val="20"/>
        </w:trPr>
        <w:tc>
          <w:tcPr>
            <w:tcW w:w="1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2900224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9AED686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Diadi</w:t>
            </w:r>
            <w:proofErr w:type="spellEnd"/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68BC67" w14:textId="7D1EB3AB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10B794" w14:textId="7970929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5F5B7E" w14:textId="41BF91F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45C97D" w14:textId="6E41473F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4F9CA6" w14:textId="56FD472C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0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3956CA" w14:textId="62351F8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E08D0" w:rsidRPr="002E08D0" w14:paraId="1B02C87F" w14:textId="77777777" w:rsidTr="002E08D0">
        <w:trPr>
          <w:trHeight w:val="20"/>
        </w:trPr>
        <w:tc>
          <w:tcPr>
            <w:tcW w:w="1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9874557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7BE8C2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Dupax</w:t>
            </w:r>
            <w:proofErr w:type="spellEnd"/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del Norte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9D1F43" w14:textId="53423B76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C51D71" w14:textId="30F6CF8B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073231" w14:textId="5E91452A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3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1D8034" w14:textId="3A9CFBED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CC3524" w14:textId="020BEA06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8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1F6F6F" w14:textId="3C2237BB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E08D0" w:rsidRPr="002E08D0" w14:paraId="35AEA613" w14:textId="77777777" w:rsidTr="002E08D0">
        <w:trPr>
          <w:trHeight w:val="20"/>
        </w:trPr>
        <w:tc>
          <w:tcPr>
            <w:tcW w:w="1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4D27B70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9D66695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Kasibu</w:t>
            </w:r>
            <w:proofErr w:type="spellEnd"/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2A3560" w14:textId="3BCBE815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4E7625" w14:textId="2400DD96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175437" w14:textId="6D8CB086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6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0695AC" w14:textId="04A6A24C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A8E391" w14:textId="6AFF8933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8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2F03B9" w14:textId="38721E69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E08D0" w:rsidRPr="002E08D0" w14:paraId="30612757" w14:textId="77777777" w:rsidTr="002E08D0">
        <w:trPr>
          <w:trHeight w:val="20"/>
        </w:trPr>
        <w:tc>
          <w:tcPr>
            <w:tcW w:w="1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82606E4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5E30017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Kayapa</w:t>
            </w:r>
            <w:proofErr w:type="spellEnd"/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875316" w14:textId="50223A2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8B5FF0" w14:textId="4F30FB9B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EC5812" w14:textId="15B1BE83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FB9B3B" w14:textId="2C4F3611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7F0778" w14:textId="050F34B8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4E42B0" w14:textId="5AFAF790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E08D0" w:rsidRPr="002E08D0" w14:paraId="21992DEE" w14:textId="77777777" w:rsidTr="002E08D0">
        <w:trPr>
          <w:trHeight w:val="20"/>
        </w:trPr>
        <w:tc>
          <w:tcPr>
            <w:tcW w:w="1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A2F006F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307546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Quezon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0FB4D5" w14:textId="174ADC91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98FDE8" w14:textId="5D765820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51A5C4" w14:textId="2F2DF865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3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512D0B" w14:textId="15620A1F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39B47E" w14:textId="2F40EE58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75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CE3A23" w14:textId="77E076E9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E08D0" w:rsidRPr="002E08D0" w14:paraId="31695D68" w14:textId="77777777" w:rsidTr="002E08D0">
        <w:trPr>
          <w:trHeight w:val="20"/>
        </w:trPr>
        <w:tc>
          <w:tcPr>
            <w:tcW w:w="1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C83B571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3D46972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ta Fe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DE197F" w14:textId="3A4ACEED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850A3C" w14:textId="4FB38875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E66542" w14:textId="6F154CB1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9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C75710" w14:textId="2EF46433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63E299" w14:textId="78190B9D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6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F8BCA2" w14:textId="7CD59466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E08D0" w:rsidRPr="002E08D0" w14:paraId="73F6657C" w14:textId="77777777" w:rsidTr="002E08D0">
        <w:trPr>
          <w:trHeight w:val="20"/>
        </w:trPr>
        <w:tc>
          <w:tcPr>
            <w:tcW w:w="1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312E5B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CC2F27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olano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39B9B1" w14:textId="090D052D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7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95A2EE" w14:textId="39AEEE2C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984008" w14:textId="43947992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76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DD35E5" w14:textId="097002F5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695481" w14:textId="0427010F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27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DBA930" w14:textId="081C4CAC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E08D0" w:rsidRPr="002E08D0" w14:paraId="72B32A8A" w14:textId="77777777" w:rsidTr="002E08D0">
        <w:trPr>
          <w:trHeight w:val="20"/>
        </w:trPr>
        <w:tc>
          <w:tcPr>
            <w:tcW w:w="1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EA03816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3948F83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Villaverde</w:t>
            </w:r>
            <w:proofErr w:type="spellEnd"/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528788" w14:textId="0D2B63FA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263875" w14:textId="3FE5278F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50C85A" w14:textId="415AF32B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231B75" w14:textId="1DD43210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E12D85" w14:textId="463541B5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1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9C353D" w14:textId="23913E54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E08D0" w:rsidRPr="002E08D0" w14:paraId="34F114C6" w14:textId="77777777" w:rsidTr="002E08D0">
        <w:trPr>
          <w:trHeight w:val="20"/>
        </w:trPr>
        <w:tc>
          <w:tcPr>
            <w:tcW w:w="182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E73F7FA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proofErr w:type="spellStart"/>
            <w:r w:rsidRPr="002E08D0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Quirino</w:t>
            </w:r>
            <w:proofErr w:type="spellEnd"/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1FD17CD" w14:textId="6F114505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38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586CF1F" w14:textId="3A3F4145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1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FC47BDB" w14:textId="1AE26446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458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FD03EC0" w14:textId="61283241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52 </w:t>
            </w:r>
          </w:p>
        </w:tc>
        <w:tc>
          <w:tcPr>
            <w:tcW w:w="5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3041C74" w14:textId="3DECBE68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1,551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FC4334E" w14:textId="16B28ED4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158 </w:t>
            </w:r>
          </w:p>
        </w:tc>
      </w:tr>
      <w:tr w:rsidR="002E08D0" w:rsidRPr="002E08D0" w14:paraId="419FAA9B" w14:textId="77777777" w:rsidTr="002E08D0">
        <w:trPr>
          <w:trHeight w:val="20"/>
        </w:trPr>
        <w:tc>
          <w:tcPr>
            <w:tcW w:w="1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FB6CDD1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029541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abarroguis</w:t>
            </w:r>
            <w:proofErr w:type="spellEnd"/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(capital)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24BFA5" w14:textId="7C6692F4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0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D8FF65" w14:textId="12C083DC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CAB976" w14:textId="1FD2E039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73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398968" w14:textId="72574790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5934B3" w14:textId="5D5E728F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37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47694F" w14:textId="70F89781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E08D0" w:rsidRPr="002E08D0" w14:paraId="6B68DCCC" w14:textId="77777777" w:rsidTr="002E08D0">
        <w:trPr>
          <w:trHeight w:val="20"/>
        </w:trPr>
        <w:tc>
          <w:tcPr>
            <w:tcW w:w="1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560CAE9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5514E1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Diffun</w:t>
            </w:r>
            <w:proofErr w:type="spellEnd"/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0EB31D" w14:textId="65690E1A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FA1BEE" w14:textId="2C7140C4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0E3C60" w14:textId="2139F5D5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4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2EEA37" w14:textId="4C22B80E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DC3AC9" w14:textId="0E142A92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4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C8260E" w14:textId="0B77FBE9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E08D0" w:rsidRPr="002E08D0" w14:paraId="1291F3FA" w14:textId="77777777" w:rsidTr="002E08D0">
        <w:trPr>
          <w:trHeight w:val="20"/>
        </w:trPr>
        <w:tc>
          <w:tcPr>
            <w:tcW w:w="1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0EB65BD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AABF3A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addela</w:t>
            </w:r>
            <w:proofErr w:type="spellEnd"/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76FD6C" w14:textId="5E216992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4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E4DA8B" w14:textId="135BD068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A0FD2F" w14:textId="65A7B9B5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13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1DC321" w14:textId="09C2C86C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D36E4E" w14:textId="13556A1E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60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3B6B58" w14:textId="0F24205F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E08D0" w:rsidRPr="002E08D0" w14:paraId="73AAEC95" w14:textId="77777777" w:rsidTr="002E08D0">
        <w:trPr>
          <w:trHeight w:val="20"/>
        </w:trPr>
        <w:tc>
          <w:tcPr>
            <w:tcW w:w="1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4496B9B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B1CC1D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Nagtipunan</w:t>
            </w:r>
            <w:proofErr w:type="spellEnd"/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F02DDB" w14:textId="3D410BDF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1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1C02AD" w14:textId="36EE19D2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9F71B4" w14:textId="34821FE5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55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D9CB7A" w14:textId="57CDB4C8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2 </w:t>
            </w:r>
          </w:p>
        </w:tc>
        <w:tc>
          <w:tcPr>
            <w:tcW w:w="5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5FCCEE" w14:textId="202B4323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95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45967B" w14:textId="2965351F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58 </w:t>
            </w:r>
          </w:p>
        </w:tc>
      </w:tr>
      <w:tr w:rsidR="002E08D0" w:rsidRPr="002E08D0" w14:paraId="08D7F852" w14:textId="77777777" w:rsidTr="002E08D0">
        <w:trPr>
          <w:trHeight w:val="20"/>
        </w:trPr>
        <w:tc>
          <w:tcPr>
            <w:tcW w:w="1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F4312A7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B2F7AB1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guday</w:t>
            </w:r>
            <w:proofErr w:type="spellEnd"/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82B309" w14:textId="5044278A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1B5F32" w14:textId="5353D9F9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1FF5F9" w14:textId="55F44ABF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2C588D" w14:textId="41676033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4E063F" w14:textId="1566CDD2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5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525D75" w14:textId="6E89192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E08D0" w:rsidRPr="002E08D0" w14:paraId="53A1B1DB" w14:textId="77777777" w:rsidTr="002E08D0">
        <w:trPr>
          <w:trHeight w:val="20"/>
        </w:trPr>
        <w:tc>
          <w:tcPr>
            <w:tcW w:w="182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605E18B6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REGION III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14E6DD6E" w14:textId="7F7FC74D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1,089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77C97A3B" w14:textId="5B1F53C9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95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07632F42" w14:textId="09365050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27,352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0318BA57" w14:textId="1DE8683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1,732 </w:t>
            </w:r>
          </w:p>
        </w:tc>
        <w:tc>
          <w:tcPr>
            <w:tcW w:w="5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66B15A65" w14:textId="37FAB592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106,994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3CE5B6C7" w14:textId="6AE151CB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6,819 </w:t>
            </w:r>
          </w:p>
        </w:tc>
      </w:tr>
      <w:tr w:rsidR="002E08D0" w:rsidRPr="002E08D0" w14:paraId="6002BFF5" w14:textId="77777777" w:rsidTr="002E08D0">
        <w:trPr>
          <w:trHeight w:val="20"/>
        </w:trPr>
        <w:tc>
          <w:tcPr>
            <w:tcW w:w="182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D30F5EC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Aurora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A5756FE" w14:textId="0AB6923F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253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3B13CA4" w14:textId="6A1E3C5D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2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1704EC6" w14:textId="108F435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4,784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C8ACAAF" w14:textId="6D0DC144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9 </w:t>
            </w:r>
          </w:p>
        </w:tc>
        <w:tc>
          <w:tcPr>
            <w:tcW w:w="5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38E83BA" w14:textId="1751EF8F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14,922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D603CA1" w14:textId="44D97DA6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24 </w:t>
            </w:r>
          </w:p>
        </w:tc>
      </w:tr>
      <w:tr w:rsidR="002E08D0" w:rsidRPr="002E08D0" w14:paraId="45DC2748" w14:textId="77777777" w:rsidTr="002E08D0">
        <w:trPr>
          <w:trHeight w:val="20"/>
        </w:trPr>
        <w:tc>
          <w:tcPr>
            <w:tcW w:w="1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8B012E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B9201F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aler (capital)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121A02" w14:textId="2443F182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0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7C82E9" w14:textId="0E42F563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B709B9" w14:textId="2CF531AF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64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FCD951" w14:textId="5CAAFF71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29F3D5" w14:textId="582BD78D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225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7C1270" w14:textId="033FFECB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E08D0" w:rsidRPr="002E08D0" w14:paraId="1AAEE16D" w14:textId="77777777" w:rsidTr="002E08D0">
        <w:trPr>
          <w:trHeight w:val="20"/>
        </w:trPr>
        <w:tc>
          <w:tcPr>
            <w:tcW w:w="1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9DBD1C5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0B3985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asiguran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AAA40B" w14:textId="65EEEA4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8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64163B" w14:textId="67074B1B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B5C646" w14:textId="684A540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80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845A8C" w14:textId="65816456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929515" w14:textId="6411B9EE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267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6E39DF" w14:textId="100DECB3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E08D0" w:rsidRPr="002E08D0" w14:paraId="11AFDF98" w14:textId="77777777" w:rsidTr="002E08D0">
        <w:trPr>
          <w:trHeight w:val="20"/>
        </w:trPr>
        <w:tc>
          <w:tcPr>
            <w:tcW w:w="1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20ADC07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5A7D2AF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Dilasag</w:t>
            </w:r>
            <w:proofErr w:type="spellEnd"/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4A4AC3" w14:textId="683EF41A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7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22BD61" w14:textId="0D2C398A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C82855" w14:textId="47F9AC7B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08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BFF343" w14:textId="30E4C12F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E41586" w14:textId="540017F1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73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1A9AC2" w14:textId="7D6CB26C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E08D0" w:rsidRPr="002E08D0" w14:paraId="71D1A54F" w14:textId="77777777" w:rsidTr="002E08D0">
        <w:trPr>
          <w:trHeight w:val="20"/>
        </w:trPr>
        <w:tc>
          <w:tcPr>
            <w:tcW w:w="1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2178E7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27EF9D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Dinalungan</w:t>
            </w:r>
            <w:proofErr w:type="spellEnd"/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202EA1" w14:textId="09AEE2F3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8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A9B319" w14:textId="2D1F62F5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48B367" w14:textId="279C7DD3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37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1750C9" w14:textId="0C5AFD32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82E4BF" w14:textId="01B083BF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661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8E2FEF" w14:textId="7448329F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E08D0" w:rsidRPr="002E08D0" w14:paraId="43D9E157" w14:textId="77777777" w:rsidTr="002E08D0">
        <w:trPr>
          <w:trHeight w:val="20"/>
        </w:trPr>
        <w:tc>
          <w:tcPr>
            <w:tcW w:w="1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2BFBE77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FA8AF5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Dingalan</w:t>
            </w:r>
            <w:proofErr w:type="spellEnd"/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B1CDE5" w14:textId="7F79C5FA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67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348B74" w14:textId="612512BC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D6C2FF" w14:textId="2F770585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884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03932A" w14:textId="202587E2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9 </w:t>
            </w:r>
          </w:p>
        </w:tc>
        <w:tc>
          <w:tcPr>
            <w:tcW w:w="5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31AD10" w14:textId="0EAB53E5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5,848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C933EC" w14:textId="2A058CC8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4 </w:t>
            </w:r>
          </w:p>
        </w:tc>
      </w:tr>
      <w:tr w:rsidR="002E08D0" w:rsidRPr="002E08D0" w14:paraId="08E82CD8" w14:textId="77777777" w:rsidTr="002E08D0">
        <w:trPr>
          <w:trHeight w:val="20"/>
        </w:trPr>
        <w:tc>
          <w:tcPr>
            <w:tcW w:w="1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8A6A325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BCD826E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Dipaculao</w:t>
            </w:r>
            <w:proofErr w:type="spellEnd"/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119473" w14:textId="15CA6D59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6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78B521" w14:textId="473AA27A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C9730E" w14:textId="241E8A85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743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4F9F2D" w14:textId="0242BF8B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9A58F0" w14:textId="2692A4EE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920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52D5FD" w14:textId="14239FF8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E08D0" w:rsidRPr="002E08D0" w14:paraId="624489C5" w14:textId="77777777" w:rsidTr="002E08D0">
        <w:trPr>
          <w:trHeight w:val="20"/>
        </w:trPr>
        <w:tc>
          <w:tcPr>
            <w:tcW w:w="1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E0D1D74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82FD3D0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aria Aurora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DDC941" w14:textId="4EBF21C4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3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7E6B4D" w14:textId="6B67AFF9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E734A6" w14:textId="53FB7E42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85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DBAFAE" w14:textId="536B54D3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EF64DB" w14:textId="7F9DDECA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02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FCD357" w14:textId="2CA4BC8E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E08D0" w:rsidRPr="002E08D0" w14:paraId="75F1C225" w14:textId="77777777" w:rsidTr="002E08D0">
        <w:trPr>
          <w:trHeight w:val="20"/>
        </w:trPr>
        <w:tc>
          <w:tcPr>
            <w:tcW w:w="1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A664140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E229AA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 Luis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652A82" w14:textId="53E04450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4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1CAF91" w14:textId="02A25362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882E90" w14:textId="450746CC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983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6EF878" w14:textId="74EC0C24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3EE93E" w14:textId="0947A56A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3,326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86943C" w14:textId="4625A614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E08D0" w:rsidRPr="002E08D0" w14:paraId="5C30D2E1" w14:textId="77777777" w:rsidTr="002E08D0">
        <w:trPr>
          <w:trHeight w:val="20"/>
        </w:trPr>
        <w:tc>
          <w:tcPr>
            <w:tcW w:w="182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6B20B7D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Bataan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76F929B" w14:textId="53EC3FAC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87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E57EFC4" w14:textId="70DB16BF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E961987" w14:textId="592983C1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1,432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F5E3C65" w14:textId="2BDDB031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D3F94FB" w14:textId="50D374B0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5,818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B43340D" w14:textId="164FAE89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2E08D0" w:rsidRPr="002E08D0" w14:paraId="34E9056E" w14:textId="77777777" w:rsidTr="002E08D0">
        <w:trPr>
          <w:trHeight w:val="20"/>
        </w:trPr>
        <w:tc>
          <w:tcPr>
            <w:tcW w:w="1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816DAD4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D5CFBA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Abucay</w:t>
            </w:r>
            <w:proofErr w:type="spellEnd"/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8F152C" w14:textId="18223CC3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2C038A" w14:textId="74BC265B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9094B6" w14:textId="702C00B4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66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A5B9D9" w14:textId="0819B49F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D7885C" w14:textId="4B8612DF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76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96F2AF" w14:textId="606E1B92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E08D0" w:rsidRPr="002E08D0" w14:paraId="6445784D" w14:textId="77777777" w:rsidTr="002E08D0">
        <w:trPr>
          <w:trHeight w:val="20"/>
        </w:trPr>
        <w:tc>
          <w:tcPr>
            <w:tcW w:w="1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A822F57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5F0967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ity of Balanga (capital)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F8845E" w14:textId="34901D5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4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FADCB9" w14:textId="17E9D934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F25F20" w14:textId="4FD13A76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26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383820" w14:textId="4FF861A4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CDF3E0" w14:textId="28975480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77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11A074" w14:textId="1D1C94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E08D0" w:rsidRPr="002E08D0" w14:paraId="1ECF0976" w14:textId="77777777" w:rsidTr="002E08D0">
        <w:trPr>
          <w:trHeight w:val="20"/>
        </w:trPr>
        <w:tc>
          <w:tcPr>
            <w:tcW w:w="1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8250CF8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06F6E9F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Dinalupihan</w:t>
            </w:r>
            <w:proofErr w:type="spellEnd"/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F38C25" w14:textId="6A632E6A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546519" w14:textId="6763E1D1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B73B16" w14:textId="053B4536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8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628E03" w14:textId="7D106B18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EEECD1" w14:textId="0BA67B8F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70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00050F" w14:textId="0364C3BB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E08D0" w:rsidRPr="002E08D0" w14:paraId="1C1CF095" w14:textId="77777777" w:rsidTr="002E08D0">
        <w:trPr>
          <w:trHeight w:val="20"/>
        </w:trPr>
        <w:tc>
          <w:tcPr>
            <w:tcW w:w="1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AAB4C2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E5357E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Hermosa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41F366" w14:textId="6F77F0AD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23549E" w14:textId="2C78BB4F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71EC98" w14:textId="0AB017F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8E49B9" w14:textId="5FBF275F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AF3B7D" w14:textId="41727C3C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89F8DC" w14:textId="4718F264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E08D0" w:rsidRPr="002E08D0" w14:paraId="2B5EAED6" w14:textId="77777777" w:rsidTr="002E08D0">
        <w:trPr>
          <w:trHeight w:val="20"/>
        </w:trPr>
        <w:tc>
          <w:tcPr>
            <w:tcW w:w="1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D4643BF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BA1B208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Limay</w:t>
            </w:r>
            <w:proofErr w:type="spellEnd"/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37A6DC" w14:textId="73A75954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0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092A79" w14:textId="6BA4C8C6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AF5B2B" w14:textId="73084982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12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495A28" w14:textId="1CD39701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14B30F" w14:textId="26D996F2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998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260A1D" w14:textId="2CB8F572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E08D0" w:rsidRPr="002E08D0" w14:paraId="48D9ACFD" w14:textId="77777777" w:rsidTr="002E08D0">
        <w:trPr>
          <w:trHeight w:val="20"/>
        </w:trPr>
        <w:tc>
          <w:tcPr>
            <w:tcW w:w="1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A661957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9E6FC87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ariveles</w:t>
            </w:r>
            <w:proofErr w:type="spellEnd"/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72A800" w14:textId="496CA7FB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6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A3E37E" w14:textId="5CBB5BC9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5B03EF" w14:textId="1A03B773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35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B2B347" w14:textId="76CA992E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948143" w14:textId="372B07E4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75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2FB258" w14:textId="101D13DE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E08D0" w:rsidRPr="002E08D0" w14:paraId="7031597C" w14:textId="77777777" w:rsidTr="002E08D0">
        <w:trPr>
          <w:trHeight w:val="20"/>
        </w:trPr>
        <w:tc>
          <w:tcPr>
            <w:tcW w:w="1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1CE49A3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EBE95A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orong</w:t>
            </w:r>
            <w:proofErr w:type="spellEnd"/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63F432" w14:textId="357C37E8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9BD51E" w14:textId="3F9985C0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4BA728" w14:textId="3D84759A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0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587968" w14:textId="6F463B73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365662" w14:textId="3504CD91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16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9CD201" w14:textId="613E3FB9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E08D0" w:rsidRPr="002E08D0" w14:paraId="4EC0BAE5" w14:textId="77777777" w:rsidTr="002E08D0">
        <w:trPr>
          <w:trHeight w:val="20"/>
        </w:trPr>
        <w:tc>
          <w:tcPr>
            <w:tcW w:w="1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042E42E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38958D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Orani</w:t>
            </w:r>
            <w:proofErr w:type="spellEnd"/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CDF7B9" w14:textId="037BCAC9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6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A54234" w14:textId="20C65CFA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E9C877" w14:textId="2D6B357B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22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BC5592" w14:textId="65A6738B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2BA1CD" w14:textId="4A56A8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17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EAEE32" w14:textId="7A923B72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E08D0" w:rsidRPr="002E08D0" w14:paraId="786DD5EE" w14:textId="77777777" w:rsidTr="002E08D0">
        <w:trPr>
          <w:trHeight w:val="20"/>
        </w:trPr>
        <w:tc>
          <w:tcPr>
            <w:tcW w:w="1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2CECF03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E88E8A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Orion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B125EB" w14:textId="4539BDD5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2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085D6C" w14:textId="70966292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F4C2CB" w14:textId="46616C66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45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E18EF5" w14:textId="535F7F35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362319" w14:textId="53D7C75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,090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ED449C" w14:textId="67B3C4D6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E08D0" w:rsidRPr="002E08D0" w14:paraId="32CBF08E" w14:textId="77777777" w:rsidTr="002E08D0">
        <w:trPr>
          <w:trHeight w:val="20"/>
        </w:trPr>
        <w:tc>
          <w:tcPr>
            <w:tcW w:w="1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8B513AF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C0DCBE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ilar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E13965" w14:textId="549B9690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7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639F65" w14:textId="41DD822D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E6DF60" w14:textId="07EDD9EB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9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143F1D" w14:textId="24FE9012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C62230" w14:textId="40C4E66A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45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1A5F6E" w14:textId="224BB620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E08D0" w:rsidRPr="002E08D0" w14:paraId="7B1C1B7A" w14:textId="77777777" w:rsidTr="002E08D0">
        <w:trPr>
          <w:trHeight w:val="20"/>
        </w:trPr>
        <w:tc>
          <w:tcPr>
            <w:tcW w:w="1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4D83926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153E2D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mal</w:t>
            </w:r>
            <w:proofErr w:type="spellEnd"/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FEEFE1" w14:textId="4737353D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1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457909" w14:textId="2134E7D0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411022" w14:textId="78773FBA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28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14B53B" w14:textId="0A6AF789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7959D9" w14:textId="732E5F60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52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78A343" w14:textId="7A75C72C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E08D0" w:rsidRPr="002E08D0" w14:paraId="66E34AD9" w14:textId="77777777" w:rsidTr="002E08D0">
        <w:trPr>
          <w:trHeight w:val="20"/>
        </w:trPr>
        <w:tc>
          <w:tcPr>
            <w:tcW w:w="182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05704DF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Bulacan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56281B5" w14:textId="50C6BA59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378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F16B40D" w14:textId="7EDF2BA5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46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50640E6" w14:textId="2DC86F11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13,169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BF479CA" w14:textId="77383FF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1,098 </w:t>
            </w:r>
          </w:p>
        </w:tc>
        <w:tc>
          <w:tcPr>
            <w:tcW w:w="5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CF12A19" w14:textId="7B1EAD6B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53,972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AE8FA9E" w14:textId="0CDC0368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4,176 </w:t>
            </w:r>
          </w:p>
        </w:tc>
      </w:tr>
      <w:tr w:rsidR="002E08D0" w:rsidRPr="002E08D0" w14:paraId="49E92E13" w14:textId="77777777" w:rsidTr="002E08D0">
        <w:trPr>
          <w:trHeight w:val="20"/>
        </w:trPr>
        <w:tc>
          <w:tcPr>
            <w:tcW w:w="1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BB63AA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7EB3BC4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Angat</w:t>
            </w:r>
            <w:proofErr w:type="spellEnd"/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607ADC" w14:textId="7251A37E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3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562DA7" w14:textId="32123F75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223070" w14:textId="6F253308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76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A9318D" w14:textId="23A4E8EC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0 </w:t>
            </w:r>
          </w:p>
        </w:tc>
        <w:tc>
          <w:tcPr>
            <w:tcW w:w="5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DEA141" w14:textId="6E8B0109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823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DCE27A" w14:textId="5AD8F0BA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7 </w:t>
            </w:r>
          </w:p>
        </w:tc>
      </w:tr>
      <w:tr w:rsidR="002E08D0" w:rsidRPr="002E08D0" w14:paraId="40D1E352" w14:textId="77777777" w:rsidTr="002E08D0">
        <w:trPr>
          <w:trHeight w:val="20"/>
        </w:trPr>
        <w:tc>
          <w:tcPr>
            <w:tcW w:w="1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1995AE2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404A9F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alagtas (</w:t>
            </w:r>
            <w:proofErr w:type="spellStart"/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igaa</w:t>
            </w:r>
            <w:proofErr w:type="spellEnd"/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)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7B8A49" w14:textId="13F3645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4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74C1CC" w14:textId="1C290DF1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3BA08D" w14:textId="540C6BD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06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8B1B36" w14:textId="655516D6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9FC639" w14:textId="0EA12DEE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426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847038" w14:textId="1A978B19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E08D0" w:rsidRPr="002E08D0" w14:paraId="00D1B8B2" w14:textId="77777777" w:rsidTr="002E08D0">
        <w:trPr>
          <w:trHeight w:val="20"/>
        </w:trPr>
        <w:tc>
          <w:tcPr>
            <w:tcW w:w="1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F0A857F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1B048A1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aliuag</w:t>
            </w:r>
            <w:proofErr w:type="spellEnd"/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DF2D1E" w14:textId="69CBE8B0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8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D2AF91" w14:textId="7AECE9D2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A61515" w14:textId="0CF53E79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,938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83A471" w14:textId="7A48D84F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7 </w:t>
            </w:r>
          </w:p>
        </w:tc>
        <w:tc>
          <w:tcPr>
            <w:tcW w:w="5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48466A" w14:textId="7352105C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0,947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C20F4D" w14:textId="114B9368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93 </w:t>
            </w:r>
          </w:p>
        </w:tc>
      </w:tr>
      <w:tr w:rsidR="002E08D0" w:rsidRPr="002E08D0" w14:paraId="4270AE68" w14:textId="77777777" w:rsidTr="002E08D0">
        <w:trPr>
          <w:trHeight w:val="20"/>
        </w:trPr>
        <w:tc>
          <w:tcPr>
            <w:tcW w:w="1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8A72F3A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0CB7E25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ocaue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B307A6" w14:textId="625A8864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0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396853" w14:textId="61C4F360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64016E" w14:textId="2F4D9D9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734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97CB88" w14:textId="0CE7F9DA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67C98B" w14:textId="7361C61B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,638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ABA89F" w14:textId="0ECB7A82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E08D0" w:rsidRPr="002E08D0" w14:paraId="3B4D5751" w14:textId="77777777" w:rsidTr="002E08D0">
        <w:trPr>
          <w:trHeight w:val="20"/>
        </w:trPr>
        <w:tc>
          <w:tcPr>
            <w:tcW w:w="1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7DFB308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E41F48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Bulacan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910437" w14:textId="3DA63F65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2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5BA3E0" w14:textId="64FCA150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AA7F72" w14:textId="0C2052D9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02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E825A9" w14:textId="655B9FB8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0 </w:t>
            </w:r>
          </w:p>
        </w:tc>
        <w:tc>
          <w:tcPr>
            <w:tcW w:w="5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F997F0" w14:textId="627541D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932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46C055" w14:textId="127DEAF3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05 </w:t>
            </w:r>
          </w:p>
        </w:tc>
      </w:tr>
      <w:tr w:rsidR="002E08D0" w:rsidRPr="002E08D0" w14:paraId="576BBA36" w14:textId="77777777" w:rsidTr="002E08D0">
        <w:trPr>
          <w:trHeight w:val="20"/>
        </w:trPr>
        <w:tc>
          <w:tcPr>
            <w:tcW w:w="1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11BA17C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C0ECA78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ustos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7A2ED2" w14:textId="5B1DB993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2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62DDDE" w14:textId="77047250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E67499" w14:textId="642EB0F2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94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140173" w14:textId="5BC2E14D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8 </w:t>
            </w:r>
          </w:p>
        </w:tc>
        <w:tc>
          <w:tcPr>
            <w:tcW w:w="5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8879F6" w14:textId="4F5D7DB1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664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BB9C66" w14:textId="25086D11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2 </w:t>
            </w:r>
          </w:p>
        </w:tc>
      </w:tr>
      <w:tr w:rsidR="002E08D0" w:rsidRPr="002E08D0" w14:paraId="5653A3BD" w14:textId="77777777" w:rsidTr="002E08D0">
        <w:trPr>
          <w:trHeight w:val="20"/>
        </w:trPr>
        <w:tc>
          <w:tcPr>
            <w:tcW w:w="1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D39C8E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329E5DB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alumpit</w:t>
            </w:r>
            <w:proofErr w:type="spellEnd"/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63B61B" w14:textId="357BCE5F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2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4E28D2" w14:textId="5AB5E241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6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809FD6" w14:textId="253DA0BB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479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809A48" w14:textId="011162E9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654 </w:t>
            </w:r>
          </w:p>
        </w:tc>
        <w:tc>
          <w:tcPr>
            <w:tcW w:w="5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AB6A5A" w14:textId="065A410A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5,228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1BC4A4" w14:textId="37651719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,595 </w:t>
            </w:r>
          </w:p>
        </w:tc>
      </w:tr>
      <w:tr w:rsidR="002E08D0" w:rsidRPr="002E08D0" w14:paraId="2A8EC0DD" w14:textId="77777777" w:rsidTr="002E08D0">
        <w:trPr>
          <w:trHeight w:val="20"/>
        </w:trPr>
        <w:tc>
          <w:tcPr>
            <w:tcW w:w="1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1BD7388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C061B7F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Doña Remedios Trinidad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59B0FA" w14:textId="3D3D00A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E7387D" w14:textId="28B098DB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6F1329" w14:textId="4843F63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8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3F0090" w14:textId="0A7C39B5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0540AC" w14:textId="66BDD271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90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8ECE57" w14:textId="1668BC9F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E08D0" w:rsidRPr="002E08D0" w14:paraId="049CF49D" w14:textId="77777777" w:rsidTr="002E08D0">
        <w:trPr>
          <w:trHeight w:val="20"/>
        </w:trPr>
        <w:tc>
          <w:tcPr>
            <w:tcW w:w="1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189AF48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16448E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Guiguinto</w:t>
            </w:r>
            <w:proofErr w:type="spellEnd"/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50EEE7" w14:textId="4852AC8D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1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E9DC4C" w14:textId="131BD736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B53B49" w14:textId="13921158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12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B013BF" w14:textId="22B8A964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F25103" w14:textId="7396B5A6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765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1ADCFF" w14:textId="6EE2F1AA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E08D0" w:rsidRPr="002E08D0" w14:paraId="4E452E54" w14:textId="77777777" w:rsidTr="002E08D0">
        <w:trPr>
          <w:trHeight w:val="20"/>
        </w:trPr>
        <w:tc>
          <w:tcPr>
            <w:tcW w:w="1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460D393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1A16C24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Hagonoy</w:t>
            </w:r>
            <w:proofErr w:type="spellEnd"/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BE94B2" w14:textId="42EBD57E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7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5B2E8F" w14:textId="03EE227F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8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15D8C6" w14:textId="0534CDE4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05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29FFF2" w14:textId="73EF8EF3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01 </w:t>
            </w:r>
          </w:p>
        </w:tc>
        <w:tc>
          <w:tcPr>
            <w:tcW w:w="5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4C9C7D" w14:textId="05C30D9C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484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1C3C61" w14:textId="70B767B8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063 </w:t>
            </w:r>
          </w:p>
        </w:tc>
      </w:tr>
      <w:tr w:rsidR="002E08D0" w:rsidRPr="002E08D0" w14:paraId="5C2034C3" w14:textId="77777777" w:rsidTr="002E08D0">
        <w:trPr>
          <w:trHeight w:val="20"/>
        </w:trPr>
        <w:tc>
          <w:tcPr>
            <w:tcW w:w="1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F0F253B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31424AC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ity of Malolos (capital)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CFA4F8" w14:textId="4B9DFF9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5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F86055" w14:textId="58B4E7F2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949D74" w14:textId="2590B9CD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79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695FA8" w14:textId="5822DE01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8774D0" w14:textId="6A0D9355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066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994606" w14:textId="2E4DC56E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E08D0" w:rsidRPr="002E08D0" w14:paraId="7B6A67A4" w14:textId="77777777" w:rsidTr="002E08D0">
        <w:trPr>
          <w:trHeight w:val="20"/>
        </w:trPr>
        <w:tc>
          <w:tcPr>
            <w:tcW w:w="1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94FBD9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08E99F6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arilao</w:t>
            </w:r>
            <w:proofErr w:type="spellEnd"/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B53BF3" w14:textId="649B2489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9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C99AFD" w14:textId="5EC07E8E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4BC137" w14:textId="1CDE5622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858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4024A2" w14:textId="658BD796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CA49E6" w14:textId="6F069602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9,648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81B786" w14:textId="0F0CEA9D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E08D0" w:rsidRPr="002E08D0" w14:paraId="33CA87A8" w14:textId="77777777" w:rsidTr="002E08D0">
        <w:trPr>
          <w:trHeight w:val="20"/>
        </w:trPr>
        <w:tc>
          <w:tcPr>
            <w:tcW w:w="1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C170839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sz w:val="20"/>
                <w:szCs w:val="20"/>
              </w:rPr>
              <w:lastRenderedPageBreak/>
              <w:t> </w:t>
            </w:r>
          </w:p>
        </w:tc>
        <w:tc>
          <w:tcPr>
            <w:tcW w:w="1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A3401B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City of </w:t>
            </w:r>
            <w:proofErr w:type="spellStart"/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eycauayan</w:t>
            </w:r>
            <w:proofErr w:type="spellEnd"/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DF3E00" w14:textId="5E453751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1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5A58F2" w14:textId="0678D9D1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1318AD" w14:textId="56C087ED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27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A679BD" w14:textId="1564122B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994025" w14:textId="36F441BA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464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3EA847" w14:textId="4D357824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E08D0" w:rsidRPr="002E08D0" w14:paraId="08FE559E" w14:textId="77777777" w:rsidTr="002E08D0">
        <w:trPr>
          <w:trHeight w:val="20"/>
        </w:trPr>
        <w:tc>
          <w:tcPr>
            <w:tcW w:w="1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BC30607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3CB3E1F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Norzagaray</w:t>
            </w:r>
            <w:proofErr w:type="spellEnd"/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1ADD3E" w14:textId="1576402D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2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A64CEB" w14:textId="068C4EC0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E1B275" w14:textId="7837E340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86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87F93C" w14:textId="69A9569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715E9E" w14:textId="16DA8512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870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47BBDA" w14:textId="61A9FF44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E08D0" w:rsidRPr="002E08D0" w14:paraId="4CCF0C0E" w14:textId="77777777" w:rsidTr="002E08D0">
        <w:trPr>
          <w:trHeight w:val="20"/>
        </w:trPr>
        <w:tc>
          <w:tcPr>
            <w:tcW w:w="1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0274373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535D55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Obando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305574" w14:textId="28EBE631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0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4B193C" w14:textId="3EA166F3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13E152" w14:textId="4F45ED10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66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B7EE6B" w14:textId="468FC5AE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423A5E" w14:textId="7BCAD348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77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C5E42B" w14:textId="4E696B6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E08D0" w:rsidRPr="002E08D0" w14:paraId="1B20E22A" w14:textId="77777777" w:rsidTr="002E08D0">
        <w:trPr>
          <w:trHeight w:val="20"/>
        </w:trPr>
        <w:tc>
          <w:tcPr>
            <w:tcW w:w="1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0E4509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47B3CD7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aombong</w:t>
            </w:r>
            <w:proofErr w:type="spellEnd"/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D9E463" w14:textId="56BE7F36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9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1B9377" w14:textId="2CF37325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F50C7B" w14:textId="783EE2D5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85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EC92C4" w14:textId="0ACD4510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C73901" w14:textId="3BADED45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59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E2A000" w14:textId="0402106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E08D0" w:rsidRPr="002E08D0" w14:paraId="3ABC9481" w14:textId="77777777" w:rsidTr="002E08D0">
        <w:trPr>
          <w:trHeight w:val="20"/>
        </w:trPr>
        <w:tc>
          <w:tcPr>
            <w:tcW w:w="1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79127A5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6AABC3B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laridel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0414BA" w14:textId="144BB942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6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9BEFA0" w14:textId="3623C080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448E9D" w14:textId="53DD2405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36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1FED6F" w14:textId="3DE15594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5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E49157" w14:textId="634B0BF9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989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A8A487" w14:textId="47965510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7 </w:t>
            </w:r>
          </w:p>
        </w:tc>
      </w:tr>
      <w:tr w:rsidR="002E08D0" w:rsidRPr="002E08D0" w14:paraId="35F126AB" w14:textId="77777777" w:rsidTr="002E08D0">
        <w:trPr>
          <w:trHeight w:val="20"/>
        </w:trPr>
        <w:tc>
          <w:tcPr>
            <w:tcW w:w="1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99DAF3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C717E0E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ulilan</w:t>
            </w:r>
            <w:proofErr w:type="spellEnd"/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FDE0F0" w14:textId="345B8961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1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AB28C9" w14:textId="32C6EA71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487970" w14:textId="5CA49D3B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02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67B666" w14:textId="06C90EBB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CD3282" w14:textId="21527DB5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883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177BB2" w14:textId="2593CD53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E08D0" w:rsidRPr="002E08D0" w14:paraId="0BD8295C" w14:textId="77777777" w:rsidTr="002E08D0">
        <w:trPr>
          <w:trHeight w:val="20"/>
        </w:trPr>
        <w:tc>
          <w:tcPr>
            <w:tcW w:w="1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F654123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80E5CE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 Ildefonso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FD070B" w14:textId="4958BF3F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7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0430D3" w14:textId="12CDA163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D1E3FE" w14:textId="0247818E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18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248334" w14:textId="7AA9877D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CA4C83" w14:textId="39BE483F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,349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E629A4" w14:textId="718F082C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E08D0" w:rsidRPr="002E08D0" w14:paraId="4E1A268D" w14:textId="77777777" w:rsidTr="002E08D0">
        <w:trPr>
          <w:trHeight w:val="20"/>
        </w:trPr>
        <w:tc>
          <w:tcPr>
            <w:tcW w:w="1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EB76B69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DA095CD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ity of San Jose del Monte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9FC0A5" w14:textId="5D9ACF38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6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AE7EB7" w14:textId="7264E0C8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400739" w14:textId="2D30BAAC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0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620042" w14:textId="7B6AD2A0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B0A2B1" w14:textId="641803ED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82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5E3B6A" w14:textId="443AB061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E08D0" w:rsidRPr="002E08D0" w14:paraId="144238C9" w14:textId="77777777" w:rsidTr="002E08D0">
        <w:trPr>
          <w:trHeight w:val="20"/>
        </w:trPr>
        <w:tc>
          <w:tcPr>
            <w:tcW w:w="1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45CF48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2DD1BF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 Miguel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D48F5C" w14:textId="3614BD3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8CA9BE" w14:textId="7D3B34DF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58B863" w14:textId="5B3C9761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95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A68A0D" w14:textId="260B3350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0AF7A0" w14:textId="27FF0DC2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00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CAAC56" w14:textId="512A13E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E08D0" w:rsidRPr="002E08D0" w14:paraId="4C343144" w14:textId="77777777" w:rsidTr="002E08D0">
        <w:trPr>
          <w:trHeight w:val="20"/>
        </w:trPr>
        <w:tc>
          <w:tcPr>
            <w:tcW w:w="1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B892CD1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88937CC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 Rafael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2E8032" w14:textId="03843829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8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F8FE5D" w14:textId="71C8C2AD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432DE5" w14:textId="5A27CAA8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64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448A8C" w14:textId="6007E8D3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840D54" w14:textId="2045899A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320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001BB9" w14:textId="3F8340C5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E08D0" w:rsidRPr="002E08D0" w14:paraId="2B0F1523" w14:textId="77777777" w:rsidTr="002E08D0">
        <w:trPr>
          <w:trHeight w:val="20"/>
        </w:trPr>
        <w:tc>
          <w:tcPr>
            <w:tcW w:w="1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952EC3A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3D1D79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ta Maria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A091D6" w14:textId="759FEC94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7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078147" w14:textId="2564FDBB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F76605" w14:textId="0497BBDC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019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11B6F1" w14:textId="7A1ED953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6 </w:t>
            </w:r>
          </w:p>
        </w:tc>
        <w:tc>
          <w:tcPr>
            <w:tcW w:w="5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A40F65" w14:textId="745043F4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4,768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EF7959" w14:textId="4D6AE025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44 </w:t>
            </w:r>
          </w:p>
        </w:tc>
      </w:tr>
      <w:tr w:rsidR="002E08D0" w:rsidRPr="002E08D0" w14:paraId="7B910FAB" w14:textId="77777777" w:rsidTr="002E08D0">
        <w:trPr>
          <w:trHeight w:val="20"/>
        </w:trPr>
        <w:tc>
          <w:tcPr>
            <w:tcW w:w="182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CAAB654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Nueva Ecija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C21B3D2" w14:textId="60A4E498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163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3FC4A24" w14:textId="6AA7017D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2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0B53287" w14:textId="572B03FA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4,498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2602ACD" w14:textId="3F847CC2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111 </w:t>
            </w:r>
          </w:p>
        </w:tc>
        <w:tc>
          <w:tcPr>
            <w:tcW w:w="5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E56D86F" w14:textId="65E530F5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19,500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4B9EB9F" w14:textId="0B1D0133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542 </w:t>
            </w:r>
          </w:p>
        </w:tc>
      </w:tr>
      <w:tr w:rsidR="002E08D0" w:rsidRPr="002E08D0" w14:paraId="67B09E91" w14:textId="77777777" w:rsidTr="002E08D0">
        <w:trPr>
          <w:trHeight w:val="20"/>
        </w:trPr>
        <w:tc>
          <w:tcPr>
            <w:tcW w:w="1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131C52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3321962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Aliaga</w:t>
            </w:r>
            <w:proofErr w:type="spellEnd"/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0482CB" w14:textId="0C654E09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1A7673" w14:textId="00CA036B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3ED5F3" w14:textId="4DAA9344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A27949" w14:textId="4DDAAAD0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13AD3A" w14:textId="203C452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8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E95D63" w14:textId="5DA6B708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E08D0" w:rsidRPr="002E08D0" w14:paraId="542FD0E5" w14:textId="77777777" w:rsidTr="002E08D0">
        <w:trPr>
          <w:trHeight w:val="20"/>
        </w:trPr>
        <w:tc>
          <w:tcPr>
            <w:tcW w:w="1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C00753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E5F583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ongabon</w:t>
            </w:r>
            <w:proofErr w:type="spellEnd"/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086DE4" w14:textId="3798E9EE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0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6CB2B9" w14:textId="6CF8CF0B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113674" w14:textId="0D5C75A1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85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62D269" w14:textId="0F936B1C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2EF0EC" w14:textId="281711A8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889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DD3B11" w14:textId="1CC6BC65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E08D0" w:rsidRPr="002E08D0" w14:paraId="014E5D6B" w14:textId="77777777" w:rsidTr="002E08D0">
        <w:trPr>
          <w:trHeight w:val="20"/>
        </w:trPr>
        <w:tc>
          <w:tcPr>
            <w:tcW w:w="1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96DCA3E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3F47954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abanatuan City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DF45F6" w14:textId="49D2CAF5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8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8BBBEC" w14:textId="2DDDA6BA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B50023" w14:textId="1CAF9600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800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D3096A" w14:textId="6C00700F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02 </w:t>
            </w:r>
          </w:p>
        </w:tc>
        <w:tc>
          <w:tcPr>
            <w:tcW w:w="5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1D2B62" w14:textId="33BD8DD9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8,662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161C75" w14:textId="5A20CF94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10 </w:t>
            </w:r>
          </w:p>
        </w:tc>
      </w:tr>
      <w:tr w:rsidR="002E08D0" w:rsidRPr="002E08D0" w14:paraId="05845AEA" w14:textId="77777777" w:rsidTr="002E08D0">
        <w:trPr>
          <w:trHeight w:val="20"/>
        </w:trPr>
        <w:tc>
          <w:tcPr>
            <w:tcW w:w="1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628C17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A52D5D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abiao</w:t>
            </w:r>
            <w:proofErr w:type="spellEnd"/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CA3A60" w14:textId="04343531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2E5CCE" w14:textId="28882A3F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AAFBD8" w14:textId="57B30FEE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3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8C3901" w14:textId="56A53B20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73A34B" w14:textId="0832CA5C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4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4C5C79" w14:textId="2A203E51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E08D0" w:rsidRPr="002E08D0" w14:paraId="271561EC" w14:textId="77777777" w:rsidTr="002E08D0">
        <w:trPr>
          <w:trHeight w:val="20"/>
        </w:trPr>
        <w:tc>
          <w:tcPr>
            <w:tcW w:w="1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1A06507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5082DA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City of </w:t>
            </w:r>
            <w:proofErr w:type="spellStart"/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Gapan</w:t>
            </w:r>
            <w:proofErr w:type="spellEnd"/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B8BFB5" w14:textId="5404F56F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6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9F6CC6" w14:textId="5E09EFDD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1CE8F4" w14:textId="30FBC43F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77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21D0C1" w14:textId="688BE269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52361B" w14:textId="1DCA9BD2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715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F29A46" w14:textId="59C53DCE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E08D0" w:rsidRPr="002E08D0" w14:paraId="31C49EFE" w14:textId="77777777" w:rsidTr="002E08D0">
        <w:trPr>
          <w:trHeight w:val="20"/>
        </w:trPr>
        <w:tc>
          <w:tcPr>
            <w:tcW w:w="1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A5A6330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89C1B13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uyapo</w:t>
            </w:r>
            <w:proofErr w:type="spellEnd"/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C7A4D0" w14:textId="532A8603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0A6B3E" w14:textId="34D2214D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C125C1" w14:textId="1FD61A12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D23D18" w14:textId="5CA9372D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7EB5B5" w14:textId="61BBB4DE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5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0DC17D" w14:textId="7133E87F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E08D0" w:rsidRPr="002E08D0" w14:paraId="5E1717BE" w14:textId="77777777" w:rsidTr="002E08D0">
        <w:trPr>
          <w:trHeight w:val="20"/>
        </w:trPr>
        <w:tc>
          <w:tcPr>
            <w:tcW w:w="1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F145428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9ED733A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Gabaldon (</w:t>
            </w:r>
            <w:proofErr w:type="spellStart"/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itulok</w:t>
            </w:r>
            <w:proofErr w:type="spellEnd"/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&amp; </w:t>
            </w:r>
            <w:proofErr w:type="spellStart"/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bani</w:t>
            </w:r>
            <w:proofErr w:type="spellEnd"/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)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6A32BE" w14:textId="3FBC2861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8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295F1E" w14:textId="0A481EEE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32CF4D" w14:textId="08DC9E6E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61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4788CC" w14:textId="5A73A7C1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57F36C" w14:textId="3E57D749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788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222CA1" w14:textId="2761834B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E08D0" w:rsidRPr="002E08D0" w14:paraId="5B7D9D85" w14:textId="77777777" w:rsidTr="002E08D0">
        <w:trPr>
          <w:trHeight w:val="20"/>
        </w:trPr>
        <w:tc>
          <w:tcPr>
            <w:tcW w:w="1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F6CC95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51353EF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General </w:t>
            </w:r>
            <w:proofErr w:type="spellStart"/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amerto</w:t>
            </w:r>
            <w:proofErr w:type="spellEnd"/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Natividad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87CF91" w14:textId="0F5BBD5B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32BC0E" w14:textId="07D0BBA3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65186A" w14:textId="112A9054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3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665E3F" w14:textId="5E7E6513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3A5229" w14:textId="06D2606A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78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6E9603" w14:textId="5A11A87D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E08D0" w:rsidRPr="002E08D0" w14:paraId="010CA132" w14:textId="77777777" w:rsidTr="002E08D0">
        <w:trPr>
          <w:trHeight w:val="20"/>
        </w:trPr>
        <w:tc>
          <w:tcPr>
            <w:tcW w:w="1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10EC80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4DEE01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General </w:t>
            </w:r>
            <w:proofErr w:type="spellStart"/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Tinio</w:t>
            </w:r>
            <w:proofErr w:type="spellEnd"/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(Papaya)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B04774" w14:textId="5E9BA731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B1CB43" w14:textId="1D736366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CFA3EE" w14:textId="64C6AFB8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66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D0C319" w14:textId="17E96126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D93D32" w14:textId="357D9ECB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53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0D79F5" w14:textId="366800F3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E08D0" w:rsidRPr="002E08D0" w14:paraId="790BBA30" w14:textId="77777777" w:rsidTr="002E08D0">
        <w:trPr>
          <w:trHeight w:val="20"/>
        </w:trPr>
        <w:tc>
          <w:tcPr>
            <w:tcW w:w="1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90B1EF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071590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Guimba</w:t>
            </w:r>
            <w:proofErr w:type="spellEnd"/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D2FE4B" w14:textId="5C5789EC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7259F0" w14:textId="02E38785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F12C18" w14:textId="779402D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3581BE" w14:textId="283E3805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BF1497" w14:textId="00C187BA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3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85B208" w14:textId="602D964C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E08D0" w:rsidRPr="002E08D0" w14:paraId="1F4BB5CF" w14:textId="77777777" w:rsidTr="002E08D0">
        <w:trPr>
          <w:trHeight w:val="20"/>
        </w:trPr>
        <w:tc>
          <w:tcPr>
            <w:tcW w:w="1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1F2C91C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1A12CF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Jaen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506EA9" w14:textId="630BFFEF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B20C9A" w14:textId="282E8745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9A6D87" w14:textId="3428D781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8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689801" w14:textId="33D561A5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9C2E89" w14:textId="7BC60425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97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B2253E" w14:textId="2CDE8FFF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E08D0" w:rsidRPr="002E08D0" w14:paraId="59E8E19B" w14:textId="77777777" w:rsidTr="002E08D0">
        <w:trPr>
          <w:trHeight w:val="20"/>
        </w:trPr>
        <w:tc>
          <w:tcPr>
            <w:tcW w:w="1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8A8A76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EE968C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Laur</w:t>
            </w:r>
            <w:proofErr w:type="spellEnd"/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127638" w14:textId="31267DE9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4DF179" w14:textId="4C904A3F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359276" w14:textId="0604B882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06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409B18" w14:textId="22FBC304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8AED04" w14:textId="75547744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34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B391B0" w14:textId="1907AC51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E08D0" w:rsidRPr="002E08D0" w14:paraId="05DE8757" w14:textId="77777777" w:rsidTr="002E08D0">
        <w:trPr>
          <w:trHeight w:val="20"/>
        </w:trPr>
        <w:tc>
          <w:tcPr>
            <w:tcW w:w="1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23DAE3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911FAA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Licab</w:t>
            </w:r>
            <w:proofErr w:type="spellEnd"/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78977F" w14:textId="4CD24B8D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58BBB3" w14:textId="383618B9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25B6B2" w14:textId="64AD9D25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0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DE7705" w14:textId="36E07C1F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88E90A" w14:textId="499FDA9B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7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60F688" w14:textId="36290203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E08D0" w:rsidRPr="002E08D0" w14:paraId="4BD9FB04" w14:textId="77777777" w:rsidTr="002E08D0">
        <w:trPr>
          <w:trHeight w:val="20"/>
        </w:trPr>
        <w:tc>
          <w:tcPr>
            <w:tcW w:w="1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FAD678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6028678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Llanera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ED9160" w14:textId="5C5B1CA5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1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EEB2F0" w14:textId="51D2021A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53A1B0" w14:textId="2E366B8D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66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6ECA90" w14:textId="6F5A3D60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5D9FD3" w14:textId="615EDC42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651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C92D42" w14:textId="454D1E2C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E08D0" w:rsidRPr="002E08D0" w14:paraId="5E593C59" w14:textId="77777777" w:rsidTr="002E08D0">
        <w:trPr>
          <w:trHeight w:val="20"/>
        </w:trPr>
        <w:tc>
          <w:tcPr>
            <w:tcW w:w="1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47FB195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1CC4E89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Lupao</w:t>
            </w:r>
            <w:proofErr w:type="spellEnd"/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EDBA76" w14:textId="57A69FFA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5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16E86F" w14:textId="7860BF1D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DF9A34" w14:textId="04FDAC55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0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2B995A" w14:textId="78BA21B9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A6F113" w14:textId="1CDD7FD9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65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7B6EE0" w14:textId="7F93CF22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E08D0" w:rsidRPr="002E08D0" w14:paraId="3CAB7AA1" w14:textId="77777777" w:rsidTr="002E08D0">
        <w:trPr>
          <w:trHeight w:val="20"/>
        </w:trPr>
        <w:tc>
          <w:tcPr>
            <w:tcW w:w="1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06D0C48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27CF9DB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alayan</w:t>
            </w:r>
            <w:proofErr w:type="spellEnd"/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City (capital)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89F5E9" w14:textId="172D6EA6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8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ABE40E" w14:textId="13965FC1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58C2F4" w14:textId="61EE55D4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08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3BEAA0" w14:textId="2644BD34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A4C9C0" w14:textId="3B0E5A5C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08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DCAB7B" w14:textId="5436C8B3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E08D0" w:rsidRPr="002E08D0" w14:paraId="3BC66E8A" w14:textId="77777777" w:rsidTr="002E08D0">
        <w:trPr>
          <w:trHeight w:val="20"/>
        </w:trPr>
        <w:tc>
          <w:tcPr>
            <w:tcW w:w="1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98C5060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F43D34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antabangan</w:t>
            </w:r>
            <w:proofErr w:type="spellEnd"/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DCD4EC" w14:textId="2F67752C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E14430" w14:textId="5A287160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01D933" w14:textId="562876B1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0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F66BCC" w14:textId="7D974A1A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9224A9" w14:textId="700F370F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01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954009" w14:textId="4BCC8CA8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E08D0" w:rsidRPr="002E08D0" w14:paraId="793B6A7E" w14:textId="77777777" w:rsidTr="002E08D0">
        <w:trPr>
          <w:trHeight w:val="20"/>
        </w:trPr>
        <w:tc>
          <w:tcPr>
            <w:tcW w:w="1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68B72BC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EBD5E86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eñaranda</w:t>
            </w:r>
            <w:proofErr w:type="spellEnd"/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E03EC7" w14:textId="75386C11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9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D53B20" w14:textId="38FE359D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4A0495" w14:textId="11B5A1CE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11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9E8651" w14:textId="24F7B329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93C87D" w14:textId="288C1A95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27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7F2F04" w14:textId="33E3A199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E08D0" w:rsidRPr="002E08D0" w14:paraId="36FF8800" w14:textId="77777777" w:rsidTr="002E08D0">
        <w:trPr>
          <w:trHeight w:val="20"/>
        </w:trPr>
        <w:tc>
          <w:tcPr>
            <w:tcW w:w="1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7714CE5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9FE766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Quezon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7D17C9" w14:textId="6BE07FA6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064ACB" w14:textId="01CF2C9C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70203E" w14:textId="0D08F504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8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91C3D7" w14:textId="05134CFD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12D65C" w14:textId="7BB3F9E2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2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B67DA9" w14:textId="044E32DF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E08D0" w:rsidRPr="002E08D0" w14:paraId="2A908DA5" w14:textId="77777777" w:rsidTr="002E08D0">
        <w:trPr>
          <w:trHeight w:val="20"/>
        </w:trPr>
        <w:tc>
          <w:tcPr>
            <w:tcW w:w="1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411260B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0ED36C2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Rizal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5A843F" w14:textId="2CFE3A6F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8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904192" w14:textId="51297EEB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307255" w14:textId="6D45DBF1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52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9ED6C2" w14:textId="37DEB7B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A1ACF0" w14:textId="7ADE55BD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179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745293" w14:textId="42254DC5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E08D0" w:rsidRPr="002E08D0" w14:paraId="7D0115F1" w14:textId="77777777" w:rsidTr="002E08D0">
        <w:trPr>
          <w:trHeight w:val="20"/>
        </w:trPr>
        <w:tc>
          <w:tcPr>
            <w:tcW w:w="1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696CE48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7463BD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 Antonio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2343B8" w14:textId="176326B3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E9BF90" w14:textId="56BDCF1D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66C95B" w14:textId="3982096F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3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47A44A" w14:textId="1D93FCE8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768B04" w14:textId="6EC8A6EA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43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BFF404" w14:textId="244EC8F4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E08D0" w:rsidRPr="002E08D0" w14:paraId="03859B7C" w14:textId="77777777" w:rsidTr="002E08D0">
        <w:trPr>
          <w:trHeight w:val="20"/>
        </w:trPr>
        <w:tc>
          <w:tcPr>
            <w:tcW w:w="1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DB3AC3F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E3C3BA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 Isidro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D8A46B" w14:textId="05641AB4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285B49" w14:textId="3B979A9E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42E520" w14:textId="48A23FCE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2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5CBBC9" w14:textId="32B10BFD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9 </w:t>
            </w:r>
          </w:p>
        </w:tc>
        <w:tc>
          <w:tcPr>
            <w:tcW w:w="5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9D12F1" w14:textId="02DEC90B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16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EC8A61" w14:textId="65B95B70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2 </w:t>
            </w:r>
          </w:p>
        </w:tc>
      </w:tr>
      <w:tr w:rsidR="002E08D0" w:rsidRPr="002E08D0" w14:paraId="3AA1CD2F" w14:textId="77777777" w:rsidTr="002E08D0">
        <w:trPr>
          <w:trHeight w:val="20"/>
        </w:trPr>
        <w:tc>
          <w:tcPr>
            <w:tcW w:w="1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7AA9B6B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193AA1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 Jose City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EAF567" w14:textId="79C88ED2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D52BC4" w14:textId="5A5DF37A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FCAC49" w14:textId="04167479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6A3B31" w14:textId="7A891819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6DBC5D" w14:textId="0492E560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E01567" w14:textId="43F94CBA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E08D0" w:rsidRPr="002E08D0" w14:paraId="088DBE9A" w14:textId="77777777" w:rsidTr="002E08D0">
        <w:trPr>
          <w:trHeight w:val="20"/>
        </w:trPr>
        <w:tc>
          <w:tcPr>
            <w:tcW w:w="1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C4969D3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76DB71E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 Leonardo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16D04B" w14:textId="1CA0C209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8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419148" w14:textId="43366922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6F4E4C" w14:textId="1E0AA2B4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11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1B9CF7" w14:textId="40989A1B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618407" w14:textId="3A453E23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900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12C148" w14:textId="1B1B1140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E08D0" w:rsidRPr="002E08D0" w14:paraId="5BA869F9" w14:textId="77777777" w:rsidTr="002E08D0">
        <w:trPr>
          <w:trHeight w:val="20"/>
        </w:trPr>
        <w:tc>
          <w:tcPr>
            <w:tcW w:w="1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D5CC72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111B96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ta Rosa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5C3217" w14:textId="49170329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FA8C13" w14:textId="61FA506F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DC8813" w14:textId="782905EE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09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5D0C35" w14:textId="111CA43E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AA15C9" w14:textId="01370A4E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86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129344" w14:textId="304909C2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E08D0" w:rsidRPr="002E08D0" w14:paraId="4949A188" w14:textId="77777777" w:rsidTr="002E08D0">
        <w:trPr>
          <w:trHeight w:val="20"/>
        </w:trPr>
        <w:tc>
          <w:tcPr>
            <w:tcW w:w="1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6F6603A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D68B0E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cience City of Muñoz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A166D7" w14:textId="0D8585D4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6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F2F5EA" w14:textId="3DE121E8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D0C123" w14:textId="115EE2DC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03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8E3F39" w14:textId="21E736F9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1C2993" w14:textId="7B41A94F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77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73CB42" w14:textId="3FC34629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E08D0" w:rsidRPr="002E08D0" w14:paraId="3E8CBFAE" w14:textId="77777777" w:rsidTr="002E08D0">
        <w:trPr>
          <w:trHeight w:val="20"/>
        </w:trPr>
        <w:tc>
          <w:tcPr>
            <w:tcW w:w="1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8C6B03B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9638865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Talavera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74770A" w14:textId="2E46B746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078722" w14:textId="75F3B71C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D80EA7" w14:textId="5838837F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9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B6D458" w14:textId="391B73DD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FCE5E0" w14:textId="4989E9C3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23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0B74CD" w14:textId="73D4A9D2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E08D0" w:rsidRPr="002E08D0" w14:paraId="2C22015E" w14:textId="77777777" w:rsidTr="002E08D0">
        <w:trPr>
          <w:trHeight w:val="20"/>
        </w:trPr>
        <w:tc>
          <w:tcPr>
            <w:tcW w:w="1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A23C92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FA7605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Zaragoza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8E7483" w14:textId="0546C87E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187F22" w14:textId="5075F305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D22860" w14:textId="3EE5AE92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7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63A971" w14:textId="67F1A6B6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68213B" w14:textId="153A7F53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34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CF8B5B" w14:textId="2987DE1B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E08D0" w:rsidRPr="002E08D0" w14:paraId="420B7E8E" w14:textId="77777777" w:rsidTr="002E08D0">
        <w:trPr>
          <w:trHeight w:val="20"/>
        </w:trPr>
        <w:tc>
          <w:tcPr>
            <w:tcW w:w="182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F9B4EC9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Pampanga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42A547A" w14:textId="32470A96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135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6F7B5E6" w14:textId="001C50FD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44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809E97C" w14:textId="5D03B722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2,355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F4F04F9" w14:textId="53AC5459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513 </w:t>
            </w:r>
          </w:p>
        </w:tc>
        <w:tc>
          <w:tcPr>
            <w:tcW w:w="5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57EB6DF" w14:textId="2A5E7679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8,766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93A70F0" w14:textId="091F0DEF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2,071 </w:t>
            </w:r>
          </w:p>
        </w:tc>
      </w:tr>
      <w:tr w:rsidR="002E08D0" w:rsidRPr="002E08D0" w14:paraId="02902169" w14:textId="77777777" w:rsidTr="002E08D0">
        <w:trPr>
          <w:trHeight w:val="20"/>
        </w:trPr>
        <w:tc>
          <w:tcPr>
            <w:tcW w:w="1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E02DF7B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F445FFA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Angeles City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22E20B" w14:textId="1ED31E60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46B33D" w14:textId="16C9F8AF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56EC93" w14:textId="53FAA64F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04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BE8CD5" w14:textId="01DBDA6B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2DA184" w14:textId="3DE8F4DA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87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9A3280" w14:textId="1ED3C475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E08D0" w:rsidRPr="002E08D0" w14:paraId="483F7D22" w14:textId="77777777" w:rsidTr="002E08D0">
        <w:trPr>
          <w:trHeight w:val="20"/>
        </w:trPr>
        <w:tc>
          <w:tcPr>
            <w:tcW w:w="1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E5E6281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5F5D2E5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Apalit</w:t>
            </w:r>
            <w:proofErr w:type="spellEnd"/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A8787A" w14:textId="6BB041BD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2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22BFA2" w14:textId="36ABC3B1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9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1E5F20" w14:textId="43793C0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13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342E15" w14:textId="5FD13D62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83 </w:t>
            </w:r>
          </w:p>
        </w:tc>
        <w:tc>
          <w:tcPr>
            <w:tcW w:w="5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D8C534" w14:textId="3F4E75E1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79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12331C" w14:textId="359C7BAD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45 </w:t>
            </w:r>
          </w:p>
        </w:tc>
      </w:tr>
      <w:tr w:rsidR="002E08D0" w:rsidRPr="002E08D0" w14:paraId="12BF81B1" w14:textId="77777777" w:rsidTr="002E08D0">
        <w:trPr>
          <w:trHeight w:val="20"/>
        </w:trPr>
        <w:tc>
          <w:tcPr>
            <w:tcW w:w="1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6B05186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346927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Arayat</w:t>
            </w:r>
            <w:proofErr w:type="spellEnd"/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B2F773" w14:textId="73DE16CD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CBE166" w14:textId="662EC2BA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92F22E" w14:textId="104EE2AD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5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61864F" w14:textId="51AB9BA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2 </w:t>
            </w:r>
          </w:p>
        </w:tc>
        <w:tc>
          <w:tcPr>
            <w:tcW w:w="5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6A55FF" w14:textId="5621823F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49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71F48D" w14:textId="32AEBE1D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0 </w:t>
            </w:r>
          </w:p>
        </w:tc>
      </w:tr>
      <w:tr w:rsidR="002E08D0" w:rsidRPr="002E08D0" w14:paraId="653F6520" w14:textId="77777777" w:rsidTr="002E08D0">
        <w:trPr>
          <w:trHeight w:val="20"/>
        </w:trPr>
        <w:tc>
          <w:tcPr>
            <w:tcW w:w="1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7DF2D2E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D51B4C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acolor</w:t>
            </w:r>
            <w:proofErr w:type="spellEnd"/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85076E" w14:textId="1E46150E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7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7AD21D" w14:textId="76D4E24B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DB837E" w14:textId="33B2EDE1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61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505443" w14:textId="786034EA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8 </w:t>
            </w:r>
          </w:p>
        </w:tc>
        <w:tc>
          <w:tcPr>
            <w:tcW w:w="5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BD5FDD" w14:textId="534DEC40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76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136CBD" w14:textId="2457D6C5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76 </w:t>
            </w:r>
          </w:p>
        </w:tc>
      </w:tr>
      <w:tr w:rsidR="002E08D0" w:rsidRPr="002E08D0" w14:paraId="459023E0" w14:textId="77777777" w:rsidTr="002E08D0">
        <w:trPr>
          <w:trHeight w:val="20"/>
        </w:trPr>
        <w:tc>
          <w:tcPr>
            <w:tcW w:w="1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C176DFE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9E37C4B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andaba</w:t>
            </w:r>
            <w:proofErr w:type="spellEnd"/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242CF9" w14:textId="2423FC4F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8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DE4397" w14:textId="70AE8B3B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D3F0B6" w14:textId="5E6B967B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81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C675DF" w14:textId="3300A015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6 </w:t>
            </w:r>
          </w:p>
        </w:tc>
        <w:tc>
          <w:tcPr>
            <w:tcW w:w="5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A4BA50" w14:textId="4E08327D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34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8C61C9" w14:textId="0DC89DB6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93 </w:t>
            </w:r>
          </w:p>
        </w:tc>
      </w:tr>
      <w:tr w:rsidR="002E08D0" w:rsidRPr="002E08D0" w14:paraId="5F88665E" w14:textId="77777777" w:rsidTr="002E08D0">
        <w:trPr>
          <w:trHeight w:val="20"/>
        </w:trPr>
        <w:tc>
          <w:tcPr>
            <w:tcW w:w="1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5BD29A2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4F2FCDA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Floridablanca</w:t>
            </w:r>
            <w:proofErr w:type="spellEnd"/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DAF83B" w14:textId="1C890DA1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71E2C1" w14:textId="1AEC9E59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14A835" w14:textId="249CE21B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1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85C589" w14:textId="6522D0A0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F7C8CC" w14:textId="5157836B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6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DF2481" w14:textId="0899212F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E08D0" w:rsidRPr="002E08D0" w14:paraId="60ADF8EF" w14:textId="77777777" w:rsidTr="002E08D0">
        <w:trPr>
          <w:trHeight w:val="20"/>
        </w:trPr>
        <w:tc>
          <w:tcPr>
            <w:tcW w:w="1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ECC0782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448B428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Guagua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3449A2" w14:textId="2F24A0AB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F9A34B" w14:textId="15D0018B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FA4D1D" w14:textId="733BCAAA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5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6D1559" w14:textId="5F8DA61D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D8B991" w14:textId="24ACDFBB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09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53DF65" w14:textId="4F71FA94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E08D0" w:rsidRPr="002E08D0" w14:paraId="365CFA23" w14:textId="77777777" w:rsidTr="002E08D0">
        <w:trPr>
          <w:trHeight w:val="20"/>
        </w:trPr>
        <w:tc>
          <w:tcPr>
            <w:tcW w:w="1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D33E176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5D3048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Lubao</w:t>
            </w:r>
            <w:proofErr w:type="spellEnd"/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11E76B" w14:textId="017AED3E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7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E79C42" w14:textId="63BF254D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626624" w14:textId="53188FE4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10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F56EEF" w14:textId="28863721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ADAA68" w14:textId="7B8C56B9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85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6F1A9D" w14:textId="495EB31B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E08D0" w:rsidRPr="002E08D0" w14:paraId="34EFFDDF" w14:textId="77777777" w:rsidTr="002E08D0">
        <w:trPr>
          <w:trHeight w:val="20"/>
        </w:trPr>
        <w:tc>
          <w:tcPr>
            <w:tcW w:w="1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7F4E95B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A91D53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abalacat</w:t>
            </w:r>
            <w:proofErr w:type="spellEnd"/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D6EE1D" w14:textId="43719D7B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79BD34" w14:textId="2F056626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5C5898" w14:textId="2A60D15D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68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BF9DDB" w14:textId="4BF0A8BD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179DD8" w14:textId="1D39D356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51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0F45A8" w14:textId="6692D28E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E08D0" w:rsidRPr="002E08D0" w14:paraId="0596BBE8" w14:textId="77777777" w:rsidTr="002E08D0">
        <w:trPr>
          <w:trHeight w:val="20"/>
        </w:trPr>
        <w:tc>
          <w:tcPr>
            <w:tcW w:w="1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5EB248F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E665E7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acabebe</w:t>
            </w:r>
            <w:proofErr w:type="spellEnd"/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E034C0" w14:textId="1ABF0845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5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545775" w14:textId="3FAD6DD5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0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ABF5B3" w14:textId="2B4C795D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35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FDB7D5" w14:textId="602A7A70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0 </w:t>
            </w:r>
          </w:p>
        </w:tc>
        <w:tc>
          <w:tcPr>
            <w:tcW w:w="5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823E1F" w14:textId="39DBE4EE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834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95F9A3" w14:textId="3E1D5498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41 </w:t>
            </w:r>
          </w:p>
        </w:tc>
      </w:tr>
      <w:tr w:rsidR="002E08D0" w:rsidRPr="002E08D0" w14:paraId="30651AD7" w14:textId="77777777" w:rsidTr="002E08D0">
        <w:trPr>
          <w:trHeight w:val="20"/>
        </w:trPr>
        <w:tc>
          <w:tcPr>
            <w:tcW w:w="1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2B37705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9E9B616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agalang</w:t>
            </w:r>
            <w:proofErr w:type="spellEnd"/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FB3778" w14:textId="5041D890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8BE065" w14:textId="0A1F8650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2C4874" w14:textId="585D433A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6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E441BD" w14:textId="26DE7C64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BAC0F4" w14:textId="640A22E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36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8953E9" w14:textId="300A6AE0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E08D0" w:rsidRPr="002E08D0" w14:paraId="34D4F2AF" w14:textId="77777777" w:rsidTr="002E08D0">
        <w:trPr>
          <w:trHeight w:val="20"/>
        </w:trPr>
        <w:tc>
          <w:tcPr>
            <w:tcW w:w="1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C37410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2484801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asantol</w:t>
            </w:r>
            <w:proofErr w:type="spellEnd"/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FF1F10" w14:textId="62D1AC51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5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577457" w14:textId="41AF1363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1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170B0B" w14:textId="1E862F6A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15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0F6BF4" w14:textId="0B49B1A6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37 </w:t>
            </w:r>
          </w:p>
        </w:tc>
        <w:tc>
          <w:tcPr>
            <w:tcW w:w="5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AD4A01" w14:textId="771F50E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822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FCE473" w14:textId="162490F8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21 </w:t>
            </w:r>
          </w:p>
        </w:tc>
      </w:tr>
      <w:tr w:rsidR="002E08D0" w:rsidRPr="002E08D0" w14:paraId="45F7DC59" w14:textId="77777777" w:rsidTr="002E08D0">
        <w:trPr>
          <w:trHeight w:val="20"/>
        </w:trPr>
        <w:tc>
          <w:tcPr>
            <w:tcW w:w="1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86EF46B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sz w:val="20"/>
                <w:szCs w:val="20"/>
              </w:rPr>
              <w:lastRenderedPageBreak/>
              <w:t> </w:t>
            </w:r>
          </w:p>
        </w:tc>
        <w:tc>
          <w:tcPr>
            <w:tcW w:w="1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3A3ACB4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exico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252439" w14:textId="6FBD172D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EB6656" w14:textId="0E85C050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C1E3F5" w14:textId="07A0F67A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7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530B5D" w14:textId="398AB098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 </w:t>
            </w:r>
          </w:p>
        </w:tc>
        <w:tc>
          <w:tcPr>
            <w:tcW w:w="5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E7D50F" w14:textId="5E05F2D1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86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E59E55" w14:textId="059F21C8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0 </w:t>
            </w:r>
          </w:p>
        </w:tc>
      </w:tr>
      <w:tr w:rsidR="002E08D0" w:rsidRPr="002E08D0" w14:paraId="7140ED24" w14:textId="77777777" w:rsidTr="002E08D0">
        <w:trPr>
          <w:trHeight w:val="20"/>
        </w:trPr>
        <w:tc>
          <w:tcPr>
            <w:tcW w:w="1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0CD2862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9932093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inalin</w:t>
            </w:r>
            <w:proofErr w:type="spellEnd"/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559399" w14:textId="6DDC99B8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0C3984" w14:textId="005EE935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0723C5" w14:textId="75C60696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F3F37D" w14:textId="21BD45A5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D0E1B8" w14:textId="1022089D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702B7B" w14:textId="2A6E49CA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E08D0" w:rsidRPr="002E08D0" w14:paraId="2C43EF94" w14:textId="77777777" w:rsidTr="002E08D0">
        <w:trPr>
          <w:trHeight w:val="20"/>
        </w:trPr>
        <w:tc>
          <w:tcPr>
            <w:tcW w:w="1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D667A6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5348F5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orac</w:t>
            </w:r>
            <w:proofErr w:type="spellEnd"/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22D04B" w14:textId="5B69B5C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9DBFA9" w14:textId="418298F5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CE9E3E" w14:textId="15E99F4F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0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99A74A" w14:textId="325B7530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B3719D" w14:textId="1CE9907A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85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1A628F" w14:textId="5C48BEEC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E08D0" w:rsidRPr="002E08D0" w14:paraId="52C2E5AD" w14:textId="77777777" w:rsidTr="002E08D0">
        <w:trPr>
          <w:trHeight w:val="20"/>
        </w:trPr>
        <w:tc>
          <w:tcPr>
            <w:tcW w:w="1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54ABC42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F25125B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ity of San Fernando (capital)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3E19DB" w14:textId="1FDC2E0C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72B681" w14:textId="028FA729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D06BCB" w14:textId="4A06FB29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2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C45164" w14:textId="7F0704B3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7352E8" w14:textId="12B4AF33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03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403F23" w14:textId="765FA8BD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E08D0" w:rsidRPr="002E08D0" w14:paraId="59C6E07D" w14:textId="77777777" w:rsidTr="002E08D0">
        <w:trPr>
          <w:trHeight w:val="20"/>
        </w:trPr>
        <w:tc>
          <w:tcPr>
            <w:tcW w:w="1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9F1EE07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45344B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 Luis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F41277" w14:textId="124EC2C5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752463" w14:textId="523440FD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01DCE8" w14:textId="7DD6AB2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91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847C30" w14:textId="4E8FE524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9CF0FE" w14:textId="4BBA804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882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D5F28C" w14:textId="3549CBCE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E08D0" w:rsidRPr="002E08D0" w14:paraId="7547C015" w14:textId="77777777" w:rsidTr="002E08D0">
        <w:trPr>
          <w:trHeight w:val="20"/>
        </w:trPr>
        <w:tc>
          <w:tcPr>
            <w:tcW w:w="1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D9F1086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49BADA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 Simon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91EC54" w14:textId="0932D132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6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240FA9" w14:textId="55774C2D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798244" w14:textId="2862AC0C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04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872334" w14:textId="4901EF1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89 </w:t>
            </w:r>
          </w:p>
        </w:tc>
        <w:tc>
          <w:tcPr>
            <w:tcW w:w="5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5E33B8" w14:textId="29EFF53F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63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F2EBAB" w14:textId="03DBFF71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12 </w:t>
            </w:r>
          </w:p>
        </w:tc>
      </w:tr>
      <w:tr w:rsidR="002E08D0" w:rsidRPr="002E08D0" w14:paraId="012980CF" w14:textId="77777777" w:rsidTr="002E08D0">
        <w:trPr>
          <w:trHeight w:val="20"/>
        </w:trPr>
        <w:tc>
          <w:tcPr>
            <w:tcW w:w="1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A0D1F9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0A43079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ta Ana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E464D4" w14:textId="2C5419CF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FCEECF" w14:textId="74042F7B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625437" w14:textId="05EAFFDA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4593BB" w14:textId="34D4DBCE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4126EE" w14:textId="10E1C521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7F4290" w14:textId="66C4FB1F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E08D0" w:rsidRPr="002E08D0" w14:paraId="2ED89A84" w14:textId="77777777" w:rsidTr="002E08D0">
        <w:trPr>
          <w:trHeight w:val="20"/>
        </w:trPr>
        <w:tc>
          <w:tcPr>
            <w:tcW w:w="1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03F274B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D33487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to Tomas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92DA93" w14:textId="21EBA43D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D80C18" w14:textId="7C556F1C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54968D" w14:textId="6146628C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86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20664C" w14:textId="152EB41F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83 </w:t>
            </w:r>
          </w:p>
        </w:tc>
        <w:tc>
          <w:tcPr>
            <w:tcW w:w="5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0133E2" w14:textId="1C446D86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25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30451F" w14:textId="29B0778B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13 </w:t>
            </w:r>
          </w:p>
        </w:tc>
      </w:tr>
      <w:tr w:rsidR="002E08D0" w:rsidRPr="002E08D0" w14:paraId="2A62279B" w14:textId="77777777" w:rsidTr="002E08D0">
        <w:trPr>
          <w:trHeight w:val="20"/>
        </w:trPr>
        <w:tc>
          <w:tcPr>
            <w:tcW w:w="1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6AC9524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E26217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smuan</w:t>
            </w:r>
            <w:proofErr w:type="spellEnd"/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(</w:t>
            </w:r>
            <w:proofErr w:type="spellStart"/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exmoan</w:t>
            </w:r>
            <w:proofErr w:type="spellEnd"/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)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D9E84B" w14:textId="0E30B22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7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B15A38" w14:textId="628872C0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DEC913" w14:textId="785B707E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89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D49042" w14:textId="62421390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AEE9D9" w14:textId="03F30F61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06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4E1AAD" w14:textId="6AC8CB06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E08D0" w:rsidRPr="002E08D0" w14:paraId="4B6A5127" w14:textId="77777777" w:rsidTr="002E08D0">
        <w:trPr>
          <w:trHeight w:val="20"/>
        </w:trPr>
        <w:tc>
          <w:tcPr>
            <w:tcW w:w="182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2962719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Tarlac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566AFFE" w14:textId="7A6A811E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28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F7A68CE" w14:textId="157DF202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1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6139641" w14:textId="6AEA0139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316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8781958" w14:textId="2883A1BC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1 </w:t>
            </w:r>
          </w:p>
        </w:tc>
        <w:tc>
          <w:tcPr>
            <w:tcW w:w="5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2714E17" w14:textId="52CCF44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1,272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FCD8B6B" w14:textId="1E2392BD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6 </w:t>
            </w:r>
          </w:p>
        </w:tc>
      </w:tr>
      <w:tr w:rsidR="002E08D0" w:rsidRPr="002E08D0" w14:paraId="37A6AC7B" w14:textId="77777777" w:rsidTr="002E08D0">
        <w:trPr>
          <w:trHeight w:val="20"/>
        </w:trPr>
        <w:tc>
          <w:tcPr>
            <w:tcW w:w="1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8B8115F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7F38EF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amban</w:t>
            </w:r>
            <w:proofErr w:type="spellEnd"/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B81758" w14:textId="378FF509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9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6461BC" w14:textId="732EB10C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06502C" w14:textId="70001875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15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3E90E3" w14:textId="6D55E99D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491355" w14:textId="2DBAF1F3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76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776692" w14:textId="5CAA3D5C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E08D0" w:rsidRPr="002E08D0" w14:paraId="32239A90" w14:textId="77777777" w:rsidTr="002E08D0">
        <w:trPr>
          <w:trHeight w:val="20"/>
        </w:trPr>
        <w:tc>
          <w:tcPr>
            <w:tcW w:w="1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033C26E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B69DF9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amiling</w:t>
            </w:r>
            <w:proofErr w:type="spellEnd"/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D73325" w14:textId="4AEFD731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D1FC89" w14:textId="4B08747F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D21BC3" w14:textId="5B4E51F6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8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7FFBC2" w14:textId="7C7717D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E9F4E1" w14:textId="19B3921A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01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642672" w14:textId="606E6934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E08D0" w:rsidRPr="002E08D0" w14:paraId="12F4854D" w14:textId="77777777" w:rsidTr="002E08D0">
        <w:trPr>
          <w:trHeight w:val="20"/>
        </w:trPr>
        <w:tc>
          <w:tcPr>
            <w:tcW w:w="1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AED542A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C29E89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oncepcion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48A7FD" w14:textId="20016D5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6173EB" w14:textId="43F40C58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A8E480" w14:textId="3A57339D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0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52CC15" w14:textId="4CE1E0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6C0357" w14:textId="3859EEDA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4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C905E9" w14:textId="428439A8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E08D0" w:rsidRPr="002E08D0" w14:paraId="12C50BF1" w14:textId="77777777" w:rsidTr="002E08D0">
        <w:trPr>
          <w:trHeight w:val="20"/>
        </w:trPr>
        <w:tc>
          <w:tcPr>
            <w:tcW w:w="1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9AAA3A7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2551EDA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oncada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8D5B3A" w14:textId="12A0E6CA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F1853A" w14:textId="19E78732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90F504" w14:textId="2B44746E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90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144024" w14:textId="1D78EDDE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ED8CEE" w14:textId="719BF8F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14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4456DD" w14:textId="1BA9932D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E08D0" w:rsidRPr="002E08D0" w14:paraId="2356720A" w14:textId="77777777" w:rsidTr="002E08D0">
        <w:trPr>
          <w:trHeight w:val="20"/>
        </w:trPr>
        <w:tc>
          <w:tcPr>
            <w:tcW w:w="1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C67E41C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8A6E28F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aniqui</w:t>
            </w:r>
            <w:proofErr w:type="spellEnd"/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4E605E" w14:textId="5A3AA2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D3B683" w14:textId="68CD63BC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0D9A8E" w14:textId="5A41C4F6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9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EF00B2" w14:textId="7DB5C24B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FA6E9A" w14:textId="45A34223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93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71DDCA" w14:textId="62FF6119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E08D0" w:rsidRPr="002E08D0" w14:paraId="6CDDB2C9" w14:textId="77777777" w:rsidTr="002E08D0">
        <w:trPr>
          <w:trHeight w:val="20"/>
        </w:trPr>
        <w:tc>
          <w:tcPr>
            <w:tcW w:w="1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661B370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2DA64E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ity of Tarlac (capital)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51D747" w14:textId="54D16ECD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BC8993" w14:textId="2ECB8A04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F68A84" w14:textId="31080DDB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7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2CDA0B" w14:textId="6F9ED4B0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B5CE03" w14:textId="0946AA74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96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ACFFCA" w14:textId="182EF49B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E08D0" w:rsidRPr="002E08D0" w14:paraId="5B0C7892" w14:textId="77777777" w:rsidTr="002E08D0">
        <w:trPr>
          <w:trHeight w:val="20"/>
        </w:trPr>
        <w:tc>
          <w:tcPr>
            <w:tcW w:w="1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020B106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33EB27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Victoria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D104F1" w14:textId="2490F1EB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B78039" w14:textId="7671BC51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BEC90C" w14:textId="196D6344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7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33AFFE" w14:textId="7A5BCC30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F38CED" w14:textId="6D218003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8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7217EB" w14:textId="1F88615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6 </w:t>
            </w:r>
          </w:p>
        </w:tc>
      </w:tr>
      <w:tr w:rsidR="002E08D0" w:rsidRPr="002E08D0" w14:paraId="7714E8EA" w14:textId="77777777" w:rsidTr="002E08D0">
        <w:trPr>
          <w:trHeight w:val="20"/>
        </w:trPr>
        <w:tc>
          <w:tcPr>
            <w:tcW w:w="182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87A6FF4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Zambales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C25A13B" w14:textId="1863A63B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45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AA73A1D" w14:textId="28E38788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C6D30AA" w14:textId="5A228E3A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798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3F0EA90" w14:textId="39273244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C635314" w14:textId="56CD866D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2,744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9770C05" w14:textId="135710B2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2E08D0" w:rsidRPr="002E08D0" w14:paraId="248CFF0B" w14:textId="77777777" w:rsidTr="002E08D0">
        <w:trPr>
          <w:trHeight w:val="20"/>
        </w:trPr>
        <w:tc>
          <w:tcPr>
            <w:tcW w:w="1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83855AF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3C245F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otolan</w:t>
            </w:r>
            <w:proofErr w:type="spellEnd"/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4C057D" w14:textId="548BF46B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7B4FFF" w14:textId="124D53B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B8BD54" w14:textId="475DE3AB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6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443B99" w14:textId="3A72ECDF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AF2EA2" w14:textId="45910BED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60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9CAC5B" w14:textId="73729531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E08D0" w:rsidRPr="002E08D0" w14:paraId="5B0B4308" w14:textId="77777777" w:rsidTr="002E08D0">
        <w:trPr>
          <w:trHeight w:val="20"/>
        </w:trPr>
        <w:tc>
          <w:tcPr>
            <w:tcW w:w="1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0212216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2257EB6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abangan</w:t>
            </w:r>
            <w:proofErr w:type="spellEnd"/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7AC1FE" w14:textId="530AE403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70F7C0" w14:textId="199C7E81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DD6FB7" w14:textId="1828E93F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13C010" w14:textId="0ABA0D22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BBCD9A" w14:textId="2F032B2A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5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CB51BA" w14:textId="2D9D96D9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E08D0" w:rsidRPr="002E08D0" w14:paraId="199C8B8E" w14:textId="77777777" w:rsidTr="002E08D0">
        <w:trPr>
          <w:trHeight w:val="20"/>
        </w:trPr>
        <w:tc>
          <w:tcPr>
            <w:tcW w:w="1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176A6A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5A3C8C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andelaria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D1B11B" w14:textId="53C718FA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6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844861" w14:textId="01669DC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D97679" w14:textId="00CC374C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92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A2D380" w14:textId="7EC73FC2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98C3A5" w14:textId="2100E632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88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966B3C" w14:textId="031CC0A8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E08D0" w:rsidRPr="002E08D0" w14:paraId="4FA504E7" w14:textId="77777777" w:rsidTr="002E08D0">
        <w:trPr>
          <w:trHeight w:val="20"/>
        </w:trPr>
        <w:tc>
          <w:tcPr>
            <w:tcW w:w="1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5A28740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2B72B9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astillejos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DD0032" w14:textId="162B8A92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5D419A" w14:textId="2D5ACE1C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AA76B5" w14:textId="35CFA3B1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6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98B55A" w14:textId="09B7F9E8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720EFF" w14:textId="3E4F6E28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38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B6032F" w14:textId="2828665B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E08D0" w:rsidRPr="002E08D0" w14:paraId="3976F65A" w14:textId="77777777" w:rsidTr="002E08D0">
        <w:trPr>
          <w:trHeight w:val="20"/>
        </w:trPr>
        <w:tc>
          <w:tcPr>
            <w:tcW w:w="1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8BA022A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F1BC7A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Olongapo City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D88F80" w14:textId="032F6E6B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061305" w14:textId="6661EC2E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14617C" w14:textId="3F737531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60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ECB482" w14:textId="02245932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D58643" w14:textId="7296702A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95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8CAA89" w14:textId="62438956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E08D0" w:rsidRPr="002E08D0" w14:paraId="5F2DCB9B" w14:textId="77777777" w:rsidTr="002E08D0">
        <w:trPr>
          <w:trHeight w:val="20"/>
        </w:trPr>
        <w:tc>
          <w:tcPr>
            <w:tcW w:w="1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D5B775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EBD865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alauig</w:t>
            </w:r>
            <w:proofErr w:type="spellEnd"/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D9932C" w14:textId="422A437F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F0022F" w14:textId="6D020F92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90A104" w14:textId="3496E6AD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2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7DC510" w14:textId="42153CC0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FDA989" w14:textId="2163E9C6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75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5DEBD9" w14:textId="66F5904E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E08D0" w:rsidRPr="002E08D0" w14:paraId="0C3D623F" w14:textId="77777777" w:rsidTr="002E08D0">
        <w:trPr>
          <w:trHeight w:val="20"/>
        </w:trPr>
        <w:tc>
          <w:tcPr>
            <w:tcW w:w="1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AE8E919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436495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San Antonio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7695C0" w14:textId="1375797D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5BB6A0" w14:textId="6BDE17D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79E3BB" w14:textId="6C53526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7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223AFA" w14:textId="4146C243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3D4B95" w14:textId="59051000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5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8966E7" w14:textId="05A9BB7C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E08D0" w:rsidRPr="002E08D0" w14:paraId="7BB7A4F2" w14:textId="77777777" w:rsidTr="002E08D0">
        <w:trPr>
          <w:trHeight w:val="20"/>
        </w:trPr>
        <w:tc>
          <w:tcPr>
            <w:tcW w:w="1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9EEB273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40BC05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 Marcelino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79E847" w14:textId="4FFDFA54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D0CB2D" w14:textId="45E96F6D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0F5FF3" w14:textId="68B37B73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8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E0EEFB" w14:textId="2216938E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3CD6D8" w14:textId="0DA851EF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3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0AF721" w14:textId="267CDAB6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E08D0" w:rsidRPr="002E08D0" w14:paraId="6617142C" w14:textId="77777777" w:rsidTr="002E08D0">
        <w:trPr>
          <w:trHeight w:val="20"/>
        </w:trPr>
        <w:tc>
          <w:tcPr>
            <w:tcW w:w="1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F3FD0C6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391551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 Narciso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F3B903" w14:textId="1C6D8BD9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0D9A34" w14:textId="77905A7A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E1AF3B" w14:textId="68F57265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1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0C4B77" w14:textId="1B0CCEDF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B7F6B0" w14:textId="2D39AC15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9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7F8B7E" w14:textId="3E5A8649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E08D0" w:rsidRPr="002E08D0" w14:paraId="2EB3AE6F" w14:textId="77777777" w:rsidTr="002E08D0">
        <w:trPr>
          <w:trHeight w:val="20"/>
        </w:trPr>
        <w:tc>
          <w:tcPr>
            <w:tcW w:w="1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E6DCD0E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60493B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ta Cruz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E650A7" w14:textId="4701C446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3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B0BFA7" w14:textId="47F9A77B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B55139" w14:textId="2ECF29D3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62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F9AC3B" w14:textId="3B110589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5139EF" w14:textId="0D45335C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632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28723F" w14:textId="49E427FB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E08D0" w:rsidRPr="002E08D0" w14:paraId="248AEB90" w14:textId="77777777" w:rsidTr="002E08D0">
        <w:trPr>
          <w:trHeight w:val="20"/>
        </w:trPr>
        <w:tc>
          <w:tcPr>
            <w:tcW w:w="1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37A01B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060618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ubic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24C233" w14:textId="6F0DB262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3B058E" w14:textId="3856C57A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50E90F" w14:textId="32D352E1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9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09C16F" w14:textId="16C3A53D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4EA920" w14:textId="7AF17EC9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34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BAF662" w14:textId="51DD0E66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E08D0" w:rsidRPr="002E08D0" w14:paraId="35B70490" w14:textId="77777777" w:rsidTr="002E08D0">
        <w:trPr>
          <w:trHeight w:val="20"/>
        </w:trPr>
        <w:tc>
          <w:tcPr>
            <w:tcW w:w="182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007BC49D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CALABARZON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27327196" w14:textId="1BB4C35B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2,006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553C43F6" w14:textId="78E83160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226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040809C1" w14:textId="78045BA3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52,164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436AD095" w14:textId="3EB3C80E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11,805 </w:t>
            </w:r>
          </w:p>
        </w:tc>
        <w:tc>
          <w:tcPr>
            <w:tcW w:w="5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73D0C90E" w14:textId="5759F0C0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201,335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2BBE11A0" w14:textId="668BE4DE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49,290 </w:t>
            </w:r>
          </w:p>
        </w:tc>
      </w:tr>
      <w:tr w:rsidR="002E08D0" w:rsidRPr="002E08D0" w14:paraId="6F3FBDEE" w14:textId="77777777" w:rsidTr="002E08D0">
        <w:trPr>
          <w:trHeight w:val="20"/>
        </w:trPr>
        <w:tc>
          <w:tcPr>
            <w:tcW w:w="182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936CF32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Batangas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6B7848F" w14:textId="38FFDF19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187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9654228" w14:textId="261613BB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CA7DB10" w14:textId="2BEFAA9D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2,781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E8BC92E" w14:textId="73F51576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3B1D7C9" w14:textId="622FBEDC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10,318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8AFE70D" w14:textId="7F988268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2E08D0" w:rsidRPr="002E08D0" w14:paraId="215C304F" w14:textId="77777777" w:rsidTr="002E08D0">
        <w:trPr>
          <w:trHeight w:val="20"/>
        </w:trPr>
        <w:tc>
          <w:tcPr>
            <w:tcW w:w="1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B6635FD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3225B8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sz w:val="20"/>
                <w:szCs w:val="20"/>
              </w:rPr>
            </w:pPr>
            <w:proofErr w:type="spellStart"/>
            <w:r w:rsidRPr="002E08D0">
              <w:rPr>
                <w:rFonts w:ascii="Arial" w:eastAsia="Times New Roman" w:hAnsi="Arial" w:cs="Arial"/>
                <w:sz w:val="20"/>
                <w:szCs w:val="20"/>
              </w:rPr>
              <w:t>Alitagtag</w:t>
            </w:r>
            <w:proofErr w:type="spellEnd"/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DDD297" w14:textId="0A10EA9C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1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E4E762" w14:textId="77AE899D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8D969B" w14:textId="160ABBE1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57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D7A9D3" w14:textId="0A763508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9AE4B0" w14:textId="5E7DCF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98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43F008" w14:textId="086B30FC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E08D0" w:rsidRPr="002E08D0" w14:paraId="34C8A664" w14:textId="77777777" w:rsidTr="002E08D0">
        <w:trPr>
          <w:trHeight w:val="20"/>
        </w:trPr>
        <w:tc>
          <w:tcPr>
            <w:tcW w:w="1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8B61286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BF197FD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alayan</w:t>
            </w:r>
            <w:proofErr w:type="spellEnd"/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60A1AB" w14:textId="7D03B0E3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6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271862" w14:textId="489C8F82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DF136F" w14:textId="6414FE7B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65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F96D21" w14:textId="29010D69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DC62BB" w14:textId="31736E03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12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C46E4F" w14:textId="4DA3DE56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E08D0" w:rsidRPr="002E08D0" w14:paraId="121D04C5" w14:textId="77777777" w:rsidTr="002E08D0">
        <w:trPr>
          <w:trHeight w:val="20"/>
        </w:trPr>
        <w:tc>
          <w:tcPr>
            <w:tcW w:w="1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0A40E11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BC5D73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alete</w:t>
            </w:r>
            <w:proofErr w:type="spellEnd"/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59ABE4" w14:textId="58817388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7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241C9F" w14:textId="2BCB235F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6B006A" w14:textId="124F3628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34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FBB7B3" w14:textId="119C2853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C33C06" w14:textId="081961FF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82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E27E88" w14:textId="02337988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E08D0" w:rsidRPr="002E08D0" w14:paraId="68E8A176" w14:textId="77777777" w:rsidTr="002E08D0">
        <w:trPr>
          <w:trHeight w:val="20"/>
        </w:trPr>
        <w:tc>
          <w:tcPr>
            <w:tcW w:w="1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E4CB97A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747B33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atangas City (capital)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A7335C" w14:textId="2C5C5A7B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4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6A3679" w14:textId="25DC685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B8A916" w14:textId="7B1B9CAF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865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3B5E79" w14:textId="2D793F40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A42B9D" w14:textId="6FF3C895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3,073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29EFFD" w14:textId="52C1278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E08D0" w:rsidRPr="002E08D0" w14:paraId="533C0848" w14:textId="77777777" w:rsidTr="002E08D0">
        <w:trPr>
          <w:trHeight w:val="20"/>
        </w:trPr>
        <w:tc>
          <w:tcPr>
            <w:tcW w:w="1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F8722EE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53CFFD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auan</w:t>
            </w:r>
            <w:proofErr w:type="spellEnd"/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5EFA59" w14:textId="36E0541E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7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B6EF37" w14:textId="6C611605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03E45F" w14:textId="639D7DDC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67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5D1714" w14:textId="717A734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4B6329" w14:textId="0B8755D4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65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27F056" w14:textId="008C1C11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E08D0" w:rsidRPr="002E08D0" w14:paraId="1D342C0C" w14:textId="77777777" w:rsidTr="002E08D0">
        <w:trPr>
          <w:trHeight w:val="20"/>
        </w:trPr>
        <w:tc>
          <w:tcPr>
            <w:tcW w:w="1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1168181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73196B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alaca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A2D266" w14:textId="3ACCCFE9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9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6E5332" w14:textId="217AE2AD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7A6B39" w14:textId="6646364D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13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703D2C" w14:textId="57AB818D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E7CE85" w14:textId="1159882D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176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EAC929" w14:textId="116C231F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E08D0" w:rsidRPr="002E08D0" w14:paraId="191B44EB" w14:textId="77777777" w:rsidTr="002E08D0">
        <w:trPr>
          <w:trHeight w:val="20"/>
        </w:trPr>
        <w:tc>
          <w:tcPr>
            <w:tcW w:w="1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58A8F77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FAEB087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alatagan</w:t>
            </w:r>
            <w:proofErr w:type="spellEnd"/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B72540" w14:textId="4D528A89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1CEBE7" w14:textId="2B58A2D6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92ED17" w14:textId="21093D45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02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9E3B9B" w14:textId="65C4D7B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61A89E" w14:textId="060216F6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89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8E59E4" w14:textId="558683B8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E08D0" w:rsidRPr="002E08D0" w14:paraId="7361ACD1" w14:textId="77777777" w:rsidTr="002E08D0">
        <w:trPr>
          <w:trHeight w:val="20"/>
        </w:trPr>
        <w:tc>
          <w:tcPr>
            <w:tcW w:w="1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62F9901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B0D8698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uenca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F136C8" w14:textId="7ED5913E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CF6E07" w14:textId="60511CA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BCAE14" w14:textId="524CE6C1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2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6EFD32" w14:textId="435008B6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F45AE4" w14:textId="743EB483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79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4FB865" w14:textId="5D191370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E08D0" w:rsidRPr="002E08D0" w14:paraId="2DDE871E" w14:textId="77777777" w:rsidTr="002E08D0">
        <w:trPr>
          <w:trHeight w:val="20"/>
        </w:trPr>
        <w:tc>
          <w:tcPr>
            <w:tcW w:w="1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52FBBA0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33D999B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Ibaan</w:t>
            </w:r>
            <w:proofErr w:type="spellEnd"/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3A96CA" w14:textId="68F461BD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B7A82A" w14:textId="5FD0ECA3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BB1280" w14:textId="1E4DEB81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6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C177AA" w14:textId="44DDCDE3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189352" w14:textId="3EBD7589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8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D86D1A" w14:textId="5CAFFAFD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E08D0" w:rsidRPr="002E08D0" w14:paraId="669BFD73" w14:textId="77777777" w:rsidTr="002E08D0">
        <w:trPr>
          <w:trHeight w:val="20"/>
        </w:trPr>
        <w:tc>
          <w:tcPr>
            <w:tcW w:w="1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CF2495D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F548DC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Laurel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F8CBC2" w14:textId="06CFA93C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AD8EEB" w14:textId="1FFD8479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50A51C" w14:textId="7FB2F96D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3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DB17E9" w14:textId="6CCE0714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311F55" w14:textId="3930AC1E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7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8BE9FA" w14:textId="051A3905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E08D0" w:rsidRPr="002E08D0" w14:paraId="68108901" w14:textId="77777777" w:rsidTr="002E08D0">
        <w:trPr>
          <w:trHeight w:val="20"/>
        </w:trPr>
        <w:tc>
          <w:tcPr>
            <w:tcW w:w="1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957189F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D583831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Lemery</w:t>
            </w:r>
            <w:proofErr w:type="spellEnd"/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70A4FC" w14:textId="56855C24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7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765B0C" w14:textId="7C354556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8FACCF" w14:textId="505E7013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30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E545AF" w14:textId="679FFE61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AF252A" w14:textId="225689A8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38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3186E3" w14:textId="492C9A46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E08D0" w:rsidRPr="002E08D0" w14:paraId="2A0BB758" w14:textId="77777777" w:rsidTr="002E08D0">
        <w:trPr>
          <w:trHeight w:val="20"/>
        </w:trPr>
        <w:tc>
          <w:tcPr>
            <w:tcW w:w="1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D64E3B2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8018EE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Lian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492035" w14:textId="0FE83265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653826" w14:textId="6DEB7078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27B854" w14:textId="571B1F2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6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D73164" w14:textId="3F08844B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8E945E" w14:textId="1E26FB0F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7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DEC3D7" w14:textId="7A4C710C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E08D0" w:rsidRPr="002E08D0" w14:paraId="1DE2B794" w14:textId="77777777" w:rsidTr="002E08D0">
        <w:trPr>
          <w:trHeight w:val="20"/>
        </w:trPr>
        <w:tc>
          <w:tcPr>
            <w:tcW w:w="1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E857334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A14944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Lipa City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847218" w14:textId="39800BCE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7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19EBFE" w14:textId="2F71C449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7F5C72" w14:textId="26F8EB1E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8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0A4DD8" w14:textId="08D4BE6E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591570" w14:textId="11D82882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19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98257B" w14:textId="4E10545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E08D0" w:rsidRPr="002E08D0" w14:paraId="6A514AAD" w14:textId="77777777" w:rsidTr="002E08D0">
        <w:trPr>
          <w:trHeight w:val="20"/>
        </w:trPr>
        <w:tc>
          <w:tcPr>
            <w:tcW w:w="1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DA975B8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15DC3A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Lobo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AE6261" w14:textId="092391CF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5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00FDC1" w14:textId="7031E1C9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1398C6" w14:textId="04EE785A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29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D8BE98" w14:textId="55C1635F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149ED0" w14:textId="05FF0DEF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69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1D8A59" w14:textId="625209F4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E08D0" w:rsidRPr="002E08D0" w14:paraId="5A468BFD" w14:textId="77777777" w:rsidTr="002E08D0">
        <w:trPr>
          <w:trHeight w:val="20"/>
        </w:trPr>
        <w:tc>
          <w:tcPr>
            <w:tcW w:w="1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BAAC097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AB305A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abini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6AE22E" w14:textId="4367816B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73F7B9" w14:textId="3C812AB0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F3352C" w14:textId="14841BF4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3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4B9EF8" w14:textId="35B93013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1E5C98" w14:textId="6742E08E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08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D31E84" w14:textId="3D3F096E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E08D0" w:rsidRPr="002E08D0" w14:paraId="5C3CE56B" w14:textId="77777777" w:rsidTr="002E08D0">
        <w:trPr>
          <w:trHeight w:val="20"/>
        </w:trPr>
        <w:tc>
          <w:tcPr>
            <w:tcW w:w="1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F75412D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523424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alvar</w:t>
            </w:r>
            <w:proofErr w:type="spellEnd"/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A705EB" w14:textId="77198A9A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9AF518" w14:textId="0F434F33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B962B2" w14:textId="22AE296A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0C43B9" w14:textId="40D34BC8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8EC9C0" w14:textId="4E72CB6F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0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DEB7C5" w14:textId="6609A4FF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E08D0" w:rsidRPr="002E08D0" w14:paraId="1B848DD3" w14:textId="77777777" w:rsidTr="002E08D0">
        <w:trPr>
          <w:trHeight w:val="20"/>
        </w:trPr>
        <w:tc>
          <w:tcPr>
            <w:tcW w:w="1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73A2672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CE19E74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ataas</w:t>
            </w:r>
            <w:proofErr w:type="spellEnd"/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Na </w:t>
            </w:r>
            <w:proofErr w:type="spellStart"/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Kahoy</w:t>
            </w:r>
            <w:proofErr w:type="spellEnd"/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88CD6F" w14:textId="686EE8A8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3E20EB" w14:textId="74EA74C1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81D27A" w14:textId="642B234E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8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747CF2" w14:textId="485C2F19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EA159A" w14:textId="1B003FA8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7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4B6593" w14:textId="25C882F3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E08D0" w:rsidRPr="002E08D0" w14:paraId="56306CE6" w14:textId="77777777" w:rsidTr="002E08D0">
        <w:trPr>
          <w:trHeight w:val="20"/>
        </w:trPr>
        <w:tc>
          <w:tcPr>
            <w:tcW w:w="1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7418DD3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EABE01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Nasugbu</w:t>
            </w:r>
            <w:proofErr w:type="spellEnd"/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880ADA" w14:textId="4A076C08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9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15028C" w14:textId="25BF510C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0F74ED" w14:textId="731BC470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7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056731" w14:textId="762B323C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547407" w14:textId="33A3BC05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3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F41758" w14:textId="05ED53FB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E08D0" w:rsidRPr="002E08D0" w14:paraId="1BFDE759" w14:textId="77777777" w:rsidTr="002E08D0">
        <w:trPr>
          <w:trHeight w:val="20"/>
        </w:trPr>
        <w:tc>
          <w:tcPr>
            <w:tcW w:w="1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ACE9CE8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3663299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adre Garcia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AFC18C" w14:textId="2DADD1AC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A0C08C" w14:textId="713C6C7C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07868A" w14:textId="2D47F3A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9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C13826" w14:textId="1C6530F2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93BF62" w14:textId="46EE736D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87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21C136" w14:textId="68582098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E08D0" w:rsidRPr="002E08D0" w14:paraId="126DABF3" w14:textId="77777777" w:rsidTr="002E08D0">
        <w:trPr>
          <w:trHeight w:val="20"/>
        </w:trPr>
        <w:tc>
          <w:tcPr>
            <w:tcW w:w="1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6A0F3AE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B15CD0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Rosario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42621F" w14:textId="7C82945A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BAE879" w14:textId="5692F13D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75400D" w14:textId="29BB52F4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1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270140" w14:textId="5CDB1D68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67B582" w14:textId="1799F53E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98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AB4473" w14:textId="090FF77C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E08D0" w:rsidRPr="002E08D0" w14:paraId="7A5D01CC" w14:textId="77777777" w:rsidTr="002E08D0">
        <w:trPr>
          <w:trHeight w:val="20"/>
        </w:trPr>
        <w:tc>
          <w:tcPr>
            <w:tcW w:w="1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46A3749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D7B33A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 Jose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038B63" w14:textId="5ED06075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075491" w14:textId="79C6F55D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442567" w14:textId="5AF6391C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6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5BBB61" w14:textId="303BD22B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3065B6" w14:textId="2E350AA9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65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BAB921" w14:textId="06594B5A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E08D0" w:rsidRPr="002E08D0" w14:paraId="3027311C" w14:textId="77777777" w:rsidTr="002E08D0">
        <w:trPr>
          <w:trHeight w:val="20"/>
        </w:trPr>
        <w:tc>
          <w:tcPr>
            <w:tcW w:w="1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D1AF501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E3617FA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 Juan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42D240" w14:textId="1453E67B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1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88A19E" w14:textId="7D46B4D5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ACDF00" w14:textId="2CC39EAD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87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F3CA1C" w14:textId="2D1F81C2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9D561D" w14:textId="3C999C93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40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FD4405" w14:textId="76F1CF69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E08D0" w:rsidRPr="002E08D0" w14:paraId="0F523119" w14:textId="77777777" w:rsidTr="002E08D0">
        <w:trPr>
          <w:trHeight w:val="20"/>
        </w:trPr>
        <w:tc>
          <w:tcPr>
            <w:tcW w:w="1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A93C8F9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sz w:val="20"/>
                <w:szCs w:val="20"/>
              </w:rPr>
              <w:lastRenderedPageBreak/>
              <w:t> </w:t>
            </w:r>
          </w:p>
        </w:tc>
        <w:tc>
          <w:tcPr>
            <w:tcW w:w="1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91F570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 Luis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81A2A0" w14:textId="037348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48C545" w14:textId="3565F254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C4A654" w14:textId="123F3BA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2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2DE28B" w14:textId="6DB1A1E8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58DC6A" w14:textId="78DAF764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52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0CBA40" w14:textId="0FA0CC84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E08D0" w:rsidRPr="002E08D0" w14:paraId="06C5D09C" w14:textId="77777777" w:rsidTr="002E08D0">
        <w:trPr>
          <w:trHeight w:val="20"/>
        </w:trPr>
        <w:tc>
          <w:tcPr>
            <w:tcW w:w="1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F324BB2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8ECDAC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 Nicolas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750971" w14:textId="5325832D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F7F23E" w14:textId="023B7B92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150538" w14:textId="241EF7DC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8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76273C" w14:textId="3A8030B3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CC063C" w14:textId="50FF1A2A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90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17F2AE" w14:textId="5AAB0A3D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E08D0" w:rsidRPr="002E08D0" w14:paraId="521D0476" w14:textId="77777777" w:rsidTr="002E08D0">
        <w:trPr>
          <w:trHeight w:val="20"/>
        </w:trPr>
        <w:tc>
          <w:tcPr>
            <w:tcW w:w="1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DE0AA84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FA6C7B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 Pascual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20A57E" w14:textId="3BA04F45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79A173" w14:textId="5BFCC9E5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3387FB" w14:textId="380B9FB5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0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F45B6F" w14:textId="14081204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649474" w14:textId="3838225B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0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A01A48" w14:textId="3C91F391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E08D0" w:rsidRPr="002E08D0" w14:paraId="7CB352AE" w14:textId="77777777" w:rsidTr="002E08D0">
        <w:trPr>
          <w:trHeight w:val="20"/>
        </w:trPr>
        <w:tc>
          <w:tcPr>
            <w:tcW w:w="1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410792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FCC4AAC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to Tomas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599222" w14:textId="5DCB40DA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1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480089" w14:textId="5C371B60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496DF9" w14:textId="0C316E2B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69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0CBA01" w14:textId="23844BB6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489C51" w14:textId="0056F220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22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A1B540" w14:textId="2FFFE1F4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E08D0" w:rsidRPr="002E08D0" w14:paraId="082491B6" w14:textId="77777777" w:rsidTr="002E08D0">
        <w:trPr>
          <w:trHeight w:val="20"/>
        </w:trPr>
        <w:tc>
          <w:tcPr>
            <w:tcW w:w="1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677D5C6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50CA72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Taal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735620" w14:textId="08B75C6E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8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BBD3E1" w14:textId="2F91A66E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BC38CD" w14:textId="7A72D075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12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DBF70C" w14:textId="1D0153FF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A17ABF" w14:textId="37E9EEA2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83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EEE71A" w14:textId="45D32F8F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E08D0" w:rsidRPr="002E08D0" w14:paraId="07E0D973" w14:textId="77777777" w:rsidTr="002E08D0">
        <w:trPr>
          <w:trHeight w:val="20"/>
        </w:trPr>
        <w:tc>
          <w:tcPr>
            <w:tcW w:w="1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F6AE9B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95790D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Talisay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51D498" w14:textId="1AEC7BC8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55A236" w14:textId="35E6B223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3CC709" w14:textId="7279E110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69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AC80CF" w14:textId="170C80B6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D64531" w14:textId="432855D8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62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2920ED" w14:textId="3C63CC80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E08D0" w:rsidRPr="002E08D0" w14:paraId="7C551A3E" w14:textId="77777777" w:rsidTr="002E08D0">
        <w:trPr>
          <w:trHeight w:val="20"/>
        </w:trPr>
        <w:tc>
          <w:tcPr>
            <w:tcW w:w="1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802D0D7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12AD8E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ity of Tanauan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991E8B" w14:textId="573BD01E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0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357B03" w14:textId="50AA5A1D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BCE4A1" w14:textId="721DBF0A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35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9BB35B" w14:textId="6E9897D6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3C6CC0" w14:textId="70B48F13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69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24A830" w14:textId="05479E64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E08D0" w:rsidRPr="002E08D0" w14:paraId="5150DB7B" w14:textId="77777777" w:rsidTr="002E08D0">
        <w:trPr>
          <w:trHeight w:val="20"/>
        </w:trPr>
        <w:tc>
          <w:tcPr>
            <w:tcW w:w="1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7DCB06F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699287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Taysan</w:t>
            </w:r>
            <w:proofErr w:type="spellEnd"/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2716B7" w14:textId="46DCE23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6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9F43DE" w14:textId="7EF50B00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FB903C" w14:textId="1B5753A1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0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D93FEA" w14:textId="61F8C94D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75BFFC" w14:textId="2EB8D45B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75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53076F" w14:textId="106FBCE9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E08D0" w:rsidRPr="002E08D0" w14:paraId="60FB6B38" w14:textId="77777777" w:rsidTr="002E08D0">
        <w:trPr>
          <w:trHeight w:val="20"/>
        </w:trPr>
        <w:tc>
          <w:tcPr>
            <w:tcW w:w="1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600D354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B80899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Tingloy</w:t>
            </w:r>
            <w:proofErr w:type="spellEnd"/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2E8936" w14:textId="5F5D7402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5295DC" w14:textId="17F649CE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4C106F" w14:textId="6FECB015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6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1F415F" w14:textId="5BB3D363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1BCB8D" w14:textId="2E03A4F4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75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5CCB98" w14:textId="07E68F1F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E08D0" w:rsidRPr="002E08D0" w14:paraId="697D5579" w14:textId="77777777" w:rsidTr="002E08D0">
        <w:trPr>
          <w:trHeight w:val="20"/>
        </w:trPr>
        <w:tc>
          <w:tcPr>
            <w:tcW w:w="182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84D3DDA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Cavite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64AAD5C" w14:textId="562EC20F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189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9E9821A" w14:textId="5312617C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5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E311DED" w14:textId="6AB0D71B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3,522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D55D7F3" w14:textId="2B95C4FC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16 </w:t>
            </w:r>
          </w:p>
        </w:tc>
        <w:tc>
          <w:tcPr>
            <w:tcW w:w="5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14A70B9" w14:textId="14E5B806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13,782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FD35553" w14:textId="276C6A32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76 </w:t>
            </w:r>
          </w:p>
        </w:tc>
      </w:tr>
      <w:tr w:rsidR="002E08D0" w:rsidRPr="002E08D0" w14:paraId="4705200E" w14:textId="77777777" w:rsidTr="002E08D0">
        <w:trPr>
          <w:trHeight w:val="20"/>
        </w:trPr>
        <w:tc>
          <w:tcPr>
            <w:tcW w:w="1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844FAC5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551C0D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Alfonso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21F950" w14:textId="01E1626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663CB0" w14:textId="1E910779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3328D9" w14:textId="04264E5C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3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B2B885" w14:textId="31445CAA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5D75D3" w14:textId="59E24DB3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97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7DD947" w14:textId="6B523453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E08D0" w:rsidRPr="002E08D0" w14:paraId="6D416C86" w14:textId="77777777" w:rsidTr="002E08D0">
        <w:trPr>
          <w:trHeight w:val="20"/>
        </w:trPr>
        <w:tc>
          <w:tcPr>
            <w:tcW w:w="1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AAB99D2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38D3E0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Amadeo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24EFE5" w14:textId="1E20E214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1414E3" w14:textId="29FD2C66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720322" w14:textId="4AF428B4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7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EF11CE" w14:textId="1DC20C05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8AFFC0" w14:textId="3EF4324C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9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824297" w14:textId="4546450A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E08D0" w:rsidRPr="002E08D0" w14:paraId="1D16BFD9" w14:textId="77777777" w:rsidTr="002E08D0">
        <w:trPr>
          <w:trHeight w:val="20"/>
        </w:trPr>
        <w:tc>
          <w:tcPr>
            <w:tcW w:w="1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1ED5070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3380A1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acoor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DA4CD9" w14:textId="372CAEF1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6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C2FFAE" w14:textId="103FB7A2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D7A57B" w14:textId="7A8E3DF6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76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F42F68" w14:textId="4BB4B4E5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CB8CD0" w14:textId="2605F31C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,375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E5CDD9" w14:textId="105998FD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E08D0" w:rsidRPr="002E08D0" w14:paraId="3F509BD9" w14:textId="77777777" w:rsidTr="002E08D0">
        <w:trPr>
          <w:trHeight w:val="20"/>
        </w:trPr>
        <w:tc>
          <w:tcPr>
            <w:tcW w:w="1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CCA9C49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3DA55B0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armona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16317A" w14:textId="4E94FB54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0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750EC8" w14:textId="12DC727E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C4D310" w14:textId="01941C74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34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E206CC" w14:textId="032E9B52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2B8EDC" w14:textId="01A1FA1D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607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146418" w14:textId="11E1E893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E08D0" w:rsidRPr="002E08D0" w14:paraId="0173E985" w14:textId="77777777" w:rsidTr="002E08D0">
        <w:trPr>
          <w:trHeight w:val="20"/>
        </w:trPr>
        <w:tc>
          <w:tcPr>
            <w:tcW w:w="1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277B757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C1407A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avite City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D340D1" w14:textId="351248D6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7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6A6A1F" w14:textId="7A67D54F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75D2B8" w14:textId="2CE77CFA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823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21C42C" w14:textId="6B6384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6F91F9" w14:textId="239D094E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3,080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3FA39A" w14:textId="3DBB8FAD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E08D0" w:rsidRPr="002E08D0" w14:paraId="7EB1E559" w14:textId="77777777" w:rsidTr="002E08D0">
        <w:trPr>
          <w:trHeight w:val="20"/>
        </w:trPr>
        <w:tc>
          <w:tcPr>
            <w:tcW w:w="1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D24AFD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93AFAC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Dasmariñas</w:t>
            </w:r>
            <w:proofErr w:type="spellEnd"/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C75053" w14:textId="5D0C5496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8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6136C7" w14:textId="046470C6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7F33BB" w14:textId="34F754F3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5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F052B1" w14:textId="166D68FC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7 </w:t>
            </w:r>
          </w:p>
        </w:tc>
        <w:tc>
          <w:tcPr>
            <w:tcW w:w="5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A139C2" w14:textId="5BBFEC82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71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31CDD3" w14:textId="39C680E9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2 </w:t>
            </w:r>
          </w:p>
        </w:tc>
      </w:tr>
      <w:tr w:rsidR="002E08D0" w:rsidRPr="002E08D0" w14:paraId="0E36AA30" w14:textId="77777777" w:rsidTr="002E08D0">
        <w:trPr>
          <w:trHeight w:val="20"/>
        </w:trPr>
        <w:tc>
          <w:tcPr>
            <w:tcW w:w="1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9B89566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482C85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Gen. Mariano Alvarez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E0A237" w14:textId="269CB38E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BBDECA" w14:textId="417ACAF2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5EB7D0" w14:textId="7902484A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63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BE6488" w14:textId="54B4E874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237134" w14:textId="07369AB1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25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BA896C" w14:textId="628E05A0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E08D0" w:rsidRPr="002E08D0" w14:paraId="3197DB1C" w14:textId="77777777" w:rsidTr="002E08D0">
        <w:trPr>
          <w:trHeight w:val="20"/>
        </w:trPr>
        <w:tc>
          <w:tcPr>
            <w:tcW w:w="1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2B9E85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6D3F2A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General Emilio Aguinaldo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1D08DA" w14:textId="5800EE34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E93775" w14:textId="10722ECD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018069" w14:textId="2871AB7B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A81C93" w14:textId="25D7B3CE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5D2AD7" w14:textId="1A1E1E2F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8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414244" w14:textId="11084C7F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E08D0" w:rsidRPr="002E08D0" w14:paraId="3F7761A5" w14:textId="77777777" w:rsidTr="002E08D0">
        <w:trPr>
          <w:trHeight w:val="20"/>
        </w:trPr>
        <w:tc>
          <w:tcPr>
            <w:tcW w:w="1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9BD81B0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624FF79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General </w:t>
            </w:r>
            <w:proofErr w:type="spellStart"/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Trias</w:t>
            </w:r>
            <w:proofErr w:type="spellEnd"/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69AA30" w14:textId="1AF94300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6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B2B61F" w14:textId="36560E71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01B66D" w14:textId="28A0DB44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96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C05468" w14:textId="70DAD121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72E755" w14:textId="31FD240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93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2181A5" w14:textId="643665D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E08D0" w:rsidRPr="002E08D0" w14:paraId="60C6DC94" w14:textId="77777777" w:rsidTr="002E08D0">
        <w:trPr>
          <w:trHeight w:val="20"/>
        </w:trPr>
        <w:tc>
          <w:tcPr>
            <w:tcW w:w="1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1E9D473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8833FD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Imus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3F668D" w14:textId="7348ECAE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3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4DE972" w14:textId="36449C96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017310" w14:textId="0F096138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61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A7EC94" w14:textId="77110836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2BBED9" w14:textId="4AACF554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368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455B27" w14:textId="04B24A6C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E08D0" w:rsidRPr="002E08D0" w14:paraId="063CD92E" w14:textId="77777777" w:rsidTr="002E08D0">
        <w:trPr>
          <w:trHeight w:val="20"/>
        </w:trPr>
        <w:tc>
          <w:tcPr>
            <w:tcW w:w="1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8090BCE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16C936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Indang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31DB41" w14:textId="60137745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B5471E" w14:textId="1BC18462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764981" w14:textId="1E6C2B1C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9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EE9A39" w14:textId="2F99FAF0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9F7E08" w14:textId="4291819B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62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B2E660" w14:textId="3EFD6CED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E08D0" w:rsidRPr="002E08D0" w14:paraId="58FC1FC9" w14:textId="77777777" w:rsidTr="002E08D0">
        <w:trPr>
          <w:trHeight w:val="20"/>
        </w:trPr>
        <w:tc>
          <w:tcPr>
            <w:tcW w:w="1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7646731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D7A675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Kawit</w:t>
            </w:r>
            <w:proofErr w:type="spellEnd"/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19A050" w14:textId="32386433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4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27CD52" w14:textId="7BC603B2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FC755E" w14:textId="749987F0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70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2F61EE" w14:textId="14B427B1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CCA593" w14:textId="0C4F96B4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702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F8E87F" w14:textId="71397A33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E08D0" w:rsidRPr="002E08D0" w14:paraId="2EEB0CFB" w14:textId="77777777" w:rsidTr="002E08D0">
        <w:trPr>
          <w:trHeight w:val="20"/>
        </w:trPr>
        <w:tc>
          <w:tcPr>
            <w:tcW w:w="1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B5C3F14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CECD308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aragondon</w:t>
            </w:r>
            <w:proofErr w:type="spellEnd"/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68C1E9" w14:textId="4D9FDCFD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6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E3BF9D" w14:textId="036355D5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3ADE2C" w14:textId="6E6FDA99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8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6A2CA7" w14:textId="768A9A98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3FE773" w14:textId="45865A16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71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9EE605" w14:textId="6DD66C82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E08D0" w:rsidRPr="002E08D0" w14:paraId="1639C39D" w14:textId="77777777" w:rsidTr="002E08D0">
        <w:trPr>
          <w:trHeight w:val="20"/>
        </w:trPr>
        <w:tc>
          <w:tcPr>
            <w:tcW w:w="1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A5DD7BF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2A76B4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endez (MENDEZ-NUÑEZ)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18B9B2" w14:textId="07596C1F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6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98C77D" w14:textId="02E38511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2A00EA" w14:textId="31C4F723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1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72108A" w14:textId="06696329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F1379B" w14:textId="4DF8BD1F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39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EEF500" w14:textId="73CBC2C4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E08D0" w:rsidRPr="002E08D0" w14:paraId="785AE9BC" w14:textId="77777777" w:rsidTr="002E08D0">
        <w:trPr>
          <w:trHeight w:val="20"/>
        </w:trPr>
        <w:tc>
          <w:tcPr>
            <w:tcW w:w="1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11223DE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FF6E093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Naic</w:t>
            </w:r>
            <w:proofErr w:type="spellEnd"/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125AF0" w14:textId="255A235E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37ACFC" w14:textId="09A80DD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F42CDF" w14:textId="43CF4210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97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6A1B17" w14:textId="4E8E1AE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9DFE0B" w14:textId="418A6305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09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27F125" w14:textId="537F8A8E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E08D0" w:rsidRPr="002E08D0" w14:paraId="219853A3" w14:textId="77777777" w:rsidTr="002E08D0">
        <w:trPr>
          <w:trHeight w:val="20"/>
        </w:trPr>
        <w:tc>
          <w:tcPr>
            <w:tcW w:w="1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2C5D492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78C7E0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Noveleta</w:t>
            </w:r>
            <w:proofErr w:type="spellEnd"/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987FE4" w14:textId="23582CA8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6F2B6A" w14:textId="316A1B2F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E15654" w14:textId="526B72BC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40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B99FAB" w14:textId="293D976B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2F4415" w14:textId="5B6C2042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99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538EC0" w14:textId="61697C0D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E08D0" w:rsidRPr="002E08D0" w14:paraId="3473F25B" w14:textId="77777777" w:rsidTr="002E08D0">
        <w:trPr>
          <w:trHeight w:val="20"/>
        </w:trPr>
        <w:tc>
          <w:tcPr>
            <w:tcW w:w="1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BCD5FAA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DBF997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Rosario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02E102" w14:textId="533DF566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7EEAAF" w14:textId="607268AA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FE1710" w14:textId="3A8DA5AB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6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C79256" w14:textId="522D2BB9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45B8B2" w14:textId="13442FA1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05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CB5B22" w14:textId="55A6C6C2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E08D0" w:rsidRPr="002E08D0" w14:paraId="4A52DB78" w14:textId="77777777" w:rsidTr="002E08D0">
        <w:trPr>
          <w:trHeight w:val="20"/>
        </w:trPr>
        <w:tc>
          <w:tcPr>
            <w:tcW w:w="1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F256014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7E3C2FF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ilang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BC8169" w14:textId="3CC658DC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3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BD6BA4" w14:textId="3BBB47A0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D74BE4" w14:textId="7282B32F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75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875774" w14:textId="5A5B2D89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9 </w:t>
            </w:r>
          </w:p>
        </w:tc>
        <w:tc>
          <w:tcPr>
            <w:tcW w:w="5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32A6A6" w14:textId="5B3A9914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708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302045" w14:textId="7A3EA8DA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4 </w:t>
            </w:r>
          </w:p>
        </w:tc>
      </w:tr>
      <w:tr w:rsidR="002E08D0" w:rsidRPr="002E08D0" w14:paraId="7D05F7F8" w14:textId="77777777" w:rsidTr="002E08D0">
        <w:trPr>
          <w:trHeight w:val="20"/>
        </w:trPr>
        <w:tc>
          <w:tcPr>
            <w:tcW w:w="1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7BA73B7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6F62D9C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Tagaytay City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40BCB8" w14:textId="1622BAF0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8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94D336" w14:textId="21A049B1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777577" w14:textId="66BEE759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01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E22E92" w14:textId="45A4A03D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2176CB" w14:textId="10C7C0FB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754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D74F32" w14:textId="7A69476B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E08D0" w:rsidRPr="002E08D0" w14:paraId="1D96D54E" w14:textId="77777777" w:rsidTr="002E08D0">
        <w:trPr>
          <w:trHeight w:val="20"/>
        </w:trPr>
        <w:tc>
          <w:tcPr>
            <w:tcW w:w="1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906D7E2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94DD6E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Tanza</w:t>
            </w:r>
            <w:proofErr w:type="spellEnd"/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FFA71E" w14:textId="0A8C8566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BB01CB" w14:textId="07F887F4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407EB1" w14:textId="17A90C0B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59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49441D" w14:textId="3E0C902B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C6D119" w14:textId="44D13352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70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506746" w14:textId="1A4A8334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E08D0" w:rsidRPr="002E08D0" w14:paraId="3A3CEF12" w14:textId="77777777" w:rsidTr="002E08D0">
        <w:trPr>
          <w:trHeight w:val="20"/>
        </w:trPr>
        <w:tc>
          <w:tcPr>
            <w:tcW w:w="1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81C1F7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2FAF627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Ternate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C1EC57" w14:textId="362AD5A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1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94ABF5" w14:textId="0E5015D3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95B47D" w14:textId="4C98689C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67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39FB1F" w14:textId="53CB5F81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63BAB0" w14:textId="55557268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92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FDD765" w14:textId="1AE4280A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E08D0" w:rsidRPr="002E08D0" w14:paraId="1F698B20" w14:textId="77777777" w:rsidTr="002E08D0">
        <w:trPr>
          <w:trHeight w:val="20"/>
        </w:trPr>
        <w:tc>
          <w:tcPr>
            <w:tcW w:w="1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EAC53EA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41C11B2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Trece</w:t>
            </w:r>
            <w:proofErr w:type="spellEnd"/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artires</w:t>
            </w:r>
            <w:proofErr w:type="spellEnd"/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City (capital)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DFC3C4" w14:textId="46726E92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65F179" w14:textId="4E83B96B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ED7C6E" w14:textId="4DAEE449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09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CB811E" w14:textId="7D182278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25512A" w14:textId="74CCEA50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18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A77612" w14:textId="33F6B686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E08D0" w:rsidRPr="002E08D0" w14:paraId="7265C914" w14:textId="77777777" w:rsidTr="002E08D0">
        <w:trPr>
          <w:trHeight w:val="20"/>
        </w:trPr>
        <w:tc>
          <w:tcPr>
            <w:tcW w:w="182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F0B0465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Laguna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4B47241" w14:textId="48416EFE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361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990001B" w14:textId="0DC44B9B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116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460D325" w14:textId="0BCDB67C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11,875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190E2EB" w14:textId="2CBEA58C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5,810 </w:t>
            </w:r>
          </w:p>
        </w:tc>
        <w:tc>
          <w:tcPr>
            <w:tcW w:w="5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E5E3F38" w14:textId="3DBCC5F0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45,348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0AC05C2" w14:textId="4F148EDC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22,974 </w:t>
            </w:r>
          </w:p>
        </w:tc>
      </w:tr>
      <w:tr w:rsidR="002E08D0" w:rsidRPr="002E08D0" w14:paraId="6350B087" w14:textId="77777777" w:rsidTr="002E08D0">
        <w:trPr>
          <w:trHeight w:val="20"/>
        </w:trPr>
        <w:tc>
          <w:tcPr>
            <w:tcW w:w="1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5DFE9CB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18EF62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Alaminos</w:t>
            </w:r>
            <w:proofErr w:type="spellEnd"/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A445E3" w14:textId="695BF1A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19F3A6" w14:textId="1A60643D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A50D82" w14:textId="49C4149A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2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0404C6" w14:textId="0290851C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3803E3" w14:textId="41F43C75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85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F9DAEE" w14:textId="2DE1658C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E08D0" w:rsidRPr="002E08D0" w14:paraId="03BA6F8B" w14:textId="77777777" w:rsidTr="002E08D0">
        <w:trPr>
          <w:trHeight w:val="20"/>
        </w:trPr>
        <w:tc>
          <w:tcPr>
            <w:tcW w:w="1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991239B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0FAEC0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ay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AFD37E" w14:textId="31FCA4E9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0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515726" w14:textId="17C7E858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8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89267E" w14:textId="3AF9B8EA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730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9699DE" w14:textId="5E530A58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22 </w:t>
            </w:r>
          </w:p>
        </w:tc>
        <w:tc>
          <w:tcPr>
            <w:tcW w:w="5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99E1A5" w14:textId="11E5ACA8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,778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72447E" w14:textId="6C531F01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175 </w:t>
            </w:r>
          </w:p>
        </w:tc>
      </w:tr>
      <w:tr w:rsidR="002E08D0" w:rsidRPr="002E08D0" w14:paraId="050F3FDD" w14:textId="77777777" w:rsidTr="002E08D0">
        <w:trPr>
          <w:trHeight w:val="20"/>
        </w:trPr>
        <w:tc>
          <w:tcPr>
            <w:tcW w:w="1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255CBD7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79AE41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iñan</w:t>
            </w:r>
            <w:proofErr w:type="spellEnd"/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1EC176" w14:textId="1F4086B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7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F0C182" w14:textId="1A292C45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2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3C5273" w14:textId="0F114CAB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803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33BE6D" w14:textId="0DC90782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222 </w:t>
            </w:r>
          </w:p>
        </w:tc>
        <w:tc>
          <w:tcPr>
            <w:tcW w:w="5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1D1B5C" w14:textId="07D83C74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7,441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AF885D" w14:textId="445BA8C6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4,843 </w:t>
            </w:r>
          </w:p>
        </w:tc>
      </w:tr>
      <w:tr w:rsidR="002E08D0" w:rsidRPr="002E08D0" w14:paraId="43025221" w14:textId="77777777" w:rsidTr="002E08D0">
        <w:trPr>
          <w:trHeight w:val="20"/>
        </w:trPr>
        <w:tc>
          <w:tcPr>
            <w:tcW w:w="1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511C03A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083ABB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abuyao</w:t>
            </w:r>
            <w:proofErr w:type="spellEnd"/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C1BA41" w14:textId="592F8DF9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2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130A6E" w14:textId="0919B810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0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840E5A" w14:textId="1B3D274B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78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277E38" w14:textId="1947CE6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10 </w:t>
            </w:r>
          </w:p>
        </w:tc>
        <w:tc>
          <w:tcPr>
            <w:tcW w:w="5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21F6EC" w14:textId="7256CCCA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368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0A87A4" w14:textId="3E7A6DF9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111 </w:t>
            </w:r>
          </w:p>
        </w:tc>
      </w:tr>
      <w:tr w:rsidR="002E08D0" w:rsidRPr="002E08D0" w14:paraId="19EE81FD" w14:textId="77777777" w:rsidTr="002E08D0">
        <w:trPr>
          <w:trHeight w:val="20"/>
        </w:trPr>
        <w:tc>
          <w:tcPr>
            <w:tcW w:w="1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B1594A1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F3B9C2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ity of Calamba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2A1614" w14:textId="758059AB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9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9DC57F" w14:textId="51E5DDFB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6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AE76DF" w14:textId="460A75B5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3,824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132BC4" w14:textId="31767409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214 </w:t>
            </w:r>
          </w:p>
        </w:tc>
        <w:tc>
          <w:tcPr>
            <w:tcW w:w="5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82E77B" w14:textId="3A3C8FEB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4,035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F71507" w14:textId="18573BC6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4,627 </w:t>
            </w:r>
          </w:p>
        </w:tc>
      </w:tr>
      <w:tr w:rsidR="002E08D0" w:rsidRPr="002E08D0" w14:paraId="0D6455C1" w14:textId="77777777" w:rsidTr="002E08D0">
        <w:trPr>
          <w:trHeight w:val="20"/>
        </w:trPr>
        <w:tc>
          <w:tcPr>
            <w:tcW w:w="1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DFD9595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606AB1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alauan</w:t>
            </w:r>
            <w:proofErr w:type="spellEnd"/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E9E1FD" w14:textId="1127B3A2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9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8F9102" w14:textId="0E3AF935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BADB5D" w14:textId="593DE6DA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05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7E25E6" w14:textId="36ECCAAD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80BB5A" w14:textId="24BC6658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95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A05185" w14:textId="7F61606A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E08D0" w:rsidRPr="002E08D0" w14:paraId="34D07C03" w14:textId="77777777" w:rsidTr="002E08D0">
        <w:trPr>
          <w:trHeight w:val="20"/>
        </w:trPr>
        <w:tc>
          <w:tcPr>
            <w:tcW w:w="1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D3A78F2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3EBFB8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Famy</w:t>
            </w:r>
            <w:proofErr w:type="spellEnd"/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4DCD96" w14:textId="6DC61EE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7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D4C1DF" w14:textId="4D02160A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1E3B57" w14:textId="50E30B05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9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D73C58" w14:textId="0E833E6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32B73C" w14:textId="784460DE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37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AC6CA3" w14:textId="252B2AB9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E08D0" w:rsidRPr="002E08D0" w14:paraId="1369F7B8" w14:textId="77777777" w:rsidTr="002E08D0">
        <w:trPr>
          <w:trHeight w:val="20"/>
        </w:trPr>
        <w:tc>
          <w:tcPr>
            <w:tcW w:w="1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D324DEA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E3E725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Kalayaan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2747D0" w14:textId="70C2B3BD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7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FADA71" w14:textId="1AF67A14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9AFFC2" w14:textId="7714D1E3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40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52A618" w14:textId="68650284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BAC0DC" w14:textId="39AD7B41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75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857F1A" w14:textId="55F983F4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E08D0" w:rsidRPr="002E08D0" w14:paraId="479E9A4A" w14:textId="77777777" w:rsidTr="002E08D0">
        <w:trPr>
          <w:trHeight w:val="20"/>
        </w:trPr>
        <w:tc>
          <w:tcPr>
            <w:tcW w:w="1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350F734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2869EC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Liliw</w:t>
            </w:r>
            <w:proofErr w:type="spellEnd"/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744905" w14:textId="53F3042E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6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2206D4" w14:textId="546F1A3D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6CCDD4" w14:textId="6CA6762F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52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211D8C" w14:textId="6748805C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777467" w14:textId="30547F8F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41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B96684" w14:textId="75A65620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E08D0" w:rsidRPr="002E08D0" w14:paraId="4489765B" w14:textId="77777777" w:rsidTr="002E08D0">
        <w:trPr>
          <w:trHeight w:val="20"/>
        </w:trPr>
        <w:tc>
          <w:tcPr>
            <w:tcW w:w="1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A91D589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7B9BBA4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Los </w:t>
            </w:r>
            <w:proofErr w:type="spellStart"/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años</w:t>
            </w:r>
            <w:proofErr w:type="spellEnd"/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60585E" w14:textId="2A209C6B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4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2B0D86" w14:textId="730E1D6C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6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B2C5CB" w14:textId="7ED62DDA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96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5AB6BE" w14:textId="5C11CE88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28 </w:t>
            </w:r>
          </w:p>
        </w:tc>
        <w:tc>
          <w:tcPr>
            <w:tcW w:w="5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216120" w14:textId="4DB7F32D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183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97FB1E" w14:textId="0ED6B104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03 </w:t>
            </w:r>
          </w:p>
        </w:tc>
      </w:tr>
      <w:tr w:rsidR="002E08D0" w:rsidRPr="002E08D0" w14:paraId="7B6A8FF5" w14:textId="77777777" w:rsidTr="002E08D0">
        <w:trPr>
          <w:trHeight w:val="20"/>
        </w:trPr>
        <w:tc>
          <w:tcPr>
            <w:tcW w:w="1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88E4D55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39B2A3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Luisiana</w:t>
            </w:r>
            <w:proofErr w:type="spellEnd"/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86DB40" w14:textId="68C6171A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95FD63" w14:textId="0B06D284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26C8AE" w14:textId="63B640FA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9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EDB605" w14:textId="0456968F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9 </w:t>
            </w:r>
          </w:p>
        </w:tc>
        <w:tc>
          <w:tcPr>
            <w:tcW w:w="5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6CAC92" w14:textId="124AED4C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4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250CD7" w14:textId="5D6FDB80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4 </w:t>
            </w:r>
          </w:p>
        </w:tc>
      </w:tr>
      <w:tr w:rsidR="002E08D0" w:rsidRPr="002E08D0" w14:paraId="2E7CE679" w14:textId="77777777" w:rsidTr="002E08D0">
        <w:trPr>
          <w:trHeight w:val="20"/>
        </w:trPr>
        <w:tc>
          <w:tcPr>
            <w:tcW w:w="1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221B3F2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2013431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Lumban</w:t>
            </w:r>
            <w:proofErr w:type="spellEnd"/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3BF725" w14:textId="137E8CB8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851AE3" w14:textId="157191BF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654523" w14:textId="0BD352E2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60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1A4547" w14:textId="7DDC3914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E08E68" w14:textId="0C87867A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15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C40EE9" w14:textId="4FA5A4CB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E08D0" w:rsidRPr="002E08D0" w14:paraId="48826F4A" w14:textId="77777777" w:rsidTr="002E08D0">
        <w:trPr>
          <w:trHeight w:val="20"/>
        </w:trPr>
        <w:tc>
          <w:tcPr>
            <w:tcW w:w="1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8A28408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DAFD2BD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abitac</w:t>
            </w:r>
            <w:proofErr w:type="spellEnd"/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348077" w14:textId="7BB81A8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3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312CF9" w14:textId="4803BF1A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971AD5" w14:textId="6C1B34E5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18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ED3711" w14:textId="3C25DF38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667146" w14:textId="3F97D883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09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146C10" w14:textId="016186EB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E08D0" w:rsidRPr="002E08D0" w14:paraId="324E62FB" w14:textId="77777777" w:rsidTr="002E08D0">
        <w:trPr>
          <w:trHeight w:val="20"/>
        </w:trPr>
        <w:tc>
          <w:tcPr>
            <w:tcW w:w="1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EF43CAE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C8AE0A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agdalena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C96C68" w14:textId="2647F124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8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50A326" w14:textId="15B044DA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8FF30D" w14:textId="34A2F6F2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8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6BF225" w14:textId="6C615F78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3546AA" w14:textId="761342DF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97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E4BDB4" w14:textId="24575F19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E08D0" w:rsidRPr="002E08D0" w14:paraId="18ABF38D" w14:textId="77777777" w:rsidTr="002E08D0">
        <w:trPr>
          <w:trHeight w:val="20"/>
        </w:trPr>
        <w:tc>
          <w:tcPr>
            <w:tcW w:w="1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43800B1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37F410B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aete</w:t>
            </w:r>
            <w:proofErr w:type="spellEnd"/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EF2C6B" w14:textId="2C24DEC5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87F497" w14:textId="524B2238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BF181A" w14:textId="7D99C453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42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0C6FB7" w14:textId="491FB122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8 </w:t>
            </w:r>
          </w:p>
        </w:tc>
        <w:tc>
          <w:tcPr>
            <w:tcW w:w="5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26AA40" w14:textId="032DB235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83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5E533C" w14:textId="4B95C441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04 </w:t>
            </w:r>
          </w:p>
        </w:tc>
      </w:tr>
      <w:tr w:rsidR="002E08D0" w:rsidRPr="002E08D0" w14:paraId="54793BFB" w14:textId="77777777" w:rsidTr="002E08D0">
        <w:trPr>
          <w:trHeight w:val="20"/>
        </w:trPr>
        <w:tc>
          <w:tcPr>
            <w:tcW w:w="1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7AB1808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C59A0A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agsanjan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B32EC6" w14:textId="75859D2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16442A" w14:textId="78230A10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41B7C2" w14:textId="4D557DC6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9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333F4D" w14:textId="3B6E26DF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9 </w:t>
            </w:r>
          </w:p>
        </w:tc>
        <w:tc>
          <w:tcPr>
            <w:tcW w:w="5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106528" w14:textId="4DC45DF2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97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0596DC" w14:textId="740C5954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97 </w:t>
            </w:r>
          </w:p>
        </w:tc>
      </w:tr>
      <w:tr w:rsidR="002E08D0" w:rsidRPr="002E08D0" w14:paraId="24AC3176" w14:textId="77777777" w:rsidTr="002E08D0">
        <w:trPr>
          <w:trHeight w:val="20"/>
        </w:trPr>
        <w:tc>
          <w:tcPr>
            <w:tcW w:w="1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9FEDFA7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D6F0D8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angil</w:t>
            </w:r>
            <w:proofErr w:type="spellEnd"/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E26CE1" w14:textId="2F076116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77C87C" w14:textId="69C7FF19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53013B" w14:textId="1BB4E04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4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631983" w14:textId="63FA2095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D691B3" w14:textId="0E504665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70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A07B70" w14:textId="5A48297F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E08D0" w:rsidRPr="002E08D0" w14:paraId="59FEDD38" w14:textId="77777777" w:rsidTr="002E08D0">
        <w:trPr>
          <w:trHeight w:val="20"/>
        </w:trPr>
        <w:tc>
          <w:tcPr>
            <w:tcW w:w="1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CF23110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5131AA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ila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EB3487" w14:textId="78DB6E72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6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4AFCED" w14:textId="5885251D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6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D600CA" w14:textId="7824A904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87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E9266A" w14:textId="20D2163F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8 </w:t>
            </w:r>
          </w:p>
        </w:tc>
        <w:tc>
          <w:tcPr>
            <w:tcW w:w="5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739309" w14:textId="7E3DC51D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97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DCBB01" w14:textId="2879BD1A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30 </w:t>
            </w:r>
          </w:p>
        </w:tc>
      </w:tr>
      <w:tr w:rsidR="002E08D0" w:rsidRPr="002E08D0" w14:paraId="21CC4F0C" w14:textId="77777777" w:rsidTr="002E08D0">
        <w:trPr>
          <w:trHeight w:val="20"/>
        </w:trPr>
        <w:tc>
          <w:tcPr>
            <w:tcW w:w="1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1798E9A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607AF1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Rizal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5956F4" w14:textId="3E9A084D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699B97" w14:textId="483421F2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82DE99" w14:textId="26DDCD75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6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A27F40" w14:textId="47FAEC6D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F8BB20" w14:textId="3E6F36D8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81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2FA4A6" w14:textId="7993ED59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E08D0" w:rsidRPr="002E08D0" w14:paraId="5FEB0A72" w14:textId="77777777" w:rsidTr="002E08D0">
        <w:trPr>
          <w:trHeight w:val="20"/>
        </w:trPr>
        <w:tc>
          <w:tcPr>
            <w:tcW w:w="1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013190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6D72F9C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 Pablo City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4A6CC1" w14:textId="495C4403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4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3B1656" w14:textId="3458AF6B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D49C23" w14:textId="0004CDAD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05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76BBB6" w14:textId="240972A3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0C1C85" w14:textId="3AA4AA88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147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AEE744" w14:textId="1FA20616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E08D0" w:rsidRPr="002E08D0" w14:paraId="42679A30" w14:textId="77777777" w:rsidTr="002E08D0">
        <w:trPr>
          <w:trHeight w:val="20"/>
        </w:trPr>
        <w:tc>
          <w:tcPr>
            <w:tcW w:w="1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FCA316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sz w:val="20"/>
                <w:szCs w:val="20"/>
              </w:rPr>
              <w:lastRenderedPageBreak/>
              <w:t> </w:t>
            </w:r>
          </w:p>
        </w:tc>
        <w:tc>
          <w:tcPr>
            <w:tcW w:w="1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5095D82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 Pedro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5507E3" w14:textId="4B9A04B4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8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1C6A21" w14:textId="6AE4D2E1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204596" w14:textId="6445539B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50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1A5DE9" w14:textId="7400D6A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84 </w:t>
            </w:r>
          </w:p>
        </w:tc>
        <w:tc>
          <w:tcPr>
            <w:tcW w:w="5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91AC5B" w14:textId="68BA0D84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581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8DEA70" w14:textId="14813EE1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303 </w:t>
            </w:r>
          </w:p>
        </w:tc>
      </w:tr>
      <w:tr w:rsidR="002E08D0" w:rsidRPr="002E08D0" w14:paraId="6D657EF2" w14:textId="77777777" w:rsidTr="002E08D0">
        <w:trPr>
          <w:trHeight w:val="20"/>
        </w:trPr>
        <w:tc>
          <w:tcPr>
            <w:tcW w:w="1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B92F290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F7050F5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ta Cruz (capital)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DEAE41" w14:textId="58B82945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3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CFD923" w14:textId="1EBF272A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1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CA18A4" w14:textId="31D7D8E2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479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20080B" w14:textId="18B338EA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423 </w:t>
            </w:r>
          </w:p>
        </w:tc>
        <w:tc>
          <w:tcPr>
            <w:tcW w:w="5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E17E3D" w14:textId="2E64F153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5,475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B4C7E4" w14:textId="32ADD8A0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5,300 </w:t>
            </w:r>
          </w:p>
        </w:tc>
      </w:tr>
      <w:tr w:rsidR="002E08D0" w:rsidRPr="002E08D0" w14:paraId="5E0B3BAC" w14:textId="77777777" w:rsidTr="002E08D0">
        <w:trPr>
          <w:trHeight w:val="20"/>
        </w:trPr>
        <w:tc>
          <w:tcPr>
            <w:tcW w:w="1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9C3F356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5B19F6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ta Maria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FFC58A" w14:textId="4042717F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7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4A0A6F" w14:textId="6442149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7F3338" w14:textId="4534F3F4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4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DCBE97" w14:textId="67D2FA58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0 </w:t>
            </w:r>
          </w:p>
        </w:tc>
        <w:tc>
          <w:tcPr>
            <w:tcW w:w="5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887921" w14:textId="12CE8E4F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79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9BAB66" w14:textId="41B5C71C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10 </w:t>
            </w:r>
          </w:p>
        </w:tc>
      </w:tr>
      <w:tr w:rsidR="002E08D0" w:rsidRPr="002E08D0" w14:paraId="6CC8AD48" w14:textId="77777777" w:rsidTr="002E08D0">
        <w:trPr>
          <w:trHeight w:val="20"/>
        </w:trPr>
        <w:tc>
          <w:tcPr>
            <w:tcW w:w="1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FD2A98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5805C0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ity of Santa Rosa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E16C64" w14:textId="562447C1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9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0829C4" w14:textId="24DBD688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1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3744B6" w14:textId="759A0336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240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539B02" w14:textId="1B712193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773 </w:t>
            </w:r>
          </w:p>
        </w:tc>
        <w:tc>
          <w:tcPr>
            <w:tcW w:w="5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6E91F7" w14:textId="1168E8DC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5,209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E27C55" w14:textId="0B761FF4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3,637 </w:t>
            </w:r>
          </w:p>
        </w:tc>
      </w:tr>
      <w:tr w:rsidR="002E08D0" w:rsidRPr="002E08D0" w14:paraId="77BA5479" w14:textId="77777777" w:rsidTr="002E08D0">
        <w:trPr>
          <w:trHeight w:val="20"/>
        </w:trPr>
        <w:tc>
          <w:tcPr>
            <w:tcW w:w="1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9AC8C47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8E7A01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iniloan</w:t>
            </w:r>
            <w:proofErr w:type="spellEnd"/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EB35A8" w14:textId="2329A29B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2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7637D6" w14:textId="242B7BA9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48E35D" w14:textId="2916A42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48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47195D" w14:textId="26A5F700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A4CF91" w14:textId="203A00CF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942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BBABCA" w14:textId="5ABBB369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E08D0" w:rsidRPr="002E08D0" w14:paraId="2CE44C00" w14:textId="77777777" w:rsidTr="002E08D0">
        <w:trPr>
          <w:trHeight w:val="20"/>
        </w:trPr>
        <w:tc>
          <w:tcPr>
            <w:tcW w:w="1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2479BF8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37563B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Victoria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F3E6CE" w14:textId="0A32D974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EA50B8" w14:textId="4A787AA9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275B44" w14:textId="33BF01EA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17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E510ED" w14:textId="66110DE1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C72A0B" w14:textId="28F089BF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94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A4A896" w14:textId="0EB0A2EC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E08D0" w:rsidRPr="002E08D0" w14:paraId="7D01DE1A" w14:textId="77777777" w:rsidTr="002E08D0">
        <w:trPr>
          <w:trHeight w:val="20"/>
        </w:trPr>
        <w:tc>
          <w:tcPr>
            <w:tcW w:w="182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D4456BE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Quezon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1C0A072" w14:textId="026A2206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989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5D8250E" w14:textId="529B338A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8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0127CA7" w14:textId="4D1AAA52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20,458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044E217" w14:textId="43845222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52 </w:t>
            </w:r>
          </w:p>
        </w:tc>
        <w:tc>
          <w:tcPr>
            <w:tcW w:w="5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DA27ADF" w14:textId="40780A5E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71,405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D50BA24" w14:textId="691BD018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772 </w:t>
            </w:r>
          </w:p>
        </w:tc>
      </w:tr>
      <w:tr w:rsidR="002E08D0" w:rsidRPr="002E08D0" w14:paraId="06A1CD05" w14:textId="77777777" w:rsidTr="002E08D0">
        <w:trPr>
          <w:trHeight w:val="20"/>
        </w:trPr>
        <w:tc>
          <w:tcPr>
            <w:tcW w:w="1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BB28248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3CE14B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Agdangan</w:t>
            </w:r>
            <w:proofErr w:type="spellEnd"/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9BCB9F" w14:textId="7CFB725F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0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DF5046" w14:textId="5526B3E3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179280" w14:textId="44DDE374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78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5C291E" w14:textId="205BEA11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A23DF6" w14:textId="7893C7A1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32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2FECF1" w14:textId="1A2C8CE8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E08D0" w:rsidRPr="002E08D0" w14:paraId="59857718" w14:textId="77777777" w:rsidTr="002E08D0">
        <w:trPr>
          <w:trHeight w:val="20"/>
        </w:trPr>
        <w:tc>
          <w:tcPr>
            <w:tcW w:w="1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842E8C6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E8B100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Alabat</w:t>
            </w:r>
            <w:proofErr w:type="spellEnd"/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DB01E6" w14:textId="4419B001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6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E4B788" w14:textId="2EA3FB51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61DA96" w14:textId="64FAC5BD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20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0B81D7" w14:textId="69D60DB1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80C44F" w14:textId="0411ED9A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430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F7F52D" w14:textId="726A02B3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E08D0" w:rsidRPr="002E08D0" w14:paraId="69E45829" w14:textId="77777777" w:rsidTr="002E08D0">
        <w:trPr>
          <w:trHeight w:val="20"/>
        </w:trPr>
        <w:tc>
          <w:tcPr>
            <w:tcW w:w="1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36B2F3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7C0F4E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Atimonan</w:t>
            </w:r>
            <w:proofErr w:type="spellEnd"/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642D6E" w14:textId="13EC4B9D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8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2FA5CE" w14:textId="082B064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F8CFAA" w14:textId="7BBA86BA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896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438219" w14:textId="111DF1FD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E2F503" w14:textId="63E88F38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,957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DE5EB7" w14:textId="6F6D8CC2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E08D0" w:rsidRPr="002E08D0" w14:paraId="7C080CFA" w14:textId="77777777" w:rsidTr="002E08D0">
        <w:trPr>
          <w:trHeight w:val="20"/>
        </w:trPr>
        <w:tc>
          <w:tcPr>
            <w:tcW w:w="1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8171A3F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956DEAC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uenavista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A922A9" w14:textId="6B5A62A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0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A36D62" w14:textId="6EC067BE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A82717" w14:textId="37CA6E7A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6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F052B4" w14:textId="5B5E55A8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A1A9D1" w14:textId="739B359C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91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FC9C61" w14:textId="08AE9222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E08D0" w:rsidRPr="002E08D0" w14:paraId="19F28DFB" w14:textId="77777777" w:rsidTr="002E08D0">
        <w:trPr>
          <w:trHeight w:val="20"/>
        </w:trPr>
        <w:tc>
          <w:tcPr>
            <w:tcW w:w="1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BE6C78F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8292CA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urdeos</w:t>
            </w:r>
            <w:proofErr w:type="spellEnd"/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46210F" w14:textId="34F651B3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6EEF7B" w14:textId="6672E8BF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E5E98D" w14:textId="4E9CCBE9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89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3D6B9D" w14:textId="0B2E69E9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563204" w14:textId="050C217D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99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C97DF9" w14:textId="48DBFB63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E08D0" w:rsidRPr="002E08D0" w14:paraId="2853AB08" w14:textId="77777777" w:rsidTr="002E08D0">
        <w:trPr>
          <w:trHeight w:val="20"/>
        </w:trPr>
        <w:tc>
          <w:tcPr>
            <w:tcW w:w="1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93D8578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35F150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alauag</w:t>
            </w:r>
            <w:proofErr w:type="spellEnd"/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773DB0" w14:textId="1A72D6A5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5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86688C" w14:textId="3EEF33B5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659401" w14:textId="62DDFD93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,694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EBDFB4" w14:textId="11488D40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8 </w:t>
            </w:r>
          </w:p>
        </w:tc>
        <w:tc>
          <w:tcPr>
            <w:tcW w:w="5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F1C119" w14:textId="3F9FC1E2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9,675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89CB94" w14:textId="3A423748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617 </w:t>
            </w:r>
          </w:p>
        </w:tc>
      </w:tr>
      <w:tr w:rsidR="002E08D0" w:rsidRPr="002E08D0" w14:paraId="7F2EB12B" w14:textId="77777777" w:rsidTr="002E08D0">
        <w:trPr>
          <w:trHeight w:val="20"/>
        </w:trPr>
        <w:tc>
          <w:tcPr>
            <w:tcW w:w="1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CD52993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A8B3D0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andelaria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06EA02" w14:textId="06D9AE9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0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4C3873" w14:textId="5A18B659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1E78ED" w14:textId="066239E5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13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12248A" w14:textId="080DA498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10B97E" w14:textId="27993691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23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A8FE40" w14:textId="22E9082E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E08D0" w:rsidRPr="002E08D0" w14:paraId="0D1BF646" w14:textId="77777777" w:rsidTr="002E08D0">
        <w:trPr>
          <w:trHeight w:val="20"/>
        </w:trPr>
        <w:tc>
          <w:tcPr>
            <w:tcW w:w="1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D4FA93F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1C9BA5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atanauan</w:t>
            </w:r>
            <w:proofErr w:type="spellEnd"/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8BE6E7" w14:textId="1123E014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4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25FD37" w14:textId="2092728E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7003E4" w14:textId="3F2A52E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165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5224AA" w14:textId="01BAEBD4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553147" w14:textId="76CA93EB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5,168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502804" w14:textId="17180B1A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E08D0" w:rsidRPr="002E08D0" w14:paraId="3881C68A" w14:textId="77777777" w:rsidTr="002E08D0">
        <w:trPr>
          <w:trHeight w:val="20"/>
        </w:trPr>
        <w:tc>
          <w:tcPr>
            <w:tcW w:w="1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4C3A696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DA8316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Dolores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E3BE7B" w14:textId="6ADA29FA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7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0F4634" w14:textId="3DF4AC5F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052AB4" w14:textId="3B4C6686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61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44384C" w14:textId="14BD5786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308DA9" w14:textId="56358C32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42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B73BE6" w14:textId="0EE24BB4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E08D0" w:rsidRPr="002E08D0" w14:paraId="59397CCA" w14:textId="77777777" w:rsidTr="002E08D0">
        <w:trPr>
          <w:trHeight w:val="20"/>
        </w:trPr>
        <w:tc>
          <w:tcPr>
            <w:tcW w:w="1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AA69C2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5A81835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General Luna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B59633" w14:textId="673A5836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9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500069" w14:textId="0B2EBC4F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2CACD7" w14:textId="7226AC10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72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EF6EC5" w14:textId="1828A594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798462" w14:textId="55CD676F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91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D89784" w14:textId="6CAA6D4A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E08D0" w:rsidRPr="002E08D0" w14:paraId="0941CBCD" w14:textId="77777777" w:rsidTr="002E08D0">
        <w:trPr>
          <w:trHeight w:val="20"/>
        </w:trPr>
        <w:tc>
          <w:tcPr>
            <w:tcW w:w="1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D75496C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8E6742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General </w:t>
            </w:r>
            <w:proofErr w:type="spellStart"/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Nakar</w:t>
            </w:r>
            <w:proofErr w:type="spellEnd"/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1C4390" w14:textId="5AFABFF4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9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58DD6E" w14:textId="0071128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3390F1" w14:textId="2417846C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73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4C2812" w14:textId="4BC37861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AA0F0F" w14:textId="0A02EDED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061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108819" w14:textId="60170B22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E08D0" w:rsidRPr="002E08D0" w14:paraId="5B4B9AD8" w14:textId="77777777" w:rsidTr="002E08D0">
        <w:trPr>
          <w:trHeight w:val="20"/>
        </w:trPr>
        <w:tc>
          <w:tcPr>
            <w:tcW w:w="1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C342B19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663DB1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Gumaca</w:t>
            </w:r>
            <w:proofErr w:type="spellEnd"/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598073" w14:textId="548A0E11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74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A18AC1" w14:textId="11A26920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54D2D2" w14:textId="27C3FCD9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740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28B1C8" w14:textId="098C3FEC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392A49" w14:textId="511FBA5A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5,761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180A2F" w14:textId="71B2784F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E08D0" w:rsidRPr="002E08D0" w14:paraId="6D1F5B8B" w14:textId="77777777" w:rsidTr="002E08D0">
        <w:trPr>
          <w:trHeight w:val="20"/>
        </w:trPr>
        <w:tc>
          <w:tcPr>
            <w:tcW w:w="1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E802E47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67C4385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Infanta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37042F" w14:textId="3EFD0EDD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5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A841C3" w14:textId="7A5FB455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EFA2A5" w14:textId="4E96DBC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888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3F4E62" w14:textId="40B0F8C2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AEF985" w14:textId="2872585F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3,566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A716B7" w14:textId="42EC8F09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E08D0" w:rsidRPr="002E08D0" w14:paraId="6222FC17" w14:textId="77777777" w:rsidTr="002E08D0">
        <w:trPr>
          <w:trHeight w:val="20"/>
        </w:trPr>
        <w:tc>
          <w:tcPr>
            <w:tcW w:w="1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707E75E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543F55D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Jomalig</w:t>
            </w:r>
            <w:proofErr w:type="spellEnd"/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28C010" w14:textId="5AABEB5D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7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5CE008" w14:textId="322FFD31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0B71EA" w14:textId="3629ED6F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74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1E0423" w14:textId="5606F080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917C4C" w14:textId="4BDFC0A4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846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5A3153" w14:textId="30EDDB08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E08D0" w:rsidRPr="002E08D0" w14:paraId="653F2055" w14:textId="77777777" w:rsidTr="002E08D0">
        <w:trPr>
          <w:trHeight w:val="20"/>
        </w:trPr>
        <w:tc>
          <w:tcPr>
            <w:tcW w:w="1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32DEE5F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41EA18E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Lopez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28A5EA" w14:textId="68DD18CC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22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720056" w14:textId="553DECB2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83C685" w14:textId="716B3494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011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63D002" w14:textId="4280CFA4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9 </w:t>
            </w:r>
          </w:p>
        </w:tc>
        <w:tc>
          <w:tcPr>
            <w:tcW w:w="5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2FA196" w14:textId="0E31C92D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3,858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56CE8F" w14:textId="7E2E3B06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97 </w:t>
            </w:r>
          </w:p>
        </w:tc>
      </w:tr>
      <w:tr w:rsidR="002E08D0" w:rsidRPr="002E08D0" w14:paraId="73FEF878" w14:textId="77777777" w:rsidTr="002E08D0">
        <w:trPr>
          <w:trHeight w:val="20"/>
        </w:trPr>
        <w:tc>
          <w:tcPr>
            <w:tcW w:w="1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1C85BA8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7122C2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Lucban</w:t>
            </w:r>
            <w:proofErr w:type="spellEnd"/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4F4771" w14:textId="4985555D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8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748129" w14:textId="5012F9E3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8BC3D6" w14:textId="42B4A0C9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7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E4963A" w14:textId="5FEC8B7E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63EC5C" w14:textId="11987291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91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6F7596" w14:textId="3A25A8B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E08D0" w:rsidRPr="002E08D0" w14:paraId="345B3F12" w14:textId="77777777" w:rsidTr="002E08D0">
        <w:trPr>
          <w:trHeight w:val="20"/>
        </w:trPr>
        <w:tc>
          <w:tcPr>
            <w:tcW w:w="1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78F12E6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6D4CC68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Lucena</w:t>
            </w:r>
            <w:proofErr w:type="spellEnd"/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City (capital)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B29D3B" w14:textId="7FA4BAC6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6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46A60B" w14:textId="5627AA88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5CC406" w14:textId="2F6A063D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070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D8CD5C" w14:textId="2C09A8B1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4AF839" w14:textId="3E974B1B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4,453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216637" w14:textId="22A9F426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E08D0" w:rsidRPr="002E08D0" w14:paraId="50F2A86D" w14:textId="77777777" w:rsidTr="002E08D0">
        <w:trPr>
          <w:trHeight w:val="20"/>
        </w:trPr>
        <w:tc>
          <w:tcPr>
            <w:tcW w:w="1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B8F6F61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B0ADE9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auban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0C9D08" w14:textId="204B3081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0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F1307F" w14:textId="2C393283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DE43E4" w14:textId="22F589A9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894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DF4DCE" w14:textId="2959D22C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B8B8B8" w14:textId="1B80A214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3,337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933F5C" w14:textId="2306BC1E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E08D0" w:rsidRPr="002E08D0" w14:paraId="75E6FB2E" w14:textId="77777777" w:rsidTr="002E08D0">
        <w:trPr>
          <w:trHeight w:val="20"/>
        </w:trPr>
        <w:tc>
          <w:tcPr>
            <w:tcW w:w="1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8344F0B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9C90C9F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ulanay</w:t>
            </w:r>
            <w:proofErr w:type="spellEnd"/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F60F60" w14:textId="4784C8DC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B880A9" w14:textId="309E752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2CA25F" w14:textId="1BC20901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94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5DDB3A" w14:textId="126EAD63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AFE2D6" w14:textId="131A9E9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58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9E1060" w14:textId="7994CD0F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E08D0" w:rsidRPr="002E08D0" w14:paraId="7CB04AC8" w14:textId="77777777" w:rsidTr="002E08D0">
        <w:trPr>
          <w:trHeight w:val="20"/>
        </w:trPr>
        <w:tc>
          <w:tcPr>
            <w:tcW w:w="1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93EF86A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CCD925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adre Burgos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B323BA" w14:textId="0B5984E2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1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6E74C1" w14:textId="57BBFB24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81F651" w14:textId="12644891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247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D351F9" w14:textId="7B09EEB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FCA169" w14:textId="44CF3C44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3,970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C91ED2" w14:textId="5C6B501E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E08D0" w:rsidRPr="002E08D0" w14:paraId="3F22BB75" w14:textId="77777777" w:rsidTr="002E08D0">
        <w:trPr>
          <w:trHeight w:val="20"/>
        </w:trPr>
        <w:tc>
          <w:tcPr>
            <w:tcW w:w="1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231DB76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BCFAA3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agbilao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E7FE9A" w14:textId="2CCD21DF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1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1F4D68" w14:textId="521396BE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E98B8A" w14:textId="598A55B2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58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9AF12B" w14:textId="12F9FC92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22D5C4" w14:textId="7E1615A4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193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6F7D32" w14:textId="073C3D5B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E08D0" w:rsidRPr="002E08D0" w14:paraId="0BF10EFD" w14:textId="77777777" w:rsidTr="002E08D0">
        <w:trPr>
          <w:trHeight w:val="20"/>
        </w:trPr>
        <w:tc>
          <w:tcPr>
            <w:tcW w:w="1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7E5E9B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50037C0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anukulan</w:t>
            </w:r>
            <w:proofErr w:type="spellEnd"/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67999D" w14:textId="09150BB5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3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7D0635" w14:textId="2C5BE3E6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6407DA" w14:textId="3C2C3EEB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015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8E25EB" w14:textId="46E599FF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0 </w:t>
            </w:r>
          </w:p>
        </w:tc>
        <w:tc>
          <w:tcPr>
            <w:tcW w:w="5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51552E" w14:textId="27A03A0B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3,703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3D9104" w14:textId="1A7C2BC0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6 </w:t>
            </w:r>
          </w:p>
        </w:tc>
      </w:tr>
      <w:tr w:rsidR="002E08D0" w:rsidRPr="002E08D0" w14:paraId="212B1F7B" w14:textId="77777777" w:rsidTr="002E08D0">
        <w:trPr>
          <w:trHeight w:val="20"/>
        </w:trPr>
        <w:tc>
          <w:tcPr>
            <w:tcW w:w="1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9D8ACCB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869BA04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atnanungan</w:t>
            </w:r>
            <w:proofErr w:type="spellEnd"/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12163B" w14:textId="44C2AE8D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0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EB82B1" w14:textId="4419665D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018F0D" w14:textId="59E3CBD9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647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D9BBE4" w14:textId="7982174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09EF53" w14:textId="5D5DF8EA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,448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2F004B" w14:textId="510F3341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E08D0" w:rsidRPr="002E08D0" w14:paraId="6111C011" w14:textId="77777777" w:rsidTr="002E08D0">
        <w:trPr>
          <w:trHeight w:val="20"/>
        </w:trPr>
        <w:tc>
          <w:tcPr>
            <w:tcW w:w="1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E636A2F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6ED3EE8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itogo</w:t>
            </w:r>
            <w:proofErr w:type="spellEnd"/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92F5BE" w14:textId="6FE5651A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65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EA3AFC" w14:textId="612C29E3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E5C1E5" w14:textId="5A091F5E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054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4C3AD8" w14:textId="7338F91A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7A4357" w14:textId="533785E2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3,133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763666" w14:textId="56EA11B1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E08D0" w:rsidRPr="002E08D0" w14:paraId="4B94AFF3" w14:textId="77777777" w:rsidTr="002E08D0">
        <w:trPr>
          <w:trHeight w:val="20"/>
        </w:trPr>
        <w:tc>
          <w:tcPr>
            <w:tcW w:w="1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102444A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0284E0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laridel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B075D8" w14:textId="170BBA34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7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A5B70F" w14:textId="5434BC43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6CA140" w14:textId="0B855765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8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72F62E" w14:textId="1C99CD4F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5B2C10" w14:textId="5072EE3B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90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B62420" w14:textId="685A05F5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E08D0" w:rsidRPr="002E08D0" w14:paraId="729A1E0D" w14:textId="77777777" w:rsidTr="002E08D0">
        <w:trPr>
          <w:trHeight w:val="20"/>
        </w:trPr>
        <w:tc>
          <w:tcPr>
            <w:tcW w:w="1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22ECC54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8617E31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olillo</w:t>
            </w:r>
            <w:proofErr w:type="spellEnd"/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33092C" w14:textId="343E1608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4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F3C20F" w14:textId="43591690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68BAEC" w14:textId="7B2452C6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834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D7EB23" w14:textId="70A2F24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64A424" w14:textId="1D41B39F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066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F9A775" w14:textId="11443BC5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E08D0" w:rsidRPr="002E08D0" w14:paraId="597F0B28" w14:textId="77777777" w:rsidTr="002E08D0">
        <w:trPr>
          <w:trHeight w:val="20"/>
        </w:trPr>
        <w:tc>
          <w:tcPr>
            <w:tcW w:w="1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D7FBDCE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8A13CA9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Quezon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A0FB67" w14:textId="618C0C2B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8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D9A0B7" w14:textId="4CC7003E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F787E4" w14:textId="4BD46C03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92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24EF99" w14:textId="3015FE24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089C25" w14:textId="46800A4D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94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5B0FEE" w14:textId="032B062F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E08D0" w:rsidRPr="002E08D0" w14:paraId="56159303" w14:textId="77777777" w:rsidTr="002E08D0">
        <w:trPr>
          <w:trHeight w:val="20"/>
        </w:trPr>
        <w:tc>
          <w:tcPr>
            <w:tcW w:w="1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9DBD45F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6F2E5C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Real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523DFD" w14:textId="66B9E480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4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20E016" w14:textId="61EE7C60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4194C7" w14:textId="78A44F61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994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F5845D" w14:textId="0FEF19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 </w:t>
            </w:r>
          </w:p>
        </w:tc>
        <w:tc>
          <w:tcPr>
            <w:tcW w:w="5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E3B71B" w14:textId="614492DD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3,544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F4600C" w14:textId="7338C96F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2 </w:t>
            </w:r>
          </w:p>
        </w:tc>
      </w:tr>
      <w:tr w:rsidR="002E08D0" w:rsidRPr="002E08D0" w14:paraId="3791B906" w14:textId="77777777" w:rsidTr="002E08D0">
        <w:trPr>
          <w:trHeight w:val="20"/>
        </w:trPr>
        <w:tc>
          <w:tcPr>
            <w:tcW w:w="1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4B5AE16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E44D39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mpaloc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734546" w14:textId="71BC1649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7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353F6F" w14:textId="5F0F4229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CF5738" w14:textId="180C221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6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51EDA4" w14:textId="4A8E5E16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166E70" w14:textId="52BC3DE3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94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97B1ED" w14:textId="3D4D1483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E08D0" w:rsidRPr="002E08D0" w14:paraId="1C4401AF" w14:textId="77777777" w:rsidTr="002E08D0">
        <w:trPr>
          <w:trHeight w:val="20"/>
        </w:trPr>
        <w:tc>
          <w:tcPr>
            <w:tcW w:w="1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C73F28B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72CB6C2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 Andres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6BF87B" w14:textId="5C85ED1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7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2875E0" w14:textId="7BBEA19A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3F017F" w14:textId="352451CE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55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2926EC" w14:textId="6B1660AA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C71801" w14:textId="22B48B22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33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F0D5B9" w14:textId="115099BE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E08D0" w:rsidRPr="002E08D0" w14:paraId="2CE5E1CD" w14:textId="77777777" w:rsidTr="002E08D0">
        <w:trPr>
          <w:trHeight w:val="20"/>
        </w:trPr>
        <w:tc>
          <w:tcPr>
            <w:tcW w:w="1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8016A91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9622E44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 Francisco (Aurora)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95CEA0" w14:textId="71ABDFF1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24CDDA" w14:textId="2B92B599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FA1C9B" w14:textId="7B8E7B1F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24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283C40" w14:textId="48739421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9C4A33" w14:textId="58056D3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56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D77665" w14:textId="2B32D828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E08D0" w:rsidRPr="002E08D0" w14:paraId="3C3B4333" w14:textId="77777777" w:rsidTr="002E08D0">
        <w:trPr>
          <w:trHeight w:val="20"/>
        </w:trPr>
        <w:tc>
          <w:tcPr>
            <w:tcW w:w="1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A143889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4C9A90D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 Narciso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6723EE" w14:textId="16F28891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DA0A86" w14:textId="1B75DF94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D27ED6" w14:textId="3DB6C78E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3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58AE82" w14:textId="25DC73AE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2B981A" w14:textId="662F0EA0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64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770658" w14:textId="38CF60C2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E08D0" w:rsidRPr="002E08D0" w14:paraId="66344B5B" w14:textId="77777777" w:rsidTr="002E08D0">
        <w:trPr>
          <w:trHeight w:val="20"/>
        </w:trPr>
        <w:tc>
          <w:tcPr>
            <w:tcW w:w="1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88DBE37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C710C9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riaya</w:t>
            </w:r>
            <w:proofErr w:type="spellEnd"/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DBA976" w14:textId="337003B5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3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0107C8" w14:textId="3296AC14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946909" w14:textId="00EBE740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009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8E4EE5" w14:textId="77E87520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756BBF" w14:textId="12D29B89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,984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B3864F" w14:textId="02C76302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E08D0" w:rsidRPr="002E08D0" w14:paraId="7E88B481" w14:textId="77777777" w:rsidTr="002E08D0">
        <w:trPr>
          <w:trHeight w:val="20"/>
        </w:trPr>
        <w:tc>
          <w:tcPr>
            <w:tcW w:w="1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F3BC6E9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34AC537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Tagkawayan</w:t>
            </w:r>
            <w:proofErr w:type="spellEnd"/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7CB076" w14:textId="0CF5030D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7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8A84C6" w14:textId="0E922E31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14549B" w14:textId="5C60DBC4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63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FE8C62" w14:textId="61CEFA3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5C6FC8" w14:textId="07F8CA12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979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391FE0" w14:textId="2D73DA43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E08D0" w:rsidRPr="002E08D0" w14:paraId="5D277F4F" w14:textId="77777777" w:rsidTr="002E08D0">
        <w:trPr>
          <w:trHeight w:val="20"/>
        </w:trPr>
        <w:tc>
          <w:tcPr>
            <w:tcW w:w="1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D81BACA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E7B006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City of </w:t>
            </w:r>
            <w:proofErr w:type="spellStart"/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Tayabas</w:t>
            </w:r>
            <w:proofErr w:type="spellEnd"/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58AB72" w14:textId="38DACF3F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0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B62960" w14:textId="5365459A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5E3679" w14:textId="34FB99A9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4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5C7754" w14:textId="7CFACEFE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5AB446" w14:textId="197D609F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68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C2A458" w14:textId="7A9B9603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E08D0" w:rsidRPr="002E08D0" w14:paraId="67DC3542" w14:textId="77777777" w:rsidTr="002E08D0">
        <w:trPr>
          <w:trHeight w:val="20"/>
        </w:trPr>
        <w:tc>
          <w:tcPr>
            <w:tcW w:w="1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F4BF482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EFEDE7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Tiaong</w:t>
            </w:r>
            <w:proofErr w:type="spellEnd"/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86861F" w14:textId="2F12E4F3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5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D40684" w14:textId="28297E4D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0AB2B8" w14:textId="7ACD599A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81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772299" w14:textId="568D55EA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7714AE" w14:textId="3A5E2249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698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6153E5" w14:textId="0699A486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E08D0" w:rsidRPr="002E08D0" w14:paraId="41C5A82C" w14:textId="77777777" w:rsidTr="002E08D0">
        <w:trPr>
          <w:trHeight w:val="20"/>
        </w:trPr>
        <w:tc>
          <w:tcPr>
            <w:tcW w:w="1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5F4003E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CBA0723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Unisan</w:t>
            </w:r>
            <w:proofErr w:type="spellEnd"/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B0C7E6" w14:textId="1F27A984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F17189" w14:textId="32BF4BFC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9D6A58" w14:textId="34A542CC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9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054FB7" w14:textId="3B0E9C82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CFFD98" w14:textId="5DF839EA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49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407498" w14:textId="22115E4E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E08D0" w:rsidRPr="002E08D0" w14:paraId="0A8DAFE0" w14:textId="77777777" w:rsidTr="002E08D0">
        <w:trPr>
          <w:trHeight w:val="20"/>
        </w:trPr>
        <w:tc>
          <w:tcPr>
            <w:tcW w:w="182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6D183FA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Rizal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EC0E3D7" w14:textId="087FF381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280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8F176AA" w14:textId="2FFF6F6D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97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2621D24" w14:textId="6794D7B6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13,528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904CF8F" w14:textId="750C32F4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5,927 </w:t>
            </w:r>
          </w:p>
        </w:tc>
        <w:tc>
          <w:tcPr>
            <w:tcW w:w="5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89B86DA" w14:textId="54300515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60,482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191343D" w14:textId="39316DE3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25,468 </w:t>
            </w:r>
          </w:p>
        </w:tc>
      </w:tr>
      <w:tr w:rsidR="002E08D0" w:rsidRPr="002E08D0" w14:paraId="143054A1" w14:textId="77777777" w:rsidTr="002E08D0">
        <w:trPr>
          <w:trHeight w:val="20"/>
        </w:trPr>
        <w:tc>
          <w:tcPr>
            <w:tcW w:w="1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8A0E230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124605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Angono</w:t>
            </w:r>
            <w:proofErr w:type="spellEnd"/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150DF4" w14:textId="3E55198C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1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C4FED7" w14:textId="53BECEBE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7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715699" w14:textId="25357579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56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13F2EA" w14:textId="7CC5F2FE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01 </w:t>
            </w:r>
          </w:p>
        </w:tc>
        <w:tc>
          <w:tcPr>
            <w:tcW w:w="5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5AD1D9" w14:textId="3553B15C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778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315FAE" w14:textId="6765C0CC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101 </w:t>
            </w:r>
          </w:p>
        </w:tc>
      </w:tr>
      <w:tr w:rsidR="002E08D0" w:rsidRPr="002E08D0" w14:paraId="475D6D06" w14:textId="77777777" w:rsidTr="002E08D0">
        <w:trPr>
          <w:trHeight w:val="20"/>
        </w:trPr>
        <w:tc>
          <w:tcPr>
            <w:tcW w:w="1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D2B63BB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9DBC1A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ity of Antipolo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45E9A4" w14:textId="6946488E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3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211B42" w14:textId="6030F5EF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1F9549" w14:textId="0799A1FA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17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AED0FD" w14:textId="20AAA3C2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8 </w:t>
            </w:r>
          </w:p>
        </w:tc>
        <w:tc>
          <w:tcPr>
            <w:tcW w:w="5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94279E" w14:textId="52DDA4AE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756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C0AA99" w14:textId="38D8BA3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8 </w:t>
            </w:r>
          </w:p>
        </w:tc>
      </w:tr>
      <w:tr w:rsidR="002E08D0" w:rsidRPr="002E08D0" w14:paraId="7E9ED63A" w14:textId="77777777" w:rsidTr="002E08D0">
        <w:trPr>
          <w:trHeight w:val="20"/>
        </w:trPr>
        <w:tc>
          <w:tcPr>
            <w:tcW w:w="1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62C56EB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E0F6A1C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aras</w:t>
            </w:r>
            <w:proofErr w:type="spellEnd"/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668DDD" w14:textId="034934BD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8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5D1B05" w14:textId="27B04B81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E27073" w14:textId="08AE7612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72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00B940" w14:textId="32B84F7F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9 </w:t>
            </w:r>
          </w:p>
        </w:tc>
        <w:tc>
          <w:tcPr>
            <w:tcW w:w="5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CFC568" w14:textId="40F07611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,229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D51BF9" w14:textId="4B24BFFA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24 </w:t>
            </w:r>
          </w:p>
        </w:tc>
      </w:tr>
      <w:tr w:rsidR="002E08D0" w:rsidRPr="002E08D0" w14:paraId="22EFA479" w14:textId="77777777" w:rsidTr="002E08D0">
        <w:trPr>
          <w:trHeight w:val="20"/>
        </w:trPr>
        <w:tc>
          <w:tcPr>
            <w:tcW w:w="1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E8D66CF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ADD0DF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inangonan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329AEF" w14:textId="4D9E9BBE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3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6E84D7" w14:textId="0162A9C4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7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EAF78D" w14:textId="17B5E1AB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45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27A371" w14:textId="4538F2C0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25 </w:t>
            </w:r>
          </w:p>
        </w:tc>
        <w:tc>
          <w:tcPr>
            <w:tcW w:w="5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B605A9" w14:textId="4B7625F2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532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03F58B" w14:textId="03E1A60F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52 </w:t>
            </w:r>
          </w:p>
        </w:tc>
      </w:tr>
      <w:tr w:rsidR="002E08D0" w:rsidRPr="002E08D0" w14:paraId="7D832FBF" w14:textId="77777777" w:rsidTr="002E08D0">
        <w:trPr>
          <w:trHeight w:val="20"/>
        </w:trPr>
        <w:tc>
          <w:tcPr>
            <w:tcW w:w="1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E857AAA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BFBB40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ainta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7F6AE0" w14:textId="3F57C9DA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5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341167" w14:textId="7ECFAE0D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8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8C8A57" w14:textId="54D61070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682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A3F111" w14:textId="0803C9D1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66 </w:t>
            </w:r>
          </w:p>
        </w:tc>
        <w:tc>
          <w:tcPr>
            <w:tcW w:w="5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63DB42" w14:textId="0F9C9D12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6,786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DF7B1F" w14:textId="3A81B0DB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746 </w:t>
            </w:r>
          </w:p>
        </w:tc>
      </w:tr>
      <w:tr w:rsidR="002E08D0" w:rsidRPr="002E08D0" w14:paraId="480CD9D4" w14:textId="77777777" w:rsidTr="002E08D0">
        <w:trPr>
          <w:trHeight w:val="20"/>
        </w:trPr>
        <w:tc>
          <w:tcPr>
            <w:tcW w:w="1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CCBAA46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500AE3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ardona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BE5692" w14:textId="3D3B0C84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0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0BEA0B" w14:textId="113C940E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1E7B05" w14:textId="4AD70033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54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622C2F" w14:textId="5305ABA5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2 </w:t>
            </w:r>
          </w:p>
        </w:tc>
        <w:tc>
          <w:tcPr>
            <w:tcW w:w="5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45D7D9" w14:textId="48AD2DA3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620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767254" w14:textId="23671253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7 </w:t>
            </w:r>
          </w:p>
        </w:tc>
      </w:tr>
      <w:tr w:rsidR="002E08D0" w:rsidRPr="002E08D0" w14:paraId="6F7DB40F" w14:textId="77777777" w:rsidTr="002E08D0">
        <w:trPr>
          <w:trHeight w:val="20"/>
        </w:trPr>
        <w:tc>
          <w:tcPr>
            <w:tcW w:w="1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00D87A3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2194817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Jala-Jala</w:t>
            </w:r>
            <w:proofErr w:type="spellEnd"/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EF65F5" w14:textId="267455ED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9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274C68" w14:textId="0966F2FE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AB1AE9" w14:textId="4A0BFA0E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2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340A20" w14:textId="4C44AB0A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0 </w:t>
            </w:r>
          </w:p>
        </w:tc>
        <w:tc>
          <w:tcPr>
            <w:tcW w:w="5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755147" w14:textId="68F5C33B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45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BC00F6" w14:textId="6172DAFE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62 </w:t>
            </w:r>
          </w:p>
        </w:tc>
      </w:tr>
      <w:tr w:rsidR="002E08D0" w:rsidRPr="002E08D0" w14:paraId="76FA61AB" w14:textId="77777777" w:rsidTr="002E08D0">
        <w:trPr>
          <w:trHeight w:val="20"/>
        </w:trPr>
        <w:tc>
          <w:tcPr>
            <w:tcW w:w="1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71835C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C92714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orong</w:t>
            </w:r>
            <w:proofErr w:type="spellEnd"/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ED0F1F" w14:textId="56DF1FAC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69DE79" w14:textId="3CAFB679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888301" w14:textId="0BB2D2C1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9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1675EF" w14:textId="544304B2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3 </w:t>
            </w:r>
          </w:p>
        </w:tc>
        <w:tc>
          <w:tcPr>
            <w:tcW w:w="5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B730FD" w14:textId="3C242F3A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04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DF0CC9" w14:textId="6E04AAE8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93 </w:t>
            </w:r>
          </w:p>
        </w:tc>
      </w:tr>
      <w:tr w:rsidR="002E08D0" w:rsidRPr="002E08D0" w14:paraId="4F35AEB8" w14:textId="77777777" w:rsidTr="002E08D0">
        <w:trPr>
          <w:trHeight w:val="20"/>
        </w:trPr>
        <w:tc>
          <w:tcPr>
            <w:tcW w:w="1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E81D77A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sz w:val="20"/>
                <w:szCs w:val="20"/>
              </w:rPr>
              <w:lastRenderedPageBreak/>
              <w:t> </w:t>
            </w:r>
          </w:p>
        </w:tc>
        <w:tc>
          <w:tcPr>
            <w:tcW w:w="1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3454FC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ililla</w:t>
            </w:r>
            <w:proofErr w:type="spellEnd"/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AD3684" w14:textId="0429B56B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6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11402C" w14:textId="5CDB442C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D77FC6" w14:textId="476563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31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4D93B7" w14:textId="7304856A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8 </w:t>
            </w:r>
          </w:p>
        </w:tc>
        <w:tc>
          <w:tcPr>
            <w:tcW w:w="5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28B136" w14:textId="3A992A4C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691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236DBD" w14:textId="493B3805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1 </w:t>
            </w:r>
          </w:p>
        </w:tc>
      </w:tr>
      <w:tr w:rsidR="002E08D0" w:rsidRPr="002E08D0" w14:paraId="44FFFDF2" w14:textId="77777777" w:rsidTr="002E08D0">
        <w:trPr>
          <w:trHeight w:val="20"/>
        </w:trPr>
        <w:tc>
          <w:tcPr>
            <w:tcW w:w="1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97CB87C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0BE5F9D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Rodriguez (</w:t>
            </w:r>
            <w:proofErr w:type="spellStart"/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ontalban</w:t>
            </w:r>
            <w:proofErr w:type="spellEnd"/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)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66D976" w14:textId="0513A7D6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1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B14C05" w14:textId="62399558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4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BE58F2" w14:textId="5228668E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5,331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6722F2" w14:textId="2AE6AE4C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,788 </w:t>
            </w:r>
          </w:p>
        </w:tc>
        <w:tc>
          <w:tcPr>
            <w:tcW w:w="5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B4481A" w14:textId="32E6444A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5,619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3ECB0A" w14:textId="6113A925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2,379 </w:t>
            </w:r>
          </w:p>
        </w:tc>
      </w:tr>
      <w:tr w:rsidR="002E08D0" w:rsidRPr="002E08D0" w14:paraId="30BA1F35" w14:textId="77777777" w:rsidTr="002E08D0">
        <w:trPr>
          <w:trHeight w:val="20"/>
        </w:trPr>
        <w:tc>
          <w:tcPr>
            <w:tcW w:w="1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BBE1969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E1AB95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 Mateo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805630" w14:textId="358C382A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1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7727DB" w14:textId="44772AA0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1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40F426" w14:textId="6C01375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,279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E30562" w14:textId="677E1C6D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681 </w:t>
            </w:r>
          </w:p>
        </w:tc>
        <w:tc>
          <w:tcPr>
            <w:tcW w:w="5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52678D" w14:textId="631B78B1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0,348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5B7C3D" w14:textId="3AA936F1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7,317 </w:t>
            </w:r>
          </w:p>
        </w:tc>
      </w:tr>
      <w:tr w:rsidR="002E08D0" w:rsidRPr="002E08D0" w14:paraId="00E04139" w14:textId="77777777" w:rsidTr="002E08D0">
        <w:trPr>
          <w:trHeight w:val="20"/>
        </w:trPr>
        <w:tc>
          <w:tcPr>
            <w:tcW w:w="1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4BEF12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1F75EE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Tanay</w:t>
            </w:r>
            <w:proofErr w:type="spellEnd"/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FC16FD" w14:textId="621940F0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4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0A8E1F" w14:textId="45993488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0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FB2D86" w14:textId="64B1746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005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0E6DF5" w14:textId="5A3B698F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85 </w:t>
            </w:r>
          </w:p>
        </w:tc>
        <w:tc>
          <w:tcPr>
            <w:tcW w:w="5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9D28A5" w14:textId="002DEAD0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4,595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2D1735" w14:textId="451F172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269 </w:t>
            </w:r>
          </w:p>
        </w:tc>
      </w:tr>
      <w:tr w:rsidR="002E08D0" w:rsidRPr="002E08D0" w14:paraId="2262B055" w14:textId="77777777" w:rsidTr="002E08D0">
        <w:trPr>
          <w:trHeight w:val="20"/>
        </w:trPr>
        <w:tc>
          <w:tcPr>
            <w:tcW w:w="1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32C9A7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56ECA02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Taytay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4898D4" w14:textId="6A2BA5E4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7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1BB848" w14:textId="66BAB91F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8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799600" w14:textId="5312EB15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893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7C2A96" w14:textId="19D3EB6B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61 </w:t>
            </w:r>
          </w:p>
        </w:tc>
        <w:tc>
          <w:tcPr>
            <w:tcW w:w="5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7A72E5" w14:textId="785CEC39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3,926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9669B9" w14:textId="480709DB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99 </w:t>
            </w:r>
          </w:p>
        </w:tc>
      </w:tr>
      <w:tr w:rsidR="002E08D0" w:rsidRPr="002E08D0" w14:paraId="45AE0D91" w14:textId="77777777" w:rsidTr="002E08D0">
        <w:trPr>
          <w:trHeight w:val="20"/>
        </w:trPr>
        <w:tc>
          <w:tcPr>
            <w:tcW w:w="1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F13635A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D74F8E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Teresa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13EEF4" w14:textId="131A0C88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8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C2BD7C" w14:textId="4468F631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EC3CC0" w14:textId="05C70222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72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E37182" w14:textId="288A871E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86674F" w14:textId="7C54EEE3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53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362ECB" w14:textId="2E929A63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E08D0" w:rsidRPr="002E08D0" w14:paraId="7424AA5E" w14:textId="77777777" w:rsidTr="002E08D0">
        <w:trPr>
          <w:trHeight w:val="20"/>
        </w:trPr>
        <w:tc>
          <w:tcPr>
            <w:tcW w:w="182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414B5C33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REGION MIMAROPA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031CF948" w14:textId="76F7FC5B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114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0993F017" w14:textId="597175AA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0B6E46ED" w14:textId="3E34EA39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2,154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20A3AEC8" w14:textId="12DD206D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4274FE2F" w14:textId="50F3009F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8,297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1D48279E" w14:textId="2F4D8EA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2E08D0" w:rsidRPr="002E08D0" w14:paraId="46B1D42C" w14:textId="77777777" w:rsidTr="002E08D0">
        <w:trPr>
          <w:trHeight w:val="20"/>
        </w:trPr>
        <w:tc>
          <w:tcPr>
            <w:tcW w:w="182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DA8CD69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Occidental Mindoro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FDD1954" w14:textId="32BADF8E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56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021595F" w14:textId="0B74B86C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A6E71A6" w14:textId="5C0CD52C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1,166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A0AA281" w14:textId="0BA1A0C8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509075B" w14:textId="1F381FB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4,505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66BF565" w14:textId="2C51A381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2E08D0" w:rsidRPr="002E08D0" w14:paraId="5BB32096" w14:textId="77777777" w:rsidTr="002E08D0">
        <w:trPr>
          <w:trHeight w:val="20"/>
        </w:trPr>
        <w:tc>
          <w:tcPr>
            <w:tcW w:w="1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256378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865B102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Looc</w:t>
            </w:r>
            <w:proofErr w:type="spellEnd"/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447F55" w14:textId="57DC300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D59F0B" w14:textId="78969C72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43478F" w14:textId="2ABC9F28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4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1D03A7" w14:textId="0CFA6392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21FB2E" w14:textId="222DD29B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20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ADE18F" w14:textId="6A5B2ABD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E08D0" w:rsidRPr="002E08D0" w14:paraId="4FB92BF6" w14:textId="77777777" w:rsidTr="002E08D0">
        <w:trPr>
          <w:trHeight w:val="20"/>
        </w:trPr>
        <w:tc>
          <w:tcPr>
            <w:tcW w:w="1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1F5FB14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ADE6E9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Lubang</w:t>
            </w:r>
            <w:proofErr w:type="spellEnd"/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805EC7" w14:textId="728F6143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C0B284" w14:textId="26445A33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8D2A9A" w14:textId="0A613C12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6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A815B6" w14:textId="2F6190C2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55B0B3" w14:textId="13FB829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85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6884BE" w14:textId="41388B36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E08D0" w:rsidRPr="002E08D0" w14:paraId="2C3F2202" w14:textId="77777777" w:rsidTr="002E08D0">
        <w:trPr>
          <w:trHeight w:val="20"/>
        </w:trPr>
        <w:tc>
          <w:tcPr>
            <w:tcW w:w="1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DD86C63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C2DAA5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agsaysay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4ACD20" w14:textId="4225F229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2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AC0EA7" w14:textId="287D21CF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BB0830" w14:textId="49A6549C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02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360C74" w14:textId="6B4A8F05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889117" w14:textId="28FC0534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693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32D5C2" w14:textId="12A8EEBC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E08D0" w:rsidRPr="002E08D0" w14:paraId="2F2CEC55" w14:textId="77777777" w:rsidTr="002E08D0">
        <w:trPr>
          <w:trHeight w:val="20"/>
        </w:trPr>
        <w:tc>
          <w:tcPr>
            <w:tcW w:w="1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D0878DA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10F9AC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aluan</w:t>
            </w:r>
            <w:proofErr w:type="spellEnd"/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46F0FC" w14:textId="68B2C326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97C18C" w14:textId="05EB77D6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E8F511" w14:textId="40551CF6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0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0E8BE1" w14:textId="6D50FA5D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191693" w14:textId="3D43875F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69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83C517" w14:textId="5EFD0761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E08D0" w:rsidRPr="002E08D0" w14:paraId="2E715E20" w14:textId="77777777" w:rsidTr="002E08D0">
        <w:trPr>
          <w:trHeight w:val="20"/>
        </w:trPr>
        <w:tc>
          <w:tcPr>
            <w:tcW w:w="1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9733EB6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39B10D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Rizal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49E68A" w14:textId="6B75FBF1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1DF30E" w14:textId="3B5F9B0D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023F66" w14:textId="04CDFB4E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9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46E155" w14:textId="3C8EDE40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3F32F9" w14:textId="0001B0E0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0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936408" w14:textId="01607A43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E08D0" w:rsidRPr="002E08D0" w14:paraId="60E3B8F3" w14:textId="77777777" w:rsidTr="002E08D0">
        <w:trPr>
          <w:trHeight w:val="20"/>
        </w:trPr>
        <w:tc>
          <w:tcPr>
            <w:tcW w:w="1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E34B596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7270BAA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blayan</w:t>
            </w:r>
            <w:proofErr w:type="spellEnd"/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F7603D" w14:textId="6B88BC60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7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33B1B8" w14:textId="0A33D446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35A41A" w14:textId="7503905E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94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E5657D" w14:textId="349CD77F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7369EA" w14:textId="1A53E1C2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991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B31970" w14:textId="08105E0B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E08D0" w:rsidRPr="002E08D0" w14:paraId="7FE5F55C" w14:textId="77777777" w:rsidTr="002E08D0">
        <w:trPr>
          <w:trHeight w:val="20"/>
        </w:trPr>
        <w:tc>
          <w:tcPr>
            <w:tcW w:w="1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B3B2543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112CCB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 Jose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F03D16" w14:textId="4ADA1509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4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6470ED" w14:textId="345C55D0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4CF85C" w14:textId="1167C5D8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71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E0A71B" w14:textId="0A969296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778DCC" w14:textId="0531AEF3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517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87C6E3" w14:textId="35521273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E08D0" w:rsidRPr="002E08D0" w14:paraId="35521681" w14:textId="77777777" w:rsidTr="002E08D0">
        <w:trPr>
          <w:trHeight w:val="20"/>
        </w:trPr>
        <w:tc>
          <w:tcPr>
            <w:tcW w:w="182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402D737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Oriental Mindoro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C071825" w14:textId="4249B652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46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7362200" w14:textId="29C6CC22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2C33CD5" w14:textId="072DB723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921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7018142" w14:textId="4BC45115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FC89E90" w14:textId="517EBF2E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3,500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E77CF21" w14:textId="20D12264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2E08D0" w:rsidRPr="002E08D0" w14:paraId="79CF3011" w14:textId="77777777" w:rsidTr="002E08D0">
        <w:trPr>
          <w:trHeight w:val="20"/>
        </w:trPr>
        <w:tc>
          <w:tcPr>
            <w:tcW w:w="1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93633D2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6EDAC7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aco</w:t>
            </w:r>
            <w:proofErr w:type="spellEnd"/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CBD5D0" w14:textId="6B86DE4A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D67E60" w14:textId="33B0DE9F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BB25C8" w14:textId="52CD4A3C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2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A53BB4" w14:textId="1A16EDB2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F03E41" w14:textId="54E89143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99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9149F5" w14:textId="18F24EFB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E08D0" w:rsidRPr="002E08D0" w14:paraId="5FB0CA26" w14:textId="77777777" w:rsidTr="002E08D0">
        <w:trPr>
          <w:trHeight w:val="20"/>
        </w:trPr>
        <w:tc>
          <w:tcPr>
            <w:tcW w:w="1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C73E3F4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FCD126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ongabong</w:t>
            </w:r>
            <w:proofErr w:type="spellEnd"/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F0598D" w14:textId="5E385613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A83948" w14:textId="03696E51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AA6ECC" w14:textId="01AEE458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0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697AAC" w14:textId="37E6E3C8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940E59" w14:textId="24EF5B11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71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F73B76" w14:textId="6091D044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E08D0" w:rsidRPr="002E08D0" w14:paraId="10B4BF6A" w14:textId="77777777" w:rsidTr="002E08D0">
        <w:trPr>
          <w:trHeight w:val="20"/>
        </w:trPr>
        <w:tc>
          <w:tcPr>
            <w:tcW w:w="1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C47FB0F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0772D78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ulalacao</w:t>
            </w:r>
            <w:proofErr w:type="spellEnd"/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(San Pedro)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17FEDA" w14:textId="318A7178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98DC1D" w14:textId="3F85A324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414C74" w14:textId="66FE8243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35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1EEB29" w14:textId="2BEEDE8C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3068BF" w14:textId="3304CC2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44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2F53F4" w14:textId="5EA65F66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E08D0" w:rsidRPr="002E08D0" w14:paraId="6EA201D8" w14:textId="77777777" w:rsidTr="002E08D0">
        <w:trPr>
          <w:trHeight w:val="20"/>
        </w:trPr>
        <w:tc>
          <w:tcPr>
            <w:tcW w:w="1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11FFE15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63246D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City of </w:t>
            </w:r>
            <w:proofErr w:type="spellStart"/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alapan</w:t>
            </w:r>
            <w:proofErr w:type="spellEnd"/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(capital)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79374D" w14:textId="2F08E9FA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0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4B51C6" w14:textId="3C4B0EB3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8CF9BC" w14:textId="598F03FA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23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559536" w14:textId="67AB6EE3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4A1262" w14:textId="597E596B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095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B0044F" w14:textId="3A69E1EA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E08D0" w:rsidRPr="002E08D0" w14:paraId="2DBF7EAE" w14:textId="77777777" w:rsidTr="002E08D0">
        <w:trPr>
          <w:trHeight w:val="20"/>
        </w:trPr>
        <w:tc>
          <w:tcPr>
            <w:tcW w:w="1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82DAFAE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B99BEC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ansalay</w:t>
            </w:r>
            <w:proofErr w:type="spellEnd"/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9F9449" w14:textId="3FCF451B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6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088F8E" w14:textId="7639BB0B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782F06" w14:textId="717E87DC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32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B0DD5B" w14:textId="68A9DF95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28E6A4" w14:textId="1976F63C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615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2501B6" w14:textId="14DB5A7F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E08D0" w:rsidRPr="002E08D0" w14:paraId="12D90F1D" w14:textId="77777777" w:rsidTr="002E08D0">
        <w:trPr>
          <w:trHeight w:val="20"/>
        </w:trPr>
        <w:tc>
          <w:tcPr>
            <w:tcW w:w="1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66BB1B4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C8D0DBA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Naujan</w:t>
            </w:r>
            <w:proofErr w:type="spellEnd"/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54490D" w14:textId="07269514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833F35" w14:textId="2E95A68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1C92AA" w14:textId="4833D550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9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338FB9" w14:textId="5E696135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1D91BD" w14:textId="26562D55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24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6CB7EF" w14:textId="36EE1995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E08D0" w:rsidRPr="002E08D0" w14:paraId="48AFC01B" w14:textId="77777777" w:rsidTr="002E08D0">
        <w:trPr>
          <w:trHeight w:val="20"/>
        </w:trPr>
        <w:tc>
          <w:tcPr>
            <w:tcW w:w="1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C25835C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2D2043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uerto Galera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3B7AE2" w14:textId="4963947B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6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E63A6C" w14:textId="2E0ABB9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5C00B2" w14:textId="440B1E8B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30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93A719" w14:textId="5D19E428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7E3C6E" w14:textId="5073F43B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952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E11358" w14:textId="553000F9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E08D0" w:rsidRPr="002E08D0" w14:paraId="04F76606" w14:textId="77777777" w:rsidTr="002E08D0">
        <w:trPr>
          <w:trHeight w:val="20"/>
        </w:trPr>
        <w:tc>
          <w:tcPr>
            <w:tcW w:w="182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9699AF0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Romblon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3699579" w14:textId="1CDFFF28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12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49803D9" w14:textId="2A69936B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6D85AD8" w14:textId="76B0E470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67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5220774" w14:textId="2AF8B07F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584D810" w14:textId="6D34EBD9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292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461BF5F" w14:textId="2F429596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2E08D0" w:rsidRPr="002E08D0" w14:paraId="2BE1B2B5" w14:textId="77777777" w:rsidTr="002E08D0">
        <w:trPr>
          <w:trHeight w:val="20"/>
        </w:trPr>
        <w:tc>
          <w:tcPr>
            <w:tcW w:w="1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211A4BC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E98EC0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ajidiocan</w:t>
            </w:r>
            <w:proofErr w:type="spellEnd"/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16160C" w14:textId="4CCF5AE2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5889F9" w14:textId="315DB178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B1F777" w14:textId="2F1B300E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6F5A2F" w14:textId="559F5CC8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E3A1A2" w14:textId="2E3DCDE5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4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BC6E56" w14:textId="1FA5CDB4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E08D0" w:rsidRPr="002E08D0" w14:paraId="19033F8E" w14:textId="77777777" w:rsidTr="002E08D0">
        <w:trPr>
          <w:trHeight w:val="20"/>
        </w:trPr>
        <w:tc>
          <w:tcPr>
            <w:tcW w:w="1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C919EF3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8B97E9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orcuera</w:t>
            </w:r>
            <w:proofErr w:type="spellEnd"/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4F9200" w14:textId="18375E7B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A0C100" w14:textId="1C1D7C7F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18DCEA" w14:textId="757787D9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DFD486" w14:textId="2F2C4E9C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E8F884" w14:textId="11C2C47B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1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929FA4" w14:textId="0F9E7642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E08D0" w:rsidRPr="002E08D0" w14:paraId="4CB4D907" w14:textId="77777777" w:rsidTr="002E08D0">
        <w:trPr>
          <w:trHeight w:val="20"/>
        </w:trPr>
        <w:tc>
          <w:tcPr>
            <w:tcW w:w="1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CA9F06C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791DCE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Looc</w:t>
            </w:r>
            <w:proofErr w:type="spellEnd"/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790EA6" w14:textId="44D6AE73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33D397" w14:textId="17725492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49272B" w14:textId="2434ED7D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6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7051E5" w14:textId="407B9104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029DA6" w14:textId="23834FEB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88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66D2E1" w14:textId="7E19B6FC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E08D0" w:rsidRPr="002E08D0" w14:paraId="53F843DA" w14:textId="77777777" w:rsidTr="002E08D0">
        <w:trPr>
          <w:trHeight w:val="20"/>
        </w:trPr>
        <w:tc>
          <w:tcPr>
            <w:tcW w:w="1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0F6D2D5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80327CC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 Agustin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1A7E99" w14:textId="1ADE87DB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7783FB" w14:textId="667515EA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0F0A33" w14:textId="6FC6CD8F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3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073472" w14:textId="1A115590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73E528" w14:textId="0899F29A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78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2B3760" w14:textId="639A26E9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E08D0" w:rsidRPr="002E08D0" w14:paraId="54434468" w14:textId="77777777" w:rsidTr="002E08D0">
        <w:trPr>
          <w:trHeight w:val="20"/>
        </w:trPr>
        <w:tc>
          <w:tcPr>
            <w:tcW w:w="1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64FE433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F268D8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ta Fe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AD0B18" w14:textId="4852B72C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8F95D3" w14:textId="5C65B92C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738E19" w14:textId="602A098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3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1F5C1B" w14:textId="475AB193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1D3792" w14:textId="1B08142E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63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E9CBFB" w14:textId="23BFDEB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E08D0" w:rsidRPr="002E08D0" w14:paraId="64FE668D" w14:textId="77777777" w:rsidTr="002E08D0">
        <w:trPr>
          <w:trHeight w:val="20"/>
        </w:trPr>
        <w:tc>
          <w:tcPr>
            <w:tcW w:w="1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3A43D19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C8B077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ta Maria (Imelda)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268A8A" w14:textId="1A0AA7DE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9DAAA5" w14:textId="09C943A3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A865F7" w14:textId="2F9F1FBC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9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5C8F64" w14:textId="0C26CDE4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F5E74A" w14:textId="3C7832B4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8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B6D461" w14:textId="7764CF04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E08D0" w:rsidRPr="002E08D0" w14:paraId="306C2F6B" w14:textId="77777777" w:rsidTr="002E08D0">
        <w:trPr>
          <w:trHeight w:val="20"/>
        </w:trPr>
        <w:tc>
          <w:tcPr>
            <w:tcW w:w="182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0EB11CD9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REGION V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3BAC5A58" w14:textId="1004705F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2,247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5E12AD92" w14:textId="3CA1E360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404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0D999E72" w14:textId="590EC163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58,082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59603E2D" w14:textId="24ED217E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15,692 </w:t>
            </w:r>
          </w:p>
        </w:tc>
        <w:tc>
          <w:tcPr>
            <w:tcW w:w="5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5C3E181E" w14:textId="57C8A9ED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225,508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55301395" w14:textId="391824EC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62,286 </w:t>
            </w:r>
          </w:p>
        </w:tc>
      </w:tr>
      <w:tr w:rsidR="002E08D0" w:rsidRPr="002E08D0" w14:paraId="7E061319" w14:textId="77777777" w:rsidTr="002E08D0">
        <w:trPr>
          <w:trHeight w:val="20"/>
        </w:trPr>
        <w:tc>
          <w:tcPr>
            <w:tcW w:w="182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163F21D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Albay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24C1EFF" w14:textId="5E36C490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557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D4DFC06" w14:textId="4EA67621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117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3CA2E6D" w14:textId="71AFE96A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25,419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E63C093" w14:textId="38FE68FB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11,353 </w:t>
            </w:r>
          </w:p>
        </w:tc>
        <w:tc>
          <w:tcPr>
            <w:tcW w:w="5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3DF8AFC" w14:textId="7C1D7B44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96,123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1E3DF9A" w14:textId="0592646B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44,226 </w:t>
            </w:r>
          </w:p>
        </w:tc>
      </w:tr>
      <w:tr w:rsidR="002E08D0" w:rsidRPr="002E08D0" w14:paraId="159B1090" w14:textId="77777777" w:rsidTr="002E08D0">
        <w:trPr>
          <w:trHeight w:val="20"/>
        </w:trPr>
        <w:tc>
          <w:tcPr>
            <w:tcW w:w="1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A17A576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33719E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acacay</w:t>
            </w:r>
            <w:proofErr w:type="spellEnd"/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9A7465" w14:textId="4CD45671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7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7010CC" w14:textId="0107BF56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7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412E3D" w14:textId="552C754D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80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97A29E" w14:textId="798AD07F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80 </w:t>
            </w:r>
          </w:p>
        </w:tc>
        <w:tc>
          <w:tcPr>
            <w:tcW w:w="5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4653AC" w14:textId="4E81B169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863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04EA3D" w14:textId="6760E5C4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863 </w:t>
            </w:r>
          </w:p>
        </w:tc>
      </w:tr>
      <w:tr w:rsidR="002E08D0" w:rsidRPr="002E08D0" w14:paraId="761C9CF4" w14:textId="77777777" w:rsidTr="002E08D0">
        <w:trPr>
          <w:trHeight w:val="20"/>
        </w:trPr>
        <w:tc>
          <w:tcPr>
            <w:tcW w:w="1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8D71516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E50F6B5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amalig</w:t>
            </w:r>
            <w:proofErr w:type="spellEnd"/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157890" w14:textId="5C5FCC14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6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BEFB10" w14:textId="359B40E2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B26AFC" w14:textId="3B816005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19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BEF4AD" w14:textId="7DE1601E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BD745A" w14:textId="1A6C4488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995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2582ED" w14:textId="1BC16B63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E08D0" w:rsidRPr="002E08D0" w14:paraId="0C344B00" w14:textId="77777777" w:rsidTr="002E08D0">
        <w:trPr>
          <w:trHeight w:val="20"/>
        </w:trPr>
        <w:tc>
          <w:tcPr>
            <w:tcW w:w="1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2BE3B58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6F77ECE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Daraga (Locsin)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C86487" w14:textId="332BCEC6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6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C551A8" w14:textId="1348B28D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DA5FDD" w14:textId="4A8C7B4A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70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9C8636" w14:textId="2EF95D45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4 </w:t>
            </w:r>
          </w:p>
        </w:tc>
        <w:tc>
          <w:tcPr>
            <w:tcW w:w="5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D5B93C" w14:textId="3D108193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404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2FF0C4" w14:textId="72D784DA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90 </w:t>
            </w:r>
          </w:p>
        </w:tc>
      </w:tr>
      <w:tr w:rsidR="002E08D0" w:rsidRPr="002E08D0" w14:paraId="161E90A6" w14:textId="77777777" w:rsidTr="002E08D0">
        <w:trPr>
          <w:trHeight w:val="20"/>
        </w:trPr>
        <w:tc>
          <w:tcPr>
            <w:tcW w:w="1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D2DF087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671475A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Guinobatan</w:t>
            </w:r>
            <w:proofErr w:type="spellEnd"/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CB3F81" w14:textId="553F0636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5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5022C8" w14:textId="3E0E1C5C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6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535AA6" w14:textId="73294476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,925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C98637" w14:textId="55BACD3F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937 </w:t>
            </w:r>
          </w:p>
        </w:tc>
        <w:tc>
          <w:tcPr>
            <w:tcW w:w="5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2EEC2F" w14:textId="1F44621B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9,817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2798D1" w14:textId="5BED814E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3,116 </w:t>
            </w:r>
          </w:p>
        </w:tc>
      </w:tr>
      <w:tr w:rsidR="002E08D0" w:rsidRPr="002E08D0" w14:paraId="614B01E3" w14:textId="77777777" w:rsidTr="002E08D0">
        <w:trPr>
          <w:trHeight w:val="20"/>
        </w:trPr>
        <w:tc>
          <w:tcPr>
            <w:tcW w:w="1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D9FFA8F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D5C1A03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Legazpi City (capital)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5ECBAC" w14:textId="77899334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73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B82C39" w14:textId="0D46BF2F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855D07" w14:textId="42729CAE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3,964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4E9E1D" w14:textId="7FD2E292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148215" w14:textId="749A0913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4,004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CF4306" w14:textId="73C7F305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E08D0" w:rsidRPr="002E08D0" w14:paraId="3AB8A93C" w14:textId="77777777" w:rsidTr="002E08D0">
        <w:trPr>
          <w:trHeight w:val="20"/>
        </w:trPr>
        <w:tc>
          <w:tcPr>
            <w:tcW w:w="1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59450F6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F2ABA1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Libon</w:t>
            </w:r>
            <w:proofErr w:type="spellEnd"/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AF3D84" w14:textId="12528C78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8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D7DEDF" w14:textId="6DE781CA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8DFCD5" w14:textId="5AA40BFD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12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295FD4" w14:textId="2E273664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4E29CD" w14:textId="20EF5A21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807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A65285" w14:textId="707A8BC5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E08D0" w:rsidRPr="002E08D0" w14:paraId="69D04C00" w14:textId="77777777" w:rsidTr="002E08D0">
        <w:trPr>
          <w:trHeight w:val="20"/>
        </w:trPr>
        <w:tc>
          <w:tcPr>
            <w:tcW w:w="1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941325F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5363C9B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City of </w:t>
            </w:r>
            <w:proofErr w:type="spellStart"/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Ligao</w:t>
            </w:r>
            <w:proofErr w:type="spellEnd"/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BFD4D4" w14:textId="4BC1F1DF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22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54D701" w14:textId="5BF43F8E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C9234B" w14:textId="3EC19E3F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,496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5BDD98" w14:textId="294D5B50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9 </w:t>
            </w:r>
          </w:p>
        </w:tc>
        <w:tc>
          <w:tcPr>
            <w:tcW w:w="5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50F8E4" w14:textId="3C6FB18D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0,191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693985" w14:textId="04AC80F1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28 </w:t>
            </w:r>
          </w:p>
        </w:tc>
      </w:tr>
      <w:tr w:rsidR="002E08D0" w:rsidRPr="002E08D0" w14:paraId="2A323C66" w14:textId="77777777" w:rsidTr="002E08D0">
        <w:trPr>
          <w:trHeight w:val="20"/>
        </w:trPr>
        <w:tc>
          <w:tcPr>
            <w:tcW w:w="1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7008E0A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560101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alilipot</w:t>
            </w:r>
            <w:proofErr w:type="spellEnd"/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716871" w14:textId="4FB4E570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8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C0923D" w14:textId="72CB2E8E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B70A2D" w14:textId="688F8188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20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0E15EC" w14:textId="78030A04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71 </w:t>
            </w:r>
          </w:p>
        </w:tc>
        <w:tc>
          <w:tcPr>
            <w:tcW w:w="5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6BD3B5" w14:textId="087323CC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857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A5797C" w14:textId="2E281754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50 </w:t>
            </w:r>
          </w:p>
        </w:tc>
      </w:tr>
      <w:tr w:rsidR="002E08D0" w:rsidRPr="002E08D0" w14:paraId="7F1BC7C1" w14:textId="77777777" w:rsidTr="002E08D0">
        <w:trPr>
          <w:trHeight w:val="20"/>
        </w:trPr>
        <w:tc>
          <w:tcPr>
            <w:tcW w:w="1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43F14A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8C94BA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alinao</w:t>
            </w:r>
            <w:proofErr w:type="spellEnd"/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326C2D" w14:textId="6CEA7244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3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6CD48F" w14:textId="3FA97464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0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236676" w14:textId="7EE68B48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06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1EA804" w14:textId="763CE5EB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80 </w:t>
            </w:r>
          </w:p>
        </w:tc>
        <w:tc>
          <w:tcPr>
            <w:tcW w:w="5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2071B4" w14:textId="461DA24A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34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B6CE7A" w14:textId="2CC7777A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50 </w:t>
            </w:r>
          </w:p>
        </w:tc>
      </w:tr>
      <w:tr w:rsidR="002E08D0" w:rsidRPr="002E08D0" w14:paraId="460ECD49" w14:textId="77777777" w:rsidTr="002E08D0">
        <w:trPr>
          <w:trHeight w:val="20"/>
        </w:trPr>
        <w:tc>
          <w:tcPr>
            <w:tcW w:w="1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7CB221C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6E874B2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anito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D1B96A" w14:textId="6E00D1C5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3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C2EEF3" w14:textId="7DA68FC5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55B924" w14:textId="4DEF0ED9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321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AC8441" w14:textId="7CEB521C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5A73ED" w14:textId="4A16DB02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5,927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1E1B6C" w14:textId="1D50C822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E08D0" w:rsidRPr="002E08D0" w14:paraId="20B7F0DE" w14:textId="77777777" w:rsidTr="002E08D0">
        <w:trPr>
          <w:trHeight w:val="20"/>
        </w:trPr>
        <w:tc>
          <w:tcPr>
            <w:tcW w:w="1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E63533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93AA89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Oas</w:t>
            </w:r>
            <w:proofErr w:type="spellEnd"/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022EC5" w14:textId="5D634C71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3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C93612" w14:textId="44083784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2C5025" w14:textId="474D4774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772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0B5BBB" w14:textId="38F68FED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5 </w:t>
            </w:r>
          </w:p>
        </w:tc>
        <w:tc>
          <w:tcPr>
            <w:tcW w:w="5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CAE8ED" w14:textId="115A4AA2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,778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56BDB0" w14:textId="0D7CF60F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93 </w:t>
            </w:r>
          </w:p>
        </w:tc>
      </w:tr>
      <w:tr w:rsidR="002E08D0" w:rsidRPr="002E08D0" w14:paraId="4EC56138" w14:textId="77777777" w:rsidTr="002E08D0">
        <w:trPr>
          <w:trHeight w:val="20"/>
        </w:trPr>
        <w:tc>
          <w:tcPr>
            <w:tcW w:w="1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BA025A7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9D14990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io Duran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00079B" w14:textId="3559E3A3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1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30AD89" w14:textId="3383C06B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7E2DA6" w14:textId="1917D09C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629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A9FAB8" w14:textId="3D5968A5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042E46" w14:textId="189D49AE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,030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700D91" w14:textId="2B0B7A0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E08D0" w:rsidRPr="002E08D0" w14:paraId="30FCBAF6" w14:textId="77777777" w:rsidTr="002E08D0">
        <w:trPr>
          <w:trHeight w:val="20"/>
        </w:trPr>
        <w:tc>
          <w:tcPr>
            <w:tcW w:w="1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52F90C4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CD16681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olangui</w:t>
            </w:r>
            <w:proofErr w:type="spellEnd"/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561849" w14:textId="5F509C49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9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EE95E9" w14:textId="54CA7B10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FA1357" w14:textId="523C682E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034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C4C8A6" w14:textId="23B73BB5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524C31" w14:textId="3DE09FA8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3,672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41BD01" w14:textId="5A59E6BA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E08D0" w:rsidRPr="002E08D0" w14:paraId="6D38F385" w14:textId="77777777" w:rsidTr="002E08D0">
        <w:trPr>
          <w:trHeight w:val="20"/>
        </w:trPr>
        <w:tc>
          <w:tcPr>
            <w:tcW w:w="1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A9D42E9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1CD2CA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Rapu-Rapu</w:t>
            </w:r>
            <w:proofErr w:type="spellEnd"/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CF69AC" w14:textId="31C328C6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4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15C09B" w14:textId="4C3A3F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8ABAF8" w14:textId="63942F99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00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33B2EF" w14:textId="2086F575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643199" w14:textId="31DB24E9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533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CF8BF5" w14:textId="1FF1C11C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E08D0" w:rsidRPr="002E08D0" w14:paraId="2AEBEB41" w14:textId="77777777" w:rsidTr="002E08D0">
        <w:trPr>
          <w:trHeight w:val="20"/>
        </w:trPr>
        <w:tc>
          <w:tcPr>
            <w:tcW w:w="1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CE31407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E841ACB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to Domingo (</w:t>
            </w:r>
            <w:proofErr w:type="spellStart"/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Libog</w:t>
            </w:r>
            <w:proofErr w:type="spellEnd"/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)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04DE2C" w14:textId="76FEC1A0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4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CC24B7" w14:textId="3006D69F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A93515" w14:textId="54E89354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94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662DBD" w14:textId="31CF1B0E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F56D99" w14:textId="3613C4F9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575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7A5A6E" w14:textId="13D531FC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E08D0" w:rsidRPr="002E08D0" w14:paraId="414ED9BD" w14:textId="77777777" w:rsidTr="002E08D0">
        <w:trPr>
          <w:trHeight w:val="20"/>
        </w:trPr>
        <w:tc>
          <w:tcPr>
            <w:tcW w:w="1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7ACE66C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10847D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ity of Tabaco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B7A5A6" w14:textId="53962A4C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71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5A9D0F" w14:textId="125A8D98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71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48146C" w14:textId="4498189F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9,794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447A7B" w14:textId="17CFF916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9,794 </w:t>
            </w:r>
          </w:p>
        </w:tc>
        <w:tc>
          <w:tcPr>
            <w:tcW w:w="5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1B9548" w14:textId="7DCF595D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38,483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3AA169" w14:textId="4FA87EAB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38,483 </w:t>
            </w:r>
          </w:p>
        </w:tc>
      </w:tr>
      <w:tr w:rsidR="002E08D0" w:rsidRPr="002E08D0" w14:paraId="4426C8E6" w14:textId="77777777" w:rsidTr="002E08D0">
        <w:trPr>
          <w:trHeight w:val="20"/>
        </w:trPr>
        <w:tc>
          <w:tcPr>
            <w:tcW w:w="1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9040207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CE87BA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Tiwi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39EBD3" w14:textId="3D77EB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4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18BDDD" w14:textId="4438969B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4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38BAAE" w14:textId="152BAC29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83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5E6534" w14:textId="327BA724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83 </w:t>
            </w:r>
          </w:p>
        </w:tc>
        <w:tc>
          <w:tcPr>
            <w:tcW w:w="5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5D3403" w14:textId="09BB1E2A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753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A132CD" w14:textId="555E6A78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753 </w:t>
            </w:r>
          </w:p>
        </w:tc>
      </w:tr>
      <w:tr w:rsidR="002E08D0" w:rsidRPr="002E08D0" w14:paraId="69212DC5" w14:textId="77777777" w:rsidTr="002E08D0">
        <w:trPr>
          <w:trHeight w:val="20"/>
        </w:trPr>
        <w:tc>
          <w:tcPr>
            <w:tcW w:w="182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EF60516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Camarines Norte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F2DD530" w14:textId="61F05554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289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C58751D" w14:textId="521CDCB3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3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891E234" w14:textId="45B3BDD1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4,794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F9FCAB8" w14:textId="2048C6A5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27 </w:t>
            </w:r>
          </w:p>
        </w:tc>
        <w:tc>
          <w:tcPr>
            <w:tcW w:w="5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030C8E9" w14:textId="003A028A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17,991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A988B35" w14:textId="77E306EC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91 </w:t>
            </w:r>
          </w:p>
        </w:tc>
      </w:tr>
      <w:tr w:rsidR="002E08D0" w:rsidRPr="002E08D0" w14:paraId="6DD9D6B0" w14:textId="77777777" w:rsidTr="002E08D0">
        <w:trPr>
          <w:trHeight w:val="20"/>
        </w:trPr>
        <w:tc>
          <w:tcPr>
            <w:tcW w:w="1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E5BD47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9B170C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asud</w:t>
            </w:r>
            <w:proofErr w:type="spellEnd"/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D0016D" w14:textId="42C499CB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8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D372D0" w14:textId="5F5E9C8A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E86297" w14:textId="375EC8D3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79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1B0A34" w14:textId="581C9B8E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635471" w14:textId="0117ED54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,071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AB4DF0" w14:textId="06CC938A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E08D0" w:rsidRPr="002E08D0" w14:paraId="5B20CB5C" w14:textId="77777777" w:rsidTr="002E08D0">
        <w:trPr>
          <w:trHeight w:val="20"/>
        </w:trPr>
        <w:tc>
          <w:tcPr>
            <w:tcW w:w="1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90E0A5C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B03EF8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apalonga</w:t>
            </w:r>
            <w:proofErr w:type="spellEnd"/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6C77E0" w14:textId="57D0A938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0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3FA6AA" w14:textId="71006B88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E99CE0" w14:textId="2043ACAD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03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342467" w14:textId="19A77D3A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6553E5" w14:textId="0CFBB876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258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502ED0" w14:textId="75F66C4B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E08D0" w:rsidRPr="002E08D0" w14:paraId="7F39866F" w14:textId="77777777" w:rsidTr="002E08D0">
        <w:trPr>
          <w:trHeight w:val="20"/>
        </w:trPr>
        <w:tc>
          <w:tcPr>
            <w:tcW w:w="1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426748C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251D675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Daet</w:t>
            </w:r>
            <w:proofErr w:type="spellEnd"/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(capital)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9D17CD" w14:textId="4E968D32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4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A6F061" w14:textId="217CBA9A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60C270" w14:textId="4A03C425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07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0FE648" w14:textId="783FFB4A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7 </w:t>
            </w:r>
          </w:p>
        </w:tc>
        <w:tc>
          <w:tcPr>
            <w:tcW w:w="5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02165A" w14:textId="03E09963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715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202509" w14:textId="2F3E7701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5 </w:t>
            </w:r>
          </w:p>
        </w:tc>
      </w:tr>
      <w:tr w:rsidR="002E08D0" w:rsidRPr="002E08D0" w14:paraId="030723EF" w14:textId="77777777" w:rsidTr="002E08D0">
        <w:trPr>
          <w:trHeight w:val="20"/>
        </w:trPr>
        <w:tc>
          <w:tcPr>
            <w:tcW w:w="1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E74B0E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sz w:val="20"/>
                <w:szCs w:val="20"/>
              </w:rPr>
              <w:lastRenderedPageBreak/>
              <w:t> </w:t>
            </w:r>
          </w:p>
        </w:tc>
        <w:tc>
          <w:tcPr>
            <w:tcW w:w="1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37464F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Jose Panganiban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90FF98" w14:textId="2BF69D4E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1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AA3B36" w14:textId="42679E0E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AE9462" w14:textId="0F4235FD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652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7F408E" w14:textId="3953D81E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DC4FF8" w14:textId="6949961C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,476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F4A267" w14:textId="74572849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E08D0" w:rsidRPr="002E08D0" w14:paraId="5E5E45C4" w14:textId="77777777" w:rsidTr="002E08D0">
        <w:trPr>
          <w:trHeight w:val="20"/>
        </w:trPr>
        <w:tc>
          <w:tcPr>
            <w:tcW w:w="1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3FA4B7C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42EAEB6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Labo</w:t>
            </w:r>
            <w:proofErr w:type="spellEnd"/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F164B8" w14:textId="169E9CD2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75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B1B032" w14:textId="009DC61A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C167B2" w14:textId="77E8072D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256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B4097A" w14:textId="70296C9A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DC8A3B" w14:textId="4DEC50E3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4,577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AFA51E" w14:textId="1216B3EE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E08D0" w:rsidRPr="002E08D0" w14:paraId="5F5118A2" w14:textId="77777777" w:rsidTr="002E08D0">
        <w:trPr>
          <w:trHeight w:val="20"/>
        </w:trPr>
        <w:tc>
          <w:tcPr>
            <w:tcW w:w="1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1A7502F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BC0F10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ercedes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9AB98B" w14:textId="14F29DB8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9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CCF672" w14:textId="7DED277B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172AF0" w14:textId="4271B4D5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75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D70384" w14:textId="35918398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AEBFFC" w14:textId="338E5284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187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080914" w14:textId="1CED5FEB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E08D0" w:rsidRPr="002E08D0" w14:paraId="0B58A107" w14:textId="77777777" w:rsidTr="002E08D0">
        <w:trPr>
          <w:trHeight w:val="20"/>
        </w:trPr>
        <w:tc>
          <w:tcPr>
            <w:tcW w:w="1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52AECEC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CFED0F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aracale</w:t>
            </w:r>
            <w:proofErr w:type="spellEnd"/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C60B54" w14:textId="70C98E41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7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AD55CF" w14:textId="2E0780E8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C193D4" w14:textId="471CA93C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3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511D9B" w14:textId="1EF95065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E9AB3C" w14:textId="164FD760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58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5AF43E" w14:textId="308BF1CB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E08D0" w:rsidRPr="002E08D0" w14:paraId="4B6AEFCF" w14:textId="77777777" w:rsidTr="002E08D0">
        <w:trPr>
          <w:trHeight w:val="20"/>
        </w:trPr>
        <w:tc>
          <w:tcPr>
            <w:tcW w:w="1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264D5A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725E4B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 Lorenzo Ruiz (Imelda)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9852F7" w14:textId="0AE3D9F6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7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B3A0F9" w14:textId="2A2A5A9F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336917" w14:textId="695296BF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32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538248" w14:textId="6806DF66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B9BF59" w14:textId="591D0D64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01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EEA634" w14:textId="2A9CF410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E08D0" w:rsidRPr="002E08D0" w14:paraId="70A8FE6C" w14:textId="77777777" w:rsidTr="002E08D0">
        <w:trPr>
          <w:trHeight w:val="20"/>
        </w:trPr>
        <w:tc>
          <w:tcPr>
            <w:tcW w:w="1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7EA6A6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CC0EF6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 Vicente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66D959" w14:textId="687FC064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0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ACE70C" w14:textId="69962329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28AEA6" w14:textId="4071E080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49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C0D060" w14:textId="055113BB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6 </w:t>
            </w:r>
          </w:p>
        </w:tc>
        <w:tc>
          <w:tcPr>
            <w:tcW w:w="5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06C3F2" w14:textId="397DD0B2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43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980948" w14:textId="5607C102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6 </w:t>
            </w:r>
          </w:p>
        </w:tc>
      </w:tr>
      <w:tr w:rsidR="002E08D0" w:rsidRPr="002E08D0" w14:paraId="6D4E1A6F" w14:textId="77777777" w:rsidTr="002E08D0">
        <w:trPr>
          <w:trHeight w:val="20"/>
        </w:trPr>
        <w:tc>
          <w:tcPr>
            <w:tcW w:w="1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E356B66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65ECC5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ta Elena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38E456" w14:textId="5AD7F6F8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1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9C7582" w14:textId="59742A69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54EAE5" w14:textId="5A7A1860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09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C437F7" w14:textId="57DC86A3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A40AB2" w14:textId="320D663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116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3B3432" w14:textId="568FE66B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E08D0" w:rsidRPr="002E08D0" w14:paraId="2436BE07" w14:textId="77777777" w:rsidTr="002E08D0">
        <w:trPr>
          <w:trHeight w:val="20"/>
        </w:trPr>
        <w:tc>
          <w:tcPr>
            <w:tcW w:w="1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858FDF9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91417CB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Talisay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E19485" w14:textId="5E2903BC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9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0BA0FD" w14:textId="41714FD6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2BC840" w14:textId="73104BE8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90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AE1DE3" w14:textId="16235FCB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BD50C0" w14:textId="513EA913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783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CFB3EE" w14:textId="4C1B2203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E08D0" w:rsidRPr="002E08D0" w14:paraId="32151F55" w14:textId="77777777" w:rsidTr="002E08D0">
        <w:trPr>
          <w:trHeight w:val="20"/>
        </w:trPr>
        <w:tc>
          <w:tcPr>
            <w:tcW w:w="1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324E317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28CD50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Vinzons</w:t>
            </w:r>
            <w:proofErr w:type="spellEnd"/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593560" w14:textId="7F9C2094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8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61905E" w14:textId="436DE464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EC66F4" w14:textId="21791229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99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365B68" w14:textId="7A5660F4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4 </w:t>
            </w:r>
          </w:p>
        </w:tc>
        <w:tc>
          <w:tcPr>
            <w:tcW w:w="5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5D8A89" w14:textId="2F8472C8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606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9876DF" w14:textId="11380C73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0 </w:t>
            </w:r>
          </w:p>
        </w:tc>
      </w:tr>
      <w:tr w:rsidR="002E08D0" w:rsidRPr="002E08D0" w14:paraId="5E45F4EA" w14:textId="77777777" w:rsidTr="002E08D0">
        <w:trPr>
          <w:trHeight w:val="20"/>
        </w:trPr>
        <w:tc>
          <w:tcPr>
            <w:tcW w:w="182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F5FBCF1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Camarines Sur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6E06B2D" w14:textId="657140B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1,169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A7C807B" w14:textId="41E4512A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269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559AE14" w14:textId="611FEABD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23,005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C77DC01" w14:textId="0B8BA9E0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3,938 </w:t>
            </w:r>
          </w:p>
        </w:tc>
        <w:tc>
          <w:tcPr>
            <w:tcW w:w="5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D3FE8AD" w14:textId="540F1083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92,580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7CE3EA5" w14:textId="512B228D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16,405 </w:t>
            </w:r>
          </w:p>
        </w:tc>
      </w:tr>
      <w:tr w:rsidR="002E08D0" w:rsidRPr="002E08D0" w14:paraId="6B6B51D5" w14:textId="77777777" w:rsidTr="002E08D0">
        <w:trPr>
          <w:trHeight w:val="20"/>
        </w:trPr>
        <w:tc>
          <w:tcPr>
            <w:tcW w:w="1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CD19EF5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CBF0B3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alatan</w:t>
            </w:r>
            <w:proofErr w:type="spellEnd"/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DDD8BF" w14:textId="4E4EE783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7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D0E96E" w14:textId="21DD2E16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981D31" w14:textId="18ACA6B9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50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A4C0F0" w14:textId="54BC37D0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8A6C63" w14:textId="74010ECA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888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6CEA75" w14:textId="49C988B9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E08D0" w:rsidRPr="002E08D0" w14:paraId="478BAE61" w14:textId="77777777" w:rsidTr="002E08D0">
        <w:trPr>
          <w:trHeight w:val="20"/>
        </w:trPr>
        <w:tc>
          <w:tcPr>
            <w:tcW w:w="1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F2F5596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F3230D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ato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946F1A" w14:textId="50F6BB52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66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77404B" w14:textId="29C20D73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66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EA3CDC" w14:textId="05E6286E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550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2DA5ED" w14:textId="13398A5C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550 </w:t>
            </w:r>
          </w:p>
        </w:tc>
        <w:tc>
          <w:tcPr>
            <w:tcW w:w="5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43656A" w14:textId="2B519309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6,114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967824" w14:textId="1D2411BA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6,114 </w:t>
            </w:r>
          </w:p>
        </w:tc>
      </w:tr>
      <w:tr w:rsidR="002E08D0" w:rsidRPr="002E08D0" w14:paraId="1CDBB03A" w14:textId="77777777" w:rsidTr="002E08D0">
        <w:trPr>
          <w:trHeight w:val="20"/>
        </w:trPr>
        <w:tc>
          <w:tcPr>
            <w:tcW w:w="1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4ADAD02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D3038A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ombon</w:t>
            </w:r>
            <w:proofErr w:type="spellEnd"/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3B887F" w14:textId="69DA41E0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4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F02EEE" w14:textId="776541F2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451C2F" w14:textId="25154DE0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27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56E1A3" w14:textId="29739599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1AE448" w14:textId="1F262CE2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36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B49598" w14:textId="5C476144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E08D0" w:rsidRPr="002E08D0" w14:paraId="2331E4DB" w14:textId="77777777" w:rsidTr="002E08D0">
        <w:trPr>
          <w:trHeight w:val="20"/>
        </w:trPr>
        <w:tc>
          <w:tcPr>
            <w:tcW w:w="1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30469E7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B5F8BAC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uhi</w:t>
            </w:r>
            <w:proofErr w:type="spellEnd"/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7E2DA3" w14:textId="08A40BAF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8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A98C20" w14:textId="77FF601B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716D28" w14:textId="558E3911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82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7586F3" w14:textId="15FC3293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C6F5F0" w14:textId="4769FC08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567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D5D3FA" w14:textId="5997AD1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E08D0" w:rsidRPr="002E08D0" w14:paraId="64121EDE" w14:textId="77777777" w:rsidTr="002E08D0">
        <w:trPr>
          <w:trHeight w:val="20"/>
        </w:trPr>
        <w:tc>
          <w:tcPr>
            <w:tcW w:w="1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C256087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F4F302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ula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1B7701" w14:textId="09012A12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0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B1550E" w14:textId="6E57AC8D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0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18BEF1" w14:textId="6FE5FBA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13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6220FB" w14:textId="042C12FB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13 </w:t>
            </w:r>
          </w:p>
        </w:tc>
        <w:tc>
          <w:tcPr>
            <w:tcW w:w="5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981991" w14:textId="29A97336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36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19CE74" w14:textId="4BF3F77E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36 </w:t>
            </w:r>
          </w:p>
        </w:tc>
      </w:tr>
      <w:tr w:rsidR="002E08D0" w:rsidRPr="002E08D0" w14:paraId="02548602" w14:textId="77777777" w:rsidTr="002E08D0">
        <w:trPr>
          <w:trHeight w:val="20"/>
        </w:trPr>
        <w:tc>
          <w:tcPr>
            <w:tcW w:w="1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637059D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DF1F25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abusao</w:t>
            </w:r>
            <w:proofErr w:type="spellEnd"/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BA9061" w14:textId="1CE8EA65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9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41AD15" w14:textId="203A9188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99E248" w14:textId="1A848618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643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8AD453" w14:textId="1445DA11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5 </w:t>
            </w:r>
          </w:p>
        </w:tc>
        <w:tc>
          <w:tcPr>
            <w:tcW w:w="5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004AC5" w14:textId="04E684F4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,992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414082" w14:textId="5557B97F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99 </w:t>
            </w:r>
          </w:p>
        </w:tc>
      </w:tr>
      <w:tr w:rsidR="002E08D0" w:rsidRPr="002E08D0" w14:paraId="74CEB9EF" w14:textId="77777777" w:rsidTr="002E08D0">
        <w:trPr>
          <w:trHeight w:val="20"/>
        </w:trPr>
        <w:tc>
          <w:tcPr>
            <w:tcW w:w="1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FA5B8D7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3B10034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alabanga</w:t>
            </w:r>
            <w:proofErr w:type="spellEnd"/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618B42" w14:textId="56AFD16B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7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281794" w14:textId="7E351501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1D4FE0" w14:textId="219DAACF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050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8E064F" w14:textId="2A15FA8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94FEE8" w14:textId="48837B5C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3,928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03EE03" w14:textId="7A2035B4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E08D0" w:rsidRPr="002E08D0" w14:paraId="59432B0D" w14:textId="77777777" w:rsidTr="002E08D0">
        <w:trPr>
          <w:trHeight w:val="20"/>
        </w:trPr>
        <w:tc>
          <w:tcPr>
            <w:tcW w:w="1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9C005A7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6A5AD04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amaligan</w:t>
            </w:r>
            <w:proofErr w:type="spellEnd"/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EB21A8" w14:textId="6B65EEDF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5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771482" w14:textId="57766CD4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5A770C" w14:textId="1E46626C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74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95ED8F" w14:textId="6703553F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C77DDD" w14:textId="30107675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787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3444DF" w14:textId="3230C6DE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E08D0" w:rsidRPr="002E08D0" w14:paraId="1D2D5022" w14:textId="77777777" w:rsidTr="002E08D0">
        <w:trPr>
          <w:trHeight w:val="20"/>
        </w:trPr>
        <w:tc>
          <w:tcPr>
            <w:tcW w:w="1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D77E4C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614E4A7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anaman</w:t>
            </w:r>
            <w:proofErr w:type="spellEnd"/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94B99A" w14:textId="7C30469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4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A13391" w14:textId="00140459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6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442DB9" w14:textId="1D6C5862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51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9AE933" w14:textId="39CF8668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02 </w:t>
            </w:r>
          </w:p>
        </w:tc>
        <w:tc>
          <w:tcPr>
            <w:tcW w:w="5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F11EF3" w14:textId="1F91232C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093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3D0674" w14:textId="119F25C2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879 </w:t>
            </w:r>
          </w:p>
        </w:tc>
      </w:tr>
      <w:tr w:rsidR="002E08D0" w:rsidRPr="002E08D0" w14:paraId="7D7B1BFD" w14:textId="77777777" w:rsidTr="002E08D0">
        <w:trPr>
          <w:trHeight w:val="20"/>
        </w:trPr>
        <w:tc>
          <w:tcPr>
            <w:tcW w:w="1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E67E079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21B692C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aramoan</w:t>
            </w:r>
            <w:proofErr w:type="spellEnd"/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9E8BBD" w14:textId="4B6CD34F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9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638177" w14:textId="2A52224A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6A87B9" w14:textId="21F38CE4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05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E5A7B6" w14:textId="505DDFAD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5FD359" w14:textId="11B0E59C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128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3BDC30" w14:textId="3B07FA62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E08D0" w:rsidRPr="002E08D0" w14:paraId="380BC1F4" w14:textId="77777777" w:rsidTr="002E08D0">
        <w:trPr>
          <w:trHeight w:val="20"/>
        </w:trPr>
        <w:tc>
          <w:tcPr>
            <w:tcW w:w="1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6EDB12B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B2ACFE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Del Gallego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A3552E" w14:textId="29048C9D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7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07956F" w14:textId="0DD27D86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FCA75A" w14:textId="762602FC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65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AD1457" w14:textId="37A56509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F23622" w14:textId="6BDF4B31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715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1378BD" w14:textId="654749E8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E08D0" w:rsidRPr="002E08D0" w14:paraId="27A4A4D4" w14:textId="77777777" w:rsidTr="002E08D0">
        <w:trPr>
          <w:trHeight w:val="20"/>
        </w:trPr>
        <w:tc>
          <w:tcPr>
            <w:tcW w:w="1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1C7892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4A4516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Gainza</w:t>
            </w:r>
            <w:proofErr w:type="spellEnd"/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496B35" w14:textId="74FB6826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9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A2A0CE" w14:textId="2E7B87B8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7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FFBC6D" w14:textId="30497A08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32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EC8746" w14:textId="19907C0A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9 </w:t>
            </w:r>
          </w:p>
        </w:tc>
        <w:tc>
          <w:tcPr>
            <w:tcW w:w="5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0E74ED" w14:textId="7DA15AD9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46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A88289" w14:textId="01772856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07 </w:t>
            </w:r>
          </w:p>
        </w:tc>
      </w:tr>
      <w:tr w:rsidR="002E08D0" w:rsidRPr="002E08D0" w14:paraId="21322E53" w14:textId="77777777" w:rsidTr="002E08D0">
        <w:trPr>
          <w:trHeight w:val="20"/>
        </w:trPr>
        <w:tc>
          <w:tcPr>
            <w:tcW w:w="1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254116F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2DC6EA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Goa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34AE96" w14:textId="40C7A31C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8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1A9772" w14:textId="6CD725BA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30B9EC" w14:textId="3BB80D7F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43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594D7B" w14:textId="4F2FC0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FE2ABF" w14:textId="5E7D46EA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820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BAAAAA" w14:textId="624FDB82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E08D0" w:rsidRPr="002E08D0" w14:paraId="236B3311" w14:textId="77777777" w:rsidTr="002E08D0">
        <w:trPr>
          <w:trHeight w:val="20"/>
        </w:trPr>
        <w:tc>
          <w:tcPr>
            <w:tcW w:w="1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D27F5A7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07D6CB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Iriga</w:t>
            </w:r>
            <w:proofErr w:type="spellEnd"/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City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C7FC64" w14:textId="601ED47F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02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2A6F94" w14:textId="13B81B4B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076625" w14:textId="649FA5D3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4,977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E66A11" w14:textId="37A4DBDB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7FD2BD" w14:textId="669826FD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8,320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C457DA" w14:textId="13A5A069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E08D0" w:rsidRPr="002E08D0" w14:paraId="10AA31D4" w14:textId="77777777" w:rsidTr="002E08D0">
        <w:trPr>
          <w:trHeight w:val="20"/>
        </w:trPr>
        <w:tc>
          <w:tcPr>
            <w:tcW w:w="1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92EA17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92B692B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Lagonoy</w:t>
            </w:r>
            <w:proofErr w:type="spellEnd"/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6E7747" w14:textId="63ADDD46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8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E2C4C6" w14:textId="377B8D1A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A39B93" w14:textId="0818029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22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94205C" w14:textId="6F28DC80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AA279D" w14:textId="448D6388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504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BE82BB" w14:textId="3B03F6D3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E08D0" w:rsidRPr="002E08D0" w14:paraId="43415F6C" w14:textId="77777777" w:rsidTr="002E08D0">
        <w:trPr>
          <w:trHeight w:val="20"/>
        </w:trPr>
        <w:tc>
          <w:tcPr>
            <w:tcW w:w="1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C464916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F6EBE3C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Libmanan</w:t>
            </w:r>
            <w:proofErr w:type="spellEnd"/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84FDB5" w14:textId="73FD8382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67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05D089" w14:textId="18C60C91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1DF20F" w14:textId="7364E41C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889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DBFE92" w14:textId="39E9DB11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C1E7B3" w14:textId="2A633195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7,644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E2B4DC" w14:textId="4DFED7CD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E08D0" w:rsidRPr="002E08D0" w14:paraId="433F5B04" w14:textId="77777777" w:rsidTr="002E08D0">
        <w:trPr>
          <w:trHeight w:val="20"/>
        </w:trPr>
        <w:tc>
          <w:tcPr>
            <w:tcW w:w="1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DF683AF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526950F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Lupi</w:t>
            </w:r>
            <w:proofErr w:type="spellEnd"/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313B0A" w14:textId="53BDAE1D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74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B2B944" w14:textId="03EA3864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7A15E2" w14:textId="0A19C4F9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38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A65113" w14:textId="1D2BC3EA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8114CE" w14:textId="05C398EA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768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07E094" w14:textId="13794EC9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E08D0" w:rsidRPr="002E08D0" w14:paraId="4AA3D3D9" w14:textId="77777777" w:rsidTr="002E08D0">
        <w:trPr>
          <w:trHeight w:val="20"/>
        </w:trPr>
        <w:tc>
          <w:tcPr>
            <w:tcW w:w="1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938CB4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89D6F1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agarao</w:t>
            </w:r>
            <w:proofErr w:type="spellEnd"/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07B7A4" w14:textId="2E67C770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2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1CCB1E" w14:textId="6E68ACCB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A9351C" w14:textId="2277D42D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81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674CB6" w14:textId="32F019FB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 </w:t>
            </w:r>
          </w:p>
        </w:tc>
        <w:tc>
          <w:tcPr>
            <w:tcW w:w="5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F6BE47" w14:textId="016865D8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813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EE93AB" w14:textId="0ABEF195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1 </w:t>
            </w:r>
          </w:p>
        </w:tc>
      </w:tr>
      <w:tr w:rsidR="002E08D0" w:rsidRPr="002E08D0" w14:paraId="13867599" w14:textId="77777777" w:rsidTr="002E08D0">
        <w:trPr>
          <w:trHeight w:val="20"/>
        </w:trPr>
        <w:tc>
          <w:tcPr>
            <w:tcW w:w="1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A0305AD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FD6928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ilaor</w:t>
            </w:r>
            <w:proofErr w:type="spellEnd"/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B7FCED" w14:textId="504902CF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1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6EB7F6" w14:textId="35A0EED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1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94241F" w14:textId="62B31725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92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3A853D" w14:textId="0558E5BC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92 </w:t>
            </w:r>
          </w:p>
        </w:tc>
        <w:tc>
          <w:tcPr>
            <w:tcW w:w="5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16560B" w14:textId="02D2039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748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EFB883" w14:textId="6CE11EC5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748 </w:t>
            </w:r>
          </w:p>
        </w:tc>
      </w:tr>
      <w:tr w:rsidR="002E08D0" w:rsidRPr="002E08D0" w14:paraId="16597FFA" w14:textId="77777777" w:rsidTr="002E08D0">
        <w:trPr>
          <w:trHeight w:val="20"/>
        </w:trPr>
        <w:tc>
          <w:tcPr>
            <w:tcW w:w="1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85A39BD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865C241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inalabac</w:t>
            </w:r>
            <w:proofErr w:type="spellEnd"/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DA1319" w14:textId="7D1D752A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8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1B9DF7" w14:textId="696DFCF6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8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87FE8C" w14:textId="58C3481E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14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3D1754" w14:textId="1B86EB63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47 </w:t>
            </w:r>
          </w:p>
        </w:tc>
        <w:tc>
          <w:tcPr>
            <w:tcW w:w="5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B4BC84" w14:textId="5ADF1C45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738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B10D57" w14:textId="0FE81C22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18 </w:t>
            </w:r>
          </w:p>
        </w:tc>
      </w:tr>
      <w:tr w:rsidR="002E08D0" w:rsidRPr="002E08D0" w14:paraId="55881FF6" w14:textId="77777777" w:rsidTr="002E08D0">
        <w:trPr>
          <w:trHeight w:val="20"/>
        </w:trPr>
        <w:tc>
          <w:tcPr>
            <w:tcW w:w="1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28F443C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395DEE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Nabua</w:t>
            </w:r>
            <w:proofErr w:type="spellEnd"/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D54CC8" w14:textId="74EF1F6D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6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EF4C8E" w14:textId="4173055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0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58AA65" w14:textId="76B1BEFB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998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8DB11E" w14:textId="046DF809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758 </w:t>
            </w:r>
          </w:p>
        </w:tc>
        <w:tc>
          <w:tcPr>
            <w:tcW w:w="5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D0B03A" w14:textId="7BD90065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4,910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05833B" w14:textId="7D770526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3,708 </w:t>
            </w:r>
          </w:p>
        </w:tc>
      </w:tr>
      <w:tr w:rsidR="002E08D0" w:rsidRPr="002E08D0" w14:paraId="662F36D3" w14:textId="77777777" w:rsidTr="002E08D0">
        <w:trPr>
          <w:trHeight w:val="20"/>
        </w:trPr>
        <w:tc>
          <w:tcPr>
            <w:tcW w:w="1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3EFCAD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7070A9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Naga City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9EC7E1" w14:textId="0A551FD4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66DD54" w14:textId="1466439A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45AA24" w14:textId="63258916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65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9D23FB" w14:textId="647315CB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65 </w:t>
            </w:r>
          </w:p>
        </w:tc>
        <w:tc>
          <w:tcPr>
            <w:tcW w:w="5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7A4C86" w14:textId="3546EA65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12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D6595E" w14:textId="3F1995AC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12 </w:t>
            </w:r>
          </w:p>
        </w:tc>
      </w:tr>
      <w:tr w:rsidR="002E08D0" w:rsidRPr="002E08D0" w14:paraId="3B5985D9" w14:textId="77777777" w:rsidTr="002E08D0">
        <w:trPr>
          <w:trHeight w:val="20"/>
        </w:trPr>
        <w:tc>
          <w:tcPr>
            <w:tcW w:w="1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C572806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6A7532E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Ocampo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2F0639" w14:textId="4200BCE3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6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0E6B96" w14:textId="7223B7CA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4219C8" w14:textId="436BC0C8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707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E3E1A8" w14:textId="0ECE49E5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5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54A5E5" w14:textId="24733B0F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,863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6D476A" w14:textId="6E9F4996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8 </w:t>
            </w:r>
          </w:p>
        </w:tc>
      </w:tr>
      <w:tr w:rsidR="002E08D0" w:rsidRPr="002E08D0" w14:paraId="003ADDB7" w14:textId="77777777" w:rsidTr="002E08D0">
        <w:trPr>
          <w:trHeight w:val="20"/>
        </w:trPr>
        <w:tc>
          <w:tcPr>
            <w:tcW w:w="1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470B596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2F340F1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amplona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0F245B" w14:textId="40CB5B1B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6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F2A9DA" w14:textId="7D471B0C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0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6ACE29" w14:textId="65A6734A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11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73DD0D" w14:textId="79DFEBCD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63 </w:t>
            </w:r>
          </w:p>
        </w:tc>
        <w:tc>
          <w:tcPr>
            <w:tcW w:w="5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F413C3" w14:textId="68FB89E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854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A70A18" w14:textId="5DCB5D0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77 </w:t>
            </w:r>
          </w:p>
        </w:tc>
      </w:tr>
      <w:tr w:rsidR="002E08D0" w:rsidRPr="002E08D0" w14:paraId="74B62409" w14:textId="77777777" w:rsidTr="002E08D0">
        <w:trPr>
          <w:trHeight w:val="20"/>
        </w:trPr>
        <w:tc>
          <w:tcPr>
            <w:tcW w:w="1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D586249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BF87AF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asacao</w:t>
            </w:r>
            <w:proofErr w:type="spellEnd"/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C52E00" w14:textId="1AC89BE2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9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827F5A" w14:textId="320F7E6F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5C993B" w14:textId="4F1217D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42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6F37E4" w14:textId="488CA010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64 </w:t>
            </w:r>
          </w:p>
        </w:tc>
        <w:tc>
          <w:tcPr>
            <w:tcW w:w="5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BFD5EF" w14:textId="0DF384E3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328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7EFCD3" w14:textId="5ED66164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51 </w:t>
            </w:r>
          </w:p>
        </w:tc>
      </w:tr>
      <w:tr w:rsidR="002E08D0" w:rsidRPr="002E08D0" w14:paraId="1F1A4746" w14:textId="77777777" w:rsidTr="002E08D0">
        <w:trPr>
          <w:trHeight w:val="20"/>
        </w:trPr>
        <w:tc>
          <w:tcPr>
            <w:tcW w:w="1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A915101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3DD3DDA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ili (capital)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9A874C" w14:textId="18C93C31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82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4543CE" w14:textId="495E3D41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46FD78" w14:textId="2F4DE5EC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666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76B0F3" w14:textId="386297F2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6F1146" w14:textId="331AD421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5,986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F690B5" w14:textId="753D68B3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7 </w:t>
            </w:r>
          </w:p>
        </w:tc>
      </w:tr>
      <w:tr w:rsidR="002E08D0" w:rsidRPr="002E08D0" w14:paraId="5590C128" w14:textId="77777777" w:rsidTr="002E08D0">
        <w:trPr>
          <w:trHeight w:val="20"/>
        </w:trPr>
        <w:tc>
          <w:tcPr>
            <w:tcW w:w="1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E2D01E6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AEBA9C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resentacion</w:t>
            </w:r>
            <w:proofErr w:type="spellEnd"/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(</w:t>
            </w:r>
            <w:proofErr w:type="spellStart"/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arubcan</w:t>
            </w:r>
            <w:proofErr w:type="spellEnd"/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)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39B548" w14:textId="4EC8B31E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4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EC775B" w14:textId="6C06367D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AB9CA0" w14:textId="19CD2771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170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A4734E" w14:textId="584459EB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E82E43" w14:textId="2776E6B2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5,275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437949" w14:textId="412A442E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E08D0" w:rsidRPr="002E08D0" w14:paraId="049A6761" w14:textId="77777777" w:rsidTr="002E08D0">
        <w:trPr>
          <w:trHeight w:val="20"/>
        </w:trPr>
        <w:tc>
          <w:tcPr>
            <w:tcW w:w="1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D4EFAFE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FFA57C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Ragay</w:t>
            </w:r>
            <w:proofErr w:type="spellEnd"/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7C5D43" w14:textId="5B371BB3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1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12BDAB" w14:textId="6112080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02F302" w14:textId="71D28808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46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315BCE" w14:textId="13A2956D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9BE3FF" w14:textId="6EBB3558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797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8698A2" w14:textId="15A3561C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E08D0" w:rsidRPr="002E08D0" w14:paraId="4A691FA7" w14:textId="77777777" w:rsidTr="002E08D0">
        <w:trPr>
          <w:trHeight w:val="20"/>
        </w:trPr>
        <w:tc>
          <w:tcPr>
            <w:tcW w:w="1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7CB6A0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76EF6A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gñay</w:t>
            </w:r>
            <w:proofErr w:type="spellEnd"/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CBA6CC" w14:textId="51360799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CAD287" w14:textId="6119391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FB469C" w14:textId="3EC06685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16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D07FAC" w14:textId="6B536CF2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BEE1BE" w14:textId="5EDD71CD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889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E72451" w14:textId="2880627B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E08D0" w:rsidRPr="002E08D0" w14:paraId="37CE63F5" w14:textId="77777777" w:rsidTr="002E08D0">
        <w:trPr>
          <w:trHeight w:val="20"/>
        </w:trPr>
        <w:tc>
          <w:tcPr>
            <w:tcW w:w="1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DF0169F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A09A25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San </w:t>
            </w:r>
            <w:proofErr w:type="spellStart"/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fernando</w:t>
            </w:r>
            <w:proofErr w:type="spellEnd"/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4642C0" w14:textId="09EB07E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6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7B9A43" w14:textId="01B77B6D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0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D9E65D" w14:textId="6BF5E2D6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18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675874" w14:textId="630A2D8E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6 </w:t>
            </w:r>
          </w:p>
        </w:tc>
        <w:tc>
          <w:tcPr>
            <w:tcW w:w="5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B90560" w14:textId="50FA6DF3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922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10064C" w14:textId="303C3AF3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93 </w:t>
            </w:r>
          </w:p>
        </w:tc>
      </w:tr>
      <w:tr w:rsidR="002E08D0" w:rsidRPr="002E08D0" w14:paraId="4B0A345D" w14:textId="77777777" w:rsidTr="002E08D0">
        <w:trPr>
          <w:trHeight w:val="20"/>
        </w:trPr>
        <w:tc>
          <w:tcPr>
            <w:tcW w:w="1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3DD7963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867419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 Jose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20D891" w14:textId="46E1B253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9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212BB0" w14:textId="06FDDF0B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9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95BFD4" w14:textId="5A19E216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31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ECE708" w14:textId="5B9BB168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31 </w:t>
            </w:r>
          </w:p>
        </w:tc>
        <w:tc>
          <w:tcPr>
            <w:tcW w:w="5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67EE87" w14:textId="076ACBDD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859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369BF6" w14:textId="70866535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859 </w:t>
            </w:r>
          </w:p>
        </w:tc>
      </w:tr>
      <w:tr w:rsidR="002E08D0" w:rsidRPr="002E08D0" w14:paraId="5FFABF34" w14:textId="77777777" w:rsidTr="002E08D0">
        <w:trPr>
          <w:trHeight w:val="20"/>
        </w:trPr>
        <w:tc>
          <w:tcPr>
            <w:tcW w:w="1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187A156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B453A02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ipocot</w:t>
            </w:r>
            <w:proofErr w:type="spellEnd"/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CF296F" w14:textId="60CB9F81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8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753E79" w14:textId="2F790C94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EA75CF" w14:textId="71117DE0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97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B6557A" w14:textId="38BE2EF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72 </w:t>
            </w:r>
          </w:p>
        </w:tc>
        <w:tc>
          <w:tcPr>
            <w:tcW w:w="5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F9E38A" w14:textId="1B69E9E1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147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9B0425" w14:textId="48FB1E8B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10 </w:t>
            </w:r>
          </w:p>
        </w:tc>
      </w:tr>
      <w:tr w:rsidR="002E08D0" w:rsidRPr="002E08D0" w14:paraId="3B48EC86" w14:textId="77777777" w:rsidTr="002E08D0">
        <w:trPr>
          <w:trHeight w:val="20"/>
        </w:trPr>
        <w:tc>
          <w:tcPr>
            <w:tcW w:w="1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861DD6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335C75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iruma</w:t>
            </w:r>
            <w:proofErr w:type="spellEnd"/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6EB372" w14:textId="410093D6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6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E6E611" w14:textId="78CA8C93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6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1514B8" w14:textId="007F0946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08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C8C6B6" w14:textId="3348CA0E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61 </w:t>
            </w:r>
          </w:p>
        </w:tc>
        <w:tc>
          <w:tcPr>
            <w:tcW w:w="5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7C154C" w14:textId="56BCBCDB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664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49F501" w14:textId="0ADDAB9F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448 </w:t>
            </w:r>
          </w:p>
        </w:tc>
      </w:tr>
      <w:tr w:rsidR="002E08D0" w:rsidRPr="002E08D0" w14:paraId="53D31802" w14:textId="77777777" w:rsidTr="002E08D0">
        <w:trPr>
          <w:trHeight w:val="20"/>
        </w:trPr>
        <w:tc>
          <w:tcPr>
            <w:tcW w:w="1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7A69D41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EBB8E1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Tigaon</w:t>
            </w:r>
            <w:proofErr w:type="spellEnd"/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2069BA" w14:textId="19ACE383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1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84E42D" w14:textId="1D58BFD0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3289DC" w14:textId="0187820E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63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DF8BE6" w14:textId="702B0643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06BB44" w14:textId="47406E93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105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4AE8D6" w14:textId="71896CCA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E08D0" w:rsidRPr="002E08D0" w14:paraId="0B100D7B" w14:textId="77777777" w:rsidTr="002E08D0">
        <w:trPr>
          <w:trHeight w:val="20"/>
        </w:trPr>
        <w:tc>
          <w:tcPr>
            <w:tcW w:w="1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4CDC64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3AFD618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Tinambac</w:t>
            </w:r>
            <w:proofErr w:type="spellEnd"/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B55AE5" w14:textId="7DA5C45D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3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6CC68E" w14:textId="34CED5EE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09F460" w14:textId="4F23A55E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369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F0E8F6" w14:textId="0BD74CF2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25CFEE" w14:textId="5EF1AAB5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6,484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A69788" w14:textId="621694D4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E08D0" w:rsidRPr="002E08D0" w14:paraId="234509DB" w14:textId="77777777" w:rsidTr="002E08D0">
        <w:trPr>
          <w:trHeight w:val="20"/>
        </w:trPr>
        <w:tc>
          <w:tcPr>
            <w:tcW w:w="182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1E1EFB2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proofErr w:type="spellStart"/>
            <w:r w:rsidRPr="002E08D0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Catanduanes</w:t>
            </w:r>
            <w:proofErr w:type="spellEnd"/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3B52221" w14:textId="4D3AD57A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15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6EB3B1B" w14:textId="28FD8E7C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15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94779F6" w14:textId="760AFA8A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374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61EB592" w14:textId="163BE028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374 </w:t>
            </w:r>
          </w:p>
        </w:tc>
        <w:tc>
          <w:tcPr>
            <w:tcW w:w="5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3288EC3" w14:textId="4D3C28F5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1,564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5F997E6" w14:textId="6363880A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1,564 </w:t>
            </w:r>
          </w:p>
        </w:tc>
      </w:tr>
      <w:tr w:rsidR="002E08D0" w:rsidRPr="002E08D0" w14:paraId="24CA7191" w14:textId="77777777" w:rsidTr="002E08D0">
        <w:trPr>
          <w:trHeight w:val="20"/>
        </w:trPr>
        <w:tc>
          <w:tcPr>
            <w:tcW w:w="1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A97CBFC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794995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ato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089418" w14:textId="40DE30B2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265B0D" w14:textId="36AC3D39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7FBECA" w14:textId="14133804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3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C726A5" w14:textId="110B4FEF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3 </w:t>
            </w:r>
          </w:p>
        </w:tc>
        <w:tc>
          <w:tcPr>
            <w:tcW w:w="5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226AEC" w14:textId="047DF561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33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6CB78D" w14:textId="0B30E8DC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33 </w:t>
            </w:r>
          </w:p>
        </w:tc>
      </w:tr>
      <w:tr w:rsidR="002E08D0" w:rsidRPr="002E08D0" w14:paraId="10860352" w14:textId="77777777" w:rsidTr="002E08D0">
        <w:trPr>
          <w:trHeight w:val="20"/>
        </w:trPr>
        <w:tc>
          <w:tcPr>
            <w:tcW w:w="1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5739D3F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643DFF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anganiban (</w:t>
            </w:r>
            <w:proofErr w:type="spellStart"/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ayo</w:t>
            </w:r>
            <w:proofErr w:type="spellEnd"/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)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AB3DC0" w14:textId="5BB5F049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8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6CA79F" w14:textId="09E6D49C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8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67536E" w14:textId="3134EA2D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29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F8868B" w14:textId="42546B33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29 </w:t>
            </w:r>
          </w:p>
        </w:tc>
        <w:tc>
          <w:tcPr>
            <w:tcW w:w="5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4E4568" w14:textId="441FDB9E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371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C9887E" w14:textId="55F7C01E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371 </w:t>
            </w:r>
          </w:p>
        </w:tc>
      </w:tr>
      <w:tr w:rsidR="002E08D0" w:rsidRPr="002E08D0" w14:paraId="04E6DD79" w14:textId="77777777" w:rsidTr="002E08D0">
        <w:trPr>
          <w:trHeight w:val="20"/>
        </w:trPr>
        <w:tc>
          <w:tcPr>
            <w:tcW w:w="1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3A2773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082544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 Miguel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8A8E47" w14:textId="6114DCCE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810338" w14:textId="2BCB242E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657BD8" w14:textId="3452E208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2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4CFB03" w14:textId="214F2F51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2 </w:t>
            </w:r>
          </w:p>
        </w:tc>
        <w:tc>
          <w:tcPr>
            <w:tcW w:w="5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46915C" w14:textId="13D340A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60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434625" w14:textId="36E1B1F2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60 </w:t>
            </w:r>
          </w:p>
        </w:tc>
      </w:tr>
      <w:tr w:rsidR="002E08D0" w:rsidRPr="002E08D0" w14:paraId="62DC7935" w14:textId="77777777" w:rsidTr="002E08D0">
        <w:trPr>
          <w:trHeight w:val="20"/>
        </w:trPr>
        <w:tc>
          <w:tcPr>
            <w:tcW w:w="182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7CB313E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Masbate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92CD989" w14:textId="7805231C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27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8A23796" w14:textId="16A77B89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23B2EA9" w14:textId="1C2D9C9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306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379F9F0" w14:textId="651ED94E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9763F49" w14:textId="01B5FD16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1,208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86697DC" w14:textId="77DE3873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2E08D0" w:rsidRPr="002E08D0" w14:paraId="055DF0E3" w14:textId="77777777" w:rsidTr="002E08D0">
        <w:trPr>
          <w:trHeight w:val="20"/>
        </w:trPr>
        <w:tc>
          <w:tcPr>
            <w:tcW w:w="1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F22DF7D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7E49434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Aroroy</w:t>
            </w:r>
            <w:proofErr w:type="spellEnd"/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1667E8" w14:textId="1ADB2AC1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9D0108" w14:textId="3390143A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3D49E6" w14:textId="76D257DC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48ED05" w14:textId="51F70E8C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B9CB4E" w14:textId="483428D3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B95E27" w14:textId="4950DE00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E08D0" w:rsidRPr="002E08D0" w14:paraId="505B91BF" w14:textId="77777777" w:rsidTr="002E08D0">
        <w:trPr>
          <w:trHeight w:val="20"/>
        </w:trPr>
        <w:tc>
          <w:tcPr>
            <w:tcW w:w="1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FEEEB89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CED405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laveria</w:t>
            </w:r>
            <w:proofErr w:type="spellEnd"/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A87100" w14:textId="1912790A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8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03D4C9" w14:textId="6592379D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06D6F2" w14:textId="00EAD24A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19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70D709" w14:textId="7EA3B18F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F634EE" w14:textId="7C60C371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913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59854C" w14:textId="7D52ECBB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E08D0" w:rsidRPr="002E08D0" w14:paraId="540CDAFC" w14:textId="77777777" w:rsidTr="002E08D0">
        <w:trPr>
          <w:trHeight w:val="20"/>
        </w:trPr>
        <w:tc>
          <w:tcPr>
            <w:tcW w:w="1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3F31DC2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C97F5C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Esperanza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27A4C4" w14:textId="4C5BB75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E8E3D3" w14:textId="421081C9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78D4D0" w14:textId="6021929B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9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89347C" w14:textId="2BA2F623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AF5BE1" w14:textId="56A52B1D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95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64909E" w14:textId="3ABF0924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E08D0" w:rsidRPr="002E08D0" w14:paraId="1B7C953C" w14:textId="77777777" w:rsidTr="002E08D0">
        <w:trPr>
          <w:trHeight w:val="20"/>
        </w:trPr>
        <w:tc>
          <w:tcPr>
            <w:tcW w:w="1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C39CA5F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sz w:val="20"/>
                <w:szCs w:val="20"/>
              </w:rPr>
              <w:lastRenderedPageBreak/>
              <w:t> </w:t>
            </w:r>
          </w:p>
        </w:tc>
        <w:tc>
          <w:tcPr>
            <w:tcW w:w="1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015434E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 Jacinto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C3C1ED" w14:textId="14C96DD8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F3A2F2" w14:textId="11E148C9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BF15CE" w14:textId="0814740A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B424ED" w14:textId="0CC589D6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F96E91" w14:textId="5C544835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3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137BAF" w14:textId="7DFAA13C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E08D0" w:rsidRPr="002E08D0" w14:paraId="575863B1" w14:textId="77777777" w:rsidTr="002E08D0">
        <w:trPr>
          <w:trHeight w:val="20"/>
        </w:trPr>
        <w:tc>
          <w:tcPr>
            <w:tcW w:w="1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575DC2B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8C0807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Uson</w:t>
            </w:r>
            <w:proofErr w:type="spellEnd"/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1CED67" w14:textId="06AB36AE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CC61BC" w14:textId="5FBC43CB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CE308D" w14:textId="6F152258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63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298776" w14:textId="37EFDF28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3E859E" w14:textId="2A908FCF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83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98F0BE" w14:textId="6484433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E08D0" w:rsidRPr="002E08D0" w14:paraId="7E65606B" w14:textId="77777777" w:rsidTr="002E08D0">
        <w:trPr>
          <w:trHeight w:val="20"/>
        </w:trPr>
        <w:tc>
          <w:tcPr>
            <w:tcW w:w="182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4F55FC1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Sorsogon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46762E2" w14:textId="4F86479F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190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D491DA5" w14:textId="7011363F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902F67E" w14:textId="14601E5D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4,184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1B7186B" w14:textId="7D8DBB41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8306FC7" w14:textId="3A6D8F1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16,042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53CF3E5" w14:textId="4924ABD1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2E08D0" w:rsidRPr="002E08D0" w14:paraId="3BAD2BC4" w14:textId="77777777" w:rsidTr="002E08D0">
        <w:trPr>
          <w:trHeight w:val="20"/>
        </w:trPr>
        <w:tc>
          <w:tcPr>
            <w:tcW w:w="1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230ECF9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FFC8EC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arcelona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CBF5FA" w14:textId="3ED95A22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1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A8558D" w14:textId="1DCA803C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E70B57" w14:textId="4C3CE512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8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AAF207" w14:textId="55DD51ED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13E643" w14:textId="67B6B10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47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756B96" w14:textId="52726CC3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E08D0" w:rsidRPr="002E08D0" w14:paraId="2726815E" w14:textId="77777777" w:rsidTr="002E08D0">
        <w:trPr>
          <w:trHeight w:val="20"/>
        </w:trPr>
        <w:tc>
          <w:tcPr>
            <w:tcW w:w="1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74C29C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35AD4A9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ulan</w:t>
            </w:r>
            <w:proofErr w:type="spellEnd"/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9CFFC8" w14:textId="0395A4D2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2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0D71D2" w14:textId="3F615563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D48125" w14:textId="24F2A8B4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37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6B4C06" w14:textId="236A9AAD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504504" w14:textId="12ABEDE0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06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748532" w14:textId="345A7CC2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E08D0" w:rsidRPr="002E08D0" w14:paraId="63F0EAAC" w14:textId="77777777" w:rsidTr="002E08D0">
        <w:trPr>
          <w:trHeight w:val="20"/>
        </w:trPr>
        <w:tc>
          <w:tcPr>
            <w:tcW w:w="1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B3DC174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332B7F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ulusan</w:t>
            </w:r>
            <w:proofErr w:type="spellEnd"/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18955B" w14:textId="132FF6CC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26A551" w14:textId="5D1435FC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A0E56D" w14:textId="57C3701E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5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8E47A3" w14:textId="11412663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5F052B" w14:textId="133338D9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83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560B01" w14:textId="067B4554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E08D0" w:rsidRPr="002E08D0" w14:paraId="234CF6CF" w14:textId="77777777" w:rsidTr="002E08D0">
        <w:trPr>
          <w:trHeight w:val="20"/>
        </w:trPr>
        <w:tc>
          <w:tcPr>
            <w:tcW w:w="1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C67A300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E4FAAA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asiguran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71000F" w14:textId="0B22B1D9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2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1C110B" w14:textId="32E1AE71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C6CBC9" w14:textId="5C91A905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23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848A02" w14:textId="0E0DB72F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AF13BF" w14:textId="2C50696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711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952F87" w14:textId="79C83BE1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E08D0" w:rsidRPr="002E08D0" w14:paraId="24B66692" w14:textId="77777777" w:rsidTr="002E08D0">
        <w:trPr>
          <w:trHeight w:val="20"/>
        </w:trPr>
        <w:tc>
          <w:tcPr>
            <w:tcW w:w="1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A5267C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CC2413C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Donsol</w:t>
            </w:r>
            <w:proofErr w:type="spellEnd"/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4D5AA4" w14:textId="5C9DA9E3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8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9AEFC4" w14:textId="7C6871B2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ECEFCB" w14:textId="7962A1AE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67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B8246D" w14:textId="3320F4A8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5A2FBB" w14:textId="1BAA79AE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785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E5F360" w14:textId="2862E66A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E08D0" w:rsidRPr="002E08D0" w14:paraId="30DCE84D" w14:textId="77777777" w:rsidTr="002E08D0">
        <w:trPr>
          <w:trHeight w:val="20"/>
        </w:trPr>
        <w:tc>
          <w:tcPr>
            <w:tcW w:w="1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489A777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EA2B17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Gubat</w:t>
            </w:r>
            <w:proofErr w:type="spellEnd"/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83E74C" w14:textId="3D531EB1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4D358F" w14:textId="6A984355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0C9ED1" w14:textId="16386B49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77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35991C" w14:textId="5ACE059E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3F9133" w14:textId="5895D448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36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B23D0C" w14:textId="6F37B83E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E08D0" w:rsidRPr="002E08D0" w14:paraId="3A075BFE" w14:textId="77777777" w:rsidTr="002E08D0">
        <w:trPr>
          <w:trHeight w:val="20"/>
        </w:trPr>
        <w:tc>
          <w:tcPr>
            <w:tcW w:w="1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5C89DE0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5D744B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Irosin</w:t>
            </w:r>
            <w:proofErr w:type="spellEnd"/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431386" w14:textId="3B64799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1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50D0F3" w14:textId="7FA1AC92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6CC8E1" w14:textId="4FA22EC0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09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6327F8" w14:textId="630B1CCA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0132D3" w14:textId="4F5246C1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84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07D1C6" w14:textId="2FB83D81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E08D0" w:rsidRPr="002E08D0" w14:paraId="3A1A8658" w14:textId="77777777" w:rsidTr="002E08D0">
        <w:trPr>
          <w:trHeight w:val="20"/>
        </w:trPr>
        <w:tc>
          <w:tcPr>
            <w:tcW w:w="1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760E88E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C65BC9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Juban</w:t>
            </w:r>
            <w:proofErr w:type="spellEnd"/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BC23CF" w14:textId="4827B9EF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B6845B" w14:textId="0AB9A4D2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006DD4" w14:textId="2389FEAA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1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821E87" w14:textId="1BD5453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DA09F2" w14:textId="7FB57768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51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BC47C8" w14:textId="1D741152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E08D0" w:rsidRPr="002E08D0" w14:paraId="056E17B2" w14:textId="77777777" w:rsidTr="002E08D0">
        <w:trPr>
          <w:trHeight w:val="20"/>
        </w:trPr>
        <w:tc>
          <w:tcPr>
            <w:tcW w:w="1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6A0AAC6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CC4285F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agallanes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4DB86E" w14:textId="6AA466D2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A90770" w14:textId="538BFB6A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8F255D" w14:textId="08391C79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53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9913CF" w14:textId="163DE785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99E0C9" w14:textId="3D9756DF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659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517123" w14:textId="234AA6ED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E08D0" w:rsidRPr="002E08D0" w14:paraId="36F916EF" w14:textId="77777777" w:rsidTr="002E08D0">
        <w:trPr>
          <w:trHeight w:val="20"/>
        </w:trPr>
        <w:tc>
          <w:tcPr>
            <w:tcW w:w="1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B8FC22E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195999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atnog</w:t>
            </w:r>
            <w:proofErr w:type="spellEnd"/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8EF1DD" w14:textId="6FF5CC45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E1765D" w14:textId="764E217E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86A7C7" w14:textId="19B61523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6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DF3689" w14:textId="335B9738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3C1D49" w14:textId="369427CB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63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3C2234" w14:textId="334759F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E08D0" w:rsidRPr="002E08D0" w14:paraId="6D478723" w14:textId="77777777" w:rsidTr="002E08D0">
        <w:trPr>
          <w:trHeight w:val="20"/>
        </w:trPr>
        <w:tc>
          <w:tcPr>
            <w:tcW w:w="1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CF193FD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C6F720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ilar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035287" w14:textId="361E3DFF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0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81DEF5" w14:textId="353E9635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5335A5" w14:textId="639D25AF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684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3DD037" w14:textId="1B004C5A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697638" w14:textId="24FD1666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839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E90A94" w14:textId="18731CC6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E08D0" w:rsidRPr="002E08D0" w14:paraId="02601F95" w14:textId="77777777" w:rsidTr="002E08D0">
        <w:trPr>
          <w:trHeight w:val="20"/>
        </w:trPr>
        <w:tc>
          <w:tcPr>
            <w:tcW w:w="1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C182C78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66EE104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rieto Diaz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BB462D" w14:textId="69C8A3DB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7FD93B" w14:textId="584BD1ED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BD7EB5" w14:textId="6B80DC75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0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B2AA2B" w14:textId="79581C09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36E0E1" w14:textId="40B5F043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20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5DE67D" w14:textId="3F41B771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E08D0" w:rsidRPr="002E08D0" w14:paraId="5C8DD70C" w14:textId="77777777" w:rsidTr="002E08D0">
        <w:trPr>
          <w:trHeight w:val="20"/>
        </w:trPr>
        <w:tc>
          <w:tcPr>
            <w:tcW w:w="1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CA84642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9C357C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ta Magdalena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BCA8EA" w14:textId="36EE80B3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A9152B" w14:textId="16607F76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9DC546" w14:textId="3B2B3820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9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A5E02D" w14:textId="53D3F752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95FEB5" w14:textId="5B922D60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18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592FDC" w14:textId="546F8438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E08D0" w:rsidRPr="002E08D0" w14:paraId="056951B1" w14:textId="77777777" w:rsidTr="002E08D0">
        <w:trPr>
          <w:trHeight w:val="20"/>
        </w:trPr>
        <w:tc>
          <w:tcPr>
            <w:tcW w:w="1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87FD62E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486EFC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ity of Sorsogon (capital)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D6B64D" w14:textId="319F3D48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7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1C9272" w14:textId="5A2D877F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2AFD85" w14:textId="4893B7D6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815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4CDCEA" w14:textId="250F2398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C3D1C1" w14:textId="5E96AD6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7,840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529D4D" w14:textId="2D2AA121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E08D0" w:rsidRPr="002E08D0" w14:paraId="5A1AC06C" w14:textId="77777777" w:rsidTr="002E08D0">
        <w:trPr>
          <w:trHeight w:val="20"/>
        </w:trPr>
        <w:tc>
          <w:tcPr>
            <w:tcW w:w="182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346FA80D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CAR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3A8ECFC4" w14:textId="7A25A34E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24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13C57244" w14:textId="7CFFECE2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1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18BD48F0" w14:textId="63DA22DB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161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30A3D570" w14:textId="373C7CD5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3 </w:t>
            </w:r>
          </w:p>
        </w:tc>
        <w:tc>
          <w:tcPr>
            <w:tcW w:w="5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183FF0A6" w14:textId="3F976B1A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565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67FFC44E" w14:textId="4EA3B492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14 </w:t>
            </w:r>
          </w:p>
        </w:tc>
      </w:tr>
      <w:tr w:rsidR="002E08D0" w:rsidRPr="002E08D0" w14:paraId="14DA44AA" w14:textId="77777777" w:rsidTr="002E08D0">
        <w:trPr>
          <w:trHeight w:val="20"/>
        </w:trPr>
        <w:tc>
          <w:tcPr>
            <w:tcW w:w="182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F54D224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proofErr w:type="spellStart"/>
            <w:r w:rsidRPr="002E08D0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Abra</w:t>
            </w:r>
            <w:proofErr w:type="spellEnd"/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40E7FEE" w14:textId="70266762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2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B4E8090" w14:textId="43A391FE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DA6E981" w14:textId="6C04AE55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13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758E7DC" w14:textId="1B81073A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8C3AF46" w14:textId="7DDCF553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55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627EDCB" w14:textId="19DBBBB5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2E08D0" w:rsidRPr="002E08D0" w14:paraId="74CCF72A" w14:textId="77777777" w:rsidTr="002E08D0">
        <w:trPr>
          <w:trHeight w:val="20"/>
        </w:trPr>
        <w:tc>
          <w:tcPr>
            <w:tcW w:w="1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488DEEA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1DC707A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Daguioman</w:t>
            </w:r>
            <w:proofErr w:type="spellEnd"/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D3DE5F" w14:textId="3120DF8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06CB7D" w14:textId="09392CED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B9403F" w14:textId="0955902B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E26F73" w14:textId="7376AE25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DA8251" w14:textId="7BFAA29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C63ADC" w14:textId="356BE82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E08D0" w:rsidRPr="002E08D0" w14:paraId="4E1772E1" w14:textId="77777777" w:rsidTr="002E08D0">
        <w:trPr>
          <w:trHeight w:val="20"/>
        </w:trPr>
        <w:tc>
          <w:tcPr>
            <w:tcW w:w="1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6330003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9479BD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alibcong</w:t>
            </w:r>
            <w:proofErr w:type="spellEnd"/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0F0ADE" w14:textId="0169ECD8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20E43B" w14:textId="067452F2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E06F64" w14:textId="18352371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2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1E45DD" w14:textId="660F69DD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6B16EA" w14:textId="6CB208B1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2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5ACA7F" w14:textId="7AD7CBCC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E08D0" w:rsidRPr="002E08D0" w14:paraId="722B0F16" w14:textId="77777777" w:rsidTr="002E08D0">
        <w:trPr>
          <w:trHeight w:val="20"/>
        </w:trPr>
        <w:tc>
          <w:tcPr>
            <w:tcW w:w="182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49F0E9B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Benguet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5004D97" w14:textId="4013BD82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4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7AD684E" w14:textId="0E440B31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28758FE" w14:textId="2BEFDDA2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4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D6DEE3F" w14:textId="3CA23BB9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D59EF41" w14:textId="4FB5D33A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16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E3C80ED" w14:textId="496F92AE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2E08D0" w:rsidRPr="002E08D0" w14:paraId="5846C097" w14:textId="77777777" w:rsidTr="002E08D0">
        <w:trPr>
          <w:trHeight w:val="20"/>
        </w:trPr>
        <w:tc>
          <w:tcPr>
            <w:tcW w:w="1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8EEBD18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D93687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aguio City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0DE024" w14:textId="449755DD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5C8BBC" w14:textId="56773866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699026" w14:textId="1F620540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CBEE60" w14:textId="1A032454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84BA47" w14:textId="3416371B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EB3B18" w14:textId="511AFBE2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E08D0" w:rsidRPr="002E08D0" w14:paraId="7044EE51" w14:textId="77777777" w:rsidTr="002E08D0">
        <w:trPr>
          <w:trHeight w:val="20"/>
        </w:trPr>
        <w:tc>
          <w:tcPr>
            <w:tcW w:w="1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D573587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AD3943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okod</w:t>
            </w:r>
            <w:proofErr w:type="spellEnd"/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7A822D" w14:textId="1A5053DE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E0D316" w14:textId="7E1E9AB5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0ECB8E" w14:textId="6B5F24BF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A3FB3F" w14:textId="4A155100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EA98F9" w14:textId="11C08A6F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0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FB5051" w14:textId="17458CF9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E08D0" w:rsidRPr="002E08D0" w14:paraId="22696814" w14:textId="77777777" w:rsidTr="002E08D0">
        <w:trPr>
          <w:trHeight w:val="20"/>
        </w:trPr>
        <w:tc>
          <w:tcPr>
            <w:tcW w:w="1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F7790CA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8FA567F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Itogon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D51A0E" w14:textId="5AC276A2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5575B5" w14:textId="2C5A3166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918CCE" w14:textId="0719574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D36B9D" w14:textId="6503354A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D44965" w14:textId="6815E5B2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106116" w14:textId="2DAD448C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E08D0" w:rsidRPr="002E08D0" w14:paraId="4E297A3B" w14:textId="77777777" w:rsidTr="002E08D0">
        <w:trPr>
          <w:trHeight w:val="20"/>
        </w:trPr>
        <w:tc>
          <w:tcPr>
            <w:tcW w:w="182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0CA8E00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Ifugao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5B65B76" w14:textId="439061B4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13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FDF7FF5" w14:textId="61180332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1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C3C956C" w14:textId="1795769B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54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B3D2BA6" w14:textId="475292C6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3 </w:t>
            </w:r>
          </w:p>
        </w:tc>
        <w:tc>
          <w:tcPr>
            <w:tcW w:w="5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4C049DB" w14:textId="64D55EB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163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FDE4C7F" w14:textId="3C9751CF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14 </w:t>
            </w:r>
          </w:p>
        </w:tc>
      </w:tr>
      <w:tr w:rsidR="002E08D0" w:rsidRPr="002E08D0" w14:paraId="47EE5469" w14:textId="77777777" w:rsidTr="002E08D0">
        <w:trPr>
          <w:trHeight w:val="20"/>
        </w:trPr>
        <w:tc>
          <w:tcPr>
            <w:tcW w:w="1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842F7F6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2F59A2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Aguinaldo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8E5759" w14:textId="048E0CE3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B9AD5B" w14:textId="14BAEED4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3C1C21" w14:textId="00C7548B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8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0FEDF1" w14:textId="59470C90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27F9C2" w14:textId="41D2D5E5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2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A5850E" w14:textId="308BC250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E08D0" w:rsidRPr="002E08D0" w14:paraId="50FCB5A8" w14:textId="77777777" w:rsidTr="002E08D0">
        <w:trPr>
          <w:trHeight w:val="20"/>
        </w:trPr>
        <w:tc>
          <w:tcPr>
            <w:tcW w:w="1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D291065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B66BAC6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Alfonso Lista (</w:t>
            </w:r>
            <w:proofErr w:type="spellStart"/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otia</w:t>
            </w:r>
            <w:proofErr w:type="spellEnd"/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)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180DBB" w14:textId="622D521D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D38392" w14:textId="5310966F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6B3A34" w14:textId="20BAE6F4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7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A49F46" w14:textId="2A1E67ED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7F3E16" w14:textId="792631EF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4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7D9CFF" w14:textId="03D3D6FF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E08D0" w:rsidRPr="002E08D0" w14:paraId="290B1CFC" w14:textId="77777777" w:rsidTr="002E08D0">
        <w:trPr>
          <w:trHeight w:val="20"/>
        </w:trPr>
        <w:tc>
          <w:tcPr>
            <w:tcW w:w="1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9D1D1C4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68F69D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Asipulo</w:t>
            </w:r>
            <w:proofErr w:type="spellEnd"/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C9B788" w14:textId="17DF8A46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92B5B8" w14:textId="710A87DC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524177" w14:textId="54EF22EF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2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A6421A" w14:textId="0083B68A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5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42D16A" w14:textId="2813D836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2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688D8C" w14:textId="440EF4E6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4 </w:t>
            </w:r>
          </w:p>
        </w:tc>
      </w:tr>
      <w:tr w:rsidR="002E08D0" w:rsidRPr="002E08D0" w14:paraId="020787E7" w14:textId="77777777" w:rsidTr="002E08D0">
        <w:trPr>
          <w:trHeight w:val="20"/>
        </w:trPr>
        <w:tc>
          <w:tcPr>
            <w:tcW w:w="1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A63C351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48D71D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Hingyon</w:t>
            </w:r>
            <w:proofErr w:type="spellEnd"/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714177" w14:textId="5F0A29E2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E9221C" w14:textId="234F5178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CE68A1" w14:textId="5EFD6ABC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90EE3B" w14:textId="31F65409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105679" w14:textId="712C8CF0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7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D268B3" w14:textId="5588C333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E08D0" w:rsidRPr="002E08D0" w14:paraId="749C0B11" w14:textId="77777777" w:rsidTr="002E08D0">
        <w:trPr>
          <w:trHeight w:val="20"/>
        </w:trPr>
        <w:tc>
          <w:tcPr>
            <w:tcW w:w="1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5F5598B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792547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Hungduan</w:t>
            </w:r>
            <w:proofErr w:type="spellEnd"/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980869" w14:textId="5EB75114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876209" w14:textId="5270B618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C8CE76" w14:textId="0FDABF74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A53A83" w14:textId="21472856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C2B5E4" w14:textId="5339EF9A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C8C0E0" w14:textId="3F43CC6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E08D0" w:rsidRPr="002E08D0" w14:paraId="0F5F1B82" w14:textId="77777777" w:rsidTr="002E08D0">
        <w:trPr>
          <w:trHeight w:val="20"/>
        </w:trPr>
        <w:tc>
          <w:tcPr>
            <w:tcW w:w="1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1618623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563A30A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Kiangan</w:t>
            </w:r>
            <w:proofErr w:type="spellEnd"/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72848F" w14:textId="6E808C83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543832" w14:textId="2CD9413A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FC8C44" w14:textId="606F0DCF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9DC5B8" w14:textId="5C51C651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B72CD1" w14:textId="0AC45AB8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8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3F02E6" w14:textId="5CA4EC94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E08D0" w:rsidRPr="002E08D0" w14:paraId="41FA9735" w14:textId="77777777" w:rsidTr="002E08D0">
        <w:trPr>
          <w:trHeight w:val="20"/>
        </w:trPr>
        <w:tc>
          <w:tcPr>
            <w:tcW w:w="1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EAEF78F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95BFEAB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Lamut</w:t>
            </w:r>
            <w:proofErr w:type="spellEnd"/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45B82B" w14:textId="7D586716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B71F7E" w14:textId="4C9B562B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3FDE65" w14:textId="2DBDD6EF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6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439652" w14:textId="63BF7435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EA8228" w14:textId="6EDFE1F8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3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902579" w14:textId="46AF2945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E08D0" w:rsidRPr="002E08D0" w14:paraId="707BE912" w14:textId="77777777" w:rsidTr="002E08D0">
        <w:trPr>
          <w:trHeight w:val="20"/>
        </w:trPr>
        <w:tc>
          <w:tcPr>
            <w:tcW w:w="1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58796A8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AB9307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ayoyao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34783E" w14:textId="72311696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sz w:val="20"/>
                <w:szCs w:val="20"/>
              </w:rPr>
              <w:t xml:space="preserve"> 1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F5B061" w14:textId="4D433CEB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sz w:val="20"/>
                <w:szCs w:val="20"/>
              </w:rPr>
              <w:t xml:space="preserve">-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7C2226" w14:textId="262E6C7C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sz w:val="20"/>
                <w:szCs w:val="20"/>
              </w:rPr>
              <w:t xml:space="preserve"> 4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36EC64" w14:textId="3E38E1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sz w:val="20"/>
                <w:szCs w:val="20"/>
              </w:rPr>
              <w:t xml:space="preserve">- </w:t>
            </w:r>
          </w:p>
        </w:tc>
        <w:tc>
          <w:tcPr>
            <w:tcW w:w="5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1770FA" w14:textId="3139D389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sz w:val="20"/>
                <w:szCs w:val="20"/>
              </w:rPr>
              <w:t xml:space="preserve"> 4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55E696" w14:textId="03C69439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sz w:val="20"/>
                <w:szCs w:val="20"/>
              </w:rPr>
              <w:t xml:space="preserve">- </w:t>
            </w:r>
          </w:p>
        </w:tc>
      </w:tr>
      <w:tr w:rsidR="002E08D0" w:rsidRPr="002E08D0" w14:paraId="094A272F" w14:textId="77777777" w:rsidTr="002E08D0">
        <w:trPr>
          <w:trHeight w:val="20"/>
        </w:trPr>
        <w:tc>
          <w:tcPr>
            <w:tcW w:w="182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CA95CFC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Kalinga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8611CB7" w14:textId="2B922814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4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0978B45" w14:textId="571DE54E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0C6BA66" w14:textId="52EFD752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79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2E996EC" w14:textId="6EFF6B83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64FBA98" w14:textId="621F0FEB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282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BB63CE0" w14:textId="0EAB2AEC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2E08D0" w:rsidRPr="002E08D0" w14:paraId="43FB0B4E" w14:textId="77777777" w:rsidTr="002E08D0">
        <w:trPr>
          <w:trHeight w:val="20"/>
        </w:trPr>
        <w:tc>
          <w:tcPr>
            <w:tcW w:w="1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CCDE653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09FD76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albalan</w:t>
            </w:r>
            <w:proofErr w:type="spellEnd"/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4D3C5B" w14:textId="24E2F24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115A82" w14:textId="39A98DCF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CA09D6" w14:textId="7713548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E84411" w14:textId="5A9B7FD6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87F42C" w14:textId="6426D516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7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AF3E70" w14:textId="378CD999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E08D0" w:rsidRPr="002E08D0" w14:paraId="1104D0CD" w14:textId="77777777" w:rsidTr="002E08D0">
        <w:trPr>
          <w:trHeight w:val="20"/>
        </w:trPr>
        <w:tc>
          <w:tcPr>
            <w:tcW w:w="1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0ED8728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366B884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asil</w:t>
            </w:r>
            <w:proofErr w:type="spellEnd"/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C14F29" w14:textId="0FBC42E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069C02" w14:textId="6E4A852B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9BB079" w14:textId="6101B5FE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6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CDF132" w14:textId="421C89BD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AAB977" w14:textId="6F367104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3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9A142C" w14:textId="63BE98BD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E08D0" w:rsidRPr="002E08D0" w14:paraId="617863B9" w14:textId="77777777" w:rsidTr="002E08D0">
        <w:trPr>
          <w:trHeight w:val="20"/>
        </w:trPr>
        <w:tc>
          <w:tcPr>
            <w:tcW w:w="1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CB02D9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738DF0E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inukpuk</w:t>
            </w:r>
            <w:proofErr w:type="spellEnd"/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D1D39C" w14:textId="1B26970D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AFDD81" w14:textId="2EFC0F6E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D1672F" w14:textId="1ECFAEBB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68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703294" w14:textId="7420E246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513850" w14:textId="0DD192A8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42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EA1D71" w14:textId="198D5E2B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E08D0" w:rsidRPr="002E08D0" w14:paraId="7DBC98E6" w14:textId="77777777" w:rsidTr="002E08D0">
        <w:trPr>
          <w:trHeight w:val="20"/>
        </w:trPr>
        <w:tc>
          <w:tcPr>
            <w:tcW w:w="182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2968AB8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Mountain Province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4549EDE" w14:textId="7214BC83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1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D5F854F" w14:textId="73DDB51D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48A1FA9" w14:textId="3B61DBD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11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1ED68E4" w14:textId="3DF52876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BDDCC25" w14:textId="3BC52688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49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6ED6EB3" w14:textId="4F3BC759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2E08D0" w:rsidRPr="002E08D0" w14:paraId="51D61CC4" w14:textId="77777777" w:rsidTr="002E08D0">
        <w:trPr>
          <w:trHeight w:val="20"/>
        </w:trPr>
        <w:tc>
          <w:tcPr>
            <w:tcW w:w="17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742A185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3B4FCB" w14:textId="77777777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auko</w:t>
            </w:r>
            <w:proofErr w:type="spellEnd"/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710ED7" w14:textId="352AA6C4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531DC1" w14:textId="5B5CFDB0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A9522D" w14:textId="3934841A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1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C252C0" w14:textId="0A9484E9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ED77C1" w14:textId="21923CC4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9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17DF15" w14:textId="74B29B82" w:rsidR="002E08D0" w:rsidRPr="002E08D0" w:rsidRDefault="002E08D0" w:rsidP="002E08D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E08D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</w:tbl>
    <w:p w14:paraId="03CC37DC" w14:textId="757493FB" w:rsidR="00892C65" w:rsidRPr="0037297E" w:rsidRDefault="00892C65" w:rsidP="007A39F8">
      <w:pPr>
        <w:spacing w:after="0" w:line="240" w:lineRule="auto"/>
        <w:ind w:left="810"/>
        <w:contextualSpacing/>
        <w:rPr>
          <w:rFonts w:ascii="Arial" w:eastAsia="Times New Roman" w:hAnsi="Arial" w:cs="Arial"/>
          <w:b/>
          <w:bCs/>
          <w:i/>
          <w:iCs/>
          <w:color w:val="auto"/>
          <w:sz w:val="16"/>
          <w:szCs w:val="24"/>
        </w:rPr>
      </w:pPr>
      <w:r w:rsidRPr="00255D77">
        <w:rPr>
          <w:rFonts w:ascii="Arial" w:eastAsia="Times New Roman" w:hAnsi="Arial" w:cs="Arial"/>
          <w:i/>
          <w:iCs/>
          <w:color w:val="auto"/>
          <w:sz w:val="16"/>
          <w:szCs w:val="24"/>
        </w:rPr>
        <w:t>Note:</w:t>
      </w:r>
      <w:r w:rsidR="00CB2A7E">
        <w:rPr>
          <w:rFonts w:ascii="Arial" w:eastAsia="Times New Roman" w:hAnsi="Arial" w:cs="Arial"/>
          <w:i/>
          <w:iCs/>
          <w:color w:val="auto"/>
          <w:sz w:val="16"/>
          <w:szCs w:val="24"/>
        </w:rPr>
        <w:t xml:space="preserve"> </w:t>
      </w:r>
      <w:r w:rsidRPr="00255D77">
        <w:rPr>
          <w:rFonts w:ascii="Arial" w:eastAsia="Times New Roman" w:hAnsi="Arial" w:cs="Arial"/>
          <w:i/>
          <w:iCs/>
          <w:color w:val="auto"/>
          <w:sz w:val="16"/>
          <w:szCs w:val="24"/>
        </w:rPr>
        <w:t>Ongoing</w:t>
      </w:r>
      <w:r w:rsidR="00CB2A7E">
        <w:rPr>
          <w:rFonts w:ascii="Arial" w:eastAsia="Times New Roman" w:hAnsi="Arial" w:cs="Arial"/>
          <w:i/>
          <w:iCs/>
          <w:color w:val="auto"/>
          <w:sz w:val="16"/>
          <w:szCs w:val="24"/>
        </w:rPr>
        <w:t xml:space="preserve"> </w:t>
      </w:r>
      <w:r w:rsidRPr="00255D77">
        <w:rPr>
          <w:rFonts w:ascii="Arial" w:eastAsia="Times New Roman" w:hAnsi="Arial" w:cs="Arial"/>
          <w:i/>
          <w:iCs/>
          <w:color w:val="auto"/>
          <w:sz w:val="16"/>
          <w:szCs w:val="24"/>
        </w:rPr>
        <w:t>assessment</w:t>
      </w:r>
      <w:r w:rsidR="00CB2A7E">
        <w:rPr>
          <w:rFonts w:ascii="Arial" w:eastAsia="Times New Roman" w:hAnsi="Arial" w:cs="Arial"/>
          <w:i/>
          <w:iCs/>
          <w:color w:val="auto"/>
          <w:sz w:val="16"/>
          <w:szCs w:val="24"/>
        </w:rPr>
        <w:t xml:space="preserve"> </w:t>
      </w:r>
      <w:r w:rsidRPr="00255D77">
        <w:rPr>
          <w:rFonts w:ascii="Arial" w:eastAsia="Times New Roman" w:hAnsi="Arial" w:cs="Arial"/>
          <w:i/>
          <w:iCs/>
          <w:color w:val="auto"/>
          <w:sz w:val="16"/>
          <w:szCs w:val="24"/>
        </w:rPr>
        <w:t>and</w:t>
      </w:r>
      <w:r w:rsidR="00CB2A7E">
        <w:rPr>
          <w:rFonts w:ascii="Arial" w:eastAsia="Times New Roman" w:hAnsi="Arial" w:cs="Arial"/>
          <w:i/>
          <w:iCs/>
          <w:color w:val="auto"/>
          <w:sz w:val="16"/>
          <w:szCs w:val="24"/>
        </w:rPr>
        <w:t xml:space="preserve"> </w:t>
      </w:r>
      <w:r w:rsidRPr="00255D77">
        <w:rPr>
          <w:rFonts w:ascii="Arial" w:eastAsia="Times New Roman" w:hAnsi="Arial" w:cs="Arial"/>
          <w:i/>
          <w:iCs/>
          <w:color w:val="auto"/>
          <w:sz w:val="16"/>
          <w:szCs w:val="24"/>
        </w:rPr>
        <w:t>validation</w:t>
      </w:r>
      <w:r w:rsidR="00CB2A7E">
        <w:rPr>
          <w:rFonts w:ascii="Arial" w:eastAsia="Times New Roman" w:hAnsi="Arial" w:cs="Arial"/>
          <w:i/>
          <w:iCs/>
          <w:color w:val="auto"/>
          <w:sz w:val="16"/>
          <w:szCs w:val="24"/>
        </w:rPr>
        <w:t xml:space="preserve"> </w:t>
      </w:r>
      <w:r w:rsidRPr="00255D77">
        <w:rPr>
          <w:rFonts w:ascii="Arial" w:eastAsia="Times New Roman" w:hAnsi="Arial" w:cs="Arial"/>
          <w:i/>
          <w:iCs/>
          <w:color w:val="auto"/>
          <w:sz w:val="16"/>
          <w:szCs w:val="24"/>
        </w:rPr>
        <w:t>being</w:t>
      </w:r>
      <w:r w:rsidR="00CB2A7E">
        <w:rPr>
          <w:rFonts w:ascii="Arial" w:eastAsia="Times New Roman" w:hAnsi="Arial" w:cs="Arial"/>
          <w:i/>
          <w:iCs/>
          <w:color w:val="auto"/>
          <w:sz w:val="16"/>
          <w:szCs w:val="24"/>
        </w:rPr>
        <w:t xml:space="preserve"> </w:t>
      </w:r>
      <w:r w:rsidRPr="00255D77">
        <w:rPr>
          <w:rFonts w:ascii="Arial" w:eastAsia="Times New Roman" w:hAnsi="Arial" w:cs="Arial"/>
          <w:i/>
          <w:iCs/>
          <w:color w:val="auto"/>
          <w:sz w:val="16"/>
          <w:szCs w:val="24"/>
        </w:rPr>
        <w:t>conducted.</w:t>
      </w:r>
      <w:r w:rsidR="00CB2A7E">
        <w:rPr>
          <w:rFonts w:ascii="Arial" w:eastAsia="Times New Roman" w:hAnsi="Arial" w:cs="Arial"/>
          <w:i/>
          <w:iCs/>
          <w:color w:val="auto"/>
          <w:sz w:val="16"/>
          <w:szCs w:val="24"/>
        </w:rPr>
        <w:t xml:space="preserve"> </w:t>
      </w:r>
    </w:p>
    <w:p w14:paraId="329F024F" w14:textId="055333FE" w:rsidR="007A39F8" w:rsidRDefault="00156293" w:rsidP="00BF3F57">
      <w:pPr>
        <w:spacing w:after="0" w:line="240" w:lineRule="auto"/>
        <w:contextualSpacing/>
        <w:jc w:val="right"/>
        <w:rPr>
          <w:rFonts w:ascii="Arial" w:eastAsia="Times New Roman" w:hAnsi="Arial" w:cs="Arial"/>
          <w:i/>
          <w:iCs/>
          <w:color w:val="0070C0"/>
          <w:sz w:val="16"/>
          <w:szCs w:val="24"/>
        </w:rPr>
      </w:pPr>
      <w:r w:rsidRPr="00156293">
        <w:rPr>
          <w:rFonts w:ascii="Arial" w:eastAsia="Times New Roman" w:hAnsi="Arial" w:cs="Arial"/>
          <w:i/>
          <w:iCs/>
          <w:color w:val="0070C0"/>
          <w:sz w:val="16"/>
          <w:szCs w:val="24"/>
        </w:rPr>
        <w:t>Source:</w:t>
      </w:r>
      <w:r w:rsidR="00CB2A7E">
        <w:rPr>
          <w:rFonts w:ascii="Arial" w:eastAsia="Times New Roman" w:hAnsi="Arial" w:cs="Arial"/>
          <w:i/>
          <w:iCs/>
          <w:color w:val="0070C0"/>
          <w:sz w:val="16"/>
          <w:szCs w:val="24"/>
        </w:rPr>
        <w:t xml:space="preserve"> </w:t>
      </w:r>
      <w:r w:rsidRPr="00156293">
        <w:rPr>
          <w:rFonts w:ascii="Arial" w:eastAsia="Times New Roman" w:hAnsi="Arial" w:cs="Arial"/>
          <w:i/>
          <w:iCs/>
          <w:color w:val="0070C0"/>
          <w:sz w:val="16"/>
          <w:szCs w:val="24"/>
        </w:rPr>
        <w:t>DSWD-FOs</w:t>
      </w:r>
      <w:r w:rsidR="00CB2A7E">
        <w:rPr>
          <w:rFonts w:ascii="Arial" w:eastAsia="Times New Roman" w:hAnsi="Arial" w:cs="Arial"/>
          <w:i/>
          <w:iCs/>
          <w:color w:val="0070C0"/>
          <w:sz w:val="16"/>
          <w:szCs w:val="24"/>
        </w:rPr>
        <w:t xml:space="preserve"> </w:t>
      </w:r>
      <w:r w:rsidRPr="00156293">
        <w:rPr>
          <w:rFonts w:ascii="Arial" w:eastAsia="Times New Roman" w:hAnsi="Arial" w:cs="Arial"/>
          <w:i/>
          <w:iCs/>
          <w:color w:val="0070C0"/>
          <w:sz w:val="16"/>
          <w:szCs w:val="24"/>
        </w:rPr>
        <w:t>NCR,</w:t>
      </w:r>
      <w:r w:rsidR="00CB2A7E">
        <w:rPr>
          <w:rFonts w:ascii="Arial" w:eastAsia="Times New Roman" w:hAnsi="Arial" w:cs="Arial"/>
          <w:i/>
          <w:iCs/>
          <w:color w:val="0070C0"/>
          <w:sz w:val="16"/>
          <w:szCs w:val="24"/>
        </w:rPr>
        <w:t xml:space="preserve"> </w:t>
      </w:r>
      <w:r w:rsidRPr="00156293">
        <w:rPr>
          <w:rFonts w:ascii="Arial" w:eastAsia="Times New Roman" w:hAnsi="Arial" w:cs="Arial"/>
          <w:i/>
          <w:iCs/>
          <w:color w:val="0070C0"/>
          <w:sz w:val="16"/>
          <w:szCs w:val="24"/>
        </w:rPr>
        <w:t>I,</w:t>
      </w:r>
      <w:r w:rsidR="00CB2A7E">
        <w:rPr>
          <w:rFonts w:ascii="Arial" w:eastAsia="Times New Roman" w:hAnsi="Arial" w:cs="Arial"/>
          <w:i/>
          <w:iCs/>
          <w:color w:val="0070C0"/>
          <w:sz w:val="16"/>
          <w:szCs w:val="24"/>
        </w:rPr>
        <w:t xml:space="preserve"> </w:t>
      </w:r>
      <w:r w:rsidRPr="00156293">
        <w:rPr>
          <w:rFonts w:ascii="Arial" w:eastAsia="Times New Roman" w:hAnsi="Arial" w:cs="Arial"/>
          <w:i/>
          <w:iCs/>
          <w:color w:val="0070C0"/>
          <w:sz w:val="16"/>
          <w:szCs w:val="24"/>
        </w:rPr>
        <w:t>II,</w:t>
      </w:r>
      <w:r w:rsidR="00CB2A7E">
        <w:rPr>
          <w:rFonts w:ascii="Arial" w:eastAsia="Times New Roman" w:hAnsi="Arial" w:cs="Arial"/>
          <w:i/>
          <w:iCs/>
          <w:color w:val="0070C0"/>
          <w:sz w:val="16"/>
          <w:szCs w:val="24"/>
        </w:rPr>
        <w:t xml:space="preserve"> </w:t>
      </w:r>
      <w:r w:rsidR="00DA7BE8">
        <w:rPr>
          <w:rFonts w:ascii="Arial" w:eastAsia="Times New Roman" w:hAnsi="Arial" w:cs="Arial"/>
          <w:i/>
          <w:iCs/>
          <w:color w:val="0070C0"/>
          <w:sz w:val="16"/>
          <w:szCs w:val="24"/>
        </w:rPr>
        <w:t>III,</w:t>
      </w:r>
      <w:r w:rsidR="00CB2A7E">
        <w:rPr>
          <w:rFonts w:ascii="Arial" w:eastAsia="Times New Roman" w:hAnsi="Arial" w:cs="Arial"/>
          <w:i/>
          <w:iCs/>
          <w:color w:val="0070C0"/>
          <w:sz w:val="16"/>
          <w:szCs w:val="24"/>
        </w:rPr>
        <w:t xml:space="preserve"> </w:t>
      </w:r>
      <w:r w:rsidRPr="00156293">
        <w:rPr>
          <w:rFonts w:ascii="Arial" w:eastAsia="Times New Roman" w:hAnsi="Arial" w:cs="Arial"/>
          <w:i/>
          <w:iCs/>
          <w:color w:val="0070C0"/>
          <w:sz w:val="16"/>
          <w:szCs w:val="24"/>
        </w:rPr>
        <w:t>CALABARZON,</w:t>
      </w:r>
      <w:r w:rsidR="00CB2A7E">
        <w:rPr>
          <w:rFonts w:ascii="Arial" w:eastAsia="Times New Roman" w:hAnsi="Arial" w:cs="Arial"/>
          <w:i/>
          <w:iCs/>
          <w:color w:val="0070C0"/>
          <w:sz w:val="16"/>
          <w:szCs w:val="24"/>
        </w:rPr>
        <w:t xml:space="preserve"> </w:t>
      </w:r>
      <w:r w:rsidRPr="00156293">
        <w:rPr>
          <w:rFonts w:ascii="Arial" w:eastAsia="Times New Roman" w:hAnsi="Arial" w:cs="Arial"/>
          <w:i/>
          <w:iCs/>
          <w:color w:val="0070C0"/>
          <w:sz w:val="16"/>
          <w:szCs w:val="24"/>
        </w:rPr>
        <w:t>MIMAROPA,</w:t>
      </w:r>
      <w:r w:rsidR="00CB2A7E">
        <w:rPr>
          <w:rFonts w:ascii="Arial" w:eastAsia="Times New Roman" w:hAnsi="Arial" w:cs="Arial"/>
          <w:i/>
          <w:iCs/>
          <w:color w:val="0070C0"/>
          <w:sz w:val="16"/>
          <w:szCs w:val="24"/>
        </w:rPr>
        <w:t xml:space="preserve"> </w:t>
      </w:r>
      <w:r w:rsidRPr="00156293">
        <w:rPr>
          <w:rFonts w:ascii="Arial" w:eastAsia="Times New Roman" w:hAnsi="Arial" w:cs="Arial"/>
          <w:i/>
          <w:iCs/>
          <w:color w:val="0070C0"/>
          <w:sz w:val="16"/>
          <w:szCs w:val="24"/>
        </w:rPr>
        <w:t>V</w:t>
      </w:r>
      <w:r w:rsidR="00CB2A7E">
        <w:rPr>
          <w:rFonts w:ascii="Arial" w:eastAsia="Times New Roman" w:hAnsi="Arial" w:cs="Arial"/>
          <w:i/>
          <w:iCs/>
          <w:color w:val="0070C0"/>
          <w:sz w:val="16"/>
          <w:szCs w:val="24"/>
        </w:rPr>
        <w:t xml:space="preserve"> </w:t>
      </w:r>
      <w:r w:rsidRPr="00156293">
        <w:rPr>
          <w:rFonts w:ascii="Arial" w:eastAsia="Times New Roman" w:hAnsi="Arial" w:cs="Arial"/>
          <w:i/>
          <w:iCs/>
          <w:color w:val="0070C0"/>
          <w:sz w:val="16"/>
          <w:szCs w:val="24"/>
        </w:rPr>
        <w:t>and</w:t>
      </w:r>
      <w:r w:rsidR="00CB2A7E">
        <w:rPr>
          <w:rFonts w:ascii="Arial" w:eastAsia="Times New Roman" w:hAnsi="Arial" w:cs="Arial"/>
          <w:i/>
          <w:iCs/>
          <w:color w:val="0070C0"/>
          <w:sz w:val="16"/>
          <w:szCs w:val="24"/>
        </w:rPr>
        <w:t xml:space="preserve"> </w:t>
      </w:r>
      <w:r w:rsidRPr="00156293">
        <w:rPr>
          <w:rFonts w:ascii="Arial" w:eastAsia="Times New Roman" w:hAnsi="Arial" w:cs="Arial"/>
          <w:i/>
          <w:iCs/>
          <w:color w:val="0070C0"/>
          <w:sz w:val="16"/>
          <w:szCs w:val="24"/>
        </w:rPr>
        <w:t>CAR</w:t>
      </w:r>
    </w:p>
    <w:p w14:paraId="63FE4C3F" w14:textId="77777777" w:rsidR="00BF3F57" w:rsidRPr="00BF3F57" w:rsidRDefault="00BF3F57" w:rsidP="00BF3F57">
      <w:pPr>
        <w:spacing w:after="0" w:line="240" w:lineRule="auto"/>
        <w:contextualSpacing/>
        <w:jc w:val="right"/>
        <w:rPr>
          <w:rFonts w:ascii="Arial" w:eastAsia="Times New Roman" w:hAnsi="Arial" w:cs="Arial"/>
          <w:i/>
          <w:iCs/>
          <w:color w:val="0070C0"/>
          <w:sz w:val="16"/>
          <w:szCs w:val="24"/>
        </w:rPr>
      </w:pPr>
    </w:p>
    <w:p w14:paraId="263894B4" w14:textId="205188EF" w:rsidR="00892C65" w:rsidRDefault="00892C65" w:rsidP="007A39F8">
      <w:pPr>
        <w:pStyle w:val="ListParagraph"/>
        <w:widowControl/>
        <w:numPr>
          <w:ilvl w:val="0"/>
          <w:numId w:val="4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jc w:val="both"/>
        <w:rPr>
          <w:rFonts w:ascii="Arial" w:eastAsia="Times New Roman" w:hAnsi="Arial" w:cs="Arial"/>
          <w:b/>
          <w:bCs/>
          <w:color w:val="002060"/>
          <w:sz w:val="24"/>
          <w:szCs w:val="24"/>
        </w:rPr>
      </w:pPr>
      <w:r w:rsidRPr="00255D77">
        <w:rPr>
          <w:rFonts w:ascii="Arial" w:eastAsia="Times New Roman" w:hAnsi="Arial" w:cs="Arial"/>
          <w:b/>
          <w:bCs/>
          <w:color w:val="002060"/>
          <w:sz w:val="24"/>
          <w:szCs w:val="24"/>
        </w:rPr>
        <w:t>Outside</w:t>
      </w:r>
      <w:r w:rsidR="00CB2A7E">
        <w:rPr>
          <w:rFonts w:ascii="Arial" w:eastAsia="Times New Roman" w:hAnsi="Arial" w:cs="Arial"/>
          <w:b/>
          <w:bCs/>
          <w:color w:val="002060"/>
          <w:sz w:val="24"/>
          <w:szCs w:val="24"/>
        </w:rPr>
        <w:t xml:space="preserve"> </w:t>
      </w:r>
      <w:r w:rsidRPr="00255D77">
        <w:rPr>
          <w:rFonts w:ascii="Arial" w:eastAsia="Times New Roman" w:hAnsi="Arial" w:cs="Arial"/>
          <w:b/>
          <w:bCs/>
          <w:color w:val="002060"/>
          <w:sz w:val="24"/>
          <w:szCs w:val="24"/>
        </w:rPr>
        <w:t>Evacuation</w:t>
      </w:r>
      <w:r w:rsidR="00CB2A7E">
        <w:rPr>
          <w:rFonts w:ascii="Arial" w:eastAsia="Times New Roman" w:hAnsi="Arial" w:cs="Arial"/>
          <w:b/>
          <w:bCs/>
          <w:color w:val="002060"/>
          <w:sz w:val="24"/>
          <w:szCs w:val="24"/>
        </w:rPr>
        <w:t xml:space="preserve"> </w:t>
      </w:r>
      <w:r w:rsidRPr="00255D77">
        <w:rPr>
          <w:rFonts w:ascii="Arial" w:eastAsia="Times New Roman" w:hAnsi="Arial" w:cs="Arial"/>
          <w:b/>
          <w:bCs/>
          <w:color w:val="002060"/>
          <w:sz w:val="24"/>
          <w:szCs w:val="24"/>
        </w:rPr>
        <w:t>Centers</w:t>
      </w:r>
    </w:p>
    <w:p w14:paraId="11B2B099" w14:textId="13FE8C1B" w:rsidR="00892C65" w:rsidRDefault="00CB74AF" w:rsidP="007A39F8">
      <w:pPr>
        <w:pStyle w:val="ListParagraph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ind w:left="811"/>
        <w:jc w:val="both"/>
        <w:rPr>
          <w:rFonts w:ascii="Arial" w:eastAsia="Times New Roman" w:hAnsi="Arial" w:cs="Arial"/>
          <w:bCs/>
          <w:color w:val="auto"/>
          <w:sz w:val="24"/>
          <w:szCs w:val="24"/>
        </w:rPr>
      </w:pPr>
      <w:r w:rsidRPr="00681500">
        <w:rPr>
          <w:rFonts w:ascii="Arial" w:eastAsia="Times New Roman" w:hAnsi="Arial" w:cs="Arial"/>
          <w:bCs/>
          <w:color w:val="auto"/>
          <w:sz w:val="24"/>
          <w:szCs w:val="24"/>
        </w:rPr>
        <w:t>There</w:t>
      </w:r>
      <w:r w:rsidR="00CB2A7E">
        <w:rPr>
          <w:rFonts w:ascii="Arial" w:eastAsia="Times New Roman" w:hAnsi="Arial" w:cs="Arial"/>
          <w:bCs/>
          <w:color w:val="auto"/>
          <w:sz w:val="24"/>
          <w:szCs w:val="24"/>
        </w:rPr>
        <w:t xml:space="preserve"> </w:t>
      </w:r>
      <w:r w:rsidRPr="00681500">
        <w:rPr>
          <w:rFonts w:ascii="Arial" w:eastAsia="Times New Roman" w:hAnsi="Arial" w:cs="Arial"/>
          <w:bCs/>
          <w:color w:val="auto"/>
          <w:sz w:val="24"/>
          <w:szCs w:val="24"/>
        </w:rPr>
        <w:t>are</w:t>
      </w:r>
      <w:r w:rsidR="00CB2A7E">
        <w:rPr>
          <w:rFonts w:ascii="Arial" w:eastAsia="Times New Roman" w:hAnsi="Arial" w:cs="Arial"/>
          <w:b/>
          <w:bCs/>
          <w:color w:val="auto"/>
          <w:sz w:val="24"/>
          <w:szCs w:val="24"/>
        </w:rPr>
        <w:t xml:space="preserve"> </w:t>
      </w:r>
      <w:r w:rsidR="00E60E4F" w:rsidRPr="00E60E4F">
        <w:rPr>
          <w:rFonts w:ascii="Arial" w:eastAsia="Times New Roman" w:hAnsi="Arial" w:cs="Arial"/>
          <w:b/>
          <w:bCs/>
          <w:color w:val="0070C0"/>
          <w:sz w:val="24"/>
          <w:szCs w:val="24"/>
        </w:rPr>
        <w:t xml:space="preserve">14,399 </w:t>
      </w:r>
      <w:r w:rsidRPr="00345FEB">
        <w:rPr>
          <w:rFonts w:ascii="Arial" w:eastAsia="Times New Roman" w:hAnsi="Arial" w:cs="Arial"/>
          <w:b/>
          <w:bCs/>
          <w:color w:val="0070C0"/>
          <w:sz w:val="24"/>
          <w:szCs w:val="24"/>
        </w:rPr>
        <w:t>families</w:t>
      </w:r>
      <w:r w:rsidR="00CB2A7E">
        <w:rPr>
          <w:rFonts w:ascii="Arial" w:eastAsia="Times New Roman" w:hAnsi="Arial" w:cs="Arial"/>
          <w:bCs/>
          <w:color w:val="0070C0"/>
          <w:sz w:val="24"/>
          <w:szCs w:val="24"/>
        </w:rPr>
        <w:t xml:space="preserve"> </w:t>
      </w:r>
      <w:r w:rsidRPr="00681500">
        <w:rPr>
          <w:rFonts w:ascii="Arial" w:eastAsia="Times New Roman" w:hAnsi="Arial" w:cs="Arial"/>
          <w:bCs/>
          <w:color w:val="auto"/>
          <w:sz w:val="24"/>
          <w:szCs w:val="24"/>
        </w:rPr>
        <w:t>or</w:t>
      </w:r>
      <w:r w:rsidR="00CB2A7E">
        <w:rPr>
          <w:rFonts w:ascii="Arial" w:eastAsia="Times New Roman" w:hAnsi="Arial" w:cs="Arial"/>
          <w:b/>
          <w:bCs/>
          <w:color w:val="auto"/>
          <w:sz w:val="24"/>
          <w:szCs w:val="24"/>
        </w:rPr>
        <w:t xml:space="preserve"> </w:t>
      </w:r>
      <w:r w:rsidR="00E60E4F" w:rsidRPr="00E60E4F">
        <w:rPr>
          <w:rFonts w:ascii="Arial" w:eastAsia="Times New Roman" w:hAnsi="Arial" w:cs="Arial"/>
          <w:b/>
          <w:bCs/>
          <w:color w:val="0070C0"/>
          <w:sz w:val="24"/>
          <w:szCs w:val="24"/>
        </w:rPr>
        <w:t xml:space="preserve">53,429 </w:t>
      </w:r>
      <w:r w:rsidRPr="00345FEB">
        <w:rPr>
          <w:rFonts w:ascii="Arial" w:eastAsia="Times New Roman" w:hAnsi="Arial" w:cs="Arial"/>
          <w:b/>
          <w:bCs/>
          <w:color w:val="0070C0"/>
          <w:sz w:val="24"/>
          <w:szCs w:val="24"/>
        </w:rPr>
        <w:t>persons</w:t>
      </w:r>
      <w:r w:rsidR="00CB2A7E">
        <w:rPr>
          <w:rFonts w:ascii="Arial" w:eastAsia="Times New Roman" w:hAnsi="Arial" w:cs="Arial"/>
          <w:bCs/>
          <w:color w:val="0070C0"/>
          <w:sz w:val="24"/>
          <w:szCs w:val="24"/>
        </w:rPr>
        <w:t xml:space="preserve"> </w:t>
      </w:r>
      <w:r w:rsidRPr="00681500">
        <w:rPr>
          <w:rFonts w:ascii="Arial" w:eastAsia="Times New Roman" w:hAnsi="Arial" w:cs="Arial"/>
          <w:bCs/>
          <w:color w:val="auto"/>
          <w:sz w:val="24"/>
          <w:szCs w:val="24"/>
        </w:rPr>
        <w:t>currently</w:t>
      </w:r>
      <w:r w:rsidR="00CB2A7E">
        <w:rPr>
          <w:rFonts w:ascii="Arial" w:eastAsia="Times New Roman" w:hAnsi="Arial" w:cs="Arial"/>
          <w:bCs/>
          <w:color w:val="auto"/>
          <w:sz w:val="24"/>
          <w:szCs w:val="24"/>
        </w:rPr>
        <w:t xml:space="preserve"> </w:t>
      </w:r>
      <w:r w:rsidRPr="00681500">
        <w:rPr>
          <w:rFonts w:ascii="Arial" w:eastAsia="Times New Roman" w:hAnsi="Arial" w:cs="Arial"/>
          <w:bCs/>
          <w:color w:val="auto"/>
          <w:sz w:val="24"/>
          <w:szCs w:val="24"/>
        </w:rPr>
        <w:t>staying</w:t>
      </w:r>
      <w:r w:rsidR="00CB2A7E">
        <w:rPr>
          <w:rFonts w:ascii="Arial" w:eastAsia="Times New Roman" w:hAnsi="Arial" w:cs="Arial"/>
          <w:bCs/>
          <w:color w:val="auto"/>
          <w:sz w:val="24"/>
          <w:szCs w:val="24"/>
        </w:rPr>
        <w:t xml:space="preserve"> </w:t>
      </w:r>
      <w:r w:rsidRPr="00681500">
        <w:rPr>
          <w:rFonts w:ascii="Arial" w:eastAsia="Times New Roman" w:hAnsi="Arial" w:cs="Arial"/>
          <w:bCs/>
          <w:color w:val="auto"/>
          <w:sz w:val="24"/>
          <w:szCs w:val="24"/>
        </w:rPr>
        <w:t>with</w:t>
      </w:r>
      <w:r w:rsidR="00CB2A7E">
        <w:rPr>
          <w:rFonts w:ascii="Arial" w:eastAsia="Times New Roman" w:hAnsi="Arial" w:cs="Arial"/>
          <w:bCs/>
          <w:color w:val="auto"/>
          <w:sz w:val="24"/>
          <w:szCs w:val="24"/>
        </w:rPr>
        <w:t xml:space="preserve"> </w:t>
      </w:r>
      <w:r w:rsidRPr="00681500">
        <w:rPr>
          <w:rFonts w:ascii="Arial" w:eastAsia="Times New Roman" w:hAnsi="Arial" w:cs="Arial"/>
          <w:bCs/>
          <w:color w:val="auto"/>
          <w:sz w:val="24"/>
          <w:szCs w:val="24"/>
        </w:rPr>
        <w:t>their</w:t>
      </w:r>
      <w:r w:rsidR="00CB2A7E">
        <w:rPr>
          <w:rFonts w:ascii="Arial" w:eastAsia="Times New Roman" w:hAnsi="Arial" w:cs="Arial"/>
          <w:bCs/>
          <w:color w:val="auto"/>
          <w:sz w:val="24"/>
          <w:szCs w:val="24"/>
        </w:rPr>
        <w:t xml:space="preserve"> </w:t>
      </w:r>
      <w:r w:rsidRPr="00681500">
        <w:rPr>
          <w:rFonts w:ascii="Arial" w:eastAsia="Times New Roman" w:hAnsi="Arial" w:cs="Arial"/>
          <w:bCs/>
          <w:color w:val="auto"/>
          <w:sz w:val="24"/>
          <w:szCs w:val="24"/>
        </w:rPr>
        <w:t>relatives</w:t>
      </w:r>
      <w:r w:rsidR="00CB2A7E">
        <w:rPr>
          <w:rFonts w:ascii="Arial" w:eastAsia="Times New Roman" w:hAnsi="Arial" w:cs="Arial"/>
          <w:bCs/>
          <w:color w:val="auto"/>
          <w:sz w:val="24"/>
          <w:szCs w:val="24"/>
        </w:rPr>
        <w:t xml:space="preserve"> </w:t>
      </w:r>
      <w:r w:rsidRPr="00681500">
        <w:rPr>
          <w:rFonts w:ascii="Arial" w:eastAsia="Times New Roman" w:hAnsi="Arial" w:cs="Arial"/>
          <w:bCs/>
          <w:color w:val="auto"/>
          <w:sz w:val="24"/>
          <w:szCs w:val="24"/>
        </w:rPr>
        <w:t>and/or</w:t>
      </w:r>
      <w:r w:rsidR="00CB2A7E">
        <w:rPr>
          <w:rFonts w:ascii="Arial" w:eastAsia="Times New Roman" w:hAnsi="Arial" w:cs="Arial"/>
          <w:bCs/>
          <w:color w:val="auto"/>
          <w:sz w:val="24"/>
          <w:szCs w:val="24"/>
        </w:rPr>
        <w:t xml:space="preserve"> </w:t>
      </w:r>
      <w:r w:rsidRPr="00681500">
        <w:rPr>
          <w:rFonts w:ascii="Arial" w:eastAsia="Times New Roman" w:hAnsi="Arial" w:cs="Arial"/>
          <w:bCs/>
          <w:color w:val="auto"/>
          <w:sz w:val="24"/>
          <w:szCs w:val="24"/>
        </w:rPr>
        <w:t>friends</w:t>
      </w:r>
      <w:r w:rsidR="00CB2A7E">
        <w:rPr>
          <w:rFonts w:ascii="Arial" w:eastAsia="Times New Roman" w:hAnsi="Arial" w:cs="Arial"/>
          <w:bCs/>
          <w:color w:val="auto"/>
          <w:sz w:val="24"/>
          <w:szCs w:val="24"/>
        </w:rPr>
        <w:t xml:space="preserve"> </w:t>
      </w:r>
      <w:r w:rsidRPr="007A39F8">
        <w:rPr>
          <w:rFonts w:ascii="Arial" w:eastAsia="Times New Roman" w:hAnsi="Arial" w:cs="Arial"/>
          <w:bCs/>
          <w:color w:val="auto"/>
          <w:sz w:val="24"/>
          <w:szCs w:val="24"/>
        </w:rPr>
        <w:t>in</w:t>
      </w:r>
      <w:r w:rsidR="00CB2A7E">
        <w:rPr>
          <w:rFonts w:ascii="Arial" w:eastAsia="Times New Roman" w:hAnsi="Arial" w:cs="Arial"/>
          <w:bCs/>
          <w:color w:val="auto"/>
          <w:sz w:val="24"/>
          <w:szCs w:val="24"/>
        </w:rPr>
        <w:t xml:space="preserve"> </w:t>
      </w:r>
      <w:r w:rsidRPr="007A39F8">
        <w:rPr>
          <w:rFonts w:ascii="Arial" w:eastAsia="Times New Roman" w:hAnsi="Arial" w:cs="Arial"/>
          <w:b/>
          <w:color w:val="auto"/>
          <w:sz w:val="24"/>
          <w:szCs w:val="24"/>
        </w:rPr>
        <w:t>Regions</w:t>
      </w:r>
      <w:r w:rsidR="00CB2A7E">
        <w:rPr>
          <w:rFonts w:ascii="Arial" w:eastAsia="Times New Roman" w:hAnsi="Arial" w:cs="Arial"/>
          <w:b/>
          <w:color w:val="auto"/>
          <w:sz w:val="24"/>
          <w:szCs w:val="24"/>
        </w:rPr>
        <w:t xml:space="preserve"> </w:t>
      </w:r>
      <w:r w:rsidRPr="007A39F8">
        <w:rPr>
          <w:rFonts w:ascii="Arial" w:eastAsia="Times New Roman" w:hAnsi="Arial" w:cs="Arial"/>
          <w:b/>
          <w:color w:val="auto"/>
          <w:sz w:val="24"/>
          <w:szCs w:val="24"/>
        </w:rPr>
        <w:t>II,</w:t>
      </w:r>
      <w:r w:rsidR="00CB2A7E">
        <w:rPr>
          <w:rFonts w:ascii="Arial" w:eastAsia="Times New Roman" w:hAnsi="Arial" w:cs="Arial"/>
          <w:b/>
          <w:color w:val="auto"/>
          <w:sz w:val="24"/>
          <w:szCs w:val="24"/>
        </w:rPr>
        <w:t xml:space="preserve"> </w:t>
      </w:r>
      <w:r w:rsidR="00DA7BE8" w:rsidRPr="007A39F8">
        <w:rPr>
          <w:rFonts w:ascii="Arial" w:eastAsia="Times New Roman" w:hAnsi="Arial" w:cs="Arial"/>
          <w:b/>
          <w:color w:val="auto"/>
          <w:sz w:val="24"/>
          <w:szCs w:val="24"/>
        </w:rPr>
        <w:t>III,</w:t>
      </w:r>
      <w:r w:rsidR="00CB2A7E">
        <w:rPr>
          <w:rFonts w:ascii="Arial" w:eastAsia="Times New Roman" w:hAnsi="Arial" w:cs="Arial"/>
          <w:b/>
          <w:color w:val="auto"/>
          <w:sz w:val="24"/>
          <w:szCs w:val="24"/>
        </w:rPr>
        <w:t xml:space="preserve"> </w:t>
      </w:r>
      <w:r w:rsidRPr="007A39F8">
        <w:rPr>
          <w:rFonts w:ascii="Arial" w:eastAsia="Times New Roman" w:hAnsi="Arial" w:cs="Arial"/>
          <w:b/>
          <w:color w:val="auto"/>
          <w:sz w:val="24"/>
          <w:szCs w:val="24"/>
        </w:rPr>
        <w:t>CALABARZON,</w:t>
      </w:r>
      <w:r w:rsidR="00CB2A7E">
        <w:rPr>
          <w:rFonts w:ascii="Arial" w:eastAsia="Times New Roman" w:hAnsi="Arial" w:cs="Arial"/>
          <w:b/>
          <w:color w:val="auto"/>
          <w:sz w:val="24"/>
          <w:szCs w:val="24"/>
        </w:rPr>
        <w:t xml:space="preserve"> </w:t>
      </w:r>
      <w:r w:rsidRPr="007A39F8">
        <w:rPr>
          <w:rFonts w:ascii="Arial" w:eastAsia="Times New Roman" w:hAnsi="Arial" w:cs="Arial"/>
          <w:b/>
          <w:color w:val="auto"/>
          <w:sz w:val="24"/>
          <w:szCs w:val="24"/>
        </w:rPr>
        <w:t>V</w:t>
      </w:r>
      <w:r w:rsidR="00CB2A7E">
        <w:rPr>
          <w:rFonts w:ascii="Arial" w:eastAsia="Times New Roman" w:hAnsi="Arial" w:cs="Arial"/>
          <w:b/>
          <w:color w:val="auto"/>
          <w:sz w:val="24"/>
          <w:szCs w:val="24"/>
        </w:rPr>
        <w:t xml:space="preserve"> </w:t>
      </w:r>
      <w:r w:rsidRPr="007A39F8">
        <w:rPr>
          <w:rFonts w:ascii="Arial" w:eastAsia="Times New Roman" w:hAnsi="Arial" w:cs="Arial"/>
          <w:color w:val="auto"/>
          <w:sz w:val="24"/>
          <w:szCs w:val="24"/>
        </w:rPr>
        <w:t>and</w:t>
      </w:r>
      <w:r w:rsidR="00CB2A7E">
        <w:rPr>
          <w:rFonts w:ascii="Arial" w:eastAsia="Times New Roman" w:hAnsi="Arial" w:cs="Arial"/>
          <w:b/>
          <w:color w:val="auto"/>
          <w:sz w:val="24"/>
          <w:szCs w:val="24"/>
        </w:rPr>
        <w:t xml:space="preserve"> </w:t>
      </w:r>
      <w:r w:rsidRPr="007A39F8">
        <w:rPr>
          <w:rFonts w:ascii="Arial" w:eastAsia="Times New Roman" w:hAnsi="Arial" w:cs="Arial"/>
          <w:b/>
          <w:color w:val="auto"/>
          <w:sz w:val="24"/>
          <w:szCs w:val="24"/>
        </w:rPr>
        <w:t>CAR</w:t>
      </w:r>
      <w:r w:rsidR="00CB2A7E">
        <w:rPr>
          <w:rFonts w:ascii="Arial" w:eastAsia="Times New Roman" w:hAnsi="Arial" w:cs="Arial"/>
          <w:b/>
          <w:color w:val="auto"/>
          <w:sz w:val="24"/>
          <w:szCs w:val="24"/>
        </w:rPr>
        <w:t xml:space="preserve"> </w:t>
      </w:r>
      <w:r w:rsidRPr="00681500">
        <w:rPr>
          <w:rFonts w:ascii="Arial" w:eastAsia="Times New Roman" w:hAnsi="Arial" w:cs="Arial"/>
          <w:bCs/>
          <w:color w:val="auto"/>
          <w:sz w:val="24"/>
          <w:szCs w:val="24"/>
        </w:rPr>
        <w:t>(see</w:t>
      </w:r>
      <w:r w:rsidR="00CB2A7E">
        <w:rPr>
          <w:rFonts w:ascii="Arial" w:eastAsia="Times New Roman" w:hAnsi="Arial" w:cs="Arial"/>
          <w:bCs/>
          <w:color w:val="auto"/>
          <w:sz w:val="24"/>
          <w:szCs w:val="24"/>
        </w:rPr>
        <w:t xml:space="preserve"> </w:t>
      </w:r>
      <w:r w:rsidRPr="00681500">
        <w:rPr>
          <w:rFonts w:ascii="Arial" w:eastAsia="Times New Roman" w:hAnsi="Arial" w:cs="Arial"/>
          <w:bCs/>
          <w:color w:val="auto"/>
          <w:sz w:val="24"/>
          <w:szCs w:val="24"/>
        </w:rPr>
        <w:t>Table</w:t>
      </w:r>
      <w:r w:rsidR="00CB2A7E">
        <w:rPr>
          <w:rFonts w:ascii="Arial" w:eastAsia="Times New Roman" w:hAnsi="Arial" w:cs="Arial"/>
          <w:bCs/>
          <w:color w:val="auto"/>
          <w:sz w:val="24"/>
          <w:szCs w:val="24"/>
        </w:rPr>
        <w:t xml:space="preserve"> </w:t>
      </w:r>
      <w:r w:rsidRPr="00681500">
        <w:rPr>
          <w:rFonts w:ascii="Arial" w:eastAsia="Times New Roman" w:hAnsi="Arial" w:cs="Arial"/>
          <w:bCs/>
          <w:color w:val="auto"/>
          <w:sz w:val="24"/>
          <w:szCs w:val="24"/>
        </w:rPr>
        <w:t>3).</w:t>
      </w:r>
    </w:p>
    <w:p w14:paraId="21929F39" w14:textId="77777777" w:rsidR="00CB74AF" w:rsidRPr="00345FEB" w:rsidRDefault="00CB74AF" w:rsidP="007A39F8">
      <w:pPr>
        <w:pStyle w:val="ListParagraph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ind w:left="811"/>
        <w:rPr>
          <w:rFonts w:ascii="Arial" w:eastAsia="Times New Roman" w:hAnsi="Arial" w:cs="Arial"/>
          <w:b/>
          <w:bCs/>
          <w:color w:val="002060"/>
          <w:sz w:val="18"/>
          <w:szCs w:val="24"/>
        </w:rPr>
      </w:pPr>
    </w:p>
    <w:p w14:paraId="0F2D8ED0" w14:textId="3EF8D2B8" w:rsidR="00892C65" w:rsidRDefault="00892C65" w:rsidP="007A39F8">
      <w:pPr>
        <w:pStyle w:val="ListParagraph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ind w:left="811"/>
        <w:rPr>
          <w:rFonts w:ascii="Arial" w:eastAsia="Times New Roman" w:hAnsi="Arial" w:cs="Arial"/>
          <w:b/>
          <w:bCs/>
          <w:i/>
          <w:sz w:val="20"/>
          <w:szCs w:val="24"/>
        </w:rPr>
      </w:pPr>
      <w:r w:rsidRPr="00567792">
        <w:rPr>
          <w:rFonts w:ascii="Arial" w:eastAsia="Times New Roman" w:hAnsi="Arial" w:cs="Arial"/>
          <w:b/>
          <w:bCs/>
          <w:i/>
          <w:sz w:val="20"/>
          <w:szCs w:val="24"/>
        </w:rPr>
        <w:t>Table</w:t>
      </w:r>
      <w:r w:rsidR="00CB2A7E">
        <w:rPr>
          <w:rFonts w:ascii="Arial" w:eastAsia="Times New Roman" w:hAnsi="Arial" w:cs="Arial"/>
          <w:b/>
          <w:bCs/>
          <w:i/>
          <w:sz w:val="20"/>
          <w:szCs w:val="24"/>
        </w:rPr>
        <w:t xml:space="preserve"> </w:t>
      </w:r>
      <w:r w:rsidRPr="00567792">
        <w:rPr>
          <w:rFonts w:ascii="Arial" w:eastAsia="Times New Roman" w:hAnsi="Arial" w:cs="Arial"/>
          <w:b/>
          <w:bCs/>
          <w:i/>
          <w:sz w:val="20"/>
          <w:szCs w:val="24"/>
        </w:rPr>
        <w:t>3.</w:t>
      </w:r>
      <w:r w:rsidR="00CB2A7E">
        <w:rPr>
          <w:rFonts w:ascii="Arial" w:eastAsia="Times New Roman" w:hAnsi="Arial" w:cs="Arial"/>
          <w:b/>
          <w:bCs/>
          <w:i/>
          <w:sz w:val="20"/>
          <w:szCs w:val="24"/>
        </w:rPr>
        <w:t xml:space="preserve"> </w:t>
      </w:r>
      <w:r w:rsidRPr="00567792">
        <w:rPr>
          <w:rFonts w:ascii="Arial" w:eastAsia="Times New Roman" w:hAnsi="Arial" w:cs="Arial"/>
          <w:b/>
          <w:bCs/>
          <w:i/>
          <w:sz w:val="20"/>
          <w:szCs w:val="24"/>
        </w:rPr>
        <w:t>Number</w:t>
      </w:r>
      <w:r w:rsidR="00CB2A7E">
        <w:rPr>
          <w:rFonts w:ascii="Arial" w:eastAsia="Times New Roman" w:hAnsi="Arial" w:cs="Arial"/>
          <w:b/>
          <w:bCs/>
          <w:i/>
          <w:sz w:val="20"/>
          <w:szCs w:val="24"/>
        </w:rPr>
        <w:t xml:space="preserve"> </w:t>
      </w:r>
      <w:r w:rsidRPr="00567792">
        <w:rPr>
          <w:rFonts w:ascii="Arial" w:eastAsia="Times New Roman" w:hAnsi="Arial" w:cs="Arial"/>
          <w:b/>
          <w:bCs/>
          <w:i/>
          <w:sz w:val="20"/>
          <w:szCs w:val="24"/>
        </w:rPr>
        <w:t>of</w:t>
      </w:r>
      <w:r w:rsidR="00CB2A7E">
        <w:rPr>
          <w:rFonts w:ascii="Arial" w:eastAsia="Times New Roman" w:hAnsi="Arial" w:cs="Arial"/>
          <w:b/>
          <w:bCs/>
          <w:i/>
          <w:sz w:val="20"/>
          <w:szCs w:val="24"/>
        </w:rPr>
        <w:t xml:space="preserve"> </w:t>
      </w:r>
      <w:r w:rsidRPr="00567792">
        <w:rPr>
          <w:rFonts w:ascii="Arial" w:eastAsia="Times New Roman" w:hAnsi="Arial" w:cs="Arial"/>
          <w:b/>
          <w:bCs/>
          <w:i/>
          <w:sz w:val="20"/>
          <w:szCs w:val="24"/>
        </w:rPr>
        <w:t>Displaced</w:t>
      </w:r>
      <w:r w:rsidR="00CB2A7E">
        <w:rPr>
          <w:rFonts w:ascii="Arial" w:eastAsia="Times New Roman" w:hAnsi="Arial" w:cs="Arial"/>
          <w:b/>
          <w:bCs/>
          <w:i/>
          <w:sz w:val="20"/>
          <w:szCs w:val="24"/>
        </w:rPr>
        <w:t xml:space="preserve"> </w:t>
      </w:r>
      <w:r w:rsidRPr="00567792">
        <w:rPr>
          <w:rFonts w:ascii="Arial" w:eastAsia="Times New Roman" w:hAnsi="Arial" w:cs="Arial"/>
          <w:b/>
          <w:bCs/>
          <w:i/>
          <w:sz w:val="20"/>
          <w:szCs w:val="24"/>
        </w:rPr>
        <w:t>Families</w:t>
      </w:r>
      <w:r w:rsidR="00CB2A7E">
        <w:rPr>
          <w:rFonts w:ascii="Arial" w:eastAsia="Times New Roman" w:hAnsi="Arial" w:cs="Arial"/>
          <w:b/>
          <w:bCs/>
          <w:i/>
          <w:sz w:val="20"/>
          <w:szCs w:val="24"/>
        </w:rPr>
        <w:t xml:space="preserve"> </w:t>
      </w:r>
      <w:r w:rsidRPr="00567792">
        <w:rPr>
          <w:rFonts w:ascii="Arial" w:eastAsia="Times New Roman" w:hAnsi="Arial" w:cs="Arial"/>
          <w:b/>
          <w:bCs/>
          <w:i/>
          <w:sz w:val="20"/>
          <w:szCs w:val="24"/>
        </w:rPr>
        <w:t>/</w:t>
      </w:r>
      <w:r w:rsidR="00CB2A7E">
        <w:rPr>
          <w:rFonts w:ascii="Arial" w:eastAsia="Times New Roman" w:hAnsi="Arial" w:cs="Arial"/>
          <w:b/>
          <w:bCs/>
          <w:i/>
          <w:sz w:val="20"/>
          <w:szCs w:val="24"/>
        </w:rPr>
        <w:t xml:space="preserve"> </w:t>
      </w:r>
      <w:r w:rsidRPr="00567792">
        <w:rPr>
          <w:rFonts w:ascii="Arial" w:eastAsia="Times New Roman" w:hAnsi="Arial" w:cs="Arial"/>
          <w:b/>
          <w:bCs/>
          <w:i/>
          <w:sz w:val="20"/>
          <w:szCs w:val="24"/>
        </w:rPr>
        <w:t>Persons</w:t>
      </w:r>
      <w:r w:rsidR="00CB2A7E">
        <w:rPr>
          <w:rFonts w:ascii="Arial" w:eastAsia="Times New Roman" w:hAnsi="Arial" w:cs="Arial"/>
          <w:b/>
          <w:bCs/>
          <w:i/>
          <w:sz w:val="20"/>
          <w:szCs w:val="24"/>
        </w:rPr>
        <w:t xml:space="preserve"> </w:t>
      </w:r>
      <w:r w:rsidRPr="00567792">
        <w:rPr>
          <w:rFonts w:ascii="Arial" w:eastAsia="Times New Roman" w:hAnsi="Arial" w:cs="Arial"/>
          <w:b/>
          <w:bCs/>
          <w:i/>
          <w:sz w:val="20"/>
          <w:szCs w:val="24"/>
        </w:rPr>
        <w:t>Outside</w:t>
      </w:r>
      <w:r w:rsidR="00CB2A7E">
        <w:rPr>
          <w:rFonts w:ascii="Arial" w:eastAsia="Times New Roman" w:hAnsi="Arial" w:cs="Arial"/>
          <w:b/>
          <w:bCs/>
          <w:i/>
          <w:sz w:val="20"/>
          <w:szCs w:val="24"/>
        </w:rPr>
        <w:t xml:space="preserve"> </w:t>
      </w:r>
      <w:r w:rsidRPr="00567792">
        <w:rPr>
          <w:rFonts w:ascii="Arial" w:eastAsia="Times New Roman" w:hAnsi="Arial" w:cs="Arial"/>
          <w:b/>
          <w:bCs/>
          <w:i/>
          <w:sz w:val="20"/>
          <w:szCs w:val="24"/>
        </w:rPr>
        <w:t>Evacuation</w:t>
      </w:r>
      <w:r w:rsidR="00CB2A7E">
        <w:rPr>
          <w:rFonts w:ascii="Arial" w:eastAsia="Times New Roman" w:hAnsi="Arial" w:cs="Arial"/>
          <w:b/>
          <w:bCs/>
          <w:i/>
          <w:sz w:val="20"/>
          <w:szCs w:val="24"/>
        </w:rPr>
        <w:t xml:space="preserve"> </w:t>
      </w:r>
      <w:r w:rsidRPr="00567792">
        <w:rPr>
          <w:rFonts w:ascii="Arial" w:eastAsia="Times New Roman" w:hAnsi="Arial" w:cs="Arial"/>
          <w:b/>
          <w:bCs/>
          <w:i/>
          <w:sz w:val="20"/>
          <w:szCs w:val="24"/>
        </w:rPr>
        <w:t>Centers</w:t>
      </w:r>
    </w:p>
    <w:tbl>
      <w:tblPr>
        <w:tblW w:w="4602" w:type="pct"/>
        <w:tblInd w:w="846" w:type="dxa"/>
        <w:tblLook w:val="04A0" w:firstRow="1" w:lastRow="0" w:firstColumn="1" w:lastColumn="0" w:noHBand="0" w:noVBand="1"/>
      </w:tblPr>
      <w:tblGrid>
        <w:gridCol w:w="372"/>
        <w:gridCol w:w="4023"/>
        <w:gridCol w:w="1307"/>
        <w:gridCol w:w="1309"/>
        <w:gridCol w:w="1307"/>
        <w:gridCol w:w="1307"/>
      </w:tblGrid>
      <w:tr w:rsidR="00E60E4F" w:rsidRPr="00E60E4F" w14:paraId="2D2390E5" w14:textId="77777777" w:rsidTr="00E60E4F">
        <w:trPr>
          <w:trHeight w:val="20"/>
          <w:tblHeader/>
        </w:trPr>
        <w:tc>
          <w:tcPr>
            <w:tcW w:w="2283" w:type="pct"/>
            <w:gridSpan w:val="2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7F7F7F" w:fill="7F7F7F"/>
            <w:vAlign w:val="center"/>
            <w:hideMark/>
          </w:tcPr>
          <w:p w14:paraId="10492036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REGION / PROVINCE / MUNICIPALITY </w:t>
            </w:r>
          </w:p>
        </w:tc>
        <w:tc>
          <w:tcPr>
            <w:tcW w:w="2717" w:type="pct"/>
            <w:gridSpan w:val="4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606566BF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NUMBER OF DISPLACED </w:t>
            </w:r>
          </w:p>
        </w:tc>
      </w:tr>
      <w:tr w:rsidR="00E60E4F" w:rsidRPr="00E60E4F" w14:paraId="4FC699E4" w14:textId="77777777" w:rsidTr="00E60E4F">
        <w:trPr>
          <w:trHeight w:val="20"/>
          <w:tblHeader/>
        </w:trPr>
        <w:tc>
          <w:tcPr>
            <w:tcW w:w="2283" w:type="pct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87A5D0F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2717" w:type="pct"/>
            <w:gridSpan w:val="4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1950E750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OUTSIDE ECs </w:t>
            </w:r>
          </w:p>
        </w:tc>
      </w:tr>
      <w:tr w:rsidR="00E60E4F" w:rsidRPr="00E60E4F" w14:paraId="3E7B4E3F" w14:textId="77777777" w:rsidTr="00E60E4F">
        <w:trPr>
          <w:trHeight w:val="20"/>
          <w:tblHeader/>
        </w:trPr>
        <w:tc>
          <w:tcPr>
            <w:tcW w:w="2283" w:type="pct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10A91A7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1359" w:type="pct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5D8274A1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Families </w:t>
            </w:r>
          </w:p>
        </w:tc>
        <w:tc>
          <w:tcPr>
            <w:tcW w:w="1358" w:type="pct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70C130D5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Persons </w:t>
            </w:r>
          </w:p>
        </w:tc>
      </w:tr>
      <w:tr w:rsidR="00E60E4F" w:rsidRPr="00E60E4F" w14:paraId="04A9B137" w14:textId="77777777" w:rsidTr="00E60E4F">
        <w:trPr>
          <w:trHeight w:val="20"/>
          <w:tblHeader/>
        </w:trPr>
        <w:tc>
          <w:tcPr>
            <w:tcW w:w="2283" w:type="pct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B758BE6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0784B533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CUM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09281350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NOW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617996DD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CUM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109D7BF9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NOW </w:t>
            </w:r>
          </w:p>
        </w:tc>
      </w:tr>
      <w:tr w:rsidR="00E60E4F" w:rsidRPr="00E60E4F" w14:paraId="7F3BE6F7" w14:textId="77777777" w:rsidTr="00E60E4F">
        <w:trPr>
          <w:trHeight w:val="20"/>
        </w:trPr>
        <w:tc>
          <w:tcPr>
            <w:tcW w:w="2283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1248D533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GRAND TOTAL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0F27BCC1" w14:textId="0C86A82C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94,314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0280E693" w14:textId="710473A6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14,399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261A3A32" w14:textId="69AD563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354,441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57374AC2" w14:textId="6E924DA0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53,429 </w:t>
            </w:r>
          </w:p>
        </w:tc>
      </w:tr>
      <w:tr w:rsidR="00E60E4F" w:rsidRPr="00E60E4F" w14:paraId="20ACC858" w14:textId="77777777" w:rsidTr="00E60E4F">
        <w:trPr>
          <w:trHeight w:val="20"/>
        </w:trPr>
        <w:tc>
          <w:tcPr>
            <w:tcW w:w="2283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3818808D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lastRenderedPageBreak/>
              <w:t>REGION I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1F086D94" w14:textId="0F03D1A1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35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21607DC4" w14:textId="75593C83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0DC5881F" w14:textId="08B21738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110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6E03BE6A" w14:textId="2977ED7F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E60E4F" w:rsidRPr="00E60E4F" w14:paraId="5DB9A233" w14:textId="77777777" w:rsidTr="00E60E4F">
        <w:trPr>
          <w:trHeight w:val="20"/>
        </w:trPr>
        <w:tc>
          <w:tcPr>
            <w:tcW w:w="2283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F8E97BC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proofErr w:type="spellStart"/>
            <w:r w:rsidRPr="00E60E4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Ilocos</w:t>
            </w:r>
            <w:proofErr w:type="spellEnd"/>
            <w:r w:rsidRPr="00E60E4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Norte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C5FD0E1" w14:textId="38852662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2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2DD0973" w14:textId="15C4A4B8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4C06615" w14:textId="5BCB2EEB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7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418FD48" w14:textId="202CA012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E60E4F" w:rsidRPr="00E60E4F" w14:paraId="0F1252A9" w14:textId="77777777" w:rsidTr="00E60E4F">
        <w:trPr>
          <w:trHeight w:val="20"/>
        </w:trPr>
        <w:tc>
          <w:tcPr>
            <w:tcW w:w="19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5905FB6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0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EB49325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agudpud</w:t>
            </w:r>
            <w:proofErr w:type="spellEnd"/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7DDDF6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2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B91962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0F978D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7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35B2A0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</w:p>
        </w:tc>
      </w:tr>
      <w:tr w:rsidR="00E60E4F" w:rsidRPr="00E60E4F" w14:paraId="5782E32D" w14:textId="77777777" w:rsidTr="00E60E4F">
        <w:trPr>
          <w:trHeight w:val="20"/>
        </w:trPr>
        <w:tc>
          <w:tcPr>
            <w:tcW w:w="2283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CF9E025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La Union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918D654" w14:textId="143FDC2C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12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8E31F72" w14:textId="3AFB1ECF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C3A2477" w14:textId="5502836E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35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D95D114" w14:textId="2BDC7E74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E60E4F" w:rsidRPr="00E60E4F" w14:paraId="070ED8CA" w14:textId="77777777" w:rsidTr="00E60E4F">
        <w:trPr>
          <w:trHeight w:val="20"/>
        </w:trPr>
        <w:tc>
          <w:tcPr>
            <w:tcW w:w="19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352194D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0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A184A7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Luna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6AC0CD" w14:textId="4031C788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2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7352EA" w14:textId="3DC76A2C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4097B4" w14:textId="782C3215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5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088CCF" w14:textId="2BE693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E60E4F" w:rsidRPr="00E60E4F" w14:paraId="5B0DE1FD" w14:textId="77777777" w:rsidTr="00E60E4F">
        <w:trPr>
          <w:trHeight w:val="20"/>
        </w:trPr>
        <w:tc>
          <w:tcPr>
            <w:tcW w:w="2283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F9F6CF6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Pangasinan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2240053" w14:textId="5DA8450F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21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A2D134B" w14:textId="19EB37C5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E4A055A" w14:textId="4F69269A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68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8BC4E20" w14:textId="4191F498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E60E4F" w:rsidRPr="00E60E4F" w14:paraId="2AA44734" w14:textId="77777777" w:rsidTr="00E60E4F">
        <w:trPr>
          <w:trHeight w:val="20"/>
        </w:trPr>
        <w:tc>
          <w:tcPr>
            <w:tcW w:w="19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A381E0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0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BA357C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ITY OF ALAMINOS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A297FB" w14:textId="1A5D9C60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AD7265" w14:textId="039F0532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0A4A0E" w14:textId="705FEC53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7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C7F238" w14:textId="22BC6426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E60E4F" w:rsidRPr="00E60E4F" w14:paraId="00742CCC" w14:textId="77777777" w:rsidTr="00E60E4F">
        <w:trPr>
          <w:trHeight w:val="20"/>
        </w:trPr>
        <w:tc>
          <w:tcPr>
            <w:tcW w:w="19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B4C6F47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0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55EB62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ani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33DA5C" w14:textId="34C2C4BB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4CA109" w14:textId="0B87D26F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CAB727" w14:textId="424ECCE8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6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E13326" w14:textId="5EC5A22C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E60E4F" w:rsidRPr="00E60E4F" w14:paraId="1B244CDA" w14:textId="77777777" w:rsidTr="00E60E4F">
        <w:trPr>
          <w:trHeight w:val="20"/>
        </w:trPr>
        <w:tc>
          <w:tcPr>
            <w:tcW w:w="19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3E7487C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0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D45D44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abini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0AE316" w14:textId="24D5FB16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5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B6945D" w14:textId="7FE8DDA6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6697AA" w14:textId="3A4B66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8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D53377" w14:textId="3A02CD20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E60E4F" w:rsidRPr="00E60E4F" w14:paraId="494A43A9" w14:textId="77777777" w:rsidTr="00E60E4F">
        <w:trPr>
          <w:trHeight w:val="20"/>
        </w:trPr>
        <w:tc>
          <w:tcPr>
            <w:tcW w:w="19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A4FAF8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0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3CE9A5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Rosales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DC017B" w14:textId="46A8D422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31C1C5" w14:textId="50B225A1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E38698" w14:textId="13032F22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AF61DE" w14:textId="740A815F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E60E4F" w:rsidRPr="00E60E4F" w14:paraId="5BE51484" w14:textId="77777777" w:rsidTr="00E60E4F">
        <w:trPr>
          <w:trHeight w:val="20"/>
        </w:trPr>
        <w:tc>
          <w:tcPr>
            <w:tcW w:w="19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1128535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0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E8D21C9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 Manuel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560C91" w14:textId="531BC4E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2CC390" w14:textId="4C67BF31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571738" w14:textId="0FC857B2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22AA1D" w14:textId="16790694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E60E4F" w:rsidRPr="00E60E4F" w14:paraId="4E3523D0" w14:textId="77777777" w:rsidTr="00E60E4F">
        <w:trPr>
          <w:trHeight w:val="20"/>
        </w:trPr>
        <w:tc>
          <w:tcPr>
            <w:tcW w:w="19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E510110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0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4A2BF59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Santa Maria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93689C" w14:textId="6F02F420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211A1E" w14:textId="21198473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F3A4AD" w14:textId="570F947E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014807" w14:textId="4E0795C4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E60E4F" w:rsidRPr="00E60E4F" w14:paraId="7CCC9BDC" w14:textId="77777777" w:rsidTr="00E60E4F">
        <w:trPr>
          <w:trHeight w:val="20"/>
        </w:trPr>
        <w:tc>
          <w:tcPr>
            <w:tcW w:w="2283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67ABB249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REGION II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40E37E8D" w14:textId="361DF5BD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25,674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727AAD81" w14:textId="5FA04CB3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252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675F163C" w14:textId="1F06B5F3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93,615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45E4FD0C" w14:textId="2724140D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974 </w:t>
            </w:r>
          </w:p>
        </w:tc>
      </w:tr>
      <w:tr w:rsidR="00E60E4F" w:rsidRPr="00E60E4F" w14:paraId="3D85F97B" w14:textId="77777777" w:rsidTr="00E60E4F">
        <w:trPr>
          <w:trHeight w:val="20"/>
        </w:trPr>
        <w:tc>
          <w:tcPr>
            <w:tcW w:w="2283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0843358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Cagayan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AB28A83" w14:textId="2743537B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14,039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E78B1BC" w14:textId="429E5D86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117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74753BC" w14:textId="52FDC879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46,640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664365A" w14:textId="096BF97D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567 </w:t>
            </w:r>
          </w:p>
        </w:tc>
      </w:tr>
      <w:tr w:rsidR="00E60E4F" w:rsidRPr="00E60E4F" w14:paraId="4BEE1892" w14:textId="77777777" w:rsidTr="00E60E4F">
        <w:trPr>
          <w:trHeight w:val="20"/>
        </w:trPr>
        <w:tc>
          <w:tcPr>
            <w:tcW w:w="19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7C0B4E8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0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6E8FE3A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Abulug</w:t>
            </w:r>
            <w:proofErr w:type="spellEnd"/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6DB7AA" w14:textId="4D7E5AC5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11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2B97E7" w14:textId="019057D3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6F33A9" w14:textId="2E3A100B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55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1DC3D1" w14:textId="4D95873F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E60E4F" w:rsidRPr="00E60E4F" w14:paraId="164BF492" w14:textId="77777777" w:rsidTr="00E60E4F">
        <w:trPr>
          <w:trHeight w:val="20"/>
        </w:trPr>
        <w:tc>
          <w:tcPr>
            <w:tcW w:w="19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8316565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0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0B8AB0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Alcala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D46837" w14:textId="666736A5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6,258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AEDD80" w14:textId="46C038FE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7430F8" w14:textId="713ADC5A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8,335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878026" w14:textId="6B4FCD00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E60E4F" w:rsidRPr="00E60E4F" w14:paraId="1D09D825" w14:textId="77777777" w:rsidTr="00E60E4F">
        <w:trPr>
          <w:trHeight w:val="20"/>
        </w:trPr>
        <w:tc>
          <w:tcPr>
            <w:tcW w:w="19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AF23271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0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861C1A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Allacapan</w:t>
            </w:r>
            <w:proofErr w:type="spellEnd"/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F0DF73" w14:textId="4E74AFA8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1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B8F5A0" w14:textId="1D833906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B3D376" w14:textId="6E42306D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33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C45BFE" w14:textId="664B42FA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E60E4F" w:rsidRPr="00E60E4F" w14:paraId="003059A0" w14:textId="77777777" w:rsidTr="00E60E4F">
        <w:trPr>
          <w:trHeight w:val="20"/>
        </w:trPr>
        <w:tc>
          <w:tcPr>
            <w:tcW w:w="19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DB5D81D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0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308DC0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Amulung</w:t>
            </w:r>
            <w:proofErr w:type="spellEnd"/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BAE7F3" w14:textId="215A407F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424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613004" w14:textId="0BA9E8AC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7BE205" w14:textId="2B6249B4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4,931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9AA81F" w14:textId="27A1284C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E60E4F" w:rsidRPr="00E60E4F" w14:paraId="0ED05705" w14:textId="77777777" w:rsidTr="00E60E4F">
        <w:trPr>
          <w:trHeight w:val="20"/>
        </w:trPr>
        <w:tc>
          <w:tcPr>
            <w:tcW w:w="19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9EAF09E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0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1DBEA9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Aparri</w:t>
            </w:r>
            <w:proofErr w:type="spellEnd"/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28126B" w14:textId="510C7B58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,639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574F1C" w14:textId="625829FA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82E6E0" w14:textId="4C8AFC40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9,179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DFEE93" w14:textId="04574A60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E60E4F" w:rsidRPr="00E60E4F" w14:paraId="07C470BA" w14:textId="77777777" w:rsidTr="00E60E4F">
        <w:trPr>
          <w:trHeight w:val="20"/>
        </w:trPr>
        <w:tc>
          <w:tcPr>
            <w:tcW w:w="19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9A71795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0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4094E2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aggao</w:t>
            </w:r>
            <w:proofErr w:type="spellEnd"/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9C6F34" w14:textId="64E4BC14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26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62F435" w14:textId="6B70DB6F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3F78AF" w14:textId="25668CF2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148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05ACD7" w14:textId="5E8DC67F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E60E4F" w:rsidRPr="00E60E4F" w14:paraId="05FC1040" w14:textId="77777777" w:rsidTr="00E60E4F">
        <w:trPr>
          <w:trHeight w:val="20"/>
        </w:trPr>
        <w:tc>
          <w:tcPr>
            <w:tcW w:w="19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6254107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0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3C5886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allesteros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1CE23F" w14:textId="1BB7DD0D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0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20755C" w14:textId="59712085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0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432889" w14:textId="18030A2D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2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76C8A4" w14:textId="1F90EEE3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2 </w:t>
            </w:r>
          </w:p>
        </w:tc>
      </w:tr>
      <w:tr w:rsidR="00E60E4F" w:rsidRPr="00E60E4F" w14:paraId="42CCA8B1" w14:textId="77777777" w:rsidTr="00E60E4F">
        <w:trPr>
          <w:trHeight w:val="20"/>
        </w:trPr>
        <w:tc>
          <w:tcPr>
            <w:tcW w:w="19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082478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0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6BD26D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amalaniugan</w:t>
            </w:r>
            <w:proofErr w:type="spellEnd"/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74A0B3" w14:textId="76EA92AE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14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45CBAC" w14:textId="2059103A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A33464" w14:textId="417B1356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01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1DAEEE" w14:textId="2B35BD80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E60E4F" w:rsidRPr="00E60E4F" w14:paraId="16557BCC" w14:textId="77777777" w:rsidTr="00E60E4F">
        <w:trPr>
          <w:trHeight w:val="20"/>
        </w:trPr>
        <w:tc>
          <w:tcPr>
            <w:tcW w:w="19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706C09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0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3ED7807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laveria</w:t>
            </w:r>
            <w:proofErr w:type="spellEnd"/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226774" w14:textId="3E84D06F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68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E7AEDA" w14:textId="62160C25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2B8F47" w14:textId="73B8B3A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18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246578" w14:textId="14A01B91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E60E4F" w:rsidRPr="00E60E4F" w14:paraId="6F3E8A6E" w14:textId="77777777" w:rsidTr="00E60E4F">
        <w:trPr>
          <w:trHeight w:val="20"/>
        </w:trPr>
        <w:tc>
          <w:tcPr>
            <w:tcW w:w="19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87AF45C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0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FD508D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Gattaran</w:t>
            </w:r>
            <w:proofErr w:type="spellEnd"/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0816FA" w14:textId="001D09F2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73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6641ED" w14:textId="519908C4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FBD10D" w14:textId="20DE8340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865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8FC327" w14:textId="4C2857DC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E60E4F" w:rsidRPr="00E60E4F" w14:paraId="73E92103" w14:textId="77777777" w:rsidTr="00E60E4F">
        <w:trPr>
          <w:trHeight w:val="20"/>
        </w:trPr>
        <w:tc>
          <w:tcPr>
            <w:tcW w:w="19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D5180F1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0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CC7571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Iguig</w:t>
            </w:r>
            <w:proofErr w:type="spellEnd"/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C24C5D" w14:textId="1147981D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95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F85D3B" w14:textId="25443FAB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1D8B48" w14:textId="6F4C6004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453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7523BF" w14:textId="1F2B83C9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E60E4F" w:rsidRPr="00E60E4F" w14:paraId="7BEB2BAD" w14:textId="77777777" w:rsidTr="00E60E4F">
        <w:trPr>
          <w:trHeight w:val="20"/>
        </w:trPr>
        <w:tc>
          <w:tcPr>
            <w:tcW w:w="19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1A46CFF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0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BF644AF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Lal-lo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B5C372" w14:textId="703ADE0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34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17A608" w14:textId="7714E63A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5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4974E6" w14:textId="3876DFB2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762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1655ED" w14:textId="4C7D976F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53 </w:t>
            </w:r>
          </w:p>
        </w:tc>
      </w:tr>
      <w:tr w:rsidR="00E60E4F" w:rsidRPr="00E60E4F" w14:paraId="725210C2" w14:textId="77777777" w:rsidTr="00E60E4F">
        <w:trPr>
          <w:trHeight w:val="20"/>
        </w:trPr>
        <w:tc>
          <w:tcPr>
            <w:tcW w:w="19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F7901A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0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5FD97C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Lasam</w:t>
            </w:r>
            <w:proofErr w:type="spellEnd"/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27520C" w14:textId="3F510481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61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8374B3" w14:textId="615E4B8A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209E70" w14:textId="47CC83B6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57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6B1D5B" w14:textId="1AE05344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E60E4F" w:rsidRPr="00E60E4F" w14:paraId="3EFAE650" w14:textId="77777777" w:rsidTr="00E60E4F">
        <w:trPr>
          <w:trHeight w:val="20"/>
        </w:trPr>
        <w:tc>
          <w:tcPr>
            <w:tcW w:w="19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159E779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0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11F6AF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amplona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31565E" w14:textId="4192E7B2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48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CB0FDE" w14:textId="4960EA23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2C9412" w14:textId="3C3DF39A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157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396596" w14:textId="5E6F857F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E60E4F" w:rsidRPr="00E60E4F" w14:paraId="5F533236" w14:textId="77777777" w:rsidTr="00E60E4F">
        <w:trPr>
          <w:trHeight w:val="20"/>
        </w:trPr>
        <w:tc>
          <w:tcPr>
            <w:tcW w:w="19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A625518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0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9673EE0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eñablanca</w:t>
            </w:r>
            <w:proofErr w:type="spellEnd"/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E40A51" w14:textId="4B9EC0DB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89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6C9155" w14:textId="391AF31C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101D6F" w14:textId="437AA1A6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840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45DD9A" w14:textId="6C550B12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E60E4F" w:rsidRPr="00E60E4F" w14:paraId="0E7D86EC" w14:textId="77777777" w:rsidTr="00E60E4F">
        <w:trPr>
          <w:trHeight w:val="20"/>
        </w:trPr>
        <w:tc>
          <w:tcPr>
            <w:tcW w:w="19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5BA3695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0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CCBA5D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iat</w:t>
            </w:r>
            <w:proofErr w:type="spellEnd"/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163929" w14:textId="374A75D2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9B9649" w14:textId="2D60A790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E157CC" w14:textId="528375C2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F1F62A" w14:textId="2ED57C4C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E60E4F" w:rsidRPr="00E60E4F" w14:paraId="01922FA0" w14:textId="77777777" w:rsidTr="00E60E4F">
        <w:trPr>
          <w:trHeight w:val="20"/>
        </w:trPr>
        <w:tc>
          <w:tcPr>
            <w:tcW w:w="19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ADC12A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0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D808EE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Rizal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DB4D6F" w14:textId="29C35853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0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36586E" w14:textId="523ABE74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EB3F86" w14:textId="3CF135E1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96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F0EBC8" w14:textId="3096DDAD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E60E4F" w:rsidRPr="00E60E4F" w14:paraId="53C29A5F" w14:textId="77777777" w:rsidTr="00E60E4F">
        <w:trPr>
          <w:trHeight w:val="20"/>
        </w:trPr>
        <w:tc>
          <w:tcPr>
            <w:tcW w:w="19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39CA0A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0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08D553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chez-Mira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ECA17B" w14:textId="58CEF89E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2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FB945E" w14:textId="305CA4A8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77CC31" w14:textId="434B4651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14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E14FE2" w14:textId="2750659F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E60E4F" w:rsidRPr="00E60E4F" w14:paraId="4CF4692B" w14:textId="77777777" w:rsidTr="00E60E4F">
        <w:trPr>
          <w:trHeight w:val="20"/>
        </w:trPr>
        <w:tc>
          <w:tcPr>
            <w:tcW w:w="19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BA8FF5B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0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5945E3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Santa </w:t>
            </w:r>
            <w:proofErr w:type="spellStart"/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raxedes</w:t>
            </w:r>
            <w:proofErr w:type="spellEnd"/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DAEACE" w14:textId="291AB48A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6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6EDCC5" w14:textId="44EF8E1B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1835D3" w14:textId="1836529B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5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D5CBB3" w14:textId="7B2E7E81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E60E4F" w:rsidRPr="00E60E4F" w14:paraId="06123764" w14:textId="77777777" w:rsidTr="00E60E4F">
        <w:trPr>
          <w:trHeight w:val="20"/>
        </w:trPr>
        <w:tc>
          <w:tcPr>
            <w:tcW w:w="19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77379FA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0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41B401E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to Niño (Faire)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777FA3" w14:textId="3D546BF0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30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6867A9" w14:textId="2CD549D9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6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5D70E6" w14:textId="2AA49E06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121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C0EB5D" w14:textId="7CC9E06C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64 </w:t>
            </w:r>
          </w:p>
        </w:tc>
      </w:tr>
      <w:tr w:rsidR="00E60E4F" w:rsidRPr="00E60E4F" w14:paraId="2706F462" w14:textId="77777777" w:rsidTr="00E60E4F">
        <w:trPr>
          <w:trHeight w:val="20"/>
        </w:trPr>
        <w:tc>
          <w:tcPr>
            <w:tcW w:w="19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3E39A53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0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A40EF5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olana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DEBEAC" w14:textId="4C015B69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53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459503" w14:textId="0373906A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728DB3" w14:textId="477A8621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783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B2DE4C" w14:textId="79E2306A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E60E4F" w:rsidRPr="00E60E4F" w14:paraId="1607FB77" w14:textId="77777777" w:rsidTr="00E60E4F">
        <w:trPr>
          <w:trHeight w:val="20"/>
        </w:trPr>
        <w:tc>
          <w:tcPr>
            <w:tcW w:w="19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0DA2739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0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1F8475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Tuguegarao City (capital)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2952AC" w14:textId="60408C4E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85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5565FB" w14:textId="65343D93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76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360B53" w14:textId="7979E2DA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991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5D5163" w14:textId="6F9E8C9E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08 </w:t>
            </w:r>
          </w:p>
        </w:tc>
      </w:tr>
      <w:tr w:rsidR="00E60E4F" w:rsidRPr="00E60E4F" w14:paraId="043F9D86" w14:textId="77777777" w:rsidTr="00E60E4F">
        <w:trPr>
          <w:trHeight w:val="20"/>
        </w:trPr>
        <w:tc>
          <w:tcPr>
            <w:tcW w:w="2283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B46B60F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Isabela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2C32F45" w14:textId="5D81594B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9,043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4F95164" w14:textId="2EFE1E74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BB455C0" w14:textId="7C6CFAEA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35,371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04A7A38" w14:textId="6FBCDB81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E60E4F" w:rsidRPr="00E60E4F" w14:paraId="200BBE93" w14:textId="77777777" w:rsidTr="00E60E4F">
        <w:trPr>
          <w:trHeight w:val="20"/>
        </w:trPr>
        <w:tc>
          <w:tcPr>
            <w:tcW w:w="19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78AD5BB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0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4361550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Alicia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DC889C" w14:textId="56C0390A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73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71ADC0" w14:textId="6ED6ED4F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2379DD" w14:textId="717B294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058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06E855" w14:textId="2B7A27D2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E60E4F" w:rsidRPr="00E60E4F" w14:paraId="2F5F727D" w14:textId="77777777" w:rsidTr="00E60E4F">
        <w:trPr>
          <w:trHeight w:val="20"/>
        </w:trPr>
        <w:tc>
          <w:tcPr>
            <w:tcW w:w="19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9AE1FE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0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9DCD040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Aurora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2DEE34" w14:textId="18DC88D4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15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18419E" w14:textId="5D68B60A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9A267D" w14:textId="697886CC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38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C345F5" w14:textId="631E5B63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E60E4F" w:rsidRPr="00E60E4F" w14:paraId="7BA80C3D" w14:textId="77777777" w:rsidTr="00E60E4F">
        <w:trPr>
          <w:trHeight w:val="20"/>
        </w:trPr>
        <w:tc>
          <w:tcPr>
            <w:tcW w:w="19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BB7FEDF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0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B9AC91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Benito </w:t>
            </w:r>
            <w:proofErr w:type="spellStart"/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oliven</w:t>
            </w:r>
            <w:proofErr w:type="spellEnd"/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1E24BF" w14:textId="02B60FC2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0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7486B5" w14:textId="33CBFBC2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60A6FD" w14:textId="01E3758D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2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F344EC" w14:textId="444B6BD3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E60E4F" w:rsidRPr="00E60E4F" w14:paraId="1308BD1F" w14:textId="77777777" w:rsidTr="00E60E4F">
        <w:trPr>
          <w:trHeight w:val="20"/>
        </w:trPr>
        <w:tc>
          <w:tcPr>
            <w:tcW w:w="19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8EA7FAF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0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73162C5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urgos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A705B2" w14:textId="701CABA2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35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92473E" w14:textId="64E4FA14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C3FD99" w14:textId="07FBCD48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11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E4BBE2" w14:textId="3931896B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E60E4F" w:rsidRPr="00E60E4F" w14:paraId="70CA2F69" w14:textId="77777777" w:rsidTr="00E60E4F">
        <w:trPr>
          <w:trHeight w:val="20"/>
        </w:trPr>
        <w:tc>
          <w:tcPr>
            <w:tcW w:w="19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14C16F1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0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F18FCBB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abagan</w:t>
            </w:r>
            <w:proofErr w:type="spellEnd"/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A48254" w14:textId="76C5EFAB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4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2895AD" w14:textId="0D581F7F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02DA6D" w14:textId="51164D0C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79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825380" w14:textId="72B3E18F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E60E4F" w:rsidRPr="00E60E4F" w14:paraId="2D17D860" w14:textId="77777777" w:rsidTr="00E60E4F">
        <w:trPr>
          <w:trHeight w:val="20"/>
        </w:trPr>
        <w:tc>
          <w:tcPr>
            <w:tcW w:w="19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789CE27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0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B65D27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City of </w:t>
            </w:r>
            <w:proofErr w:type="spellStart"/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auayan</w:t>
            </w:r>
            <w:proofErr w:type="spellEnd"/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205060" w14:textId="3FEE6729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4,292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B836FC" w14:textId="622A50CD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223FA8" w14:textId="0A11F528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0,007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F0EF43" w14:textId="1467F9B9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E60E4F" w:rsidRPr="00E60E4F" w14:paraId="3789A31D" w14:textId="77777777" w:rsidTr="00E60E4F">
        <w:trPr>
          <w:trHeight w:val="20"/>
        </w:trPr>
        <w:tc>
          <w:tcPr>
            <w:tcW w:w="19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6D49818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0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DB938F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ordon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B88954" w14:textId="14164DF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42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790DB8" w14:textId="0BFF92DA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101A24" w14:textId="6A35A95F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661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C7D02A" w14:textId="397231F9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E60E4F" w:rsidRPr="00E60E4F" w14:paraId="15ECA1FD" w14:textId="77777777" w:rsidTr="00E60E4F">
        <w:trPr>
          <w:trHeight w:val="20"/>
        </w:trPr>
        <w:tc>
          <w:tcPr>
            <w:tcW w:w="19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4370CB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0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4AECBE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Delfin Albano (Magsaysay)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691C6C" w14:textId="61EE5595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02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744E8D" w14:textId="4F4274A6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F63F9A" w14:textId="484ABA86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696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F2E29F" w14:textId="3FE5DAB9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E60E4F" w:rsidRPr="00E60E4F" w14:paraId="7E37FBA3" w14:textId="77777777" w:rsidTr="00E60E4F">
        <w:trPr>
          <w:trHeight w:val="20"/>
        </w:trPr>
        <w:tc>
          <w:tcPr>
            <w:tcW w:w="19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0F318A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0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EC51AE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Gamu</w:t>
            </w:r>
            <w:proofErr w:type="spellEnd"/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062BD3" w14:textId="5A1AE845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34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CBE62F" w14:textId="0649EFED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4AA38A" w14:textId="019DFA49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729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70D8BF" w14:textId="317443F5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E60E4F" w:rsidRPr="00E60E4F" w14:paraId="68E10461" w14:textId="77777777" w:rsidTr="00E60E4F">
        <w:trPr>
          <w:trHeight w:val="20"/>
        </w:trPr>
        <w:tc>
          <w:tcPr>
            <w:tcW w:w="19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BD9DC4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0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95A444A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Ilagan (capital)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FAADC9" w14:textId="0233C79B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849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E9EF3A" w14:textId="4125B6D2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8B83E6" w14:textId="081876B8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,883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4FE3BF" w14:textId="5E0CB66A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E60E4F" w:rsidRPr="00E60E4F" w14:paraId="284ACCAF" w14:textId="77777777" w:rsidTr="00E60E4F">
        <w:trPr>
          <w:trHeight w:val="20"/>
        </w:trPr>
        <w:tc>
          <w:tcPr>
            <w:tcW w:w="19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B71EFF5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0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0F40FF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Naguilian</w:t>
            </w:r>
            <w:proofErr w:type="spellEnd"/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3D8347" w14:textId="50FA9D68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73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E21262" w14:textId="71727CFD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E82067" w14:textId="65718806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24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2FF159" w14:textId="753FEBA2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E60E4F" w:rsidRPr="00E60E4F" w14:paraId="02489969" w14:textId="77777777" w:rsidTr="00E60E4F">
        <w:trPr>
          <w:trHeight w:val="20"/>
        </w:trPr>
        <w:tc>
          <w:tcPr>
            <w:tcW w:w="19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89B1809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0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F5EF87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alanan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F2FB38" w14:textId="21DFE426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3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9C3968" w14:textId="129390EF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532F1C" w14:textId="6B20C1B2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23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432754" w14:textId="2FB8254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E60E4F" w:rsidRPr="00E60E4F" w14:paraId="05A0B728" w14:textId="77777777" w:rsidTr="00E60E4F">
        <w:trPr>
          <w:trHeight w:val="20"/>
        </w:trPr>
        <w:tc>
          <w:tcPr>
            <w:tcW w:w="19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320718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0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46F52B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Quirino</w:t>
            </w:r>
            <w:proofErr w:type="spellEnd"/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384E1D" w14:textId="230D9014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09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1959B2" w14:textId="34DF3661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92CD1D" w14:textId="22E74FA2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10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D3CE5E" w14:textId="5BCF3FBE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E60E4F" w:rsidRPr="00E60E4F" w14:paraId="5B35AE68" w14:textId="77777777" w:rsidTr="00E60E4F">
        <w:trPr>
          <w:trHeight w:val="20"/>
        </w:trPr>
        <w:tc>
          <w:tcPr>
            <w:tcW w:w="19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19F2631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0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88E32B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Ramon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7FB966" w14:textId="238FE619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14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F835A7" w14:textId="4E3F4FE3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2F18F6" w14:textId="21D17A91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169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DD98A5" w14:textId="68C53533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E60E4F" w:rsidRPr="00E60E4F" w14:paraId="59823CD8" w14:textId="77777777" w:rsidTr="00E60E4F">
        <w:trPr>
          <w:trHeight w:val="20"/>
        </w:trPr>
        <w:tc>
          <w:tcPr>
            <w:tcW w:w="19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570BC06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0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EA0FC4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Reina Mercedes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6BA705" w14:textId="4C8981CF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F35C55" w14:textId="6E4A08E2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2A09E9" w14:textId="630FB995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2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CB121A" w14:textId="2C54E762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E60E4F" w:rsidRPr="00E60E4F" w14:paraId="16374D67" w14:textId="77777777" w:rsidTr="00E60E4F">
        <w:trPr>
          <w:trHeight w:val="20"/>
        </w:trPr>
        <w:tc>
          <w:tcPr>
            <w:tcW w:w="19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4651CA8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0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6095257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Roxas</w:t>
            </w:r>
            <w:proofErr w:type="spellEnd"/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A8B072" w14:textId="08ED83F2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1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85BAE9" w14:textId="6895D773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607102" w14:textId="345CE6DD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5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DC3703" w14:textId="28256839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E60E4F" w:rsidRPr="00E60E4F" w14:paraId="3823D577" w14:textId="77777777" w:rsidTr="00E60E4F">
        <w:trPr>
          <w:trHeight w:val="20"/>
        </w:trPr>
        <w:tc>
          <w:tcPr>
            <w:tcW w:w="19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A11DB1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sz w:val="20"/>
                <w:szCs w:val="20"/>
              </w:rPr>
              <w:lastRenderedPageBreak/>
              <w:t> </w:t>
            </w:r>
          </w:p>
        </w:tc>
        <w:tc>
          <w:tcPr>
            <w:tcW w:w="20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9FCEEC2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 Agustin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60720D" w14:textId="141739EC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7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0433F1" w14:textId="6BC01D9F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496882" w14:textId="7A57C874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63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3B39C3" w14:textId="2AED3558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E60E4F" w:rsidRPr="00E60E4F" w14:paraId="1608F46D" w14:textId="77777777" w:rsidTr="00E60E4F">
        <w:trPr>
          <w:trHeight w:val="20"/>
        </w:trPr>
        <w:tc>
          <w:tcPr>
            <w:tcW w:w="19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1C11816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0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C5E65F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 Isidro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23B74E" w14:textId="2DF2E9F6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86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3C21A6" w14:textId="755E6755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E3AFF4" w14:textId="42964D8B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91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E1E488" w14:textId="6AE5EC2A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E60E4F" w:rsidRPr="00E60E4F" w14:paraId="399AC36B" w14:textId="77777777" w:rsidTr="00E60E4F">
        <w:trPr>
          <w:trHeight w:val="20"/>
        </w:trPr>
        <w:tc>
          <w:tcPr>
            <w:tcW w:w="19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95A3DB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0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7BBF37B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 Mariano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789751" w14:textId="0CDA2B96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09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51CBE6" w14:textId="6D28CF66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082FB6" w14:textId="74CB746C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732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1B4E62" w14:textId="4E1A6734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E60E4F" w:rsidRPr="00E60E4F" w14:paraId="7FCDAE74" w14:textId="77777777" w:rsidTr="00E60E4F">
        <w:trPr>
          <w:trHeight w:val="20"/>
        </w:trPr>
        <w:tc>
          <w:tcPr>
            <w:tcW w:w="19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147B418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0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D4B67D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 Mateo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69B4FA" w14:textId="65C8985D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9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50986A" w14:textId="6680DA92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F3D9D3" w14:textId="297C347F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4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F839C9" w14:textId="3B065C4C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E60E4F" w:rsidRPr="00E60E4F" w14:paraId="6858E20E" w14:textId="77777777" w:rsidTr="00E60E4F">
        <w:trPr>
          <w:trHeight w:val="20"/>
        </w:trPr>
        <w:tc>
          <w:tcPr>
            <w:tcW w:w="19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0AAA190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0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04C9E1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ity of Santiago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C1C243" w14:textId="4C0571FA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5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465232" w14:textId="678EC05C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CBF114" w14:textId="09267C5D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7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EC467D" w14:textId="7416A49D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E60E4F" w:rsidRPr="00E60E4F" w14:paraId="5D1DF4B9" w14:textId="77777777" w:rsidTr="00E60E4F">
        <w:trPr>
          <w:trHeight w:val="20"/>
        </w:trPr>
        <w:tc>
          <w:tcPr>
            <w:tcW w:w="19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E51937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0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051C8F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to Tomas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258206" w14:textId="0847ECFD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8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FA057C" w14:textId="05C036A0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B12FB5" w14:textId="24F75ECB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21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7FD512" w14:textId="0D85A1B6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E60E4F" w:rsidRPr="00E60E4F" w14:paraId="4908373F" w14:textId="77777777" w:rsidTr="00E60E4F">
        <w:trPr>
          <w:trHeight w:val="20"/>
        </w:trPr>
        <w:tc>
          <w:tcPr>
            <w:tcW w:w="19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1423E3D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0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5A8C9E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Tumauini</w:t>
            </w:r>
            <w:proofErr w:type="spellEnd"/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D156CD" w14:textId="1BB96009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428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FBC24D" w14:textId="76AB77A3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59D6EB" w14:textId="5ABD658D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3,886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96D222" w14:textId="6BAFAC0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E60E4F" w:rsidRPr="00E60E4F" w14:paraId="14A42ED7" w14:textId="77777777" w:rsidTr="00E60E4F">
        <w:trPr>
          <w:trHeight w:val="20"/>
        </w:trPr>
        <w:tc>
          <w:tcPr>
            <w:tcW w:w="2283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B3C3E02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Nueva Vizcaya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123AF90" w14:textId="3D979651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2,333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113032D" w14:textId="6EB32D6F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18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16DA35A" w14:textId="038FDF5F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10,631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6206A8B" w14:textId="296CA14B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81 </w:t>
            </w:r>
          </w:p>
        </w:tc>
      </w:tr>
      <w:tr w:rsidR="00E60E4F" w:rsidRPr="00E60E4F" w14:paraId="50BA035E" w14:textId="77777777" w:rsidTr="00E60E4F">
        <w:trPr>
          <w:trHeight w:val="20"/>
        </w:trPr>
        <w:tc>
          <w:tcPr>
            <w:tcW w:w="19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9A5A77F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0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317B895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Alfonso Castaneda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11194D" w14:textId="3B6364C8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8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046B66" w14:textId="1F74E3E0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990C63" w14:textId="16775DFE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63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7CEDC3" w14:textId="2F477151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E60E4F" w:rsidRPr="00E60E4F" w14:paraId="62BF0C0C" w14:textId="77777777" w:rsidTr="00E60E4F">
        <w:trPr>
          <w:trHeight w:val="20"/>
        </w:trPr>
        <w:tc>
          <w:tcPr>
            <w:tcW w:w="19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B200977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0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17C550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Ambaguio</w:t>
            </w:r>
            <w:proofErr w:type="spellEnd"/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F978EA" w14:textId="00DDBA5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3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A05D3C" w14:textId="4D6E1BE4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6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25916E" w14:textId="5EC363F3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75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48D925" w14:textId="4306F1C4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3 </w:t>
            </w:r>
          </w:p>
        </w:tc>
      </w:tr>
      <w:tr w:rsidR="00E60E4F" w:rsidRPr="00E60E4F" w14:paraId="7EF26470" w14:textId="77777777" w:rsidTr="00E60E4F">
        <w:trPr>
          <w:trHeight w:val="20"/>
        </w:trPr>
        <w:tc>
          <w:tcPr>
            <w:tcW w:w="19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3E1D9F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0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8034C55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Aritao</w:t>
            </w:r>
            <w:proofErr w:type="spellEnd"/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941E1D" w14:textId="47E8CFD3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99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541214" w14:textId="7E80ED43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46776A" w14:textId="6C016780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70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5FD16F" w14:textId="3B2A396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E60E4F" w:rsidRPr="00E60E4F" w14:paraId="30D1789A" w14:textId="77777777" w:rsidTr="00E60E4F">
        <w:trPr>
          <w:trHeight w:val="20"/>
        </w:trPr>
        <w:tc>
          <w:tcPr>
            <w:tcW w:w="19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042A14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0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CF11D1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agabag</w:t>
            </w:r>
            <w:proofErr w:type="spellEnd"/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EB3C85" w14:textId="536A6322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49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7D79A2" w14:textId="106D1034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B001FC" w14:textId="63E0D641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806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48FAFC" w14:textId="78BDCFBB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E60E4F" w:rsidRPr="00E60E4F" w14:paraId="7612C6FF" w14:textId="77777777" w:rsidTr="00E60E4F">
        <w:trPr>
          <w:trHeight w:val="20"/>
        </w:trPr>
        <w:tc>
          <w:tcPr>
            <w:tcW w:w="19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0C8ABA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0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32F928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ambang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8D4979" w14:textId="60756050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85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488DE8" w14:textId="576B5CFD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78ED4C" w14:textId="7FA30D8D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21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346BA8" w14:textId="08D88619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E60E4F" w:rsidRPr="00E60E4F" w14:paraId="0464BB6C" w14:textId="77777777" w:rsidTr="00E60E4F">
        <w:trPr>
          <w:trHeight w:val="20"/>
        </w:trPr>
        <w:tc>
          <w:tcPr>
            <w:tcW w:w="19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96922F8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0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16F4F65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ayombong (capital)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45C497" w14:textId="5887051A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415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9381BD" w14:textId="21C5F992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E501EE" w14:textId="143BB630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7,074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87F23D" w14:textId="3B266B12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E60E4F" w:rsidRPr="00E60E4F" w14:paraId="64604C4F" w14:textId="77777777" w:rsidTr="00E60E4F">
        <w:trPr>
          <w:trHeight w:val="20"/>
        </w:trPr>
        <w:tc>
          <w:tcPr>
            <w:tcW w:w="19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776C69F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0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2AE97EF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Diadi</w:t>
            </w:r>
            <w:proofErr w:type="spellEnd"/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075AF4" w14:textId="3860EEBC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3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392625" w14:textId="65CD169E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793BAB" w14:textId="27C9D15B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87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F31459" w14:textId="7643B58A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7 </w:t>
            </w:r>
          </w:p>
        </w:tc>
      </w:tr>
      <w:tr w:rsidR="00E60E4F" w:rsidRPr="00E60E4F" w14:paraId="7F1FEDEC" w14:textId="77777777" w:rsidTr="00E60E4F">
        <w:trPr>
          <w:trHeight w:val="20"/>
        </w:trPr>
        <w:tc>
          <w:tcPr>
            <w:tcW w:w="19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D5C5275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0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9D43197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Dupax</w:t>
            </w:r>
            <w:proofErr w:type="spellEnd"/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del Norte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7F3497" w14:textId="35BB5E4D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7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114A50" w14:textId="5BD511FE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5CC783" w14:textId="2056EC9C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68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5ECE5E" w14:textId="63EAA091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E60E4F" w:rsidRPr="00E60E4F" w14:paraId="292DC928" w14:textId="77777777" w:rsidTr="00E60E4F">
        <w:trPr>
          <w:trHeight w:val="20"/>
        </w:trPr>
        <w:tc>
          <w:tcPr>
            <w:tcW w:w="19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6F767A8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0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504151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Dupax</w:t>
            </w:r>
            <w:proofErr w:type="spellEnd"/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del Sur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E69D7D" w14:textId="67663FF3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95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348ED0" w14:textId="0110C875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57A98F" w14:textId="4C64EAAC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99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10D7A6" w14:textId="62CB951C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E60E4F" w:rsidRPr="00E60E4F" w14:paraId="752D00BE" w14:textId="77777777" w:rsidTr="00E60E4F">
        <w:trPr>
          <w:trHeight w:val="20"/>
        </w:trPr>
        <w:tc>
          <w:tcPr>
            <w:tcW w:w="19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8AD2CE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0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C6096B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Kasibu</w:t>
            </w:r>
            <w:proofErr w:type="spellEnd"/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642CE1" w14:textId="74992A33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7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1A99DE" w14:textId="386D2CD6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8DA33B" w14:textId="7B6AAAD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29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BBD025" w14:textId="2B91503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E60E4F" w:rsidRPr="00E60E4F" w14:paraId="27162075" w14:textId="77777777" w:rsidTr="00E60E4F">
        <w:trPr>
          <w:trHeight w:val="20"/>
        </w:trPr>
        <w:tc>
          <w:tcPr>
            <w:tcW w:w="19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82690A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0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0493C0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Kayapa</w:t>
            </w:r>
            <w:proofErr w:type="spellEnd"/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A514E7" w14:textId="7489746B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0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1FA7D3" w14:textId="673FE6B2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76358D" w14:textId="63471AD5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2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F12B48" w14:textId="444D6A50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E60E4F" w:rsidRPr="00E60E4F" w14:paraId="18B5F7C7" w14:textId="77777777" w:rsidTr="00E60E4F">
        <w:trPr>
          <w:trHeight w:val="20"/>
        </w:trPr>
        <w:tc>
          <w:tcPr>
            <w:tcW w:w="19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6E7DDEE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0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39BA7E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Quezon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B4551B" w14:textId="60372A63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4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31C4C6" w14:textId="75CEB8A0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0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56C336" w14:textId="09859A56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66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8BBBF1" w14:textId="595F4D30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1 </w:t>
            </w:r>
          </w:p>
        </w:tc>
      </w:tr>
      <w:tr w:rsidR="00E60E4F" w:rsidRPr="00E60E4F" w14:paraId="3A3E6613" w14:textId="77777777" w:rsidTr="00E60E4F">
        <w:trPr>
          <w:trHeight w:val="20"/>
        </w:trPr>
        <w:tc>
          <w:tcPr>
            <w:tcW w:w="19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7EF3E13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0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2D1BE5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olano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93F47C" w14:textId="639467DD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6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172026" w14:textId="567F7C16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39293E" w14:textId="7D4C4EFE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3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F02EC1" w14:textId="34B8A0FF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E60E4F" w:rsidRPr="00E60E4F" w14:paraId="596F66E0" w14:textId="77777777" w:rsidTr="00E60E4F">
        <w:trPr>
          <w:trHeight w:val="20"/>
        </w:trPr>
        <w:tc>
          <w:tcPr>
            <w:tcW w:w="19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6DEB714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0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9223B61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Villaverde</w:t>
            </w:r>
            <w:proofErr w:type="spellEnd"/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4CCC29" w14:textId="32F4A182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410528" w14:textId="0526AF8E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6F9537" w14:textId="21F08AB8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8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BC35FA" w14:textId="263E229B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E60E4F" w:rsidRPr="00E60E4F" w14:paraId="4DDC6372" w14:textId="77777777" w:rsidTr="00E60E4F">
        <w:trPr>
          <w:trHeight w:val="20"/>
        </w:trPr>
        <w:tc>
          <w:tcPr>
            <w:tcW w:w="2283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1CA7BEA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proofErr w:type="spellStart"/>
            <w:r w:rsidRPr="00E60E4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Quirino</w:t>
            </w:r>
            <w:proofErr w:type="spellEnd"/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0007FFE" w14:textId="4AA1E575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259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E3B381F" w14:textId="45127485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117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0E4D90D" w14:textId="34FD6FE3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973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6678EC2" w14:textId="3E839FCF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326 </w:t>
            </w:r>
          </w:p>
        </w:tc>
      </w:tr>
      <w:tr w:rsidR="00E60E4F" w:rsidRPr="00E60E4F" w14:paraId="1D8390BD" w14:textId="77777777" w:rsidTr="00E60E4F">
        <w:trPr>
          <w:trHeight w:val="20"/>
        </w:trPr>
        <w:tc>
          <w:tcPr>
            <w:tcW w:w="19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ADFE462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0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494085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abarroguis</w:t>
            </w:r>
            <w:proofErr w:type="spellEnd"/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(capital)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3CFBA5" w14:textId="37891C88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70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8EADCD" w14:textId="79AB2ACC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AE688B" w14:textId="58265563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44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ED5286" w14:textId="1301F723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E60E4F" w:rsidRPr="00E60E4F" w14:paraId="638E1C91" w14:textId="77777777" w:rsidTr="00E60E4F">
        <w:trPr>
          <w:trHeight w:val="20"/>
        </w:trPr>
        <w:tc>
          <w:tcPr>
            <w:tcW w:w="19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B5453A9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0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1A72A7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addela</w:t>
            </w:r>
            <w:proofErr w:type="spellEnd"/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AD5EF7" w14:textId="7C10C1C9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7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20EB98" w14:textId="3165F564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FAF318" w14:textId="20F51489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67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4CC77E" w14:textId="079FC5E2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E60E4F" w:rsidRPr="00E60E4F" w14:paraId="3514F5A0" w14:textId="77777777" w:rsidTr="00E60E4F">
        <w:trPr>
          <w:trHeight w:val="20"/>
        </w:trPr>
        <w:tc>
          <w:tcPr>
            <w:tcW w:w="19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DEAC0D0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0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F3D91C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Nagtipunan</w:t>
            </w:r>
            <w:proofErr w:type="spellEnd"/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DCD014" w14:textId="708A3EA6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72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275EFC" w14:textId="483FB6DE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17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73F3F1" w14:textId="74A14508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662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622AE9" w14:textId="1541773C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26 </w:t>
            </w:r>
          </w:p>
        </w:tc>
      </w:tr>
      <w:tr w:rsidR="00E60E4F" w:rsidRPr="00E60E4F" w14:paraId="2623F29C" w14:textId="77777777" w:rsidTr="00E60E4F">
        <w:trPr>
          <w:trHeight w:val="20"/>
        </w:trPr>
        <w:tc>
          <w:tcPr>
            <w:tcW w:w="2283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001FD1D2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REGION III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5FC11ED5" w14:textId="2FD1C2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24,669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0EC8BE68" w14:textId="482A5B59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5,612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463D424B" w14:textId="01A81475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92,172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37251F06" w14:textId="6E26808E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20,644 </w:t>
            </w:r>
          </w:p>
        </w:tc>
      </w:tr>
      <w:tr w:rsidR="00E60E4F" w:rsidRPr="00E60E4F" w14:paraId="6AA401FB" w14:textId="77777777" w:rsidTr="00E60E4F">
        <w:trPr>
          <w:trHeight w:val="20"/>
        </w:trPr>
        <w:tc>
          <w:tcPr>
            <w:tcW w:w="2283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C1F24CF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Aurora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1D406BE" w14:textId="6AD76960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12,858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E13964B" w14:textId="5AAC4F0F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2,336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0798AF8" w14:textId="6C8ABDA0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42,692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1D53021" w14:textId="5ECD7478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7,380 </w:t>
            </w:r>
          </w:p>
        </w:tc>
      </w:tr>
      <w:tr w:rsidR="00E60E4F" w:rsidRPr="00E60E4F" w14:paraId="1D3C4571" w14:textId="77777777" w:rsidTr="00E60E4F">
        <w:trPr>
          <w:trHeight w:val="20"/>
        </w:trPr>
        <w:tc>
          <w:tcPr>
            <w:tcW w:w="19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0ECE988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0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C7CDBE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aler (capital)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2CA281" w14:textId="71DC1E3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8,601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62F658" w14:textId="381949F3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9172BF" w14:textId="62BDCC62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8,357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EBEEFD" w14:textId="64F31FCA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E60E4F" w:rsidRPr="00E60E4F" w14:paraId="33408A29" w14:textId="77777777" w:rsidTr="00E60E4F">
        <w:trPr>
          <w:trHeight w:val="20"/>
        </w:trPr>
        <w:tc>
          <w:tcPr>
            <w:tcW w:w="19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C40B840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0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E92B91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asiguran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393BFC" w14:textId="1D12DC68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32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BEF203" w14:textId="560F69E9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32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573129" w14:textId="71A3B0C1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691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05C416" w14:textId="41009933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691 </w:t>
            </w:r>
          </w:p>
        </w:tc>
      </w:tr>
      <w:tr w:rsidR="00E60E4F" w:rsidRPr="00E60E4F" w14:paraId="0FEEF649" w14:textId="77777777" w:rsidTr="00E60E4F">
        <w:trPr>
          <w:trHeight w:val="20"/>
        </w:trPr>
        <w:tc>
          <w:tcPr>
            <w:tcW w:w="19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E011EA3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0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012198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Dilasag</w:t>
            </w:r>
            <w:proofErr w:type="spellEnd"/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72778B" w14:textId="53827359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312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60F999" w14:textId="3D5FB1B2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801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541DDA" w14:textId="39B1BA35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4,384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0A01AB" w14:textId="0E1A55BC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,511 </w:t>
            </w:r>
          </w:p>
        </w:tc>
      </w:tr>
      <w:tr w:rsidR="00E60E4F" w:rsidRPr="00E60E4F" w14:paraId="4BDCE38A" w14:textId="77777777" w:rsidTr="00E60E4F">
        <w:trPr>
          <w:trHeight w:val="20"/>
        </w:trPr>
        <w:tc>
          <w:tcPr>
            <w:tcW w:w="19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D6AF70E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0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94B830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Dinalungan</w:t>
            </w:r>
            <w:proofErr w:type="spellEnd"/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6AFD0D" w14:textId="5B2E6FCD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668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7AC00C" w14:textId="2514B9BE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668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2694E1" w14:textId="23466593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,142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2A53C8" w14:textId="009581D6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,142 </w:t>
            </w:r>
          </w:p>
        </w:tc>
      </w:tr>
      <w:tr w:rsidR="00E60E4F" w:rsidRPr="00E60E4F" w14:paraId="74EA3B8E" w14:textId="77777777" w:rsidTr="00E60E4F">
        <w:trPr>
          <w:trHeight w:val="20"/>
        </w:trPr>
        <w:tc>
          <w:tcPr>
            <w:tcW w:w="19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41214B3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0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4B1029F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Dingalan</w:t>
            </w:r>
            <w:proofErr w:type="spellEnd"/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BE87AC" w14:textId="10FC7BF5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24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679957" w14:textId="76A31725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24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727FDD" w14:textId="32DC55BF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015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A01249" w14:textId="737EB266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015 </w:t>
            </w:r>
          </w:p>
        </w:tc>
      </w:tr>
      <w:tr w:rsidR="00E60E4F" w:rsidRPr="00E60E4F" w14:paraId="73D769E7" w14:textId="77777777" w:rsidTr="00E60E4F">
        <w:trPr>
          <w:trHeight w:val="20"/>
        </w:trPr>
        <w:tc>
          <w:tcPr>
            <w:tcW w:w="19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8FBA9E7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0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B1D6EA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Dipaculao</w:t>
            </w:r>
            <w:proofErr w:type="spellEnd"/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8E9A3C" w14:textId="2BAD4D1D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1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BFD7B8" w14:textId="22FA1DB3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1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C3AB93" w14:textId="54F46295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1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99F84C" w14:textId="0EE5296A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1 </w:t>
            </w:r>
          </w:p>
        </w:tc>
      </w:tr>
      <w:tr w:rsidR="00E60E4F" w:rsidRPr="00E60E4F" w14:paraId="469657C1" w14:textId="77777777" w:rsidTr="00E60E4F">
        <w:trPr>
          <w:trHeight w:val="20"/>
        </w:trPr>
        <w:tc>
          <w:tcPr>
            <w:tcW w:w="19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A06AB25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0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E07764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aria Aurora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512613" w14:textId="25563E56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59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2E6C37" w14:textId="356E91D9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FA2E22" w14:textId="7540E4B8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627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C89203" w14:textId="498E0651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E60E4F" w:rsidRPr="00E60E4F" w14:paraId="5B117F49" w14:textId="77777777" w:rsidTr="00E60E4F">
        <w:trPr>
          <w:trHeight w:val="20"/>
        </w:trPr>
        <w:tc>
          <w:tcPr>
            <w:tcW w:w="19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0B158B7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0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EA51089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 Luis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78507B" w14:textId="7B3616CD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251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B44A23" w14:textId="33700F95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8CF72F" w14:textId="6F910AE0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4,455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F39114" w14:textId="761EFC46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E60E4F" w:rsidRPr="00E60E4F" w14:paraId="3D25C2D4" w14:textId="77777777" w:rsidTr="00E60E4F">
        <w:trPr>
          <w:trHeight w:val="20"/>
        </w:trPr>
        <w:tc>
          <w:tcPr>
            <w:tcW w:w="2283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94CF740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Bataan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8B62306" w14:textId="32ACA36A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1,429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E6A6FAC" w14:textId="1DE627A1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44B192B" w14:textId="6FEF172E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6,477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0112784" w14:textId="65AA9C56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E60E4F" w:rsidRPr="00E60E4F" w14:paraId="7197C848" w14:textId="77777777" w:rsidTr="00E60E4F">
        <w:trPr>
          <w:trHeight w:val="20"/>
        </w:trPr>
        <w:tc>
          <w:tcPr>
            <w:tcW w:w="19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CB00A9E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0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9433CE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Hermosa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942899" w14:textId="2D29AB6D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429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E6495A" w14:textId="0C3DECB5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98DE61" w14:textId="6358B198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6,477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982388" w14:textId="75DFA3B9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E60E4F" w:rsidRPr="00E60E4F" w14:paraId="73A20C6B" w14:textId="77777777" w:rsidTr="00E60E4F">
        <w:trPr>
          <w:trHeight w:val="20"/>
        </w:trPr>
        <w:tc>
          <w:tcPr>
            <w:tcW w:w="2283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6EB74FB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Bulacan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1F3A0B7" w14:textId="1DB95291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2,194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A697D06" w14:textId="6055D23E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2,174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BEE226D" w14:textId="577980F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8,947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9AB81DE" w14:textId="0EA67E88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8,840 </w:t>
            </w:r>
          </w:p>
        </w:tc>
      </w:tr>
      <w:tr w:rsidR="00E60E4F" w:rsidRPr="00E60E4F" w14:paraId="5A2C0A5B" w14:textId="77777777" w:rsidTr="00E60E4F">
        <w:trPr>
          <w:trHeight w:val="20"/>
        </w:trPr>
        <w:tc>
          <w:tcPr>
            <w:tcW w:w="19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AC35EDB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0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1AC64F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alagtas (</w:t>
            </w:r>
            <w:proofErr w:type="spellStart"/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igaa</w:t>
            </w:r>
            <w:proofErr w:type="spellEnd"/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)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369ADE" w14:textId="4796499E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5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E00C24" w14:textId="69225C6F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5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3EA494" w14:textId="06B8526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7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3CCA5B" w14:textId="17C342BE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7 </w:t>
            </w:r>
          </w:p>
        </w:tc>
      </w:tr>
      <w:tr w:rsidR="00E60E4F" w:rsidRPr="00E60E4F" w14:paraId="1CEAF7D4" w14:textId="77777777" w:rsidTr="00E60E4F">
        <w:trPr>
          <w:trHeight w:val="20"/>
        </w:trPr>
        <w:tc>
          <w:tcPr>
            <w:tcW w:w="19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696244A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0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8FB25EB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aliuag</w:t>
            </w:r>
            <w:proofErr w:type="spellEnd"/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EA6596" w14:textId="16383C45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1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4814B1" w14:textId="7A656D5B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1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4EA50B" w14:textId="22C5D055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1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1E4932" w14:textId="0B6CD3B8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1 </w:t>
            </w:r>
          </w:p>
        </w:tc>
      </w:tr>
      <w:tr w:rsidR="00E60E4F" w:rsidRPr="00E60E4F" w14:paraId="5B744754" w14:textId="77777777" w:rsidTr="00E60E4F">
        <w:trPr>
          <w:trHeight w:val="20"/>
        </w:trPr>
        <w:tc>
          <w:tcPr>
            <w:tcW w:w="19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3252BC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0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9CE485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ustos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F77D49" w14:textId="23267650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908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8E317C" w14:textId="63DCF80E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908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0D4554" w14:textId="6751CAE4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7,544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2974D8" w14:textId="708B5364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7,544 </w:t>
            </w:r>
          </w:p>
        </w:tc>
      </w:tr>
      <w:tr w:rsidR="00E60E4F" w:rsidRPr="00E60E4F" w14:paraId="7858BE28" w14:textId="77777777" w:rsidTr="00E60E4F">
        <w:trPr>
          <w:trHeight w:val="20"/>
        </w:trPr>
        <w:tc>
          <w:tcPr>
            <w:tcW w:w="19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6E13896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0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9448884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Doña Remedios Trinidad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36085F" w14:textId="43CED7F8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90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EBE4DF" w14:textId="11AF0728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90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B84057" w14:textId="0F1B23DD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50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8910DC" w14:textId="6F9B2696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50 </w:t>
            </w:r>
          </w:p>
        </w:tc>
      </w:tr>
      <w:tr w:rsidR="00E60E4F" w:rsidRPr="00E60E4F" w14:paraId="15063BD9" w14:textId="77777777" w:rsidTr="00E60E4F">
        <w:trPr>
          <w:trHeight w:val="20"/>
        </w:trPr>
        <w:tc>
          <w:tcPr>
            <w:tcW w:w="19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F83F6A5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0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49A0A5C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Hagonoy</w:t>
            </w:r>
            <w:proofErr w:type="spellEnd"/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8C2CFC" w14:textId="3E2CF6F1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A696EA" w14:textId="4DCFB71B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F860E9" w14:textId="7C20ED05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9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AA6C37" w14:textId="755D0822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9 </w:t>
            </w:r>
          </w:p>
        </w:tc>
      </w:tr>
      <w:tr w:rsidR="00E60E4F" w:rsidRPr="00E60E4F" w14:paraId="589D23A8" w14:textId="77777777" w:rsidTr="00E60E4F">
        <w:trPr>
          <w:trHeight w:val="20"/>
        </w:trPr>
        <w:tc>
          <w:tcPr>
            <w:tcW w:w="19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B32B15A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0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CA820A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Norzagaray</w:t>
            </w:r>
            <w:proofErr w:type="spellEnd"/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EBAA40" w14:textId="24DD7DA6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7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EF3351" w14:textId="1014F7E8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7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906AA4" w14:textId="4C7AA6E2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4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57E29B" w14:textId="15E6B3CB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4 </w:t>
            </w:r>
          </w:p>
        </w:tc>
      </w:tr>
      <w:tr w:rsidR="00E60E4F" w:rsidRPr="00E60E4F" w14:paraId="3C85DF08" w14:textId="77777777" w:rsidTr="00E60E4F">
        <w:trPr>
          <w:trHeight w:val="20"/>
        </w:trPr>
        <w:tc>
          <w:tcPr>
            <w:tcW w:w="19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F6DCB96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0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27EE04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andi</w:t>
            </w:r>
            <w:proofErr w:type="spellEnd"/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E2F5F4" w14:textId="192C076C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6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027E0F" w14:textId="165DD992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6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AAFF48" w14:textId="3FEA1ADE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70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10547B" w14:textId="6913268D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70 </w:t>
            </w:r>
          </w:p>
        </w:tc>
      </w:tr>
      <w:tr w:rsidR="00E60E4F" w:rsidRPr="00E60E4F" w14:paraId="201F2963" w14:textId="77777777" w:rsidTr="00E60E4F">
        <w:trPr>
          <w:trHeight w:val="20"/>
        </w:trPr>
        <w:tc>
          <w:tcPr>
            <w:tcW w:w="19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6CA028E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0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D0FAD2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laridel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33203B" w14:textId="492F7343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0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685E63" w14:textId="188A094A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F9C59E" w14:textId="5D6E45A4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07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1F2D72" w14:textId="6C1E5DAB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E60E4F" w:rsidRPr="00E60E4F" w14:paraId="6012DD6B" w14:textId="77777777" w:rsidTr="00E60E4F">
        <w:trPr>
          <w:trHeight w:val="20"/>
        </w:trPr>
        <w:tc>
          <w:tcPr>
            <w:tcW w:w="19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6836C91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0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E8D9F4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ulilan</w:t>
            </w:r>
            <w:proofErr w:type="spellEnd"/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FE5955" w14:textId="21ABB469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9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B5D6BE" w14:textId="5274ACA2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9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FBE7BA" w14:textId="6B822935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6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F5A6F4" w14:textId="2EF45392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6 </w:t>
            </w:r>
          </w:p>
        </w:tc>
      </w:tr>
      <w:tr w:rsidR="00E60E4F" w:rsidRPr="00E60E4F" w14:paraId="06D61017" w14:textId="77777777" w:rsidTr="00E60E4F">
        <w:trPr>
          <w:trHeight w:val="20"/>
        </w:trPr>
        <w:tc>
          <w:tcPr>
            <w:tcW w:w="19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EC53899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0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19208B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ity of San Jose del Monte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0261F8" w14:textId="0370040F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75291B" w14:textId="6389304A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B6CBA0" w14:textId="6BA666F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4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AE894D" w14:textId="1311E569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4 </w:t>
            </w:r>
          </w:p>
        </w:tc>
      </w:tr>
      <w:tr w:rsidR="00E60E4F" w:rsidRPr="00E60E4F" w14:paraId="642B37BC" w14:textId="77777777" w:rsidTr="00E60E4F">
        <w:trPr>
          <w:trHeight w:val="20"/>
        </w:trPr>
        <w:tc>
          <w:tcPr>
            <w:tcW w:w="19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D33EFE9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0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87A845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 Rafael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4F24BF" w14:textId="76006C55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71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41B0BE" w14:textId="4645393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71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263E85" w14:textId="7ED4240E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55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393176" w14:textId="2180A69D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55 </w:t>
            </w:r>
          </w:p>
        </w:tc>
      </w:tr>
      <w:tr w:rsidR="00E60E4F" w:rsidRPr="00E60E4F" w14:paraId="1C4E3924" w14:textId="77777777" w:rsidTr="00E60E4F">
        <w:trPr>
          <w:trHeight w:val="20"/>
        </w:trPr>
        <w:tc>
          <w:tcPr>
            <w:tcW w:w="2283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9060627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Nueva Ecija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72704B9" w14:textId="1C3D78A2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7,253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EECFF08" w14:textId="454D5988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422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50096DF" w14:textId="58F15BC4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30,053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2A8AF00" w14:textId="6B41AA0B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1,732 </w:t>
            </w:r>
          </w:p>
        </w:tc>
      </w:tr>
      <w:tr w:rsidR="00E60E4F" w:rsidRPr="00E60E4F" w14:paraId="4A194A1E" w14:textId="77777777" w:rsidTr="00E60E4F">
        <w:trPr>
          <w:trHeight w:val="20"/>
        </w:trPr>
        <w:tc>
          <w:tcPr>
            <w:tcW w:w="19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FF2DF03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0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626B21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Aliaga</w:t>
            </w:r>
            <w:proofErr w:type="spellEnd"/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B4A057" w14:textId="644FE7AA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539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77EACB" w14:textId="529F2473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7748A2" w14:textId="4B2F9678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5,947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2A555B" w14:textId="7EAE8A4D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E60E4F" w:rsidRPr="00E60E4F" w14:paraId="22D48793" w14:textId="77777777" w:rsidTr="00E60E4F">
        <w:trPr>
          <w:trHeight w:val="20"/>
        </w:trPr>
        <w:tc>
          <w:tcPr>
            <w:tcW w:w="19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73D345E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0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20EE154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abanatuan City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E70B8F" w14:textId="482BC546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15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B3680F" w14:textId="077D2AE0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ABCBA3" w14:textId="0E50E4A9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76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AFEAEE" w14:textId="3922C730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E60E4F" w:rsidRPr="00E60E4F" w14:paraId="425B706A" w14:textId="77777777" w:rsidTr="00E60E4F">
        <w:trPr>
          <w:trHeight w:val="20"/>
        </w:trPr>
        <w:tc>
          <w:tcPr>
            <w:tcW w:w="19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E61E772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sz w:val="20"/>
                <w:szCs w:val="20"/>
              </w:rPr>
              <w:lastRenderedPageBreak/>
              <w:t> </w:t>
            </w:r>
          </w:p>
        </w:tc>
        <w:tc>
          <w:tcPr>
            <w:tcW w:w="20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F8E079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abiao</w:t>
            </w:r>
            <w:proofErr w:type="spellEnd"/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C8568E" w14:textId="2971BFDE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79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AD3BD6" w14:textId="11DC52AC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DD47B3" w14:textId="20BFC489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98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147865" w14:textId="6E4B4700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E60E4F" w:rsidRPr="00E60E4F" w14:paraId="46C5BFA0" w14:textId="77777777" w:rsidTr="00E60E4F">
        <w:trPr>
          <w:trHeight w:val="20"/>
        </w:trPr>
        <w:tc>
          <w:tcPr>
            <w:tcW w:w="19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8F4756A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0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49345A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arranglan</w:t>
            </w:r>
            <w:proofErr w:type="spellEnd"/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6A6086" w14:textId="65763896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05C9E0" w14:textId="5DD7710B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1E5E02" w14:textId="6DC4E3F8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1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093F14" w14:textId="64D14EF1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E60E4F" w:rsidRPr="00E60E4F" w14:paraId="74CF9E28" w14:textId="77777777" w:rsidTr="00E60E4F">
        <w:trPr>
          <w:trHeight w:val="20"/>
        </w:trPr>
        <w:tc>
          <w:tcPr>
            <w:tcW w:w="19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B554367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0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079DF0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Gabaldon (</w:t>
            </w:r>
            <w:proofErr w:type="spellStart"/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itulok</w:t>
            </w:r>
            <w:proofErr w:type="spellEnd"/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&amp; </w:t>
            </w:r>
            <w:proofErr w:type="spellStart"/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bani</w:t>
            </w:r>
            <w:proofErr w:type="spellEnd"/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)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42B9A9" w14:textId="4EFD7284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7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D94816" w14:textId="033AE1FE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AF421C" w14:textId="3874CBD2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64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87DA55" w14:textId="21216EBC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E60E4F" w:rsidRPr="00E60E4F" w14:paraId="67F145FD" w14:textId="77777777" w:rsidTr="00E60E4F">
        <w:trPr>
          <w:trHeight w:val="20"/>
        </w:trPr>
        <w:tc>
          <w:tcPr>
            <w:tcW w:w="19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BF355F9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0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360B99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General </w:t>
            </w:r>
            <w:proofErr w:type="spellStart"/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Tinio</w:t>
            </w:r>
            <w:proofErr w:type="spellEnd"/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(Papaya)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67B3C4" w14:textId="67DFB072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22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682F1B" w14:textId="0FC8A39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22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E414E6" w14:textId="048F9500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732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027938" w14:textId="698B3EFF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732 </w:t>
            </w:r>
          </w:p>
        </w:tc>
      </w:tr>
      <w:tr w:rsidR="00E60E4F" w:rsidRPr="00E60E4F" w14:paraId="62F320AF" w14:textId="77777777" w:rsidTr="00E60E4F">
        <w:trPr>
          <w:trHeight w:val="20"/>
        </w:trPr>
        <w:tc>
          <w:tcPr>
            <w:tcW w:w="19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E16E349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0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1A4255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Guimba</w:t>
            </w:r>
            <w:proofErr w:type="spellEnd"/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6F9669" w14:textId="23482AE1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03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EA2AAF" w14:textId="022FD4AA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74752E" w14:textId="7BE2A9EF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731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C05E6D" w14:textId="3AFC6E43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E60E4F" w:rsidRPr="00E60E4F" w14:paraId="3A717F7E" w14:textId="77777777" w:rsidTr="00E60E4F">
        <w:trPr>
          <w:trHeight w:val="20"/>
        </w:trPr>
        <w:tc>
          <w:tcPr>
            <w:tcW w:w="19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39D668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0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9E31EC9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Jaen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20D809" w14:textId="6FA49A5E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683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0CDB5C" w14:textId="6D41076C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484FA3" w14:textId="72F205E5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6,926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23D364" w14:textId="18A0C5D9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E60E4F" w:rsidRPr="00E60E4F" w14:paraId="3A45A78D" w14:textId="77777777" w:rsidTr="00E60E4F">
        <w:trPr>
          <w:trHeight w:val="20"/>
        </w:trPr>
        <w:tc>
          <w:tcPr>
            <w:tcW w:w="19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34C849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0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6F46540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Licab</w:t>
            </w:r>
            <w:proofErr w:type="spellEnd"/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DCFBBA" w14:textId="61E5B42E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4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B1E03F" w14:textId="0DDD84AF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F483EA" w14:textId="7222E84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6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75763C" w14:textId="119094B9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E60E4F" w:rsidRPr="00E60E4F" w14:paraId="71B2633B" w14:textId="77777777" w:rsidTr="00E60E4F">
        <w:trPr>
          <w:trHeight w:val="20"/>
        </w:trPr>
        <w:tc>
          <w:tcPr>
            <w:tcW w:w="19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D399834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0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90BD69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Llanera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BF39AA" w14:textId="249BCCCC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30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140467" w14:textId="75933639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F9AE7F" w14:textId="5180FF0F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097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A81820" w14:textId="1F667BB1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E60E4F" w:rsidRPr="00E60E4F" w14:paraId="62794F73" w14:textId="77777777" w:rsidTr="00E60E4F">
        <w:trPr>
          <w:trHeight w:val="20"/>
        </w:trPr>
        <w:tc>
          <w:tcPr>
            <w:tcW w:w="19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395C5F1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0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3D7A3F8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eñaranda</w:t>
            </w:r>
            <w:proofErr w:type="spellEnd"/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BA066A" w14:textId="35416D7F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7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94AF28" w14:textId="14217956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10502D" w14:textId="5FA4749F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28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E09322" w14:textId="56DA2B41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E60E4F" w:rsidRPr="00E60E4F" w14:paraId="33F4CD7F" w14:textId="77777777" w:rsidTr="00E60E4F">
        <w:trPr>
          <w:trHeight w:val="20"/>
        </w:trPr>
        <w:tc>
          <w:tcPr>
            <w:tcW w:w="19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E9CF48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0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C1FB90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Quezon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DC8733" w14:textId="558AC9E0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08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3B78BB" w14:textId="15053851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938987" w14:textId="62200FF9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847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0FF9F4" w14:textId="511158E3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E60E4F" w:rsidRPr="00E60E4F" w14:paraId="3FCB59F4" w14:textId="77777777" w:rsidTr="00E60E4F">
        <w:trPr>
          <w:trHeight w:val="20"/>
        </w:trPr>
        <w:tc>
          <w:tcPr>
            <w:tcW w:w="19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17C6265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0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BD78DB1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 Isidro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638058" w14:textId="71F4D22E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528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3F568F" w14:textId="7454E0F6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E87455" w14:textId="44B08B62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5,736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C3A62F" w14:textId="5F912252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E60E4F" w:rsidRPr="00E60E4F" w14:paraId="7B0CE65E" w14:textId="77777777" w:rsidTr="00E60E4F">
        <w:trPr>
          <w:trHeight w:val="20"/>
        </w:trPr>
        <w:tc>
          <w:tcPr>
            <w:tcW w:w="19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746A94C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0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D9C9A2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 Leonardo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1943F5" w14:textId="47B10CF2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1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5114CD" w14:textId="210D66C6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97CD9E" w14:textId="59E97061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55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B81BBC" w14:textId="3DDBAA73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E60E4F" w:rsidRPr="00E60E4F" w14:paraId="0458D299" w14:textId="77777777" w:rsidTr="00E60E4F">
        <w:trPr>
          <w:trHeight w:val="20"/>
        </w:trPr>
        <w:tc>
          <w:tcPr>
            <w:tcW w:w="19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EE93A4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0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3A2DF35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to Domingo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59CBEC" w14:textId="36D929A5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65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F0E424" w14:textId="5ACDC322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6D16E4" w14:textId="5086907A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850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13EC30" w14:textId="7F6A6FD4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E60E4F" w:rsidRPr="00E60E4F" w14:paraId="72E305FD" w14:textId="77777777" w:rsidTr="00E60E4F">
        <w:trPr>
          <w:trHeight w:val="20"/>
        </w:trPr>
        <w:tc>
          <w:tcPr>
            <w:tcW w:w="19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E93D866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0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8E1B052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Zaragoza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362FE1" w14:textId="26885553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938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D78867" w14:textId="182BF5AD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98C411" w14:textId="3237E388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4,699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A68257" w14:textId="7CEDD61B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E60E4F" w:rsidRPr="00E60E4F" w14:paraId="1A696F68" w14:textId="77777777" w:rsidTr="00E60E4F">
        <w:trPr>
          <w:trHeight w:val="20"/>
        </w:trPr>
        <w:tc>
          <w:tcPr>
            <w:tcW w:w="2283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A69B892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Pampanga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4DA5DAF" w14:textId="0D32E25A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14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848AF3C" w14:textId="20C2F850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14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7774E2A" w14:textId="7FB2A053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58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6FE7207" w14:textId="0FA50729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58 </w:t>
            </w:r>
          </w:p>
        </w:tc>
      </w:tr>
      <w:tr w:rsidR="00E60E4F" w:rsidRPr="00E60E4F" w14:paraId="45D069C4" w14:textId="77777777" w:rsidTr="00E60E4F">
        <w:trPr>
          <w:trHeight w:val="20"/>
        </w:trPr>
        <w:tc>
          <w:tcPr>
            <w:tcW w:w="19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9E39BCE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0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DD226E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acolor</w:t>
            </w:r>
            <w:proofErr w:type="spellEnd"/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7E7B5A" w14:textId="4CEB89DF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4EF7AC" w14:textId="3D64319A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80625E" w14:textId="55355AE8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6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4A84AC" w14:textId="284A4E0D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6 </w:t>
            </w:r>
          </w:p>
        </w:tc>
      </w:tr>
      <w:tr w:rsidR="00E60E4F" w:rsidRPr="00E60E4F" w14:paraId="1682E0D2" w14:textId="77777777" w:rsidTr="00E60E4F">
        <w:trPr>
          <w:trHeight w:val="20"/>
        </w:trPr>
        <w:tc>
          <w:tcPr>
            <w:tcW w:w="19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7764F48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0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CC6588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smuan</w:t>
            </w:r>
            <w:proofErr w:type="spellEnd"/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(</w:t>
            </w:r>
            <w:proofErr w:type="spellStart"/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exmoan</w:t>
            </w:r>
            <w:proofErr w:type="spellEnd"/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)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5FED37" w14:textId="48F67ACA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0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1C5CE2" w14:textId="2309BA7F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0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23EDFD" w14:textId="4A4E7E4A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2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6E0357" w14:textId="7DC534DE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2 </w:t>
            </w:r>
          </w:p>
        </w:tc>
      </w:tr>
      <w:tr w:rsidR="00E60E4F" w:rsidRPr="00E60E4F" w14:paraId="2E2B1C35" w14:textId="77777777" w:rsidTr="00E60E4F">
        <w:trPr>
          <w:trHeight w:val="20"/>
        </w:trPr>
        <w:tc>
          <w:tcPr>
            <w:tcW w:w="2283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5F7A551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Tarlac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88DE3C6" w14:textId="44A0EAF6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832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6680A7A" w14:textId="35754B61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666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066EBBA" w14:textId="3AEB18DE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3,382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76DE65B" w14:textId="48734FF3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2,634 </w:t>
            </w:r>
          </w:p>
        </w:tc>
      </w:tr>
      <w:tr w:rsidR="00E60E4F" w:rsidRPr="00E60E4F" w14:paraId="734C2574" w14:textId="77777777" w:rsidTr="00E60E4F">
        <w:trPr>
          <w:trHeight w:val="20"/>
        </w:trPr>
        <w:tc>
          <w:tcPr>
            <w:tcW w:w="19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6E5ED5A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0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CF7633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amiling</w:t>
            </w:r>
            <w:proofErr w:type="spellEnd"/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F680EF" w14:textId="1EAD590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66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BD14C8" w14:textId="38F519E4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D33331" w14:textId="08C1DBF5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748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5FC66E" w14:textId="4FF6399B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E60E4F" w:rsidRPr="00E60E4F" w14:paraId="0A80FB09" w14:textId="77777777" w:rsidTr="00E60E4F">
        <w:trPr>
          <w:trHeight w:val="20"/>
        </w:trPr>
        <w:tc>
          <w:tcPr>
            <w:tcW w:w="19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B45B585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0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C519C30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oncepcion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E1B45A" w14:textId="7BAEC084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7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D0D581" w14:textId="3ECE7CFA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7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9BBCF6" w14:textId="1C4F26D6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6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ACF006" w14:textId="2B53EB98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6 </w:t>
            </w:r>
          </w:p>
        </w:tc>
      </w:tr>
      <w:tr w:rsidR="00E60E4F" w:rsidRPr="00E60E4F" w14:paraId="6A15B483" w14:textId="77777777" w:rsidTr="00E60E4F">
        <w:trPr>
          <w:trHeight w:val="20"/>
        </w:trPr>
        <w:tc>
          <w:tcPr>
            <w:tcW w:w="19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12B4E7B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0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6E7FBA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ayantoc</w:t>
            </w:r>
            <w:proofErr w:type="spellEnd"/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26E181" w14:textId="135C9392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67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A5F105" w14:textId="42377930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67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1C40E1" w14:textId="05CC0E31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34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F1DF70" w14:textId="7EE3F9D8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34 </w:t>
            </w:r>
          </w:p>
        </w:tc>
      </w:tr>
      <w:tr w:rsidR="00E60E4F" w:rsidRPr="00E60E4F" w14:paraId="428A831A" w14:textId="77777777" w:rsidTr="00E60E4F">
        <w:trPr>
          <w:trHeight w:val="20"/>
        </w:trPr>
        <w:tc>
          <w:tcPr>
            <w:tcW w:w="19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DBAE3D9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0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C3E900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Ramos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CE97CB" w14:textId="0DC5F931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94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A204B6" w14:textId="7F80684F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94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9B9C46" w14:textId="55EF9346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871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C70152" w14:textId="7120AF42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871 </w:t>
            </w:r>
          </w:p>
        </w:tc>
      </w:tr>
      <w:tr w:rsidR="00E60E4F" w:rsidRPr="00E60E4F" w14:paraId="5383B413" w14:textId="77777777" w:rsidTr="00E60E4F">
        <w:trPr>
          <w:trHeight w:val="20"/>
        </w:trPr>
        <w:tc>
          <w:tcPr>
            <w:tcW w:w="19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D44DE4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0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9BD0EAD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 Jose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E8DD6F" w14:textId="2D624FB0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74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83DC52" w14:textId="4D244356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74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A7E5F8" w14:textId="2A0B595A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90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2E2D11" w14:textId="658E784C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90 </w:t>
            </w:r>
          </w:p>
        </w:tc>
      </w:tr>
      <w:tr w:rsidR="00E60E4F" w:rsidRPr="00E60E4F" w14:paraId="39614D55" w14:textId="77777777" w:rsidTr="00E60E4F">
        <w:trPr>
          <w:trHeight w:val="20"/>
        </w:trPr>
        <w:tc>
          <w:tcPr>
            <w:tcW w:w="19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EA02101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0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1F16FA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ity of Tarlac (capital)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C15927" w14:textId="406B41F0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4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85E8F6" w14:textId="230AA0E0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4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46FD41" w14:textId="7526D8E0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03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6EA94A" w14:textId="79916F68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03 </w:t>
            </w:r>
          </w:p>
        </w:tc>
      </w:tr>
      <w:tr w:rsidR="00E60E4F" w:rsidRPr="00E60E4F" w14:paraId="7803A602" w14:textId="77777777" w:rsidTr="00E60E4F">
        <w:trPr>
          <w:trHeight w:val="20"/>
        </w:trPr>
        <w:tc>
          <w:tcPr>
            <w:tcW w:w="2283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4E07A5D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Zambales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2C31C60" w14:textId="58A5CAB4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89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2245980" w14:textId="4F230C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78A8068" w14:textId="37AFD33F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563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76CE7C2" w14:textId="2145AB5C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E60E4F" w:rsidRPr="00E60E4F" w14:paraId="032EC88B" w14:textId="77777777" w:rsidTr="00E60E4F">
        <w:trPr>
          <w:trHeight w:val="20"/>
        </w:trPr>
        <w:tc>
          <w:tcPr>
            <w:tcW w:w="19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F04A532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0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423C6B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otolan</w:t>
            </w:r>
            <w:proofErr w:type="spellEnd"/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1492C2" w14:textId="56FB937A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80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4F1E07" w14:textId="2C74A28D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3FCEA2" w14:textId="31F131A5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16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E6D966" w14:textId="476D305B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E60E4F" w:rsidRPr="00E60E4F" w14:paraId="60B2C941" w14:textId="77777777" w:rsidTr="00E60E4F">
        <w:trPr>
          <w:trHeight w:val="20"/>
        </w:trPr>
        <w:tc>
          <w:tcPr>
            <w:tcW w:w="19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D02F99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0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1BED5C7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alauig</w:t>
            </w:r>
            <w:proofErr w:type="spellEnd"/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1C11EE" w14:textId="3B836008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E89ABF" w14:textId="1D432DFD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856F92" w14:textId="2A6D9339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2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1625BF" w14:textId="56F858AF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E60E4F" w:rsidRPr="00E60E4F" w14:paraId="62F9D3BD" w14:textId="77777777" w:rsidTr="00E60E4F">
        <w:trPr>
          <w:trHeight w:val="20"/>
        </w:trPr>
        <w:tc>
          <w:tcPr>
            <w:tcW w:w="19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5DFBDA5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0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37B4686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San Antonio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4D4585" w14:textId="5C7F51F4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70B3B0" w14:textId="210E6278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AA65DE" w14:textId="5157A8B2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5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12C419" w14:textId="0788CD80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E60E4F" w:rsidRPr="00E60E4F" w14:paraId="13B4196D" w14:textId="77777777" w:rsidTr="00E60E4F">
        <w:trPr>
          <w:trHeight w:val="20"/>
        </w:trPr>
        <w:tc>
          <w:tcPr>
            <w:tcW w:w="2283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253CDFA4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CALABARZON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2B5C5239" w14:textId="27F97266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18,499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0FCB1EAA" w14:textId="0B7A4BBF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1,938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7E641DF2" w14:textId="5ACFC839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72,916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61DDC3F9" w14:textId="3FDB49A2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6,360 </w:t>
            </w:r>
          </w:p>
        </w:tc>
      </w:tr>
      <w:tr w:rsidR="00E60E4F" w:rsidRPr="00E60E4F" w14:paraId="6956EA9A" w14:textId="77777777" w:rsidTr="00E60E4F">
        <w:trPr>
          <w:trHeight w:val="20"/>
        </w:trPr>
        <w:tc>
          <w:tcPr>
            <w:tcW w:w="2283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F4028A2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Batangas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B63DE57" w14:textId="758C8B28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552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1558374" w14:textId="53B7A0A9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44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8A0B66E" w14:textId="6F9684A5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2,331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8838A20" w14:textId="29479C8E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193 </w:t>
            </w:r>
          </w:p>
        </w:tc>
      </w:tr>
      <w:tr w:rsidR="00E60E4F" w:rsidRPr="00E60E4F" w14:paraId="13D41B9C" w14:textId="77777777" w:rsidTr="00E60E4F">
        <w:trPr>
          <w:trHeight w:val="20"/>
        </w:trPr>
        <w:tc>
          <w:tcPr>
            <w:tcW w:w="19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6731540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0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8030307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alete</w:t>
            </w:r>
            <w:proofErr w:type="spellEnd"/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980806" w14:textId="154E46AB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9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7897EA" w14:textId="565FDF63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68954C" w14:textId="4505A2AE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74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343B4E" w14:textId="1F6CD733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E60E4F" w:rsidRPr="00E60E4F" w14:paraId="67E5C357" w14:textId="77777777" w:rsidTr="00E60E4F">
        <w:trPr>
          <w:trHeight w:val="20"/>
        </w:trPr>
        <w:tc>
          <w:tcPr>
            <w:tcW w:w="19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B33D9A2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0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30EAE7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auan</w:t>
            </w:r>
            <w:proofErr w:type="spellEnd"/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B06B99" w14:textId="15AD0F6C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79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1C9198" w14:textId="58178A92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0A32DC" w14:textId="4B4155FA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781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4DF611" w14:textId="0A8F224F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E60E4F" w:rsidRPr="00E60E4F" w14:paraId="4EBEF5E4" w14:textId="77777777" w:rsidTr="00E60E4F">
        <w:trPr>
          <w:trHeight w:val="20"/>
        </w:trPr>
        <w:tc>
          <w:tcPr>
            <w:tcW w:w="19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483C049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0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74AEFF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uenca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6A5DDC" w14:textId="049B192D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9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9F5FB9" w14:textId="77FE101D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9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27E26B" w14:textId="643F0D1D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89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2620A4" w14:textId="26B9DBF8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89 </w:t>
            </w:r>
          </w:p>
        </w:tc>
      </w:tr>
      <w:tr w:rsidR="00E60E4F" w:rsidRPr="00E60E4F" w14:paraId="0C063255" w14:textId="77777777" w:rsidTr="00E60E4F">
        <w:trPr>
          <w:trHeight w:val="20"/>
        </w:trPr>
        <w:tc>
          <w:tcPr>
            <w:tcW w:w="19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EEBFC28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0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353338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Nasugbu</w:t>
            </w:r>
            <w:proofErr w:type="spellEnd"/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FAB706" w14:textId="4C46B87B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3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4C2631" w14:textId="41C34970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61E472" w14:textId="63953711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33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859732" w14:textId="4C2FEAA5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4 </w:t>
            </w:r>
          </w:p>
        </w:tc>
      </w:tr>
      <w:tr w:rsidR="00E60E4F" w:rsidRPr="00E60E4F" w14:paraId="4622972E" w14:textId="77777777" w:rsidTr="00E60E4F">
        <w:trPr>
          <w:trHeight w:val="20"/>
        </w:trPr>
        <w:tc>
          <w:tcPr>
            <w:tcW w:w="19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C5A032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0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C9F9CA5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 Pascual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4930CB" w14:textId="6D352DB8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9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E1C732" w14:textId="3E755428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A38EC5" w14:textId="4DED5F99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2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A911F4" w14:textId="0D00920C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E60E4F" w:rsidRPr="00E60E4F" w14:paraId="0BC6DBCF" w14:textId="77777777" w:rsidTr="00E60E4F">
        <w:trPr>
          <w:trHeight w:val="20"/>
        </w:trPr>
        <w:tc>
          <w:tcPr>
            <w:tcW w:w="19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0E9BE0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0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7EA3E3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ta Teresita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620831" w14:textId="176725C0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30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E119A3" w14:textId="3DE77DCA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A17A40" w14:textId="07D263BE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77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DBC2A3" w14:textId="4965290A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E60E4F" w:rsidRPr="00E60E4F" w14:paraId="18B05B0D" w14:textId="77777777" w:rsidTr="00E60E4F">
        <w:trPr>
          <w:trHeight w:val="20"/>
        </w:trPr>
        <w:tc>
          <w:tcPr>
            <w:tcW w:w="19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6EB3996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0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90D21D5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ity of Tanauan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D7C943" w14:textId="423FE315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43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50E3DB" w14:textId="14FE2BE2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424490" w14:textId="5EBE9D63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65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4D39D4" w14:textId="1D7252CB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E60E4F" w:rsidRPr="00E60E4F" w14:paraId="70A87C10" w14:textId="77777777" w:rsidTr="00E60E4F">
        <w:trPr>
          <w:trHeight w:val="20"/>
        </w:trPr>
        <w:tc>
          <w:tcPr>
            <w:tcW w:w="19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A1BDD1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0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FBC854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Taysan</w:t>
            </w:r>
            <w:proofErr w:type="spellEnd"/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410A58" w14:textId="38D15172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0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36A4EB" w14:textId="38AC09D1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0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6181C4" w14:textId="72E5247F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80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BC3777" w14:textId="2EF80404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80 </w:t>
            </w:r>
          </w:p>
        </w:tc>
      </w:tr>
      <w:tr w:rsidR="00E60E4F" w:rsidRPr="00E60E4F" w14:paraId="360F652B" w14:textId="77777777" w:rsidTr="00E60E4F">
        <w:trPr>
          <w:trHeight w:val="20"/>
        </w:trPr>
        <w:tc>
          <w:tcPr>
            <w:tcW w:w="2283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AAC559F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Cavite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05D6625" w14:textId="3D892E7D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308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A244173" w14:textId="787AA712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178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BEFD8D5" w14:textId="1303B64C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1,103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B5E271E" w14:textId="243C6CCF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651 </w:t>
            </w:r>
          </w:p>
        </w:tc>
      </w:tr>
      <w:tr w:rsidR="00E60E4F" w:rsidRPr="00E60E4F" w14:paraId="1567761A" w14:textId="77777777" w:rsidTr="00E60E4F">
        <w:trPr>
          <w:trHeight w:val="20"/>
        </w:trPr>
        <w:tc>
          <w:tcPr>
            <w:tcW w:w="19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A8F01A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0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0FC1E0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Amadeo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8DA390" w14:textId="650E1385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0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C8A872" w14:textId="0D71969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F31526" w14:textId="3ED2A2C8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89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7F36D5" w14:textId="3363E5D0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E60E4F" w:rsidRPr="00E60E4F" w14:paraId="758F71A5" w14:textId="77777777" w:rsidTr="00E60E4F">
        <w:trPr>
          <w:trHeight w:val="20"/>
        </w:trPr>
        <w:tc>
          <w:tcPr>
            <w:tcW w:w="19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D2A8C80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0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5CE82A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avite City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4348AF" w14:textId="6E5C211F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79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48289A" w14:textId="23E05C34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4AA3A5" w14:textId="43905C06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57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74A29E" w14:textId="60729839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E60E4F" w:rsidRPr="00E60E4F" w14:paraId="0E4A955F" w14:textId="77777777" w:rsidTr="00E60E4F">
        <w:trPr>
          <w:trHeight w:val="20"/>
        </w:trPr>
        <w:tc>
          <w:tcPr>
            <w:tcW w:w="19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B07B683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0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F184E7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General Emilio Aguinaldo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844611" w14:textId="63451501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80E433" w14:textId="36A323CD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BF5345" w14:textId="5AA634C4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6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EA3045" w14:textId="4649821E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E60E4F" w:rsidRPr="00E60E4F" w14:paraId="708F5C2B" w14:textId="77777777" w:rsidTr="00E60E4F">
        <w:trPr>
          <w:trHeight w:val="20"/>
        </w:trPr>
        <w:tc>
          <w:tcPr>
            <w:tcW w:w="19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E5109DE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0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F477DE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aragondon</w:t>
            </w:r>
            <w:proofErr w:type="spellEnd"/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A760E7" w14:textId="0EE71804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0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3D7548" w14:textId="4951C436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0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C90C45" w14:textId="29AC0AA9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0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E886FD" w14:textId="2F7A63AF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0 </w:t>
            </w:r>
          </w:p>
        </w:tc>
      </w:tr>
      <w:tr w:rsidR="00E60E4F" w:rsidRPr="00E60E4F" w14:paraId="18F8BE1E" w14:textId="77777777" w:rsidTr="00E60E4F">
        <w:trPr>
          <w:trHeight w:val="20"/>
        </w:trPr>
        <w:tc>
          <w:tcPr>
            <w:tcW w:w="19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6CFC9AB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0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787C44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Tagaytay City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43F9B2" w14:textId="1684CBC4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2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CEF5F5" w14:textId="197D16E5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2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BE9F1C" w14:textId="3FAE7BBC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7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EAA63F" w14:textId="09782084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7 </w:t>
            </w:r>
          </w:p>
        </w:tc>
      </w:tr>
      <w:tr w:rsidR="00E60E4F" w:rsidRPr="00E60E4F" w14:paraId="527527BA" w14:textId="77777777" w:rsidTr="00E60E4F">
        <w:trPr>
          <w:trHeight w:val="20"/>
        </w:trPr>
        <w:tc>
          <w:tcPr>
            <w:tcW w:w="19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9A248B6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0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CC305C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Ternate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67DC6B" w14:textId="571142AD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56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7FA1AE" w14:textId="1C70D155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56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6A7285" w14:textId="53FADB30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74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B817C9" w14:textId="1FBADC72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74 </w:t>
            </w:r>
          </w:p>
        </w:tc>
      </w:tr>
      <w:tr w:rsidR="00E60E4F" w:rsidRPr="00E60E4F" w14:paraId="3FFE9D92" w14:textId="77777777" w:rsidTr="00E60E4F">
        <w:trPr>
          <w:trHeight w:val="20"/>
        </w:trPr>
        <w:tc>
          <w:tcPr>
            <w:tcW w:w="2283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381DCC4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Laguna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7FF2F02" w14:textId="53A6C0D1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701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3BB3777" w14:textId="3A47F50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68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04BC4F7" w14:textId="4115577B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2,434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5D037EF" w14:textId="686621F9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104 </w:t>
            </w:r>
          </w:p>
        </w:tc>
      </w:tr>
      <w:tr w:rsidR="00E60E4F" w:rsidRPr="00E60E4F" w14:paraId="13565DA9" w14:textId="77777777" w:rsidTr="00E60E4F">
        <w:trPr>
          <w:trHeight w:val="20"/>
        </w:trPr>
        <w:tc>
          <w:tcPr>
            <w:tcW w:w="19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5EFCA66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0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347528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Alaminos</w:t>
            </w:r>
            <w:proofErr w:type="spellEnd"/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7F7206" w14:textId="67C119CB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6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4618A4" w14:textId="20AD8542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2BF17E" w14:textId="579A2C0A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8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DC452A" w14:textId="6F709B62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E60E4F" w:rsidRPr="00E60E4F" w14:paraId="74317AB0" w14:textId="77777777" w:rsidTr="00E60E4F">
        <w:trPr>
          <w:trHeight w:val="20"/>
        </w:trPr>
        <w:tc>
          <w:tcPr>
            <w:tcW w:w="19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353EA8B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0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59C1A4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ay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66A731" w14:textId="1AA601AA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28CAF4" w14:textId="1E74978B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FEEFC5" w14:textId="23AC2694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0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413F98" w14:textId="63D6099E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0 </w:t>
            </w:r>
          </w:p>
        </w:tc>
      </w:tr>
      <w:tr w:rsidR="00E60E4F" w:rsidRPr="00E60E4F" w14:paraId="39FF7728" w14:textId="77777777" w:rsidTr="00E60E4F">
        <w:trPr>
          <w:trHeight w:val="20"/>
        </w:trPr>
        <w:tc>
          <w:tcPr>
            <w:tcW w:w="19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93CB54A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0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039B65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ity of Calamba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6D3E6B" w14:textId="6AC1D322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22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0068B7" w14:textId="437C2CAB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5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BDDFCB" w14:textId="524A7E1B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62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3F21C6" w14:textId="404E02A9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3 </w:t>
            </w:r>
          </w:p>
        </w:tc>
      </w:tr>
      <w:tr w:rsidR="00E60E4F" w:rsidRPr="00E60E4F" w14:paraId="7245DF5A" w14:textId="77777777" w:rsidTr="00E60E4F">
        <w:trPr>
          <w:trHeight w:val="20"/>
        </w:trPr>
        <w:tc>
          <w:tcPr>
            <w:tcW w:w="19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88B0549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0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8568D80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alauan</w:t>
            </w:r>
            <w:proofErr w:type="spellEnd"/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7F2206" w14:textId="373F3394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48EE55" w14:textId="4CB7FD12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EC2EE3" w14:textId="20B23389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8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CF859E" w14:textId="2E96FA96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8 </w:t>
            </w:r>
          </w:p>
        </w:tc>
      </w:tr>
      <w:tr w:rsidR="00E60E4F" w:rsidRPr="00E60E4F" w14:paraId="54BE0361" w14:textId="77777777" w:rsidTr="00E60E4F">
        <w:trPr>
          <w:trHeight w:val="20"/>
        </w:trPr>
        <w:tc>
          <w:tcPr>
            <w:tcW w:w="19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96818B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0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F4A976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Famy</w:t>
            </w:r>
            <w:proofErr w:type="spellEnd"/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15BFFF" w14:textId="3F86F7A0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3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739950" w14:textId="3FFCD7E8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CD7FAF" w14:textId="4166BC66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71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A82C73" w14:textId="6BA2404C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E60E4F" w:rsidRPr="00E60E4F" w14:paraId="4A9B73DE" w14:textId="77777777" w:rsidTr="00E60E4F">
        <w:trPr>
          <w:trHeight w:val="20"/>
        </w:trPr>
        <w:tc>
          <w:tcPr>
            <w:tcW w:w="19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89484A5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0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B170B5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Liliw</w:t>
            </w:r>
            <w:proofErr w:type="spellEnd"/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3D7D28" w14:textId="7EC4259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8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F76A95" w14:textId="44135D95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C0A421" w14:textId="4E449741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87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656334" w14:textId="667EB56B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E60E4F" w:rsidRPr="00E60E4F" w14:paraId="51AF4DA7" w14:textId="77777777" w:rsidTr="00E60E4F">
        <w:trPr>
          <w:trHeight w:val="20"/>
        </w:trPr>
        <w:tc>
          <w:tcPr>
            <w:tcW w:w="19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8B8EB68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0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2BD3DD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Luisiana</w:t>
            </w:r>
            <w:proofErr w:type="spellEnd"/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6BB262" w14:textId="75F1FE59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6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A71F10" w14:textId="41034109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6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5F6AE7" w14:textId="758E7BED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7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94DB57" w14:textId="5D3EE545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7 </w:t>
            </w:r>
          </w:p>
        </w:tc>
      </w:tr>
      <w:tr w:rsidR="00E60E4F" w:rsidRPr="00E60E4F" w14:paraId="35951584" w14:textId="77777777" w:rsidTr="00E60E4F">
        <w:trPr>
          <w:trHeight w:val="20"/>
        </w:trPr>
        <w:tc>
          <w:tcPr>
            <w:tcW w:w="19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D42F096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sz w:val="20"/>
                <w:szCs w:val="20"/>
              </w:rPr>
              <w:lastRenderedPageBreak/>
              <w:t> </w:t>
            </w:r>
          </w:p>
        </w:tc>
        <w:tc>
          <w:tcPr>
            <w:tcW w:w="20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147A12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Lumban</w:t>
            </w:r>
            <w:proofErr w:type="spellEnd"/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9BB444" w14:textId="7264FC81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5F8997" w14:textId="5AC89C5F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2E4D7B" w14:textId="7FC92371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6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5F498A" w14:textId="44AD1712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6 </w:t>
            </w:r>
          </w:p>
        </w:tc>
      </w:tr>
      <w:tr w:rsidR="00E60E4F" w:rsidRPr="00E60E4F" w14:paraId="03BAD639" w14:textId="77777777" w:rsidTr="00E60E4F">
        <w:trPr>
          <w:trHeight w:val="20"/>
        </w:trPr>
        <w:tc>
          <w:tcPr>
            <w:tcW w:w="19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3672F76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0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9498C9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abitac</w:t>
            </w:r>
            <w:proofErr w:type="spellEnd"/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B62579" w14:textId="5C98E3C1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6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C84D40" w14:textId="7BB26670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48763A" w14:textId="58F9B339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6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EC7114" w14:textId="2FC3BC24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E60E4F" w:rsidRPr="00E60E4F" w14:paraId="0CCC2EED" w14:textId="77777777" w:rsidTr="00E60E4F">
        <w:trPr>
          <w:trHeight w:val="20"/>
        </w:trPr>
        <w:tc>
          <w:tcPr>
            <w:tcW w:w="19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B906E6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0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24A7641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agdalena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A76725" w14:textId="23D0B6F2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2CAD84" w14:textId="6CFA492D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0967D5" w14:textId="4883D10E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7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E15024" w14:textId="750CD7CE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E60E4F" w:rsidRPr="00E60E4F" w14:paraId="5867BD84" w14:textId="77777777" w:rsidTr="00E60E4F">
        <w:trPr>
          <w:trHeight w:val="20"/>
        </w:trPr>
        <w:tc>
          <w:tcPr>
            <w:tcW w:w="19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030F645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0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646313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Victoria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39979C" w14:textId="5146BA5B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49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7A0EFF" w14:textId="1F107FED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9DFF83" w14:textId="02C0FEBA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592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602B3D" w14:textId="13335FCD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E60E4F" w:rsidRPr="00E60E4F" w14:paraId="37AF2BBF" w14:textId="77777777" w:rsidTr="00E60E4F">
        <w:trPr>
          <w:trHeight w:val="20"/>
        </w:trPr>
        <w:tc>
          <w:tcPr>
            <w:tcW w:w="2283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EDE628C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Quezon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477566C" w14:textId="4825A7EB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14,561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13B449B" w14:textId="3808DA55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1,359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9C399D7" w14:textId="2F0A2F5D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55,347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FF1BB67" w14:textId="7CE38DF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4,340 </w:t>
            </w:r>
          </w:p>
        </w:tc>
      </w:tr>
      <w:tr w:rsidR="00E60E4F" w:rsidRPr="00E60E4F" w14:paraId="39725AAA" w14:textId="77777777" w:rsidTr="00E60E4F">
        <w:trPr>
          <w:trHeight w:val="20"/>
        </w:trPr>
        <w:tc>
          <w:tcPr>
            <w:tcW w:w="19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2E033F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0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3F5EF4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Alabat</w:t>
            </w:r>
            <w:proofErr w:type="spellEnd"/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2A9308" w14:textId="110C7C9C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67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574BF6" w14:textId="7F8E7D85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09DCBB" w14:textId="59F0BD72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653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65CCE7" w14:textId="3867F460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E60E4F" w:rsidRPr="00E60E4F" w14:paraId="37646F9A" w14:textId="77777777" w:rsidTr="00E60E4F">
        <w:trPr>
          <w:trHeight w:val="20"/>
        </w:trPr>
        <w:tc>
          <w:tcPr>
            <w:tcW w:w="19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30CEDB1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0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07A4F9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Atimonan</w:t>
            </w:r>
            <w:proofErr w:type="spellEnd"/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50C019" w14:textId="2CAC309B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8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E6382D" w14:textId="6F2105EA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05FFEC" w14:textId="4A5CCE9D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8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37D7F3" w14:textId="7FACAFFF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E60E4F" w:rsidRPr="00E60E4F" w14:paraId="2B4541D7" w14:textId="77777777" w:rsidTr="00E60E4F">
        <w:trPr>
          <w:trHeight w:val="20"/>
        </w:trPr>
        <w:tc>
          <w:tcPr>
            <w:tcW w:w="19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1A371F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0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C16160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uenavista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C173CB" w14:textId="07ED1330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841D5F" w14:textId="25B4EE56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678B45" w14:textId="786022C8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1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56B407" w14:textId="3F5A9CCC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E60E4F" w:rsidRPr="00E60E4F" w14:paraId="3E988437" w14:textId="77777777" w:rsidTr="00E60E4F">
        <w:trPr>
          <w:trHeight w:val="20"/>
        </w:trPr>
        <w:tc>
          <w:tcPr>
            <w:tcW w:w="19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AFBB205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0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4E92649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urdeos</w:t>
            </w:r>
            <w:proofErr w:type="spellEnd"/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6E8866" w14:textId="36177811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87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738EA5" w14:textId="17ECFB0B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33FE67" w14:textId="08F29D16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89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B35A36" w14:textId="5323206C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E60E4F" w:rsidRPr="00E60E4F" w14:paraId="6A642ABA" w14:textId="77777777" w:rsidTr="00E60E4F">
        <w:trPr>
          <w:trHeight w:val="20"/>
        </w:trPr>
        <w:tc>
          <w:tcPr>
            <w:tcW w:w="19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C14FE1B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0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C6540A1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alauag</w:t>
            </w:r>
            <w:proofErr w:type="spellEnd"/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6D2CD7" w14:textId="7C9EC3D2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5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5E1177" w14:textId="532FBF7B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5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D0E882" w14:textId="5029554A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70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749AD1" w14:textId="3BBFED43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70 </w:t>
            </w:r>
          </w:p>
        </w:tc>
      </w:tr>
      <w:tr w:rsidR="00E60E4F" w:rsidRPr="00E60E4F" w14:paraId="78EDF62D" w14:textId="77777777" w:rsidTr="00E60E4F">
        <w:trPr>
          <w:trHeight w:val="20"/>
        </w:trPr>
        <w:tc>
          <w:tcPr>
            <w:tcW w:w="19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FC80381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0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73B2ED9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andelaria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812383" w14:textId="573C4EEF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5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3C028D" w14:textId="67FA9BFB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3AAA45" w14:textId="6989E6AC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91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A30B1C" w14:textId="38E96798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E60E4F" w:rsidRPr="00E60E4F" w14:paraId="34573908" w14:textId="77777777" w:rsidTr="00E60E4F">
        <w:trPr>
          <w:trHeight w:val="20"/>
        </w:trPr>
        <w:tc>
          <w:tcPr>
            <w:tcW w:w="19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0A27B6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0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CA26BA1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atanauan</w:t>
            </w:r>
            <w:proofErr w:type="spellEnd"/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07B24A" w14:textId="08B4E1D8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12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4FA092" w14:textId="643687DD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CFB2CB" w14:textId="63920195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032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0AE099" w14:textId="7048298D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E60E4F" w:rsidRPr="00E60E4F" w14:paraId="73A47A31" w14:textId="77777777" w:rsidTr="00E60E4F">
        <w:trPr>
          <w:trHeight w:val="20"/>
        </w:trPr>
        <w:tc>
          <w:tcPr>
            <w:tcW w:w="19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133AD85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0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9470FB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Dolores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BF005D" w14:textId="60D54E76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49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7DA595" w14:textId="3D1576DC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462F02" w14:textId="554E6AAF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80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860618" w14:textId="084E6DD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E60E4F" w:rsidRPr="00E60E4F" w14:paraId="1380450E" w14:textId="77777777" w:rsidTr="00E60E4F">
        <w:trPr>
          <w:trHeight w:val="20"/>
        </w:trPr>
        <w:tc>
          <w:tcPr>
            <w:tcW w:w="19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F0B03A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0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7A54F74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General Luna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E5D953" w14:textId="4037622F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09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CF2A3C" w14:textId="2E732AE8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09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93F48B" w14:textId="169EC87E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48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1973E7" w14:textId="59212DD8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48 </w:t>
            </w:r>
          </w:p>
        </w:tc>
      </w:tr>
      <w:tr w:rsidR="00E60E4F" w:rsidRPr="00E60E4F" w14:paraId="1AF7EEDD" w14:textId="77777777" w:rsidTr="00E60E4F">
        <w:trPr>
          <w:trHeight w:val="20"/>
        </w:trPr>
        <w:tc>
          <w:tcPr>
            <w:tcW w:w="19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AE5DF49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0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B3CC03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General </w:t>
            </w:r>
            <w:proofErr w:type="spellStart"/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Nakar</w:t>
            </w:r>
            <w:proofErr w:type="spellEnd"/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A6566C" w14:textId="7D69914D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54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4E4414" w14:textId="15A69E30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967ABF" w14:textId="2BE743DA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136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EFD62A" w14:textId="4CCB7F5B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E60E4F" w:rsidRPr="00E60E4F" w14:paraId="25779289" w14:textId="77777777" w:rsidTr="00E60E4F">
        <w:trPr>
          <w:trHeight w:val="20"/>
        </w:trPr>
        <w:tc>
          <w:tcPr>
            <w:tcW w:w="19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935373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0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2F54157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Gumaca</w:t>
            </w:r>
            <w:proofErr w:type="spellEnd"/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D862EC" w14:textId="7A886F83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625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57DA0B" w14:textId="32C29FC6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04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549775" w14:textId="370848B4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5,017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435DF0" w14:textId="4DDB21E4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44 </w:t>
            </w:r>
          </w:p>
        </w:tc>
      </w:tr>
      <w:tr w:rsidR="00E60E4F" w:rsidRPr="00E60E4F" w14:paraId="2C49440B" w14:textId="77777777" w:rsidTr="00E60E4F">
        <w:trPr>
          <w:trHeight w:val="20"/>
        </w:trPr>
        <w:tc>
          <w:tcPr>
            <w:tcW w:w="19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73D5D25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0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2B4A4F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Infanta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CE6188" w14:textId="661165B5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,540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809E63" w14:textId="5DF0B938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48F8BC" w14:textId="3254E310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2,420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7B03B1" w14:textId="41708959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E60E4F" w:rsidRPr="00E60E4F" w14:paraId="780F7AEE" w14:textId="77777777" w:rsidTr="00E60E4F">
        <w:trPr>
          <w:trHeight w:val="20"/>
        </w:trPr>
        <w:tc>
          <w:tcPr>
            <w:tcW w:w="19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1C41855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0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E61DE7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Jomalig</w:t>
            </w:r>
            <w:proofErr w:type="spellEnd"/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15FEC5" w14:textId="7F67F75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09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DBB793" w14:textId="6C558FF9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1E690D" w14:textId="194FE6EA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877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B11214" w14:textId="134DEBFB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E60E4F" w:rsidRPr="00E60E4F" w14:paraId="10C1713F" w14:textId="77777777" w:rsidTr="00E60E4F">
        <w:trPr>
          <w:trHeight w:val="20"/>
        </w:trPr>
        <w:tc>
          <w:tcPr>
            <w:tcW w:w="19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4EBEB5C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0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9B0D54D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Lopez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F3E39C" w14:textId="4566B538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638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6F9C16" w14:textId="6AFBCDBC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7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C3A53F" w14:textId="78BFB73A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5,017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A75700" w14:textId="2F6C29B3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0 </w:t>
            </w:r>
          </w:p>
        </w:tc>
      </w:tr>
      <w:tr w:rsidR="00E60E4F" w:rsidRPr="00E60E4F" w14:paraId="72DDAC2A" w14:textId="77777777" w:rsidTr="00E60E4F">
        <w:trPr>
          <w:trHeight w:val="20"/>
        </w:trPr>
        <w:tc>
          <w:tcPr>
            <w:tcW w:w="19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82233FC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0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33129EF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Lucban</w:t>
            </w:r>
            <w:proofErr w:type="spellEnd"/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227212" w14:textId="2F6159EB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0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7ED185" w14:textId="3D33BFAF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388F8A" w14:textId="26AB898D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49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E7921F" w14:textId="72F887B2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E60E4F" w:rsidRPr="00E60E4F" w14:paraId="5D273604" w14:textId="77777777" w:rsidTr="00E60E4F">
        <w:trPr>
          <w:trHeight w:val="20"/>
        </w:trPr>
        <w:tc>
          <w:tcPr>
            <w:tcW w:w="19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D22BFAB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0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1FD910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Lucena</w:t>
            </w:r>
            <w:proofErr w:type="spellEnd"/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City (capital)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D721C3" w14:textId="42D6F44C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00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3725DC" w14:textId="5F8DB095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B4319B" w14:textId="3F4F0C8B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89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DFC222" w14:textId="7AC162F3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E60E4F" w:rsidRPr="00E60E4F" w14:paraId="6F6C094C" w14:textId="77777777" w:rsidTr="00E60E4F">
        <w:trPr>
          <w:trHeight w:val="20"/>
        </w:trPr>
        <w:tc>
          <w:tcPr>
            <w:tcW w:w="19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5022FA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0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5AB466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auban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C79642" w14:textId="6C7277B5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9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DC165A" w14:textId="750D204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525344" w14:textId="41049290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3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50FFA3" w14:textId="0E60AE6B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E60E4F" w:rsidRPr="00E60E4F" w14:paraId="1CF3A266" w14:textId="77777777" w:rsidTr="00E60E4F">
        <w:trPr>
          <w:trHeight w:val="20"/>
        </w:trPr>
        <w:tc>
          <w:tcPr>
            <w:tcW w:w="19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EAD96D5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0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480245A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ulanay</w:t>
            </w:r>
            <w:proofErr w:type="spellEnd"/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FF424C" w14:textId="2FA9851A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6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9F40E3" w14:textId="3A68C2E4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893827" w14:textId="546255F9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5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3C1B65" w14:textId="57ECAC88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E60E4F" w:rsidRPr="00E60E4F" w14:paraId="32600299" w14:textId="77777777" w:rsidTr="00E60E4F">
        <w:trPr>
          <w:trHeight w:val="20"/>
        </w:trPr>
        <w:tc>
          <w:tcPr>
            <w:tcW w:w="19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9A9D914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0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3F9BB12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adre Burgos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8A5D1B" w14:textId="344BC996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349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22BE28" w14:textId="774A54F9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E5ED5B" w14:textId="6B1AAB32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4,319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CF9A52" w14:textId="4D8C18B9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E60E4F" w:rsidRPr="00E60E4F" w14:paraId="30BA59E8" w14:textId="77777777" w:rsidTr="00E60E4F">
        <w:trPr>
          <w:trHeight w:val="20"/>
        </w:trPr>
        <w:tc>
          <w:tcPr>
            <w:tcW w:w="19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8507403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0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17F550F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agbilao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EEDC3D" w14:textId="1BA122F1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868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840E69" w14:textId="1A69E09A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29D4E5" w14:textId="3AEE84F3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,728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D92DAF" w14:textId="7D0A2E9D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E60E4F" w:rsidRPr="00E60E4F" w14:paraId="30D19ED5" w14:textId="77777777" w:rsidTr="00E60E4F">
        <w:trPr>
          <w:trHeight w:val="20"/>
        </w:trPr>
        <w:tc>
          <w:tcPr>
            <w:tcW w:w="19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817F01F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0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63C31B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anukulan</w:t>
            </w:r>
            <w:proofErr w:type="spellEnd"/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40C7BD" w14:textId="663D3D36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192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3B6AD6" w14:textId="5AFB0149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7E7106" w14:textId="34EE5BAE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4,241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C2F8D9" w14:textId="3F1AB671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E60E4F" w:rsidRPr="00E60E4F" w14:paraId="11E95B11" w14:textId="77777777" w:rsidTr="00E60E4F">
        <w:trPr>
          <w:trHeight w:val="20"/>
        </w:trPr>
        <w:tc>
          <w:tcPr>
            <w:tcW w:w="19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4C730E9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0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AC4B31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itogo</w:t>
            </w:r>
            <w:proofErr w:type="spellEnd"/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CD43AF" w14:textId="2010F92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022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AA62D8" w14:textId="0E15BBD6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990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9EE33E" w14:textId="69F49D4D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3,155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809538" w14:textId="2218F5B2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3,064 </w:t>
            </w:r>
          </w:p>
        </w:tc>
      </w:tr>
      <w:tr w:rsidR="00E60E4F" w:rsidRPr="00E60E4F" w14:paraId="46291096" w14:textId="77777777" w:rsidTr="00E60E4F">
        <w:trPr>
          <w:trHeight w:val="20"/>
        </w:trPr>
        <w:tc>
          <w:tcPr>
            <w:tcW w:w="19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5746DC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0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F463BCA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olillo</w:t>
            </w:r>
            <w:proofErr w:type="spellEnd"/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70945D" w14:textId="7C8397FE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795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F8A7DA" w14:textId="14FFCAF2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4C179B" w14:textId="3F6B167B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8,634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328519" w14:textId="2C7C3566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E60E4F" w:rsidRPr="00E60E4F" w14:paraId="44287E3E" w14:textId="77777777" w:rsidTr="00E60E4F">
        <w:trPr>
          <w:trHeight w:val="20"/>
        </w:trPr>
        <w:tc>
          <w:tcPr>
            <w:tcW w:w="19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06E11C0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0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ABC2A1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mpaloc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563FBB" w14:textId="2876933C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8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D7A6FA" w14:textId="3274E785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2D8795" w14:textId="6A7B5C18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74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B732E6" w14:textId="387FFE19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E60E4F" w:rsidRPr="00E60E4F" w14:paraId="732A22D7" w14:textId="77777777" w:rsidTr="00E60E4F">
        <w:trPr>
          <w:trHeight w:val="20"/>
        </w:trPr>
        <w:tc>
          <w:tcPr>
            <w:tcW w:w="19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7FDE72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0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85B806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 Antonio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F17447" w14:textId="3BB0FF53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69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06A72E" w14:textId="3DAAD539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484BF3" w14:textId="5242319F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616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96AAFB" w14:textId="16DB8A1E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E60E4F" w:rsidRPr="00E60E4F" w14:paraId="13AC497A" w14:textId="77777777" w:rsidTr="00E60E4F">
        <w:trPr>
          <w:trHeight w:val="20"/>
        </w:trPr>
        <w:tc>
          <w:tcPr>
            <w:tcW w:w="19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879322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0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624511A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 Narciso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480C72" w14:textId="2540E543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121529" w14:textId="6D9EDBC5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C26BA9" w14:textId="606B427D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0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A8FAD9" w14:textId="52BE52F6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0 </w:t>
            </w:r>
          </w:p>
        </w:tc>
      </w:tr>
      <w:tr w:rsidR="00E60E4F" w:rsidRPr="00E60E4F" w14:paraId="0959D511" w14:textId="77777777" w:rsidTr="00E60E4F">
        <w:trPr>
          <w:trHeight w:val="20"/>
        </w:trPr>
        <w:tc>
          <w:tcPr>
            <w:tcW w:w="19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38B7D59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0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954A9BB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riaya</w:t>
            </w:r>
            <w:proofErr w:type="spellEnd"/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004214" w14:textId="2A9BB880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61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F3B643" w14:textId="0E9724C3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A3D645" w14:textId="7960072C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43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5FFC2A" w14:textId="374A6BE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E60E4F" w:rsidRPr="00E60E4F" w14:paraId="11EB66B4" w14:textId="77777777" w:rsidTr="00E60E4F">
        <w:trPr>
          <w:trHeight w:val="20"/>
        </w:trPr>
        <w:tc>
          <w:tcPr>
            <w:tcW w:w="19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4F9FC0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0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B079E4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Tagkawayan</w:t>
            </w:r>
            <w:proofErr w:type="spellEnd"/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41044E" w14:textId="2175A9F9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86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4F146E" w14:textId="1F571B12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86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CF8F9C" w14:textId="04EA816E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32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C530BB" w14:textId="280F952F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32 </w:t>
            </w:r>
          </w:p>
        </w:tc>
      </w:tr>
      <w:tr w:rsidR="00E60E4F" w:rsidRPr="00E60E4F" w14:paraId="193A190E" w14:textId="77777777" w:rsidTr="00E60E4F">
        <w:trPr>
          <w:trHeight w:val="20"/>
        </w:trPr>
        <w:tc>
          <w:tcPr>
            <w:tcW w:w="19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ECFC91B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0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62CFBF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City of </w:t>
            </w:r>
            <w:proofErr w:type="spellStart"/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Tayabas</w:t>
            </w:r>
            <w:proofErr w:type="spellEnd"/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C8C267" w14:textId="37247FCF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8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D6D876" w14:textId="0E480590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3B0833" w14:textId="7AEEEF5E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82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B6647E" w14:textId="065C9AB0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E60E4F" w:rsidRPr="00E60E4F" w14:paraId="4254A514" w14:textId="77777777" w:rsidTr="00E60E4F">
        <w:trPr>
          <w:trHeight w:val="20"/>
        </w:trPr>
        <w:tc>
          <w:tcPr>
            <w:tcW w:w="19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DFFB69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0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BCD65D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Tiaong</w:t>
            </w:r>
            <w:proofErr w:type="spellEnd"/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78AB38" w14:textId="5302746E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13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4D3984" w14:textId="5DB0AF84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A4634D" w14:textId="5EB1E55F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498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8285D1" w14:textId="543260D8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2 </w:t>
            </w:r>
          </w:p>
        </w:tc>
      </w:tr>
      <w:tr w:rsidR="00E60E4F" w:rsidRPr="00E60E4F" w14:paraId="2D8EF748" w14:textId="77777777" w:rsidTr="00E60E4F">
        <w:trPr>
          <w:trHeight w:val="20"/>
        </w:trPr>
        <w:tc>
          <w:tcPr>
            <w:tcW w:w="2283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44DB75F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Rizal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4809FCF" w14:textId="2513B146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2,377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57FC269" w14:textId="4D8825F6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289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151F384" w14:textId="54328442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11,701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FF7B95E" w14:textId="526C8261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1,072 </w:t>
            </w:r>
          </w:p>
        </w:tc>
      </w:tr>
      <w:tr w:rsidR="00E60E4F" w:rsidRPr="00E60E4F" w14:paraId="6B3E3E10" w14:textId="77777777" w:rsidTr="00E60E4F">
        <w:trPr>
          <w:trHeight w:val="20"/>
        </w:trPr>
        <w:tc>
          <w:tcPr>
            <w:tcW w:w="19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B15E78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0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820F38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Angono</w:t>
            </w:r>
            <w:proofErr w:type="spellEnd"/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8E80DC" w14:textId="178BD038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F21D29" w14:textId="7F2E7A3A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55924D" w14:textId="4342EDDA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DA56BB" w14:textId="3165B1FE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E60E4F" w:rsidRPr="00E60E4F" w14:paraId="082C9DBA" w14:textId="77777777" w:rsidTr="00E60E4F">
        <w:trPr>
          <w:trHeight w:val="20"/>
        </w:trPr>
        <w:tc>
          <w:tcPr>
            <w:tcW w:w="19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DDFEF03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0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2E12207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ity of Antipolo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E33B83" w14:textId="31E32D11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7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6EE9AD" w14:textId="2789524B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0790ED" w14:textId="4751591D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9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4FB056" w14:textId="15807734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E60E4F" w:rsidRPr="00E60E4F" w14:paraId="1E42B219" w14:textId="77777777" w:rsidTr="00E60E4F">
        <w:trPr>
          <w:trHeight w:val="20"/>
        </w:trPr>
        <w:tc>
          <w:tcPr>
            <w:tcW w:w="19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AB8AD0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0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F927C6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aras</w:t>
            </w:r>
            <w:proofErr w:type="spellEnd"/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77CB71" w14:textId="664C9786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30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C49947" w14:textId="510E57D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38E97F" w14:textId="332B101D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16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628986" w14:textId="50049DBB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E60E4F" w:rsidRPr="00E60E4F" w14:paraId="51F39F4C" w14:textId="77777777" w:rsidTr="00E60E4F">
        <w:trPr>
          <w:trHeight w:val="20"/>
        </w:trPr>
        <w:tc>
          <w:tcPr>
            <w:tcW w:w="19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FB72971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0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BDD561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inangonan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AFB17E" w14:textId="6F634841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0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392502" w14:textId="08D13FB9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0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4DAFD8" w14:textId="7A355593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9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5FBD71" w14:textId="25B1E5B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9 </w:t>
            </w:r>
          </w:p>
        </w:tc>
      </w:tr>
      <w:tr w:rsidR="00E60E4F" w:rsidRPr="00E60E4F" w14:paraId="2FCACC72" w14:textId="77777777" w:rsidTr="00E60E4F">
        <w:trPr>
          <w:trHeight w:val="20"/>
        </w:trPr>
        <w:tc>
          <w:tcPr>
            <w:tcW w:w="19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A32FB35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0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DBD680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ardona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C0D9D1" w14:textId="191ED6AC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73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7127A7" w14:textId="780CA168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6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0B0DE8" w14:textId="7C17380B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77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2147C2" w14:textId="1181D2B4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3 </w:t>
            </w:r>
          </w:p>
        </w:tc>
      </w:tr>
      <w:tr w:rsidR="00E60E4F" w:rsidRPr="00E60E4F" w14:paraId="1FFC7286" w14:textId="77777777" w:rsidTr="00E60E4F">
        <w:trPr>
          <w:trHeight w:val="20"/>
        </w:trPr>
        <w:tc>
          <w:tcPr>
            <w:tcW w:w="19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2120BB5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0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957CD82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ililla</w:t>
            </w:r>
            <w:proofErr w:type="spellEnd"/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73DB41" w14:textId="0048E1FE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8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AF1D16" w14:textId="3374428B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FBB1FA" w14:textId="058BE95E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90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E7AD9F" w14:textId="367EC602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E60E4F" w:rsidRPr="00E60E4F" w14:paraId="38110069" w14:textId="77777777" w:rsidTr="00E60E4F">
        <w:trPr>
          <w:trHeight w:val="20"/>
        </w:trPr>
        <w:tc>
          <w:tcPr>
            <w:tcW w:w="19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C23647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0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FA91317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Rodriguez (</w:t>
            </w:r>
            <w:proofErr w:type="spellStart"/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ontalban</w:t>
            </w:r>
            <w:proofErr w:type="spellEnd"/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)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4E3644" w14:textId="074ED31F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,136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84B188" w14:textId="67B598DB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71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9B9EB9" w14:textId="17C23D34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0,738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2503D6" w14:textId="3648720F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000 </w:t>
            </w:r>
          </w:p>
        </w:tc>
      </w:tr>
      <w:tr w:rsidR="00E60E4F" w:rsidRPr="00E60E4F" w14:paraId="36679BA4" w14:textId="77777777" w:rsidTr="00E60E4F">
        <w:trPr>
          <w:trHeight w:val="20"/>
        </w:trPr>
        <w:tc>
          <w:tcPr>
            <w:tcW w:w="19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F49838C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0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489608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Tanay</w:t>
            </w:r>
            <w:proofErr w:type="spellEnd"/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B09AA1" w14:textId="7F32F270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28F7A5" w14:textId="67006B0A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B130D0" w14:textId="06BA06BB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0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AA5410" w14:textId="45EB23F0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0 </w:t>
            </w:r>
          </w:p>
        </w:tc>
      </w:tr>
      <w:tr w:rsidR="00E60E4F" w:rsidRPr="00E60E4F" w14:paraId="47670113" w14:textId="77777777" w:rsidTr="00E60E4F">
        <w:trPr>
          <w:trHeight w:val="20"/>
        </w:trPr>
        <w:tc>
          <w:tcPr>
            <w:tcW w:w="2283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3FCAB466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REGION MIMAROPA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5E779461" w14:textId="2BF47F2B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114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2C843996" w14:textId="50E47CA0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67A1FBFE" w14:textId="70EB5341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428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4C4D2A92" w14:textId="3227027A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E60E4F" w:rsidRPr="00E60E4F" w14:paraId="6BC79304" w14:textId="77777777" w:rsidTr="00E60E4F">
        <w:trPr>
          <w:trHeight w:val="20"/>
        </w:trPr>
        <w:tc>
          <w:tcPr>
            <w:tcW w:w="2283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5A10E2B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Occidental Mindoro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EA9606A" w14:textId="0F5C6E60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34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2E47F59" w14:textId="52536F6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2F6660D" w14:textId="5B718702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136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1B5F010" w14:textId="64C8DCB0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E60E4F" w:rsidRPr="00E60E4F" w14:paraId="77A2B5F1" w14:textId="77777777" w:rsidTr="00E60E4F">
        <w:trPr>
          <w:trHeight w:val="20"/>
        </w:trPr>
        <w:tc>
          <w:tcPr>
            <w:tcW w:w="19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5FEE5F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0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489E56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aluan</w:t>
            </w:r>
            <w:proofErr w:type="spellEnd"/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EF0B55" w14:textId="543EAA74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92774B" w14:textId="52C9B3B1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F77A05" w14:textId="5C6D680D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9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1102BD" w14:textId="71CB1C8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E60E4F" w:rsidRPr="00E60E4F" w14:paraId="408D658C" w14:textId="77777777" w:rsidTr="00E60E4F">
        <w:trPr>
          <w:trHeight w:val="20"/>
        </w:trPr>
        <w:tc>
          <w:tcPr>
            <w:tcW w:w="19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2AE1FA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0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2BFE5F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Rizal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CA7874" w14:textId="5ED39A30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7BA9DE" w14:textId="7C8FE2BA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309E8A" w14:textId="6DAF00F0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3ED564" w14:textId="53D35D90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E60E4F" w:rsidRPr="00E60E4F" w14:paraId="2A68E8D9" w14:textId="77777777" w:rsidTr="00E60E4F">
        <w:trPr>
          <w:trHeight w:val="20"/>
        </w:trPr>
        <w:tc>
          <w:tcPr>
            <w:tcW w:w="19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B7D8E65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0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CC66B2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blayan</w:t>
            </w:r>
            <w:proofErr w:type="spellEnd"/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8CA8BC" w14:textId="4C79FDB0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8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3207B1" w14:textId="244861FF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5DF182" w14:textId="76CD645C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8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06EAC2" w14:textId="0A7DE21A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E60E4F" w:rsidRPr="00E60E4F" w14:paraId="4CAB3D72" w14:textId="77777777" w:rsidTr="00E60E4F">
        <w:trPr>
          <w:trHeight w:val="20"/>
        </w:trPr>
        <w:tc>
          <w:tcPr>
            <w:tcW w:w="19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5B9948B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0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844575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 Jose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694C61" w14:textId="536ABA49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2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A40BE4" w14:textId="7CAC6465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68FDFA" w14:textId="3A23C61D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94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E4129F" w14:textId="6078DC5B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E60E4F" w:rsidRPr="00E60E4F" w14:paraId="610D2255" w14:textId="77777777" w:rsidTr="00E60E4F">
        <w:trPr>
          <w:trHeight w:val="20"/>
        </w:trPr>
        <w:tc>
          <w:tcPr>
            <w:tcW w:w="2283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0611687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Oriental Mindoro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7AA2A43" w14:textId="0590171E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80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624116D" w14:textId="0CDCAC14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0BD4835" w14:textId="763A2E84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292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887E948" w14:textId="23B84286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E60E4F" w:rsidRPr="00E60E4F" w14:paraId="74754F00" w14:textId="77777777" w:rsidTr="00E60E4F">
        <w:trPr>
          <w:trHeight w:val="20"/>
        </w:trPr>
        <w:tc>
          <w:tcPr>
            <w:tcW w:w="19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FEAF30A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0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37AB083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City of </w:t>
            </w:r>
            <w:proofErr w:type="spellStart"/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alapan</w:t>
            </w:r>
            <w:proofErr w:type="spellEnd"/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(capital)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D237F5" w14:textId="025F625E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5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B9657A" w14:textId="198EE378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76F15A" w14:textId="157FADE3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42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160972" w14:textId="5E41156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E60E4F" w:rsidRPr="00E60E4F" w14:paraId="116FEE32" w14:textId="77777777" w:rsidTr="00E60E4F">
        <w:trPr>
          <w:trHeight w:val="20"/>
        </w:trPr>
        <w:tc>
          <w:tcPr>
            <w:tcW w:w="19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364A51D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0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71F3BF3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ansalay</w:t>
            </w:r>
            <w:proofErr w:type="spellEnd"/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4BC120" w14:textId="697F0AA1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0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3CDF63" w14:textId="0652A214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52AEFC" w14:textId="7852BD8A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2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0FC11A" w14:textId="667DBB46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E60E4F" w:rsidRPr="00E60E4F" w14:paraId="363A3705" w14:textId="77777777" w:rsidTr="00E60E4F">
        <w:trPr>
          <w:trHeight w:val="20"/>
        </w:trPr>
        <w:tc>
          <w:tcPr>
            <w:tcW w:w="19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E11AF49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sz w:val="20"/>
                <w:szCs w:val="20"/>
              </w:rPr>
              <w:lastRenderedPageBreak/>
              <w:t> </w:t>
            </w:r>
          </w:p>
        </w:tc>
        <w:tc>
          <w:tcPr>
            <w:tcW w:w="20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77E430F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uerto Galera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DF717D" w14:textId="6CBEFA9C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5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11967D" w14:textId="531D7BC9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C6F73B" w14:textId="3D921E5E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08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07404A" w14:textId="49F1E8A3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E60E4F" w:rsidRPr="00E60E4F" w14:paraId="30A66391" w14:textId="77777777" w:rsidTr="00E60E4F">
        <w:trPr>
          <w:trHeight w:val="20"/>
        </w:trPr>
        <w:tc>
          <w:tcPr>
            <w:tcW w:w="2283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725D8704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REGION V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09119A3E" w14:textId="7A4ECF9A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24,505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035704AF" w14:textId="59881A90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6,241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3C5B5DFA" w14:textId="777AA6CA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92,014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183126B3" w14:textId="6FAC7FF1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24,107 </w:t>
            </w:r>
          </w:p>
        </w:tc>
      </w:tr>
      <w:tr w:rsidR="00E60E4F" w:rsidRPr="00E60E4F" w14:paraId="5BE9022F" w14:textId="77777777" w:rsidTr="00E60E4F">
        <w:trPr>
          <w:trHeight w:val="20"/>
        </w:trPr>
        <w:tc>
          <w:tcPr>
            <w:tcW w:w="2283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A46708A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Albay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B58472E" w14:textId="0667D689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6,891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4AFA308" w14:textId="0EF65C65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2,723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10E0BFF" w14:textId="5B1CE3A1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22,148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2EF2846" w14:textId="3EB99E39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9,830 </w:t>
            </w:r>
          </w:p>
        </w:tc>
      </w:tr>
      <w:tr w:rsidR="00E60E4F" w:rsidRPr="00E60E4F" w14:paraId="0E112F43" w14:textId="77777777" w:rsidTr="00E60E4F">
        <w:trPr>
          <w:trHeight w:val="20"/>
        </w:trPr>
        <w:tc>
          <w:tcPr>
            <w:tcW w:w="19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505AF8D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0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62C6BF9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Guinobatan</w:t>
            </w:r>
            <w:proofErr w:type="spellEnd"/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36E854" w14:textId="4A34EE8B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21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7BB32F" w14:textId="39A046BD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95F5A8" w14:textId="400DE041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954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FDF0F2" w14:textId="3297E796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E60E4F" w:rsidRPr="00E60E4F" w14:paraId="4BEE3189" w14:textId="77777777" w:rsidTr="00E60E4F">
        <w:trPr>
          <w:trHeight w:val="20"/>
        </w:trPr>
        <w:tc>
          <w:tcPr>
            <w:tcW w:w="19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4ECB6C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0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DEBCE9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Legazpi City (capital)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0205D9" w14:textId="250BB7AC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,964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A70915" w14:textId="321335BF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144DC2" w14:textId="3D6EB11C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8,760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F7F13B" w14:textId="2B723FFD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E60E4F" w:rsidRPr="00E60E4F" w14:paraId="20E2AEA1" w14:textId="77777777" w:rsidTr="00E60E4F">
        <w:trPr>
          <w:trHeight w:val="20"/>
        </w:trPr>
        <w:tc>
          <w:tcPr>
            <w:tcW w:w="19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BEF2B17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0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54CE6B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anito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7FE07F" w14:textId="1D708B9B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45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D44B45" w14:textId="74A37608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585575" w14:textId="0F7E2FC5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625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D3369A" w14:textId="1930D95D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E60E4F" w:rsidRPr="00E60E4F" w14:paraId="65EE1557" w14:textId="77777777" w:rsidTr="00E60E4F">
        <w:trPr>
          <w:trHeight w:val="20"/>
        </w:trPr>
        <w:tc>
          <w:tcPr>
            <w:tcW w:w="19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352138E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0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EC509D9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io Duran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17ACD1" w14:textId="46B820C6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738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4D7F74" w14:textId="73A2EB25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1F6174" w14:textId="13C8B612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979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EA7097" w14:textId="361B87BE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E60E4F" w:rsidRPr="00E60E4F" w14:paraId="003318ED" w14:textId="77777777" w:rsidTr="00E60E4F">
        <w:trPr>
          <w:trHeight w:val="20"/>
        </w:trPr>
        <w:tc>
          <w:tcPr>
            <w:tcW w:w="19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9B58531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0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C399CB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ity of Tabaco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EFD74A" w14:textId="1708EBEC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,723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2303DB" w14:textId="6ADC7B8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,723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57B775" w14:textId="6FE6CEEC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9,830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25E79C" w14:textId="1B807D93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9,830 </w:t>
            </w:r>
          </w:p>
        </w:tc>
      </w:tr>
      <w:tr w:rsidR="00E60E4F" w:rsidRPr="00E60E4F" w14:paraId="53F92F05" w14:textId="77777777" w:rsidTr="00E60E4F">
        <w:trPr>
          <w:trHeight w:val="20"/>
        </w:trPr>
        <w:tc>
          <w:tcPr>
            <w:tcW w:w="2283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34FF9FD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Camarines Norte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E363A19" w14:textId="7C2F4814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1,968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15FBB7B" w14:textId="76088B73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0A834D3" w14:textId="397FCF0A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7,458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FFF6603" w14:textId="7E7C0954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E60E4F" w:rsidRPr="00E60E4F" w14:paraId="7A30A022" w14:textId="77777777" w:rsidTr="00E60E4F">
        <w:trPr>
          <w:trHeight w:val="20"/>
        </w:trPr>
        <w:tc>
          <w:tcPr>
            <w:tcW w:w="19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98DB9EC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0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D2243CF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asud</w:t>
            </w:r>
            <w:proofErr w:type="spellEnd"/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905B6D" w14:textId="00734C4A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87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104EEB" w14:textId="70CD909A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B083E9" w14:textId="544E1064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37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C142E7" w14:textId="5C0E1F4A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E60E4F" w:rsidRPr="00E60E4F" w14:paraId="037B42F1" w14:textId="77777777" w:rsidTr="00E60E4F">
        <w:trPr>
          <w:trHeight w:val="20"/>
        </w:trPr>
        <w:tc>
          <w:tcPr>
            <w:tcW w:w="19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7C413F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0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7DFE254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apalonga</w:t>
            </w:r>
            <w:proofErr w:type="spellEnd"/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FAA58E" w14:textId="7A46C75E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85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AE07CA" w14:textId="66CCC85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6D83A2" w14:textId="2A005372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666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5FC0FB" w14:textId="0811329A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E60E4F" w:rsidRPr="00E60E4F" w14:paraId="40C2F1AC" w14:textId="77777777" w:rsidTr="00E60E4F">
        <w:trPr>
          <w:trHeight w:val="20"/>
        </w:trPr>
        <w:tc>
          <w:tcPr>
            <w:tcW w:w="19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AC3BE4A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0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267F334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Daet</w:t>
            </w:r>
            <w:proofErr w:type="spellEnd"/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(capital)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E9CEF5" w14:textId="06C2C7B8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9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B56845" w14:textId="3DF9CB66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6DDBAE" w14:textId="31A127E9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2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91A063" w14:textId="142210FF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E60E4F" w:rsidRPr="00E60E4F" w14:paraId="2FCDDCB4" w14:textId="77777777" w:rsidTr="00E60E4F">
        <w:trPr>
          <w:trHeight w:val="20"/>
        </w:trPr>
        <w:tc>
          <w:tcPr>
            <w:tcW w:w="19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1BE2921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0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3CA211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Jose Panganiban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224029" w14:textId="3B9F55D6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00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046ADE" w14:textId="70C5B771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8497CC" w14:textId="4C54902D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746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C03C15" w14:textId="1B2E6395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E60E4F" w:rsidRPr="00E60E4F" w14:paraId="26C602B8" w14:textId="77777777" w:rsidTr="00E60E4F">
        <w:trPr>
          <w:trHeight w:val="20"/>
        </w:trPr>
        <w:tc>
          <w:tcPr>
            <w:tcW w:w="19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98AE99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0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76EE8D2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Labo</w:t>
            </w:r>
            <w:proofErr w:type="spellEnd"/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E66D79" w14:textId="221E1662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006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0282BD" w14:textId="5A8528C3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5E66F4" w14:textId="1ACFC62A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3,713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A04D65" w14:textId="1D311BEA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E60E4F" w:rsidRPr="00E60E4F" w14:paraId="45B92C07" w14:textId="77777777" w:rsidTr="00E60E4F">
        <w:trPr>
          <w:trHeight w:val="20"/>
        </w:trPr>
        <w:tc>
          <w:tcPr>
            <w:tcW w:w="19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5631D52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0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668896A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ercedes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6C6AF2" w14:textId="18FCB906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95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4F8BAC" w14:textId="12565F1F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AE2372" w14:textId="70123A1F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15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929DB6" w14:textId="29CDB73B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E60E4F" w:rsidRPr="00E60E4F" w14:paraId="00088518" w14:textId="77777777" w:rsidTr="00E60E4F">
        <w:trPr>
          <w:trHeight w:val="20"/>
        </w:trPr>
        <w:tc>
          <w:tcPr>
            <w:tcW w:w="19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BDAEB5F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0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8848BC1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aracale</w:t>
            </w:r>
            <w:proofErr w:type="spellEnd"/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F248DA" w14:textId="43E23766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6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E18F97" w14:textId="24E2D41F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4E56C4" w14:textId="4F9C8F2F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5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637EE9" w14:textId="081463F0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E60E4F" w:rsidRPr="00E60E4F" w14:paraId="31504846" w14:textId="77777777" w:rsidTr="00E60E4F">
        <w:trPr>
          <w:trHeight w:val="20"/>
        </w:trPr>
        <w:tc>
          <w:tcPr>
            <w:tcW w:w="19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1E69207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0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7D0C1B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 Lorenzo Ruiz (Imelda)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464F10" w14:textId="61419141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8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53D7D3" w14:textId="103BB71D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8BB0A3" w14:textId="4B47602A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02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044824" w14:textId="27044085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E60E4F" w:rsidRPr="00E60E4F" w14:paraId="61BFEC81" w14:textId="77777777" w:rsidTr="00E60E4F">
        <w:trPr>
          <w:trHeight w:val="20"/>
        </w:trPr>
        <w:tc>
          <w:tcPr>
            <w:tcW w:w="19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F16BEF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0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C6AD1B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 Vicente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EBB343" w14:textId="5C8B0F92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48CBA3" w14:textId="07FA46A8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B8EBD5" w14:textId="3CF7B86C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8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3C0605" w14:textId="7063594D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E60E4F" w:rsidRPr="00E60E4F" w14:paraId="6B2EDFFF" w14:textId="77777777" w:rsidTr="00E60E4F">
        <w:trPr>
          <w:trHeight w:val="20"/>
        </w:trPr>
        <w:tc>
          <w:tcPr>
            <w:tcW w:w="19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AE10022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0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4CEE813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ta Elena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AA04EE" w14:textId="53EA5EAC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8C0B1C" w14:textId="1A3C3C81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92F330" w14:textId="339149F9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5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882CE4" w14:textId="38C83E33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E60E4F" w:rsidRPr="00E60E4F" w14:paraId="11D62AB5" w14:textId="77777777" w:rsidTr="00E60E4F">
        <w:trPr>
          <w:trHeight w:val="20"/>
        </w:trPr>
        <w:tc>
          <w:tcPr>
            <w:tcW w:w="19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542A2F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0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7E2F9F5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Talisay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9BFE48" w14:textId="64D1C3B5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4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76BC98" w14:textId="01B3849A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2DBBAE" w14:textId="72FC912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82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85DF5A" w14:textId="7A3FA1CC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E60E4F" w:rsidRPr="00E60E4F" w14:paraId="6A619FB4" w14:textId="77777777" w:rsidTr="00E60E4F">
        <w:trPr>
          <w:trHeight w:val="20"/>
        </w:trPr>
        <w:tc>
          <w:tcPr>
            <w:tcW w:w="19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311F45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0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78978C6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Vinzons</w:t>
            </w:r>
            <w:proofErr w:type="spellEnd"/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EB348C" w14:textId="6582CAE2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09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4BB8ED" w14:textId="15C178E1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021C50" w14:textId="6288F3AD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57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04F617" w14:textId="7C81018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E60E4F" w:rsidRPr="00E60E4F" w14:paraId="5E463181" w14:textId="77777777" w:rsidTr="00E60E4F">
        <w:trPr>
          <w:trHeight w:val="20"/>
        </w:trPr>
        <w:tc>
          <w:tcPr>
            <w:tcW w:w="2283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E38A3F1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Camarines Sur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DF62F71" w14:textId="09DD8BF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12,741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886C231" w14:textId="53140AFC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2,947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4D497DC" w14:textId="7D44C228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49,639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AD2A664" w14:textId="4CE11708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11,892 </w:t>
            </w:r>
          </w:p>
        </w:tc>
      </w:tr>
      <w:tr w:rsidR="00E60E4F" w:rsidRPr="00E60E4F" w14:paraId="6440A652" w14:textId="77777777" w:rsidTr="00E60E4F">
        <w:trPr>
          <w:trHeight w:val="20"/>
        </w:trPr>
        <w:tc>
          <w:tcPr>
            <w:tcW w:w="19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5E60046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0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A5522D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anaman</w:t>
            </w:r>
            <w:proofErr w:type="spellEnd"/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4E4C89" w14:textId="172D07BF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52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DAE27D" w14:textId="5EF7FFD3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5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2F8A28" w14:textId="5CBC159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964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D41BF1" w14:textId="7610F3B1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03 </w:t>
            </w:r>
          </w:p>
        </w:tc>
      </w:tr>
      <w:tr w:rsidR="00E60E4F" w:rsidRPr="00E60E4F" w14:paraId="10AE816A" w14:textId="77777777" w:rsidTr="00E60E4F">
        <w:trPr>
          <w:trHeight w:val="20"/>
        </w:trPr>
        <w:tc>
          <w:tcPr>
            <w:tcW w:w="19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F39735B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0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A0B27A5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Del Gallego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FCF0FC" w14:textId="665CAE99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70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B5B9C1" w14:textId="1D920231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A40285" w14:textId="327E215A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08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01873F" w14:textId="46712DA0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E60E4F" w:rsidRPr="00E60E4F" w14:paraId="128DEA25" w14:textId="77777777" w:rsidTr="00E60E4F">
        <w:trPr>
          <w:trHeight w:val="20"/>
        </w:trPr>
        <w:tc>
          <w:tcPr>
            <w:tcW w:w="19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1A76700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0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2713E9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Gainza</w:t>
            </w:r>
            <w:proofErr w:type="spellEnd"/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33B23B" w14:textId="58A8AF4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10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493A15" w14:textId="1F14D10F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45F765" w14:textId="15CF39C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89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30A746" w14:textId="7CC11ADA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E60E4F" w:rsidRPr="00E60E4F" w14:paraId="781226D3" w14:textId="77777777" w:rsidTr="00E60E4F">
        <w:trPr>
          <w:trHeight w:val="20"/>
        </w:trPr>
        <w:tc>
          <w:tcPr>
            <w:tcW w:w="19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95C4C61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0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EB1542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Libmanan</w:t>
            </w:r>
            <w:proofErr w:type="spellEnd"/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9B4DA9" w14:textId="512D78AB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3,348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FF0736" w14:textId="5A7ED61A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C49302" w14:textId="25DCBA0E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3,684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489F40" w14:textId="6637823D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E60E4F" w:rsidRPr="00E60E4F" w14:paraId="7532172D" w14:textId="77777777" w:rsidTr="00E60E4F">
        <w:trPr>
          <w:trHeight w:val="20"/>
        </w:trPr>
        <w:tc>
          <w:tcPr>
            <w:tcW w:w="19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B685EEA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0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0E375D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Lupi</w:t>
            </w:r>
            <w:proofErr w:type="spellEnd"/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6EA41C" w14:textId="17F6650B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3,260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9A77EE" w14:textId="2A25B67B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F789F4" w14:textId="2DF62FBA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1,139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741ABA" w14:textId="65235458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E60E4F" w:rsidRPr="00E60E4F" w14:paraId="4D6AC2C8" w14:textId="77777777" w:rsidTr="00E60E4F">
        <w:trPr>
          <w:trHeight w:val="20"/>
        </w:trPr>
        <w:tc>
          <w:tcPr>
            <w:tcW w:w="19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DB00FBD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0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5878D7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agarao</w:t>
            </w:r>
            <w:proofErr w:type="spellEnd"/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2085E8" w14:textId="7F159B90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41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BDD8CA" w14:textId="0E933B5B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32B07A" w14:textId="6C33999F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896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A8EBCC" w14:textId="1EECB3EF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E60E4F" w:rsidRPr="00E60E4F" w14:paraId="31099F24" w14:textId="77777777" w:rsidTr="00E60E4F">
        <w:trPr>
          <w:trHeight w:val="20"/>
        </w:trPr>
        <w:tc>
          <w:tcPr>
            <w:tcW w:w="19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3BF630D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0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47AEE2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ilaor</w:t>
            </w:r>
            <w:proofErr w:type="spellEnd"/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0CE0AE" w14:textId="1B8318B2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640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143F1E" w14:textId="58B02815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640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C61573" w14:textId="1985FD4C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,444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31B56A" w14:textId="7F8529A1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,444 </w:t>
            </w:r>
          </w:p>
        </w:tc>
      </w:tr>
      <w:tr w:rsidR="00E60E4F" w:rsidRPr="00E60E4F" w14:paraId="6DAD1155" w14:textId="77777777" w:rsidTr="00E60E4F">
        <w:trPr>
          <w:trHeight w:val="20"/>
        </w:trPr>
        <w:tc>
          <w:tcPr>
            <w:tcW w:w="19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92AF6D4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0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4BF92E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inalabac</w:t>
            </w:r>
            <w:proofErr w:type="spellEnd"/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A35591" w14:textId="5FFD01E0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074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167F2E" w14:textId="20569B30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014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19E9F2" w14:textId="15B5DD00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4,703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30A16A" w14:textId="354C4E39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4,306 </w:t>
            </w:r>
          </w:p>
        </w:tc>
      </w:tr>
      <w:tr w:rsidR="00E60E4F" w:rsidRPr="00E60E4F" w14:paraId="28A5A3C5" w14:textId="77777777" w:rsidTr="00E60E4F">
        <w:trPr>
          <w:trHeight w:val="20"/>
        </w:trPr>
        <w:tc>
          <w:tcPr>
            <w:tcW w:w="19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7EE211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0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5B36723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Nabua</w:t>
            </w:r>
            <w:proofErr w:type="spellEnd"/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88960F" w14:textId="7879228F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9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F1B051" w14:textId="0101AA31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6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05D85D" w14:textId="35B4869C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26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4A1F76" w14:textId="28289C56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20 </w:t>
            </w:r>
          </w:p>
        </w:tc>
      </w:tr>
      <w:tr w:rsidR="00E60E4F" w:rsidRPr="00E60E4F" w14:paraId="6943C1C7" w14:textId="77777777" w:rsidTr="00E60E4F">
        <w:trPr>
          <w:trHeight w:val="20"/>
        </w:trPr>
        <w:tc>
          <w:tcPr>
            <w:tcW w:w="19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588955A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0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3D6A744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Ocampo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DBA210" w14:textId="7823E7AA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601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E508CC" w14:textId="084C657B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8F2A70" w14:textId="2D53683B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,633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5BEA99" w14:textId="71D28B08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E60E4F" w:rsidRPr="00E60E4F" w14:paraId="0801C185" w14:textId="77777777" w:rsidTr="00E60E4F">
        <w:trPr>
          <w:trHeight w:val="20"/>
        </w:trPr>
        <w:tc>
          <w:tcPr>
            <w:tcW w:w="19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76DD318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0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483DD2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amplona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789608" w14:textId="313A15AF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43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206462" w14:textId="6F9BE0B8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6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B7D547" w14:textId="4B49D2FD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967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7DB7D3" w14:textId="26579895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70 </w:t>
            </w:r>
          </w:p>
        </w:tc>
      </w:tr>
      <w:tr w:rsidR="00E60E4F" w:rsidRPr="00E60E4F" w14:paraId="77657D07" w14:textId="77777777" w:rsidTr="00E60E4F">
        <w:trPr>
          <w:trHeight w:val="20"/>
        </w:trPr>
        <w:tc>
          <w:tcPr>
            <w:tcW w:w="19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669B0B5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0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FACDBBB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ili (capital)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7675D2" w14:textId="26C127D2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05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92A772" w14:textId="642DFDEE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2E960F" w14:textId="09AC37A3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884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3F8887" w14:textId="435FEAAB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E60E4F" w:rsidRPr="00E60E4F" w14:paraId="383CF069" w14:textId="77777777" w:rsidTr="00E60E4F">
        <w:trPr>
          <w:trHeight w:val="20"/>
        </w:trPr>
        <w:tc>
          <w:tcPr>
            <w:tcW w:w="19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B7A7B85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0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4E14819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resentacion</w:t>
            </w:r>
            <w:proofErr w:type="spellEnd"/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(</w:t>
            </w:r>
            <w:proofErr w:type="spellStart"/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arubcan</w:t>
            </w:r>
            <w:proofErr w:type="spellEnd"/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)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97DC6D" w14:textId="241328D3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958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EFE018" w14:textId="0FEEDE9F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74CFC9" w14:textId="56D1B9A5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3,868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5439DF" w14:textId="71255AF8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E60E4F" w:rsidRPr="00E60E4F" w14:paraId="2D53D5FB" w14:textId="77777777" w:rsidTr="00E60E4F">
        <w:trPr>
          <w:trHeight w:val="20"/>
        </w:trPr>
        <w:tc>
          <w:tcPr>
            <w:tcW w:w="19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4DFC22A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0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288CD0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San </w:t>
            </w:r>
            <w:proofErr w:type="spellStart"/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fernando</w:t>
            </w:r>
            <w:proofErr w:type="spellEnd"/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AEF350" w14:textId="5D4390DB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4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B8FF2E" w14:textId="564CF89B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226D9D" w14:textId="21BDC94E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66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D3FB13" w14:textId="49D29EF8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E60E4F" w:rsidRPr="00E60E4F" w14:paraId="38DE4711" w14:textId="77777777" w:rsidTr="00E60E4F">
        <w:trPr>
          <w:trHeight w:val="20"/>
        </w:trPr>
        <w:tc>
          <w:tcPr>
            <w:tcW w:w="19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444BC01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0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ED2038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 Jose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F9E47A" w14:textId="59A2B94D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2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BEF7E2" w14:textId="7A0FECCE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2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387198" w14:textId="5BDB8985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89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6A9B8C" w14:textId="06BCEDEC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89 </w:t>
            </w:r>
          </w:p>
        </w:tc>
      </w:tr>
      <w:tr w:rsidR="00E60E4F" w:rsidRPr="00E60E4F" w14:paraId="78F53C26" w14:textId="77777777" w:rsidTr="00E60E4F">
        <w:trPr>
          <w:trHeight w:val="20"/>
        </w:trPr>
        <w:tc>
          <w:tcPr>
            <w:tcW w:w="19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2591EBC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0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FFCD7AE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iruma</w:t>
            </w:r>
            <w:proofErr w:type="spellEnd"/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EB0FB1" w14:textId="00C7727E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114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C5DF47" w14:textId="1F087289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114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1388CC" w14:textId="4421BFB6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4,360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73EA6E" w14:textId="730257A8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4,360 </w:t>
            </w:r>
          </w:p>
        </w:tc>
      </w:tr>
      <w:tr w:rsidR="00E60E4F" w:rsidRPr="00E60E4F" w14:paraId="5863CE13" w14:textId="77777777" w:rsidTr="00E60E4F">
        <w:trPr>
          <w:trHeight w:val="20"/>
        </w:trPr>
        <w:tc>
          <w:tcPr>
            <w:tcW w:w="19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31174DD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0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BD343F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Tigaon</w:t>
            </w:r>
            <w:proofErr w:type="spellEnd"/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8A5FBB" w14:textId="64087F73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21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8752BE" w14:textId="5D0E3161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7DF347" w14:textId="76FFCC9E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927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EAC3BB" w14:textId="35872DBA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E60E4F" w:rsidRPr="00E60E4F" w14:paraId="289058BC" w14:textId="77777777" w:rsidTr="00E60E4F">
        <w:trPr>
          <w:trHeight w:val="20"/>
        </w:trPr>
        <w:tc>
          <w:tcPr>
            <w:tcW w:w="19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E59363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0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53E056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Tinambac</w:t>
            </w:r>
            <w:proofErr w:type="spellEnd"/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D1EC87" w14:textId="46CC2812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9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6BD41B" w14:textId="2D4A5C35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B4DA36" w14:textId="3D01CB06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92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24319F" w14:textId="56AAB9E0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E60E4F" w:rsidRPr="00E60E4F" w14:paraId="1EEDBB58" w14:textId="77777777" w:rsidTr="00E60E4F">
        <w:trPr>
          <w:trHeight w:val="20"/>
        </w:trPr>
        <w:tc>
          <w:tcPr>
            <w:tcW w:w="2283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4A8F213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proofErr w:type="spellStart"/>
            <w:r w:rsidRPr="00E60E4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Catanduanes</w:t>
            </w:r>
            <w:proofErr w:type="spellEnd"/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05B8B36" w14:textId="662EA703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571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2F854F4" w14:textId="68AF7D9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571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BE019A4" w14:textId="5A96CF20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2,385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F446BF1" w14:textId="0986E37A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2,385 </w:t>
            </w:r>
          </w:p>
        </w:tc>
      </w:tr>
      <w:tr w:rsidR="00E60E4F" w:rsidRPr="00E60E4F" w14:paraId="020D9A27" w14:textId="77777777" w:rsidTr="00E60E4F">
        <w:trPr>
          <w:trHeight w:val="20"/>
        </w:trPr>
        <w:tc>
          <w:tcPr>
            <w:tcW w:w="19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138DAB0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0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2A62DD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agamanoc</w:t>
            </w:r>
            <w:proofErr w:type="spellEnd"/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1F725A" w14:textId="572233EB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09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72DE22" w14:textId="23B56A18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09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C08682" w14:textId="3895F3A0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99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F4FFFE" w14:textId="7EABFFD5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99 </w:t>
            </w:r>
          </w:p>
        </w:tc>
      </w:tr>
      <w:tr w:rsidR="00E60E4F" w:rsidRPr="00E60E4F" w14:paraId="59B742EA" w14:textId="77777777" w:rsidTr="00E60E4F">
        <w:trPr>
          <w:trHeight w:val="20"/>
        </w:trPr>
        <w:tc>
          <w:tcPr>
            <w:tcW w:w="19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EDF8CC7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0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289A7E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ato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BBA957" w14:textId="6699352D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87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5C5914" w14:textId="2B7AB1EC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87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D2325F" w14:textId="404132B4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72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E36C1C" w14:textId="2374776F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72 </w:t>
            </w:r>
          </w:p>
        </w:tc>
      </w:tr>
      <w:tr w:rsidR="00E60E4F" w:rsidRPr="00E60E4F" w14:paraId="518813F5" w14:textId="77777777" w:rsidTr="00E60E4F">
        <w:trPr>
          <w:trHeight w:val="20"/>
        </w:trPr>
        <w:tc>
          <w:tcPr>
            <w:tcW w:w="19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68EF58E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0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6F2DAB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anganiban (</w:t>
            </w:r>
            <w:proofErr w:type="spellStart"/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ayo</w:t>
            </w:r>
            <w:proofErr w:type="spellEnd"/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)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37ADDE" w14:textId="69A243A1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09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16190F" w14:textId="45541F8D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09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CC0E24" w14:textId="5DC0E902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236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477608" w14:textId="4667D90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236 </w:t>
            </w:r>
          </w:p>
        </w:tc>
      </w:tr>
      <w:tr w:rsidR="00E60E4F" w:rsidRPr="00E60E4F" w14:paraId="3415F424" w14:textId="77777777" w:rsidTr="00E60E4F">
        <w:trPr>
          <w:trHeight w:val="20"/>
        </w:trPr>
        <w:tc>
          <w:tcPr>
            <w:tcW w:w="19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C726C00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0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CA63F92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 Miguel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E1C2BF" w14:textId="174E8CB1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66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F8D2DB" w14:textId="319DF8B3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66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BE019C" w14:textId="20E52955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78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50A6A5" w14:textId="03DA6BC5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78 </w:t>
            </w:r>
          </w:p>
        </w:tc>
      </w:tr>
      <w:tr w:rsidR="00E60E4F" w:rsidRPr="00E60E4F" w14:paraId="012C7A9F" w14:textId="77777777" w:rsidTr="00E60E4F">
        <w:trPr>
          <w:trHeight w:val="20"/>
        </w:trPr>
        <w:tc>
          <w:tcPr>
            <w:tcW w:w="2283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943C7A5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Masbate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84ED21E" w14:textId="5055BA1C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283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2DFA630" w14:textId="26456B1D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8F73862" w14:textId="04C11E84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1,363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F3AE33D" w14:textId="674B075D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E60E4F" w:rsidRPr="00E60E4F" w14:paraId="58DCC7E0" w14:textId="77777777" w:rsidTr="00E60E4F">
        <w:trPr>
          <w:trHeight w:val="20"/>
        </w:trPr>
        <w:tc>
          <w:tcPr>
            <w:tcW w:w="19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268E8F9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0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BE6FAD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laveria</w:t>
            </w:r>
            <w:proofErr w:type="spellEnd"/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CF0F4E" w14:textId="10C095B4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83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8B2886" w14:textId="3C5F1DCD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9E5E3D" w14:textId="6B4AF3F5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363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9247E3" w14:textId="57939B74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E60E4F" w:rsidRPr="00E60E4F" w14:paraId="31ED72CA" w14:textId="77777777" w:rsidTr="00E60E4F">
        <w:trPr>
          <w:trHeight w:val="20"/>
        </w:trPr>
        <w:tc>
          <w:tcPr>
            <w:tcW w:w="2283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8ECB252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Sorsogon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B81B461" w14:textId="688470A8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2,051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9F1B6BE" w14:textId="7A5798AE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8FC7822" w14:textId="4A9F6FEB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9,021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8997369" w14:textId="2595FA72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E60E4F" w:rsidRPr="00E60E4F" w14:paraId="65A3A1F3" w14:textId="77777777" w:rsidTr="00E60E4F">
        <w:trPr>
          <w:trHeight w:val="20"/>
        </w:trPr>
        <w:tc>
          <w:tcPr>
            <w:tcW w:w="19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597BBB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0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ECB8A8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arcelona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74EB75" w14:textId="2CC1ACC5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06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79CD08" w14:textId="4789C3FA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BB8A77" w14:textId="4C08F33A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56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BBD9E8" w14:textId="7B6F7942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E60E4F" w:rsidRPr="00E60E4F" w14:paraId="68A45CE3" w14:textId="77777777" w:rsidTr="00E60E4F">
        <w:trPr>
          <w:trHeight w:val="20"/>
        </w:trPr>
        <w:tc>
          <w:tcPr>
            <w:tcW w:w="19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188CD1B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0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3158E2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ulan</w:t>
            </w:r>
            <w:proofErr w:type="spellEnd"/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2B81EF" w14:textId="648C57B8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10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2491A0" w14:textId="46ABFFE9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F3A53A" w14:textId="2EE35CEE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854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1696CE" w14:textId="17A46626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E60E4F" w:rsidRPr="00E60E4F" w14:paraId="31028B62" w14:textId="77777777" w:rsidTr="00E60E4F">
        <w:trPr>
          <w:trHeight w:val="20"/>
        </w:trPr>
        <w:tc>
          <w:tcPr>
            <w:tcW w:w="19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48C5A91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0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7B27F2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asiguran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B83C63" w14:textId="1D65BEB5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56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F19B20" w14:textId="27FCAC05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D8E974" w14:textId="26C02233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889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80BDEA" w14:textId="74A485B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E60E4F" w:rsidRPr="00E60E4F" w14:paraId="365DD0C4" w14:textId="77777777" w:rsidTr="00E60E4F">
        <w:trPr>
          <w:trHeight w:val="20"/>
        </w:trPr>
        <w:tc>
          <w:tcPr>
            <w:tcW w:w="19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9A9EC1E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0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6D4199C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Donsol</w:t>
            </w:r>
            <w:proofErr w:type="spellEnd"/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E73FED" w14:textId="5104BA8F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72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8C4128" w14:textId="4D035CD1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ACA879" w14:textId="54C3A00B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18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C7F70E" w14:textId="6ECE64E5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E60E4F" w:rsidRPr="00E60E4F" w14:paraId="7B44AE16" w14:textId="77777777" w:rsidTr="00E60E4F">
        <w:trPr>
          <w:trHeight w:val="20"/>
        </w:trPr>
        <w:tc>
          <w:tcPr>
            <w:tcW w:w="19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81ED2A2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0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1836C1D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Gubat</w:t>
            </w:r>
            <w:proofErr w:type="spellEnd"/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D77785" w14:textId="02206D00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10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10DAC5" w14:textId="439CF22F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A58CE8" w14:textId="580F5938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51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1B9C36" w14:textId="15B1A163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E60E4F" w:rsidRPr="00E60E4F" w14:paraId="208971B2" w14:textId="77777777" w:rsidTr="00E60E4F">
        <w:trPr>
          <w:trHeight w:val="20"/>
        </w:trPr>
        <w:tc>
          <w:tcPr>
            <w:tcW w:w="19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4D78678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sz w:val="20"/>
                <w:szCs w:val="20"/>
              </w:rPr>
              <w:lastRenderedPageBreak/>
              <w:t> </w:t>
            </w:r>
          </w:p>
        </w:tc>
        <w:tc>
          <w:tcPr>
            <w:tcW w:w="20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B4E6277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ilar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2443E5" w14:textId="20242C59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39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4DB221" w14:textId="5DFB896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B7ABA0" w14:textId="0C511A49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790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3FFAE8" w14:textId="4D176FC4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E60E4F" w:rsidRPr="00E60E4F" w14:paraId="1D99376A" w14:textId="77777777" w:rsidTr="00E60E4F">
        <w:trPr>
          <w:trHeight w:val="20"/>
        </w:trPr>
        <w:tc>
          <w:tcPr>
            <w:tcW w:w="19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3DB8438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0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6C27EB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rieto Diaz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443876" w14:textId="243108E2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3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36FBC2" w14:textId="503738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6502BD" w14:textId="717AD930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4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26EE86" w14:textId="299D256E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E60E4F" w:rsidRPr="00E60E4F" w14:paraId="2A2DD39C" w14:textId="77777777" w:rsidTr="00E60E4F">
        <w:trPr>
          <w:trHeight w:val="20"/>
        </w:trPr>
        <w:tc>
          <w:tcPr>
            <w:tcW w:w="19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9EFA1D8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0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20A820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ta Magdalena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DE8023" w14:textId="5DEDD8B5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9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E66E25" w14:textId="1FFBA0B6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1C5A75" w14:textId="78BDAC81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82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C70C3F" w14:textId="1ED3FA5B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E60E4F" w:rsidRPr="00E60E4F" w14:paraId="24F95E10" w14:textId="77777777" w:rsidTr="00E60E4F">
        <w:trPr>
          <w:trHeight w:val="20"/>
        </w:trPr>
        <w:tc>
          <w:tcPr>
            <w:tcW w:w="19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B1BD1ED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0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5514B2A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ity of Sorsogon (capital)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BD4A7A" w14:textId="74722550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826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DED0FC" w14:textId="2A8FFD00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0422E5" w14:textId="21C22FA0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4,247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BB92BE" w14:textId="215C7311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E60E4F" w:rsidRPr="00E60E4F" w14:paraId="6FC08C2B" w14:textId="77777777" w:rsidTr="00E60E4F">
        <w:trPr>
          <w:trHeight w:val="20"/>
        </w:trPr>
        <w:tc>
          <w:tcPr>
            <w:tcW w:w="2283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0D9A59E4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CAR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75773DA4" w14:textId="12C25626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818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7A84B728" w14:textId="481B7FCB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356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50738007" w14:textId="33F0D3B6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3,186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7A03682D" w14:textId="0263F3DE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1,344 </w:t>
            </w:r>
          </w:p>
        </w:tc>
      </w:tr>
      <w:tr w:rsidR="00E60E4F" w:rsidRPr="00E60E4F" w14:paraId="6CB564C7" w14:textId="77777777" w:rsidTr="00E60E4F">
        <w:trPr>
          <w:trHeight w:val="20"/>
        </w:trPr>
        <w:tc>
          <w:tcPr>
            <w:tcW w:w="2283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8CE3758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proofErr w:type="spellStart"/>
            <w:r w:rsidRPr="00E60E4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Abra</w:t>
            </w:r>
            <w:proofErr w:type="spellEnd"/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A2E1033" w14:textId="4CE20B91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96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4303737" w14:textId="7A99F1BF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8C305C9" w14:textId="17518E0E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357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CC1AA77" w14:textId="4B9092B1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E60E4F" w:rsidRPr="00E60E4F" w14:paraId="2878C04F" w14:textId="77777777" w:rsidTr="00E60E4F">
        <w:trPr>
          <w:trHeight w:val="20"/>
        </w:trPr>
        <w:tc>
          <w:tcPr>
            <w:tcW w:w="19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5E8266D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0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16C817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ucay</w:t>
            </w:r>
            <w:proofErr w:type="spellEnd"/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06DF71" w14:textId="19E86AA9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2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B6B7A8" w14:textId="16B893C2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B09E6B" w14:textId="61F4E65F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02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BA4868" w14:textId="59D974AB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E60E4F" w:rsidRPr="00E60E4F" w14:paraId="558AD7F3" w14:textId="77777777" w:rsidTr="00E60E4F">
        <w:trPr>
          <w:trHeight w:val="20"/>
        </w:trPr>
        <w:tc>
          <w:tcPr>
            <w:tcW w:w="19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B765A5C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0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755616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Daguioman</w:t>
            </w:r>
            <w:proofErr w:type="spellEnd"/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745B97" w14:textId="75BA1181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EA8246" w14:textId="66F31DCF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94B023" w14:textId="27EADA9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9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362088" w14:textId="12C42803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E60E4F" w:rsidRPr="00E60E4F" w14:paraId="07CAE1F6" w14:textId="77777777" w:rsidTr="00E60E4F">
        <w:trPr>
          <w:trHeight w:val="20"/>
        </w:trPr>
        <w:tc>
          <w:tcPr>
            <w:tcW w:w="19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A8B5740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0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9F0126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Lagayan</w:t>
            </w:r>
            <w:proofErr w:type="spellEnd"/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FBF2E9" w14:textId="4869044B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2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A2A1E6" w14:textId="6DE02730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29B273" w14:textId="3C5B89BD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87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AF9A9A" w14:textId="583BDBBD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E60E4F" w:rsidRPr="00E60E4F" w14:paraId="2EEA26AA" w14:textId="77777777" w:rsidTr="00E60E4F">
        <w:trPr>
          <w:trHeight w:val="20"/>
        </w:trPr>
        <w:tc>
          <w:tcPr>
            <w:tcW w:w="19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D4B4FF2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0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46A586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alibcong</w:t>
            </w:r>
            <w:proofErr w:type="spellEnd"/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48B868" w14:textId="100FF4A2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8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D74680" w14:textId="1DC6F644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B8525F" w14:textId="1B4A6F76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49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3CF75B" w14:textId="6C056F4C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E60E4F" w:rsidRPr="00E60E4F" w14:paraId="535160F5" w14:textId="77777777" w:rsidTr="00E60E4F">
        <w:trPr>
          <w:trHeight w:val="20"/>
        </w:trPr>
        <w:tc>
          <w:tcPr>
            <w:tcW w:w="19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7DA21F8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0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561B9C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Tineg</w:t>
            </w:r>
            <w:proofErr w:type="spellEnd"/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6DF475" w14:textId="5D74C12B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47FC9A" w14:textId="63631822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B28074" w14:textId="37475E8A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0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F6BA2E" w14:textId="3D2977E5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E60E4F" w:rsidRPr="00E60E4F" w14:paraId="4E7E41BB" w14:textId="77777777" w:rsidTr="00E60E4F">
        <w:trPr>
          <w:trHeight w:val="20"/>
        </w:trPr>
        <w:tc>
          <w:tcPr>
            <w:tcW w:w="2283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4018692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Benguet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9947AA2" w14:textId="2ACFF852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353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03192C2" w14:textId="3AA820A1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332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8D80AB3" w14:textId="01B07ED2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1,343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31F2FEC" w14:textId="361052B8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1,263 </w:t>
            </w:r>
          </w:p>
        </w:tc>
      </w:tr>
      <w:tr w:rsidR="00E60E4F" w:rsidRPr="00E60E4F" w14:paraId="7E95F39C" w14:textId="77777777" w:rsidTr="00E60E4F">
        <w:trPr>
          <w:trHeight w:val="20"/>
        </w:trPr>
        <w:tc>
          <w:tcPr>
            <w:tcW w:w="19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AC8A55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0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43D231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Atok</w:t>
            </w:r>
            <w:proofErr w:type="spellEnd"/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E3908B" w14:textId="325BF726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9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2D102B" w14:textId="3668E8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9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D21C22" w14:textId="5AFE2566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70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8E2E61" w14:textId="48C93F82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70 </w:t>
            </w:r>
          </w:p>
        </w:tc>
      </w:tr>
      <w:tr w:rsidR="00E60E4F" w:rsidRPr="00E60E4F" w14:paraId="422C304F" w14:textId="77777777" w:rsidTr="00E60E4F">
        <w:trPr>
          <w:trHeight w:val="20"/>
        </w:trPr>
        <w:tc>
          <w:tcPr>
            <w:tcW w:w="19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9AFA699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0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973065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aguio City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287359" w14:textId="5ECCFA53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1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DE034F" w14:textId="259D84C0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31CFB6" w14:textId="38D0D193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80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FA1CB6" w14:textId="2BB1E089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E60E4F" w:rsidRPr="00E60E4F" w14:paraId="7C371314" w14:textId="77777777" w:rsidTr="00E60E4F">
        <w:trPr>
          <w:trHeight w:val="20"/>
        </w:trPr>
        <w:tc>
          <w:tcPr>
            <w:tcW w:w="19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461766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0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FC6F94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akun</w:t>
            </w:r>
            <w:proofErr w:type="spellEnd"/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518491" w14:textId="2705372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3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5775A2" w14:textId="19796FC0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3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48A238" w14:textId="243D067A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86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83F411" w14:textId="275C47E5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86 </w:t>
            </w:r>
          </w:p>
        </w:tc>
      </w:tr>
      <w:tr w:rsidR="00E60E4F" w:rsidRPr="00E60E4F" w14:paraId="6F5A3A55" w14:textId="77777777" w:rsidTr="00E60E4F">
        <w:trPr>
          <w:trHeight w:val="20"/>
        </w:trPr>
        <w:tc>
          <w:tcPr>
            <w:tcW w:w="19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7E3DD79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0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BB46ADC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okod</w:t>
            </w:r>
            <w:proofErr w:type="spellEnd"/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745615" w14:textId="053D7E7E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5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174D80" w14:textId="27A83DAC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5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051A97" w14:textId="5ABAEB4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73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D9ECB2" w14:textId="164526D6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73 </w:t>
            </w:r>
          </w:p>
        </w:tc>
      </w:tr>
      <w:tr w:rsidR="00E60E4F" w:rsidRPr="00E60E4F" w14:paraId="19B7EAA6" w14:textId="77777777" w:rsidTr="00E60E4F">
        <w:trPr>
          <w:trHeight w:val="20"/>
        </w:trPr>
        <w:tc>
          <w:tcPr>
            <w:tcW w:w="19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37CCEA1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0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60FEB28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uguias</w:t>
            </w:r>
            <w:proofErr w:type="spellEnd"/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BD09F6" w14:textId="40C86149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8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34178F" w14:textId="4676AC41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8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787FB9" w14:textId="760B5E06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73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C8AD94" w14:textId="604D434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73 </w:t>
            </w:r>
          </w:p>
        </w:tc>
      </w:tr>
      <w:tr w:rsidR="00E60E4F" w:rsidRPr="00E60E4F" w14:paraId="1F09F2D2" w14:textId="77777777" w:rsidTr="00E60E4F">
        <w:trPr>
          <w:trHeight w:val="20"/>
        </w:trPr>
        <w:tc>
          <w:tcPr>
            <w:tcW w:w="19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FB19AA7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0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86C2ED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Itogon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F0B1CD" w14:textId="7A1FA36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65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E1C5AF" w14:textId="54395816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65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69BDF7" w14:textId="497903A9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71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A97C15" w14:textId="172FF656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71 </w:t>
            </w:r>
          </w:p>
        </w:tc>
      </w:tr>
      <w:tr w:rsidR="00E60E4F" w:rsidRPr="00E60E4F" w14:paraId="7C27EA8C" w14:textId="77777777" w:rsidTr="00E60E4F">
        <w:trPr>
          <w:trHeight w:val="20"/>
        </w:trPr>
        <w:tc>
          <w:tcPr>
            <w:tcW w:w="19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BB516D0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0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391010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Kabayan</w:t>
            </w:r>
            <w:proofErr w:type="spellEnd"/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2A223C" w14:textId="234EF466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5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702B44" w14:textId="76A9A12D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5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38B6E1" w14:textId="5400B375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50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CCB426" w14:textId="43851986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50 </w:t>
            </w:r>
          </w:p>
        </w:tc>
      </w:tr>
      <w:tr w:rsidR="00E60E4F" w:rsidRPr="00E60E4F" w14:paraId="3C4D57FC" w14:textId="77777777" w:rsidTr="00E60E4F">
        <w:trPr>
          <w:trHeight w:val="20"/>
        </w:trPr>
        <w:tc>
          <w:tcPr>
            <w:tcW w:w="19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25DE769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0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7836603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Kapangan</w:t>
            </w:r>
            <w:proofErr w:type="spellEnd"/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ED43C6" w14:textId="74EBA948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4DF618" w14:textId="742484D4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E6D787" w14:textId="629E5FC1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0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E72399" w14:textId="1F78CBD8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0 </w:t>
            </w:r>
          </w:p>
        </w:tc>
      </w:tr>
      <w:tr w:rsidR="00E60E4F" w:rsidRPr="00E60E4F" w14:paraId="4DE55AB6" w14:textId="77777777" w:rsidTr="00E60E4F">
        <w:trPr>
          <w:trHeight w:val="20"/>
        </w:trPr>
        <w:tc>
          <w:tcPr>
            <w:tcW w:w="19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E35293F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0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7C59C2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Kibungan</w:t>
            </w:r>
            <w:proofErr w:type="spellEnd"/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8C5BB1" w14:textId="40D98228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62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A66493" w14:textId="4F127EF0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62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6D3BFC" w14:textId="264F0ECC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36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A3118F" w14:textId="7657A3FD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36 </w:t>
            </w:r>
          </w:p>
        </w:tc>
      </w:tr>
      <w:tr w:rsidR="00E60E4F" w:rsidRPr="00E60E4F" w14:paraId="4921BDFA" w14:textId="77777777" w:rsidTr="00E60E4F">
        <w:trPr>
          <w:trHeight w:val="20"/>
        </w:trPr>
        <w:tc>
          <w:tcPr>
            <w:tcW w:w="19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2D5E80F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0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3346F87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ankayan</w:t>
            </w:r>
            <w:proofErr w:type="spellEnd"/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A74D0E" w14:textId="33446F4F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2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440912" w14:textId="5B377FD3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2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1CE277" w14:textId="6CD93D03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5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28AA81" w14:textId="7DD6C6E5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5 </w:t>
            </w:r>
          </w:p>
        </w:tc>
      </w:tr>
      <w:tr w:rsidR="00E60E4F" w:rsidRPr="00E60E4F" w14:paraId="008C2B3C" w14:textId="77777777" w:rsidTr="00E60E4F">
        <w:trPr>
          <w:trHeight w:val="20"/>
        </w:trPr>
        <w:tc>
          <w:tcPr>
            <w:tcW w:w="19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E81F29E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0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456639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Tuba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6F75D7" w14:textId="625D682E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8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08B0D7" w14:textId="495C32D9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8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750BFC" w14:textId="2009F864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5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59A141" w14:textId="732C7C78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5 </w:t>
            </w:r>
          </w:p>
        </w:tc>
      </w:tr>
      <w:tr w:rsidR="00E60E4F" w:rsidRPr="00E60E4F" w14:paraId="2F38A165" w14:textId="77777777" w:rsidTr="00E60E4F">
        <w:trPr>
          <w:trHeight w:val="20"/>
        </w:trPr>
        <w:tc>
          <w:tcPr>
            <w:tcW w:w="19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C635080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0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913FEB7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Tublay</w:t>
            </w:r>
            <w:proofErr w:type="spellEnd"/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1F8B01" w14:textId="2BFC1B1B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24A9B9" w14:textId="28FD4A0E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900649" w14:textId="169BAAEF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4DDD88" w14:textId="47CE3120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</w:tr>
      <w:tr w:rsidR="00E60E4F" w:rsidRPr="00E60E4F" w14:paraId="230E1E7C" w14:textId="77777777" w:rsidTr="00E60E4F">
        <w:trPr>
          <w:trHeight w:val="20"/>
        </w:trPr>
        <w:tc>
          <w:tcPr>
            <w:tcW w:w="2283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A946441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Ifugao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9D6CCCF" w14:textId="5746394F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305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07BE7B5" w14:textId="522038E4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24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C74E1AD" w14:textId="14C3644C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1,222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B0251EE" w14:textId="7050282F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81 </w:t>
            </w:r>
          </w:p>
        </w:tc>
      </w:tr>
      <w:tr w:rsidR="00E60E4F" w:rsidRPr="00E60E4F" w14:paraId="57AF8B9A" w14:textId="77777777" w:rsidTr="00E60E4F">
        <w:trPr>
          <w:trHeight w:val="20"/>
        </w:trPr>
        <w:tc>
          <w:tcPr>
            <w:tcW w:w="19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B43ACF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0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410724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Aguinaldo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BBD84F" w14:textId="7656DB8A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65F54B" w14:textId="076FB841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7FE044" w14:textId="0611C91C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6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CB5604" w14:textId="2AFC01C5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E60E4F" w:rsidRPr="00E60E4F" w14:paraId="6155D354" w14:textId="77777777" w:rsidTr="00E60E4F">
        <w:trPr>
          <w:trHeight w:val="20"/>
        </w:trPr>
        <w:tc>
          <w:tcPr>
            <w:tcW w:w="19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48B7CF9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0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64610C1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Alfonso Lista (</w:t>
            </w:r>
            <w:proofErr w:type="spellStart"/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otia</w:t>
            </w:r>
            <w:proofErr w:type="spellEnd"/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)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FDB412" w14:textId="5B633F7C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3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F20F66" w14:textId="55A8B105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459571" w14:textId="3AEE6C6D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88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8304A3" w14:textId="6F6C5990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E60E4F" w:rsidRPr="00E60E4F" w14:paraId="0DE9C300" w14:textId="77777777" w:rsidTr="00E60E4F">
        <w:trPr>
          <w:trHeight w:val="20"/>
        </w:trPr>
        <w:tc>
          <w:tcPr>
            <w:tcW w:w="19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992FEF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0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3D0A54F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Asipulo</w:t>
            </w:r>
            <w:proofErr w:type="spellEnd"/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62BE76" w14:textId="2C10E68B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6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318AF6" w14:textId="13AFFCA3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ACCDE4" w14:textId="03F85596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36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638B75" w14:textId="5D6416B5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2 </w:t>
            </w:r>
          </w:p>
        </w:tc>
      </w:tr>
      <w:tr w:rsidR="00E60E4F" w:rsidRPr="00E60E4F" w14:paraId="0B6A13B4" w14:textId="77777777" w:rsidTr="00E60E4F">
        <w:trPr>
          <w:trHeight w:val="20"/>
        </w:trPr>
        <w:tc>
          <w:tcPr>
            <w:tcW w:w="19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BEA9304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0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16ED40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anaue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988032" w14:textId="7F01EF1D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03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7AF71A" w14:textId="71EEC90B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7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665A83" w14:textId="4C0ABFDC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10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AB4B07" w14:textId="18E26985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3 </w:t>
            </w:r>
          </w:p>
        </w:tc>
      </w:tr>
      <w:tr w:rsidR="00E60E4F" w:rsidRPr="00E60E4F" w14:paraId="425BE9F6" w14:textId="77777777" w:rsidTr="00E60E4F">
        <w:trPr>
          <w:trHeight w:val="20"/>
        </w:trPr>
        <w:tc>
          <w:tcPr>
            <w:tcW w:w="19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F8290CA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0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EF9A29F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Hingyon</w:t>
            </w:r>
            <w:proofErr w:type="spellEnd"/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E096BC" w14:textId="517FB83B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7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03967F" w14:textId="678B305C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B144B3" w14:textId="51FCEB4F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4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A57A92" w14:textId="3D9D84DB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E60E4F" w:rsidRPr="00E60E4F" w14:paraId="0A6DE4C6" w14:textId="77777777" w:rsidTr="00E60E4F">
        <w:trPr>
          <w:trHeight w:val="20"/>
        </w:trPr>
        <w:tc>
          <w:tcPr>
            <w:tcW w:w="19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B2B61AD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0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4F057D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Hungduan</w:t>
            </w:r>
            <w:proofErr w:type="spellEnd"/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924582" w14:textId="1808A7C1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814F6F" w14:textId="60673A73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D152E7" w14:textId="0E58EBC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2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66523D" w14:textId="47BE750B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E60E4F" w:rsidRPr="00E60E4F" w14:paraId="2D2CF7E1" w14:textId="77777777" w:rsidTr="00E60E4F">
        <w:trPr>
          <w:trHeight w:val="20"/>
        </w:trPr>
        <w:tc>
          <w:tcPr>
            <w:tcW w:w="19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EE4803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0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4D6AE4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Kiangan</w:t>
            </w:r>
            <w:proofErr w:type="spellEnd"/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0A7177" w14:textId="433429E1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8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AFA464" w14:textId="037B4A20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427914" w14:textId="77E510BF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68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2BCB8E" w14:textId="091734C1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E60E4F" w:rsidRPr="00E60E4F" w14:paraId="598AA647" w14:textId="77777777" w:rsidTr="00E60E4F">
        <w:trPr>
          <w:trHeight w:val="20"/>
        </w:trPr>
        <w:tc>
          <w:tcPr>
            <w:tcW w:w="19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2E3ECB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0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2BB33B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Lagawe</w:t>
            </w:r>
            <w:proofErr w:type="spellEnd"/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(capital)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87D531" w14:textId="09208E3B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5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0AB52F" w14:textId="338730E2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D593A1" w14:textId="18C02183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77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8D733B" w14:textId="6637448D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4 </w:t>
            </w:r>
          </w:p>
        </w:tc>
      </w:tr>
      <w:tr w:rsidR="00E60E4F" w:rsidRPr="00E60E4F" w14:paraId="4C63744A" w14:textId="77777777" w:rsidTr="00E60E4F">
        <w:trPr>
          <w:trHeight w:val="20"/>
        </w:trPr>
        <w:tc>
          <w:tcPr>
            <w:tcW w:w="19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719D7C5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0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778292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ayoyao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D90B5C" w14:textId="686D3D95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sz w:val="20"/>
                <w:szCs w:val="20"/>
              </w:rPr>
              <w:t xml:space="preserve"> 3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9586B1" w14:textId="2F52AE86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sz w:val="20"/>
                <w:szCs w:val="20"/>
              </w:rPr>
              <w:t xml:space="preserve">-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5CE59B" w14:textId="2D2304E3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sz w:val="20"/>
                <w:szCs w:val="20"/>
              </w:rPr>
              <w:t xml:space="preserve"> 10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E132B8" w14:textId="674356C6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sz w:val="20"/>
                <w:szCs w:val="20"/>
              </w:rPr>
              <w:t xml:space="preserve">- </w:t>
            </w:r>
          </w:p>
        </w:tc>
      </w:tr>
      <w:tr w:rsidR="00E60E4F" w:rsidRPr="00E60E4F" w14:paraId="264CCF43" w14:textId="77777777" w:rsidTr="00E60E4F">
        <w:trPr>
          <w:trHeight w:val="20"/>
        </w:trPr>
        <w:tc>
          <w:tcPr>
            <w:tcW w:w="19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E71249C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0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963375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Tinoc</w:t>
            </w:r>
            <w:proofErr w:type="spellEnd"/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4117F3" w14:textId="201B2ED5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93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409646" w14:textId="6217FC04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7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D1E2D5" w14:textId="435439EE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81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F7D255" w14:textId="1B0D35C0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2 </w:t>
            </w:r>
          </w:p>
        </w:tc>
      </w:tr>
      <w:tr w:rsidR="00E60E4F" w:rsidRPr="00E60E4F" w14:paraId="39A5560B" w14:textId="77777777" w:rsidTr="00E60E4F">
        <w:trPr>
          <w:trHeight w:val="20"/>
        </w:trPr>
        <w:tc>
          <w:tcPr>
            <w:tcW w:w="2283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BB802A5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Kalinga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D4A74D2" w14:textId="411BE8D8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47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C705FF2" w14:textId="1EB133E5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E1DC7F0" w14:textId="4A27EE72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191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78C3A4C" w14:textId="50CB15E3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E60E4F" w:rsidRPr="00E60E4F" w14:paraId="09E7A013" w14:textId="77777777" w:rsidTr="00E60E4F">
        <w:trPr>
          <w:trHeight w:val="20"/>
        </w:trPr>
        <w:tc>
          <w:tcPr>
            <w:tcW w:w="19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6E2B512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0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2493B8C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albalan</w:t>
            </w:r>
            <w:proofErr w:type="spellEnd"/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7E32B1" w14:textId="31C3B5BC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9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6B790E" w14:textId="39A57E56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0FF63D" w14:textId="6EC45EE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4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664811" w14:textId="1754FBB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E60E4F" w:rsidRPr="00E60E4F" w14:paraId="6E83DA33" w14:textId="77777777" w:rsidTr="00E60E4F">
        <w:trPr>
          <w:trHeight w:val="20"/>
        </w:trPr>
        <w:tc>
          <w:tcPr>
            <w:tcW w:w="19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5F4C1F6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0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9C1B1A9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Lubuagan</w:t>
            </w:r>
            <w:proofErr w:type="spellEnd"/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C9A28B" w14:textId="6CF35636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6D9BE4" w14:textId="4760DEEE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025B29" w14:textId="2A2D92B5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2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700BDD" w14:textId="1443B63A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E60E4F" w:rsidRPr="00E60E4F" w14:paraId="266396B7" w14:textId="77777777" w:rsidTr="00E60E4F">
        <w:trPr>
          <w:trHeight w:val="20"/>
        </w:trPr>
        <w:tc>
          <w:tcPr>
            <w:tcW w:w="19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356CA37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0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988B34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asil</w:t>
            </w:r>
            <w:proofErr w:type="spellEnd"/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2120F5" w14:textId="69301D6A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3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FA3363" w14:textId="7AB7AD96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925BBF" w14:textId="54F7E8DD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43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D66EBF" w14:textId="59C66243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E60E4F" w:rsidRPr="00E60E4F" w14:paraId="11D9ADF3" w14:textId="77777777" w:rsidTr="00E60E4F">
        <w:trPr>
          <w:trHeight w:val="20"/>
        </w:trPr>
        <w:tc>
          <w:tcPr>
            <w:tcW w:w="19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599B1BC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0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4446F8A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inukpuk</w:t>
            </w:r>
            <w:proofErr w:type="spellEnd"/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77A65F" w14:textId="7E6DD445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366EEB" w14:textId="1ECD2E79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49F022" w14:textId="4FB7D859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8E1C20" w14:textId="3DE284ED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E60E4F" w:rsidRPr="00E60E4F" w14:paraId="26B34387" w14:textId="77777777" w:rsidTr="00E60E4F">
        <w:trPr>
          <w:trHeight w:val="20"/>
        </w:trPr>
        <w:tc>
          <w:tcPr>
            <w:tcW w:w="2283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6F31133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Mountain Province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5E7CE23" w14:textId="41C60401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17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8DBCACF" w14:textId="37CD9006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3006CF3" w14:textId="76746815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73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2606298" w14:textId="1EA6B91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E60E4F" w:rsidRPr="00E60E4F" w14:paraId="6648FAF2" w14:textId="77777777" w:rsidTr="00E60E4F">
        <w:trPr>
          <w:trHeight w:val="20"/>
        </w:trPr>
        <w:tc>
          <w:tcPr>
            <w:tcW w:w="19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6325182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0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36DBC4D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ontoc</w:t>
            </w:r>
            <w:proofErr w:type="spellEnd"/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(capital)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DD81CE" w14:textId="32D88E38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C99FA5" w14:textId="6D0D8BFE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FE2E52" w14:textId="579ADC6E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43CE2B" w14:textId="06AC6573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E60E4F" w:rsidRPr="00E60E4F" w14:paraId="2FA92DE8" w14:textId="77777777" w:rsidTr="00E60E4F">
        <w:trPr>
          <w:trHeight w:val="20"/>
        </w:trPr>
        <w:tc>
          <w:tcPr>
            <w:tcW w:w="19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8D00004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0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E9D54B8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danga</w:t>
            </w:r>
            <w:proofErr w:type="spellEnd"/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C80AAE" w14:textId="1969719F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8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4EAE85" w14:textId="1CFFA849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8A0128" w14:textId="13FD169C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1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5B1108" w14:textId="02ED3EF3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E60E4F" w:rsidRPr="00E60E4F" w14:paraId="13562B86" w14:textId="77777777" w:rsidTr="00E60E4F">
        <w:trPr>
          <w:trHeight w:val="20"/>
        </w:trPr>
        <w:tc>
          <w:tcPr>
            <w:tcW w:w="19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852FA7F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0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608C1C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auko</w:t>
            </w:r>
            <w:proofErr w:type="spellEnd"/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EC144A" w14:textId="331B3A08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D3607C" w14:textId="2F6E2C8B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29236D" w14:textId="224645A9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7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40F725" w14:textId="09DED46F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E60E4F" w:rsidRPr="00E60E4F" w14:paraId="263B1DEF" w14:textId="77777777" w:rsidTr="00E60E4F">
        <w:trPr>
          <w:trHeight w:val="20"/>
        </w:trPr>
        <w:tc>
          <w:tcPr>
            <w:tcW w:w="19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BD06880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0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545F8E0" w14:textId="77777777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Tadian</w:t>
            </w:r>
            <w:proofErr w:type="spellEnd"/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698550" w14:textId="6510827A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7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2C2308" w14:textId="7FED77C1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48C2FF" w14:textId="246C6532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1 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6D895B" w14:textId="47340140" w:rsidR="00E60E4F" w:rsidRPr="00E60E4F" w:rsidRDefault="00E60E4F" w:rsidP="00E60E4F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E60E4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</w:tbl>
    <w:p w14:paraId="1DFEC2FC" w14:textId="57E2E71C" w:rsidR="00892C65" w:rsidRDefault="00CB2A7E" w:rsidP="008D417E">
      <w:pPr>
        <w:spacing w:after="0" w:line="240" w:lineRule="auto"/>
        <w:ind w:left="810"/>
        <w:contextualSpacing/>
        <w:rPr>
          <w:rFonts w:ascii="Arial" w:eastAsia="Times New Roman" w:hAnsi="Arial" w:cs="Arial"/>
          <w:bCs/>
          <w:i/>
          <w:iCs/>
          <w:sz w:val="16"/>
          <w:szCs w:val="24"/>
        </w:rPr>
      </w:pPr>
      <w:r>
        <w:rPr>
          <w:rFonts w:ascii="Arial" w:eastAsia="Times New Roman" w:hAnsi="Arial" w:cs="Arial"/>
          <w:bCs/>
          <w:i/>
          <w:iCs/>
          <w:sz w:val="16"/>
          <w:szCs w:val="24"/>
        </w:rPr>
        <w:t xml:space="preserve"> </w:t>
      </w:r>
      <w:r w:rsidR="00892C65" w:rsidRPr="006D5DFC">
        <w:rPr>
          <w:rFonts w:ascii="Arial" w:eastAsia="Times New Roman" w:hAnsi="Arial" w:cs="Arial"/>
          <w:bCs/>
          <w:i/>
          <w:iCs/>
          <w:sz w:val="16"/>
          <w:szCs w:val="24"/>
        </w:rPr>
        <w:t>Note:</w:t>
      </w:r>
      <w:r>
        <w:rPr>
          <w:rFonts w:ascii="Arial" w:eastAsia="Times New Roman" w:hAnsi="Arial" w:cs="Arial"/>
          <w:bCs/>
          <w:i/>
          <w:iCs/>
          <w:sz w:val="16"/>
          <w:szCs w:val="24"/>
        </w:rPr>
        <w:t xml:space="preserve"> </w:t>
      </w:r>
      <w:r w:rsidR="00892C65">
        <w:rPr>
          <w:rFonts w:ascii="Arial" w:eastAsia="Times New Roman" w:hAnsi="Arial" w:cs="Arial"/>
          <w:bCs/>
          <w:i/>
          <w:iCs/>
          <w:sz w:val="16"/>
          <w:szCs w:val="24"/>
        </w:rPr>
        <w:t>O</w:t>
      </w:r>
      <w:r w:rsidR="00892C65" w:rsidRPr="006D5DFC">
        <w:rPr>
          <w:rFonts w:ascii="Arial" w:eastAsia="Times New Roman" w:hAnsi="Arial" w:cs="Arial"/>
          <w:bCs/>
          <w:i/>
          <w:iCs/>
          <w:sz w:val="16"/>
          <w:szCs w:val="24"/>
        </w:rPr>
        <w:t>ngoing</w:t>
      </w:r>
      <w:r>
        <w:rPr>
          <w:rFonts w:ascii="Arial" w:eastAsia="Times New Roman" w:hAnsi="Arial" w:cs="Arial"/>
          <w:bCs/>
          <w:i/>
          <w:iCs/>
          <w:sz w:val="16"/>
          <w:szCs w:val="24"/>
        </w:rPr>
        <w:t xml:space="preserve"> </w:t>
      </w:r>
      <w:r w:rsidR="00892C65" w:rsidRPr="006D5DFC">
        <w:rPr>
          <w:rFonts w:ascii="Arial" w:eastAsia="Times New Roman" w:hAnsi="Arial" w:cs="Arial"/>
          <w:bCs/>
          <w:i/>
          <w:iCs/>
          <w:sz w:val="16"/>
          <w:szCs w:val="24"/>
        </w:rPr>
        <w:t>assessment</w:t>
      </w:r>
      <w:r>
        <w:rPr>
          <w:rFonts w:ascii="Arial" w:eastAsia="Times New Roman" w:hAnsi="Arial" w:cs="Arial"/>
          <w:bCs/>
          <w:i/>
          <w:iCs/>
          <w:sz w:val="16"/>
          <w:szCs w:val="24"/>
        </w:rPr>
        <w:t xml:space="preserve"> </w:t>
      </w:r>
      <w:r w:rsidR="00892C65" w:rsidRPr="006D5DFC">
        <w:rPr>
          <w:rFonts w:ascii="Arial" w:eastAsia="Times New Roman" w:hAnsi="Arial" w:cs="Arial"/>
          <w:bCs/>
          <w:i/>
          <w:iCs/>
          <w:sz w:val="16"/>
          <w:szCs w:val="24"/>
        </w:rPr>
        <w:t>and</w:t>
      </w:r>
      <w:r>
        <w:rPr>
          <w:rFonts w:ascii="Arial" w:eastAsia="Times New Roman" w:hAnsi="Arial" w:cs="Arial"/>
          <w:bCs/>
          <w:i/>
          <w:iCs/>
          <w:sz w:val="16"/>
          <w:szCs w:val="24"/>
        </w:rPr>
        <w:t xml:space="preserve"> </w:t>
      </w:r>
      <w:r w:rsidR="00892C65" w:rsidRPr="006D5DFC">
        <w:rPr>
          <w:rFonts w:ascii="Arial" w:eastAsia="Times New Roman" w:hAnsi="Arial" w:cs="Arial"/>
          <w:bCs/>
          <w:i/>
          <w:iCs/>
          <w:sz w:val="16"/>
          <w:szCs w:val="24"/>
        </w:rPr>
        <w:t>validation</w:t>
      </w:r>
      <w:r>
        <w:rPr>
          <w:rFonts w:ascii="Arial" w:eastAsia="Times New Roman" w:hAnsi="Arial" w:cs="Arial"/>
          <w:bCs/>
          <w:i/>
          <w:iCs/>
          <w:sz w:val="16"/>
          <w:szCs w:val="24"/>
        </w:rPr>
        <w:t xml:space="preserve"> </w:t>
      </w:r>
      <w:r w:rsidR="00892C65" w:rsidRPr="006D5DFC">
        <w:rPr>
          <w:rFonts w:ascii="Arial" w:eastAsia="Times New Roman" w:hAnsi="Arial" w:cs="Arial"/>
          <w:bCs/>
          <w:i/>
          <w:iCs/>
          <w:sz w:val="16"/>
          <w:szCs w:val="24"/>
        </w:rPr>
        <w:t>being</w:t>
      </w:r>
      <w:r>
        <w:rPr>
          <w:rFonts w:ascii="Arial" w:eastAsia="Times New Roman" w:hAnsi="Arial" w:cs="Arial"/>
          <w:bCs/>
          <w:i/>
          <w:iCs/>
          <w:sz w:val="16"/>
          <w:szCs w:val="24"/>
        </w:rPr>
        <w:t xml:space="preserve"> </w:t>
      </w:r>
      <w:r w:rsidR="00892C65" w:rsidRPr="006D5DFC">
        <w:rPr>
          <w:rFonts w:ascii="Arial" w:eastAsia="Times New Roman" w:hAnsi="Arial" w:cs="Arial"/>
          <w:bCs/>
          <w:i/>
          <w:iCs/>
          <w:sz w:val="16"/>
          <w:szCs w:val="24"/>
        </w:rPr>
        <w:t>conducted.</w:t>
      </w:r>
    </w:p>
    <w:p w14:paraId="5305EFED" w14:textId="5E3D0BB0" w:rsidR="00175769" w:rsidRDefault="00156293" w:rsidP="007A39F8">
      <w:pPr>
        <w:spacing w:after="0" w:line="240" w:lineRule="auto"/>
        <w:contextualSpacing/>
        <w:jc w:val="right"/>
        <w:rPr>
          <w:rFonts w:ascii="Arial" w:eastAsia="Times New Roman" w:hAnsi="Arial" w:cs="Arial"/>
          <w:i/>
          <w:iCs/>
          <w:color w:val="0070C0"/>
          <w:sz w:val="16"/>
          <w:szCs w:val="24"/>
        </w:rPr>
      </w:pPr>
      <w:r>
        <w:rPr>
          <w:rFonts w:ascii="Arial" w:eastAsia="Times New Roman" w:hAnsi="Arial" w:cs="Arial"/>
          <w:i/>
          <w:iCs/>
          <w:color w:val="0070C0"/>
          <w:sz w:val="16"/>
          <w:szCs w:val="24"/>
        </w:rPr>
        <w:t>Source:</w:t>
      </w:r>
      <w:r w:rsidR="00CB2A7E">
        <w:rPr>
          <w:rFonts w:ascii="Arial" w:eastAsia="Times New Roman" w:hAnsi="Arial" w:cs="Arial"/>
          <w:i/>
          <w:iCs/>
          <w:color w:val="0070C0"/>
          <w:sz w:val="16"/>
          <w:szCs w:val="24"/>
        </w:rPr>
        <w:t xml:space="preserve"> </w:t>
      </w:r>
      <w:r>
        <w:rPr>
          <w:rFonts w:ascii="Arial" w:eastAsia="Times New Roman" w:hAnsi="Arial" w:cs="Arial"/>
          <w:i/>
          <w:iCs/>
          <w:color w:val="0070C0"/>
          <w:sz w:val="16"/>
          <w:szCs w:val="24"/>
        </w:rPr>
        <w:t>DSWD-FOs</w:t>
      </w:r>
      <w:r w:rsidR="00CB2A7E">
        <w:rPr>
          <w:rFonts w:ascii="Arial" w:eastAsia="Times New Roman" w:hAnsi="Arial" w:cs="Arial"/>
          <w:i/>
          <w:iCs/>
          <w:color w:val="0070C0"/>
          <w:sz w:val="16"/>
          <w:szCs w:val="24"/>
        </w:rPr>
        <w:t xml:space="preserve"> </w:t>
      </w:r>
      <w:r w:rsidRPr="00156293">
        <w:rPr>
          <w:rFonts w:ascii="Arial" w:eastAsia="Times New Roman" w:hAnsi="Arial" w:cs="Arial"/>
          <w:i/>
          <w:iCs/>
          <w:color w:val="0070C0"/>
          <w:sz w:val="16"/>
          <w:szCs w:val="24"/>
        </w:rPr>
        <w:t>I,</w:t>
      </w:r>
      <w:r w:rsidR="00CB2A7E">
        <w:rPr>
          <w:rFonts w:ascii="Arial" w:eastAsia="Times New Roman" w:hAnsi="Arial" w:cs="Arial"/>
          <w:i/>
          <w:iCs/>
          <w:color w:val="0070C0"/>
          <w:sz w:val="16"/>
          <w:szCs w:val="24"/>
        </w:rPr>
        <w:t xml:space="preserve"> </w:t>
      </w:r>
      <w:r w:rsidRPr="00156293">
        <w:rPr>
          <w:rFonts w:ascii="Arial" w:eastAsia="Times New Roman" w:hAnsi="Arial" w:cs="Arial"/>
          <w:i/>
          <w:iCs/>
          <w:color w:val="0070C0"/>
          <w:sz w:val="16"/>
          <w:szCs w:val="24"/>
        </w:rPr>
        <w:t>II,</w:t>
      </w:r>
      <w:r w:rsidR="00CB2A7E">
        <w:rPr>
          <w:rFonts w:ascii="Arial" w:eastAsia="Times New Roman" w:hAnsi="Arial" w:cs="Arial"/>
          <w:i/>
          <w:iCs/>
          <w:color w:val="0070C0"/>
          <w:sz w:val="16"/>
          <w:szCs w:val="24"/>
        </w:rPr>
        <w:t xml:space="preserve"> </w:t>
      </w:r>
      <w:r w:rsidR="00DA7BE8">
        <w:rPr>
          <w:rFonts w:ascii="Arial" w:eastAsia="Times New Roman" w:hAnsi="Arial" w:cs="Arial"/>
          <w:i/>
          <w:iCs/>
          <w:color w:val="0070C0"/>
          <w:sz w:val="16"/>
          <w:szCs w:val="24"/>
        </w:rPr>
        <w:t>III,</w:t>
      </w:r>
      <w:r w:rsidR="00CB2A7E">
        <w:rPr>
          <w:rFonts w:ascii="Arial" w:eastAsia="Times New Roman" w:hAnsi="Arial" w:cs="Arial"/>
          <w:i/>
          <w:iCs/>
          <w:color w:val="0070C0"/>
          <w:sz w:val="16"/>
          <w:szCs w:val="24"/>
        </w:rPr>
        <w:t xml:space="preserve"> </w:t>
      </w:r>
      <w:r w:rsidRPr="00156293">
        <w:rPr>
          <w:rFonts w:ascii="Arial" w:eastAsia="Times New Roman" w:hAnsi="Arial" w:cs="Arial"/>
          <w:i/>
          <w:iCs/>
          <w:color w:val="0070C0"/>
          <w:sz w:val="16"/>
          <w:szCs w:val="24"/>
        </w:rPr>
        <w:t>CALABARZON,</w:t>
      </w:r>
      <w:r w:rsidR="00CB2A7E">
        <w:rPr>
          <w:rFonts w:ascii="Arial" w:eastAsia="Times New Roman" w:hAnsi="Arial" w:cs="Arial"/>
          <w:i/>
          <w:iCs/>
          <w:color w:val="0070C0"/>
          <w:sz w:val="16"/>
          <w:szCs w:val="24"/>
        </w:rPr>
        <w:t xml:space="preserve"> </w:t>
      </w:r>
      <w:r w:rsidRPr="00156293">
        <w:rPr>
          <w:rFonts w:ascii="Arial" w:eastAsia="Times New Roman" w:hAnsi="Arial" w:cs="Arial"/>
          <w:i/>
          <w:iCs/>
          <w:color w:val="0070C0"/>
          <w:sz w:val="16"/>
          <w:szCs w:val="24"/>
        </w:rPr>
        <w:t>V</w:t>
      </w:r>
      <w:r w:rsidR="00CB2A7E">
        <w:rPr>
          <w:rFonts w:ascii="Arial" w:eastAsia="Times New Roman" w:hAnsi="Arial" w:cs="Arial"/>
          <w:i/>
          <w:iCs/>
          <w:color w:val="0070C0"/>
          <w:sz w:val="16"/>
          <w:szCs w:val="24"/>
        </w:rPr>
        <w:t xml:space="preserve"> </w:t>
      </w:r>
      <w:r w:rsidRPr="00156293">
        <w:rPr>
          <w:rFonts w:ascii="Arial" w:eastAsia="Times New Roman" w:hAnsi="Arial" w:cs="Arial"/>
          <w:i/>
          <w:iCs/>
          <w:color w:val="0070C0"/>
          <w:sz w:val="16"/>
          <w:szCs w:val="24"/>
        </w:rPr>
        <w:t>and</w:t>
      </w:r>
      <w:r w:rsidR="00CB2A7E">
        <w:rPr>
          <w:rFonts w:ascii="Arial" w:eastAsia="Times New Roman" w:hAnsi="Arial" w:cs="Arial"/>
          <w:i/>
          <w:iCs/>
          <w:color w:val="0070C0"/>
          <w:sz w:val="16"/>
          <w:szCs w:val="24"/>
        </w:rPr>
        <w:t xml:space="preserve"> </w:t>
      </w:r>
      <w:r w:rsidRPr="00156293">
        <w:rPr>
          <w:rFonts w:ascii="Arial" w:eastAsia="Times New Roman" w:hAnsi="Arial" w:cs="Arial"/>
          <w:i/>
          <w:iCs/>
          <w:color w:val="0070C0"/>
          <w:sz w:val="16"/>
          <w:szCs w:val="24"/>
        </w:rPr>
        <w:t>CAR</w:t>
      </w:r>
    </w:p>
    <w:p w14:paraId="19286A04" w14:textId="2751B343" w:rsidR="007A39F8" w:rsidRDefault="007A39F8" w:rsidP="007A39F8">
      <w:pPr>
        <w:pStyle w:val="ListParagraph"/>
        <w:widowControl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ind w:left="426"/>
        <w:jc w:val="both"/>
        <w:rPr>
          <w:rFonts w:ascii="Arial" w:eastAsia="Arial" w:hAnsi="Arial" w:cs="Arial"/>
          <w:b/>
          <w:color w:val="002060"/>
          <w:sz w:val="24"/>
          <w:szCs w:val="24"/>
        </w:rPr>
      </w:pPr>
    </w:p>
    <w:p w14:paraId="0456E7D0" w14:textId="1507BB35" w:rsidR="00E60E4F" w:rsidRDefault="00E60E4F" w:rsidP="007A39F8">
      <w:pPr>
        <w:pStyle w:val="ListParagraph"/>
        <w:widowControl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ind w:left="426"/>
        <w:jc w:val="both"/>
        <w:rPr>
          <w:rFonts w:ascii="Arial" w:eastAsia="Arial" w:hAnsi="Arial" w:cs="Arial"/>
          <w:b/>
          <w:color w:val="002060"/>
          <w:sz w:val="24"/>
          <w:szCs w:val="24"/>
        </w:rPr>
      </w:pPr>
    </w:p>
    <w:p w14:paraId="64A58CE9" w14:textId="3E1BAA60" w:rsidR="00E60E4F" w:rsidRDefault="00E60E4F" w:rsidP="007A39F8">
      <w:pPr>
        <w:pStyle w:val="ListParagraph"/>
        <w:widowControl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ind w:left="426"/>
        <w:jc w:val="both"/>
        <w:rPr>
          <w:rFonts w:ascii="Arial" w:eastAsia="Arial" w:hAnsi="Arial" w:cs="Arial"/>
          <w:b/>
          <w:color w:val="002060"/>
          <w:sz w:val="24"/>
          <w:szCs w:val="24"/>
        </w:rPr>
      </w:pPr>
    </w:p>
    <w:p w14:paraId="4663F5A6" w14:textId="03D3B3CE" w:rsidR="00E60E4F" w:rsidRDefault="00E60E4F" w:rsidP="007A39F8">
      <w:pPr>
        <w:pStyle w:val="ListParagraph"/>
        <w:widowControl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ind w:left="426"/>
        <w:jc w:val="both"/>
        <w:rPr>
          <w:rFonts w:ascii="Arial" w:eastAsia="Arial" w:hAnsi="Arial" w:cs="Arial"/>
          <w:b/>
          <w:color w:val="002060"/>
          <w:sz w:val="24"/>
          <w:szCs w:val="24"/>
        </w:rPr>
      </w:pPr>
    </w:p>
    <w:p w14:paraId="6BA598C9" w14:textId="4AE344A4" w:rsidR="00E60E4F" w:rsidRDefault="00E60E4F" w:rsidP="007A39F8">
      <w:pPr>
        <w:pStyle w:val="ListParagraph"/>
        <w:widowControl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ind w:left="426"/>
        <w:jc w:val="both"/>
        <w:rPr>
          <w:rFonts w:ascii="Arial" w:eastAsia="Arial" w:hAnsi="Arial" w:cs="Arial"/>
          <w:b/>
          <w:color w:val="002060"/>
          <w:sz w:val="24"/>
          <w:szCs w:val="24"/>
        </w:rPr>
      </w:pPr>
    </w:p>
    <w:p w14:paraId="0BCD1788" w14:textId="77777777" w:rsidR="00E60E4F" w:rsidRDefault="00E60E4F" w:rsidP="007A39F8">
      <w:pPr>
        <w:pStyle w:val="ListParagraph"/>
        <w:widowControl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ind w:left="426"/>
        <w:jc w:val="both"/>
        <w:rPr>
          <w:rFonts w:ascii="Arial" w:eastAsia="Arial" w:hAnsi="Arial" w:cs="Arial"/>
          <w:b/>
          <w:color w:val="002060"/>
          <w:sz w:val="24"/>
          <w:szCs w:val="24"/>
        </w:rPr>
      </w:pPr>
    </w:p>
    <w:p w14:paraId="3868B20B" w14:textId="0FB912C9" w:rsidR="00156293" w:rsidRPr="00156293" w:rsidRDefault="00156293" w:rsidP="007A39F8">
      <w:pPr>
        <w:pStyle w:val="ListParagraph"/>
        <w:widowControl/>
        <w:numPr>
          <w:ilvl w:val="0"/>
          <w:numId w:val="3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ind w:left="426" w:hanging="426"/>
        <w:jc w:val="both"/>
        <w:rPr>
          <w:rFonts w:ascii="Arial" w:eastAsia="Arial" w:hAnsi="Arial" w:cs="Arial"/>
          <w:b/>
          <w:color w:val="002060"/>
          <w:sz w:val="24"/>
          <w:szCs w:val="24"/>
        </w:rPr>
      </w:pPr>
      <w:r w:rsidRPr="00156293">
        <w:rPr>
          <w:rFonts w:ascii="Arial" w:eastAsia="Arial" w:hAnsi="Arial" w:cs="Arial"/>
          <w:b/>
          <w:color w:val="002060"/>
          <w:sz w:val="24"/>
          <w:szCs w:val="24"/>
        </w:rPr>
        <w:lastRenderedPageBreak/>
        <w:t>Damaged</w:t>
      </w:r>
      <w:r w:rsidR="00CB2A7E">
        <w:rPr>
          <w:rFonts w:ascii="Arial" w:eastAsia="Arial" w:hAnsi="Arial" w:cs="Arial"/>
          <w:b/>
          <w:color w:val="002060"/>
          <w:sz w:val="24"/>
          <w:szCs w:val="24"/>
        </w:rPr>
        <w:t xml:space="preserve"> </w:t>
      </w:r>
      <w:r w:rsidRPr="00156293">
        <w:rPr>
          <w:rFonts w:ascii="Arial" w:eastAsia="Arial" w:hAnsi="Arial" w:cs="Arial"/>
          <w:b/>
          <w:color w:val="002060"/>
          <w:sz w:val="24"/>
          <w:szCs w:val="24"/>
        </w:rPr>
        <w:t>Houses</w:t>
      </w:r>
    </w:p>
    <w:p w14:paraId="4E59C1A9" w14:textId="04468089" w:rsidR="008D417E" w:rsidRDefault="00CB2A7E" w:rsidP="008D417E">
      <w:pPr>
        <w:pStyle w:val="ListParagraph"/>
        <w:spacing w:after="0" w:line="240" w:lineRule="auto"/>
        <w:ind w:left="426" w:hanging="66"/>
        <w:jc w:val="both"/>
        <w:rPr>
          <w:rFonts w:ascii="Arial" w:eastAsia="Arial" w:hAnsi="Arial" w:cs="Arial"/>
          <w:bCs/>
          <w:sz w:val="24"/>
          <w:szCs w:val="24"/>
        </w:rPr>
      </w:pPr>
      <w:r>
        <w:rPr>
          <w:rFonts w:ascii="Arial" w:eastAsia="Arial" w:hAnsi="Arial" w:cs="Arial"/>
          <w:bCs/>
          <w:sz w:val="24"/>
          <w:szCs w:val="24"/>
        </w:rPr>
        <w:t xml:space="preserve"> </w:t>
      </w:r>
      <w:r w:rsidR="00156293" w:rsidRPr="00A2022E">
        <w:rPr>
          <w:rFonts w:ascii="Arial" w:eastAsia="Arial" w:hAnsi="Arial" w:cs="Arial"/>
          <w:bCs/>
          <w:sz w:val="24"/>
          <w:szCs w:val="24"/>
        </w:rPr>
        <w:t>There</w:t>
      </w:r>
      <w:r>
        <w:rPr>
          <w:rFonts w:ascii="Arial" w:eastAsia="Arial" w:hAnsi="Arial" w:cs="Arial"/>
          <w:bCs/>
          <w:sz w:val="24"/>
          <w:szCs w:val="24"/>
        </w:rPr>
        <w:t xml:space="preserve"> </w:t>
      </w:r>
      <w:r w:rsidR="00156293" w:rsidRPr="00A2022E">
        <w:rPr>
          <w:rFonts w:ascii="Arial" w:eastAsia="Arial" w:hAnsi="Arial" w:cs="Arial"/>
          <w:bCs/>
          <w:sz w:val="24"/>
          <w:szCs w:val="24"/>
        </w:rPr>
        <w:t>are</w:t>
      </w:r>
      <w:r>
        <w:rPr>
          <w:rFonts w:ascii="Arial" w:eastAsia="Arial" w:hAnsi="Arial" w:cs="Arial"/>
          <w:bCs/>
          <w:sz w:val="24"/>
          <w:szCs w:val="24"/>
        </w:rPr>
        <w:t xml:space="preserve"> </w:t>
      </w:r>
      <w:r w:rsidR="005D7160" w:rsidRPr="005D7160">
        <w:rPr>
          <w:rFonts w:ascii="Arial" w:eastAsia="Arial" w:hAnsi="Arial" w:cs="Arial"/>
          <w:b/>
          <w:bCs/>
          <w:color w:val="0070C0"/>
          <w:sz w:val="24"/>
          <w:szCs w:val="24"/>
        </w:rPr>
        <w:t xml:space="preserve">80,058 </w:t>
      </w:r>
      <w:r w:rsidR="00966F27" w:rsidRPr="00966F27">
        <w:rPr>
          <w:rFonts w:ascii="Arial" w:eastAsia="Arial" w:hAnsi="Arial" w:cs="Arial"/>
          <w:b/>
          <w:bCs/>
          <w:color w:val="0070C0"/>
          <w:sz w:val="24"/>
          <w:szCs w:val="24"/>
        </w:rPr>
        <w:t>damaged</w:t>
      </w:r>
      <w:r>
        <w:rPr>
          <w:rFonts w:ascii="Arial" w:eastAsia="Arial" w:hAnsi="Arial" w:cs="Arial"/>
          <w:b/>
          <w:bCs/>
          <w:color w:val="0070C0"/>
          <w:sz w:val="24"/>
          <w:szCs w:val="24"/>
        </w:rPr>
        <w:t xml:space="preserve"> </w:t>
      </w:r>
      <w:r w:rsidR="00156293" w:rsidRPr="00966F27">
        <w:rPr>
          <w:rFonts w:ascii="Arial" w:eastAsia="Arial" w:hAnsi="Arial" w:cs="Arial"/>
          <w:b/>
          <w:bCs/>
          <w:color w:val="0070C0"/>
          <w:sz w:val="24"/>
          <w:szCs w:val="24"/>
        </w:rPr>
        <w:t>houses</w:t>
      </w:r>
      <w:r w:rsidR="00966F27" w:rsidRPr="00966F27">
        <w:rPr>
          <w:rFonts w:ascii="Arial" w:eastAsia="Arial" w:hAnsi="Arial" w:cs="Arial"/>
          <w:bCs/>
          <w:color w:val="0070C0"/>
          <w:sz w:val="24"/>
          <w:szCs w:val="24"/>
        </w:rPr>
        <w:t>;</w:t>
      </w:r>
      <w:r>
        <w:rPr>
          <w:rFonts w:ascii="Arial" w:eastAsia="Arial" w:hAnsi="Arial" w:cs="Arial"/>
          <w:bCs/>
          <w:color w:val="0070C0"/>
          <w:sz w:val="24"/>
          <w:szCs w:val="24"/>
        </w:rPr>
        <w:t xml:space="preserve"> </w:t>
      </w:r>
      <w:r w:rsidR="00966F27" w:rsidRPr="00966F27">
        <w:rPr>
          <w:rFonts w:ascii="Arial" w:eastAsia="Arial" w:hAnsi="Arial" w:cs="Arial"/>
          <w:bCs/>
          <w:sz w:val="24"/>
          <w:szCs w:val="24"/>
        </w:rPr>
        <w:t>of</w:t>
      </w:r>
      <w:r>
        <w:rPr>
          <w:rFonts w:ascii="Arial" w:eastAsia="Arial" w:hAnsi="Arial" w:cs="Arial"/>
          <w:bCs/>
          <w:sz w:val="24"/>
          <w:szCs w:val="24"/>
        </w:rPr>
        <w:t xml:space="preserve"> </w:t>
      </w:r>
      <w:r w:rsidR="00966F27" w:rsidRPr="00966F27">
        <w:rPr>
          <w:rFonts w:ascii="Arial" w:eastAsia="Arial" w:hAnsi="Arial" w:cs="Arial"/>
          <w:bCs/>
          <w:sz w:val="24"/>
          <w:szCs w:val="24"/>
        </w:rPr>
        <w:t>which,</w:t>
      </w:r>
      <w:r>
        <w:rPr>
          <w:rFonts w:ascii="Arial" w:eastAsia="Arial" w:hAnsi="Arial" w:cs="Arial"/>
          <w:b/>
          <w:bCs/>
          <w:sz w:val="24"/>
          <w:szCs w:val="24"/>
        </w:rPr>
        <w:t xml:space="preserve"> </w:t>
      </w:r>
      <w:r w:rsidR="005D7160" w:rsidRPr="005D7160">
        <w:rPr>
          <w:rFonts w:ascii="Arial" w:eastAsia="Arial" w:hAnsi="Arial" w:cs="Arial"/>
          <w:b/>
          <w:bCs/>
          <w:color w:val="0070C0"/>
          <w:sz w:val="24"/>
          <w:szCs w:val="24"/>
        </w:rPr>
        <w:t xml:space="preserve">9,027 </w:t>
      </w:r>
      <w:r w:rsidR="00966F27" w:rsidRPr="00966F27">
        <w:rPr>
          <w:rFonts w:ascii="Arial" w:eastAsia="Arial" w:hAnsi="Arial" w:cs="Arial"/>
          <w:bCs/>
          <w:sz w:val="24"/>
          <w:szCs w:val="24"/>
        </w:rPr>
        <w:t>are</w:t>
      </w:r>
      <w:r>
        <w:rPr>
          <w:rFonts w:ascii="Arial" w:eastAsia="Arial" w:hAnsi="Arial" w:cs="Arial"/>
          <w:b/>
          <w:bCs/>
          <w:sz w:val="24"/>
          <w:szCs w:val="24"/>
        </w:rPr>
        <w:t xml:space="preserve"> </w:t>
      </w:r>
      <w:r w:rsidR="00966F27" w:rsidRPr="00966F27">
        <w:rPr>
          <w:rFonts w:ascii="Arial" w:eastAsia="Arial" w:hAnsi="Arial" w:cs="Arial"/>
          <w:b/>
          <w:bCs/>
          <w:color w:val="0070C0"/>
          <w:sz w:val="24"/>
          <w:szCs w:val="24"/>
        </w:rPr>
        <w:t>totally</w:t>
      </w:r>
      <w:r>
        <w:rPr>
          <w:rFonts w:ascii="Arial" w:eastAsia="Arial" w:hAnsi="Arial" w:cs="Arial"/>
          <w:b/>
          <w:bCs/>
          <w:color w:val="0070C0"/>
          <w:sz w:val="24"/>
          <w:szCs w:val="24"/>
        </w:rPr>
        <w:t xml:space="preserve"> </w:t>
      </w:r>
      <w:r w:rsidR="00966F27" w:rsidRPr="00966F27">
        <w:rPr>
          <w:rFonts w:ascii="Arial" w:eastAsia="Arial" w:hAnsi="Arial" w:cs="Arial"/>
          <w:b/>
          <w:bCs/>
          <w:color w:val="0070C0"/>
          <w:sz w:val="24"/>
          <w:szCs w:val="24"/>
        </w:rPr>
        <w:t>damaged</w:t>
      </w:r>
      <w:r>
        <w:rPr>
          <w:rFonts w:ascii="Arial" w:eastAsia="Arial" w:hAnsi="Arial" w:cs="Arial"/>
          <w:b/>
          <w:bCs/>
          <w:color w:val="0070C0"/>
          <w:sz w:val="24"/>
          <w:szCs w:val="24"/>
        </w:rPr>
        <w:t xml:space="preserve"> </w:t>
      </w:r>
      <w:r w:rsidR="00966F27" w:rsidRPr="00966F27">
        <w:rPr>
          <w:rFonts w:ascii="Arial" w:eastAsia="Arial" w:hAnsi="Arial" w:cs="Arial"/>
          <w:bCs/>
          <w:sz w:val="24"/>
          <w:szCs w:val="24"/>
        </w:rPr>
        <w:t>and</w:t>
      </w:r>
      <w:r>
        <w:rPr>
          <w:rFonts w:ascii="Arial" w:eastAsia="Arial" w:hAnsi="Arial" w:cs="Arial"/>
          <w:b/>
          <w:bCs/>
          <w:sz w:val="24"/>
          <w:szCs w:val="24"/>
        </w:rPr>
        <w:t xml:space="preserve"> </w:t>
      </w:r>
      <w:r w:rsidR="005D7160" w:rsidRPr="005D7160">
        <w:rPr>
          <w:rFonts w:ascii="Arial" w:eastAsia="Arial" w:hAnsi="Arial" w:cs="Arial"/>
          <w:b/>
          <w:bCs/>
          <w:color w:val="0070C0"/>
          <w:sz w:val="24"/>
          <w:szCs w:val="24"/>
        </w:rPr>
        <w:t xml:space="preserve">71,031 </w:t>
      </w:r>
      <w:r w:rsidR="00966F27" w:rsidRPr="00966F27">
        <w:rPr>
          <w:rFonts w:ascii="Arial" w:eastAsia="Arial" w:hAnsi="Arial" w:cs="Arial"/>
          <w:bCs/>
          <w:sz w:val="24"/>
          <w:szCs w:val="24"/>
        </w:rPr>
        <w:t>are</w:t>
      </w:r>
      <w:r>
        <w:rPr>
          <w:rFonts w:ascii="Arial" w:eastAsia="Arial" w:hAnsi="Arial" w:cs="Arial"/>
          <w:bCs/>
          <w:sz w:val="24"/>
          <w:szCs w:val="24"/>
        </w:rPr>
        <w:t xml:space="preserve"> </w:t>
      </w:r>
      <w:r w:rsidR="00156293" w:rsidRPr="00966F27">
        <w:rPr>
          <w:rFonts w:ascii="Arial" w:eastAsia="Arial" w:hAnsi="Arial" w:cs="Arial"/>
          <w:b/>
          <w:color w:val="0070C0"/>
          <w:sz w:val="24"/>
          <w:szCs w:val="24"/>
        </w:rPr>
        <w:t>partially</w:t>
      </w:r>
      <w:r>
        <w:rPr>
          <w:rFonts w:ascii="Arial" w:eastAsia="Arial" w:hAnsi="Arial" w:cs="Arial"/>
          <w:b/>
          <w:color w:val="0070C0"/>
          <w:sz w:val="24"/>
          <w:szCs w:val="24"/>
        </w:rPr>
        <w:t xml:space="preserve"> </w:t>
      </w:r>
      <w:r w:rsidR="00156293" w:rsidRPr="00966F27">
        <w:rPr>
          <w:rFonts w:ascii="Arial" w:eastAsia="Arial" w:hAnsi="Arial" w:cs="Arial"/>
          <w:b/>
          <w:color w:val="0070C0"/>
          <w:sz w:val="24"/>
          <w:szCs w:val="24"/>
        </w:rPr>
        <w:t>damaged</w:t>
      </w:r>
      <w:r>
        <w:rPr>
          <w:rFonts w:ascii="Arial" w:eastAsia="Arial" w:hAnsi="Arial" w:cs="Arial"/>
          <w:bCs/>
          <w:color w:val="0070C0"/>
          <w:sz w:val="24"/>
          <w:szCs w:val="24"/>
        </w:rPr>
        <w:t xml:space="preserve"> </w:t>
      </w:r>
      <w:r w:rsidR="00156293" w:rsidRPr="00A2022E">
        <w:rPr>
          <w:rFonts w:ascii="Arial" w:eastAsia="Arial" w:hAnsi="Arial" w:cs="Arial"/>
          <w:bCs/>
          <w:sz w:val="24"/>
          <w:szCs w:val="24"/>
        </w:rPr>
        <w:t>(see</w:t>
      </w:r>
      <w:r>
        <w:rPr>
          <w:rFonts w:ascii="Arial" w:eastAsia="Arial" w:hAnsi="Arial" w:cs="Arial"/>
          <w:bCs/>
          <w:sz w:val="24"/>
          <w:szCs w:val="24"/>
        </w:rPr>
        <w:t xml:space="preserve"> </w:t>
      </w:r>
      <w:r w:rsidR="00156293" w:rsidRPr="00A2022E">
        <w:rPr>
          <w:rFonts w:ascii="Arial" w:eastAsia="Arial" w:hAnsi="Arial" w:cs="Arial"/>
          <w:bCs/>
          <w:sz w:val="24"/>
          <w:szCs w:val="24"/>
        </w:rPr>
        <w:t>Table</w:t>
      </w:r>
      <w:r>
        <w:rPr>
          <w:rFonts w:ascii="Arial" w:eastAsia="Arial" w:hAnsi="Arial" w:cs="Arial"/>
          <w:bCs/>
          <w:sz w:val="24"/>
          <w:szCs w:val="24"/>
        </w:rPr>
        <w:t xml:space="preserve"> </w:t>
      </w:r>
      <w:r w:rsidR="008D417E">
        <w:rPr>
          <w:rFonts w:ascii="Arial" w:eastAsia="Arial" w:hAnsi="Arial" w:cs="Arial"/>
          <w:bCs/>
          <w:sz w:val="24"/>
          <w:szCs w:val="24"/>
        </w:rPr>
        <w:t>4).</w:t>
      </w:r>
    </w:p>
    <w:p w14:paraId="69FF2CD0" w14:textId="77777777" w:rsidR="008D417E" w:rsidRDefault="008D417E" w:rsidP="008D417E">
      <w:pPr>
        <w:pStyle w:val="ListParagraph"/>
        <w:spacing w:after="0" w:line="240" w:lineRule="auto"/>
        <w:ind w:left="426" w:hanging="66"/>
        <w:jc w:val="both"/>
        <w:rPr>
          <w:rFonts w:ascii="Arial" w:eastAsia="Arial" w:hAnsi="Arial" w:cs="Arial"/>
          <w:bCs/>
          <w:sz w:val="24"/>
          <w:szCs w:val="24"/>
        </w:rPr>
      </w:pPr>
    </w:p>
    <w:p w14:paraId="588BC91B" w14:textId="64674CEE" w:rsidR="00156293" w:rsidRPr="008D417E" w:rsidRDefault="00156293" w:rsidP="008D417E">
      <w:pPr>
        <w:pStyle w:val="ListParagraph"/>
        <w:spacing w:after="0" w:line="240" w:lineRule="auto"/>
        <w:ind w:left="450"/>
        <w:jc w:val="both"/>
        <w:rPr>
          <w:rFonts w:ascii="Arial" w:eastAsia="Arial" w:hAnsi="Arial" w:cs="Arial"/>
          <w:bCs/>
          <w:sz w:val="24"/>
          <w:szCs w:val="24"/>
        </w:rPr>
      </w:pPr>
      <w:r w:rsidRPr="008D417E">
        <w:rPr>
          <w:rFonts w:ascii="Arial" w:eastAsia="Arial" w:hAnsi="Arial" w:cs="Arial"/>
          <w:b/>
          <w:i/>
          <w:iCs/>
        </w:rPr>
        <w:t>Table</w:t>
      </w:r>
      <w:r w:rsidR="00CB2A7E" w:rsidRPr="008D417E">
        <w:rPr>
          <w:rFonts w:ascii="Arial" w:eastAsia="Arial" w:hAnsi="Arial" w:cs="Arial"/>
          <w:b/>
          <w:i/>
          <w:iCs/>
        </w:rPr>
        <w:t xml:space="preserve"> </w:t>
      </w:r>
      <w:r w:rsidRPr="008D417E">
        <w:rPr>
          <w:rFonts w:ascii="Arial" w:eastAsia="Arial" w:hAnsi="Arial" w:cs="Arial"/>
          <w:b/>
          <w:i/>
          <w:iCs/>
        </w:rPr>
        <w:t>4.</w:t>
      </w:r>
      <w:r w:rsidR="00CB2A7E" w:rsidRPr="008D417E">
        <w:rPr>
          <w:rFonts w:ascii="Arial" w:eastAsia="Arial" w:hAnsi="Arial" w:cs="Arial"/>
          <w:b/>
          <w:i/>
          <w:iCs/>
        </w:rPr>
        <w:t xml:space="preserve"> </w:t>
      </w:r>
      <w:r w:rsidRPr="008D417E">
        <w:rPr>
          <w:rFonts w:ascii="Arial" w:eastAsia="Arial" w:hAnsi="Arial" w:cs="Arial"/>
          <w:b/>
          <w:i/>
          <w:iCs/>
        </w:rPr>
        <w:t>Number</w:t>
      </w:r>
      <w:r w:rsidR="00CB2A7E" w:rsidRPr="008D417E">
        <w:rPr>
          <w:rFonts w:ascii="Arial" w:eastAsia="Arial" w:hAnsi="Arial" w:cs="Arial"/>
          <w:b/>
          <w:i/>
          <w:iCs/>
        </w:rPr>
        <w:t xml:space="preserve"> </w:t>
      </w:r>
      <w:r w:rsidRPr="008D417E">
        <w:rPr>
          <w:rFonts w:ascii="Arial" w:eastAsia="Arial" w:hAnsi="Arial" w:cs="Arial"/>
          <w:b/>
          <w:i/>
          <w:iCs/>
        </w:rPr>
        <w:t>of</w:t>
      </w:r>
      <w:r w:rsidR="00CB2A7E" w:rsidRPr="008D417E">
        <w:rPr>
          <w:rFonts w:ascii="Arial" w:eastAsia="Arial" w:hAnsi="Arial" w:cs="Arial"/>
          <w:b/>
          <w:i/>
          <w:iCs/>
        </w:rPr>
        <w:t xml:space="preserve"> </w:t>
      </w:r>
      <w:r w:rsidRPr="008D417E">
        <w:rPr>
          <w:rFonts w:ascii="Arial" w:eastAsia="Arial" w:hAnsi="Arial" w:cs="Arial"/>
          <w:b/>
          <w:i/>
          <w:iCs/>
        </w:rPr>
        <w:t>Damaged</w:t>
      </w:r>
      <w:r w:rsidR="00CB2A7E" w:rsidRPr="008D417E">
        <w:rPr>
          <w:rFonts w:ascii="Arial" w:eastAsia="Arial" w:hAnsi="Arial" w:cs="Arial"/>
          <w:b/>
          <w:i/>
          <w:iCs/>
        </w:rPr>
        <w:t xml:space="preserve"> </w:t>
      </w:r>
      <w:r w:rsidRPr="008D417E">
        <w:rPr>
          <w:rFonts w:ascii="Arial" w:eastAsia="Arial" w:hAnsi="Arial" w:cs="Arial"/>
          <w:b/>
          <w:i/>
          <w:iCs/>
        </w:rPr>
        <w:t>Houses</w:t>
      </w:r>
    </w:p>
    <w:tbl>
      <w:tblPr>
        <w:tblW w:w="4853" w:type="pct"/>
        <w:tblInd w:w="437" w:type="dxa"/>
        <w:tblLook w:val="04A0" w:firstRow="1" w:lastRow="0" w:firstColumn="1" w:lastColumn="0" w:noHBand="0" w:noVBand="1"/>
      </w:tblPr>
      <w:tblGrid>
        <w:gridCol w:w="436"/>
        <w:gridCol w:w="5077"/>
        <w:gridCol w:w="1545"/>
        <w:gridCol w:w="1545"/>
        <w:gridCol w:w="1547"/>
      </w:tblGrid>
      <w:tr w:rsidR="005D7160" w:rsidRPr="005D7160" w14:paraId="7893AC03" w14:textId="77777777" w:rsidTr="005D7160">
        <w:trPr>
          <w:trHeight w:val="70"/>
          <w:tblHeader/>
        </w:trPr>
        <w:tc>
          <w:tcPr>
            <w:tcW w:w="2716" w:type="pct"/>
            <w:gridSpan w:val="2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7F7F7F" w:fill="7F7F7F"/>
            <w:vAlign w:val="center"/>
            <w:hideMark/>
          </w:tcPr>
          <w:p w14:paraId="3BCFA5D4" w14:textId="77777777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REGION / PROVINCE / MUNICIPALITY </w:t>
            </w:r>
          </w:p>
        </w:tc>
        <w:tc>
          <w:tcPr>
            <w:tcW w:w="2284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7F7F7F" w:fill="7F7F7F"/>
            <w:vAlign w:val="center"/>
            <w:hideMark/>
          </w:tcPr>
          <w:p w14:paraId="281995C7" w14:textId="648A0028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NO. OF DAMAGED HOUSES </w:t>
            </w:r>
          </w:p>
        </w:tc>
      </w:tr>
      <w:tr w:rsidR="005D7160" w:rsidRPr="005D7160" w14:paraId="2D7813FC" w14:textId="77777777" w:rsidTr="005D7160">
        <w:trPr>
          <w:trHeight w:val="20"/>
          <w:tblHeader/>
        </w:trPr>
        <w:tc>
          <w:tcPr>
            <w:tcW w:w="2716" w:type="pct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9F1CA5D" w14:textId="77777777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761" w:type="pct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0BED361E" w14:textId="77777777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Total </w:t>
            </w:r>
          </w:p>
        </w:tc>
        <w:tc>
          <w:tcPr>
            <w:tcW w:w="761" w:type="pct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2641D8B1" w14:textId="77777777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Totally </w:t>
            </w:r>
          </w:p>
        </w:tc>
        <w:tc>
          <w:tcPr>
            <w:tcW w:w="762" w:type="pct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4722D631" w14:textId="77777777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Partially </w:t>
            </w:r>
          </w:p>
        </w:tc>
      </w:tr>
      <w:tr w:rsidR="005D7160" w:rsidRPr="005D7160" w14:paraId="45B13CD4" w14:textId="77777777" w:rsidTr="005D7160">
        <w:trPr>
          <w:trHeight w:val="20"/>
        </w:trPr>
        <w:tc>
          <w:tcPr>
            <w:tcW w:w="271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0B344277" w14:textId="77777777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GRAND TOTAL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6EE67537" w14:textId="19AC3FD4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80,058 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1A2BC2B5" w14:textId="0E8BB35E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9,027 </w:t>
            </w:r>
          </w:p>
        </w:tc>
        <w:tc>
          <w:tcPr>
            <w:tcW w:w="7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1BD959D2" w14:textId="74CE8185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71,031 </w:t>
            </w:r>
          </w:p>
        </w:tc>
      </w:tr>
      <w:tr w:rsidR="005D7160" w:rsidRPr="005D7160" w14:paraId="7D04995C" w14:textId="77777777" w:rsidTr="005D7160">
        <w:trPr>
          <w:trHeight w:val="20"/>
        </w:trPr>
        <w:tc>
          <w:tcPr>
            <w:tcW w:w="271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3B7777E5" w14:textId="77777777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REGION I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713F4EBA" w14:textId="5787A0C6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1,569 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24BC1ACD" w14:textId="402EF205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55 </w:t>
            </w:r>
          </w:p>
        </w:tc>
        <w:tc>
          <w:tcPr>
            <w:tcW w:w="7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5F5CED3B" w14:textId="5A8D22EE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1,514 </w:t>
            </w:r>
          </w:p>
        </w:tc>
      </w:tr>
      <w:tr w:rsidR="005D7160" w:rsidRPr="005D7160" w14:paraId="43398101" w14:textId="77777777" w:rsidTr="005D7160">
        <w:trPr>
          <w:trHeight w:val="20"/>
        </w:trPr>
        <w:tc>
          <w:tcPr>
            <w:tcW w:w="271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47C52B6" w14:textId="77777777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proofErr w:type="spellStart"/>
            <w:r w:rsidRPr="005D7160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Ilocos</w:t>
            </w:r>
            <w:proofErr w:type="spellEnd"/>
            <w:r w:rsidRPr="005D7160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Norte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07DE65D" w14:textId="39D03C09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11 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8FB33E3" w14:textId="642E951E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7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802447B" w14:textId="52D2EC15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11 </w:t>
            </w:r>
          </w:p>
        </w:tc>
      </w:tr>
      <w:tr w:rsidR="005D7160" w:rsidRPr="005D7160" w14:paraId="0C3A4389" w14:textId="77777777" w:rsidTr="005D7160">
        <w:trPr>
          <w:trHeight w:val="20"/>
        </w:trPr>
        <w:tc>
          <w:tcPr>
            <w:tcW w:w="21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016ED51" w14:textId="77777777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9AE9C2" w14:textId="77777777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agudpud</w:t>
            </w:r>
            <w:proofErr w:type="spellEnd"/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068D33" w14:textId="77777777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1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638937" w14:textId="77777777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-</w:t>
            </w:r>
          </w:p>
        </w:tc>
        <w:tc>
          <w:tcPr>
            <w:tcW w:w="7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93B27D" w14:textId="77777777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11</w:t>
            </w:r>
          </w:p>
        </w:tc>
      </w:tr>
      <w:tr w:rsidR="005D7160" w:rsidRPr="005D7160" w14:paraId="047C8FE5" w14:textId="77777777" w:rsidTr="005D7160">
        <w:trPr>
          <w:trHeight w:val="20"/>
        </w:trPr>
        <w:tc>
          <w:tcPr>
            <w:tcW w:w="271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23D9924" w14:textId="77777777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La Union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028C0AA" w14:textId="1509E3D6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11 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673F148" w14:textId="20FCB466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1 </w:t>
            </w:r>
          </w:p>
        </w:tc>
        <w:tc>
          <w:tcPr>
            <w:tcW w:w="7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8FC217D" w14:textId="60F700DC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10 </w:t>
            </w:r>
          </w:p>
        </w:tc>
      </w:tr>
      <w:tr w:rsidR="005D7160" w:rsidRPr="005D7160" w14:paraId="06838BD6" w14:textId="77777777" w:rsidTr="005D7160">
        <w:trPr>
          <w:trHeight w:val="20"/>
        </w:trPr>
        <w:tc>
          <w:tcPr>
            <w:tcW w:w="21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9A8F99E" w14:textId="77777777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5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27CE96F" w14:textId="77777777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Luna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14024B" w14:textId="08886799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1 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A8CF36" w14:textId="1AE52C12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7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222DE6" w14:textId="65FAAE55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0 </w:t>
            </w:r>
          </w:p>
        </w:tc>
      </w:tr>
      <w:tr w:rsidR="005D7160" w:rsidRPr="005D7160" w14:paraId="6754D1EF" w14:textId="77777777" w:rsidTr="005D7160">
        <w:trPr>
          <w:trHeight w:val="20"/>
        </w:trPr>
        <w:tc>
          <w:tcPr>
            <w:tcW w:w="271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F983D52" w14:textId="77777777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Pangasinan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E7575EB" w14:textId="1293C289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1,547 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B39670D" w14:textId="5A8E7EBF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54 </w:t>
            </w:r>
          </w:p>
        </w:tc>
        <w:tc>
          <w:tcPr>
            <w:tcW w:w="7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4333DC7" w14:textId="1EF559BA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1,493 </w:t>
            </w:r>
          </w:p>
        </w:tc>
      </w:tr>
      <w:tr w:rsidR="005D7160" w:rsidRPr="005D7160" w14:paraId="59B5AE86" w14:textId="77777777" w:rsidTr="005D7160">
        <w:trPr>
          <w:trHeight w:val="20"/>
        </w:trPr>
        <w:tc>
          <w:tcPr>
            <w:tcW w:w="21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C06B230" w14:textId="77777777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EEB8A5" w14:textId="77777777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Alcala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2E90A5" w14:textId="55526B07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 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6FE9B3" w14:textId="310276F4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65571D" w14:textId="092A147F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 </w:t>
            </w:r>
          </w:p>
        </w:tc>
      </w:tr>
      <w:tr w:rsidR="005D7160" w:rsidRPr="005D7160" w14:paraId="2857075B" w14:textId="77777777" w:rsidTr="005D7160">
        <w:trPr>
          <w:trHeight w:val="20"/>
        </w:trPr>
        <w:tc>
          <w:tcPr>
            <w:tcW w:w="21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9F53322" w14:textId="77777777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B75AC5" w14:textId="77777777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alungao</w:t>
            </w:r>
            <w:proofErr w:type="spellEnd"/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2212FB" w14:textId="64DFBC14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95 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3EF1BE" w14:textId="6E0EF3BC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7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CCAF3C" w14:textId="57F86307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93 </w:t>
            </w:r>
          </w:p>
        </w:tc>
      </w:tr>
      <w:tr w:rsidR="005D7160" w:rsidRPr="005D7160" w14:paraId="7A187B0B" w14:textId="77777777" w:rsidTr="005D7160">
        <w:trPr>
          <w:trHeight w:val="20"/>
        </w:trPr>
        <w:tc>
          <w:tcPr>
            <w:tcW w:w="21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DC1EF53" w14:textId="77777777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406FEA6" w14:textId="77777777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ani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63E253" w14:textId="0A65186B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EE5095" w14:textId="2A840BA5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965A72" w14:textId="3C68AD96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</w:tr>
      <w:tr w:rsidR="005D7160" w:rsidRPr="005D7160" w14:paraId="18315B6E" w14:textId="77777777" w:rsidTr="005D7160">
        <w:trPr>
          <w:trHeight w:val="20"/>
        </w:trPr>
        <w:tc>
          <w:tcPr>
            <w:tcW w:w="21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8353E7F" w14:textId="77777777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AB5E62" w14:textId="77777777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autista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50C40C" w14:textId="5B49CC8A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1 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7DD029" w14:textId="12991383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 </w:t>
            </w:r>
          </w:p>
        </w:tc>
        <w:tc>
          <w:tcPr>
            <w:tcW w:w="7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A77988" w14:textId="67DFE6C8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6 </w:t>
            </w:r>
          </w:p>
        </w:tc>
      </w:tr>
      <w:tr w:rsidR="005D7160" w:rsidRPr="005D7160" w14:paraId="4BC79BEE" w14:textId="77777777" w:rsidTr="005D7160">
        <w:trPr>
          <w:trHeight w:val="20"/>
        </w:trPr>
        <w:tc>
          <w:tcPr>
            <w:tcW w:w="21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8D3BE4" w14:textId="77777777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3F64C2" w14:textId="77777777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inalonan</w:t>
            </w:r>
            <w:proofErr w:type="spellEnd"/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093288" w14:textId="2F74F8D1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E44CE6" w14:textId="6F23DC08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66BD97" w14:textId="047D6B29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</w:tr>
      <w:tr w:rsidR="005D7160" w:rsidRPr="005D7160" w14:paraId="0FA39FAF" w14:textId="77777777" w:rsidTr="005D7160">
        <w:trPr>
          <w:trHeight w:val="20"/>
        </w:trPr>
        <w:tc>
          <w:tcPr>
            <w:tcW w:w="21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3B5E535" w14:textId="77777777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2703BD" w14:textId="77777777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alasiao</w:t>
            </w:r>
            <w:proofErr w:type="spellEnd"/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C72933" w14:textId="31C18153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846492" w14:textId="1BBDBF6D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12DCC1" w14:textId="76F1EB66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</w:tr>
      <w:tr w:rsidR="005D7160" w:rsidRPr="005D7160" w14:paraId="239426B2" w14:textId="77777777" w:rsidTr="005D7160">
        <w:trPr>
          <w:trHeight w:val="20"/>
        </w:trPr>
        <w:tc>
          <w:tcPr>
            <w:tcW w:w="21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331B659" w14:textId="77777777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2D2987" w14:textId="77777777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Infanta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9F1EE5" w14:textId="16684FA8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7124F6" w14:textId="521F0446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7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A3CF2E" w14:textId="79254DA1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</w:tr>
      <w:tr w:rsidR="005D7160" w:rsidRPr="005D7160" w14:paraId="7C94AAF4" w14:textId="77777777" w:rsidTr="005D7160">
        <w:trPr>
          <w:trHeight w:val="20"/>
        </w:trPr>
        <w:tc>
          <w:tcPr>
            <w:tcW w:w="21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59D3663" w14:textId="77777777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3C1E85" w14:textId="77777777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Labrador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6BDB1D" w14:textId="2BDE85F6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C1B8AE" w14:textId="74761FB6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D6E08D" w14:textId="12C081CD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</w:tr>
      <w:tr w:rsidR="005D7160" w:rsidRPr="005D7160" w14:paraId="67BBF5A4" w14:textId="77777777" w:rsidTr="005D7160">
        <w:trPr>
          <w:trHeight w:val="20"/>
        </w:trPr>
        <w:tc>
          <w:tcPr>
            <w:tcW w:w="21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E6F4E43" w14:textId="77777777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1A462B" w14:textId="77777777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Laoac</w:t>
            </w:r>
            <w:proofErr w:type="spellEnd"/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02B3C3" w14:textId="21CB57BE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B73F5D" w14:textId="614C8812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06D8FC" w14:textId="2D72767E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</w:tr>
      <w:tr w:rsidR="005D7160" w:rsidRPr="005D7160" w14:paraId="34655E0B" w14:textId="77777777" w:rsidTr="005D7160">
        <w:trPr>
          <w:trHeight w:val="20"/>
        </w:trPr>
        <w:tc>
          <w:tcPr>
            <w:tcW w:w="21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0CB7CA8" w14:textId="77777777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79F7FA" w14:textId="77777777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abini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2AD51D" w14:textId="7FBBF649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3E8238" w14:textId="33DCBAE5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16592A" w14:textId="08DF1792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</w:tr>
      <w:tr w:rsidR="005D7160" w:rsidRPr="005D7160" w14:paraId="05433ECF" w14:textId="77777777" w:rsidTr="005D7160">
        <w:trPr>
          <w:trHeight w:val="20"/>
        </w:trPr>
        <w:tc>
          <w:tcPr>
            <w:tcW w:w="21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D59893" w14:textId="77777777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4B0B4E" w14:textId="77777777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alasiqui</w:t>
            </w:r>
            <w:proofErr w:type="spellEnd"/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FD8940" w14:textId="708FB6D0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8734E4" w14:textId="5918B077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04E419" w14:textId="26B9B7DB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</w:tr>
      <w:tr w:rsidR="005D7160" w:rsidRPr="005D7160" w14:paraId="4B39B72E" w14:textId="77777777" w:rsidTr="005D7160">
        <w:trPr>
          <w:trHeight w:val="20"/>
        </w:trPr>
        <w:tc>
          <w:tcPr>
            <w:tcW w:w="21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FCD4291" w14:textId="77777777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7FBDCC" w14:textId="77777777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Rosales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A0FE2C" w14:textId="0342E5CB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6 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43A745" w14:textId="40BDC22F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7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74B35F" w14:textId="38FC0D20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 </w:t>
            </w:r>
          </w:p>
        </w:tc>
      </w:tr>
      <w:tr w:rsidR="005D7160" w:rsidRPr="005D7160" w14:paraId="1333051E" w14:textId="77777777" w:rsidTr="005D7160">
        <w:trPr>
          <w:trHeight w:val="20"/>
        </w:trPr>
        <w:tc>
          <w:tcPr>
            <w:tcW w:w="21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354970" w14:textId="77777777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4F0C7B" w14:textId="77777777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 Manuel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9E8667" w14:textId="01E78D5A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1 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96FCB6" w14:textId="212650BD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7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698F42" w14:textId="1DBC044D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0 </w:t>
            </w:r>
          </w:p>
        </w:tc>
      </w:tr>
      <w:tr w:rsidR="005D7160" w:rsidRPr="005D7160" w14:paraId="368D296D" w14:textId="77777777" w:rsidTr="005D7160">
        <w:trPr>
          <w:trHeight w:val="20"/>
        </w:trPr>
        <w:tc>
          <w:tcPr>
            <w:tcW w:w="21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75801BA" w14:textId="77777777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6470E64" w14:textId="77777777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 Quintin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FFF9A8" w14:textId="30219386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6 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196816" w14:textId="3F3F4E66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7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BB0DD4" w14:textId="313D9FBA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4 </w:t>
            </w:r>
          </w:p>
        </w:tc>
      </w:tr>
      <w:tr w:rsidR="005D7160" w:rsidRPr="005D7160" w14:paraId="486C4CF5" w14:textId="77777777" w:rsidTr="005D7160">
        <w:trPr>
          <w:trHeight w:val="20"/>
        </w:trPr>
        <w:tc>
          <w:tcPr>
            <w:tcW w:w="21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7B0F57" w14:textId="77777777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086727" w14:textId="77777777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Santa Maria 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6A2840" w14:textId="45B6F803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96D414" w14:textId="0F928E75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7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52B8E9" w14:textId="601D6F40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D7160" w:rsidRPr="005D7160" w14:paraId="44430D87" w14:textId="77777777" w:rsidTr="005D7160">
        <w:trPr>
          <w:trHeight w:val="20"/>
        </w:trPr>
        <w:tc>
          <w:tcPr>
            <w:tcW w:w="21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D1330F" w14:textId="77777777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DA0C168" w14:textId="77777777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Tayug</w:t>
            </w:r>
            <w:proofErr w:type="spellEnd"/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288F77" w14:textId="381B85B9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14BC85" w14:textId="137823D0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91108F" w14:textId="223AC7B8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</w:tr>
      <w:tr w:rsidR="005D7160" w:rsidRPr="005D7160" w14:paraId="2F6E9564" w14:textId="77777777" w:rsidTr="005D7160">
        <w:trPr>
          <w:trHeight w:val="20"/>
        </w:trPr>
        <w:tc>
          <w:tcPr>
            <w:tcW w:w="21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B6AD6A6" w14:textId="77777777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B979A5" w14:textId="77777777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Urbiztondo</w:t>
            </w:r>
            <w:proofErr w:type="spellEnd"/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7C7286" w14:textId="474ADC90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334 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4278BD" w14:textId="0074396A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0 </w:t>
            </w:r>
          </w:p>
        </w:tc>
        <w:tc>
          <w:tcPr>
            <w:tcW w:w="7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1EC061" w14:textId="3E5F4ED7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294 </w:t>
            </w:r>
          </w:p>
        </w:tc>
      </w:tr>
      <w:tr w:rsidR="005D7160" w:rsidRPr="005D7160" w14:paraId="3F1A38E6" w14:textId="77777777" w:rsidTr="005D7160">
        <w:trPr>
          <w:trHeight w:val="20"/>
        </w:trPr>
        <w:tc>
          <w:tcPr>
            <w:tcW w:w="21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65D6F3" w14:textId="77777777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F3F5E8" w14:textId="77777777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ITY OF URDANETA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2D7FA7" w14:textId="45FBD18E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9 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86F03F" w14:textId="75047B05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7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BBA523" w14:textId="113DE84D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8 </w:t>
            </w:r>
          </w:p>
        </w:tc>
      </w:tr>
      <w:tr w:rsidR="005D7160" w:rsidRPr="005D7160" w14:paraId="359D3AFC" w14:textId="77777777" w:rsidTr="005D7160">
        <w:trPr>
          <w:trHeight w:val="20"/>
        </w:trPr>
        <w:tc>
          <w:tcPr>
            <w:tcW w:w="21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C05ADE3" w14:textId="77777777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ECD19B" w14:textId="77777777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Villasis</w:t>
            </w:r>
            <w:proofErr w:type="spellEnd"/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31EFC5" w14:textId="4E52B2CE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C7FE7A" w14:textId="2746F2A6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7A8B13" w14:textId="71E90CC4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</w:tr>
      <w:tr w:rsidR="005D7160" w:rsidRPr="005D7160" w14:paraId="4232E35E" w14:textId="77777777" w:rsidTr="005D7160">
        <w:trPr>
          <w:trHeight w:val="20"/>
        </w:trPr>
        <w:tc>
          <w:tcPr>
            <w:tcW w:w="271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6BECB4C7" w14:textId="77777777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REGION II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72E03153" w14:textId="6C141A37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96 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1DD120E2" w14:textId="0581127D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46 </w:t>
            </w:r>
          </w:p>
        </w:tc>
        <w:tc>
          <w:tcPr>
            <w:tcW w:w="7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7AE74EF2" w14:textId="37343609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50 </w:t>
            </w:r>
          </w:p>
        </w:tc>
      </w:tr>
      <w:tr w:rsidR="005D7160" w:rsidRPr="005D7160" w14:paraId="38233390" w14:textId="77777777" w:rsidTr="005D7160">
        <w:trPr>
          <w:trHeight w:val="20"/>
        </w:trPr>
        <w:tc>
          <w:tcPr>
            <w:tcW w:w="271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54962B8" w14:textId="77777777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Cagayan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B5CF0F4" w14:textId="3FB4CAC8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36 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7949EC1" w14:textId="446B8798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20 </w:t>
            </w:r>
          </w:p>
        </w:tc>
        <w:tc>
          <w:tcPr>
            <w:tcW w:w="7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B9B0AFC" w14:textId="07C6A2CF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16 </w:t>
            </w:r>
          </w:p>
        </w:tc>
      </w:tr>
      <w:tr w:rsidR="005D7160" w:rsidRPr="005D7160" w14:paraId="77B039A2" w14:textId="77777777" w:rsidTr="005D7160">
        <w:trPr>
          <w:trHeight w:val="20"/>
        </w:trPr>
        <w:tc>
          <w:tcPr>
            <w:tcW w:w="21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97DDE26" w14:textId="77777777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C0328B" w14:textId="77777777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aggao</w:t>
            </w:r>
            <w:proofErr w:type="spellEnd"/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5FD70F" w14:textId="43D7C53C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9 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CA4F1D" w14:textId="27CBE4AF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6 </w:t>
            </w:r>
          </w:p>
        </w:tc>
        <w:tc>
          <w:tcPr>
            <w:tcW w:w="7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49DE42" w14:textId="3B49B9B9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3 </w:t>
            </w:r>
          </w:p>
        </w:tc>
      </w:tr>
      <w:tr w:rsidR="005D7160" w:rsidRPr="005D7160" w14:paraId="6E59B65E" w14:textId="77777777" w:rsidTr="005D7160">
        <w:trPr>
          <w:trHeight w:val="20"/>
        </w:trPr>
        <w:tc>
          <w:tcPr>
            <w:tcW w:w="21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9FF336" w14:textId="77777777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424619" w14:textId="77777777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laveria</w:t>
            </w:r>
            <w:proofErr w:type="spellEnd"/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87DAA4" w14:textId="1B63C022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7 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DB89D6" w14:textId="12464918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7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43C2C9" w14:textId="36A59DDA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</w:tr>
      <w:tr w:rsidR="005D7160" w:rsidRPr="005D7160" w14:paraId="0B1B6798" w14:textId="77777777" w:rsidTr="005D7160">
        <w:trPr>
          <w:trHeight w:val="20"/>
        </w:trPr>
        <w:tc>
          <w:tcPr>
            <w:tcW w:w="271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2B617A8" w14:textId="77777777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Isabela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EB643E7" w14:textId="66134C8B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17 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157AD6A" w14:textId="7F64CA3E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17 </w:t>
            </w:r>
          </w:p>
        </w:tc>
        <w:tc>
          <w:tcPr>
            <w:tcW w:w="7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BA4AAB4" w14:textId="1748C0D3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5D7160" w:rsidRPr="005D7160" w14:paraId="606DBCA0" w14:textId="77777777" w:rsidTr="005D7160">
        <w:trPr>
          <w:trHeight w:val="20"/>
        </w:trPr>
        <w:tc>
          <w:tcPr>
            <w:tcW w:w="21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561F821" w14:textId="77777777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78CF86" w14:textId="77777777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City of </w:t>
            </w:r>
            <w:proofErr w:type="spellStart"/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auayan</w:t>
            </w:r>
            <w:proofErr w:type="spellEnd"/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BE10BC" w14:textId="27716CDB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2 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94D9F5" w14:textId="7F4D8813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2 </w:t>
            </w:r>
          </w:p>
        </w:tc>
        <w:tc>
          <w:tcPr>
            <w:tcW w:w="7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7A67CB" w14:textId="2D0B0D99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D7160" w:rsidRPr="005D7160" w14:paraId="7CE23B13" w14:textId="77777777" w:rsidTr="005D7160">
        <w:trPr>
          <w:trHeight w:val="20"/>
        </w:trPr>
        <w:tc>
          <w:tcPr>
            <w:tcW w:w="21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CEA1E17" w14:textId="77777777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913BA2" w14:textId="77777777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Jones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A9A99E" w14:textId="2C46EECA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 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DCDE4C" w14:textId="7263E365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 </w:t>
            </w:r>
          </w:p>
        </w:tc>
        <w:tc>
          <w:tcPr>
            <w:tcW w:w="7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4909E3" w14:textId="154FAE7C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D7160" w:rsidRPr="005D7160" w14:paraId="4E5BB337" w14:textId="77777777" w:rsidTr="005D7160">
        <w:trPr>
          <w:trHeight w:val="20"/>
        </w:trPr>
        <w:tc>
          <w:tcPr>
            <w:tcW w:w="271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E013D05" w14:textId="77777777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Nueva Vizcaya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08E98B2" w14:textId="480E8CD5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34 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984C120" w14:textId="59D8FD21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3 </w:t>
            </w:r>
          </w:p>
        </w:tc>
        <w:tc>
          <w:tcPr>
            <w:tcW w:w="7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4F1C802" w14:textId="4AA58346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31 </w:t>
            </w:r>
          </w:p>
        </w:tc>
      </w:tr>
      <w:tr w:rsidR="005D7160" w:rsidRPr="005D7160" w14:paraId="44870BF6" w14:textId="77777777" w:rsidTr="005D7160">
        <w:trPr>
          <w:trHeight w:val="20"/>
        </w:trPr>
        <w:tc>
          <w:tcPr>
            <w:tcW w:w="21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EF72EEE" w14:textId="77777777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D03428" w14:textId="77777777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ambang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6DB83F" w14:textId="7882ABF3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42414C" w14:textId="4CC5FBFD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7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CFD67A" w14:textId="65BBCB34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</w:tr>
      <w:tr w:rsidR="005D7160" w:rsidRPr="005D7160" w14:paraId="29FFF1A2" w14:textId="77777777" w:rsidTr="005D7160">
        <w:trPr>
          <w:trHeight w:val="20"/>
        </w:trPr>
        <w:tc>
          <w:tcPr>
            <w:tcW w:w="21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BE2BD1A" w14:textId="77777777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7D5508" w14:textId="77777777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Diadi</w:t>
            </w:r>
            <w:proofErr w:type="spellEnd"/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33CB6E" w14:textId="4727CF5A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10054B" w14:textId="112899EF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7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A7C8EA" w14:textId="78DEB760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D7160" w:rsidRPr="005D7160" w14:paraId="0A2D71A7" w14:textId="77777777" w:rsidTr="005D7160">
        <w:trPr>
          <w:trHeight w:val="20"/>
        </w:trPr>
        <w:tc>
          <w:tcPr>
            <w:tcW w:w="21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E59FAD" w14:textId="77777777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2BA928" w14:textId="77777777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Kayapa</w:t>
            </w:r>
            <w:proofErr w:type="spellEnd"/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05404B" w14:textId="5219C346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9 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805225" w14:textId="1A23CAB5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DC0134" w14:textId="2978D389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9 </w:t>
            </w:r>
          </w:p>
        </w:tc>
      </w:tr>
      <w:tr w:rsidR="005D7160" w:rsidRPr="005D7160" w14:paraId="0E45330B" w14:textId="77777777" w:rsidTr="005D7160">
        <w:trPr>
          <w:trHeight w:val="20"/>
        </w:trPr>
        <w:tc>
          <w:tcPr>
            <w:tcW w:w="271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C6DBB4F" w14:textId="77777777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proofErr w:type="spellStart"/>
            <w:r w:rsidRPr="005D7160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Quirino</w:t>
            </w:r>
            <w:proofErr w:type="spellEnd"/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8B77C8B" w14:textId="22E4EC8B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9 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231DF33" w14:textId="39D7D732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6 </w:t>
            </w:r>
          </w:p>
        </w:tc>
        <w:tc>
          <w:tcPr>
            <w:tcW w:w="7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E4C8749" w14:textId="22CAE3C5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3 </w:t>
            </w:r>
          </w:p>
        </w:tc>
      </w:tr>
      <w:tr w:rsidR="005D7160" w:rsidRPr="005D7160" w14:paraId="4DF3B955" w14:textId="77777777" w:rsidTr="005D7160">
        <w:trPr>
          <w:trHeight w:val="20"/>
        </w:trPr>
        <w:tc>
          <w:tcPr>
            <w:tcW w:w="21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FC3F275" w14:textId="77777777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393497" w14:textId="77777777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abarroguis</w:t>
            </w:r>
            <w:proofErr w:type="spellEnd"/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(capital)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A366A4" w14:textId="13C6DCE9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A556B3" w14:textId="5785219A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7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FC08EA" w14:textId="30DFA095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D7160" w:rsidRPr="005D7160" w14:paraId="1F356DEB" w14:textId="77777777" w:rsidTr="005D7160">
        <w:trPr>
          <w:trHeight w:val="20"/>
        </w:trPr>
        <w:tc>
          <w:tcPr>
            <w:tcW w:w="21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A19E340" w14:textId="77777777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E2FBAE8" w14:textId="77777777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addela</w:t>
            </w:r>
            <w:proofErr w:type="spellEnd"/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223A03" w14:textId="22675657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1855F1" w14:textId="6BE46502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7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A5B1A8" w14:textId="76F4DF94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D7160" w:rsidRPr="005D7160" w14:paraId="5BFF4B96" w14:textId="77777777" w:rsidTr="005D7160">
        <w:trPr>
          <w:trHeight w:val="20"/>
        </w:trPr>
        <w:tc>
          <w:tcPr>
            <w:tcW w:w="21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FC69CB9" w14:textId="77777777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1774291" w14:textId="77777777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Nagtipunan</w:t>
            </w:r>
            <w:proofErr w:type="spellEnd"/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419AF4" w14:textId="4854E104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7 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E25A28" w14:textId="47CD88F0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7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A9905E" w14:textId="6C59926C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</w:tr>
      <w:tr w:rsidR="005D7160" w:rsidRPr="005D7160" w14:paraId="08EE9524" w14:textId="77777777" w:rsidTr="005D7160">
        <w:trPr>
          <w:trHeight w:val="20"/>
        </w:trPr>
        <w:tc>
          <w:tcPr>
            <w:tcW w:w="271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6C03A1B7" w14:textId="77777777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REGION III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625FDCB8" w14:textId="403E231D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61,581 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12A366C6" w14:textId="0151C8D2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5,076 </w:t>
            </w:r>
          </w:p>
        </w:tc>
        <w:tc>
          <w:tcPr>
            <w:tcW w:w="7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21AA6AEF" w14:textId="17C04473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56,505 </w:t>
            </w:r>
          </w:p>
        </w:tc>
      </w:tr>
      <w:tr w:rsidR="005D7160" w:rsidRPr="005D7160" w14:paraId="51FE1D64" w14:textId="77777777" w:rsidTr="005D7160">
        <w:trPr>
          <w:trHeight w:val="20"/>
        </w:trPr>
        <w:tc>
          <w:tcPr>
            <w:tcW w:w="271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3DC47F1" w14:textId="77777777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Aurora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4C0B56D" w14:textId="36BB23A6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4,740 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FFCFE60" w14:textId="5A8F787A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386 </w:t>
            </w:r>
          </w:p>
        </w:tc>
        <w:tc>
          <w:tcPr>
            <w:tcW w:w="7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7B77261" w14:textId="7A7E5F1E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4,354 </w:t>
            </w:r>
          </w:p>
        </w:tc>
      </w:tr>
      <w:tr w:rsidR="005D7160" w:rsidRPr="005D7160" w14:paraId="0546B065" w14:textId="77777777" w:rsidTr="005D7160">
        <w:trPr>
          <w:trHeight w:val="20"/>
        </w:trPr>
        <w:tc>
          <w:tcPr>
            <w:tcW w:w="21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CBA74F9" w14:textId="77777777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2640A9" w14:textId="77777777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aler (capital)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8B62D2" w14:textId="0631F93F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3,405 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5ADA72" w14:textId="7E22DB3E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15 </w:t>
            </w:r>
          </w:p>
        </w:tc>
        <w:tc>
          <w:tcPr>
            <w:tcW w:w="7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7B1E2F" w14:textId="410CE8C0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3,290 </w:t>
            </w:r>
          </w:p>
        </w:tc>
      </w:tr>
      <w:tr w:rsidR="005D7160" w:rsidRPr="005D7160" w14:paraId="4B5369EC" w14:textId="77777777" w:rsidTr="005D7160">
        <w:trPr>
          <w:trHeight w:val="20"/>
        </w:trPr>
        <w:tc>
          <w:tcPr>
            <w:tcW w:w="21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3E9D18F" w14:textId="77777777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C191DA3" w14:textId="77777777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asiguran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92C305" w14:textId="4834555F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 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505142" w14:textId="001959ED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7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4A44E4" w14:textId="0AE85108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</w:tr>
      <w:tr w:rsidR="005D7160" w:rsidRPr="005D7160" w14:paraId="7E464A2A" w14:textId="77777777" w:rsidTr="005D7160">
        <w:trPr>
          <w:trHeight w:val="20"/>
        </w:trPr>
        <w:tc>
          <w:tcPr>
            <w:tcW w:w="21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13603E" w14:textId="77777777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601EBD" w14:textId="77777777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Dilasag</w:t>
            </w:r>
            <w:proofErr w:type="spellEnd"/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8807EF" w14:textId="657E9E04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1 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A53C69" w14:textId="4DACAECC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7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0B40CA" w14:textId="12E8F7FB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8 </w:t>
            </w:r>
          </w:p>
        </w:tc>
      </w:tr>
      <w:tr w:rsidR="005D7160" w:rsidRPr="005D7160" w14:paraId="68BA3918" w14:textId="77777777" w:rsidTr="005D7160">
        <w:trPr>
          <w:trHeight w:val="20"/>
        </w:trPr>
        <w:tc>
          <w:tcPr>
            <w:tcW w:w="21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9983BB2" w14:textId="77777777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037010C" w14:textId="77777777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Dinalungan</w:t>
            </w:r>
            <w:proofErr w:type="spellEnd"/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2FD39F" w14:textId="1ADA30B1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2 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D63F53" w14:textId="31A9420B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9 </w:t>
            </w:r>
          </w:p>
        </w:tc>
        <w:tc>
          <w:tcPr>
            <w:tcW w:w="7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480E58" w14:textId="0B8DDFF7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3 </w:t>
            </w:r>
          </w:p>
        </w:tc>
      </w:tr>
      <w:tr w:rsidR="005D7160" w:rsidRPr="005D7160" w14:paraId="7B77DB55" w14:textId="77777777" w:rsidTr="005D7160">
        <w:trPr>
          <w:trHeight w:val="20"/>
        </w:trPr>
        <w:tc>
          <w:tcPr>
            <w:tcW w:w="21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B2D4993" w14:textId="77777777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6C6FE9" w14:textId="77777777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Dingalan</w:t>
            </w:r>
            <w:proofErr w:type="spellEnd"/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0DF984" w14:textId="2D895576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22 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29F573" w14:textId="6B48C446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74 </w:t>
            </w:r>
          </w:p>
        </w:tc>
        <w:tc>
          <w:tcPr>
            <w:tcW w:w="7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BA14F9" w14:textId="3E43541A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48 </w:t>
            </w:r>
          </w:p>
        </w:tc>
      </w:tr>
      <w:tr w:rsidR="005D7160" w:rsidRPr="005D7160" w14:paraId="66E28D11" w14:textId="77777777" w:rsidTr="005D7160">
        <w:trPr>
          <w:trHeight w:val="20"/>
        </w:trPr>
        <w:tc>
          <w:tcPr>
            <w:tcW w:w="21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26383A" w14:textId="77777777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47D5BA" w14:textId="77777777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Dipaculao</w:t>
            </w:r>
            <w:proofErr w:type="spellEnd"/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DEED13" w14:textId="2D40A088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39 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39EE0F" w14:textId="1068F359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3 </w:t>
            </w:r>
          </w:p>
        </w:tc>
        <w:tc>
          <w:tcPr>
            <w:tcW w:w="7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6E8E8B" w14:textId="5A9FDEFC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06 </w:t>
            </w:r>
          </w:p>
        </w:tc>
      </w:tr>
      <w:tr w:rsidR="005D7160" w:rsidRPr="005D7160" w14:paraId="77463F20" w14:textId="77777777" w:rsidTr="005D7160">
        <w:trPr>
          <w:trHeight w:val="20"/>
        </w:trPr>
        <w:tc>
          <w:tcPr>
            <w:tcW w:w="21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C4AB605" w14:textId="77777777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sz w:val="20"/>
                <w:szCs w:val="20"/>
              </w:rPr>
              <w:lastRenderedPageBreak/>
              <w:t> </w:t>
            </w:r>
          </w:p>
        </w:tc>
        <w:tc>
          <w:tcPr>
            <w:tcW w:w="25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35A66B" w14:textId="77777777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aria Aurora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3E5773" w14:textId="1122377B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03 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ADA4ED" w14:textId="79097B1F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8 </w:t>
            </w:r>
          </w:p>
        </w:tc>
        <w:tc>
          <w:tcPr>
            <w:tcW w:w="7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9D033E" w14:textId="6BACD59F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65 </w:t>
            </w:r>
          </w:p>
        </w:tc>
      </w:tr>
      <w:tr w:rsidR="005D7160" w:rsidRPr="005D7160" w14:paraId="3E1C259B" w14:textId="77777777" w:rsidTr="005D7160">
        <w:trPr>
          <w:trHeight w:val="20"/>
        </w:trPr>
        <w:tc>
          <w:tcPr>
            <w:tcW w:w="21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F0B3FF" w14:textId="77777777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3623C4" w14:textId="77777777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 Luis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06DFC8" w14:textId="3D5AD303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813 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C3E3BC" w14:textId="4609111D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11 </w:t>
            </w:r>
          </w:p>
        </w:tc>
        <w:tc>
          <w:tcPr>
            <w:tcW w:w="7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04623D" w14:textId="18020D62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702 </w:t>
            </w:r>
          </w:p>
        </w:tc>
      </w:tr>
      <w:tr w:rsidR="005D7160" w:rsidRPr="005D7160" w14:paraId="21A107C7" w14:textId="77777777" w:rsidTr="005D7160">
        <w:trPr>
          <w:trHeight w:val="20"/>
        </w:trPr>
        <w:tc>
          <w:tcPr>
            <w:tcW w:w="271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8DB8C7D" w14:textId="77777777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Bataan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9A987CD" w14:textId="37F101BB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139 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7CBAEFE" w14:textId="440BC5AA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8 </w:t>
            </w:r>
          </w:p>
        </w:tc>
        <w:tc>
          <w:tcPr>
            <w:tcW w:w="7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C053949" w14:textId="09879EC5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131 </w:t>
            </w:r>
          </w:p>
        </w:tc>
      </w:tr>
      <w:tr w:rsidR="005D7160" w:rsidRPr="005D7160" w14:paraId="3C8B603E" w14:textId="77777777" w:rsidTr="005D7160">
        <w:trPr>
          <w:trHeight w:val="20"/>
        </w:trPr>
        <w:tc>
          <w:tcPr>
            <w:tcW w:w="21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9B43230" w14:textId="77777777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F62D8F" w14:textId="77777777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Abucay</w:t>
            </w:r>
            <w:proofErr w:type="spellEnd"/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3EA3CA" w14:textId="5236233A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1E31E1" w14:textId="47084099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6C791A" w14:textId="24E2BC14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</w:tr>
      <w:tr w:rsidR="005D7160" w:rsidRPr="005D7160" w14:paraId="52DA0909" w14:textId="77777777" w:rsidTr="005D7160">
        <w:trPr>
          <w:trHeight w:val="20"/>
        </w:trPr>
        <w:tc>
          <w:tcPr>
            <w:tcW w:w="21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9F80629" w14:textId="77777777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B11325A" w14:textId="77777777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ity of Balanga (capital)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C59044" w14:textId="07ED8B88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3C7E48" w14:textId="3A63B81C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C57A7A" w14:textId="5ACD2608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</w:tr>
      <w:tr w:rsidR="005D7160" w:rsidRPr="005D7160" w14:paraId="508B36C7" w14:textId="77777777" w:rsidTr="005D7160">
        <w:trPr>
          <w:trHeight w:val="20"/>
        </w:trPr>
        <w:tc>
          <w:tcPr>
            <w:tcW w:w="21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1997231" w14:textId="77777777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BE860F" w14:textId="77777777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Dinalupihan</w:t>
            </w:r>
            <w:proofErr w:type="spellEnd"/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29D980" w14:textId="4B4021AC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5 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89B420" w14:textId="0820645E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D02B68" w14:textId="5CD80264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5 </w:t>
            </w:r>
          </w:p>
        </w:tc>
      </w:tr>
      <w:tr w:rsidR="005D7160" w:rsidRPr="005D7160" w14:paraId="64A24F03" w14:textId="77777777" w:rsidTr="005D7160">
        <w:trPr>
          <w:trHeight w:val="20"/>
        </w:trPr>
        <w:tc>
          <w:tcPr>
            <w:tcW w:w="21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C14EC8" w14:textId="77777777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F80402" w14:textId="77777777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Hermosa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BE80CA" w14:textId="1FDBC912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67 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5FAAD5" w14:textId="319185F9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29AB55" w14:textId="46AFBE0D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67 </w:t>
            </w:r>
          </w:p>
        </w:tc>
      </w:tr>
      <w:tr w:rsidR="005D7160" w:rsidRPr="005D7160" w14:paraId="2A4A7E1E" w14:textId="77777777" w:rsidTr="005D7160">
        <w:trPr>
          <w:trHeight w:val="20"/>
        </w:trPr>
        <w:tc>
          <w:tcPr>
            <w:tcW w:w="21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1BE0B51" w14:textId="77777777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2C50B7A" w14:textId="77777777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Limay</w:t>
            </w:r>
            <w:proofErr w:type="spellEnd"/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56141F" w14:textId="4DB5FD39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 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4ECA12" w14:textId="6B2767E4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7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AAE216" w14:textId="26CAB832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</w:tr>
      <w:tr w:rsidR="005D7160" w:rsidRPr="005D7160" w14:paraId="6659ADEA" w14:textId="77777777" w:rsidTr="005D7160">
        <w:trPr>
          <w:trHeight w:val="20"/>
        </w:trPr>
        <w:tc>
          <w:tcPr>
            <w:tcW w:w="21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6D509FC" w14:textId="77777777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5ECCE28" w14:textId="77777777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ariveles</w:t>
            </w:r>
            <w:proofErr w:type="spellEnd"/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ADA48E" w14:textId="0FF9F898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8EB521" w14:textId="5B1E2224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C768CA" w14:textId="066C1627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</w:tr>
      <w:tr w:rsidR="005D7160" w:rsidRPr="005D7160" w14:paraId="6C4CC784" w14:textId="77777777" w:rsidTr="005D7160">
        <w:trPr>
          <w:trHeight w:val="20"/>
        </w:trPr>
        <w:tc>
          <w:tcPr>
            <w:tcW w:w="21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971EA36" w14:textId="77777777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32EB4A" w14:textId="77777777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orong</w:t>
            </w:r>
            <w:proofErr w:type="spellEnd"/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794F46" w14:textId="17198B09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E2FEA7" w14:textId="4C55126A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7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503EC9" w14:textId="6209BF03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D7160" w:rsidRPr="005D7160" w14:paraId="444F1BAE" w14:textId="77777777" w:rsidTr="005D7160">
        <w:trPr>
          <w:trHeight w:val="20"/>
        </w:trPr>
        <w:tc>
          <w:tcPr>
            <w:tcW w:w="21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88F0DE9" w14:textId="77777777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3158056" w14:textId="77777777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Orani</w:t>
            </w:r>
            <w:proofErr w:type="spellEnd"/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E90ACD" w14:textId="47B612E1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9 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505716" w14:textId="61921935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298DBA" w14:textId="1ECBA68E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9 </w:t>
            </w:r>
          </w:p>
        </w:tc>
      </w:tr>
      <w:tr w:rsidR="005D7160" w:rsidRPr="005D7160" w14:paraId="1D5DF832" w14:textId="77777777" w:rsidTr="005D7160">
        <w:trPr>
          <w:trHeight w:val="20"/>
        </w:trPr>
        <w:tc>
          <w:tcPr>
            <w:tcW w:w="21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9E5BD7A" w14:textId="77777777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DA2ADEF" w14:textId="77777777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Orion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F7A802" w14:textId="506D783F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9 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F503B4" w14:textId="1F68766D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7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9C0C53" w14:textId="679DCA7D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6 </w:t>
            </w:r>
          </w:p>
        </w:tc>
      </w:tr>
      <w:tr w:rsidR="005D7160" w:rsidRPr="005D7160" w14:paraId="65E4E206" w14:textId="77777777" w:rsidTr="005D7160">
        <w:trPr>
          <w:trHeight w:val="20"/>
        </w:trPr>
        <w:tc>
          <w:tcPr>
            <w:tcW w:w="21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9075242" w14:textId="77777777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8EB7B60" w14:textId="77777777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mal</w:t>
            </w:r>
            <w:proofErr w:type="spellEnd"/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E90411" w14:textId="66A85A01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9 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4DD320" w14:textId="066F216D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7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A92905" w14:textId="7A443659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6 </w:t>
            </w:r>
          </w:p>
        </w:tc>
      </w:tr>
      <w:tr w:rsidR="005D7160" w:rsidRPr="005D7160" w14:paraId="03A51C50" w14:textId="77777777" w:rsidTr="005D7160">
        <w:trPr>
          <w:trHeight w:val="20"/>
        </w:trPr>
        <w:tc>
          <w:tcPr>
            <w:tcW w:w="271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8BFFA51" w14:textId="77777777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Bulacan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7F2ABC0" w14:textId="2D80ABA4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26,401 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3B3B2AD" w14:textId="7D46FC51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2,914 </w:t>
            </w:r>
          </w:p>
        </w:tc>
        <w:tc>
          <w:tcPr>
            <w:tcW w:w="7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FDA6D17" w14:textId="06D6DE5F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23,487 </w:t>
            </w:r>
          </w:p>
        </w:tc>
      </w:tr>
      <w:tr w:rsidR="005D7160" w:rsidRPr="005D7160" w14:paraId="17AA5B2A" w14:textId="77777777" w:rsidTr="005D7160">
        <w:trPr>
          <w:trHeight w:val="20"/>
        </w:trPr>
        <w:tc>
          <w:tcPr>
            <w:tcW w:w="21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3BE54D" w14:textId="77777777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4D8BCAC" w14:textId="77777777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Angat</w:t>
            </w:r>
            <w:proofErr w:type="spellEnd"/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CAFC82" w14:textId="6F1A39D5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248 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45E1E5" w14:textId="3D31E89E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70 </w:t>
            </w:r>
          </w:p>
        </w:tc>
        <w:tc>
          <w:tcPr>
            <w:tcW w:w="7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F7B96E" w14:textId="087614FE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078 </w:t>
            </w:r>
          </w:p>
        </w:tc>
      </w:tr>
      <w:tr w:rsidR="005D7160" w:rsidRPr="005D7160" w14:paraId="4FDD683F" w14:textId="77777777" w:rsidTr="005D7160">
        <w:trPr>
          <w:trHeight w:val="20"/>
        </w:trPr>
        <w:tc>
          <w:tcPr>
            <w:tcW w:w="21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7825A2" w14:textId="77777777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48ADB8" w14:textId="77777777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alagtas (</w:t>
            </w:r>
            <w:proofErr w:type="spellStart"/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igaa</w:t>
            </w:r>
            <w:proofErr w:type="spellEnd"/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)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3D14AE" w14:textId="0B521BAC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2 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4F30D3" w14:textId="11A1B191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7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10F1C8" w14:textId="6A9646A3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9 </w:t>
            </w:r>
          </w:p>
        </w:tc>
      </w:tr>
      <w:tr w:rsidR="005D7160" w:rsidRPr="005D7160" w14:paraId="3AE0754E" w14:textId="77777777" w:rsidTr="005D7160">
        <w:trPr>
          <w:trHeight w:val="20"/>
        </w:trPr>
        <w:tc>
          <w:tcPr>
            <w:tcW w:w="21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BF50F47" w14:textId="77777777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3580132" w14:textId="77777777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aliuag</w:t>
            </w:r>
            <w:proofErr w:type="spellEnd"/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328BF1" w14:textId="22BB6729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502 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2F7FE8" w14:textId="3B3D1017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21 </w:t>
            </w:r>
          </w:p>
        </w:tc>
        <w:tc>
          <w:tcPr>
            <w:tcW w:w="7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4ABB93" w14:textId="3E43D968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181 </w:t>
            </w:r>
          </w:p>
        </w:tc>
      </w:tr>
      <w:tr w:rsidR="005D7160" w:rsidRPr="005D7160" w14:paraId="3F54EDA2" w14:textId="77777777" w:rsidTr="005D7160">
        <w:trPr>
          <w:trHeight w:val="20"/>
        </w:trPr>
        <w:tc>
          <w:tcPr>
            <w:tcW w:w="21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0010A33" w14:textId="77777777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F130B3" w14:textId="77777777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ocaue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E62BA2" w14:textId="03663118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15 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2488D7" w14:textId="21E574B5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A299A4" w14:textId="4575B7F5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15 </w:t>
            </w:r>
          </w:p>
        </w:tc>
      </w:tr>
      <w:tr w:rsidR="005D7160" w:rsidRPr="005D7160" w14:paraId="1CF34CD0" w14:textId="77777777" w:rsidTr="005D7160">
        <w:trPr>
          <w:trHeight w:val="20"/>
        </w:trPr>
        <w:tc>
          <w:tcPr>
            <w:tcW w:w="21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2D3319" w14:textId="77777777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90E185B" w14:textId="77777777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Bulacan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C91F77" w14:textId="74D953B5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21 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C91236" w14:textId="658120FF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2 </w:t>
            </w:r>
          </w:p>
        </w:tc>
        <w:tc>
          <w:tcPr>
            <w:tcW w:w="7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CC96BC" w14:textId="5BE72F56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09 </w:t>
            </w:r>
          </w:p>
        </w:tc>
      </w:tr>
      <w:tr w:rsidR="005D7160" w:rsidRPr="005D7160" w14:paraId="58F19785" w14:textId="77777777" w:rsidTr="005D7160">
        <w:trPr>
          <w:trHeight w:val="20"/>
        </w:trPr>
        <w:tc>
          <w:tcPr>
            <w:tcW w:w="21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CD68095" w14:textId="77777777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C0FB6BD" w14:textId="77777777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ustos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E225A2" w14:textId="467EC410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62 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CAA1CC" w14:textId="4CE4DE7A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5 </w:t>
            </w:r>
          </w:p>
        </w:tc>
        <w:tc>
          <w:tcPr>
            <w:tcW w:w="7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AE092B" w14:textId="64C01E5D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47 </w:t>
            </w:r>
          </w:p>
        </w:tc>
      </w:tr>
      <w:tr w:rsidR="005D7160" w:rsidRPr="005D7160" w14:paraId="6798B58D" w14:textId="77777777" w:rsidTr="005D7160">
        <w:trPr>
          <w:trHeight w:val="20"/>
        </w:trPr>
        <w:tc>
          <w:tcPr>
            <w:tcW w:w="21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74EC16D" w14:textId="77777777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35F52F5" w14:textId="77777777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alumpit</w:t>
            </w:r>
            <w:proofErr w:type="spellEnd"/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FE4B1B" w14:textId="7AE9BD9B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716 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943D4D" w14:textId="120324F7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8 </w:t>
            </w:r>
          </w:p>
        </w:tc>
        <w:tc>
          <w:tcPr>
            <w:tcW w:w="7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007B6E" w14:textId="3D1D7502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708 </w:t>
            </w:r>
          </w:p>
        </w:tc>
      </w:tr>
      <w:tr w:rsidR="005D7160" w:rsidRPr="005D7160" w14:paraId="555EDBE1" w14:textId="77777777" w:rsidTr="005D7160">
        <w:trPr>
          <w:trHeight w:val="20"/>
        </w:trPr>
        <w:tc>
          <w:tcPr>
            <w:tcW w:w="21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879CCB2" w14:textId="77777777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AEA6C7" w14:textId="77777777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Doña Remedios Trinidad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40D929" w14:textId="5224C49A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839 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D7F4EE" w14:textId="5DBDC786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30 </w:t>
            </w:r>
          </w:p>
        </w:tc>
        <w:tc>
          <w:tcPr>
            <w:tcW w:w="7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DC0BD4" w14:textId="5C2A3577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609 </w:t>
            </w:r>
          </w:p>
        </w:tc>
      </w:tr>
      <w:tr w:rsidR="005D7160" w:rsidRPr="005D7160" w14:paraId="2457359F" w14:textId="77777777" w:rsidTr="005D7160">
        <w:trPr>
          <w:trHeight w:val="20"/>
        </w:trPr>
        <w:tc>
          <w:tcPr>
            <w:tcW w:w="21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326200E" w14:textId="77777777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A88057" w14:textId="77777777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Guiguinto</w:t>
            </w:r>
            <w:proofErr w:type="spellEnd"/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507FD7" w14:textId="2463DCFB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38 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454D12" w14:textId="6A20CDBF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3 </w:t>
            </w:r>
          </w:p>
        </w:tc>
        <w:tc>
          <w:tcPr>
            <w:tcW w:w="7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AA8FF1" w14:textId="5102AC55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05 </w:t>
            </w:r>
          </w:p>
        </w:tc>
      </w:tr>
      <w:tr w:rsidR="005D7160" w:rsidRPr="005D7160" w14:paraId="7EB72C87" w14:textId="77777777" w:rsidTr="005D7160">
        <w:trPr>
          <w:trHeight w:val="20"/>
        </w:trPr>
        <w:tc>
          <w:tcPr>
            <w:tcW w:w="21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B0CB3C" w14:textId="77777777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97198A8" w14:textId="77777777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Hagonoy</w:t>
            </w:r>
            <w:proofErr w:type="spellEnd"/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FA5964" w14:textId="7EF84118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610 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4454E8" w14:textId="5C2608EF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04 </w:t>
            </w:r>
          </w:p>
        </w:tc>
        <w:tc>
          <w:tcPr>
            <w:tcW w:w="7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79FA41" w14:textId="19FE7E32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06 </w:t>
            </w:r>
          </w:p>
        </w:tc>
      </w:tr>
      <w:tr w:rsidR="005D7160" w:rsidRPr="005D7160" w14:paraId="57067635" w14:textId="77777777" w:rsidTr="005D7160">
        <w:trPr>
          <w:trHeight w:val="20"/>
        </w:trPr>
        <w:tc>
          <w:tcPr>
            <w:tcW w:w="21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4343226" w14:textId="77777777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74C66D" w14:textId="77777777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ity of Malolos (capital)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ED2FA5" w14:textId="2B8B5070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15 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49A415" w14:textId="4B7DD451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0 </w:t>
            </w:r>
          </w:p>
        </w:tc>
        <w:tc>
          <w:tcPr>
            <w:tcW w:w="7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289CFD" w14:textId="1A58C2BA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95 </w:t>
            </w:r>
          </w:p>
        </w:tc>
      </w:tr>
      <w:tr w:rsidR="005D7160" w:rsidRPr="005D7160" w14:paraId="18B006CD" w14:textId="77777777" w:rsidTr="005D7160">
        <w:trPr>
          <w:trHeight w:val="20"/>
        </w:trPr>
        <w:tc>
          <w:tcPr>
            <w:tcW w:w="21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DF1A6B2" w14:textId="77777777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94D388" w14:textId="77777777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arilao</w:t>
            </w:r>
            <w:proofErr w:type="spellEnd"/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83CC38" w14:textId="632E61B5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66 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3E4295" w14:textId="54A84FE8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6 </w:t>
            </w:r>
          </w:p>
        </w:tc>
        <w:tc>
          <w:tcPr>
            <w:tcW w:w="7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8D177B" w14:textId="454C664A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0 </w:t>
            </w:r>
          </w:p>
        </w:tc>
      </w:tr>
      <w:tr w:rsidR="005D7160" w:rsidRPr="005D7160" w14:paraId="09A9BA07" w14:textId="77777777" w:rsidTr="005D7160">
        <w:trPr>
          <w:trHeight w:val="20"/>
        </w:trPr>
        <w:tc>
          <w:tcPr>
            <w:tcW w:w="21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019694" w14:textId="77777777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FA76C5" w14:textId="77777777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City of </w:t>
            </w:r>
            <w:proofErr w:type="spellStart"/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eycauayan</w:t>
            </w:r>
            <w:proofErr w:type="spellEnd"/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AB3697" w14:textId="49539397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49 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59FC39" w14:textId="4621C0FD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2DE77C" w14:textId="49264714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49 </w:t>
            </w:r>
          </w:p>
        </w:tc>
      </w:tr>
      <w:tr w:rsidR="005D7160" w:rsidRPr="005D7160" w14:paraId="53832361" w14:textId="77777777" w:rsidTr="005D7160">
        <w:trPr>
          <w:trHeight w:val="20"/>
        </w:trPr>
        <w:tc>
          <w:tcPr>
            <w:tcW w:w="21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F5265CD" w14:textId="77777777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183959" w14:textId="77777777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Norzagaray</w:t>
            </w:r>
            <w:proofErr w:type="spellEnd"/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5CD6EF" w14:textId="1BFFBA74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,276 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AE733A" w14:textId="297BCE1E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89 </w:t>
            </w:r>
          </w:p>
        </w:tc>
        <w:tc>
          <w:tcPr>
            <w:tcW w:w="7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876133" w14:textId="73218793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,087 </w:t>
            </w:r>
          </w:p>
        </w:tc>
      </w:tr>
      <w:tr w:rsidR="005D7160" w:rsidRPr="005D7160" w14:paraId="0944028A" w14:textId="77777777" w:rsidTr="005D7160">
        <w:trPr>
          <w:trHeight w:val="20"/>
        </w:trPr>
        <w:tc>
          <w:tcPr>
            <w:tcW w:w="21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8F1308E" w14:textId="77777777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7E09C25" w14:textId="77777777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andi</w:t>
            </w:r>
            <w:proofErr w:type="spellEnd"/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D2E1C6" w14:textId="07322BB8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6 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2C5AD3" w14:textId="4EBDAACE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1 </w:t>
            </w:r>
          </w:p>
        </w:tc>
        <w:tc>
          <w:tcPr>
            <w:tcW w:w="7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A507BA" w14:textId="5EFA3C52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5 </w:t>
            </w:r>
          </w:p>
        </w:tc>
      </w:tr>
      <w:tr w:rsidR="005D7160" w:rsidRPr="005D7160" w14:paraId="148647B0" w14:textId="77777777" w:rsidTr="005D7160">
        <w:trPr>
          <w:trHeight w:val="20"/>
        </w:trPr>
        <w:tc>
          <w:tcPr>
            <w:tcW w:w="21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12221FB" w14:textId="77777777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7E5659" w14:textId="77777777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aombong</w:t>
            </w:r>
            <w:proofErr w:type="spellEnd"/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C38F11" w14:textId="5D56B6F5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0 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5446E1" w14:textId="35F239AF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7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301F6B" w14:textId="206292FE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8 </w:t>
            </w:r>
          </w:p>
        </w:tc>
      </w:tr>
      <w:tr w:rsidR="005D7160" w:rsidRPr="005D7160" w14:paraId="7F8D4A7B" w14:textId="77777777" w:rsidTr="005D7160">
        <w:trPr>
          <w:trHeight w:val="20"/>
        </w:trPr>
        <w:tc>
          <w:tcPr>
            <w:tcW w:w="21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E78DF89" w14:textId="77777777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E24783C" w14:textId="77777777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laridel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25A489" w14:textId="0EFB4452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60 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25F6A9" w14:textId="2BC9EC17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0 </w:t>
            </w:r>
          </w:p>
        </w:tc>
        <w:tc>
          <w:tcPr>
            <w:tcW w:w="7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747188" w14:textId="405D5DF1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10 </w:t>
            </w:r>
          </w:p>
        </w:tc>
      </w:tr>
      <w:tr w:rsidR="005D7160" w:rsidRPr="005D7160" w14:paraId="3F56BD1F" w14:textId="77777777" w:rsidTr="005D7160">
        <w:trPr>
          <w:trHeight w:val="20"/>
        </w:trPr>
        <w:tc>
          <w:tcPr>
            <w:tcW w:w="21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A6F5E5F" w14:textId="77777777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844EEF" w14:textId="77777777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ulilan</w:t>
            </w:r>
            <w:proofErr w:type="spellEnd"/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D4FA4B" w14:textId="0D63E36F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13 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92F66B" w14:textId="00F0A3A7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5 </w:t>
            </w:r>
          </w:p>
        </w:tc>
        <w:tc>
          <w:tcPr>
            <w:tcW w:w="7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046BA5" w14:textId="19A218B1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88 </w:t>
            </w:r>
          </w:p>
        </w:tc>
      </w:tr>
      <w:tr w:rsidR="005D7160" w:rsidRPr="005D7160" w14:paraId="5CE8A9F4" w14:textId="77777777" w:rsidTr="005D7160">
        <w:trPr>
          <w:trHeight w:val="20"/>
        </w:trPr>
        <w:tc>
          <w:tcPr>
            <w:tcW w:w="21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A23356" w14:textId="77777777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986BB8" w14:textId="77777777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 Ildefonso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6946E3" w14:textId="6511F980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4,822 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D15286" w14:textId="589B0660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36 </w:t>
            </w:r>
          </w:p>
        </w:tc>
        <w:tc>
          <w:tcPr>
            <w:tcW w:w="7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57B346" w14:textId="018B8468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4,286 </w:t>
            </w:r>
          </w:p>
        </w:tc>
      </w:tr>
      <w:tr w:rsidR="005D7160" w:rsidRPr="005D7160" w14:paraId="18DF7C57" w14:textId="77777777" w:rsidTr="005D7160">
        <w:trPr>
          <w:trHeight w:val="20"/>
        </w:trPr>
        <w:tc>
          <w:tcPr>
            <w:tcW w:w="21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CCD001" w14:textId="77777777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0549274" w14:textId="77777777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ity of San Jose del Monte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8328AE" w14:textId="4BA397DC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95 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BC926C" w14:textId="1BDA2F21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 </w:t>
            </w:r>
          </w:p>
        </w:tc>
        <w:tc>
          <w:tcPr>
            <w:tcW w:w="7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4A12B3" w14:textId="689D3B6B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90 </w:t>
            </w:r>
          </w:p>
        </w:tc>
      </w:tr>
      <w:tr w:rsidR="005D7160" w:rsidRPr="005D7160" w14:paraId="5362EE93" w14:textId="77777777" w:rsidTr="005D7160">
        <w:trPr>
          <w:trHeight w:val="20"/>
        </w:trPr>
        <w:tc>
          <w:tcPr>
            <w:tcW w:w="21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0B1E1F5" w14:textId="77777777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336515D" w14:textId="77777777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 Miguel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DC430F" w14:textId="74F5A31F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0,926 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059454" w14:textId="34D78413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154 </w:t>
            </w:r>
          </w:p>
        </w:tc>
        <w:tc>
          <w:tcPr>
            <w:tcW w:w="7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183A59" w14:textId="5056A799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9,772 </w:t>
            </w:r>
          </w:p>
        </w:tc>
      </w:tr>
      <w:tr w:rsidR="005D7160" w:rsidRPr="005D7160" w14:paraId="661B497B" w14:textId="77777777" w:rsidTr="005D7160">
        <w:trPr>
          <w:trHeight w:val="20"/>
        </w:trPr>
        <w:tc>
          <w:tcPr>
            <w:tcW w:w="271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567699A" w14:textId="77777777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Nueva Ecija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B4AF783" w14:textId="40A21412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13,080 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60629C4" w14:textId="5E42692B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753 </w:t>
            </w:r>
          </w:p>
        </w:tc>
        <w:tc>
          <w:tcPr>
            <w:tcW w:w="7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57D217C" w14:textId="22304323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12,327 </w:t>
            </w:r>
          </w:p>
        </w:tc>
      </w:tr>
      <w:tr w:rsidR="005D7160" w:rsidRPr="005D7160" w14:paraId="0D4445EB" w14:textId="77777777" w:rsidTr="005D7160">
        <w:trPr>
          <w:trHeight w:val="20"/>
        </w:trPr>
        <w:tc>
          <w:tcPr>
            <w:tcW w:w="21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FDED324" w14:textId="77777777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56F5A6" w14:textId="77777777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Aliaga</w:t>
            </w:r>
            <w:proofErr w:type="spellEnd"/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1ADEE3" w14:textId="20E03272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499 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E56E6D" w14:textId="73ADC1BB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7 </w:t>
            </w:r>
          </w:p>
        </w:tc>
        <w:tc>
          <w:tcPr>
            <w:tcW w:w="7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CA1BC5" w14:textId="12C60686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452 </w:t>
            </w:r>
          </w:p>
        </w:tc>
      </w:tr>
      <w:tr w:rsidR="005D7160" w:rsidRPr="005D7160" w14:paraId="0B1B130A" w14:textId="77777777" w:rsidTr="005D7160">
        <w:trPr>
          <w:trHeight w:val="20"/>
        </w:trPr>
        <w:tc>
          <w:tcPr>
            <w:tcW w:w="21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F3B0CA2" w14:textId="77777777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606888" w14:textId="77777777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ongabon</w:t>
            </w:r>
            <w:proofErr w:type="spellEnd"/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9726C2" w14:textId="61D144ED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01 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B6DC42" w14:textId="31825027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1 </w:t>
            </w:r>
          </w:p>
        </w:tc>
        <w:tc>
          <w:tcPr>
            <w:tcW w:w="7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2CAC83" w14:textId="7495AF3E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80 </w:t>
            </w:r>
          </w:p>
        </w:tc>
      </w:tr>
      <w:tr w:rsidR="005D7160" w:rsidRPr="005D7160" w14:paraId="06FDB940" w14:textId="77777777" w:rsidTr="005D7160">
        <w:trPr>
          <w:trHeight w:val="20"/>
        </w:trPr>
        <w:tc>
          <w:tcPr>
            <w:tcW w:w="21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8B61BFC" w14:textId="77777777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D5C529C" w14:textId="77777777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abanatuan City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DA1021" w14:textId="19C5ECA7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9 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A9735F" w14:textId="04E4D8D9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6 </w:t>
            </w:r>
          </w:p>
        </w:tc>
        <w:tc>
          <w:tcPr>
            <w:tcW w:w="7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BBAB86" w14:textId="38CA22F8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3 </w:t>
            </w:r>
          </w:p>
        </w:tc>
      </w:tr>
      <w:tr w:rsidR="005D7160" w:rsidRPr="005D7160" w14:paraId="57AEB179" w14:textId="77777777" w:rsidTr="005D7160">
        <w:trPr>
          <w:trHeight w:val="20"/>
        </w:trPr>
        <w:tc>
          <w:tcPr>
            <w:tcW w:w="21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EB88785" w14:textId="77777777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33C6CC" w14:textId="77777777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abiao</w:t>
            </w:r>
            <w:proofErr w:type="spellEnd"/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5E2C8B" w14:textId="37A79FEC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460 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DF9F52" w14:textId="610F225F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55 </w:t>
            </w:r>
          </w:p>
        </w:tc>
        <w:tc>
          <w:tcPr>
            <w:tcW w:w="7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EFE9EE" w14:textId="71EFA78D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305 </w:t>
            </w:r>
          </w:p>
        </w:tc>
      </w:tr>
      <w:tr w:rsidR="005D7160" w:rsidRPr="005D7160" w14:paraId="2E82C402" w14:textId="77777777" w:rsidTr="005D7160">
        <w:trPr>
          <w:trHeight w:val="20"/>
        </w:trPr>
        <w:tc>
          <w:tcPr>
            <w:tcW w:w="21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3DB4DAA" w14:textId="77777777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F3F635F" w14:textId="77777777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arranglan</w:t>
            </w:r>
            <w:proofErr w:type="spellEnd"/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D433F0" w14:textId="7E74CB1E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9 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D964EB" w14:textId="604AFE92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7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01400C" w14:textId="20226FA3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5 </w:t>
            </w:r>
          </w:p>
        </w:tc>
      </w:tr>
      <w:tr w:rsidR="005D7160" w:rsidRPr="005D7160" w14:paraId="434B3403" w14:textId="77777777" w:rsidTr="005D7160">
        <w:trPr>
          <w:trHeight w:val="20"/>
        </w:trPr>
        <w:tc>
          <w:tcPr>
            <w:tcW w:w="21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9A63D44" w14:textId="77777777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98950EA" w14:textId="77777777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uyapo</w:t>
            </w:r>
            <w:proofErr w:type="spellEnd"/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F1FA7A" w14:textId="49378CC7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9 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22C927" w14:textId="5CF51884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8BA4CC" w14:textId="155FA9D3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9 </w:t>
            </w:r>
          </w:p>
        </w:tc>
      </w:tr>
      <w:tr w:rsidR="005D7160" w:rsidRPr="005D7160" w14:paraId="47F2C921" w14:textId="77777777" w:rsidTr="005D7160">
        <w:trPr>
          <w:trHeight w:val="20"/>
        </w:trPr>
        <w:tc>
          <w:tcPr>
            <w:tcW w:w="21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7173D5E" w14:textId="77777777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9A16AB" w14:textId="77777777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General </w:t>
            </w:r>
            <w:proofErr w:type="spellStart"/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Tinio</w:t>
            </w:r>
            <w:proofErr w:type="spellEnd"/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(Papaya)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645797" w14:textId="5FA91C84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22 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8121E9" w14:textId="6691D6AA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7 </w:t>
            </w:r>
          </w:p>
        </w:tc>
        <w:tc>
          <w:tcPr>
            <w:tcW w:w="7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FEAA42" w14:textId="0A8560BF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15 </w:t>
            </w:r>
          </w:p>
        </w:tc>
      </w:tr>
      <w:tr w:rsidR="005D7160" w:rsidRPr="005D7160" w14:paraId="2D8ED2D9" w14:textId="77777777" w:rsidTr="005D7160">
        <w:trPr>
          <w:trHeight w:val="20"/>
        </w:trPr>
        <w:tc>
          <w:tcPr>
            <w:tcW w:w="21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81AC42A" w14:textId="77777777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E45C8B" w14:textId="77777777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Guimba</w:t>
            </w:r>
            <w:proofErr w:type="spellEnd"/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BF1FCE" w14:textId="4860C8D7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05 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33FD7A" w14:textId="59CAE1ED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7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8FEA6A" w14:textId="4A7276EF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03 </w:t>
            </w:r>
          </w:p>
        </w:tc>
      </w:tr>
      <w:tr w:rsidR="005D7160" w:rsidRPr="005D7160" w14:paraId="5B6313F1" w14:textId="77777777" w:rsidTr="005D7160">
        <w:trPr>
          <w:trHeight w:val="20"/>
        </w:trPr>
        <w:tc>
          <w:tcPr>
            <w:tcW w:w="21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B3B92CA" w14:textId="77777777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7B45EC" w14:textId="77777777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Jaen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362FD8" w14:textId="054A2D3B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909 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D66BC1" w14:textId="5C9DE519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01 </w:t>
            </w:r>
          </w:p>
        </w:tc>
        <w:tc>
          <w:tcPr>
            <w:tcW w:w="7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F08F60" w14:textId="4E5F0E13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808 </w:t>
            </w:r>
          </w:p>
        </w:tc>
      </w:tr>
      <w:tr w:rsidR="005D7160" w:rsidRPr="005D7160" w14:paraId="7C49E525" w14:textId="77777777" w:rsidTr="005D7160">
        <w:trPr>
          <w:trHeight w:val="20"/>
        </w:trPr>
        <w:tc>
          <w:tcPr>
            <w:tcW w:w="21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300D9F9" w14:textId="77777777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B6DBA1" w14:textId="77777777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Licab</w:t>
            </w:r>
            <w:proofErr w:type="spellEnd"/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1495D8" w14:textId="3218F6DE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605 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C54E98" w14:textId="31B19DB9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4 </w:t>
            </w:r>
          </w:p>
        </w:tc>
        <w:tc>
          <w:tcPr>
            <w:tcW w:w="7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64EFDD" w14:textId="643BDDFE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71 </w:t>
            </w:r>
          </w:p>
        </w:tc>
      </w:tr>
      <w:tr w:rsidR="005D7160" w:rsidRPr="005D7160" w14:paraId="4794315C" w14:textId="77777777" w:rsidTr="005D7160">
        <w:trPr>
          <w:trHeight w:val="20"/>
        </w:trPr>
        <w:tc>
          <w:tcPr>
            <w:tcW w:w="21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9E8B36E" w14:textId="77777777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384786" w14:textId="77777777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Llanera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1C9AE0" w14:textId="62B13280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96 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6E49E1" w14:textId="366E09FC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0 </w:t>
            </w:r>
          </w:p>
        </w:tc>
        <w:tc>
          <w:tcPr>
            <w:tcW w:w="7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153A05" w14:textId="07ED6377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56 </w:t>
            </w:r>
          </w:p>
        </w:tc>
      </w:tr>
      <w:tr w:rsidR="005D7160" w:rsidRPr="005D7160" w14:paraId="294B07D0" w14:textId="77777777" w:rsidTr="005D7160">
        <w:trPr>
          <w:trHeight w:val="20"/>
        </w:trPr>
        <w:tc>
          <w:tcPr>
            <w:tcW w:w="21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B367C67" w14:textId="77777777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4F3710" w14:textId="77777777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Lupao</w:t>
            </w:r>
            <w:proofErr w:type="spellEnd"/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002AC4" w14:textId="5FDE4739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1 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7585C2" w14:textId="36591710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7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99342C" w14:textId="037AD7DE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9 </w:t>
            </w:r>
          </w:p>
        </w:tc>
      </w:tr>
      <w:tr w:rsidR="005D7160" w:rsidRPr="005D7160" w14:paraId="4F1B551E" w14:textId="77777777" w:rsidTr="005D7160">
        <w:trPr>
          <w:trHeight w:val="20"/>
        </w:trPr>
        <w:tc>
          <w:tcPr>
            <w:tcW w:w="21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777D72" w14:textId="77777777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1451D0" w14:textId="77777777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antabangan</w:t>
            </w:r>
            <w:proofErr w:type="spellEnd"/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935268" w14:textId="410A3E7A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25 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CD4251" w14:textId="526E1E0B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7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75CB82" w14:textId="60314821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22 </w:t>
            </w:r>
          </w:p>
        </w:tc>
      </w:tr>
      <w:tr w:rsidR="005D7160" w:rsidRPr="005D7160" w14:paraId="08506522" w14:textId="77777777" w:rsidTr="005D7160">
        <w:trPr>
          <w:trHeight w:val="20"/>
        </w:trPr>
        <w:tc>
          <w:tcPr>
            <w:tcW w:w="21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69D3983" w14:textId="77777777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B439B9" w14:textId="77777777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eñaranda</w:t>
            </w:r>
            <w:proofErr w:type="spellEnd"/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172D98" w14:textId="463F21AB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09 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3D13B0" w14:textId="43BE8563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9 </w:t>
            </w:r>
          </w:p>
        </w:tc>
        <w:tc>
          <w:tcPr>
            <w:tcW w:w="7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28F6F7" w14:textId="2583FE76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00 </w:t>
            </w:r>
          </w:p>
        </w:tc>
      </w:tr>
      <w:tr w:rsidR="005D7160" w:rsidRPr="005D7160" w14:paraId="285ECC91" w14:textId="77777777" w:rsidTr="005D7160">
        <w:trPr>
          <w:trHeight w:val="20"/>
        </w:trPr>
        <w:tc>
          <w:tcPr>
            <w:tcW w:w="21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F448659" w14:textId="77777777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E2B243" w14:textId="77777777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Quezon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DD9B71" w14:textId="1DF70FD8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14 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A1157F" w14:textId="64CD0690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2 </w:t>
            </w:r>
          </w:p>
        </w:tc>
        <w:tc>
          <w:tcPr>
            <w:tcW w:w="7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C25BA3" w14:textId="3E3178EF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92 </w:t>
            </w:r>
          </w:p>
        </w:tc>
      </w:tr>
      <w:tr w:rsidR="005D7160" w:rsidRPr="005D7160" w14:paraId="11A4B35D" w14:textId="77777777" w:rsidTr="005D7160">
        <w:trPr>
          <w:trHeight w:val="20"/>
        </w:trPr>
        <w:tc>
          <w:tcPr>
            <w:tcW w:w="21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7DAA008" w14:textId="77777777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3A2613" w14:textId="77777777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Rizal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D39892" w14:textId="459D0865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28 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90E1A5" w14:textId="78960812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9 </w:t>
            </w:r>
          </w:p>
        </w:tc>
        <w:tc>
          <w:tcPr>
            <w:tcW w:w="7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2D5127" w14:textId="33EB9E5C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19 </w:t>
            </w:r>
          </w:p>
        </w:tc>
      </w:tr>
      <w:tr w:rsidR="005D7160" w:rsidRPr="005D7160" w14:paraId="3A46E250" w14:textId="77777777" w:rsidTr="005D7160">
        <w:trPr>
          <w:trHeight w:val="20"/>
        </w:trPr>
        <w:tc>
          <w:tcPr>
            <w:tcW w:w="21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681A085" w14:textId="77777777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F7FA53" w14:textId="77777777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 Antonio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4B28E0" w14:textId="1E1226E4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463 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6C1AB3" w14:textId="3B97A98E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43 </w:t>
            </w:r>
          </w:p>
        </w:tc>
        <w:tc>
          <w:tcPr>
            <w:tcW w:w="7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4932A6" w14:textId="11315585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320 </w:t>
            </w:r>
          </w:p>
        </w:tc>
      </w:tr>
      <w:tr w:rsidR="005D7160" w:rsidRPr="005D7160" w14:paraId="788D42B1" w14:textId="77777777" w:rsidTr="005D7160">
        <w:trPr>
          <w:trHeight w:val="20"/>
        </w:trPr>
        <w:tc>
          <w:tcPr>
            <w:tcW w:w="21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C64FB78" w14:textId="77777777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90FFBBD" w14:textId="77777777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 Isidro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3976FF" w14:textId="16EE871A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879 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96FFB6" w14:textId="2725E914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9 </w:t>
            </w:r>
          </w:p>
        </w:tc>
        <w:tc>
          <w:tcPr>
            <w:tcW w:w="7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DCB23F" w14:textId="3CCDC92A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820 </w:t>
            </w:r>
          </w:p>
        </w:tc>
      </w:tr>
      <w:tr w:rsidR="005D7160" w:rsidRPr="005D7160" w14:paraId="0A768CB6" w14:textId="77777777" w:rsidTr="005D7160">
        <w:trPr>
          <w:trHeight w:val="20"/>
        </w:trPr>
        <w:tc>
          <w:tcPr>
            <w:tcW w:w="21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E44751D" w14:textId="77777777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34DBA46" w14:textId="77777777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 Jose City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EFAFA6" w14:textId="503BD887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76 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325132" w14:textId="0D2D93E9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6 </w:t>
            </w:r>
          </w:p>
        </w:tc>
        <w:tc>
          <w:tcPr>
            <w:tcW w:w="7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61A622" w14:textId="20A14F01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70 </w:t>
            </w:r>
          </w:p>
        </w:tc>
      </w:tr>
      <w:tr w:rsidR="005D7160" w:rsidRPr="005D7160" w14:paraId="7A242174" w14:textId="77777777" w:rsidTr="005D7160">
        <w:trPr>
          <w:trHeight w:val="20"/>
        </w:trPr>
        <w:tc>
          <w:tcPr>
            <w:tcW w:w="21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100C916" w14:textId="77777777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sz w:val="20"/>
                <w:szCs w:val="20"/>
              </w:rPr>
              <w:lastRenderedPageBreak/>
              <w:t> </w:t>
            </w:r>
          </w:p>
        </w:tc>
        <w:tc>
          <w:tcPr>
            <w:tcW w:w="25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62EEF7E" w14:textId="77777777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 Leonardo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A6657B" w14:textId="3056AFD2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067 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8FE136" w14:textId="7FAECB35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1 </w:t>
            </w:r>
          </w:p>
        </w:tc>
        <w:tc>
          <w:tcPr>
            <w:tcW w:w="7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BF9552" w14:textId="3FD0EAED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056 </w:t>
            </w:r>
          </w:p>
        </w:tc>
      </w:tr>
      <w:tr w:rsidR="005D7160" w:rsidRPr="005D7160" w14:paraId="0F729BAD" w14:textId="77777777" w:rsidTr="005D7160">
        <w:trPr>
          <w:trHeight w:val="20"/>
        </w:trPr>
        <w:tc>
          <w:tcPr>
            <w:tcW w:w="21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7245FCB" w14:textId="77777777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97BC3F1" w14:textId="77777777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to Domingo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18BC30" w14:textId="604A7FA6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65 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F8236D" w14:textId="23A6D08B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73E9F5" w14:textId="1C61D0A7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65 </w:t>
            </w:r>
          </w:p>
        </w:tc>
      </w:tr>
      <w:tr w:rsidR="005D7160" w:rsidRPr="005D7160" w14:paraId="3CB2E3B5" w14:textId="77777777" w:rsidTr="005D7160">
        <w:trPr>
          <w:trHeight w:val="20"/>
        </w:trPr>
        <w:tc>
          <w:tcPr>
            <w:tcW w:w="21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ACAF551" w14:textId="77777777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320A7B" w14:textId="77777777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cience City of Muñoz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C8D34B" w14:textId="23654BD0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6 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5ED072" w14:textId="65352310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6F63FB" w14:textId="0F96EAFC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6 </w:t>
            </w:r>
          </w:p>
        </w:tc>
      </w:tr>
      <w:tr w:rsidR="005D7160" w:rsidRPr="005D7160" w14:paraId="67BAF2C5" w14:textId="77777777" w:rsidTr="005D7160">
        <w:trPr>
          <w:trHeight w:val="20"/>
        </w:trPr>
        <w:tc>
          <w:tcPr>
            <w:tcW w:w="21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5D67610" w14:textId="77777777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7C1F72" w14:textId="77777777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Talavera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CF5E3C" w14:textId="0CEF5E38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745 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5F0D85" w14:textId="39E71CF8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2 </w:t>
            </w:r>
          </w:p>
        </w:tc>
        <w:tc>
          <w:tcPr>
            <w:tcW w:w="7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968C78" w14:textId="6DCB7951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733 </w:t>
            </w:r>
          </w:p>
        </w:tc>
      </w:tr>
      <w:tr w:rsidR="005D7160" w:rsidRPr="005D7160" w14:paraId="33A8C0FF" w14:textId="77777777" w:rsidTr="005D7160">
        <w:trPr>
          <w:trHeight w:val="20"/>
        </w:trPr>
        <w:tc>
          <w:tcPr>
            <w:tcW w:w="21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A005001" w14:textId="77777777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09E112" w14:textId="77777777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Zaragoza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0C5DE9" w14:textId="03DB252D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938 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7B7C7A" w14:textId="329F0939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60 </w:t>
            </w:r>
          </w:p>
        </w:tc>
        <w:tc>
          <w:tcPr>
            <w:tcW w:w="7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631D13" w14:textId="14B85711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878 </w:t>
            </w:r>
          </w:p>
        </w:tc>
      </w:tr>
      <w:tr w:rsidR="005D7160" w:rsidRPr="005D7160" w14:paraId="6D775444" w14:textId="77777777" w:rsidTr="005D7160">
        <w:trPr>
          <w:trHeight w:val="20"/>
        </w:trPr>
        <w:tc>
          <w:tcPr>
            <w:tcW w:w="271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C00BC2B" w14:textId="77777777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Pampanga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33FAD09" w14:textId="725467A5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9,529 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CDE365E" w14:textId="7FC2EBCB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359 </w:t>
            </w:r>
          </w:p>
        </w:tc>
        <w:tc>
          <w:tcPr>
            <w:tcW w:w="7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3D896FB" w14:textId="28C443F7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9,170 </w:t>
            </w:r>
          </w:p>
        </w:tc>
      </w:tr>
      <w:tr w:rsidR="005D7160" w:rsidRPr="005D7160" w14:paraId="5F93E2F6" w14:textId="77777777" w:rsidTr="005D7160">
        <w:trPr>
          <w:trHeight w:val="20"/>
        </w:trPr>
        <w:tc>
          <w:tcPr>
            <w:tcW w:w="21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5E8ABC4" w14:textId="77777777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1249CF" w14:textId="77777777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Apalit</w:t>
            </w:r>
            <w:proofErr w:type="spellEnd"/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A6483D" w14:textId="04214F69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46 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2E3548" w14:textId="5CD2690C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BF054A" w14:textId="06512F3B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46 </w:t>
            </w:r>
          </w:p>
        </w:tc>
      </w:tr>
      <w:tr w:rsidR="005D7160" w:rsidRPr="005D7160" w14:paraId="3290ADF7" w14:textId="77777777" w:rsidTr="005D7160">
        <w:trPr>
          <w:trHeight w:val="20"/>
        </w:trPr>
        <w:tc>
          <w:tcPr>
            <w:tcW w:w="21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776F3F9" w14:textId="77777777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97A73EB" w14:textId="77777777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Arayat</w:t>
            </w:r>
            <w:proofErr w:type="spellEnd"/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BDDDC2" w14:textId="48900930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4,678 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F117B7" w14:textId="1120DA71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27C92F" w14:textId="454929AF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4,678 </w:t>
            </w:r>
          </w:p>
        </w:tc>
      </w:tr>
      <w:tr w:rsidR="005D7160" w:rsidRPr="005D7160" w14:paraId="2F38337F" w14:textId="77777777" w:rsidTr="005D7160">
        <w:trPr>
          <w:trHeight w:val="20"/>
        </w:trPr>
        <w:tc>
          <w:tcPr>
            <w:tcW w:w="21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36E9EF7" w14:textId="77777777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D55972" w14:textId="77777777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acolor</w:t>
            </w:r>
            <w:proofErr w:type="spellEnd"/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D56407" w14:textId="4005AA4C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6 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6B0C86" w14:textId="58AAC82F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CC626B" w14:textId="1583F94F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6 </w:t>
            </w:r>
          </w:p>
        </w:tc>
      </w:tr>
      <w:tr w:rsidR="005D7160" w:rsidRPr="005D7160" w14:paraId="1E882833" w14:textId="77777777" w:rsidTr="005D7160">
        <w:trPr>
          <w:trHeight w:val="20"/>
        </w:trPr>
        <w:tc>
          <w:tcPr>
            <w:tcW w:w="21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A1C68C1" w14:textId="77777777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EEB70E1" w14:textId="77777777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andaba</w:t>
            </w:r>
            <w:proofErr w:type="spellEnd"/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564D7E" w14:textId="02814863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,349 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E7A7E0" w14:textId="79002CBA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43 </w:t>
            </w:r>
          </w:p>
        </w:tc>
        <w:tc>
          <w:tcPr>
            <w:tcW w:w="7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2012B1" w14:textId="785C7B15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,106 </w:t>
            </w:r>
          </w:p>
        </w:tc>
      </w:tr>
      <w:tr w:rsidR="005D7160" w:rsidRPr="005D7160" w14:paraId="0A3C4B31" w14:textId="77777777" w:rsidTr="005D7160">
        <w:trPr>
          <w:trHeight w:val="20"/>
        </w:trPr>
        <w:tc>
          <w:tcPr>
            <w:tcW w:w="21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87AE924" w14:textId="77777777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E4F0842" w14:textId="77777777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Floridablanca</w:t>
            </w:r>
            <w:proofErr w:type="spellEnd"/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FCA152" w14:textId="2A150488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9 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C59C5C" w14:textId="4C5488E3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7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0C3989" w14:textId="42E444CD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6 </w:t>
            </w:r>
          </w:p>
        </w:tc>
      </w:tr>
      <w:tr w:rsidR="005D7160" w:rsidRPr="005D7160" w14:paraId="4F542E99" w14:textId="77777777" w:rsidTr="005D7160">
        <w:trPr>
          <w:trHeight w:val="20"/>
        </w:trPr>
        <w:tc>
          <w:tcPr>
            <w:tcW w:w="21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61D451B" w14:textId="77777777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F10063" w14:textId="77777777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Guagua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A8BF2B" w14:textId="0E7772EA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3 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BA88FF" w14:textId="17E9FE20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267733" w14:textId="7B65F4A2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3 </w:t>
            </w:r>
          </w:p>
        </w:tc>
      </w:tr>
      <w:tr w:rsidR="005D7160" w:rsidRPr="005D7160" w14:paraId="65458874" w14:textId="77777777" w:rsidTr="005D7160">
        <w:trPr>
          <w:trHeight w:val="20"/>
        </w:trPr>
        <w:tc>
          <w:tcPr>
            <w:tcW w:w="21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B8C7267" w14:textId="77777777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0DDCEC" w14:textId="77777777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Lubao</w:t>
            </w:r>
            <w:proofErr w:type="spellEnd"/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E0F4D1" w14:textId="10081914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8 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1CE0C6" w14:textId="16A7F245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4 </w:t>
            </w:r>
          </w:p>
        </w:tc>
        <w:tc>
          <w:tcPr>
            <w:tcW w:w="7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E7E685" w14:textId="7DC94D1B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4 </w:t>
            </w:r>
          </w:p>
        </w:tc>
      </w:tr>
      <w:tr w:rsidR="005D7160" w:rsidRPr="005D7160" w14:paraId="01937AA0" w14:textId="77777777" w:rsidTr="005D7160">
        <w:trPr>
          <w:trHeight w:val="20"/>
        </w:trPr>
        <w:tc>
          <w:tcPr>
            <w:tcW w:w="21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790C27A" w14:textId="77777777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819138" w14:textId="77777777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acabebe</w:t>
            </w:r>
            <w:proofErr w:type="spellEnd"/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ACF572" w14:textId="2D4A4BC2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25 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510A08" w14:textId="61E6E6D2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6 </w:t>
            </w:r>
          </w:p>
        </w:tc>
        <w:tc>
          <w:tcPr>
            <w:tcW w:w="7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FA92CC" w14:textId="7DB188E3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19 </w:t>
            </w:r>
          </w:p>
        </w:tc>
      </w:tr>
      <w:tr w:rsidR="005D7160" w:rsidRPr="005D7160" w14:paraId="1BEC45C1" w14:textId="77777777" w:rsidTr="005D7160">
        <w:trPr>
          <w:trHeight w:val="20"/>
        </w:trPr>
        <w:tc>
          <w:tcPr>
            <w:tcW w:w="21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1D401B4" w14:textId="77777777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520500" w14:textId="77777777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asantol</w:t>
            </w:r>
            <w:proofErr w:type="spellEnd"/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968F3B" w14:textId="6D6070DB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73 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018B70" w14:textId="76DBEE10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9 </w:t>
            </w:r>
          </w:p>
        </w:tc>
        <w:tc>
          <w:tcPr>
            <w:tcW w:w="7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4EFDFA" w14:textId="0F964C43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64 </w:t>
            </w:r>
          </w:p>
        </w:tc>
      </w:tr>
      <w:tr w:rsidR="005D7160" w:rsidRPr="005D7160" w14:paraId="4896E9ED" w14:textId="77777777" w:rsidTr="005D7160">
        <w:trPr>
          <w:trHeight w:val="20"/>
        </w:trPr>
        <w:tc>
          <w:tcPr>
            <w:tcW w:w="21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23CCA04" w14:textId="77777777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1EEAA7" w14:textId="77777777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exico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1CAB10" w14:textId="054BFA82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2 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DB4699" w14:textId="01250C88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7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30535A" w14:textId="1F4ED0B1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1 </w:t>
            </w:r>
          </w:p>
        </w:tc>
      </w:tr>
      <w:tr w:rsidR="005D7160" w:rsidRPr="005D7160" w14:paraId="30FAFF47" w14:textId="77777777" w:rsidTr="005D7160">
        <w:trPr>
          <w:trHeight w:val="20"/>
        </w:trPr>
        <w:tc>
          <w:tcPr>
            <w:tcW w:w="21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9904A9" w14:textId="77777777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9549FE2" w14:textId="77777777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inalin</w:t>
            </w:r>
            <w:proofErr w:type="spellEnd"/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868ECB" w14:textId="3D669A51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3 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20FEF4" w14:textId="0D39C24F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E19E32" w14:textId="712FE54F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3 </w:t>
            </w:r>
          </w:p>
        </w:tc>
      </w:tr>
      <w:tr w:rsidR="005D7160" w:rsidRPr="005D7160" w14:paraId="578A6878" w14:textId="77777777" w:rsidTr="005D7160">
        <w:trPr>
          <w:trHeight w:val="20"/>
        </w:trPr>
        <w:tc>
          <w:tcPr>
            <w:tcW w:w="21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8201445" w14:textId="77777777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B66DDC" w14:textId="77777777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orac</w:t>
            </w:r>
            <w:proofErr w:type="spellEnd"/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A1861B" w14:textId="1F7B6A16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03 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A2BD50" w14:textId="2D6D464C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7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455126" w14:textId="1AB809BB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02 </w:t>
            </w:r>
          </w:p>
        </w:tc>
      </w:tr>
      <w:tr w:rsidR="005D7160" w:rsidRPr="005D7160" w14:paraId="0D9732F7" w14:textId="77777777" w:rsidTr="005D7160">
        <w:trPr>
          <w:trHeight w:val="20"/>
        </w:trPr>
        <w:tc>
          <w:tcPr>
            <w:tcW w:w="21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3D6B495" w14:textId="77777777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DAB50A" w14:textId="77777777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ity of San Fernando (capital)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5FEC50" w14:textId="627B69B5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0 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F9B54B" w14:textId="43E0A537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7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ACDE61" w14:textId="286ABF7C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9 </w:t>
            </w:r>
          </w:p>
        </w:tc>
      </w:tr>
      <w:tr w:rsidR="005D7160" w:rsidRPr="005D7160" w14:paraId="5B4F26EC" w14:textId="77777777" w:rsidTr="005D7160">
        <w:trPr>
          <w:trHeight w:val="20"/>
        </w:trPr>
        <w:tc>
          <w:tcPr>
            <w:tcW w:w="21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C8AF50F" w14:textId="77777777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E83DA7" w14:textId="77777777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 Luis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921D96" w14:textId="2E62E15C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644 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85EF50" w14:textId="41006199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0 </w:t>
            </w:r>
          </w:p>
        </w:tc>
        <w:tc>
          <w:tcPr>
            <w:tcW w:w="7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3AB884" w14:textId="332EB52B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614 </w:t>
            </w:r>
          </w:p>
        </w:tc>
      </w:tr>
      <w:tr w:rsidR="005D7160" w:rsidRPr="005D7160" w14:paraId="033E332E" w14:textId="77777777" w:rsidTr="005D7160">
        <w:trPr>
          <w:trHeight w:val="20"/>
        </w:trPr>
        <w:tc>
          <w:tcPr>
            <w:tcW w:w="21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6951CA8" w14:textId="77777777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79023E" w14:textId="77777777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 Simon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57DA9E" w14:textId="5B8872EA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86 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6AADEC" w14:textId="5DB3C319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3 </w:t>
            </w:r>
          </w:p>
        </w:tc>
        <w:tc>
          <w:tcPr>
            <w:tcW w:w="7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9F1E5D" w14:textId="54D91545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63 </w:t>
            </w:r>
          </w:p>
        </w:tc>
      </w:tr>
      <w:tr w:rsidR="005D7160" w:rsidRPr="005D7160" w14:paraId="1DFE3937" w14:textId="77777777" w:rsidTr="005D7160">
        <w:trPr>
          <w:trHeight w:val="20"/>
        </w:trPr>
        <w:tc>
          <w:tcPr>
            <w:tcW w:w="21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43E0BC9" w14:textId="77777777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56C79B" w14:textId="77777777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ta Ana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346EE0" w14:textId="1B6A374D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91 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8E4F4F" w14:textId="553AFF1B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7 </w:t>
            </w:r>
          </w:p>
        </w:tc>
        <w:tc>
          <w:tcPr>
            <w:tcW w:w="7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854B91" w14:textId="328BAD46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64 </w:t>
            </w:r>
          </w:p>
        </w:tc>
      </w:tr>
      <w:tr w:rsidR="005D7160" w:rsidRPr="005D7160" w14:paraId="4B0846ED" w14:textId="77777777" w:rsidTr="005D7160">
        <w:trPr>
          <w:trHeight w:val="20"/>
        </w:trPr>
        <w:tc>
          <w:tcPr>
            <w:tcW w:w="21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CE5BC69" w14:textId="77777777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79E248" w14:textId="77777777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ta Rita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EAD1B3" w14:textId="7E72AB81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3 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7BAF4B" w14:textId="5E1EF61C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7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00C655" w14:textId="0422908D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2 </w:t>
            </w:r>
          </w:p>
        </w:tc>
      </w:tr>
      <w:tr w:rsidR="005D7160" w:rsidRPr="005D7160" w14:paraId="2BDCE0DA" w14:textId="77777777" w:rsidTr="005D7160">
        <w:trPr>
          <w:trHeight w:val="20"/>
        </w:trPr>
        <w:tc>
          <w:tcPr>
            <w:tcW w:w="21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795DA7A" w14:textId="77777777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EB2EC5" w14:textId="77777777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smuan</w:t>
            </w:r>
            <w:proofErr w:type="spellEnd"/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(</w:t>
            </w:r>
            <w:proofErr w:type="spellStart"/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exmoan</w:t>
            </w:r>
            <w:proofErr w:type="spellEnd"/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)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6E1B19" w14:textId="7531E121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10 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127EB3" w14:textId="23279914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937318" w14:textId="0551A4D2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10 </w:t>
            </w:r>
          </w:p>
        </w:tc>
      </w:tr>
      <w:tr w:rsidR="005D7160" w:rsidRPr="005D7160" w14:paraId="2FF60370" w14:textId="77777777" w:rsidTr="005D7160">
        <w:trPr>
          <w:trHeight w:val="20"/>
        </w:trPr>
        <w:tc>
          <w:tcPr>
            <w:tcW w:w="271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3AADA8B" w14:textId="77777777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Tarlac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C8EEE0C" w14:textId="23D20F1D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7,251 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24F1D3F" w14:textId="10244E12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645 </w:t>
            </w:r>
          </w:p>
        </w:tc>
        <w:tc>
          <w:tcPr>
            <w:tcW w:w="7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021E063" w14:textId="1D7E0D6A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6,606 </w:t>
            </w:r>
          </w:p>
        </w:tc>
      </w:tr>
      <w:tr w:rsidR="005D7160" w:rsidRPr="005D7160" w14:paraId="2EF122D8" w14:textId="77777777" w:rsidTr="005D7160">
        <w:trPr>
          <w:trHeight w:val="20"/>
        </w:trPr>
        <w:tc>
          <w:tcPr>
            <w:tcW w:w="21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BEEA081" w14:textId="77777777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902CE9" w14:textId="77777777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Anao</w:t>
            </w:r>
            <w:proofErr w:type="spellEnd"/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17BB64" w14:textId="55D90C7B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5 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7CAF84" w14:textId="5F3F6246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6619AB" w14:textId="1918892A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5 </w:t>
            </w:r>
          </w:p>
        </w:tc>
      </w:tr>
      <w:tr w:rsidR="005D7160" w:rsidRPr="005D7160" w14:paraId="5175A745" w14:textId="77777777" w:rsidTr="005D7160">
        <w:trPr>
          <w:trHeight w:val="20"/>
        </w:trPr>
        <w:tc>
          <w:tcPr>
            <w:tcW w:w="21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3D27229" w14:textId="77777777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7289D9" w14:textId="77777777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amban</w:t>
            </w:r>
            <w:proofErr w:type="spellEnd"/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1F4CE2" w14:textId="41B9EA27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83 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D5481A" w14:textId="3B106478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4 </w:t>
            </w:r>
          </w:p>
        </w:tc>
        <w:tc>
          <w:tcPr>
            <w:tcW w:w="7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3BEAA9" w14:textId="070A294B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59 </w:t>
            </w:r>
          </w:p>
        </w:tc>
      </w:tr>
      <w:tr w:rsidR="005D7160" w:rsidRPr="005D7160" w14:paraId="16378CB7" w14:textId="77777777" w:rsidTr="005D7160">
        <w:trPr>
          <w:trHeight w:val="20"/>
        </w:trPr>
        <w:tc>
          <w:tcPr>
            <w:tcW w:w="21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99EE127" w14:textId="77777777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305BE6" w14:textId="77777777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amiling</w:t>
            </w:r>
            <w:proofErr w:type="spellEnd"/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427261" w14:textId="0F2E4DC2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700 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2AB553" w14:textId="7712977C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1 </w:t>
            </w:r>
          </w:p>
        </w:tc>
        <w:tc>
          <w:tcPr>
            <w:tcW w:w="7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7B12F0" w14:textId="65F4F76E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669 </w:t>
            </w:r>
          </w:p>
        </w:tc>
      </w:tr>
      <w:tr w:rsidR="005D7160" w:rsidRPr="005D7160" w14:paraId="0BC70477" w14:textId="77777777" w:rsidTr="005D7160">
        <w:trPr>
          <w:trHeight w:val="20"/>
        </w:trPr>
        <w:tc>
          <w:tcPr>
            <w:tcW w:w="21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C1E180D" w14:textId="77777777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98DA72D" w14:textId="77777777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apas</w:t>
            </w:r>
            <w:proofErr w:type="spellEnd"/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535E50" w14:textId="676CD855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514 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55EB4B" w14:textId="5BDCFBA9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79 </w:t>
            </w:r>
          </w:p>
        </w:tc>
        <w:tc>
          <w:tcPr>
            <w:tcW w:w="7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3079FC" w14:textId="5B20CC7A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435 </w:t>
            </w:r>
          </w:p>
        </w:tc>
      </w:tr>
      <w:tr w:rsidR="005D7160" w:rsidRPr="005D7160" w14:paraId="0FCBCB1E" w14:textId="77777777" w:rsidTr="005D7160">
        <w:trPr>
          <w:trHeight w:val="20"/>
        </w:trPr>
        <w:tc>
          <w:tcPr>
            <w:tcW w:w="21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D030493" w14:textId="77777777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D35B5A" w14:textId="77777777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oncepcion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6442C4" w14:textId="128B4CAF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49 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624674" w14:textId="1E775063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6 </w:t>
            </w:r>
          </w:p>
        </w:tc>
        <w:tc>
          <w:tcPr>
            <w:tcW w:w="7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357D52" w14:textId="42DAFBA4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13 </w:t>
            </w:r>
          </w:p>
        </w:tc>
      </w:tr>
      <w:tr w:rsidR="005D7160" w:rsidRPr="005D7160" w14:paraId="48D6BAC8" w14:textId="77777777" w:rsidTr="005D7160">
        <w:trPr>
          <w:trHeight w:val="20"/>
        </w:trPr>
        <w:tc>
          <w:tcPr>
            <w:tcW w:w="21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83BECA8" w14:textId="77777777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F2A9B2" w14:textId="77777777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Gerona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64E222" w14:textId="1F39EEAC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012 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4435B3" w14:textId="3DFEB546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96 </w:t>
            </w:r>
          </w:p>
        </w:tc>
        <w:tc>
          <w:tcPr>
            <w:tcW w:w="7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CCFDE7" w14:textId="42453F76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916 </w:t>
            </w:r>
          </w:p>
        </w:tc>
      </w:tr>
      <w:tr w:rsidR="005D7160" w:rsidRPr="005D7160" w14:paraId="0B8A8694" w14:textId="77777777" w:rsidTr="005D7160">
        <w:trPr>
          <w:trHeight w:val="20"/>
        </w:trPr>
        <w:tc>
          <w:tcPr>
            <w:tcW w:w="21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C85C66" w14:textId="77777777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8DBBC6" w14:textId="77777777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La Paz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698B8C" w14:textId="0F6B2062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99 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1B53EB" w14:textId="7FA13EE6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6 </w:t>
            </w:r>
          </w:p>
        </w:tc>
        <w:tc>
          <w:tcPr>
            <w:tcW w:w="7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6F6B50" w14:textId="5EF656A8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63 </w:t>
            </w:r>
          </w:p>
        </w:tc>
      </w:tr>
      <w:tr w:rsidR="005D7160" w:rsidRPr="005D7160" w14:paraId="55D6C946" w14:textId="77777777" w:rsidTr="005D7160">
        <w:trPr>
          <w:trHeight w:val="20"/>
        </w:trPr>
        <w:tc>
          <w:tcPr>
            <w:tcW w:w="21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5998D5" w14:textId="77777777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448FEA4" w14:textId="77777777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ayantoc</w:t>
            </w:r>
            <w:proofErr w:type="spellEnd"/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5DBC8F" w14:textId="5DB87A85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67 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1791D7" w14:textId="489DB380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7 </w:t>
            </w:r>
          </w:p>
        </w:tc>
        <w:tc>
          <w:tcPr>
            <w:tcW w:w="7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42C16B" w14:textId="6B67CA1B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60 </w:t>
            </w:r>
          </w:p>
        </w:tc>
      </w:tr>
      <w:tr w:rsidR="005D7160" w:rsidRPr="005D7160" w14:paraId="3C509C87" w14:textId="77777777" w:rsidTr="005D7160">
        <w:trPr>
          <w:trHeight w:val="20"/>
        </w:trPr>
        <w:tc>
          <w:tcPr>
            <w:tcW w:w="21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BF45D05" w14:textId="77777777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A15372" w14:textId="77777777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oncada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0B12F5" w14:textId="3CBCA06F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18 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E312FB" w14:textId="536B5D3A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7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5BCFB8" w14:textId="22980494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14 </w:t>
            </w:r>
          </w:p>
        </w:tc>
      </w:tr>
      <w:tr w:rsidR="005D7160" w:rsidRPr="005D7160" w14:paraId="52188B19" w14:textId="77777777" w:rsidTr="005D7160">
        <w:trPr>
          <w:trHeight w:val="20"/>
        </w:trPr>
        <w:tc>
          <w:tcPr>
            <w:tcW w:w="21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B91CB4B" w14:textId="77777777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30FDCD" w14:textId="77777777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aniqui</w:t>
            </w:r>
            <w:proofErr w:type="spellEnd"/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855733" w14:textId="7CD61B19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75 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6EFC11" w14:textId="2CE7F888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9 </w:t>
            </w:r>
          </w:p>
        </w:tc>
        <w:tc>
          <w:tcPr>
            <w:tcW w:w="7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C90F62" w14:textId="337154A2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66 </w:t>
            </w:r>
          </w:p>
        </w:tc>
      </w:tr>
      <w:tr w:rsidR="005D7160" w:rsidRPr="005D7160" w14:paraId="38188DB6" w14:textId="77777777" w:rsidTr="005D7160">
        <w:trPr>
          <w:trHeight w:val="20"/>
        </w:trPr>
        <w:tc>
          <w:tcPr>
            <w:tcW w:w="21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29D2EED" w14:textId="77777777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31E02B4" w14:textId="77777777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ura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5A8D9B" w14:textId="2BB1F937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24 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F74176" w14:textId="41746823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6 </w:t>
            </w:r>
          </w:p>
        </w:tc>
        <w:tc>
          <w:tcPr>
            <w:tcW w:w="7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9710A8" w14:textId="6C7D5E6E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18 </w:t>
            </w:r>
          </w:p>
        </w:tc>
      </w:tr>
      <w:tr w:rsidR="005D7160" w:rsidRPr="005D7160" w14:paraId="6692C476" w14:textId="77777777" w:rsidTr="005D7160">
        <w:trPr>
          <w:trHeight w:val="20"/>
        </w:trPr>
        <w:tc>
          <w:tcPr>
            <w:tcW w:w="21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1015729" w14:textId="77777777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B7983C7" w14:textId="77777777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Ramos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C158DD" w14:textId="1FD0CC87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00 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7ADB86" w14:textId="4A600032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2 </w:t>
            </w:r>
          </w:p>
        </w:tc>
        <w:tc>
          <w:tcPr>
            <w:tcW w:w="7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4450DD" w14:textId="55461C5A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88 </w:t>
            </w:r>
          </w:p>
        </w:tc>
      </w:tr>
      <w:tr w:rsidR="005D7160" w:rsidRPr="005D7160" w14:paraId="76D58B45" w14:textId="77777777" w:rsidTr="005D7160">
        <w:trPr>
          <w:trHeight w:val="20"/>
        </w:trPr>
        <w:tc>
          <w:tcPr>
            <w:tcW w:w="21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787DE5A" w14:textId="77777777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269E35C" w14:textId="77777777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 Clemente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4410E5" w14:textId="6AF855E3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01 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48FE2D" w14:textId="7A445AB6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1 </w:t>
            </w:r>
          </w:p>
        </w:tc>
        <w:tc>
          <w:tcPr>
            <w:tcW w:w="7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4BEE26" w14:textId="6B1F7F7B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90 </w:t>
            </w:r>
          </w:p>
        </w:tc>
      </w:tr>
      <w:tr w:rsidR="005D7160" w:rsidRPr="005D7160" w14:paraId="400E8DCD" w14:textId="77777777" w:rsidTr="005D7160">
        <w:trPr>
          <w:trHeight w:val="20"/>
        </w:trPr>
        <w:tc>
          <w:tcPr>
            <w:tcW w:w="21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94CCDB9" w14:textId="77777777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27D358F" w14:textId="77777777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 Jose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7C7275" w14:textId="683407B2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30 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3FE599" w14:textId="37D89E0F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8 </w:t>
            </w:r>
          </w:p>
        </w:tc>
        <w:tc>
          <w:tcPr>
            <w:tcW w:w="7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57D20E" w14:textId="72AB6CCD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22 </w:t>
            </w:r>
          </w:p>
        </w:tc>
      </w:tr>
      <w:tr w:rsidR="005D7160" w:rsidRPr="005D7160" w14:paraId="23C2E797" w14:textId="77777777" w:rsidTr="005D7160">
        <w:trPr>
          <w:trHeight w:val="20"/>
        </w:trPr>
        <w:tc>
          <w:tcPr>
            <w:tcW w:w="21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962CDA3" w14:textId="77777777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77A9BA" w14:textId="77777777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 Manuel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B7114C" w14:textId="3C35D6F4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79 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1F6A72" w14:textId="280C93FD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438F72" w14:textId="39EBE13B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79 </w:t>
            </w:r>
          </w:p>
        </w:tc>
      </w:tr>
      <w:tr w:rsidR="005D7160" w:rsidRPr="005D7160" w14:paraId="0A92E89B" w14:textId="77777777" w:rsidTr="005D7160">
        <w:trPr>
          <w:trHeight w:val="20"/>
        </w:trPr>
        <w:tc>
          <w:tcPr>
            <w:tcW w:w="21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3B4F5F" w14:textId="77777777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6095E1" w14:textId="77777777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ta Ignacia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628C36" w14:textId="4EBF3ACC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98 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A9EBA7" w14:textId="29B3BF99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0 </w:t>
            </w:r>
          </w:p>
        </w:tc>
        <w:tc>
          <w:tcPr>
            <w:tcW w:w="7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C23F0E" w14:textId="33E3DE79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68 </w:t>
            </w:r>
          </w:p>
        </w:tc>
      </w:tr>
      <w:tr w:rsidR="005D7160" w:rsidRPr="005D7160" w14:paraId="7E0E3498" w14:textId="77777777" w:rsidTr="005D7160">
        <w:trPr>
          <w:trHeight w:val="20"/>
        </w:trPr>
        <w:tc>
          <w:tcPr>
            <w:tcW w:w="21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F227EC" w14:textId="77777777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F2699E" w14:textId="77777777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ity of Tarlac (capital)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CAA6EC" w14:textId="4F60D253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37 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725B04" w14:textId="60E49E7B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76 </w:t>
            </w:r>
          </w:p>
        </w:tc>
        <w:tc>
          <w:tcPr>
            <w:tcW w:w="7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1A7389" w14:textId="59420E92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61 </w:t>
            </w:r>
          </w:p>
        </w:tc>
      </w:tr>
      <w:tr w:rsidR="005D7160" w:rsidRPr="005D7160" w14:paraId="0FD73CEA" w14:textId="77777777" w:rsidTr="005D7160">
        <w:trPr>
          <w:trHeight w:val="20"/>
        </w:trPr>
        <w:tc>
          <w:tcPr>
            <w:tcW w:w="21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204A38F" w14:textId="77777777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7034DA4" w14:textId="77777777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Victoria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C631E6" w14:textId="55BA711A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220 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74FA31" w14:textId="2F0374CE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80 </w:t>
            </w:r>
          </w:p>
        </w:tc>
        <w:tc>
          <w:tcPr>
            <w:tcW w:w="7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AF1CDB" w14:textId="18C1BBF6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040 </w:t>
            </w:r>
          </w:p>
        </w:tc>
      </w:tr>
      <w:tr w:rsidR="005D7160" w:rsidRPr="005D7160" w14:paraId="03C6A714" w14:textId="77777777" w:rsidTr="005D7160">
        <w:trPr>
          <w:trHeight w:val="20"/>
        </w:trPr>
        <w:tc>
          <w:tcPr>
            <w:tcW w:w="271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F48A517" w14:textId="77777777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Zambales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0F23328" w14:textId="367DF800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441 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6A14A2A" w14:textId="572F19DA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11 </w:t>
            </w:r>
          </w:p>
        </w:tc>
        <w:tc>
          <w:tcPr>
            <w:tcW w:w="7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4A715C9" w14:textId="05E13A22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430 </w:t>
            </w:r>
          </w:p>
        </w:tc>
      </w:tr>
      <w:tr w:rsidR="005D7160" w:rsidRPr="005D7160" w14:paraId="3E32C287" w14:textId="77777777" w:rsidTr="005D7160">
        <w:trPr>
          <w:trHeight w:val="20"/>
        </w:trPr>
        <w:tc>
          <w:tcPr>
            <w:tcW w:w="21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7044ED4" w14:textId="77777777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510D6E" w14:textId="77777777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otolan</w:t>
            </w:r>
            <w:proofErr w:type="spellEnd"/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7D1CE2" w14:textId="57256344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35 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CA07E8" w14:textId="5EB8926B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7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9E2839" w14:textId="7C25F6A4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34 </w:t>
            </w:r>
          </w:p>
        </w:tc>
      </w:tr>
      <w:tr w:rsidR="005D7160" w:rsidRPr="005D7160" w14:paraId="0A0A3B30" w14:textId="77777777" w:rsidTr="005D7160">
        <w:trPr>
          <w:trHeight w:val="20"/>
        </w:trPr>
        <w:tc>
          <w:tcPr>
            <w:tcW w:w="21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C5D7EC6" w14:textId="77777777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9D54194" w14:textId="77777777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abangan</w:t>
            </w:r>
            <w:proofErr w:type="spellEnd"/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41A7D4" w14:textId="7E635D2D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D03A6C" w14:textId="5620613D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5E02DE" w14:textId="5BD63E09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</w:tr>
      <w:tr w:rsidR="005D7160" w:rsidRPr="005D7160" w14:paraId="10F84410" w14:textId="77777777" w:rsidTr="005D7160">
        <w:trPr>
          <w:trHeight w:val="20"/>
        </w:trPr>
        <w:tc>
          <w:tcPr>
            <w:tcW w:w="21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58D4959" w14:textId="77777777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43BBEA" w14:textId="77777777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andelaria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8CDF05" w14:textId="2BFBC9D4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3 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548294" w14:textId="37F0461A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2257B6" w14:textId="67D33F05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3 </w:t>
            </w:r>
          </w:p>
        </w:tc>
      </w:tr>
      <w:tr w:rsidR="005D7160" w:rsidRPr="005D7160" w14:paraId="6BAA78D8" w14:textId="77777777" w:rsidTr="005D7160">
        <w:trPr>
          <w:trHeight w:val="20"/>
        </w:trPr>
        <w:tc>
          <w:tcPr>
            <w:tcW w:w="21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F57E6BB" w14:textId="77777777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3B45A7" w14:textId="77777777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Iba</w:t>
            </w:r>
            <w:proofErr w:type="spellEnd"/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(capital)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EBCBDC" w14:textId="5D981EE4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06 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F86AE2" w14:textId="2C9291A0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 </w:t>
            </w:r>
          </w:p>
        </w:tc>
        <w:tc>
          <w:tcPr>
            <w:tcW w:w="7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294BE4" w14:textId="744004D2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01 </w:t>
            </w:r>
          </w:p>
        </w:tc>
      </w:tr>
      <w:tr w:rsidR="005D7160" w:rsidRPr="005D7160" w14:paraId="07DE7C01" w14:textId="77777777" w:rsidTr="005D7160">
        <w:trPr>
          <w:trHeight w:val="20"/>
        </w:trPr>
        <w:tc>
          <w:tcPr>
            <w:tcW w:w="21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5EAE2D2" w14:textId="77777777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0C3894" w14:textId="77777777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Olongapo City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E358A3" w14:textId="28C807A9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CC3B02" w14:textId="427C9197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0094BD" w14:textId="2FE7D9EA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</w:tr>
      <w:tr w:rsidR="005D7160" w:rsidRPr="005D7160" w14:paraId="55720F69" w14:textId="77777777" w:rsidTr="005D7160">
        <w:trPr>
          <w:trHeight w:val="20"/>
        </w:trPr>
        <w:tc>
          <w:tcPr>
            <w:tcW w:w="21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47DD12" w14:textId="77777777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8F8E9E9" w14:textId="77777777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San Antonio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32588E" w14:textId="3C3575AB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8 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7BE8F2" w14:textId="491C17F2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A46FF2" w14:textId="384B2FCA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8 </w:t>
            </w:r>
          </w:p>
        </w:tc>
      </w:tr>
      <w:tr w:rsidR="005D7160" w:rsidRPr="005D7160" w14:paraId="4AFB225E" w14:textId="77777777" w:rsidTr="005D7160">
        <w:trPr>
          <w:trHeight w:val="20"/>
        </w:trPr>
        <w:tc>
          <w:tcPr>
            <w:tcW w:w="21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3C605D7" w14:textId="77777777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DAC2A7" w14:textId="77777777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 Marcelino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6A4754" w14:textId="430596FE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7 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3F2002" w14:textId="4D46EA3B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BBB2F0" w14:textId="37521CA5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7 </w:t>
            </w:r>
          </w:p>
        </w:tc>
      </w:tr>
      <w:tr w:rsidR="005D7160" w:rsidRPr="005D7160" w14:paraId="47C1DCA9" w14:textId="77777777" w:rsidTr="005D7160">
        <w:trPr>
          <w:trHeight w:val="20"/>
        </w:trPr>
        <w:tc>
          <w:tcPr>
            <w:tcW w:w="21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F624F4F" w14:textId="77777777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895767" w14:textId="77777777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 Narciso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EACBC1" w14:textId="6E8E029B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9793EF" w14:textId="6F3B0EA1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133C73" w14:textId="279FBB96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</w:tr>
      <w:tr w:rsidR="005D7160" w:rsidRPr="005D7160" w14:paraId="49B3C3BD" w14:textId="77777777" w:rsidTr="005D7160">
        <w:trPr>
          <w:trHeight w:val="20"/>
        </w:trPr>
        <w:tc>
          <w:tcPr>
            <w:tcW w:w="21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33B1B7B" w14:textId="77777777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9A2097" w14:textId="77777777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ta Cruz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E111B4" w14:textId="7B007CAC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18 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70FFDB" w14:textId="16C6656B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 </w:t>
            </w:r>
          </w:p>
        </w:tc>
        <w:tc>
          <w:tcPr>
            <w:tcW w:w="7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1449C1" w14:textId="52403C3D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13 </w:t>
            </w:r>
          </w:p>
        </w:tc>
      </w:tr>
      <w:tr w:rsidR="005D7160" w:rsidRPr="005D7160" w14:paraId="033BA702" w14:textId="77777777" w:rsidTr="005D7160">
        <w:trPr>
          <w:trHeight w:val="20"/>
        </w:trPr>
        <w:tc>
          <w:tcPr>
            <w:tcW w:w="21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0690706" w14:textId="77777777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83F3118" w14:textId="77777777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ubic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4B3D3D" w14:textId="40AF2CB5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6 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7906A2" w14:textId="755D5BED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00348B" w14:textId="44461434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6 </w:t>
            </w:r>
          </w:p>
        </w:tc>
      </w:tr>
      <w:tr w:rsidR="005D7160" w:rsidRPr="005D7160" w14:paraId="2709808D" w14:textId="77777777" w:rsidTr="005D7160">
        <w:trPr>
          <w:trHeight w:val="20"/>
        </w:trPr>
        <w:tc>
          <w:tcPr>
            <w:tcW w:w="271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2282B64B" w14:textId="77777777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CALABARZON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0B98286E" w14:textId="3FC3C478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2,165 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6753AB85" w14:textId="048D82C4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260 </w:t>
            </w:r>
          </w:p>
        </w:tc>
        <w:tc>
          <w:tcPr>
            <w:tcW w:w="7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0FE809ED" w14:textId="0F101867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1,905 </w:t>
            </w:r>
          </w:p>
        </w:tc>
      </w:tr>
      <w:tr w:rsidR="005D7160" w:rsidRPr="005D7160" w14:paraId="773566C5" w14:textId="77777777" w:rsidTr="005D7160">
        <w:trPr>
          <w:trHeight w:val="20"/>
        </w:trPr>
        <w:tc>
          <w:tcPr>
            <w:tcW w:w="271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2955D77" w14:textId="77777777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lastRenderedPageBreak/>
              <w:t>Batangas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72F7992" w14:textId="22EE606F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110 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357999F" w14:textId="326A052A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7 </w:t>
            </w:r>
          </w:p>
        </w:tc>
        <w:tc>
          <w:tcPr>
            <w:tcW w:w="7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2AD62D2" w14:textId="1F8C0F08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103 </w:t>
            </w:r>
          </w:p>
        </w:tc>
      </w:tr>
      <w:tr w:rsidR="005D7160" w:rsidRPr="005D7160" w14:paraId="20A5AE01" w14:textId="77777777" w:rsidTr="005D7160">
        <w:trPr>
          <w:trHeight w:val="20"/>
        </w:trPr>
        <w:tc>
          <w:tcPr>
            <w:tcW w:w="21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B48FCC" w14:textId="77777777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FD653E" w14:textId="77777777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uenca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21D715" w14:textId="0A19ECCB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0 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453F7B" w14:textId="4182C976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A13F75" w14:textId="200910C7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0 </w:t>
            </w:r>
          </w:p>
        </w:tc>
      </w:tr>
      <w:tr w:rsidR="005D7160" w:rsidRPr="005D7160" w14:paraId="294C9B91" w14:textId="77777777" w:rsidTr="005D7160">
        <w:trPr>
          <w:trHeight w:val="20"/>
        </w:trPr>
        <w:tc>
          <w:tcPr>
            <w:tcW w:w="21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F111B28" w14:textId="77777777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4B8940" w14:textId="77777777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Laurel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DD2D2C" w14:textId="651D13C0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3 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1AD16C" w14:textId="0E16ADD5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7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E0C6F2" w14:textId="27E38E8F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1 </w:t>
            </w:r>
          </w:p>
        </w:tc>
      </w:tr>
      <w:tr w:rsidR="005D7160" w:rsidRPr="005D7160" w14:paraId="3959EB88" w14:textId="77777777" w:rsidTr="005D7160">
        <w:trPr>
          <w:trHeight w:val="20"/>
        </w:trPr>
        <w:tc>
          <w:tcPr>
            <w:tcW w:w="21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AF8D26E" w14:textId="77777777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ADAE1D" w14:textId="77777777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Nasugbu</w:t>
            </w:r>
            <w:proofErr w:type="spellEnd"/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FD5498" w14:textId="658A7870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2 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A31EB0" w14:textId="07560388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7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DD2D1D" w14:textId="79181881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0 </w:t>
            </w:r>
          </w:p>
        </w:tc>
      </w:tr>
      <w:tr w:rsidR="005D7160" w:rsidRPr="005D7160" w14:paraId="5DF31343" w14:textId="77777777" w:rsidTr="005D7160">
        <w:trPr>
          <w:trHeight w:val="20"/>
        </w:trPr>
        <w:tc>
          <w:tcPr>
            <w:tcW w:w="21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9AD8078" w14:textId="77777777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026610D" w14:textId="77777777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 Pascual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65E0F2" w14:textId="3822A020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73B115" w14:textId="5E07AFB8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5D2E33" w14:textId="13BCC411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</w:tr>
      <w:tr w:rsidR="005D7160" w:rsidRPr="005D7160" w14:paraId="705D3B33" w14:textId="77777777" w:rsidTr="005D7160">
        <w:trPr>
          <w:trHeight w:val="20"/>
        </w:trPr>
        <w:tc>
          <w:tcPr>
            <w:tcW w:w="21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136E807" w14:textId="77777777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702398" w14:textId="77777777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ity of Tanauan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1249E5" w14:textId="1C735F29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4 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A9C190" w14:textId="256340F1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7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739651" w14:textId="41AD32A1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1 </w:t>
            </w:r>
          </w:p>
        </w:tc>
      </w:tr>
      <w:tr w:rsidR="005D7160" w:rsidRPr="005D7160" w14:paraId="112C4D03" w14:textId="77777777" w:rsidTr="005D7160">
        <w:trPr>
          <w:trHeight w:val="20"/>
        </w:trPr>
        <w:tc>
          <w:tcPr>
            <w:tcW w:w="271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3B519B9" w14:textId="77777777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Laguna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5A8B456" w14:textId="77D50F9E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1,053 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41B10D3" w14:textId="34635ED1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191 </w:t>
            </w:r>
          </w:p>
        </w:tc>
        <w:tc>
          <w:tcPr>
            <w:tcW w:w="7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D61305E" w14:textId="15B47A32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862 </w:t>
            </w:r>
          </w:p>
        </w:tc>
      </w:tr>
      <w:tr w:rsidR="005D7160" w:rsidRPr="005D7160" w14:paraId="3FBD307D" w14:textId="77777777" w:rsidTr="005D7160">
        <w:trPr>
          <w:trHeight w:val="20"/>
        </w:trPr>
        <w:tc>
          <w:tcPr>
            <w:tcW w:w="21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B9334C5" w14:textId="77777777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5C4AC1" w14:textId="77777777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ity of Calamba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AC71DB" w14:textId="2225A06E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98 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98AAAF" w14:textId="600C5E45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63 </w:t>
            </w:r>
          </w:p>
        </w:tc>
        <w:tc>
          <w:tcPr>
            <w:tcW w:w="7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D8EA65" w14:textId="314AA2D3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35 </w:t>
            </w:r>
          </w:p>
        </w:tc>
      </w:tr>
      <w:tr w:rsidR="005D7160" w:rsidRPr="005D7160" w14:paraId="392B1E8D" w14:textId="77777777" w:rsidTr="005D7160">
        <w:trPr>
          <w:trHeight w:val="20"/>
        </w:trPr>
        <w:tc>
          <w:tcPr>
            <w:tcW w:w="21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7F9EF72" w14:textId="77777777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63BF8F" w14:textId="77777777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iniloan</w:t>
            </w:r>
            <w:proofErr w:type="spellEnd"/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B88DF1" w14:textId="36651FBF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747 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2A2AD8" w14:textId="0702FB0F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8 </w:t>
            </w:r>
          </w:p>
        </w:tc>
        <w:tc>
          <w:tcPr>
            <w:tcW w:w="7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BA8792" w14:textId="69C753F5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719 </w:t>
            </w:r>
          </w:p>
        </w:tc>
      </w:tr>
      <w:tr w:rsidR="005D7160" w:rsidRPr="005D7160" w14:paraId="3891D5B5" w14:textId="77777777" w:rsidTr="005D7160">
        <w:trPr>
          <w:trHeight w:val="20"/>
        </w:trPr>
        <w:tc>
          <w:tcPr>
            <w:tcW w:w="21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63FCB2F" w14:textId="77777777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629A40" w14:textId="77777777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Victoria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C44A5E" w14:textId="022603D7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8 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65A5B5" w14:textId="51BBAFDF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92D503" w14:textId="1190B432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8 </w:t>
            </w:r>
          </w:p>
        </w:tc>
      </w:tr>
      <w:tr w:rsidR="005D7160" w:rsidRPr="005D7160" w14:paraId="16B6083F" w14:textId="77777777" w:rsidTr="005D7160">
        <w:trPr>
          <w:trHeight w:val="20"/>
        </w:trPr>
        <w:tc>
          <w:tcPr>
            <w:tcW w:w="271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DC0562C" w14:textId="77777777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Quezon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6B6B285" w14:textId="11C3DACB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1,002 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9EB7EAC" w14:textId="5CF6D41D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62 </w:t>
            </w:r>
          </w:p>
        </w:tc>
        <w:tc>
          <w:tcPr>
            <w:tcW w:w="7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A67449B" w14:textId="78820190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940 </w:t>
            </w:r>
          </w:p>
        </w:tc>
      </w:tr>
      <w:tr w:rsidR="005D7160" w:rsidRPr="005D7160" w14:paraId="5DD02544" w14:textId="77777777" w:rsidTr="005D7160">
        <w:trPr>
          <w:trHeight w:val="20"/>
        </w:trPr>
        <w:tc>
          <w:tcPr>
            <w:tcW w:w="21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6717FA" w14:textId="77777777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E0FA969" w14:textId="77777777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Agdangan</w:t>
            </w:r>
            <w:proofErr w:type="spellEnd"/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E307F2" w14:textId="5C4ADBAB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 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B4B0D8" w14:textId="0485A577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F137D1" w14:textId="627F83E1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 </w:t>
            </w:r>
          </w:p>
        </w:tc>
      </w:tr>
      <w:tr w:rsidR="005D7160" w:rsidRPr="005D7160" w14:paraId="232D41A9" w14:textId="77777777" w:rsidTr="005D7160">
        <w:trPr>
          <w:trHeight w:val="20"/>
        </w:trPr>
        <w:tc>
          <w:tcPr>
            <w:tcW w:w="21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532971E" w14:textId="77777777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DC2593" w14:textId="77777777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Atimonan</w:t>
            </w:r>
            <w:proofErr w:type="spellEnd"/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9A63C7" w14:textId="1A659E6C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3 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F287EF" w14:textId="3E8C152C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55AFF9" w14:textId="595247DF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3 </w:t>
            </w:r>
          </w:p>
        </w:tc>
      </w:tr>
      <w:tr w:rsidR="005D7160" w:rsidRPr="005D7160" w14:paraId="60A8AE71" w14:textId="77777777" w:rsidTr="005D7160">
        <w:trPr>
          <w:trHeight w:val="20"/>
        </w:trPr>
        <w:tc>
          <w:tcPr>
            <w:tcW w:w="21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A3CC883" w14:textId="77777777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8E51472" w14:textId="77777777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urdeos</w:t>
            </w:r>
            <w:proofErr w:type="spellEnd"/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4E1E7F" w14:textId="1A16B16F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5 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F4DA1D" w14:textId="041A3B38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 </w:t>
            </w:r>
          </w:p>
        </w:tc>
        <w:tc>
          <w:tcPr>
            <w:tcW w:w="7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603445" w14:textId="2F087FAC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0 </w:t>
            </w:r>
          </w:p>
        </w:tc>
      </w:tr>
      <w:tr w:rsidR="005D7160" w:rsidRPr="005D7160" w14:paraId="54C64E7E" w14:textId="77777777" w:rsidTr="005D7160">
        <w:trPr>
          <w:trHeight w:val="20"/>
        </w:trPr>
        <w:tc>
          <w:tcPr>
            <w:tcW w:w="21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2390F60" w14:textId="77777777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20FA60D" w14:textId="77777777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andelaria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6201D6" w14:textId="1541F391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 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ED42A9" w14:textId="010F4688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233806" w14:textId="23173E04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 </w:t>
            </w:r>
          </w:p>
        </w:tc>
      </w:tr>
      <w:tr w:rsidR="005D7160" w:rsidRPr="005D7160" w14:paraId="470B251F" w14:textId="77777777" w:rsidTr="005D7160">
        <w:trPr>
          <w:trHeight w:val="20"/>
        </w:trPr>
        <w:tc>
          <w:tcPr>
            <w:tcW w:w="21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BE1B94" w14:textId="77777777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34D481" w14:textId="77777777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Lopez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C94D9A" w14:textId="05F0052E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09 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B2E6A3" w14:textId="1C2A171F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1 </w:t>
            </w:r>
          </w:p>
        </w:tc>
        <w:tc>
          <w:tcPr>
            <w:tcW w:w="7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46BEF4" w14:textId="5B59A593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78 </w:t>
            </w:r>
          </w:p>
        </w:tc>
      </w:tr>
      <w:tr w:rsidR="005D7160" w:rsidRPr="005D7160" w14:paraId="3792E00C" w14:textId="77777777" w:rsidTr="005D7160">
        <w:trPr>
          <w:trHeight w:val="20"/>
        </w:trPr>
        <w:tc>
          <w:tcPr>
            <w:tcW w:w="21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19BE910" w14:textId="77777777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48B347" w14:textId="77777777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Lucban</w:t>
            </w:r>
            <w:proofErr w:type="spellEnd"/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126190" w14:textId="1CE56031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35C90C" w14:textId="1F356F0A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6EB563" w14:textId="0DD022AF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</w:tr>
      <w:tr w:rsidR="005D7160" w:rsidRPr="005D7160" w14:paraId="444A3F20" w14:textId="77777777" w:rsidTr="005D7160">
        <w:trPr>
          <w:trHeight w:val="20"/>
        </w:trPr>
        <w:tc>
          <w:tcPr>
            <w:tcW w:w="21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8AA072D" w14:textId="77777777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E20284" w14:textId="77777777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Lucena</w:t>
            </w:r>
            <w:proofErr w:type="spellEnd"/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City (capital)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87727E" w14:textId="7AEB3105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0 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40453B" w14:textId="0FF4E2AF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7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ACD335" w14:textId="5FF91EB9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6 </w:t>
            </w:r>
          </w:p>
        </w:tc>
      </w:tr>
      <w:tr w:rsidR="005D7160" w:rsidRPr="005D7160" w14:paraId="704C6BDE" w14:textId="77777777" w:rsidTr="005D7160">
        <w:trPr>
          <w:trHeight w:val="20"/>
        </w:trPr>
        <w:tc>
          <w:tcPr>
            <w:tcW w:w="21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6484CA" w14:textId="77777777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E47353C" w14:textId="77777777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auban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D248BE" w14:textId="7B6B8071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80 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3D63EE" w14:textId="7932164C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7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2FA988" w14:textId="45C094D3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79 </w:t>
            </w:r>
          </w:p>
        </w:tc>
      </w:tr>
      <w:tr w:rsidR="005D7160" w:rsidRPr="005D7160" w14:paraId="36B85582" w14:textId="77777777" w:rsidTr="005D7160">
        <w:trPr>
          <w:trHeight w:val="20"/>
        </w:trPr>
        <w:tc>
          <w:tcPr>
            <w:tcW w:w="21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D31936" w14:textId="77777777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7B064E" w14:textId="77777777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adre Burgos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ADC86F" w14:textId="2435E260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61 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EF2BF4" w14:textId="0E5C3027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76237C" w14:textId="291E4E9F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61 </w:t>
            </w:r>
          </w:p>
        </w:tc>
      </w:tr>
      <w:tr w:rsidR="005D7160" w:rsidRPr="005D7160" w14:paraId="5BD926DA" w14:textId="77777777" w:rsidTr="005D7160">
        <w:trPr>
          <w:trHeight w:val="20"/>
        </w:trPr>
        <w:tc>
          <w:tcPr>
            <w:tcW w:w="21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8B5395C" w14:textId="77777777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667628" w14:textId="77777777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itogo</w:t>
            </w:r>
            <w:proofErr w:type="spellEnd"/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CFC069" w14:textId="0A322E25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61 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155ADB" w14:textId="74EF072D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4B4DCF" w14:textId="739184B8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61 </w:t>
            </w:r>
          </w:p>
        </w:tc>
      </w:tr>
      <w:tr w:rsidR="005D7160" w:rsidRPr="005D7160" w14:paraId="49112055" w14:textId="77777777" w:rsidTr="005D7160">
        <w:trPr>
          <w:trHeight w:val="20"/>
        </w:trPr>
        <w:tc>
          <w:tcPr>
            <w:tcW w:w="21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B45429" w14:textId="77777777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0D7001" w14:textId="77777777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laridel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8E984C" w14:textId="3B19DD28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8 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7595D1" w14:textId="248749B7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7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0156A8" w14:textId="21BECDC9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6 </w:t>
            </w:r>
          </w:p>
        </w:tc>
      </w:tr>
      <w:tr w:rsidR="005D7160" w:rsidRPr="005D7160" w14:paraId="73169F21" w14:textId="77777777" w:rsidTr="005D7160">
        <w:trPr>
          <w:trHeight w:val="20"/>
        </w:trPr>
        <w:tc>
          <w:tcPr>
            <w:tcW w:w="21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123632" w14:textId="77777777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2B5E36C" w14:textId="77777777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mpaloc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E2761C" w14:textId="4D325CE0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64 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D9DBC7" w14:textId="4B49E603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D11F55" w14:textId="37994527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64 </w:t>
            </w:r>
          </w:p>
        </w:tc>
      </w:tr>
      <w:tr w:rsidR="005D7160" w:rsidRPr="005D7160" w14:paraId="3E3752CF" w14:textId="77777777" w:rsidTr="005D7160">
        <w:trPr>
          <w:trHeight w:val="20"/>
        </w:trPr>
        <w:tc>
          <w:tcPr>
            <w:tcW w:w="21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5E3B80A" w14:textId="77777777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C1825A2" w14:textId="77777777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 Antonio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689510" w14:textId="1857C917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 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2B5F28" w14:textId="0B772D64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EE3AEE" w14:textId="1C9F8772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 </w:t>
            </w:r>
          </w:p>
        </w:tc>
      </w:tr>
      <w:tr w:rsidR="005D7160" w:rsidRPr="005D7160" w14:paraId="44932EF3" w14:textId="77777777" w:rsidTr="005D7160">
        <w:trPr>
          <w:trHeight w:val="20"/>
        </w:trPr>
        <w:tc>
          <w:tcPr>
            <w:tcW w:w="21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B7094A8" w14:textId="77777777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903D97B" w14:textId="77777777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riaya</w:t>
            </w:r>
            <w:proofErr w:type="spellEnd"/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BB259E" w14:textId="1B609451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60 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9EE163" w14:textId="0B6FDAA9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7 </w:t>
            </w:r>
          </w:p>
        </w:tc>
        <w:tc>
          <w:tcPr>
            <w:tcW w:w="7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395548" w14:textId="288A8D64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3 </w:t>
            </w:r>
          </w:p>
        </w:tc>
      </w:tr>
      <w:tr w:rsidR="005D7160" w:rsidRPr="005D7160" w14:paraId="5389B7CC" w14:textId="77777777" w:rsidTr="005D7160">
        <w:trPr>
          <w:trHeight w:val="20"/>
        </w:trPr>
        <w:tc>
          <w:tcPr>
            <w:tcW w:w="21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D7CEBF4" w14:textId="77777777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74DB04" w14:textId="77777777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City of </w:t>
            </w:r>
            <w:proofErr w:type="spellStart"/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Tayabas</w:t>
            </w:r>
            <w:proofErr w:type="spellEnd"/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02E718" w14:textId="3B2713EE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8 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6857DC" w14:textId="6796958B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 </w:t>
            </w:r>
          </w:p>
        </w:tc>
        <w:tc>
          <w:tcPr>
            <w:tcW w:w="7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FF9272" w14:textId="3E6F2BC5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3 </w:t>
            </w:r>
          </w:p>
        </w:tc>
      </w:tr>
      <w:tr w:rsidR="005D7160" w:rsidRPr="005D7160" w14:paraId="02B93349" w14:textId="77777777" w:rsidTr="005D7160">
        <w:trPr>
          <w:trHeight w:val="20"/>
        </w:trPr>
        <w:tc>
          <w:tcPr>
            <w:tcW w:w="21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5CFD0D" w14:textId="77777777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64C3CC" w14:textId="77777777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Tiaong</w:t>
            </w:r>
            <w:proofErr w:type="spellEnd"/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B84E6A" w14:textId="30FD2826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87 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A50229" w14:textId="4A0DDCF1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7 </w:t>
            </w:r>
          </w:p>
        </w:tc>
        <w:tc>
          <w:tcPr>
            <w:tcW w:w="7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50CDF1" w14:textId="36502607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80 </w:t>
            </w:r>
          </w:p>
        </w:tc>
      </w:tr>
      <w:tr w:rsidR="005D7160" w:rsidRPr="005D7160" w14:paraId="58620369" w14:textId="77777777" w:rsidTr="005D7160">
        <w:trPr>
          <w:trHeight w:val="20"/>
        </w:trPr>
        <w:tc>
          <w:tcPr>
            <w:tcW w:w="271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15F13470" w14:textId="77777777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REGION V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61757A04" w14:textId="2577C335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13,880 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72D6C750" w14:textId="22B1ED42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3,547 </w:t>
            </w:r>
          </w:p>
        </w:tc>
        <w:tc>
          <w:tcPr>
            <w:tcW w:w="7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34A93C6D" w14:textId="4BD598F0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10,333 </w:t>
            </w:r>
          </w:p>
        </w:tc>
      </w:tr>
      <w:tr w:rsidR="005D7160" w:rsidRPr="005D7160" w14:paraId="7ED8700D" w14:textId="77777777" w:rsidTr="005D7160">
        <w:trPr>
          <w:trHeight w:val="20"/>
        </w:trPr>
        <w:tc>
          <w:tcPr>
            <w:tcW w:w="271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329AEC8" w14:textId="77777777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Albay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1230E1E" w14:textId="44B9E7DB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335 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8E1581C" w14:textId="0045F621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46 </w:t>
            </w:r>
          </w:p>
        </w:tc>
        <w:tc>
          <w:tcPr>
            <w:tcW w:w="7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7FE0163" w14:textId="26B24A8E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289 </w:t>
            </w:r>
          </w:p>
        </w:tc>
      </w:tr>
      <w:tr w:rsidR="005D7160" w:rsidRPr="005D7160" w14:paraId="0242606A" w14:textId="77777777" w:rsidTr="005D7160">
        <w:trPr>
          <w:trHeight w:val="20"/>
        </w:trPr>
        <w:tc>
          <w:tcPr>
            <w:tcW w:w="21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04FB090" w14:textId="77777777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35584F" w14:textId="77777777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Libon</w:t>
            </w:r>
            <w:proofErr w:type="spellEnd"/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8999ED" w14:textId="5A26B293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6 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E30106" w14:textId="28C3ABA0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6 </w:t>
            </w:r>
          </w:p>
        </w:tc>
        <w:tc>
          <w:tcPr>
            <w:tcW w:w="7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AB1A8D" w14:textId="515892BC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D7160" w:rsidRPr="005D7160" w14:paraId="01D9A5EA" w14:textId="77777777" w:rsidTr="005D7160">
        <w:trPr>
          <w:trHeight w:val="20"/>
        </w:trPr>
        <w:tc>
          <w:tcPr>
            <w:tcW w:w="21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7797502" w14:textId="77777777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8AB7E8" w14:textId="77777777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anito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BDF228" w14:textId="2DD5D910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20 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FFCF30" w14:textId="141A91BC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0 </w:t>
            </w:r>
          </w:p>
        </w:tc>
        <w:tc>
          <w:tcPr>
            <w:tcW w:w="7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BC1239" w14:textId="532307FC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80 </w:t>
            </w:r>
          </w:p>
        </w:tc>
      </w:tr>
      <w:tr w:rsidR="005D7160" w:rsidRPr="005D7160" w14:paraId="3C588416" w14:textId="77777777" w:rsidTr="005D7160">
        <w:trPr>
          <w:trHeight w:val="20"/>
        </w:trPr>
        <w:tc>
          <w:tcPr>
            <w:tcW w:w="21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5BEB3C3" w14:textId="77777777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030AB2" w14:textId="77777777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Oas</w:t>
            </w:r>
            <w:proofErr w:type="spellEnd"/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BE2AC1" w14:textId="0D1622CD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9 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7AEAA7" w14:textId="6092154B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88FFE1" w14:textId="7A9305D0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9 </w:t>
            </w:r>
          </w:p>
        </w:tc>
      </w:tr>
      <w:tr w:rsidR="005D7160" w:rsidRPr="005D7160" w14:paraId="3DB0C8EE" w14:textId="77777777" w:rsidTr="005D7160">
        <w:trPr>
          <w:trHeight w:val="20"/>
        </w:trPr>
        <w:tc>
          <w:tcPr>
            <w:tcW w:w="271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AD007A0" w14:textId="77777777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Camarines Norte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9C1517B" w14:textId="6A45CDDA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2,643 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85F92AE" w14:textId="3D595D77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2,176 </w:t>
            </w:r>
          </w:p>
        </w:tc>
        <w:tc>
          <w:tcPr>
            <w:tcW w:w="7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58B037C" w14:textId="69B71C80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467 </w:t>
            </w:r>
          </w:p>
        </w:tc>
      </w:tr>
      <w:tr w:rsidR="005D7160" w:rsidRPr="005D7160" w14:paraId="527E44F1" w14:textId="77777777" w:rsidTr="005D7160">
        <w:trPr>
          <w:trHeight w:val="20"/>
        </w:trPr>
        <w:tc>
          <w:tcPr>
            <w:tcW w:w="21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2193883" w14:textId="77777777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99E290" w14:textId="77777777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asud</w:t>
            </w:r>
            <w:proofErr w:type="spellEnd"/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959A83" w14:textId="2426960F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37 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555229" w14:textId="1B1C3D41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37 </w:t>
            </w:r>
          </w:p>
        </w:tc>
        <w:tc>
          <w:tcPr>
            <w:tcW w:w="7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3D95B5" w14:textId="0359768F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D7160" w:rsidRPr="005D7160" w14:paraId="1F98D15F" w14:textId="77777777" w:rsidTr="005D7160">
        <w:trPr>
          <w:trHeight w:val="20"/>
        </w:trPr>
        <w:tc>
          <w:tcPr>
            <w:tcW w:w="21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127AD30" w14:textId="77777777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A2BE9E5" w14:textId="77777777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apalonga</w:t>
            </w:r>
            <w:proofErr w:type="spellEnd"/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B8DFC5" w14:textId="6F866BE5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05 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6D397F" w14:textId="7BA8830C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05 </w:t>
            </w:r>
          </w:p>
        </w:tc>
        <w:tc>
          <w:tcPr>
            <w:tcW w:w="7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438810" w14:textId="69189B62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D7160" w:rsidRPr="005D7160" w14:paraId="61AC77EB" w14:textId="77777777" w:rsidTr="005D7160">
        <w:trPr>
          <w:trHeight w:val="20"/>
        </w:trPr>
        <w:tc>
          <w:tcPr>
            <w:tcW w:w="21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A4E24F" w14:textId="77777777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48ABE67" w14:textId="77777777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Daet</w:t>
            </w:r>
            <w:proofErr w:type="spellEnd"/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(capital)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B736C1" w14:textId="3CFF398B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69 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BC72F0" w14:textId="0038DC49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69 </w:t>
            </w:r>
          </w:p>
        </w:tc>
        <w:tc>
          <w:tcPr>
            <w:tcW w:w="7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923F73" w14:textId="53DC73F7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D7160" w:rsidRPr="005D7160" w14:paraId="317D0C3C" w14:textId="77777777" w:rsidTr="005D7160">
        <w:trPr>
          <w:trHeight w:val="20"/>
        </w:trPr>
        <w:tc>
          <w:tcPr>
            <w:tcW w:w="21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08156B4" w14:textId="77777777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E7FEA5" w14:textId="77777777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Jose Panganiban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20F62E" w14:textId="07D3A4F7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700 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910E76" w14:textId="6822563A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622 </w:t>
            </w:r>
          </w:p>
        </w:tc>
        <w:tc>
          <w:tcPr>
            <w:tcW w:w="7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E4B736" w14:textId="2324631F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78 </w:t>
            </w:r>
          </w:p>
        </w:tc>
      </w:tr>
      <w:tr w:rsidR="005D7160" w:rsidRPr="005D7160" w14:paraId="35447AAA" w14:textId="77777777" w:rsidTr="005D7160">
        <w:trPr>
          <w:trHeight w:val="20"/>
        </w:trPr>
        <w:tc>
          <w:tcPr>
            <w:tcW w:w="21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54B2F71" w14:textId="77777777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67CD21" w14:textId="77777777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Labo</w:t>
            </w:r>
            <w:proofErr w:type="spellEnd"/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3544FA" w14:textId="3FC05AE5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65 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A40A6E" w14:textId="4E3B7B1D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65 </w:t>
            </w:r>
          </w:p>
        </w:tc>
        <w:tc>
          <w:tcPr>
            <w:tcW w:w="7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30EF1B" w14:textId="13CB0BDC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D7160" w:rsidRPr="005D7160" w14:paraId="7585285C" w14:textId="77777777" w:rsidTr="005D7160">
        <w:trPr>
          <w:trHeight w:val="20"/>
        </w:trPr>
        <w:tc>
          <w:tcPr>
            <w:tcW w:w="21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F22A2D4" w14:textId="77777777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CD550B" w14:textId="77777777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ercedes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44390C" w14:textId="3A987AA8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47 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4D6816" w14:textId="74223F84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47 </w:t>
            </w:r>
          </w:p>
        </w:tc>
        <w:tc>
          <w:tcPr>
            <w:tcW w:w="7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9EEF07" w14:textId="0A166B47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D7160" w:rsidRPr="005D7160" w14:paraId="6FD91F2D" w14:textId="77777777" w:rsidTr="005D7160">
        <w:trPr>
          <w:trHeight w:val="20"/>
        </w:trPr>
        <w:tc>
          <w:tcPr>
            <w:tcW w:w="21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06A4C02" w14:textId="77777777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F2A27F" w14:textId="77777777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 Lorenzo Ruiz (Imelda)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50BDB2" w14:textId="75DDA129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24 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8A5485" w14:textId="1B0E4E1A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6 </w:t>
            </w:r>
          </w:p>
        </w:tc>
        <w:tc>
          <w:tcPr>
            <w:tcW w:w="7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D939B9" w14:textId="083AB2DA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98 </w:t>
            </w:r>
          </w:p>
        </w:tc>
      </w:tr>
      <w:tr w:rsidR="005D7160" w:rsidRPr="005D7160" w14:paraId="47EBF838" w14:textId="77777777" w:rsidTr="005D7160">
        <w:trPr>
          <w:trHeight w:val="20"/>
        </w:trPr>
        <w:tc>
          <w:tcPr>
            <w:tcW w:w="21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78DE67F" w14:textId="77777777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D09EBC" w14:textId="77777777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 Vicente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664ADD" w14:textId="2FBE6B46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83 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5305CF" w14:textId="07EA1079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83 </w:t>
            </w:r>
          </w:p>
        </w:tc>
        <w:tc>
          <w:tcPr>
            <w:tcW w:w="7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12A40D" w14:textId="2BFAAFF7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D7160" w:rsidRPr="005D7160" w14:paraId="289BB742" w14:textId="77777777" w:rsidTr="005D7160">
        <w:trPr>
          <w:trHeight w:val="20"/>
        </w:trPr>
        <w:tc>
          <w:tcPr>
            <w:tcW w:w="21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29E5B5A" w14:textId="77777777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2371D2" w14:textId="77777777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ta Elena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D2753B" w14:textId="052D180C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73 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E84082" w14:textId="35BA5FED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2 </w:t>
            </w:r>
          </w:p>
        </w:tc>
        <w:tc>
          <w:tcPr>
            <w:tcW w:w="7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FFA09B" w14:textId="549125A7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51 </w:t>
            </w:r>
          </w:p>
        </w:tc>
      </w:tr>
      <w:tr w:rsidR="005D7160" w:rsidRPr="005D7160" w14:paraId="50E5FAF2" w14:textId="77777777" w:rsidTr="005D7160">
        <w:trPr>
          <w:trHeight w:val="20"/>
        </w:trPr>
        <w:tc>
          <w:tcPr>
            <w:tcW w:w="21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8D2160C" w14:textId="77777777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A4B79B" w14:textId="77777777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Talisay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2488DC" w14:textId="0A301BDE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40 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A30158" w14:textId="195E3AE9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7740E5" w14:textId="743AC9D6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40 </w:t>
            </w:r>
          </w:p>
        </w:tc>
      </w:tr>
      <w:tr w:rsidR="005D7160" w:rsidRPr="005D7160" w14:paraId="62FCD506" w14:textId="77777777" w:rsidTr="005D7160">
        <w:trPr>
          <w:trHeight w:val="20"/>
        </w:trPr>
        <w:tc>
          <w:tcPr>
            <w:tcW w:w="271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1D8F78C" w14:textId="77777777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Camarines Sur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B9D8356" w14:textId="517ABC06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10,872 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4C44D0B" w14:textId="3AF2B264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1,323 </w:t>
            </w:r>
          </w:p>
        </w:tc>
        <w:tc>
          <w:tcPr>
            <w:tcW w:w="7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9CC4774" w14:textId="15F19398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9,549 </w:t>
            </w:r>
          </w:p>
        </w:tc>
      </w:tr>
      <w:tr w:rsidR="005D7160" w:rsidRPr="005D7160" w14:paraId="02A6B4CD" w14:textId="77777777" w:rsidTr="005D7160">
        <w:trPr>
          <w:trHeight w:val="20"/>
        </w:trPr>
        <w:tc>
          <w:tcPr>
            <w:tcW w:w="21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8853208" w14:textId="77777777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8DD1122" w14:textId="77777777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amaligan</w:t>
            </w:r>
            <w:proofErr w:type="spellEnd"/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E70FFA" w14:textId="6A0D9CC3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1 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5CE6BA" w14:textId="5BA55F24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0C3F8B" w14:textId="5AE808B3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1 </w:t>
            </w:r>
          </w:p>
        </w:tc>
      </w:tr>
      <w:tr w:rsidR="005D7160" w:rsidRPr="005D7160" w14:paraId="2A81F34F" w14:textId="77777777" w:rsidTr="005D7160">
        <w:trPr>
          <w:trHeight w:val="20"/>
        </w:trPr>
        <w:tc>
          <w:tcPr>
            <w:tcW w:w="21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072C35C" w14:textId="77777777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DBD84AD" w14:textId="77777777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anaman</w:t>
            </w:r>
            <w:proofErr w:type="spellEnd"/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97D30A" w14:textId="336AE1A5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08 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87F994" w14:textId="7DC42D37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61 </w:t>
            </w:r>
          </w:p>
        </w:tc>
        <w:tc>
          <w:tcPr>
            <w:tcW w:w="7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7E7F87" w14:textId="74732AC1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47 </w:t>
            </w:r>
          </w:p>
        </w:tc>
      </w:tr>
      <w:tr w:rsidR="005D7160" w:rsidRPr="005D7160" w14:paraId="624271FA" w14:textId="77777777" w:rsidTr="005D7160">
        <w:trPr>
          <w:trHeight w:val="20"/>
        </w:trPr>
        <w:tc>
          <w:tcPr>
            <w:tcW w:w="21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5FFA89" w14:textId="77777777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1B35A2" w14:textId="77777777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Garchitorena</w:t>
            </w:r>
            <w:proofErr w:type="spellEnd"/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E555DB" w14:textId="5E61BF37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935 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1B6969" w14:textId="7F0E7001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8 </w:t>
            </w:r>
          </w:p>
        </w:tc>
        <w:tc>
          <w:tcPr>
            <w:tcW w:w="7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A7931E" w14:textId="3D8B17F1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877 </w:t>
            </w:r>
          </w:p>
        </w:tc>
      </w:tr>
      <w:tr w:rsidR="005D7160" w:rsidRPr="005D7160" w14:paraId="67D46B6A" w14:textId="77777777" w:rsidTr="005D7160">
        <w:trPr>
          <w:trHeight w:val="20"/>
        </w:trPr>
        <w:tc>
          <w:tcPr>
            <w:tcW w:w="21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A1B6ED2" w14:textId="77777777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773073" w14:textId="77777777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Libmanan</w:t>
            </w:r>
            <w:proofErr w:type="spellEnd"/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8A9486" w14:textId="2E1F5E65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4,111 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70D67D" w14:textId="043EBC5C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69 </w:t>
            </w:r>
          </w:p>
        </w:tc>
        <w:tc>
          <w:tcPr>
            <w:tcW w:w="7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E12BFC" w14:textId="5A115D83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3,842 </w:t>
            </w:r>
          </w:p>
        </w:tc>
      </w:tr>
      <w:tr w:rsidR="005D7160" w:rsidRPr="005D7160" w14:paraId="4D6B71E3" w14:textId="77777777" w:rsidTr="005D7160">
        <w:trPr>
          <w:trHeight w:val="20"/>
        </w:trPr>
        <w:tc>
          <w:tcPr>
            <w:tcW w:w="21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B29B199" w14:textId="77777777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98F3098" w14:textId="77777777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Lupi</w:t>
            </w:r>
            <w:proofErr w:type="spellEnd"/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481448" w14:textId="2CE17E76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75 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3ED890" w14:textId="7CCA59A2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1 </w:t>
            </w:r>
          </w:p>
        </w:tc>
        <w:tc>
          <w:tcPr>
            <w:tcW w:w="7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06CDF3" w14:textId="5E92A37B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24 </w:t>
            </w:r>
          </w:p>
        </w:tc>
      </w:tr>
      <w:tr w:rsidR="005D7160" w:rsidRPr="005D7160" w14:paraId="40E24D3D" w14:textId="77777777" w:rsidTr="005D7160">
        <w:trPr>
          <w:trHeight w:val="20"/>
        </w:trPr>
        <w:tc>
          <w:tcPr>
            <w:tcW w:w="21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DFCE0D1" w14:textId="77777777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949731D" w14:textId="77777777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ilaor</w:t>
            </w:r>
            <w:proofErr w:type="spellEnd"/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D1FA6C" w14:textId="27511956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32 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80E7BD" w14:textId="6384F1FA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4 </w:t>
            </w:r>
          </w:p>
        </w:tc>
        <w:tc>
          <w:tcPr>
            <w:tcW w:w="7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4703B8" w14:textId="73EB6B3D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98 </w:t>
            </w:r>
          </w:p>
        </w:tc>
      </w:tr>
      <w:tr w:rsidR="005D7160" w:rsidRPr="005D7160" w14:paraId="219DF0AC" w14:textId="77777777" w:rsidTr="005D7160">
        <w:trPr>
          <w:trHeight w:val="20"/>
        </w:trPr>
        <w:tc>
          <w:tcPr>
            <w:tcW w:w="21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B9FB92" w14:textId="77777777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F4E4C9" w14:textId="77777777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ili (capital)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F9B735" w14:textId="56848F17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,143 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F62AF8" w14:textId="46A71C9A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90 </w:t>
            </w:r>
          </w:p>
        </w:tc>
        <w:tc>
          <w:tcPr>
            <w:tcW w:w="7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DB4736" w14:textId="4B7C0CA8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853 </w:t>
            </w:r>
          </w:p>
        </w:tc>
      </w:tr>
      <w:tr w:rsidR="005D7160" w:rsidRPr="005D7160" w14:paraId="6BB565F3" w14:textId="77777777" w:rsidTr="005D7160">
        <w:trPr>
          <w:trHeight w:val="20"/>
        </w:trPr>
        <w:tc>
          <w:tcPr>
            <w:tcW w:w="21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326BBB8" w14:textId="77777777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FC5564" w14:textId="77777777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resentacion</w:t>
            </w:r>
            <w:proofErr w:type="spellEnd"/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(</w:t>
            </w:r>
            <w:proofErr w:type="spellStart"/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arubcan</w:t>
            </w:r>
            <w:proofErr w:type="spellEnd"/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)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64A51C" w14:textId="7FD3CFAA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23 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1EFD77" w14:textId="53DEB7F2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23 </w:t>
            </w:r>
          </w:p>
        </w:tc>
        <w:tc>
          <w:tcPr>
            <w:tcW w:w="7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EE6CFC" w14:textId="3B748A0B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D7160" w:rsidRPr="005D7160" w14:paraId="2209B017" w14:textId="77777777" w:rsidTr="005D7160">
        <w:trPr>
          <w:trHeight w:val="20"/>
        </w:trPr>
        <w:tc>
          <w:tcPr>
            <w:tcW w:w="21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914FF4F" w14:textId="77777777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93400F" w14:textId="77777777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Ragay</w:t>
            </w:r>
            <w:proofErr w:type="spellEnd"/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0D486F" w14:textId="2EE681D0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38 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A07AA8" w14:textId="162CA186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6 </w:t>
            </w:r>
          </w:p>
        </w:tc>
        <w:tc>
          <w:tcPr>
            <w:tcW w:w="7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8E3894" w14:textId="4185F983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12 </w:t>
            </w:r>
          </w:p>
        </w:tc>
      </w:tr>
      <w:tr w:rsidR="005D7160" w:rsidRPr="005D7160" w14:paraId="435560F8" w14:textId="77777777" w:rsidTr="005D7160">
        <w:trPr>
          <w:trHeight w:val="20"/>
        </w:trPr>
        <w:tc>
          <w:tcPr>
            <w:tcW w:w="21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8B528B6" w14:textId="77777777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E7BD77" w14:textId="77777777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ipocot</w:t>
            </w:r>
            <w:proofErr w:type="spellEnd"/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5C2E8F" w14:textId="64E061C9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596 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7303DC" w14:textId="00B4D389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11 </w:t>
            </w:r>
          </w:p>
        </w:tc>
        <w:tc>
          <w:tcPr>
            <w:tcW w:w="7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67D595" w14:textId="3779F0EB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485 </w:t>
            </w:r>
          </w:p>
        </w:tc>
      </w:tr>
      <w:tr w:rsidR="005D7160" w:rsidRPr="005D7160" w14:paraId="395A8F9D" w14:textId="77777777" w:rsidTr="005D7160">
        <w:trPr>
          <w:trHeight w:val="20"/>
        </w:trPr>
        <w:tc>
          <w:tcPr>
            <w:tcW w:w="271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D75EB93" w14:textId="77777777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Sorsogon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FDB4C4D" w14:textId="01190890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30 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B0B2760" w14:textId="01D5C431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2 </w:t>
            </w:r>
          </w:p>
        </w:tc>
        <w:tc>
          <w:tcPr>
            <w:tcW w:w="7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5F25C07" w14:textId="56D7C31F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28 </w:t>
            </w:r>
          </w:p>
        </w:tc>
      </w:tr>
      <w:tr w:rsidR="005D7160" w:rsidRPr="005D7160" w14:paraId="2CD4A746" w14:textId="77777777" w:rsidTr="005D7160">
        <w:trPr>
          <w:trHeight w:val="20"/>
        </w:trPr>
        <w:tc>
          <w:tcPr>
            <w:tcW w:w="21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445A8B" w14:textId="77777777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sz w:val="20"/>
                <w:szCs w:val="20"/>
              </w:rPr>
              <w:lastRenderedPageBreak/>
              <w:t> </w:t>
            </w:r>
          </w:p>
        </w:tc>
        <w:tc>
          <w:tcPr>
            <w:tcW w:w="25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3525E89" w14:textId="77777777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Donsol</w:t>
            </w:r>
            <w:proofErr w:type="spellEnd"/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019805" w14:textId="009A5D95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7 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31C12B" w14:textId="151E21AC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7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CC8828" w14:textId="415C84DA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6 </w:t>
            </w:r>
          </w:p>
        </w:tc>
      </w:tr>
      <w:tr w:rsidR="005D7160" w:rsidRPr="005D7160" w14:paraId="25F5F222" w14:textId="77777777" w:rsidTr="005D7160">
        <w:trPr>
          <w:trHeight w:val="20"/>
        </w:trPr>
        <w:tc>
          <w:tcPr>
            <w:tcW w:w="21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521FBAC" w14:textId="77777777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3C0EE1F" w14:textId="77777777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ilar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7BDFD3" w14:textId="483998B7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3 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465CD9" w14:textId="61583190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7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64B756" w14:textId="139E2F4B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2 </w:t>
            </w:r>
          </w:p>
        </w:tc>
      </w:tr>
      <w:tr w:rsidR="005D7160" w:rsidRPr="005D7160" w14:paraId="250205AA" w14:textId="77777777" w:rsidTr="005D7160">
        <w:trPr>
          <w:trHeight w:val="20"/>
        </w:trPr>
        <w:tc>
          <w:tcPr>
            <w:tcW w:w="271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6756BCB8" w14:textId="77777777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CAR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0592CBCB" w14:textId="1373FC95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767 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6BA0E244" w14:textId="023729C0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43 </w:t>
            </w:r>
          </w:p>
        </w:tc>
        <w:tc>
          <w:tcPr>
            <w:tcW w:w="7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16153B66" w14:textId="0DB64FF3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724 </w:t>
            </w:r>
          </w:p>
        </w:tc>
      </w:tr>
      <w:tr w:rsidR="005D7160" w:rsidRPr="005D7160" w14:paraId="26733A13" w14:textId="77777777" w:rsidTr="005D7160">
        <w:trPr>
          <w:trHeight w:val="20"/>
        </w:trPr>
        <w:tc>
          <w:tcPr>
            <w:tcW w:w="271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9A01828" w14:textId="77777777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proofErr w:type="spellStart"/>
            <w:r w:rsidRPr="005D7160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Abra</w:t>
            </w:r>
            <w:proofErr w:type="spellEnd"/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DCBA8B8" w14:textId="05F399FE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11 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9149427" w14:textId="33EAFB24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7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5847901" w14:textId="47063414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11 </w:t>
            </w:r>
          </w:p>
        </w:tc>
      </w:tr>
      <w:tr w:rsidR="005D7160" w:rsidRPr="005D7160" w14:paraId="05CB16AC" w14:textId="77777777" w:rsidTr="005D7160">
        <w:trPr>
          <w:trHeight w:val="20"/>
        </w:trPr>
        <w:tc>
          <w:tcPr>
            <w:tcW w:w="21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D87A1C0" w14:textId="77777777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5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551B17" w14:textId="77777777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Lagayan</w:t>
            </w:r>
            <w:proofErr w:type="spellEnd"/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FD211E" w14:textId="5E614730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9 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EC349E" w14:textId="57F4D913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AB7E7F" w14:textId="5B16D554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9 </w:t>
            </w:r>
          </w:p>
        </w:tc>
      </w:tr>
      <w:tr w:rsidR="005D7160" w:rsidRPr="005D7160" w14:paraId="7312036C" w14:textId="77777777" w:rsidTr="005D7160">
        <w:trPr>
          <w:trHeight w:val="20"/>
        </w:trPr>
        <w:tc>
          <w:tcPr>
            <w:tcW w:w="21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B317FE7" w14:textId="77777777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5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049C55" w14:textId="77777777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alibcong</w:t>
            </w:r>
            <w:proofErr w:type="spellEnd"/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EE336E" w14:textId="6DFE5DC6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37F8E7" w14:textId="2AA6B75C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5465CC" w14:textId="40A54A1B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</w:tr>
      <w:tr w:rsidR="005D7160" w:rsidRPr="005D7160" w14:paraId="4CC02EA6" w14:textId="77777777" w:rsidTr="005D7160">
        <w:trPr>
          <w:trHeight w:val="20"/>
        </w:trPr>
        <w:tc>
          <w:tcPr>
            <w:tcW w:w="271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51A28D8" w14:textId="77777777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Benguet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79D9B72" w14:textId="75EEC3C8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335 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46127FF" w14:textId="4A7ADCD5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19 </w:t>
            </w:r>
          </w:p>
        </w:tc>
        <w:tc>
          <w:tcPr>
            <w:tcW w:w="7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E485BB1" w14:textId="18831D84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316 </w:t>
            </w:r>
          </w:p>
        </w:tc>
      </w:tr>
      <w:tr w:rsidR="005D7160" w:rsidRPr="005D7160" w14:paraId="49A343AC" w14:textId="77777777" w:rsidTr="005D7160">
        <w:trPr>
          <w:trHeight w:val="20"/>
        </w:trPr>
        <w:tc>
          <w:tcPr>
            <w:tcW w:w="21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3CA6C2D" w14:textId="77777777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7A4B3F9" w14:textId="77777777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Atok</w:t>
            </w:r>
            <w:proofErr w:type="spellEnd"/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98FEB8" w14:textId="10EEDD19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8 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70B994" w14:textId="24F116E0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7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8C2959" w14:textId="5B4B1378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7 </w:t>
            </w:r>
          </w:p>
        </w:tc>
      </w:tr>
      <w:tr w:rsidR="005D7160" w:rsidRPr="005D7160" w14:paraId="37D78E0D" w14:textId="77777777" w:rsidTr="005D7160">
        <w:trPr>
          <w:trHeight w:val="20"/>
        </w:trPr>
        <w:tc>
          <w:tcPr>
            <w:tcW w:w="21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767FE85" w14:textId="77777777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5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9BF06A" w14:textId="77777777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aguio City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62B98B" w14:textId="4470CE96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4 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74FBAF" w14:textId="0C977E65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E861E2" w14:textId="0F3FCB96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4 </w:t>
            </w:r>
          </w:p>
        </w:tc>
      </w:tr>
      <w:tr w:rsidR="005D7160" w:rsidRPr="005D7160" w14:paraId="7FFC0FE6" w14:textId="77777777" w:rsidTr="005D7160">
        <w:trPr>
          <w:trHeight w:val="20"/>
        </w:trPr>
        <w:tc>
          <w:tcPr>
            <w:tcW w:w="21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37156B9" w14:textId="77777777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5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18D46C" w14:textId="77777777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akun</w:t>
            </w:r>
            <w:proofErr w:type="spellEnd"/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99E536" w14:textId="2B70E161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6 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FB2860" w14:textId="523826A5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48C9F5" w14:textId="3B744924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6 </w:t>
            </w:r>
          </w:p>
        </w:tc>
      </w:tr>
      <w:tr w:rsidR="005D7160" w:rsidRPr="005D7160" w14:paraId="4E76791F" w14:textId="77777777" w:rsidTr="005D7160">
        <w:trPr>
          <w:trHeight w:val="20"/>
        </w:trPr>
        <w:tc>
          <w:tcPr>
            <w:tcW w:w="21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3FAF95F" w14:textId="77777777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5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E3D6D14" w14:textId="77777777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okod</w:t>
            </w:r>
            <w:proofErr w:type="spellEnd"/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8E819E" w14:textId="5459678F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4 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0F4CB5" w14:textId="371B8FC3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6 </w:t>
            </w:r>
          </w:p>
        </w:tc>
        <w:tc>
          <w:tcPr>
            <w:tcW w:w="7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FEB271" w14:textId="1425C1E2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8 </w:t>
            </w:r>
          </w:p>
        </w:tc>
      </w:tr>
      <w:tr w:rsidR="005D7160" w:rsidRPr="005D7160" w14:paraId="24E2F6B6" w14:textId="77777777" w:rsidTr="005D7160">
        <w:trPr>
          <w:trHeight w:val="20"/>
        </w:trPr>
        <w:tc>
          <w:tcPr>
            <w:tcW w:w="21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1185A3" w14:textId="77777777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5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407CDA" w14:textId="77777777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uguias</w:t>
            </w:r>
            <w:proofErr w:type="spellEnd"/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02B1B3" w14:textId="505E3AED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8 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681F8E" w14:textId="2D063C2A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7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8F6A6C" w14:textId="15007165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5 </w:t>
            </w:r>
          </w:p>
        </w:tc>
      </w:tr>
      <w:tr w:rsidR="005D7160" w:rsidRPr="005D7160" w14:paraId="7B7A9C69" w14:textId="77777777" w:rsidTr="005D7160">
        <w:trPr>
          <w:trHeight w:val="20"/>
        </w:trPr>
        <w:tc>
          <w:tcPr>
            <w:tcW w:w="21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1F69F4" w14:textId="77777777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5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A307434" w14:textId="77777777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Itogon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E6E26E" w14:textId="0CA211CA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65 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897365" w14:textId="720F9E27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7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1CD6EF" w14:textId="133B6BE0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63 </w:t>
            </w:r>
          </w:p>
        </w:tc>
      </w:tr>
      <w:tr w:rsidR="005D7160" w:rsidRPr="005D7160" w14:paraId="3A8A1A36" w14:textId="77777777" w:rsidTr="005D7160">
        <w:trPr>
          <w:trHeight w:val="20"/>
        </w:trPr>
        <w:tc>
          <w:tcPr>
            <w:tcW w:w="21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9CF51A5" w14:textId="77777777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5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7BF731" w14:textId="77777777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Kabayan</w:t>
            </w:r>
            <w:proofErr w:type="spellEnd"/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C6DAE1" w14:textId="176CAC28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4 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C7DFE6" w14:textId="31183545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7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E5658D" w14:textId="7DB9BD4A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0 </w:t>
            </w:r>
          </w:p>
        </w:tc>
      </w:tr>
      <w:tr w:rsidR="005D7160" w:rsidRPr="005D7160" w14:paraId="4BF917C9" w14:textId="77777777" w:rsidTr="005D7160">
        <w:trPr>
          <w:trHeight w:val="20"/>
        </w:trPr>
        <w:tc>
          <w:tcPr>
            <w:tcW w:w="21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F1C67E0" w14:textId="77777777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5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FC9E98B" w14:textId="77777777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Kapangan</w:t>
            </w:r>
            <w:proofErr w:type="spellEnd"/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116C49" w14:textId="5E44F102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7410DA" w14:textId="7CF9ACD8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B736FD" w14:textId="0B18FC74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</w:tr>
      <w:tr w:rsidR="005D7160" w:rsidRPr="005D7160" w14:paraId="17F7E76F" w14:textId="77777777" w:rsidTr="005D7160">
        <w:trPr>
          <w:trHeight w:val="20"/>
        </w:trPr>
        <w:tc>
          <w:tcPr>
            <w:tcW w:w="21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E124B78" w14:textId="77777777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5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E5FF15" w14:textId="77777777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Kibungan</w:t>
            </w:r>
            <w:proofErr w:type="spellEnd"/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777CDB" w14:textId="1995D03F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60 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FDA831" w14:textId="2466747E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7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2A0FFB" w14:textId="365A8D4D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7 </w:t>
            </w:r>
          </w:p>
        </w:tc>
      </w:tr>
      <w:tr w:rsidR="005D7160" w:rsidRPr="005D7160" w14:paraId="54B70AB2" w14:textId="77777777" w:rsidTr="005D7160">
        <w:trPr>
          <w:trHeight w:val="20"/>
        </w:trPr>
        <w:tc>
          <w:tcPr>
            <w:tcW w:w="21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C764B11" w14:textId="77777777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5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2A986E" w14:textId="77777777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ankayan</w:t>
            </w:r>
            <w:proofErr w:type="spellEnd"/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2671DA" w14:textId="593B6AAF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EA9363" w14:textId="0386CDD0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24FE14" w14:textId="39F5CE3B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</w:tr>
      <w:tr w:rsidR="005D7160" w:rsidRPr="005D7160" w14:paraId="60C93260" w14:textId="77777777" w:rsidTr="005D7160">
        <w:trPr>
          <w:trHeight w:val="20"/>
        </w:trPr>
        <w:tc>
          <w:tcPr>
            <w:tcW w:w="21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D223AB7" w14:textId="77777777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5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332F1B" w14:textId="77777777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Tuba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A31A97" w14:textId="5EAD4673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8 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3FEF64" w14:textId="4ACE2957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CFB5AE" w14:textId="1F1FE78E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8 </w:t>
            </w:r>
          </w:p>
        </w:tc>
      </w:tr>
      <w:tr w:rsidR="005D7160" w:rsidRPr="005D7160" w14:paraId="1E70DA12" w14:textId="77777777" w:rsidTr="005D7160">
        <w:trPr>
          <w:trHeight w:val="20"/>
        </w:trPr>
        <w:tc>
          <w:tcPr>
            <w:tcW w:w="21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19E734E" w14:textId="77777777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5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BA366D" w14:textId="77777777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Tublay</w:t>
            </w:r>
            <w:proofErr w:type="spellEnd"/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C6CB30" w14:textId="2BFCAEEA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6DD73E" w14:textId="4AC0B530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E72118" w14:textId="6B8CF534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</w:tr>
      <w:tr w:rsidR="005D7160" w:rsidRPr="005D7160" w14:paraId="684CABF1" w14:textId="77777777" w:rsidTr="005D7160">
        <w:trPr>
          <w:trHeight w:val="20"/>
        </w:trPr>
        <w:tc>
          <w:tcPr>
            <w:tcW w:w="271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A6AA580" w14:textId="77777777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Ifugao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85C0BD9" w14:textId="5B84AFFF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245 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E3F5056" w14:textId="0998F15F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23 </w:t>
            </w:r>
          </w:p>
        </w:tc>
        <w:tc>
          <w:tcPr>
            <w:tcW w:w="7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DF9B82C" w14:textId="5075BB0D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222 </w:t>
            </w:r>
          </w:p>
        </w:tc>
      </w:tr>
      <w:tr w:rsidR="005D7160" w:rsidRPr="005D7160" w14:paraId="011B845F" w14:textId="77777777" w:rsidTr="005D7160">
        <w:trPr>
          <w:trHeight w:val="20"/>
        </w:trPr>
        <w:tc>
          <w:tcPr>
            <w:tcW w:w="21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6D1C62" w14:textId="77777777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5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E6C1A7" w14:textId="77777777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Aguinaldo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A00CA5" w14:textId="0283B3CD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11DBC7" w14:textId="7C8B9531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291FDC" w14:textId="5C4F78EA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</w:tr>
      <w:tr w:rsidR="005D7160" w:rsidRPr="005D7160" w14:paraId="2151A17E" w14:textId="77777777" w:rsidTr="005D7160">
        <w:trPr>
          <w:trHeight w:val="20"/>
        </w:trPr>
        <w:tc>
          <w:tcPr>
            <w:tcW w:w="21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7B1E989" w14:textId="77777777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5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58E904" w14:textId="77777777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Asipulo</w:t>
            </w:r>
            <w:proofErr w:type="spellEnd"/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EFFEEE" w14:textId="7D75AB34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7 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13C2B3" w14:textId="5FF23AED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7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20FAC5" w14:textId="67251920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5 </w:t>
            </w:r>
          </w:p>
        </w:tc>
      </w:tr>
      <w:tr w:rsidR="005D7160" w:rsidRPr="005D7160" w14:paraId="3BE91A3A" w14:textId="77777777" w:rsidTr="005D7160">
        <w:trPr>
          <w:trHeight w:val="20"/>
        </w:trPr>
        <w:tc>
          <w:tcPr>
            <w:tcW w:w="21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3AD16F8" w14:textId="77777777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5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2570AC7" w14:textId="77777777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anaue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45303C" w14:textId="4A6B27AD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90 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5853A1" w14:textId="51D91FA7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7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8CF532" w14:textId="3E36C39D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88 </w:t>
            </w:r>
          </w:p>
        </w:tc>
      </w:tr>
      <w:tr w:rsidR="005D7160" w:rsidRPr="005D7160" w14:paraId="18F9B56A" w14:textId="77777777" w:rsidTr="005D7160">
        <w:trPr>
          <w:trHeight w:val="20"/>
        </w:trPr>
        <w:tc>
          <w:tcPr>
            <w:tcW w:w="21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89FFACF" w14:textId="77777777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5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65CBF0" w14:textId="77777777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Hingyon</w:t>
            </w:r>
            <w:proofErr w:type="spellEnd"/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4D9006" w14:textId="66915F76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7 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9B2E37" w14:textId="3A35479C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48CD60" w14:textId="3D5B1E20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7 </w:t>
            </w:r>
          </w:p>
        </w:tc>
      </w:tr>
      <w:tr w:rsidR="005D7160" w:rsidRPr="005D7160" w14:paraId="1A3EB95D" w14:textId="77777777" w:rsidTr="005D7160">
        <w:trPr>
          <w:trHeight w:val="20"/>
        </w:trPr>
        <w:tc>
          <w:tcPr>
            <w:tcW w:w="21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B16F7C" w14:textId="77777777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5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0EC8EE" w14:textId="77777777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Hungduan</w:t>
            </w:r>
            <w:proofErr w:type="spellEnd"/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3F26FB" w14:textId="1E27C0F0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C740D3" w14:textId="3C60107B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7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0ED019" w14:textId="4AD21D23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D7160" w:rsidRPr="005D7160" w14:paraId="7C065679" w14:textId="77777777" w:rsidTr="005D7160">
        <w:trPr>
          <w:trHeight w:val="20"/>
        </w:trPr>
        <w:tc>
          <w:tcPr>
            <w:tcW w:w="21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359F5EE" w14:textId="77777777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5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D3CA0CC" w14:textId="77777777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Kiangan</w:t>
            </w:r>
            <w:proofErr w:type="spellEnd"/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F19D54" w14:textId="1AC3D5BB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2D9CF2" w14:textId="6798F55A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7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EACC74" w14:textId="7CD6E19E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D7160" w:rsidRPr="005D7160" w14:paraId="67C9E35A" w14:textId="77777777" w:rsidTr="005D7160">
        <w:trPr>
          <w:trHeight w:val="20"/>
        </w:trPr>
        <w:tc>
          <w:tcPr>
            <w:tcW w:w="21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A3052AD" w14:textId="77777777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5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E06DEB" w14:textId="77777777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Lagawe</w:t>
            </w:r>
            <w:proofErr w:type="spellEnd"/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(capital)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E5BD9E" w14:textId="71C154AF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0 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A829CB" w14:textId="6B167A24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7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5830F4" w14:textId="070FF598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9 </w:t>
            </w:r>
          </w:p>
        </w:tc>
      </w:tr>
      <w:tr w:rsidR="005D7160" w:rsidRPr="005D7160" w14:paraId="55EDF392" w14:textId="77777777" w:rsidTr="005D7160">
        <w:trPr>
          <w:trHeight w:val="20"/>
        </w:trPr>
        <w:tc>
          <w:tcPr>
            <w:tcW w:w="21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723E1C4" w14:textId="77777777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5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98EF86" w14:textId="77777777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ayoyao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29C0EB" w14:textId="10BA28D1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sz w:val="20"/>
                <w:szCs w:val="20"/>
              </w:rPr>
              <w:t xml:space="preserve"> 2 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DADE07" w14:textId="03AD0927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sz w:val="20"/>
                <w:szCs w:val="20"/>
              </w:rPr>
              <w:t xml:space="preserve">- </w:t>
            </w:r>
          </w:p>
        </w:tc>
        <w:tc>
          <w:tcPr>
            <w:tcW w:w="7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846052" w14:textId="05323923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sz w:val="20"/>
                <w:szCs w:val="20"/>
              </w:rPr>
              <w:t xml:space="preserve"> 2 </w:t>
            </w:r>
          </w:p>
        </w:tc>
      </w:tr>
      <w:tr w:rsidR="005D7160" w:rsidRPr="005D7160" w14:paraId="106BC239" w14:textId="77777777" w:rsidTr="005D7160">
        <w:trPr>
          <w:trHeight w:val="20"/>
        </w:trPr>
        <w:tc>
          <w:tcPr>
            <w:tcW w:w="21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A61E81" w14:textId="77777777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5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3ECF503" w14:textId="77777777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Tinoc</w:t>
            </w:r>
            <w:proofErr w:type="spellEnd"/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8025C5" w14:textId="4DACB423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94 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35BA74" w14:textId="1CF3964C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5 </w:t>
            </w:r>
          </w:p>
        </w:tc>
        <w:tc>
          <w:tcPr>
            <w:tcW w:w="7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3EBD58" w14:textId="79A9E475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79 </w:t>
            </w:r>
          </w:p>
        </w:tc>
      </w:tr>
      <w:tr w:rsidR="005D7160" w:rsidRPr="005D7160" w14:paraId="5309D050" w14:textId="77777777" w:rsidTr="005D7160">
        <w:trPr>
          <w:trHeight w:val="20"/>
        </w:trPr>
        <w:tc>
          <w:tcPr>
            <w:tcW w:w="271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106CC7E" w14:textId="77777777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Kalinga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CDFB1B3" w14:textId="74086229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110 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CB0F525" w14:textId="2DFB4BC5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1 </w:t>
            </w:r>
          </w:p>
        </w:tc>
        <w:tc>
          <w:tcPr>
            <w:tcW w:w="7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BB97377" w14:textId="63453B4C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109 </w:t>
            </w:r>
          </w:p>
        </w:tc>
      </w:tr>
      <w:tr w:rsidR="005D7160" w:rsidRPr="005D7160" w14:paraId="3CB40A5B" w14:textId="77777777" w:rsidTr="005D7160">
        <w:trPr>
          <w:trHeight w:val="20"/>
        </w:trPr>
        <w:tc>
          <w:tcPr>
            <w:tcW w:w="21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A895E6F" w14:textId="77777777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F8AC34" w14:textId="77777777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albalan</w:t>
            </w:r>
            <w:proofErr w:type="spellEnd"/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F32599" w14:textId="20540860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8 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F64F34" w14:textId="6C7CDE0A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493197" w14:textId="2740B01A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8 </w:t>
            </w:r>
          </w:p>
        </w:tc>
      </w:tr>
      <w:tr w:rsidR="005D7160" w:rsidRPr="005D7160" w14:paraId="11CE40A8" w14:textId="77777777" w:rsidTr="005D7160">
        <w:trPr>
          <w:trHeight w:val="20"/>
        </w:trPr>
        <w:tc>
          <w:tcPr>
            <w:tcW w:w="21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1FE0B57" w14:textId="77777777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05F0FA" w14:textId="77777777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Lubuagan</w:t>
            </w:r>
            <w:proofErr w:type="spellEnd"/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FAA800" w14:textId="23DA8CD6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3 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0BC12C" w14:textId="0FFC6BC9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7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FE7F29" w14:textId="2FE18B26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2 </w:t>
            </w:r>
          </w:p>
        </w:tc>
      </w:tr>
      <w:tr w:rsidR="005D7160" w:rsidRPr="005D7160" w14:paraId="1D61B7B2" w14:textId="77777777" w:rsidTr="005D7160">
        <w:trPr>
          <w:trHeight w:val="20"/>
        </w:trPr>
        <w:tc>
          <w:tcPr>
            <w:tcW w:w="21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093315E" w14:textId="77777777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D9AFCE" w14:textId="77777777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asil</w:t>
            </w:r>
            <w:proofErr w:type="spellEnd"/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3A1E58" w14:textId="59173262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68 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AAEBC4" w14:textId="58EDBCFC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2370DB" w14:textId="0BA6F2DB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68 </w:t>
            </w:r>
          </w:p>
        </w:tc>
      </w:tr>
      <w:tr w:rsidR="005D7160" w:rsidRPr="005D7160" w14:paraId="13013131" w14:textId="77777777" w:rsidTr="005D7160">
        <w:trPr>
          <w:trHeight w:val="20"/>
        </w:trPr>
        <w:tc>
          <w:tcPr>
            <w:tcW w:w="21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8D0F1C5" w14:textId="77777777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5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2D7DEB2" w14:textId="77777777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Tinglayan</w:t>
            </w:r>
            <w:proofErr w:type="spellEnd"/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871B1E" w14:textId="288E97D5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28408A" w14:textId="19B84365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40C4AD" w14:textId="4E5C268B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</w:tr>
      <w:tr w:rsidR="005D7160" w:rsidRPr="005D7160" w14:paraId="5F1C20EA" w14:textId="77777777" w:rsidTr="005D7160">
        <w:trPr>
          <w:trHeight w:val="20"/>
        </w:trPr>
        <w:tc>
          <w:tcPr>
            <w:tcW w:w="271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FC8E28B" w14:textId="77777777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Mountain Province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8A7BBBF" w14:textId="05931049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66 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5DA72A4" w14:textId="227CD1FC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7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86CD8C5" w14:textId="35BF1293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66 </w:t>
            </w:r>
          </w:p>
        </w:tc>
      </w:tr>
      <w:tr w:rsidR="005D7160" w:rsidRPr="005D7160" w14:paraId="15786C7B" w14:textId="77777777" w:rsidTr="005D7160">
        <w:trPr>
          <w:trHeight w:val="20"/>
        </w:trPr>
        <w:tc>
          <w:tcPr>
            <w:tcW w:w="21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527AC57" w14:textId="77777777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5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E0B5EB1" w14:textId="77777777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Natonin</w:t>
            </w:r>
            <w:proofErr w:type="spellEnd"/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3CAB61" w14:textId="70AE716F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1 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87847A" w14:textId="36B8B712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F206CD" w14:textId="1571FAE2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1 </w:t>
            </w:r>
          </w:p>
        </w:tc>
      </w:tr>
      <w:tr w:rsidR="005D7160" w:rsidRPr="005D7160" w14:paraId="21481184" w14:textId="77777777" w:rsidTr="005D7160">
        <w:trPr>
          <w:trHeight w:val="20"/>
        </w:trPr>
        <w:tc>
          <w:tcPr>
            <w:tcW w:w="21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7E678D5" w14:textId="77777777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5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FB66E86" w14:textId="77777777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danga</w:t>
            </w:r>
            <w:proofErr w:type="spellEnd"/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BB0124" w14:textId="7A33E66A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0 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27A2A9" w14:textId="0F11F2E6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980C67" w14:textId="5667CCDC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0 </w:t>
            </w:r>
          </w:p>
        </w:tc>
      </w:tr>
      <w:tr w:rsidR="005D7160" w:rsidRPr="005D7160" w14:paraId="068746B4" w14:textId="77777777" w:rsidTr="005D7160">
        <w:trPr>
          <w:trHeight w:val="20"/>
        </w:trPr>
        <w:tc>
          <w:tcPr>
            <w:tcW w:w="21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D4BDA2" w14:textId="77777777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5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7BD108" w14:textId="77777777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auko</w:t>
            </w:r>
            <w:proofErr w:type="spellEnd"/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0F104D" w14:textId="28072A25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1 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F11F22" w14:textId="209CC1FF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4427ED" w14:textId="6F05EA16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1 </w:t>
            </w:r>
          </w:p>
        </w:tc>
      </w:tr>
      <w:tr w:rsidR="005D7160" w:rsidRPr="005D7160" w14:paraId="5CE40574" w14:textId="77777777" w:rsidTr="005D7160">
        <w:trPr>
          <w:trHeight w:val="20"/>
        </w:trPr>
        <w:tc>
          <w:tcPr>
            <w:tcW w:w="21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EB019AC" w14:textId="77777777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5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D58A64" w14:textId="77777777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Tadian</w:t>
            </w:r>
            <w:proofErr w:type="spellEnd"/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2AECED" w14:textId="24BD6C11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D02EB2" w14:textId="138A51D6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9C1A0A" w14:textId="57D87191" w:rsidR="005D7160" w:rsidRPr="005D7160" w:rsidRDefault="005D7160" w:rsidP="005D716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D716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</w:tr>
    </w:tbl>
    <w:p w14:paraId="0D296C47" w14:textId="3E394616" w:rsidR="00156293" w:rsidRDefault="00156293" w:rsidP="007A39F8">
      <w:pPr>
        <w:spacing w:after="0" w:line="240" w:lineRule="auto"/>
        <w:ind w:left="426" w:hanging="14"/>
        <w:contextualSpacing/>
        <w:rPr>
          <w:rFonts w:ascii="Arial" w:hAnsi="Arial" w:cs="Arial"/>
          <w:i/>
          <w:iCs/>
          <w:color w:val="222222"/>
          <w:sz w:val="16"/>
          <w:szCs w:val="16"/>
          <w:shd w:val="clear" w:color="auto" w:fill="FFFFFF"/>
        </w:rPr>
      </w:pPr>
      <w:r w:rsidRPr="00A131E0">
        <w:rPr>
          <w:rFonts w:ascii="Arial" w:hAnsi="Arial" w:cs="Arial"/>
          <w:i/>
          <w:iCs/>
          <w:color w:val="222222"/>
          <w:sz w:val="16"/>
          <w:szCs w:val="16"/>
          <w:shd w:val="clear" w:color="auto" w:fill="FFFFFF"/>
        </w:rPr>
        <w:t>Note:</w:t>
      </w:r>
      <w:r w:rsidR="00CB2A7E">
        <w:rPr>
          <w:rFonts w:ascii="Arial" w:hAnsi="Arial" w:cs="Arial"/>
          <w:i/>
          <w:iCs/>
          <w:color w:val="222222"/>
          <w:sz w:val="16"/>
          <w:szCs w:val="16"/>
          <w:shd w:val="clear" w:color="auto" w:fill="FFFFFF"/>
        </w:rPr>
        <w:t xml:space="preserve"> </w:t>
      </w:r>
      <w:r w:rsidRPr="00A131E0">
        <w:rPr>
          <w:rFonts w:ascii="Arial" w:hAnsi="Arial" w:cs="Arial"/>
          <w:i/>
          <w:iCs/>
          <w:color w:val="222222"/>
          <w:sz w:val="16"/>
          <w:szCs w:val="16"/>
          <w:shd w:val="clear" w:color="auto" w:fill="FFFFFF"/>
        </w:rPr>
        <w:t>Ongoing</w:t>
      </w:r>
      <w:r w:rsidR="00CB2A7E">
        <w:rPr>
          <w:rFonts w:ascii="Arial" w:hAnsi="Arial" w:cs="Arial"/>
          <w:i/>
          <w:iCs/>
          <w:color w:val="222222"/>
          <w:sz w:val="16"/>
          <w:szCs w:val="16"/>
          <w:shd w:val="clear" w:color="auto" w:fill="FFFFFF"/>
        </w:rPr>
        <w:t xml:space="preserve"> </w:t>
      </w:r>
      <w:r w:rsidRPr="00A131E0">
        <w:rPr>
          <w:rFonts w:ascii="Arial" w:hAnsi="Arial" w:cs="Arial"/>
          <w:i/>
          <w:iCs/>
          <w:color w:val="222222"/>
          <w:sz w:val="16"/>
          <w:szCs w:val="16"/>
          <w:shd w:val="clear" w:color="auto" w:fill="FFFFFF"/>
        </w:rPr>
        <w:t>assessment</w:t>
      </w:r>
      <w:r w:rsidR="00CB2A7E">
        <w:rPr>
          <w:rFonts w:ascii="Arial" w:hAnsi="Arial" w:cs="Arial"/>
          <w:i/>
          <w:iCs/>
          <w:color w:val="222222"/>
          <w:sz w:val="16"/>
          <w:szCs w:val="16"/>
          <w:shd w:val="clear" w:color="auto" w:fill="FFFFFF"/>
        </w:rPr>
        <w:t xml:space="preserve"> </w:t>
      </w:r>
      <w:r w:rsidRPr="00A131E0">
        <w:rPr>
          <w:rFonts w:ascii="Arial" w:hAnsi="Arial" w:cs="Arial"/>
          <w:i/>
          <w:iCs/>
          <w:color w:val="222222"/>
          <w:sz w:val="16"/>
          <w:szCs w:val="16"/>
          <w:shd w:val="clear" w:color="auto" w:fill="FFFFFF"/>
        </w:rPr>
        <w:t>and</w:t>
      </w:r>
      <w:r w:rsidR="00CB2A7E">
        <w:rPr>
          <w:rFonts w:ascii="Arial" w:hAnsi="Arial" w:cs="Arial"/>
          <w:i/>
          <w:iCs/>
          <w:color w:val="222222"/>
          <w:sz w:val="16"/>
          <w:szCs w:val="16"/>
          <w:shd w:val="clear" w:color="auto" w:fill="FFFFFF"/>
        </w:rPr>
        <w:t xml:space="preserve"> </w:t>
      </w:r>
      <w:r w:rsidRPr="00A131E0">
        <w:rPr>
          <w:rFonts w:ascii="Arial" w:hAnsi="Arial" w:cs="Arial"/>
          <w:i/>
          <w:iCs/>
          <w:color w:val="222222"/>
          <w:sz w:val="16"/>
          <w:szCs w:val="16"/>
          <w:shd w:val="clear" w:color="auto" w:fill="FFFFFF"/>
        </w:rPr>
        <w:t>validation</w:t>
      </w:r>
      <w:r w:rsidR="00CB2A7E">
        <w:rPr>
          <w:rFonts w:ascii="Arial" w:hAnsi="Arial" w:cs="Arial"/>
          <w:i/>
          <w:iCs/>
          <w:color w:val="222222"/>
          <w:sz w:val="16"/>
          <w:szCs w:val="16"/>
          <w:shd w:val="clear" w:color="auto" w:fill="FFFFFF"/>
        </w:rPr>
        <w:t xml:space="preserve"> </w:t>
      </w:r>
      <w:r w:rsidRPr="00A131E0">
        <w:rPr>
          <w:rFonts w:ascii="Arial" w:hAnsi="Arial" w:cs="Arial"/>
          <w:i/>
          <w:iCs/>
          <w:color w:val="222222"/>
          <w:sz w:val="16"/>
          <w:szCs w:val="16"/>
          <w:shd w:val="clear" w:color="auto" w:fill="FFFFFF"/>
        </w:rPr>
        <w:t>being</w:t>
      </w:r>
      <w:r w:rsidR="00CB2A7E">
        <w:rPr>
          <w:rFonts w:ascii="Arial" w:hAnsi="Arial" w:cs="Arial"/>
          <w:i/>
          <w:iCs/>
          <w:color w:val="222222"/>
          <w:sz w:val="16"/>
          <w:szCs w:val="16"/>
          <w:shd w:val="clear" w:color="auto" w:fill="FFFFFF"/>
        </w:rPr>
        <w:t xml:space="preserve"> </w:t>
      </w:r>
      <w:r w:rsidRPr="00A131E0">
        <w:rPr>
          <w:rFonts w:ascii="Arial" w:hAnsi="Arial" w:cs="Arial"/>
          <w:i/>
          <w:iCs/>
          <w:color w:val="222222"/>
          <w:sz w:val="16"/>
          <w:szCs w:val="16"/>
          <w:shd w:val="clear" w:color="auto" w:fill="FFFFFF"/>
        </w:rPr>
        <w:t>conducted.</w:t>
      </w:r>
    </w:p>
    <w:p w14:paraId="3B958C7C" w14:textId="2F34B30E" w:rsidR="00E860D0" w:rsidRDefault="00156293" w:rsidP="007A39F8">
      <w:pPr>
        <w:spacing w:after="0" w:line="240" w:lineRule="auto"/>
        <w:ind w:left="720" w:hanging="14"/>
        <w:contextualSpacing/>
        <w:jc w:val="right"/>
        <w:rPr>
          <w:rFonts w:ascii="Arial" w:eastAsia="Arial" w:hAnsi="Arial" w:cs="Arial"/>
          <w:i/>
          <w:color w:val="0070C0"/>
          <w:sz w:val="16"/>
          <w:szCs w:val="24"/>
        </w:rPr>
      </w:pPr>
      <w:r w:rsidRPr="00905715">
        <w:rPr>
          <w:rFonts w:ascii="Arial" w:eastAsia="Arial" w:hAnsi="Arial" w:cs="Arial"/>
          <w:i/>
          <w:color w:val="0070C0"/>
          <w:sz w:val="16"/>
          <w:szCs w:val="24"/>
        </w:rPr>
        <w:t>Source:</w:t>
      </w:r>
      <w:r w:rsidR="00CB2A7E">
        <w:rPr>
          <w:rFonts w:ascii="Arial" w:eastAsia="Arial" w:hAnsi="Arial" w:cs="Arial"/>
          <w:i/>
          <w:color w:val="0070C0"/>
          <w:sz w:val="16"/>
          <w:szCs w:val="24"/>
        </w:rPr>
        <w:t xml:space="preserve"> </w:t>
      </w:r>
      <w:r w:rsidRPr="00905715">
        <w:rPr>
          <w:rFonts w:ascii="Arial" w:eastAsia="Arial" w:hAnsi="Arial" w:cs="Arial"/>
          <w:i/>
          <w:color w:val="0070C0"/>
          <w:sz w:val="16"/>
          <w:szCs w:val="24"/>
        </w:rPr>
        <w:t>DSWD-FO</w:t>
      </w:r>
      <w:r w:rsidR="00966F27">
        <w:rPr>
          <w:rFonts w:ascii="Arial" w:eastAsia="Arial" w:hAnsi="Arial" w:cs="Arial"/>
          <w:i/>
          <w:color w:val="0070C0"/>
          <w:sz w:val="16"/>
          <w:szCs w:val="24"/>
        </w:rPr>
        <w:t>s</w:t>
      </w:r>
      <w:r w:rsidR="00CB2A7E">
        <w:rPr>
          <w:rFonts w:ascii="Arial" w:eastAsia="Arial" w:hAnsi="Arial" w:cs="Arial"/>
          <w:i/>
          <w:color w:val="0070C0"/>
          <w:sz w:val="16"/>
          <w:szCs w:val="24"/>
        </w:rPr>
        <w:t xml:space="preserve"> </w:t>
      </w:r>
      <w:r w:rsidRPr="00905715">
        <w:rPr>
          <w:rFonts w:ascii="Arial" w:eastAsia="Arial" w:hAnsi="Arial" w:cs="Arial"/>
          <w:i/>
          <w:color w:val="0070C0"/>
          <w:sz w:val="16"/>
          <w:szCs w:val="24"/>
        </w:rPr>
        <w:t>I</w:t>
      </w:r>
      <w:r w:rsidR="00DA7BE8">
        <w:rPr>
          <w:rFonts w:ascii="Arial" w:eastAsia="Arial" w:hAnsi="Arial" w:cs="Arial"/>
          <w:i/>
          <w:color w:val="0070C0"/>
          <w:sz w:val="16"/>
          <w:szCs w:val="24"/>
        </w:rPr>
        <w:t>,</w:t>
      </w:r>
      <w:r w:rsidR="00CB2A7E">
        <w:rPr>
          <w:rFonts w:ascii="Arial" w:eastAsia="Arial" w:hAnsi="Arial" w:cs="Arial"/>
          <w:i/>
          <w:color w:val="0070C0"/>
          <w:sz w:val="16"/>
          <w:szCs w:val="24"/>
        </w:rPr>
        <w:t xml:space="preserve"> </w:t>
      </w:r>
      <w:r w:rsidR="008D417E">
        <w:rPr>
          <w:rFonts w:ascii="Arial" w:eastAsia="Arial" w:hAnsi="Arial" w:cs="Arial"/>
          <w:i/>
          <w:color w:val="0070C0"/>
          <w:sz w:val="16"/>
          <w:szCs w:val="24"/>
        </w:rPr>
        <w:t xml:space="preserve">II, </w:t>
      </w:r>
      <w:r w:rsidR="00DA7BE8">
        <w:rPr>
          <w:rFonts w:ascii="Arial" w:eastAsia="Arial" w:hAnsi="Arial" w:cs="Arial"/>
          <w:i/>
          <w:color w:val="0070C0"/>
          <w:sz w:val="16"/>
          <w:szCs w:val="24"/>
        </w:rPr>
        <w:t>III,</w:t>
      </w:r>
      <w:r w:rsidR="00CB2A7E">
        <w:rPr>
          <w:rFonts w:ascii="Arial" w:eastAsia="Arial" w:hAnsi="Arial" w:cs="Arial"/>
          <w:i/>
          <w:color w:val="0070C0"/>
          <w:sz w:val="16"/>
          <w:szCs w:val="24"/>
        </w:rPr>
        <w:t xml:space="preserve"> </w:t>
      </w:r>
      <w:r w:rsidR="00DA7BE8">
        <w:rPr>
          <w:rFonts w:ascii="Arial" w:eastAsia="Arial" w:hAnsi="Arial" w:cs="Arial"/>
          <w:i/>
          <w:color w:val="0070C0"/>
          <w:sz w:val="16"/>
          <w:szCs w:val="24"/>
        </w:rPr>
        <w:t>CALABARZON,</w:t>
      </w:r>
      <w:r w:rsidR="00CB2A7E">
        <w:rPr>
          <w:rFonts w:ascii="Arial" w:eastAsia="Arial" w:hAnsi="Arial" w:cs="Arial"/>
          <w:i/>
          <w:color w:val="0070C0"/>
          <w:sz w:val="16"/>
          <w:szCs w:val="24"/>
        </w:rPr>
        <w:t xml:space="preserve"> </w:t>
      </w:r>
      <w:r w:rsidR="00DA7BE8">
        <w:rPr>
          <w:rFonts w:ascii="Arial" w:eastAsia="Arial" w:hAnsi="Arial" w:cs="Arial"/>
          <w:i/>
          <w:color w:val="0070C0"/>
          <w:sz w:val="16"/>
          <w:szCs w:val="24"/>
        </w:rPr>
        <w:t>V</w:t>
      </w:r>
      <w:r w:rsidR="008D417E">
        <w:rPr>
          <w:rFonts w:ascii="Arial" w:eastAsia="Arial" w:hAnsi="Arial" w:cs="Arial"/>
          <w:i/>
          <w:color w:val="0070C0"/>
          <w:sz w:val="16"/>
          <w:szCs w:val="24"/>
        </w:rPr>
        <w:t>,</w:t>
      </w:r>
      <w:r w:rsidR="00CB2A7E">
        <w:rPr>
          <w:rFonts w:ascii="Arial" w:eastAsia="Arial" w:hAnsi="Arial" w:cs="Arial"/>
          <w:i/>
          <w:color w:val="0070C0"/>
          <w:sz w:val="16"/>
          <w:szCs w:val="24"/>
        </w:rPr>
        <w:t xml:space="preserve"> </w:t>
      </w:r>
      <w:r w:rsidR="00966F27">
        <w:rPr>
          <w:rFonts w:ascii="Arial" w:eastAsia="Arial" w:hAnsi="Arial" w:cs="Arial"/>
          <w:i/>
          <w:color w:val="0070C0"/>
          <w:sz w:val="16"/>
          <w:szCs w:val="24"/>
        </w:rPr>
        <w:t>and</w:t>
      </w:r>
      <w:r w:rsidR="00CB2A7E">
        <w:rPr>
          <w:rFonts w:ascii="Arial" w:eastAsia="Arial" w:hAnsi="Arial" w:cs="Arial"/>
          <w:i/>
          <w:color w:val="0070C0"/>
          <w:sz w:val="16"/>
          <w:szCs w:val="24"/>
        </w:rPr>
        <w:t xml:space="preserve"> </w:t>
      </w:r>
      <w:r w:rsidR="00966F27">
        <w:rPr>
          <w:rFonts w:ascii="Arial" w:eastAsia="Arial" w:hAnsi="Arial" w:cs="Arial"/>
          <w:i/>
          <w:color w:val="0070C0"/>
          <w:sz w:val="16"/>
          <w:szCs w:val="24"/>
        </w:rPr>
        <w:t>CAR</w:t>
      </w:r>
    </w:p>
    <w:p w14:paraId="0F41DDDB" w14:textId="6CE8C21E" w:rsidR="00124514" w:rsidRDefault="00124514" w:rsidP="007A39F8">
      <w:pPr>
        <w:spacing w:after="0" w:line="240" w:lineRule="auto"/>
        <w:contextualSpacing/>
        <w:rPr>
          <w:rFonts w:ascii="Arial" w:hAnsi="Arial" w:cs="Arial"/>
          <w:i/>
          <w:iCs/>
          <w:color w:val="222222"/>
          <w:sz w:val="16"/>
          <w:szCs w:val="16"/>
          <w:shd w:val="clear" w:color="auto" w:fill="FFFFFF"/>
        </w:rPr>
      </w:pPr>
    </w:p>
    <w:p w14:paraId="386BF581" w14:textId="77777777" w:rsidR="00124514" w:rsidRPr="00175769" w:rsidRDefault="00124514" w:rsidP="007A39F8">
      <w:pPr>
        <w:spacing w:after="0" w:line="240" w:lineRule="auto"/>
        <w:ind w:left="720" w:hanging="14"/>
        <w:contextualSpacing/>
        <w:jc w:val="right"/>
        <w:rPr>
          <w:rFonts w:ascii="Arial" w:hAnsi="Arial" w:cs="Arial"/>
          <w:i/>
          <w:iCs/>
          <w:color w:val="222222"/>
          <w:sz w:val="16"/>
          <w:szCs w:val="16"/>
          <w:shd w:val="clear" w:color="auto" w:fill="FFFFFF"/>
        </w:rPr>
      </w:pPr>
    </w:p>
    <w:p w14:paraId="2A79C8A5" w14:textId="46FE0207" w:rsidR="008D417E" w:rsidRDefault="008D417E" w:rsidP="008D417E">
      <w:pPr>
        <w:tabs>
          <w:tab w:val="left" w:pos="6112"/>
        </w:tabs>
        <w:rPr>
          <w:rFonts w:ascii="Arial" w:eastAsia="Arial" w:hAnsi="Arial" w:cs="Arial"/>
          <w:b/>
          <w:color w:val="002060"/>
          <w:sz w:val="24"/>
          <w:szCs w:val="24"/>
        </w:rPr>
      </w:pPr>
      <w:r>
        <w:rPr>
          <w:rFonts w:ascii="Arial" w:eastAsia="Arial" w:hAnsi="Arial" w:cs="Arial"/>
          <w:b/>
          <w:color w:val="002060"/>
          <w:sz w:val="24"/>
          <w:szCs w:val="24"/>
        </w:rPr>
        <w:tab/>
      </w:r>
    </w:p>
    <w:p w14:paraId="5D815DF2" w14:textId="7445920A" w:rsidR="008D417E" w:rsidRDefault="008D417E" w:rsidP="008D417E">
      <w:pPr>
        <w:tabs>
          <w:tab w:val="left" w:pos="6112"/>
        </w:tabs>
        <w:rPr>
          <w:rFonts w:ascii="Arial" w:eastAsia="Arial" w:hAnsi="Arial" w:cs="Arial"/>
          <w:b/>
          <w:color w:val="002060"/>
          <w:sz w:val="24"/>
          <w:szCs w:val="24"/>
        </w:rPr>
      </w:pPr>
      <w:r w:rsidRPr="008D417E">
        <w:rPr>
          <w:rFonts w:ascii="Arial" w:eastAsia="Arial" w:hAnsi="Arial" w:cs="Arial"/>
          <w:sz w:val="24"/>
          <w:szCs w:val="24"/>
        </w:rPr>
        <w:br w:type="page"/>
      </w:r>
    </w:p>
    <w:p w14:paraId="1767F776" w14:textId="13C5E89F" w:rsidR="00156293" w:rsidRDefault="00156293" w:rsidP="007A39F8">
      <w:pPr>
        <w:pStyle w:val="ListParagraph"/>
        <w:widowControl/>
        <w:numPr>
          <w:ilvl w:val="0"/>
          <w:numId w:val="3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ind w:left="360" w:hanging="360"/>
        <w:jc w:val="both"/>
        <w:rPr>
          <w:rFonts w:ascii="Arial" w:eastAsia="Arial" w:hAnsi="Arial" w:cs="Arial"/>
          <w:b/>
          <w:color w:val="002060"/>
          <w:sz w:val="24"/>
          <w:szCs w:val="24"/>
        </w:rPr>
      </w:pPr>
      <w:r w:rsidRPr="00531CB4">
        <w:rPr>
          <w:rFonts w:ascii="Arial" w:eastAsia="Arial" w:hAnsi="Arial" w:cs="Arial"/>
          <w:b/>
          <w:color w:val="002060"/>
          <w:sz w:val="24"/>
          <w:szCs w:val="24"/>
        </w:rPr>
        <w:lastRenderedPageBreak/>
        <w:t>Assistance</w:t>
      </w:r>
      <w:r w:rsidR="00CB2A7E">
        <w:rPr>
          <w:rFonts w:ascii="Arial" w:eastAsia="Arial" w:hAnsi="Arial" w:cs="Arial"/>
          <w:b/>
          <w:color w:val="002060"/>
          <w:sz w:val="24"/>
          <w:szCs w:val="24"/>
        </w:rPr>
        <w:t xml:space="preserve"> </w:t>
      </w:r>
      <w:r w:rsidRPr="00531CB4">
        <w:rPr>
          <w:rFonts w:ascii="Arial" w:eastAsia="Arial" w:hAnsi="Arial" w:cs="Arial"/>
          <w:b/>
          <w:color w:val="002060"/>
          <w:sz w:val="24"/>
          <w:szCs w:val="24"/>
        </w:rPr>
        <w:t>provided</w:t>
      </w:r>
      <w:r w:rsidR="00CB2A7E">
        <w:rPr>
          <w:rFonts w:ascii="Arial" w:eastAsia="Arial" w:hAnsi="Arial" w:cs="Arial"/>
          <w:b/>
          <w:color w:val="002060"/>
          <w:sz w:val="24"/>
          <w:szCs w:val="24"/>
        </w:rPr>
        <w:t xml:space="preserve"> </w:t>
      </w:r>
    </w:p>
    <w:p w14:paraId="0A8D3972" w14:textId="2090AD98" w:rsidR="00156293" w:rsidRPr="00A2022E" w:rsidRDefault="00156293" w:rsidP="007A39F8">
      <w:pPr>
        <w:pStyle w:val="ListParagraph"/>
        <w:spacing w:after="0" w:line="240" w:lineRule="auto"/>
        <w:ind w:left="360"/>
        <w:jc w:val="both"/>
        <w:rPr>
          <w:rFonts w:ascii="Arial" w:eastAsia="Arial" w:hAnsi="Arial" w:cs="Arial"/>
          <w:bCs/>
          <w:sz w:val="24"/>
          <w:szCs w:val="24"/>
        </w:rPr>
      </w:pPr>
      <w:r w:rsidRPr="00A2022E">
        <w:rPr>
          <w:rFonts w:ascii="Arial" w:eastAsia="Arial" w:hAnsi="Arial" w:cs="Arial"/>
          <w:bCs/>
          <w:sz w:val="24"/>
          <w:szCs w:val="24"/>
        </w:rPr>
        <w:t>A</w:t>
      </w:r>
      <w:r w:rsidR="00CB2A7E">
        <w:rPr>
          <w:rFonts w:ascii="Arial" w:eastAsia="Arial" w:hAnsi="Arial" w:cs="Arial"/>
          <w:bCs/>
          <w:sz w:val="24"/>
          <w:szCs w:val="24"/>
        </w:rPr>
        <w:t xml:space="preserve"> </w:t>
      </w:r>
      <w:r w:rsidRPr="00A2022E">
        <w:rPr>
          <w:rFonts w:ascii="Arial" w:eastAsia="Arial" w:hAnsi="Arial" w:cs="Arial"/>
          <w:bCs/>
          <w:sz w:val="24"/>
          <w:szCs w:val="24"/>
        </w:rPr>
        <w:t>total</w:t>
      </w:r>
      <w:r w:rsidR="00CB2A7E">
        <w:rPr>
          <w:rFonts w:ascii="Arial" w:eastAsia="Arial" w:hAnsi="Arial" w:cs="Arial"/>
          <w:bCs/>
          <w:sz w:val="24"/>
          <w:szCs w:val="24"/>
        </w:rPr>
        <w:t xml:space="preserve"> </w:t>
      </w:r>
      <w:r w:rsidRPr="00A2022E">
        <w:rPr>
          <w:rFonts w:ascii="Arial" w:eastAsia="Arial" w:hAnsi="Arial" w:cs="Arial"/>
          <w:bCs/>
          <w:sz w:val="24"/>
          <w:szCs w:val="24"/>
        </w:rPr>
        <w:t>of</w:t>
      </w:r>
      <w:r w:rsidR="00CB2A7E">
        <w:rPr>
          <w:rFonts w:ascii="Arial" w:eastAsia="Arial" w:hAnsi="Arial" w:cs="Arial"/>
          <w:bCs/>
          <w:sz w:val="24"/>
          <w:szCs w:val="24"/>
        </w:rPr>
        <w:t xml:space="preserve"> </w:t>
      </w:r>
      <w:r w:rsidRPr="00966F27">
        <w:rPr>
          <w:rFonts w:ascii="Arial" w:eastAsia="Arial" w:hAnsi="Arial" w:cs="Arial"/>
          <w:b/>
          <w:color w:val="0070C0"/>
          <w:sz w:val="24"/>
          <w:szCs w:val="24"/>
        </w:rPr>
        <w:t>₱</w:t>
      </w:r>
      <w:r w:rsidR="00055BCD" w:rsidRPr="00055BCD">
        <w:rPr>
          <w:rFonts w:ascii="Arial" w:eastAsia="Arial" w:hAnsi="Arial" w:cs="Arial"/>
          <w:b/>
          <w:bCs/>
          <w:color w:val="0070C0"/>
          <w:sz w:val="24"/>
          <w:szCs w:val="24"/>
        </w:rPr>
        <w:t xml:space="preserve">118,225,053.03 </w:t>
      </w:r>
      <w:r w:rsidRPr="00A2022E">
        <w:rPr>
          <w:rFonts w:ascii="Arial" w:eastAsia="Arial" w:hAnsi="Arial" w:cs="Arial"/>
          <w:bCs/>
          <w:sz w:val="24"/>
          <w:szCs w:val="24"/>
        </w:rPr>
        <w:t>worth</w:t>
      </w:r>
      <w:r w:rsidR="00CB2A7E">
        <w:rPr>
          <w:rFonts w:ascii="Arial" w:eastAsia="Arial" w:hAnsi="Arial" w:cs="Arial"/>
          <w:bCs/>
          <w:sz w:val="24"/>
          <w:szCs w:val="24"/>
        </w:rPr>
        <w:t xml:space="preserve"> </w:t>
      </w:r>
      <w:r w:rsidRPr="00A2022E">
        <w:rPr>
          <w:rFonts w:ascii="Arial" w:eastAsia="Arial" w:hAnsi="Arial" w:cs="Arial"/>
          <w:bCs/>
          <w:sz w:val="24"/>
          <w:szCs w:val="24"/>
        </w:rPr>
        <w:t>of</w:t>
      </w:r>
      <w:r w:rsidR="00CB2A7E">
        <w:rPr>
          <w:rFonts w:ascii="Arial" w:eastAsia="Arial" w:hAnsi="Arial" w:cs="Arial"/>
          <w:bCs/>
          <w:sz w:val="24"/>
          <w:szCs w:val="24"/>
        </w:rPr>
        <w:t xml:space="preserve"> </w:t>
      </w:r>
      <w:r w:rsidRPr="00A2022E">
        <w:rPr>
          <w:rFonts w:ascii="Arial" w:eastAsia="Arial" w:hAnsi="Arial" w:cs="Arial"/>
          <w:bCs/>
          <w:sz w:val="24"/>
          <w:szCs w:val="24"/>
        </w:rPr>
        <w:t>assistance</w:t>
      </w:r>
      <w:r w:rsidR="00CB2A7E">
        <w:rPr>
          <w:rFonts w:ascii="Arial" w:eastAsia="Arial" w:hAnsi="Arial" w:cs="Arial"/>
          <w:bCs/>
          <w:sz w:val="24"/>
          <w:szCs w:val="24"/>
        </w:rPr>
        <w:t xml:space="preserve"> </w:t>
      </w:r>
      <w:r w:rsidRPr="00A2022E">
        <w:rPr>
          <w:rFonts w:ascii="Arial" w:eastAsia="Arial" w:hAnsi="Arial" w:cs="Arial"/>
          <w:bCs/>
          <w:sz w:val="24"/>
          <w:szCs w:val="24"/>
        </w:rPr>
        <w:t>was</w:t>
      </w:r>
      <w:r w:rsidR="00CB2A7E">
        <w:rPr>
          <w:rFonts w:ascii="Arial" w:eastAsia="Arial" w:hAnsi="Arial" w:cs="Arial"/>
          <w:bCs/>
          <w:sz w:val="24"/>
          <w:szCs w:val="24"/>
        </w:rPr>
        <w:t xml:space="preserve"> </w:t>
      </w:r>
      <w:r w:rsidRPr="00A2022E">
        <w:rPr>
          <w:rFonts w:ascii="Arial" w:eastAsia="Arial" w:hAnsi="Arial" w:cs="Arial"/>
          <w:bCs/>
          <w:sz w:val="24"/>
          <w:szCs w:val="24"/>
        </w:rPr>
        <w:t>provided</w:t>
      </w:r>
      <w:r w:rsidR="00CB2A7E">
        <w:rPr>
          <w:rFonts w:ascii="Arial" w:eastAsia="Arial" w:hAnsi="Arial" w:cs="Arial"/>
          <w:bCs/>
          <w:sz w:val="24"/>
          <w:szCs w:val="24"/>
        </w:rPr>
        <w:t xml:space="preserve"> </w:t>
      </w:r>
      <w:r w:rsidRPr="00A2022E">
        <w:rPr>
          <w:rFonts w:ascii="Arial" w:eastAsia="Arial" w:hAnsi="Arial" w:cs="Arial"/>
          <w:bCs/>
          <w:sz w:val="24"/>
          <w:szCs w:val="24"/>
        </w:rPr>
        <w:t>to</w:t>
      </w:r>
      <w:r w:rsidR="00CB2A7E">
        <w:rPr>
          <w:rFonts w:ascii="Arial" w:eastAsia="Arial" w:hAnsi="Arial" w:cs="Arial"/>
          <w:bCs/>
          <w:sz w:val="24"/>
          <w:szCs w:val="24"/>
        </w:rPr>
        <w:t xml:space="preserve"> </w:t>
      </w:r>
      <w:r w:rsidRPr="00A2022E">
        <w:rPr>
          <w:rFonts w:ascii="Arial" w:eastAsia="Arial" w:hAnsi="Arial" w:cs="Arial"/>
          <w:bCs/>
          <w:sz w:val="24"/>
          <w:szCs w:val="24"/>
        </w:rPr>
        <w:t>the</w:t>
      </w:r>
      <w:r w:rsidR="00CB2A7E">
        <w:rPr>
          <w:rFonts w:ascii="Arial" w:eastAsia="Arial" w:hAnsi="Arial" w:cs="Arial"/>
          <w:bCs/>
          <w:sz w:val="24"/>
          <w:szCs w:val="24"/>
        </w:rPr>
        <w:t xml:space="preserve"> </w:t>
      </w:r>
      <w:r w:rsidRPr="00A2022E">
        <w:rPr>
          <w:rFonts w:ascii="Arial" w:eastAsia="Arial" w:hAnsi="Arial" w:cs="Arial"/>
          <w:bCs/>
          <w:sz w:val="24"/>
          <w:szCs w:val="24"/>
        </w:rPr>
        <w:t>affected</w:t>
      </w:r>
      <w:r w:rsidR="00CB2A7E">
        <w:rPr>
          <w:rFonts w:ascii="Arial" w:eastAsia="Arial" w:hAnsi="Arial" w:cs="Arial"/>
          <w:bCs/>
          <w:sz w:val="24"/>
          <w:szCs w:val="24"/>
        </w:rPr>
        <w:t xml:space="preserve"> </w:t>
      </w:r>
      <w:r w:rsidRPr="00A2022E">
        <w:rPr>
          <w:rFonts w:ascii="Arial" w:eastAsia="Arial" w:hAnsi="Arial" w:cs="Arial"/>
          <w:bCs/>
          <w:sz w:val="24"/>
          <w:szCs w:val="24"/>
        </w:rPr>
        <w:t>families</w:t>
      </w:r>
      <w:r w:rsidR="00966F27">
        <w:rPr>
          <w:rFonts w:ascii="Arial" w:eastAsia="Arial" w:hAnsi="Arial" w:cs="Arial"/>
          <w:bCs/>
          <w:sz w:val="24"/>
          <w:szCs w:val="24"/>
        </w:rPr>
        <w:t>;</w:t>
      </w:r>
      <w:r w:rsidR="00CB2A7E">
        <w:rPr>
          <w:rFonts w:ascii="Arial" w:eastAsia="Arial" w:hAnsi="Arial" w:cs="Arial"/>
          <w:bCs/>
          <w:sz w:val="24"/>
          <w:szCs w:val="24"/>
        </w:rPr>
        <w:t xml:space="preserve"> </w:t>
      </w:r>
      <w:r w:rsidR="00966F27">
        <w:rPr>
          <w:rFonts w:ascii="Arial" w:eastAsia="Arial" w:hAnsi="Arial" w:cs="Arial"/>
          <w:bCs/>
          <w:sz w:val="24"/>
          <w:szCs w:val="24"/>
        </w:rPr>
        <w:t>of</w:t>
      </w:r>
      <w:r w:rsidR="00CB2A7E">
        <w:rPr>
          <w:rFonts w:ascii="Arial" w:eastAsia="Arial" w:hAnsi="Arial" w:cs="Arial"/>
          <w:bCs/>
          <w:sz w:val="24"/>
          <w:szCs w:val="24"/>
        </w:rPr>
        <w:t xml:space="preserve"> </w:t>
      </w:r>
      <w:r w:rsidR="00966F27">
        <w:rPr>
          <w:rFonts w:ascii="Arial" w:eastAsia="Arial" w:hAnsi="Arial" w:cs="Arial"/>
          <w:bCs/>
          <w:sz w:val="24"/>
          <w:szCs w:val="24"/>
        </w:rPr>
        <w:t>which,</w:t>
      </w:r>
      <w:r w:rsidR="00CB2A7E">
        <w:rPr>
          <w:rFonts w:ascii="Arial" w:eastAsia="Arial" w:hAnsi="Arial" w:cs="Arial"/>
          <w:bCs/>
          <w:sz w:val="24"/>
          <w:szCs w:val="24"/>
        </w:rPr>
        <w:t xml:space="preserve"> </w:t>
      </w:r>
      <w:r w:rsidR="00966F27" w:rsidRPr="00055BCD">
        <w:rPr>
          <w:rFonts w:ascii="Arial" w:eastAsia="Arial" w:hAnsi="Arial" w:cs="Arial"/>
          <w:b/>
          <w:color w:val="auto"/>
          <w:sz w:val="24"/>
          <w:szCs w:val="24"/>
        </w:rPr>
        <w:t>₱</w:t>
      </w:r>
      <w:r w:rsidR="003B3E04" w:rsidRPr="00055BCD">
        <w:rPr>
          <w:rFonts w:ascii="Arial" w:eastAsia="Arial" w:hAnsi="Arial" w:cs="Arial"/>
          <w:b/>
          <w:bCs/>
          <w:color w:val="auto"/>
          <w:sz w:val="24"/>
          <w:szCs w:val="24"/>
        </w:rPr>
        <w:t xml:space="preserve">70,757,424.55 </w:t>
      </w:r>
      <w:r w:rsidR="00966F27" w:rsidRPr="00055BCD">
        <w:rPr>
          <w:rFonts w:ascii="Arial" w:eastAsia="Arial" w:hAnsi="Arial" w:cs="Arial"/>
          <w:color w:val="auto"/>
          <w:sz w:val="24"/>
          <w:szCs w:val="24"/>
        </w:rPr>
        <w:t>from</w:t>
      </w:r>
      <w:r w:rsidR="00CB2A7E" w:rsidRPr="00055BCD">
        <w:rPr>
          <w:rFonts w:ascii="Arial" w:eastAsia="Arial" w:hAnsi="Arial" w:cs="Arial"/>
          <w:color w:val="auto"/>
          <w:sz w:val="24"/>
          <w:szCs w:val="24"/>
        </w:rPr>
        <w:t xml:space="preserve"> </w:t>
      </w:r>
      <w:r w:rsidR="00966F27" w:rsidRPr="00055BCD">
        <w:rPr>
          <w:rFonts w:ascii="Arial" w:eastAsia="Arial" w:hAnsi="Arial" w:cs="Arial"/>
          <w:b/>
          <w:color w:val="auto"/>
          <w:sz w:val="24"/>
          <w:szCs w:val="24"/>
        </w:rPr>
        <w:t>DSWD</w:t>
      </w:r>
      <w:r w:rsidR="00E860D0" w:rsidRPr="00055BCD">
        <w:rPr>
          <w:rFonts w:ascii="Arial" w:eastAsia="Arial" w:hAnsi="Arial" w:cs="Arial"/>
          <w:b/>
          <w:color w:val="auto"/>
          <w:sz w:val="24"/>
          <w:szCs w:val="24"/>
        </w:rPr>
        <w:t>,</w:t>
      </w:r>
      <w:r w:rsidR="00CB2A7E" w:rsidRPr="00055BCD">
        <w:rPr>
          <w:rFonts w:ascii="Arial" w:eastAsia="Arial" w:hAnsi="Arial" w:cs="Arial"/>
          <w:b/>
          <w:color w:val="auto"/>
          <w:sz w:val="24"/>
          <w:szCs w:val="24"/>
        </w:rPr>
        <w:t xml:space="preserve"> </w:t>
      </w:r>
      <w:r w:rsidR="00966F27" w:rsidRPr="00966F27">
        <w:rPr>
          <w:rFonts w:ascii="Arial" w:eastAsia="Arial" w:hAnsi="Arial" w:cs="Arial"/>
          <w:b/>
          <w:color w:val="0070C0"/>
          <w:sz w:val="24"/>
          <w:szCs w:val="24"/>
        </w:rPr>
        <w:t>₱</w:t>
      </w:r>
      <w:r w:rsidR="00055BCD" w:rsidRPr="00055BCD">
        <w:rPr>
          <w:rFonts w:ascii="Arial" w:eastAsia="Arial" w:hAnsi="Arial" w:cs="Arial"/>
          <w:b/>
          <w:bCs/>
          <w:color w:val="0070C0"/>
          <w:sz w:val="24"/>
          <w:szCs w:val="24"/>
        </w:rPr>
        <w:t xml:space="preserve">44,002,438.48 </w:t>
      </w:r>
      <w:r w:rsidR="00966F27" w:rsidRPr="00966F27">
        <w:rPr>
          <w:rFonts w:ascii="Arial" w:eastAsia="Arial" w:hAnsi="Arial" w:cs="Arial"/>
          <w:sz w:val="24"/>
          <w:szCs w:val="24"/>
        </w:rPr>
        <w:t>from</w:t>
      </w:r>
      <w:r w:rsidR="00CB2A7E">
        <w:rPr>
          <w:rFonts w:ascii="Arial" w:eastAsia="Arial" w:hAnsi="Arial" w:cs="Arial"/>
          <w:bCs/>
          <w:sz w:val="24"/>
          <w:szCs w:val="24"/>
        </w:rPr>
        <w:t xml:space="preserve"> </w:t>
      </w:r>
      <w:r w:rsidR="00966F27" w:rsidRPr="00966F27">
        <w:rPr>
          <w:rFonts w:ascii="Arial" w:eastAsia="Arial" w:hAnsi="Arial" w:cs="Arial"/>
          <w:b/>
          <w:bCs/>
          <w:color w:val="0070C0"/>
          <w:sz w:val="24"/>
          <w:szCs w:val="24"/>
        </w:rPr>
        <w:t>LGUs</w:t>
      </w:r>
      <w:r w:rsidR="007262F0">
        <w:rPr>
          <w:rFonts w:ascii="Arial" w:eastAsia="Arial" w:hAnsi="Arial" w:cs="Arial"/>
          <w:b/>
          <w:bCs/>
          <w:color w:val="0070C0"/>
          <w:sz w:val="24"/>
          <w:szCs w:val="24"/>
        </w:rPr>
        <w:t>,</w:t>
      </w:r>
      <w:r w:rsidR="00CB2A7E">
        <w:rPr>
          <w:rFonts w:ascii="Arial" w:eastAsia="Arial" w:hAnsi="Arial" w:cs="Arial"/>
          <w:b/>
          <w:bCs/>
          <w:color w:val="0070C0"/>
          <w:sz w:val="24"/>
          <w:szCs w:val="24"/>
        </w:rPr>
        <w:t xml:space="preserve"> </w:t>
      </w:r>
      <w:r w:rsidR="00E860D0" w:rsidRPr="008D417E">
        <w:rPr>
          <w:rFonts w:ascii="Arial" w:eastAsia="Arial" w:hAnsi="Arial" w:cs="Arial"/>
          <w:b/>
          <w:color w:val="auto"/>
          <w:sz w:val="24"/>
          <w:szCs w:val="24"/>
        </w:rPr>
        <w:t>₱</w:t>
      </w:r>
      <w:r w:rsidR="00614409" w:rsidRPr="008D417E">
        <w:rPr>
          <w:rFonts w:ascii="Arial" w:eastAsia="Arial" w:hAnsi="Arial" w:cs="Arial"/>
          <w:b/>
          <w:bCs/>
          <w:color w:val="auto"/>
          <w:sz w:val="24"/>
          <w:szCs w:val="24"/>
        </w:rPr>
        <w:t>628,592.00</w:t>
      </w:r>
      <w:r w:rsidR="00CB2A7E" w:rsidRPr="008D417E">
        <w:rPr>
          <w:rFonts w:ascii="Arial" w:eastAsia="Arial" w:hAnsi="Arial" w:cs="Arial"/>
          <w:b/>
          <w:bCs/>
          <w:color w:val="auto"/>
          <w:sz w:val="24"/>
          <w:szCs w:val="24"/>
        </w:rPr>
        <w:t xml:space="preserve"> </w:t>
      </w:r>
      <w:r w:rsidR="007262F0" w:rsidRPr="005570E3">
        <w:rPr>
          <w:rFonts w:ascii="Arial" w:eastAsia="Arial" w:hAnsi="Arial" w:cs="Arial"/>
          <w:color w:val="auto"/>
          <w:sz w:val="24"/>
          <w:szCs w:val="24"/>
        </w:rPr>
        <w:t>from</w:t>
      </w:r>
      <w:r w:rsidR="00CB2A7E">
        <w:rPr>
          <w:rFonts w:ascii="Arial" w:eastAsia="Arial" w:hAnsi="Arial" w:cs="Arial"/>
          <w:bCs/>
          <w:color w:val="auto"/>
          <w:sz w:val="24"/>
          <w:szCs w:val="24"/>
        </w:rPr>
        <w:t xml:space="preserve"> </w:t>
      </w:r>
      <w:r w:rsidR="007262F0" w:rsidRPr="005570E3">
        <w:rPr>
          <w:rFonts w:ascii="Arial" w:eastAsia="Arial" w:hAnsi="Arial" w:cs="Arial"/>
          <w:b/>
          <w:bCs/>
          <w:color w:val="auto"/>
          <w:sz w:val="24"/>
          <w:szCs w:val="24"/>
        </w:rPr>
        <w:t>NGOs</w:t>
      </w:r>
      <w:r w:rsidR="00CB2A7E">
        <w:rPr>
          <w:rFonts w:ascii="Arial" w:eastAsia="Arial" w:hAnsi="Arial" w:cs="Arial"/>
          <w:b/>
          <w:color w:val="auto"/>
          <w:sz w:val="24"/>
          <w:szCs w:val="24"/>
        </w:rPr>
        <w:t xml:space="preserve"> </w:t>
      </w:r>
      <w:r w:rsidR="007262F0" w:rsidRPr="005570E3">
        <w:rPr>
          <w:rFonts w:ascii="Arial" w:eastAsia="Arial" w:hAnsi="Arial" w:cs="Arial"/>
          <w:color w:val="auto"/>
          <w:sz w:val="24"/>
          <w:szCs w:val="24"/>
        </w:rPr>
        <w:t>and</w:t>
      </w:r>
      <w:r w:rsidR="00CB2A7E">
        <w:rPr>
          <w:rFonts w:ascii="Arial" w:eastAsia="Arial" w:hAnsi="Arial" w:cs="Arial"/>
          <w:color w:val="auto"/>
          <w:sz w:val="24"/>
          <w:szCs w:val="24"/>
        </w:rPr>
        <w:t xml:space="preserve"> </w:t>
      </w:r>
      <w:r w:rsidR="007262F0" w:rsidRPr="005570E3">
        <w:rPr>
          <w:rFonts w:ascii="Arial" w:eastAsia="Arial" w:hAnsi="Arial" w:cs="Arial"/>
          <w:b/>
          <w:color w:val="auto"/>
          <w:sz w:val="24"/>
          <w:szCs w:val="24"/>
        </w:rPr>
        <w:t>₱</w:t>
      </w:r>
      <w:r w:rsidR="00597FFB" w:rsidRPr="005570E3">
        <w:rPr>
          <w:rFonts w:ascii="Arial" w:eastAsia="Arial" w:hAnsi="Arial" w:cs="Arial"/>
          <w:b/>
          <w:bCs/>
          <w:color w:val="auto"/>
          <w:sz w:val="24"/>
          <w:szCs w:val="24"/>
        </w:rPr>
        <w:t>2,836,598.00</w:t>
      </w:r>
      <w:r w:rsidR="00CB2A7E">
        <w:rPr>
          <w:rFonts w:ascii="Arial" w:eastAsia="Arial" w:hAnsi="Arial" w:cs="Arial"/>
          <w:b/>
          <w:bCs/>
          <w:color w:val="auto"/>
          <w:sz w:val="24"/>
          <w:szCs w:val="24"/>
        </w:rPr>
        <w:t xml:space="preserve"> </w:t>
      </w:r>
      <w:r w:rsidR="00DA7BE8" w:rsidRPr="005570E3">
        <w:rPr>
          <w:rFonts w:ascii="Arial" w:eastAsia="Arial" w:hAnsi="Arial" w:cs="Arial"/>
          <w:color w:val="auto"/>
          <w:sz w:val="24"/>
          <w:szCs w:val="24"/>
        </w:rPr>
        <w:t>from</w:t>
      </w:r>
      <w:r w:rsidR="00CB2A7E">
        <w:rPr>
          <w:rFonts w:ascii="Arial" w:eastAsia="Arial" w:hAnsi="Arial" w:cs="Arial"/>
          <w:b/>
          <w:color w:val="auto"/>
          <w:sz w:val="24"/>
          <w:szCs w:val="24"/>
        </w:rPr>
        <w:t xml:space="preserve"> </w:t>
      </w:r>
      <w:r w:rsidR="00DA7BE8" w:rsidRPr="005570E3">
        <w:rPr>
          <w:rFonts w:ascii="Arial" w:eastAsia="Arial" w:hAnsi="Arial" w:cs="Arial"/>
          <w:b/>
          <w:color w:val="auto"/>
          <w:sz w:val="24"/>
          <w:szCs w:val="24"/>
        </w:rPr>
        <w:t>Private</w:t>
      </w:r>
      <w:r w:rsidR="00CB2A7E">
        <w:rPr>
          <w:rFonts w:ascii="Arial" w:eastAsia="Arial" w:hAnsi="Arial" w:cs="Arial"/>
          <w:b/>
          <w:color w:val="auto"/>
          <w:sz w:val="24"/>
          <w:szCs w:val="24"/>
        </w:rPr>
        <w:t xml:space="preserve"> </w:t>
      </w:r>
      <w:r w:rsidR="00DA7BE8" w:rsidRPr="005570E3">
        <w:rPr>
          <w:rFonts w:ascii="Arial" w:eastAsia="Arial" w:hAnsi="Arial" w:cs="Arial"/>
          <w:b/>
          <w:color w:val="auto"/>
          <w:sz w:val="24"/>
          <w:szCs w:val="24"/>
        </w:rPr>
        <w:t>P</w:t>
      </w:r>
      <w:r w:rsidR="00E860D0" w:rsidRPr="005570E3">
        <w:rPr>
          <w:rFonts w:ascii="Arial" w:eastAsia="Arial" w:hAnsi="Arial" w:cs="Arial"/>
          <w:b/>
          <w:color w:val="auto"/>
          <w:sz w:val="24"/>
          <w:szCs w:val="24"/>
        </w:rPr>
        <w:t>artners</w:t>
      </w:r>
      <w:r w:rsidR="00CB2A7E">
        <w:rPr>
          <w:rFonts w:ascii="Arial" w:eastAsia="Arial" w:hAnsi="Arial" w:cs="Arial"/>
          <w:bCs/>
          <w:color w:val="auto"/>
          <w:sz w:val="24"/>
          <w:szCs w:val="24"/>
        </w:rPr>
        <w:t xml:space="preserve"> </w:t>
      </w:r>
      <w:r w:rsidRPr="00966F27">
        <w:rPr>
          <w:rFonts w:ascii="Arial" w:eastAsia="Arial" w:hAnsi="Arial" w:cs="Arial"/>
          <w:bCs/>
          <w:color w:val="auto"/>
          <w:sz w:val="24"/>
          <w:szCs w:val="24"/>
        </w:rPr>
        <w:t>(</w:t>
      </w:r>
      <w:r w:rsidRPr="00A2022E">
        <w:rPr>
          <w:rFonts w:ascii="Arial" w:eastAsia="Arial" w:hAnsi="Arial" w:cs="Arial"/>
          <w:bCs/>
          <w:sz w:val="24"/>
          <w:szCs w:val="24"/>
        </w:rPr>
        <w:t>see</w:t>
      </w:r>
      <w:r w:rsidR="00CB2A7E">
        <w:rPr>
          <w:rFonts w:ascii="Arial" w:eastAsia="Arial" w:hAnsi="Arial" w:cs="Arial"/>
          <w:bCs/>
          <w:sz w:val="24"/>
          <w:szCs w:val="24"/>
        </w:rPr>
        <w:t xml:space="preserve"> </w:t>
      </w:r>
      <w:r w:rsidRPr="00A2022E">
        <w:rPr>
          <w:rFonts w:ascii="Arial" w:eastAsia="Arial" w:hAnsi="Arial" w:cs="Arial"/>
          <w:bCs/>
          <w:sz w:val="24"/>
          <w:szCs w:val="24"/>
        </w:rPr>
        <w:t>Table</w:t>
      </w:r>
      <w:r w:rsidR="00CB2A7E">
        <w:rPr>
          <w:rFonts w:ascii="Arial" w:eastAsia="Arial" w:hAnsi="Arial" w:cs="Arial"/>
          <w:bCs/>
          <w:sz w:val="24"/>
          <w:szCs w:val="24"/>
        </w:rPr>
        <w:t xml:space="preserve"> </w:t>
      </w:r>
      <w:r w:rsidRPr="00A2022E">
        <w:rPr>
          <w:rFonts w:ascii="Arial" w:eastAsia="Arial" w:hAnsi="Arial" w:cs="Arial"/>
          <w:bCs/>
          <w:sz w:val="24"/>
          <w:szCs w:val="24"/>
        </w:rPr>
        <w:t>5).</w:t>
      </w:r>
    </w:p>
    <w:p w14:paraId="66E17A24" w14:textId="77777777" w:rsidR="00156293" w:rsidRDefault="00156293" w:rsidP="007A39F8">
      <w:pPr>
        <w:pStyle w:val="ListParagraph"/>
        <w:spacing w:after="0" w:line="240" w:lineRule="auto"/>
        <w:ind w:left="360"/>
        <w:jc w:val="both"/>
        <w:rPr>
          <w:rFonts w:ascii="Arial" w:eastAsia="Arial" w:hAnsi="Arial" w:cs="Arial"/>
          <w:bCs/>
          <w:sz w:val="24"/>
          <w:szCs w:val="24"/>
        </w:rPr>
      </w:pPr>
    </w:p>
    <w:p w14:paraId="7317ABF7" w14:textId="09C68D5E" w:rsidR="00156293" w:rsidRDefault="00156293" w:rsidP="007A39F8">
      <w:pPr>
        <w:pStyle w:val="ListParagraph"/>
        <w:spacing w:after="0" w:line="240" w:lineRule="auto"/>
        <w:ind w:left="360"/>
        <w:jc w:val="both"/>
        <w:rPr>
          <w:rFonts w:ascii="Arial" w:eastAsia="Arial" w:hAnsi="Arial" w:cs="Arial"/>
          <w:b/>
          <w:i/>
          <w:iCs/>
        </w:rPr>
      </w:pPr>
      <w:r w:rsidRPr="00AF7C70">
        <w:rPr>
          <w:rFonts w:ascii="Arial" w:eastAsia="Arial" w:hAnsi="Arial" w:cs="Arial"/>
          <w:b/>
          <w:i/>
          <w:iCs/>
        </w:rPr>
        <w:t>Table</w:t>
      </w:r>
      <w:r w:rsidR="00CB2A7E">
        <w:rPr>
          <w:rFonts w:ascii="Arial" w:eastAsia="Arial" w:hAnsi="Arial" w:cs="Arial"/>
          <w:b/>
          <w:i/>
          <w:iCs/>
        </w:rPr>
        <w:t xml:space="preserve"> </w:t>
      </w:r>
      <w:r>
        <w:rPr>
          <w:rFonts w:ascii="Arial" w:eastAsia="Arial" w:hAnsi="Arial" w:cs="Arial"/>
          <w:b/>
          <w:i/>
          <w:iCs/>
        </w:rPr>
        <w:t>5</w:t>
      </w:r>
      <w:r w:rsidRPr="00AF7C70">
        <w:rPr>
          <w:rFonts w:ascii="Arial" w:eastAsia="Arial" w:hAnsi="Arial" w:cs="Arial"/>
          <w:b/>
          <w:i/>
          <w:iCs/>
        </w:rPr>
        <w:t>.</w:t>
      </w:r>
      <w:r w:rsidR="00CB2A7E">
        <w:rPr>
          <w:rFonts w:ascii="Arial" w:eastAsia="Arial" w:hAnsi="Arial" w:cs="Arial"/>
          <w:b/>
          <w:i/>
          <w:iCs/>
        </w:rPr>
        <w:t xml:space="preserve"> </w:t>
      </w:r>
      <w:r w:rsidRPr="00AF7C70">
        <w:rPr>
          <w:rFonts w:ascii="Arial" w:eastAsia="Arial" w:hAnsi="Arial" w:cs="Arial"/>
          <w:b/>
          <w:i/>
          <w:iCs/>
        </w:rPr>
        <w:t>Cost</w:t>
      </w:r>
      <w:r w:rsidR="00CB2A7E">
        <w:rPr>
          <w:rFonts w:ascii="Arial" w:eastAsia="Arial" w:hAnsi="Arial" w:cs="Arial"/>
          <w:b/>
          <w:i/>
          <w:iCs/>
        </w:rPr>
        <w:t xml:space="preserve"> </w:t>
      </w:r>
      <w:r w:rsidRPr="00AF7C70">
        <w:rPr>
          <w:rFonts w:ascii="Arial" w:eastAsia="Arial" w:hAnsi="Arial" w:cs="Arial"/>
          <w:b/>
          <w:i/>
          <w:iCs/>
        </w:rPr>
        <w:t>of</w:t>
      </w:r>
      <w:r w:rsidR="00CB2A7E">
        <w:rPr>
          <w:rFonts w:ascii="Arial" w:eastAsia="Arial" w:hAnsi="Arial" w:cs="Arial"/>
          <w:b/>
          <w:i/>
          <w:iCs/>
        </w:rPr>
        <w:t xml:space="preserve"> </w:t>
      </w:r>
      <w:r w:rsidRPr="00AF7C70">
        <w:rPr>
          <w:rFonts w:ascii="Arial" w:eastAsia="Arial" w:hAnsi="Arial" w:cs="Arial"/>
          <w:b/>
          <w:i/>
          <w:iCs/>
        </w:rPr>
        <w:t>Assistance</w:t>
      </w:r>
      <w:r w:rsidR="00CB2A7E">
        <w:rPr>
          <w:rFonts w:ascii="Arial" w:eastAsia="Arial" w:hAnsi="Arial" w:cs="Arial"/>
          <w:b/>
          <w:i/>
          <w:iCs/>
        </w:rPr>
        <w:t xml:space="preserve"> </w:t>
      </w:r>
      <w:r w:rsidRPr="00AF7C70">
        <w:rPr>
          <w:rFonts w:ascii="Arial" w:eastAsia="Arial" w:hAnsi="Arial" w:cs="Arial"/>
          <w:b/>
          <w:i/>
          <w:iCs/>
        </w:rPr>
        <w:t>Provided</w:t>
      </w:r>
      <w:r w:rsidR="00CB2A7E">
        <w:rPr>
          <w:rFonts w:ascii="Arial" w:eastAsia="Arial" w:hAnsi="Arial" w:cs="Arial"/>
          <w:b/>
          <w:i/>
          <w:iCs/>
        </w:rPr>
        <w:t xml:space="preserve"> </w:t>
      </w:r>
      <w:r w:rsidRPr="00AF7C70">
        <w:rPr>
          <w:rFonts w:ascii="Arial" w:eastAsia="Arial" w:hAnsi="Arial" w:cs="Arial"/>
          <w:b/>
          <w:i/>
          <w:iCs/>
        </w:rPr>
        <w:t>to</w:t>
      </w:r>
      <w:r w:rsidR="00CB2A7E">
        <w:rPr>
          <w:rFonts w:ascii="Arial" w:eastAsia="Arial" w:hAnsi="Arial" w:cs="Arial"/>
          <w:b/>
          <w:i/>
          <w:iCs/>
        </w:rPr>
        <w:t xml:space="preserve"> </w:t>
      </w:r>
      <w:r w:rsidRPr="00AF7C70">
        <w:rPr>
          <w:rFonts w:ascii="Arial" w:eastAsia="Arial" w:hAnsi="Arial" w:cs="Arial"/>
          <w:b/>
          <w:i/>
          <w:iCs/>
        </w:rPr>
        <w:t>Affected</w:t>
      </w:r>
      <w:r w:rsidR="00CB2A7E">
        <w:rPr>
          <w:rFonts w:ascii="Arial" w:eastAsia="Arial" w:hAnsi="Arial" w:cs="Arial"/>
          <w:b/>
          <w:i/>
          <w:iCs/>
        </w:rPr>
        <w:t xml:space="preserve"> </w:t>
      </w:r>
      <w:r w:rsidRPr="00AF7C70">
        <w:rPr>
          <w:rFonts w:ascii="Arial" w:eastAsia="Arial" w:hAnsi="Arial" w:cs="Arial"/>
          <w:b/>
          <w:i/>
          <w:iCs/>
        </w:rPr>
        <w:t>Families</w:t>
      </w:r>
      <w:r w:rsidR="00CB2A7E">
        <w:rPr>
          <w:rFonts w:ascii="Arial" w:eastAsia="Arial" w:hAnsi="Arial" w:cs="Arial"/>
          <w:b/>
          <w:i/>
          <w:iCs/>
        </w:rPr>
        <w:t xml:space="preserve"> </w:t>
      </w:r>
      <w:r w:rsidRPr="00AF7C70">
        <w:rPr>
          <w:rFonts w:ascii="Arial" w:eastAsia="Arial" w:hAnsi="Arial" w:cs="Arial"/>
          <w:b/>
          <w:i/>
          <w:iCs/>
        </w:rPr>
        <w:t>/</w:t>
      </w:r>
      <w:r w:rsidR="00CB2A7E">
        <w:rPr>
          <w:rFonts w:ascii="Arial" w:eastAsia="Arial" w:hAnsi="Arial" w:cs="Arial"/>
          <w:b/>
          <w:i/>
          <w:iCs/>
        </w:rPr>
        <w:t xml:space="preserve"> </w:t>
      </w:r>
      <w:r w:rsidRPr="00AF7C70">
        <w:rPr>
          <w:rFonts w:ascii="Arial" w:eastAsia="Arial" w:hAnsi="Arial" w:cs="Arial"/>
          <w:b/>
          <w:i/>
          <w:iCs/>
        </w:rPr>
        <w:t>Persons</w:t>
      </w:r>
    </w:p>
    <w:tbl>
      <w:tblPr>
        <w:tblW w:w="4892" w:type="pct"/>
        <w:tblInd w:w="279" w:type="dxa"/>
        <w:tblLayout w:type="fixed"/>
        <w:tblLook w:val="04A0" w:firstRow="1" w:lastRow="0" w:firstColumn="1" w:lastColumn="0" w:noHBand="0" w:noVBand="1"/>
      </w:tblPr>
      <w:tblGrid>
        <w:gridCol w:w="329"/>
        <w:gridCol w:w="2218"/>
        <w:gridCol w:w="1557"/>
        <w:gridCol w:w="1557"/>
        <w:gridCol w:w="1410"/>
        <w:gridCol w:w="1496"/>
        <w:gridCol w:w="1664"/>
      </w:tblGrid>
      <w:tr w:rsidR="00055BCD" w:rsidRPr="00055BCD" w14:paraId="3644290A" w14:textId="77777777" w:rsidTr="00055BCD">
        <w:trPr>
          <w:trHeight w:val="70"/>
          <w:tblHeader/>
        </w:trPr>
        <w:tc>
          <w:tcPr>
            <w:tcW w:w="1245" w:type="pct"/>
            <w:gridSpan w:val="2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7F7F7F" w:fill="7F7F7F"/>
            <w:vAlign w:val="center"/>
            <w:hideMark/>
          </w:tcPr>
          <w:p w14:paraId="1997ECB4" w14:textId="77777777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REGION / PROVINCE / MUNICIPALITY </w:t>
            </w:r>
          </w:p>
        </w:tc>
        <w:tc>
          <w:tcPr>
            <w:tcW w:w="3755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808080" w:fill="808080"/>
            <w:vAlign w:val="center"/>
            <w:hideMark/>
          </w:tcPr>
          <w:p w14:paraId="746087BC" w14:textId="77777777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COST OF ASSISTANCE </w:t>
            </w:r>
          </w:p>
        </w:tc>
      </w:tr>
      <w:tr w:rsidR="00055BCD" w:rsidRPr="00055BCD" w14:paraId="127CED06" w14:textId="77777777" w:rsidTr="00055BCD">
        <w:trPr>
          <w:trHeight w:val="300"/>
          <w:tblHeader/>
        </w:trPr>
        <w:tc>
          <w:tcPr>
            <w:tcW w:w="1245" w:type="pct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F0F9253" w14:textId="77777777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761" w:type="pct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236D66F3" w14:textId="77777777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DSWD </w:t>
            </w:r>
          </w:p>
        </w:tc>
        <w:tc>
          <w:tcPr>
            <w:tcW w:w="761" w:type="pct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3713483A" w14:textId="77777777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LGUs </w:t>
            </w:r>
          </w:p>
        </w:tc>
        <w:tc>
          <w:tcPr>
            <w:tcW w:w="689" w:type="pct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79C6ABA3" w14:textId="77777777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NGOs </w:t>
            </w:r>
          </w:p>
        </w:tc>
        <w:tc>
          <w:tcPr>
            <w:tcW w:w="731" w:type="pct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55B392DC" w14:textId="77777777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OTHERS </w:t>
            </w:r>
          </w:p>
        </w:tc>
        <w:tc>
          <w:tcPr>
            <w:tcW w:w="813" w:type="pct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6515EB7E" w14:textId="77777777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GRAND TOTAL </w:t>
            </w:r>
          </w:p>
        </w:tc>
      </w:tr>
      <w:tr w:rsidR="00055BCD" w:rsidRPr="00055BCD" w14:paraId="0F218C10" w14:textId="77777777" w:rsidTr="00055BCD">
        <w:trPr>
          <w:trHeight w:val="270"/>
        </w:trPr>
        <w:tc>
          <w:tcPr>
            <w:tcW w:w="124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07A84762" w14:textId="77777777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GRAND TOTAL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5DC72FF3" w14:textId="40104AFD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70,757,424.55 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3D8763B4" w14:textId="4C199EA1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44,002,438.48 </w:t>
            </w:r>
          </w:p>
        </w:tc>
        <w:tc>
          <w:tcPr>
            <w:tcW w:w="6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0E08D5D9" w14:textId="6A4AFE14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628,592.00 </w:t>
            </w:r>
          </w:p>
        </w:tc>
        <w:tc>
          <w:tcPr>
            <w:tcW w:w="7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04009710" w14:textId="38B63284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2,836,598.00 </w:t>
            </w:r>
          </w:p>
        </w:tc>
        <w:tc>
          <w:tcPr>
            <w:tcW w:w="8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25B00141" w14:textId="36016B56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118,225,053.03 </w:t>
            </w:r>
          </w:p>
        </w:tc>
      </w:tr>
      <w:tr w:rsidR="00055BCD" w:rsidRPr="00055BCD" w14:paraId="5C733B19" w14:textId="77777777" w:rsidTr="00055BCD">
        <w:trPr>
          <w:trHeight w:val="270"/>
        </w:trPr>
        <w:tc>
          <w:tcPr>
            <w:tcW w:w="124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15070447" w14:textId="77777777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NCR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493BCFB0" w14:textId="1CEC4AFC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7,497,210.00 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169B801C" w14:textId="54F295FB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6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668E7E99" w14:textId="409285FA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7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039B97EA" w14:textId="2B172D42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8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031FA7CE" w14:textId="7B612CC4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7,497,210.00 </w:t>
            </w:r>
          </w:p>
        </w:tc>
      </w:tr>
      <w:tr w:rsidR="00055BCD" w:rsidRPr="00055BCD" w14:paraId="4CC3CC6F" w14:textId="77777777" w:rsidTr="00055BCD">
        <w:trPr>
          <w:trHeight w:val="270"/>
        </w:trPr>
        <w:tc>
          <w:tcPr>
            <w:tcW w:w="124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BAF169B" w14:textId="77777777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andaluyong City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032110" w14:textId="1C414A04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sz w:val="20"/>
                <w:szCs w:val="20"/>
              </w:rPr>
              <w:t xml:space="preserve">202,960.00 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1813BD" w14:textId="4131876B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sz w:val="20"/>
                <w:szCs w:val="20"/>
              </w:rPr>
              <w:t xml:space="preserve"> - </w:t>
            </w:r>
          </w:p>
        </w:tc>
        <w:tc>
          <w:tcPr>
            <w:tcW w:w="6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BA2AF4" w14:textId="4C6BD6D4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sz w:val="20"/>
                <w:szCs w:val="20"/>
              </w:rPr>
              <w:t xml:space="preserve"> - </w:t>
            </w:r>
          </w:p>
        </w:tc>
        <w:tc>
          <w:tcPr>
            <w:tcW w:w="7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0E9EB0" w14:textId="740A52E3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sz w:val="20"/>
                <w:szCs w:val="20"/>
              </w:rPr>
              <w:t xml:space="preserve"> - </w:t>
            </w:r>
          </w:p>
        </w:tc>
        <w:tc>
          <w:tcPr>
            <w:tcW w:w="8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EAD427" w14:textId="6899507D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sz w:val="20"/>
                <w:szCs w:val="20"/>
              </w:rPr>
              <w:t xml:space="preserve"> 202,960.00 </w:t>
            </w:r>
          </w:p>
        </w:tc>
      </w:tr>
      <w:tr w:rsidR="00055BCD" w:rsidRPr="00055BCD" w14:paraId="369C58C7" w14:textId="77777777" w:rsidTr="00055BCD">
        <w:trPr>
          <w:trHeight w:val="270"/>
        </w:trPr>
        <w:tc>
          <w:tcPr>
            <w:tcW w:w="124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86A401" w14:textId="77777777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anila City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4E807F" w14:textId="490A41E6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sz w:val="20"/>
                <w:szCs w:val="20"/>
              </w:rPr>
              <w:t xml:space="preserve">472,000.00 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A46294" w14:textId="29655E64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sz w:val="20"/>
                <w:szCs w:val="20"/>
              </w:rPr>
              <w:t xml:space="preserve"> - </w:t>
            </w:r>
          </w:p>
        </w:tc>
        <w:tc>
          <w:tcPr>
            <w:tcW w:w="6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668475" w14:textId="3EC07798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sz w:val="20"/>
                <w:szCs w:val="20"/>
              </w:rPr>
              <w:t xml:space="preserve"> - </w:t>
            </w:r>
          </w:p>
        </w:tc>
        <w:tc>
          <w:tcPr>
            <w:tcW w:w="7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F45B4A" w14:textId="0CB8819B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sz w:val="20"/>
                <w:szCs w:val="20"/>
              </w:rPr>
              <w:t xml:space="preserve"> - </w:t>
            </w:r>
          </w:p>
        </w:tc>
        <w:tc>
          <w:tcPr>
            <w:tcW w:w="8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5EF71A" w14:textId="368E6B36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sz w:val="20"/>
                <w:szCs w:val="20"/>
              </w:rPr>
              <w:t xml:space="preserve"> 472,000.00 </w:t>
            </w:r>
          </w:p>
        </w:tc>
      </w:tr>
      <w:tr w:rsidR="00055BCD" w:rsidRPr="00055BCD" w14:paraId="418A5FCE" w14:textId="77777777" w:rsidTr="00055BCD">
        <w:trPr>
          <w:trHeight w:val="270"/>
        </w:trPr>
        <w:tc>
          <w:tcPr>
            <w:tcW w:w="124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069AD8" w14:textId="77777777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arikina city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6F0E0F" w14:textId="7B65774D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sz w:val="20"/>
                <w:szCs w:val="20"/>
              </w:rPr>
              <w:t xml:space="preserve"> 3,644,000.00 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7B3B21" w14:textId="3CB6E86B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sz w:val="20"/>
                <w:szCs w:val="20"/>
              </w:rPr>
              <w:t xml:space="preserve"> - </w:t>
            </w:r>
          </w:p>
        </w:tc>
        <w:tc>
          <w:tcPr>
            <w:tcW w:w="6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982720" w14:textId="47DFC85C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sz w:val="20"/>
                <w:szCs w:val="20"/>
              </w:rPr>
              <w:t xml:space="preserve"> - </w:t>
            </w:r>
          </w:p>
        </w:tc>
        <w:tc>
          <w:tcPr>
            <w:tcW w:w="7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21AAB3" w14:textId="463C0C15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sz w:val="20"/>
                <w:szCs w:val="20"/>
              </w:rPr>
              <w:t xml:space="preserve"> - </w:t>
            </w:r>
          </w:p>
        </w:tc>
        <w:tc>
          <w:tcPr>
            <w:tcW w:w="8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9E7814" w14:textId="7418C466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sz w:val="20"/>
                <w:szCs w:val="20"/>
              </w:rPr>
              <w:t xml:space="preserve">3,644,000.00 </w:t>
            </w:r>
          </w:p>
        </w:tc>
      </w:tr>
      <w:tr w:rsidR="00055BCD" w:rsidRPr="00055BCD" w14:paraId="634DFBD0" w14:textId="77777777" w:rsidTr="00055BCD">
        <w:trPr>
          <w:trHeight w:val="270"/>
        </w:trPr>
        <w:tc>
          <w:tcPr>
            <w:tcW w:w="124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48A3EBE" w14:textId="77777777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asig City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960837" w14:textId="0B3908D3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sz w:val="20"/>
                <w:szCs w:val="20"/>
              </w:rPr>
              <w:t xml:space="preserve"> 1,180,000.00 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C6164C" w14:textId="427CEDAF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sz w:val="20"/>
                <w:szCs w:val="20"/>
              </w:rPr>
              <w:t xml:space="preserve"> - </w:t>
            </w:r>
          </w:p>
        </w:tc>
        <w:tc>
          <w:tcPr>
            <w:tcW w:w="6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52463C" w14:textId="17482C43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sz w:val="20"/>
                <w:szCs w:val="20"/>
              </w:rPr>
              <w:t xml:space="preserve"> - </w:t>
            </w:r>
          </w:p>
        </w:tc>
        <w:tc>
          <w:tcPr>
            <w:tcW w:w="7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5D69E6" w14:textId="10D3DC56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sz w:val="20"/>
                <w:szCs w:val="20"/>
              </w:rPr>
              <w:t xml:space="preserve"> - </w:t>
            </w:r>
          </w:p>
        </w:tc>
        <w:tc>
          <w:tcPr>
            <w:tcW w:w="8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B4915E" w14:textId="061B6732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sz w:val="20"/>
                <w:szCs w:val="20"/>
              </w:rPr>
              <w:t xml:space="preserve">1,180,000.00 </w:t>
            </w:r>
          </w:p>
        </w:tc>
      </w:tr>
      <w:tr w:rsidR="00055BCD" w:rsidRPr="00055BCD" w14:paraId="5536E39F" w14:textId="77777777" w:rsidTr="00055BCD">
        <w:trPr>
          <w:trHeight w:val="270"/>
        </w:trPr>
        <w:tc>
          <w:tcPr>
            <w:tcW w:w="124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C23C92" w14:textId="77777777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Taguig City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9A76FE" w14:textId="2C3C9066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sz w:val="20"/>
                <w:szCs w:val="20"/>
              </w:rPr>
              <w:t xml:space="preserve">236,000.00 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D3D2D3" w14:textId="5D73A3FA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sz w:val="20"/>
                <w:szCs w:val="20"/>
              </w:rPr>
              <w:t xml:space="preserve"> - </w:t>
            </w:r>
          </w:p>
        </w:tc>
        <w:tc>
          <w:tcPr>
            <w:tcW w:w="6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4BDFB7" w14:textId="002D43FA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sz w:val="20"/>
                <w:szCs w:val="20"/>
              </w:rPr>
              <w:t xml:space="preserve"> - </w:t>
            </w:r>
          </w:p>
        </w:tc>
        <w:tc>
          <w:tcPr>
            <w:tcW w:w="7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D23B02" w14:textId="062DFC70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sz w:val="20"/>
                <w:szCs w:val="20"/>
              </w:rPr>
              <w:t xml:space="preserve"> - </w:t>
            </w:r>
          </w:p>
        </w:tc>
        <w:tc>
          <w:tcPr>
            <w:tcW w:w="8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2E9929" w14:textId="08B778B9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sz w:val="20"/>
                <w:szCs w:val="20"/>
              </w:rPr>
              <w:t xml:space="preserve"> 236,000.00 </w:t>
            </w:r>
          </w:p>
        </w:tc>
      </w:tr>
      <w:tr w:rsidR="00055BCD" w:rsidRPr="00055BCD" w14:paraId="242CA213" w14:textId="77777777" w:rsidTr="00055BCD">
        <w:trPr>
          <w:trHeight w:val="270"/>
        </w:trPr>
        <w:tc>
          <w:tcPr>
            <w:tcW w:w="124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5C738E8" w14:textId="77777777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Quezon City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DEF692" w14:textId="228EA66A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sz w:val="20"/>
                <w:szCs w:val="20"/>
              </w:rPr>
              <w:t xml:space="preserve"> 1,762,250.00 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A61429" w14:textId="030343BE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sz w:val="20"/>
                <w:szCs w:val="20"/>
              </w:rPr>
              <w:t xml:space="preserve"> - </w:t>
            </w:r>
          </w:p>
        </w:tc>
        <w:tc>
          <w:tcPr>
            <w:tcW w:w="6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60298E" w14:textId="36D9E887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sz w:val="20"/>
                <w:szCs w:val="20"/>
              </w:rPr>
              <w:t xml:space="preserve"> - </w:t>
            </w:r>
          </w:p>
        </w:tc>
        <w:tc>
          <w:tcPr>
            <w:tcW w:w="7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27236B" w14:textId="1D810C1E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sz w:val="20"/>
                <w:szCs w:val="20"/>
              </w:rPr>
              <w:t xml:space="preserve"> - </w:t>
            </w:r>
          </w:p>
        </w:tc>
        <w:tc>
          <w:tcPr>
            <w:tcW w:w="8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86C339" w14:textId="39DD200A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sz w:val="20"/>
                <w:szCs w:val="20"/>
              </w:rPr>
              <w:t xml:space="preserve">1,762,250.00 </w:t>
            </w:r>
          </w:p>
        </w:tc>
      </w:tr>
      <w:tr w:rsidR="00055BCD" w:rsidRPr="00055BCD" w14:paraId="5B2495D7" w14:textId="77777777" w:rsidTr="00055BCD">
        <w:trPr>
          <w:trHeight w:val="270"/>
        </w:trPr>
        <w:tc>
          <w:tcPr>
            <w:tcW w:w="124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5F526660" w14:textId="77777777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REGION I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772E68E8" w14:textId="07485C43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663,000.00 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4A7B8C09" w14:textId="7F8455BF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294,272.00 </w:t>
            </w:r>
          </w:p>
        </w:tc>
        <w:tc>
          <w:tcPr>
            <w:tcW w:w="6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00B80393" w14:textId="38BA5654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7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2E6DCAC3" w14:textId="743A3690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1,950.00 </w:t>
            </w:r>
          </w:p>
        </w:tc>
        <w:tc>
          <w:tcPr>
            <w:tcW w:w="8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450862B3" w14:textId="777B43FE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959,222.00 </w:t>
            </w:r>
          </w:p>
        </w:tc>
      </w:tr>
      <w:tr w:rsidR="00055BCD" w:rsidRPr="00055BCD" w14:paraId="57C65E2D" w14:textId="77777777" w:rsidTr="00055BCD">
        <w:trPr>
          <w:trHeight w:val="270"/>
        </w:trPr>
        <w:tc>
          <w:tcPr>
            <w:tcW w:w="124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595509E" w14:textId="77777777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proofErr w:type="spellStart"/>
            <w:r w:rsidRPr="00055BC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Ilocos</w:t>
            </w:r>
            <w:proofErr w:type="spellEnd"/>
            <w:r w:rsidRPr="00055BC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Norte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C428C5F" w14:textId="3CF32B15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153,000.00 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0100395" w14:textId="3952A760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147,000.00 </w:t>
            </w:r>
          </w:p>
        </w:tc>
        <w:tc>
          <w:tcPr>
            <w:tcW w:w="6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1665AB3" w14:textId="1699BDC6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7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EB24A43" w14:textId="0CCF1816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8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8D7BFE3" w14:textId="46944089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300,000.00 </w:t>
            </w:r>
          </w:p>
        </w:tc>
      </w:tr>
      <w:tr w:rsidR="00055BCD" w:rsidRPr="00055BCD" w14:paraId="605A1380" w14:textId="77777777" w:rsidTr="00055BCD">
        <w:trPr>
          <w:trHeight w:val="255"/>
        </w:trPr>
        <w:tc>
          <w:tcPr>
            <w:tcW w:w="1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17B977" w14:textId="77777777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08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932F141" w14:textId="77777777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agudpud</w:t>
            </w:r>
            <w:proofErr w:type="spellEnd"/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5E4187" w14:textId="7EABC56B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53,000.00 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0495A2" w14:textId="0212F5BE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47,000.00 </w:t>
            </w:r>
          </w:p>
        </w:tc>
        <w:tc>
          <w:tcPr>
            <w:tcW w:w="6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ED4D87" w14:textId="5B2ECD33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C4208A" w14:textId="17755667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8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212893" w14:textId="299AA4DA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00,000.00 </w:t>
            </w:r>
          </w:p>
        </w:tc>
      </w:tr>
      <w:tr w:rsidR="00055BCD" w:rsidRPr="00055BCD" w14:paraId="76B07FEF" w14:textId="77777777" w:rsidTr="00055BCD">
        <w:trPr>
          <w:trHeight w:val="270"/>
        </w:trPr>
        <w:tc>
          <w:tcPr>
            <w:tcW w:w="124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AAB0D28" w14:textId="77777777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La Union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F24BACF" w14:textId="121E993C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F1F53AB" w14:textId="71B6FA66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9,572.00 </w:t>
            </w:r>
          </w:p>
        </w:tc>
        <w:tc>
          <w:tcPr>
            <w:tcW w:w="6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FD99100" w14:textId="3AF309E0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7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89C8A97" w14:textId="7C1B09EF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8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87D7150" w14:textId="17ECF804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9,572.00 </w:t>
            </w:r>
          </w:p>
        </w:tc>
      </w:tr>
      <w:tr w:rsidR="00055BCD" w:rsidRPr="00055BCD" w14:paraId="57A7945D" w14:textId="77777777" w:rsidTr="00055BCD">
        <w:trPr>
          <w:trHeight w:val="255"/>
        </w:trPr>
        <w:tc>
          <w:tcPr>
            <w:tcW w:w="1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C28F5AC" w14:textId="77777777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08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A65BF71" w14:textId="77777777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Luna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6E4AE9" w14:textId="4D8961A1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3CA609" w14:textId="5F34DD12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9,572.00 </w:t>
            </w:r>
          </w:p>
        </w:tc>
        <w:tc>
          <w:tcPr>
            <w:tcW w:w="6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BA757F" w14:textId="141CCADF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3A54E3" w14:textId="0320C815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D77ACE" w14:textId="54A81E20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9,572.00 </w:t>
            </w:r>
          </w:p>
        </w:tc>
      </w:tr>
      <w:tr w:rsidR="00055BCD" w:rsidRPr="00055BCD" w14:paraId="553157D6" w14:textId="77777777" w:rsidTr="00055BCD">
        <w:trPr>
          <w:trHeight w:val="270"/>
        </w:trPr>
        <w:tc>
          <w:tcPr>
            <w:tcW w:w="124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2F3896D" w14:textId="77777777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Pangasinan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3EC0C0A" w14:textId="2D1B1048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510,000.00 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196B59E" w14:textId="0EBFA5FF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137,700.00 </w:t>
            </w:r>
          </w:p>
        </w:tc>
        <w:tc>
          <w:tcPr>
            <w:tcW w:w="6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DC2745F" w14:textId="0D45EE8D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7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7F731A8" w14:textId="01469643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1,950.00 </w:t>
            </w:r>
          </w:p>
        </w:tc>
        <w:tc>
          <w:tcPr>
            <w:tcW w:w="8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138EF5F" w14:textId="0270199C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649,650.00 </w:t>
            </w:r>
          </w:p>
        </w:tc>
      </w:tr>
      <w:tr w:rsidR="00055BCD" w:rsidRPr="00055BCD" w14:paraId="73DE6304" w14:textId="77777777" w:rsidTr="00055BCD">
        <w:trPr>
          <w:trHeight w:val="255"/>
        </w:trPr>
        <w:tc>
          <w:tcPr>
            <w:tcW w:w="1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103915F" w14:textId="77777777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08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ECC12D" w14:textId="77777777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ITY OF ALAMINOS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BBC91D" w14:textId="5672E044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1F61B5" w14:textId="5F41BA48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68,000.00 </w:t>
            </w:r>
          </w:p>
        </w:tc>
        <w:tc>
          <w:tcPr>
            <w:tcW w:w="6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F4467B" w14:textId="4C57017C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409B79" w14:textId="0676E2C8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995309" w14:textId="741921E4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68,000.00 </w:t>
            </w:r>
          </w:p>
        </w:tc>
      </w:tr>
      <w:tr w:rsidR="00055BCD" w:rsidRPr="00055BCD" w14:paraId="527B5765" w14:textId="77777777" w:rsidTr="00055BCD">
        <w:trPr>
          <w:trHeight w:val="255"/>
        </w:trPr>
        <w:tc>
          <w:tcPr>
            <w:tcW w:w="1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58987E4" w14:textId="77777777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08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82EFDFB" w14:textId="77777777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olinao</w:t>
            </w:r>
            <w:proofErr w:type="spellEnd"/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D28350" w14:textId="5B8CD671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10,000.00 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047B17" w14:textId="1BD0F7F1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F2F1D4" w14:textId="73B896CE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342F00" w14:textId="29ECAA8B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FBFCCD" w14:textId="2C79A615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510,000.00 </w:t>
            </w:r>
          </w:p>
        </w:tc>
      </w:tr>
      <w:tr w:rsidR="00055BCD" w:rsidRPr="00055BCD" w14:paraId="0DC42ABF" w14:textId="77777777" w:rsidTr="00055BCD">
        <w:trPr>
          <w:trHeight w:val="255"/>
        </w:trPr>
        <w:tc>
          <w:tcPr>
            <w:tcW w:w="1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D48EFD" w14:textId="77777777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08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57E5CD2" w14:textId="77777777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Dagupan City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BBC71E" w14:textId="2B03677D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D2BA25" w14:textId="61F80029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2,800.00 </w:t>
            </w:r>
          </w:p>
        </w:tc>
        <w:tc>
          <w:tcPr>
            <w:tcW w:w="6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3BD4D0" w14:textId="47D32790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601251" w14:textId="7D8EE5A6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AB96B4" w14:textId="6D1B6C62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2,800.00 </w:t>
            </w:r>
          </w:p>
        </w:tc>
      </w:tr>
      <w:tr w:rsidR="00055BCD" w:rsidRPr="00055BCD" w14:paraId="19A39016" w14:textId="77777777" w:rsidTr="00055BCD">
        <w:trPr>
          <w:trHeight w:val="255"/>
        </w:trPr>
        <w:tc>
          <w:tcPr>
            <w:tcW w:w="1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9A8A0B1" w14:textId="77777777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08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29838D" w14:textId="77777777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LINGAYEN (Capital)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A880E6" w14:textId="4F21943D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65FF19" w14:textId="151DF5A0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9,000.00 </w:t>
            </w:r>
          </w:p>
        </w:tc>
        <w:tc>
          <w:tcPr>
            <w:tcW w:w="6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F8528E" w14:textId="5D7E4CE5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83B76C" w14:textId="3A0B9612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20A005" w14:textId="4D7665D5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9,000.00 </w:t>
            </w:r>
          </w:p>
        </w:tc>
      </w:tr>
      <w:tr w:rsidR="00055BCD" w:rsidRPr="00055BCD" w14:paraId="06A0AAEB" w14:textId="77777777" w:rsidTr="00055BCD">
        <w:trPr>
          <w:trHeight w:val="255"/>
        </w:trPr>
        <w:tc>
          <w:tcPr>
            <w:tcW w:w="1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DB637A" w14:textId="77777777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08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83FDBD" w14:textId="77777777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abini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A9FAE6" w14:textId="379DA5A6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0B2F15" w14:textId="3EEAF00A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5,100.00 </w:t>
            </w:r>
          </w:p>
        </w:tc>
        <w:tc>
          <w:tcPr>
            <w:tcW w:w="6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1A1730" w14:textId="54E5E353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F86F1D" w14:textId="77707713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CBB435" w14:textId="098AF240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5,100.00 </w:t>
            </w:r>
          </w:p>
        </w:tc>
      </w:tr>
      <w:tr w:rsidR="00055BCD" w:rsidRPr="00055BCD" w14:paraId="4CDECD1D" w14:textId="77777777" w:rsidTr="00055BCD">
        <w:trPr>
          <w:trHeight w:val="255"/>
        </w:trPr>
        <w:tc>
          <w:tcPr>
            <w:tcW w:w="1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C9A55A" w14:textId="77777777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08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D95F70" w14:textId="77777777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 Fabian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2F1B30" w14:textId="660B3B6B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32CF91" w14:textId="70BC9485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0,000.00 </w:t>
            </w:r>
          </w:p>
        </w:tc>
        <w:tc>
          <w:tcPr>
            <w:tcW w:w="6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5199F5" w14:textId="61A07E71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8C3342" w14:textId="7FC10D78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250.00 </w:t>
            </w:r>
          </w:p>
        </w:tc>
        <w:tc>
          <w:tcPr>
            <w:tcW w:w="8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9729FE" w14:textId="7799C257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1,250.00 </w:t>
            </w:r>
          </w:p>
        </w:tc>
      </w:tr>
      <w:tr w:rsidR="00055BCD" w:rsidRPr="00055BCD" w14:paraId="489F00FA" w14:textId="77777777" w:rsidTr="00055BCD">
        <w:trPr>
          <w:trHeight w:val="255"/>
        </w:trPr>
        <w:tc>
          <w:tcPr>
            <w:tcW w:w="1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A6FB318" w14:textId="77777777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08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36663A" w14:textId="77777777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ual</w:t>
            </w:r>
            <w:proofErr w:type="spellEnd"/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FC95FD" w14:textId="0508AC25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12D95D" w14:textId="5C3240F4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0,000.00 </w:t>
            </w:r>
          </w:p>
        </w:tc>
        <w:tc>
          <w:tcPr>
            <w:tcW w:w="6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297F14" w14:textId="26E4B263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FD083E" w14:textId="03EA9A09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321489" w14:textId="3D43EC6A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0,000.00 </w:t>
            </w:r>
          </w:p>
        </w:tc>
      </w:tr>
      <w:tr w:rsidR="00055BCD" w:rsidRPr="00055BCD" w14:paraId="3FDC9EE0" w14:textId="77777777" w:rsidTr="00055BCD">
        <w:trPr>
          <w:trHeight w:val="255"/>
        </w:trPr>
        <w:tc>
          <w:tcPr>
            <w:tcW w:w="1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6F54785" w14:textId="77777777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08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C584D8" w14:textId="77777777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ITY OF URDANETA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862FE7" w14:textId="1307B2EF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E89E2A" w14:textId="0621697C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,800.00 </w:t>
            </w:r>
          </w:p>
        </w:tc>
        <w:tc>
          <w:tcPr>
            <w:tcW w:w="6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0884A8" w14:textId="12AA93C5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D5DAE1" w14:textId="09CC6019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700.00 </w:t>
            </w:r>
          </w:p>
        </w:tc>
        <w:tc>
          <w:tcPr>
            <w:tcW w:w="8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3AA5E8" w14:textId="359B3FDD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3,500.00 </w:t>
            </w:r>
          </w:p>
        </w:tc>
      </w:tr>
      <w:tr w:rsidR="00055BCD" w:rsidRPr="00055BCD" w14:paraId="61FEB9FF" w14:textId="77777777" w:rsidTr="00055BCD">
        <w:trPr>
          <w:trHeight w:val="270"/>
        </w:trPr>
        <w:tc>
          <w:tcPr>
            <w:tcW w:w="124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0DC7D959" w14:textId="77777777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REGION II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46E9DE95" w14:textId="03752504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22,832,775.44 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150CDD43" w14:textId="1A97E9C6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7,164,673.00 </w:t>
            </w:r>
          </w:p>
        </w:tc>
        <w:tc>
          <w:tcPr>
            <w:tcW w:w="6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299112BB" w14:textId="1D38AF68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2,760.00 </w:t>
            </w:r>
          </w:p>
        </w:tc>
        <w:tc>
          <w:tcPr>
            <w:tcW w:w="7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3D885D09" w14:textId="5A00E827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2,569,250.00 </w:t>
            </w:r>
          </w:p>
        </w:tc>
        <w:tc>
          <w:tcPr>
            <w:tcW w:w="8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3365F897" w14:textId="005E8A67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32,569,458.44 </w:t>
            </w:r>
          </w:p>
        </w:tc>
      </w:tr>
      <w:tr w:rsidR="00055BCD" w:rsidRPr="00055BCD" w14:paraId="41F8EF08" w14:textId="77777777" w:rsidTr="00055BCD">
        <w:trPr>
          <w:trHeight w:val="270"/>
        </w:trPr>
        <w:tc>
          <w:tcPr>
            <w:tcW w:w="124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4324E9F" w14:textId="77777777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Cagayan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8FEDB38" w14:textId="0DE774B6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15,112,403.44 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42CA254" w14:textId="7848346E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6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F5C1FB9" w14:textId="34E3E230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7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C39C051" w14:textId="2C160704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8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E93C189" w14:textId="070D269B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15,112,403.44 </w:t>
            </w:r>
          </w:p>
        </w:tc>
      </w:tr>
      <w:tr w:rsidR="00055BCD" w:rsidRPr="00055BCD" w14:paraId="70412330" w14:textId="77777777" w:rsidTr="00055BCD">
        <w:trPr>
          <w:trHeight w:val="255"/>
        </w:trPr>
        <w:tc>
          <w:tcPr>
            <w:tcW w:w="1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5F6E97D" w14:textId="77777777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08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68233E" w14:textId="77777777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Alcala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1D029F" w14:textId="055B23D8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356,370.00 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FA8CC4" w14:textId="0507247E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F7108B" w14:textId="326858FB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42A06D" w14:textId="48D71497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116039" w14:textId="5CB47D1D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,356,370.00 </w:t>
            </w:r>
          </w:p>
        </w:tc>
      </w:tr>
      <w:tr w:rsidR="00055BCD" w:rsidRPr="00055BCD" w14:paraId="538A2BC2" w14:textId="77777777" w:rsidTr="00055BCD">
        <w:trPr>
          <w:trHeight w:val="255"/>
        </w:trPr>
        <w:tc>
          <w:tcPr>
            <w:tcW w:w="1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DEFE01A" w14:textId="77777777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08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74FC11" w14:textId="77777777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Allacapan</w:t>
            </w:r>
            <w:proofErr w:type="spellEnd"/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F701FA" w14:textId="1A169F8A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88,000.00 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139993" w14:textId="120634A4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F7A0B9" w14:textId="46221314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DDD104" w14:textId="235694C7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A8714C" w14:textId="2C07BC4B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88,000.00 </w:t>
            </w:r>
          </w:p>
        </w:tc>
      </w:tr>
      <w:tr w:rsidR="00055BCD" w:rsidRPr="00055BCD" w14:paraId="73E6CFDA" w14:textId="77777777" w:rsidTr="00055BCD">
        <w:trPr>
          <w:trHeight w:val="255"/>
        </w:trPr>
        <w:tc>
          <w:tcPr>
            <w:tcW w:w="1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6BD86BE" w14:textId="77777777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08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FE71BFC" w14:textId="77777777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Amulung</w:t>
            </w:r>
            <w:proofErr w:type="spellEnd"/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298137" w14:textId="0545A118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426,460.00 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4EFFB0" w14:textId="5F711931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B3BB35" w14:textId="6380DD0B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21C9E8" w14:textId="1B1BA82B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4B811A" w14:textId="4A7EF434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,426,460.00 </w:t>
            </w:r>
          </w:p>
        </w:tc>
      </w:tr>
      <w:tr w:rsidR="00055BCD" w:rsidRPr="00055BCD" w14:paraId="61ABB0D1" w14:textId="77777777" w:rsidTr="00055BCD">
        <w:trPr>
          <w:trHeight w:val="255"/>
        </w:trPr>
        <w:tc>
          <w:tcPr>
            <w:tcW w:w="1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8C0DF72" w14:textId="77777777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08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48FEFE" w14:textId="77777777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Aparri</w:t>
            </w:r>
            <w:proofErr w:type="spellEnd"/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6B235F" w14:textId="4ECC2D1C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916,420.00 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38F032" w14:textId="6EF55930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636B3B" w14:textId="4F8AA54A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1591B2" w14:textId="30D747D0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833CA6" w14:textId="6547BCE0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916,420.00 </w:t>
            </w:r>
          </w:p>
        </w:tc>
      </w:tr>
      <w:tr w:rsidR="00055BCD" w:rsidRPr="00055BCD" w14:paraId="3B5508B4" w14:textId="77777777" w:rsidTr="00055BCD">
        <w:trPr>
          <w:trHeight w:val="255"/>
        </w:trPr>
        <w:tc>
          <w:tcPr>
            <w:tcW w:w="1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2AB3DDC" w14:textId="77777777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08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E70E508" w14:textId="77777777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aggao</w:t>
            </w:r>
            <w:proofErr w:type="spellEnd"/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0F4204" w14:textId="053BCCF6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744,849.00 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6472B0" w14:textId="04899510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909E9B" w14:textId="51F1A6E5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2183E4" w14:textId="47DD9C59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CD84AA" w14:textId="01DF03E4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744,849.00 </w:t>
            </w:r>
          </w:p>
        </w:tc>
      </w:tr>
      <w:tr w:rsidR="00055BCD" w:rsidRPr="00055BCD" w14:paraId="56360FAA" w14:textId="77777777" w:rsidTr="00055BCD">
        <w:trPr>
          <w:trHeight w:val="255"/>
        </w:trPr>
        <w:tc>
          <w:tcPr>
            <w:tcW w:w="1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83BAFB1" w14:textId="77777777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08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CFEC06" w14:textId="77777777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uguey</w:t>
            </w:r>
            <w:proofErr w:type="spellEnd"/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9E6A0A" w14:textId="4ADFF9E2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55,000.00 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56BC88" w14:textId="30200881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8B580B" w14:textId="33A156EB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BD5F09" w14:textId="1D1941C4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F3A93A" w14:textId="627B2FE4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55,000.00 </w:t>
            </w:r>
          </w:p>
        </w:tc>
      </w:tr>
      <w:tr w:rsidR="00055BCD" w:rsidRPr="00055BCD" w14:paraId="552C8D8C" w14:textId="77777777" w:rsidTr="00055BCD">
        <w:trPr>
          <w:trHeight w:val="255"/>
        </w:trPr>
        <w:tc>
          <w:tcPr>
            <w:tcW w:w="1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303D2C5" w14:textId="77777777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08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4B9C833" w14:textId="77777777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amalaniugan</w:t>
            </w:r>
            <w:proofErr w:type="spellEnd"/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423774" w14:textId="1FF901B7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47,018.00 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56186A" w14:textId="463F0D39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F3419F" w14:textId="78C025FB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29438E" w14:textId="0E1E35A8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1193C7" w14:textId="3FEBDA05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447,018.00 </w:t>
            </w:r>
          </w:p>
        </w:tc>
      </w:tr>
      <w:tr w:rsidR="00055BCD" w:rsidRPr="00055BCD" w14:paraId="458B10F1" w14:textId="77777777" w:rsidTr="00055BCD">
        <w:trPr>
          <w:trHeight w:val="255"/>
        </w:trPr>
        <w:tc>
          <w:tcPr>
            <w:tcW w:w="1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93F17BE" w14:textId="77777777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08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47E9AC1" w14:textId="77777777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Enrile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03C9F0" w14:textId="5FF4F117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918,460.00 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66BE5A" w14:textId="19A20550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A14514" w14:textId="4BBA435E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E40DEB" w14:textId="7914B804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F6E1BC" w14:textId="0E2766B2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,918,460.00 </w:t>
            </w:r>
          </w:p>
        </w:tc>
      </w:tr>
      <w:tr w:rsidR="00055BCD" w:rsidRPr="00055BCD" w14:paraId="4A7E4354" w14:textId="77777777" w:rsidTr="00055BCD">
        <w:trPr>
          <w:trHeight w:val="255"/>
        </w:trPr>
        <w:tc>
          <w:tcPr>
            <w:tcW w:w="1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315BE54" w14:textId="77777777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08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43348A5" w14:textId="77777777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Gattaran</w:t>
            </w:r>
            <w:proofErr w:type="spellEnd"/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76E19E" w14:textId="45BB9DD7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03,190.00 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BA6F18" w14:textId="55FE6D88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44DFEF" w14:textId="62F67CE5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4FA31A" w14:textId="03003314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30D6AB" w14:textId="3A078534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03,190.00 </w:t>
            </w:r>
          </w:p>
        </w:tc>
      </w:tr>
      <w:tr w:rsidR="00055BCD" w:rsidRPr="00055BCD" w14:paraId="0FF5BB04" w14:textId="77777777" w:rsidTr="00055BCD">
        <w:trPr>
          <w:trHeight w:val="255"/>
        </w:trPr>
        <w:tc>
          <w:tcPr>
            <w:tcW w:w="1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8E9DD75" w14:textId="77777777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08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EE1B994" w14:textId="77777777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Iguig</w:t>
            </w:r>
            <w:proofErr w:type="spellEnd"/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994811" w14:textId="761D8606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55,020.00 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6EA431" w14:textId="07A8B65A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9DDAD9" w14:textId="10DF956F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E171A7" w14:textId="6BE7F4F7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D1DDB2" w14:textId="2EDE6CA5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55,020.00 </w:t>
            </w:r>
          </w:p>
        </w:tc>
      </w:tr>
      <w:tr w:rsidR="00055BCD" w:rsidRPr="00055BCD" w14:paraId="3C62C711" w14:textId="77777777" w:rsidTr="00055BCD">
        <w:trPr>
          <w:trHeight w:val="255"/>
        </w:trPr>
        <w:tc>
          <w:tcPr>
            <w:tcW w:w="1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114545B" w14:textId="77777777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08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3F500F8" w14:textId="77777777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Lal-lo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332919" w14:textId="72222AED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609,570.00 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BC795A" w14:textId="34B817B8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88404C" w14:textId="4CAAE145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176BD6" w14:textId="7D9A3E8B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90F4D8" w14:textId="5BCF8F81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609,570.00 </w:t>
            </w:r>
          </w:p>
        </w:tc>
      </w:tr>
      <w:tr w:rsidR="00055BCD" w:rsidRPr="00055BCD" w14:paraId="15B959FC" w14:textId="77777777" w:rsidTr="00055BCD">
        <w:trPr>
          <w:trHeight w:val="255"/>
        </w:trPr>
        <w:tc>
          <w:tcPr>
            <w:tcW w:w="1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7BB4C3" w14:textId="77777777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08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D271AA" w14:textId="77777777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Lasam</w:t>
            </w:r>
            <w:proofErr w:type="spellEnd"/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5F2B8D" w14:textId="553A3659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02,008.00 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167AD1" w14:textId="59BCE05C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727F6B" w14:textId="08F423C2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8ED708" w14:textId="68DB2DCA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DC195B" w14:textId="684A81CF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02,008.00 </w:t>
            </w:r>
          </w:p>
        </w:tc>
      </w:tr>
      <w:tr w:rsidR="00055BCD" w:rsidRPr="00055BCD" w14:paraId="50BEA745" w14:textId="77777777" w:rsidTr="00055BCD">
        <w:trPr>
          <w:trHeight w:val="255"/>
        </w:trPr>
        <w:tc>
          <w:tcPr>
            <w:tcW w:w="1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2BDD325" w14:textId="77777777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08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59E791" w14:textId="77777777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Santa </w:t>
            </w:r>
            <w:proofErr w:type="spellStart"/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raxedes</w:t>
            </w:r>
            <w:proofErr w:type="spellEnd"/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157733" w14:textId="5392A9AC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73,430.00 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8AC1FB" w14:textId="5EB60A82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40ADF3" w14:textId="7864FCE4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5E0F1C" w14:textId="009FA1BC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7651C2" w14:textId="39064BD8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73,430.00 </w:t>
            </w:r>
          </w:p>
        </w:tc>
      </w:tr>
      <w:tr w:rsidR="00055BCD" w:rsidRPr="00055BCD" w14:paraId="0709F0B2" w14:textId="77777777" w:rsidTr="00055BCD">
        <w:trPr>
          <w:trHeight w:val="255"/>
        </w:trPr>
        <w:tc>
          <w:tcPr>
            <w:tcW w:w="1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D23D443" w14:textId="77777777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08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292F225" w14:textId="77777777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ta Teresita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604D2E" w14:textId="54A5EF4F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79,290.00 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7DD273" w14:textId="42512388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FF5F9F" w14:textId="56C15142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040212" w14:textId="5C3CA182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D045EE" w14:textId="4F3283DF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379,290.00 </w:t>
            </w:r>
          </w:p>
        </w:tc>
      </w:tr>
      <w:tr w:rsidR="00055BCD" w:rsidRPr="00055BCD" w14:paraId="15415AE0" w14:textId="77777777" w:rsidTr="00055BCD">
        <w:trPr>
          <w:trHeight w:val="255"/>
        </w:trPr>
        <w:tc>
          <w:tcPr>
            <w:tcW w:w="1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638248" w14:textId="77777777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08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89BEAD" w14:textId="77777777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olana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64C75E" w14:textId="222DE7C0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,818,456.00 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4136CA" w14:textId="611D4B42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DFD4D3" w14:textId="6EF60C1B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F47CCB" w14:textId="695B7A58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643EEE" w14:textId="1B251530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,818,456.00 </w:t>
            </w:r>
          </w:p>
        </w:tc>
      </w:tr>
      <w:tr w:rsidR="00055BCD" w:rsidRPr="00055BCD" w14:paraId="2C250AAE" w14:textId="77777777" w:rsidTr="00055BCD">
        <w:trPr>
          <w:trHeight w:val="255"/>
        </w:trPr>
        <w:tc>
          <w:tcPr>
            <w:tcW w:w="1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48010B" w14:textId="77777777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08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5CC947" w14:textId="77777777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Tuguegarao City (capital)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A2912B" w14:textId="427F648A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3,218,862.44 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A7F983" w14:textId="73B2F805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1BD6BB" w14:textId="749FE2A6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0989FD" w14:textId="0C90FABF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FFA8BF" w14:textId="77A89CEB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,218,862.44 </w:t>
            </w:r>
          </w:p>
        </w:tc>
      </w:tr>
      <w:tr w:rsidR="00055BCD" w:rsidRPr="00055BCD" w14:paraId="7F9DB028" w14:textId="77777777" w:rsidTr="00055BCD">
        <w:trPr>
          <w:trHeight w:val="270"/>
        </w:trPr>
        <w:tc>
          <w:tcPr>
            <w:tcW w:w="124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41781B7" w14:textId="77777777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Isabela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4D80E6A" w14:textId="602C2099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6,847,522.00 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FADD68B" w14:textId="416C180C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7,078,330.00 </w:t>
            </w:r>
          </w:p>
        </w:tc>
        <w:tc>
          <w:tcPr>
            <w:tcW w:w="6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B0C6AC3" w14:textId="4ABB499F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2,760.00 </w:t>
            </w:r>
          </w:p>
        </w:tc>
        <w:tc>
          <w:tcPr>
            <w:tcW w:w="7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66893A2" w14:textId="273FFA41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2,569,250.00 </w:t>
            </w:r>
          </w:p>
        </w:tc>
        <w:tc>
          <w:tcPr>
            <w:tcW w:w="8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4F46AB2" w14:textId="1EE2C598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16,497,862.00 </w:t>
            </w:r>
          </w:p>
        </w:tc>
      </w:tr>
      <w:tr w:rsidR="00055BCD" w:rsidRPr="00055BCD" w14:paraId="4C580D69" w14:textId="77777777" w:rsidTr="00055BCD">
        <w:trPr>
          <w:trHeight w:val="255"/>
        </w:trPr>
        <w:tc>
          <w:tcPr>
            <w:tcW w:w="1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F7BEBBC" w14:textId="77777777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sz w:val="20"/>
                <w:szCs w:val="20"/>
              </w:rPr>
              <w:lastRenderedPageBreak/>
              <w:t> </w:t>
            </w:r>
          </w:p>
        </w:tc>
        <w:tc>
          <w:tcPr>
            <w:tcW w:w="108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0F7938" w14:textId="77777777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rovince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AA1EBA" w14:textId="346A1A9B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6,163,262.00 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69A70E" w14:textId="7F1B164C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3A83A0" w14:textId="4A37EFE1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D86C29" w14:textId="469B6011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BA5556" w14:textId="1BDBD3F7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6,163,262.00 </w:t>
            </w:r>
          </w:p>
        </w:tc>
      </w:tr>
      <w:tr w:rsidR="00055BCD" w:rsidRPr="00055BCD" w14:paraId="2674BA2B" w14:textId="77777777" w:rsidTr="00055BCD">
        <w:trPr>
          <w:trHeight w:val="255"/>
        </w:trPr>
        <w:tc>
          <w:tcPr>
            <w:tcW w:w="1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9074D09" w14:textId="77777777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08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232E94" w14:textId="77777777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Alicia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BEDB93" w14:textId="0BC6CDAC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29,000.00 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FA8140" w14:textId="4CF5DA6C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3D4ED7" w14:textId="74AAFA0F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0658BC" w14:textId="6899A425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86FAD7" w14:textId="3E9896F1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329,000.00 </w:t>
            </w:r>
          </w:p>
        </w:tc>
      </w:tr>
      <w:tr w:rsidR="00055BCD" w:rsidRPr="00055BCD" w14:paraId="0D94C690" w14:textId="77777777" w:rsidTr="00055BCD">
        <w:trPr>
          <w:trHeight w:val="255"/>
        </w:trPr>
        <w:tc>
          <w:tcPr>
            <w:tcW w:w="1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716C16F" w14:textId="77777777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08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F07B9E8" w14:textId="77777777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Aurora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73D96B" w14:textId="1D4613DF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17,500.00 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689324" w14:textId="7B26D7B5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E1D1E6" w14:textId="595728E0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3E4E47" w14:textId="36B42C8A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4DDEF3" w14:textId="30202112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17,500.00 </w:t>
            </w:r>
          </w:p>
        </w:tc>
      </w:tr>
      <w:tr w:rsidR="00055BCD" w:rsidRPr="00055BCD" w14:paraId="2F8A06AC" w14:textId="77777777" w:rsidTr="00055BCD">
        <w:trPr>
          <w:trHeight w:val="255"/>
        </w:trPr>
        <w:tc>
          <w:tcPr>
            <w:tcW w:w="1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F923C62" w14:textId="77777777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08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8234CAC" w14:textId="77777777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abatuan</w:t>
            </w:r>
            <w:proofErr w:type="spellEnd"/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4150DB" w14:textId="7A16CE32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C7AA64" w14:textId="08EC8FE3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1,250.00 </w:t>
            </w:r>
          </w:p>
        </w:tc>
        <w:tc>
          <w:tcPr>
            <w:tcW w:w="6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E08716" w14:textId="1A767A08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AB18C8" w14:textId="757D3963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E27690" w14:textId="0C83DA5A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1,250.00 </w:t>
            </w:r>
          </w:p>
        </w:tc>
      </w:tr>
      <w:tr w:rsidR="00055BCD" w:rsidRPr="00055BCD" w14:paraId="28ED5651" w14:textId="77777777" w:rsidTr="00055BCD">
        <w:trPr>
          <w:trHeight w:val="255"/>
        </w:trPr>
        <w:tc>
          <w:tcPr>
            <w:tcW w:w="1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D2ED225" w14:textId="77777777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08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840B13A" w14:textId="77777777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ordon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DBEB78" w14:textId="176F6104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E51590" w14:textId="5F0E3ED1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36,650.00 </w:t>
            </w:r>
          </w:p>
        </w:tc>
        <w:tc>
          <w:tcPr>
            <w:tcW w:w="6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790D48" w14:textId="71C1DF8E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FF4013" w14:textId="7FB52B2A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36,650.00 </w:t>
            </w:r>
          </w:p>
        </w:tc>
        <w:tc>
          <w:tcPr>
            <w:tcW w:w="8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49E63B" w14:textId="1C32B6E1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73,300.00 </w:t>
            </w:r>
          </w:p>
        </w:tc>
      </w:tr>
      <w:tr w:rsidR="00055BCD" w:rsidRPr="00055BCD" w14:paraId="729556D3" w14:textId="77777777" w:rsidTr="00055BCD">
        <w:trPr>
          <w:trHeight w:val="255"/>
        </w:trPr>
        <w:tc>
          <w:tcPr>
            <w:tcW w:w="1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151773" w14:textId="77777777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08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8316F32" w14:textId="77777777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Delfin Albano (Magsaysay)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839188" w14:textId="00C8942A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72C301" w14:textId="76D0979C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55,200.00 </w:t>
            </w:r>
          </w:p>
        </w:tc>
        <w:tc>
          <w:tcPr>
            <w:tcW w:w="6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AFEAD6" w14:textId="49B3EC66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D0D5AF" w14:textId="3FE3FC97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A2480F" w14:textId="62C0A3E1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55,200.00 </w:t>
            </w:r>
          </w:p>
        </w:tc>
      </w:tr>
      <w:tr w:rsidR="00055BCD" w:rsidRPr="00055BCD" w14:paraId="33735EBD" w14:textId="77777777" w:rsidTr="00055BCD">
        <w:trPr>
          <w:trHeight w:val="255"/>
        </w:trPr>
        <w:tc>
          <w:tcPr>
            <w:tcW w:w="1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630D9A1" w14:textId="77777777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08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19F4CA" w14:textId="77777777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Dinapigue</w:t>
            </w:r>
            <w:proofErr w:type="spellEnd"/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D0DA87" w14:textId="69B19A04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5C2B4F" w14:textId="73F38915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,678,560.00 </w:t>
            </w:r>
          </w:p>
        </w:tc>
        <w:tc>
          <w:tcPr>
            <w:tcW w:w="6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F64D5E" w14:textId="3AF027FF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02D68E" w14:textId="203714C3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EDE365" w14:textId="151F4283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,678,560.00 </w:t>
            </w:r>
          </w:p>
        </w:tc>
      </w:tr>
      <w:tr w:rsidR="00055BCD" w:rsidRPr="00055BCD" w14:paraId="7514078C" w14:textId="77777777" w:rsidTr="00055BCD">
        <w:trPr>
          <w:trHeight w:val="255"/>
        </w:trPr>
        <w:tc>
          <w:tcPr>
            <w:tcW w:w="1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C063B58" w14:textId="77777777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08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1F9222" w14:textId="77777777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Echague</w:t>
            </w:r>
            <w:proofErr w:type="spellEnd"/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36033C" w14:textId="74D8522D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35,000.00 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26E950" w14:textId="24FD5F68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D19E11" w14:textId="7010E4B1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A9E39E" w14:textId="78096AA6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8DFE64" w14:textId="3AB6EEDD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35,000.00 </w:t>
            </w:r>
          </w:p>
        </w:tc>
      </w:tr>
      <w:tr w:rsidR="00055BCD" w:rsidRPr="00055BCD" w14:paraId="4752B55A" w14:textId="77777777" w:rsidTr="00055BCD">
        <w:trPr>
          <w:trHeight w:val="255"/>
        </w:trPr>
        <w:tc>
          <w:tcPr>
            <w:tcW w:w="1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C727B33" w14:textId="77777777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08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EED1862" w14:textId="77777777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Ilagan (capital)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CD6509" w14:textId="5157190F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A9C072" w14:textId="00FEC917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,116,200.00 </w:t>
            </w:r>
          </w:p>
        </w:tc>
        <w:tc>
          <w:tcPr>
            <w:tcW w:w="6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489566" w14:textId="1990DDE9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986EE7" w14:textId="3187170B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33,500.00 </w:t>
            </w:r>
          </w:p>
        </w:tc>
        <w:tc>
          <w:tcPr>
            <w:tcW w:w="8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E36FB4" w14:textId="142480D0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,349,700.00 </w:t>
            </w:r>
          </w:p>
        </w:tc>
      </w:tr>
      <w:tr w:rsidR="00055BCD" w:rsidRPr="00055BCD" w14:paraId="68E6C2EF" w14:textId="77777777" w:rsidTr="00055BCD">
        <w:trPr>
          <w:trHeight w:val="255"/>
        </w:trPr>
        <w:tc>
          <w:tcPr>
            <w:tcW w:w="1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B0415A9" w14:textId="77777777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08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6BFD7AC" w14:textId="77777777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Jones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C1D52D" w14:textId="61DAFF46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1BE434" w14:textId="301B7878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37,000.00 </w:t>
            </w:r>
          </w:p>
        </w:tc>
        <w:tc>
          <w:tcPr>
            <w:tcW w:w="6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0E9C51" w14:textId="1EF85433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8FD254" w14:textId="63F3BD8E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84A095" w14:textId="6AA17674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37,000.00 </w:t>
            </w:r>
          </w:p>
        </w:tc>
      </w:tr>
      <w:tr w:rsidR="00055BCD" w:rsidRPr="00055BCD" w14:paraId="05596E11" w14:textId="77777777" w:rsidTr="00055BCD">
        <w:trPr>
          <w:trHeight w:val="255"/>
        </w:trPr>
        <w:tc>
          <w:tcPr>
            <w:tcW w:w="1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7D131A0" w14:textId="77777777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08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69C010" w14:textId="77777777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Quezon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F9DFE3" w14:textId="4A0F7690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,760.00 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0EB22D" w14:textId="7577529C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4,600.00 </w:t>
            </w:r>
          </w:p>
        </w:tc>
        <w:tc>
          <w:tcPr>
            <w:tcW w:w="6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D6305B" w14:textId="1D5396C8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,760.00 </w:t>
            </w:r>
          </w:p>
        </w:tc>
        <w:tc>
          <w:tcPr>
            <w:tcW w:w="7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09DBE3" w14:textId="053832FA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4,600.00 </w:t>
            </w:r>
          </w:p>
        </w:tc>
        <w:tc>
          <w:tcPr>
            <w:tcW w:w="8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458295" w14:textId="123A8D9C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4,720.00 </w:t>
            </w:r>
          </w:p>
        </w:tc>
      </w:tr>
      <w:tr w:rsidR="00055BCD" w:rsidRPr="00055BCD" w14:paraId="1E2C8E8D" w14:textId="77777777" w:rsidTr="00055BCD">
        <w:trPr>
          <w:trHeight w:val="255"/>
        </w:trPr>
        <w:tc>
          <w:tcPr>
            <w:tcW w:w="1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2E047B5" w14:textId="77777777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08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2BDA2D" w14:textId="77777777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 Agustin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5DA7A6" w14:textId="623097D0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F540BB" w14:textId="7D8E4B2A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8,900.00 </w:t>
            </w:r>
          </w:p>
        </w:tc>
        <w:tc>
          <w:tcPr>
            <w:tcW w:w="6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C11877" w14:textId="55B6CFCF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D47D2C" w14:textId="30E00746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D2E935" w14:textId="382C91ED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8,900.00 </w:t>
            </w:r>
          </w:p>
        </w:tc>
      </w:tr>
      <w:tr w:rsidR="00055BCD" w:rsidRPr="00055BCD" w14:paraId="5C08C148" w14:textId="77777777" w:rsidTr="00055BCD">
        <w:trPr>
          <w:trHeight w:val="255"/>
        </w:trPr>
        <w:tc>
          <w:tcPr>
            <w:tcW w:w="1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E6580A7" w14:textId="77777777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08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70560CF" w14:textId="77777777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 Mateo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5FAC61" w14:textId="227C020B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64F482" w14:textId="50043163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04EF06" w14:textId="471AEBC4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52A42E" w14:textId="6C0DD4B1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5,600.00 </w:t>
            </w:r>
          </w:p>
        </w:tc>
        <w:tc>
          <w:tcPr>
            <w:tcW w:w="8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713ADF" w14:textId="5CB14ABF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5,600.00 </w:t>
            </w:r>
          </w:p>
        </w:tc>
      </w:tr>
      <w:tr w:rsidR="00055BCD" w:rsidRPr="00055BCD" w14:paraId="3499CFD3" w14:textId="77777777" w:rsidTr="00055BCD">
        <w:trPr>
          <w:trHeight w:val="255"/>
        </w:trPr>
        <w:tc>
          <w:tcPr>
            <w:tcW w:w="1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EBC005" w14:textId="77777777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08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3269FE" w14:textId="77777777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 Pablo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18F784" w14:textId="6688D0C2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DC25F3" w14:textId="671BE6EA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70,000.00 </w:t>
            </w:r>
          </w:p>
        </w:tc>
        <w:tc>
          <w:tcPr>
            <w:tcW w:w="6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A88817" w14:textId="1214E502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79964D" w14:textId="5ECCF24A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87C76F" w14:textId="66B1E2D5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70,000.00 </w:t>
            </w:r>
          </w:p>
        </w:tc>
      </w:tr>
      <w:tr w:rsidR="00055BCD" w:rsidRPr="00055BCD" w14:paraId="1726BDEE" w14:textId="77777777" w:rsidTr="00055BCD">
        <w:trPr>
          <w:trHeight w:val="255"/>
        </w:trPr>
        <w:tc>
          <w:tcPr>
            <w:tcW w:w="1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BC69D09" w14:textId="77777777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08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D8316E8" w14:textId="77777777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ta Maria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12A00F" w14:textId="5C614DD6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930C1C" w14:textId="72FB54E8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620,320.00 </w:t>
            </w:r>
          </w:p>
        </w:tc>
        <w:tc>
          <w:tcPr>
            <w:tcW w:w="6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444B89" w14:textId="6B1E0C21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12BDE7" w14:textId="2EC59AB1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0C3FC8" w14:textId="464352FC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620,320.00 </w:t>
            </w:r>
          </w:p>
        </w:tc>
      </w:tr>
      <w:tr w:rsidR="00055BCD" w:rsidRPr="00055BCD" w14:paraId="54768DFA" w14:textId="77777777" w:rsidTr="00055BCD">
        <w:trPr>
          <w:trHeight w:val="255"/>
        </w:trPr>
        <w:tc>
          <w:tcPr>
            <w:tcW w:w="1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512356" w14:textId="77777777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08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C565D7" w14:textId="77777777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ity of Santiago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E0F3DF" w14:textId="63CB7B1F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F89B23" w14:textId="65876E35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,915,600.00 </w:t>
            </w:r>
          </w:p>
        </w:tc>
        <w:tc>
          <w:tcPr>
            <w:tcW w:w="6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646190" w14:textId="5FF89FD0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FF8E9A" w14:textId="1088EE61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,921,100.00 </w:t>
            </w:r>
          </w:p>
        </w:tc>
        <w:tc>
          <w:tcPr>
            <w:tcW w:w="8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0E9A1D" w14:textId="54E6EC27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,836,700.00 </w:t>
            </w:r>
          </w:p>
        </w:tc>
      </w:tr>
      <w:tr w:rsidR="00055BCD" w:rsidRPr="00055BCD" w14:paraId="21D0A844" w14:textId="77777777" w:rsidTr="00055BCD">
        <w:trPr>
          <w:trHeight w:val="255"/>
        </w:trPr>
        <w:tc>
          <w:tcPr>
            <w:tcW w:w="1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3319CD7" w14:textId="77777777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08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5AD46D" w14:textId="77777777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to Tomas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9417CB" w14:textId="77BC3943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617116" w14:textId="7CEE250A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836,250.00 </w:t>
            </w:r>
          </w:p>
        </w:tc>
        <w:tc>
          <w:tcPr>
            <w:tcW w:w="6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3C09A9" w14:textId="1221013C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4B5E1D" w14:textId="709C6CD7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666C31" w14:textId="48B8BA18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836,250.00 </w:t>
            </w:r>
          </w:p>
        </w:tc>
      </w:tr>
      <w:tr w:rsidR="00055BCD" w:rsidRPr="00055BCD" w14:paraId="33950A26" w14:textId="77777777" w:rsidTr="00055BCD">
        <w:trPr>
          <w:trHeight w:val="255"/>
        </w:trPr>
        <w:tc>
          <w:tcPr>
            <w:tcW w:w="1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D4080D" w14:textId="77777777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08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45C246" w14:textId="77777777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Tumauini</w:t>
            </w:r>
            <w:proofErr w:type="spellEnd"/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3AD252" w14:textId="0F35FB39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A353ED" w14:textId="7948AE9A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367,800.00 </w:t>
            </w:r>
          </w:p>
        </w:tc>
        <w:tc>
          <w:tcPr>
            <w:tcW w:w="6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D79785" w14:textId="11595031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DC9CC9" w14:textId="2F97E220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367,800.00 </w:t>
            </w:r>
          </w:p>
        </w:tc>
        <w:tc>
          <w:tcPr>
            <w:tcW w:w="8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77B233" w14:textId="6269E3AE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735,600.00 </w:t>
            </w:r>
          </w:p>
        </w:tc>
      </w:tr>
      <w:tr w:rsidR="00055BCD" w:rsidRPr="00055BCD" w14:paraId="41ECE325" w14:textId="77777777" w:rsidTr="00055BCD">
        <w:trPr>
          <w:trHeight w:val="270"/>
        </w:trPr>
        <w:tc>
          <w:tcPr>
            <w:tcW w:w="124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7B317FD" w14:textId="77777777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Nueva Vizcaya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CAC29FD" w14:textId="7BBF2753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336,490.00 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3D3AA19" w14:textId="3DCAE788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86,343.00 </w:t>
            </w:r>
          </w:p>
        </w:tc>
        <w:tc>
          <w:tcPr>
            <w:tcW w:w="6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A315D18" w14:textId="3FD2075B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7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2CD3DA7" w14:textId="5826EFD7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8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6C32AFF" w14:textId="7A5865DE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422,833.00 </w:t>
            </w:r>
          </w:p>
        </w:tc>
      </w:tr>
      <w:tr w:rsidR="00055BCD" w:rsidRPr="00055BCD" w14:paraId="2C8919CE" w14:textId="77777777" w:rsidTr="00055BCD">
        <w:trPr>
          <w:trHeight w:val="255"/>
        </w:trPr>
        <w:tc>
          <w:tcPr>
            <w:tcW w:w="1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7D2E5A6" w14:textId="77777777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08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C0D7AA" w14:textId="77777777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Aritao</w:t>
            </w:r>
            <w:proofErr w:type="spellEnd"/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1E5DBC" w14:textId="2559DAEE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FEF25A" w14:textId="5B9C3671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3,619.00 </w:t>
            </w:r>
          </w:p>
        </w:tc>
        <w:tc>
          <w:tcPr>
            <w:tcW w:w="6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A446AE" w14:textId="02C85CCC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384ED6" w14:textId="04E74EB6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354879" w14:textId="62A6AB5F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3,619.00 </w:t>
            </w:r>
          </w:p>
        </w:tc>
      </w:tr>
      <w:tr w:rsidR="00055BCD" w:rsidRPr="00055BCD" w14:paraId="552C4613" w14:textId="77777777" w:rsidTr="00055BCD">
        <w:trPr>
          <w:trHeight w:val="255"/>
        </w:trPr>
        <w:tc>
          <w:tcPr>
            <w:tcW w:w="1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2AFBE2B" w14:textId="77777777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08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B1F324A" w14:textId="77777777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ambang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D92358" w14:textId="40DD2315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2D8E01" w14:textId="05070C03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69,300.00 </w:t>
            </w:r>
          </w:p>
        </w:tc>
        <w:tc>
          <w:tcPr>
            <w:tcW w:w="6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ADAE8F" w14:textId="543AEC0D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0E5088" w14:textId="4B645A87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344E2C" w14:textId="1FDA2929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69,300.00 </w:t>
            </w:r>
          </w:p>
        </w:tc>
      </w:tr>
      <w:tr w:rsidR="00055BCD" w:rsidRPr="00055BCD" w14:paraId="0BC6E409" w14:textId="77777777" w:rsidTr="00055BCD">
        <w:trPr>
          <w:trHeight w:val="255"/>
        </w:trPr>
        <w:tc>
          <w:tcPr>
            <w:tcW w:w="1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E8923BE" w14:textId="77777777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08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2CE587" w14:textId="77777777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ayombong (capital)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6E13AD" w14:textId="109BD390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40,350.00 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F5D76B" w14:textId="05E1B53F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562294" w14:textId="0AB4A922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79413D" w14:textId="6151BEA7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C880DA" w14:textId="630263D9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40,350.00 </w:t>
            </w:r>
          </w:p>
        </w:tc>
      </w:tr>
      <w:tr w:rsidR="00055BCD" w:rsidRPr="00055BCD" w14:paraId="16F8AA95" w14:textId="77777777" w:rsidTr="00055BCD">
        <w:trPr>
          <w:trHeight w:val="255"/>
        </w:trPr>
        <w:tc>
          <w:tcPr>
            <w:tcW w:w="1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826EBD5" w14:textId="77777777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08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323DEB" w14:textId="77777777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Diadi</w:t>
            </w:r>
            <w:proofErr w:type="spellEnd"/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7E3DA7" w14:textId="0D5A880D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103557" w14:textId="78F9DA3E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2,122.00 </w:t>
            </w:r>
          </w:p>
        </w:tc>
        <w:tc>
          <w:tcPr>
            <w:tcW w:w="6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DB263F" w14:textId="720B6012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56F7FB" w14:textId="4B11BA1B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7441C3" w14:textId="7FEC1CCB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2,122.00 </w:t>
            </w:r>
          </w:p>
        </w:tc>
      </w:tr>
      <w:tr w:rsidR="00055BCD" w:rsidRPr="00055BCD" w14:paraId="672C88FF" w14:textId="77777777" w:rsidTr="00055BCD">
        <w:trPr>
          <w:trHeight w:val="255"/>
        </w:trPr>
        <w:tc>
          <w:tcPr>
            <w:tcW w:w="1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B4CD5A" w14:textId="77777777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08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36CA84" w14:textId="77777777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Dupax</w:t>
            </w:r>
            <w:proofErr w:type="spellEnd"/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del Norte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03F51C" w14:textId="34EFD043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8,070.00 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DEEDC3" w14:textId="6D172AE1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302.00 </w:t>
            </w:r>
          </w:p>
        </w:tc>
        <w:tc>
          <w:tcPr>
            <w:tcW w:w="6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5453B0" w14:textId="11E719DA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1B7EE5" w14:textId="37121682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E00FF9" w14:textId="1410648B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49,372.00 </w:t>
            </w:r>
          </w:p>
        </w:tc>
      </w:tr>
      <w:tr w:rsidR="00055BCD" w:rsidRPr="00055BCD" w14:paraId="6227E39F" w14:textId="77777777" w:rsidTr="00055BCD">
        <w:trPr>
          <w:trHeight w:val="255"/>
        </w:trPr>
        <w:tc>
          <w:tcPr>
            <w:tcW w:w="1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9094A6" w14:textId="77777777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08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FA3815D" w14:textId="77777777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Dupax</w:t>
            </w:r>
            <w:proofErr w:type="spellEnd"/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del Sur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A6BD8D" w14:textId="2CD101C4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8,070.00 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C2B24D" w14:textId="49BD1C74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3EF2FE" w14:textId="0F021F30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FCA488" w14:textId="2B8885E6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40E056" w14:textId="752F501B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48,070.00 </w:t>
            </w:r>
          </w:p>
        </w:tc>
      </w:tr>
      <w:tr w:rsidR="00055BCD" w:rsidRPr="00055BCD" w14:paraId="777192D0" w14:textId="77777777" w:rsidTr="00055BCD">
        <w:trPr>
          <w:trHeight w:val="270"/>
        </w:trPr>
        <w:tc>
          <w:tcPr>
            <w:tcW w:w="124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F543756" w14:textId="77777777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proofErr w:type="spellStart"/>
            <w:r w:rsidRPr="00055BC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Quirino</w:t>
            </w:r>
            <w:proofErr w:type="spellEnd"/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CDB9949" w14:textId="2B1FA809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536,360.00 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F946475" w14:textId="5D278F70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6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ADE954D" w14:textId="626D5F53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7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81278AC" w14:textId="7D643DF1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8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7AC4630" w14:textId="2D83E45F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536,360.00 </w:t>
            </w:r>
          </w:p>
        </w:tc>
      </w:tr>
      <w:tr w:rsidR="00055BCD" w:rsidRPr="00055BCD" w14:paraId="5134EABA" w14:textId="77777777" w:rsidTr="00055BCD">
        <w:trPr>
          <w:trHeight w:val="255"/>
        </w:trPr>
        <w:tc>
          <w:tcPr>
            <w:tcW w:w="1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B1A22BB" w14:textId="77777777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08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B352CD" w14:textId="77777777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abarroguis</w:t>
            </w:r>
            <w:proofErr w:type="spellEnd"/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(capital)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7C4768" w14:textId="0BCE4FDD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97,520.00 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CC3ED1" w14:textId="7138431A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92B030" w14:textId="59F7E36B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7E2097" w14:textId="5B337F56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B52423" w14:textId="6490678B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97,520.00 </w:t>
            </w:r>
          </w:p>
        </w:tc>
      </w:tr>
      <w:tr w:rsidR="00055BCD" w:rsidRPr="00055BCD" w14:paraId="16D2D12B" w14:textId="77777777" w:rsidTr="00055BCD">
        <w:trPr>
          <w:trHeight w:val="255"/>
        </w:trPr>
        <w:tc>
          <w:tcPr>
            <w:tcW w:w="1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61DB483" w14:textId="77777777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08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A308B6" w14:textId="77777777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Diffun</w:t>
            </w:r>
            <w:proofErr w:type="spellEnd"/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922986" w14:textId="0E19EFC7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97,520.00 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4FD9D1" w14:textId="6B815BAF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63DC1F" w14:textId="6F30957B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00901E" w14:textId="12DFC039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A5964E" w14:textId="25563093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97,520.00 </w:t>
            </w:r>
          </w:p>
        </w:tc>
      </w:tr>
      <w:tr w:rsidR="00055BCD" w:rsidRPr="00055BCD" w14:paraId="73E6C99E" w14:textId="77777777" w:rsidTr="00055BCD">
        <w:trPr>
          <w:trHeight w:val="255"/>
        </w:trPr>
        <w:tc>
          <w:tcPr>
            <w:tcW w:w="1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0AF1D6A" w14:textId="77777777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08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08273A" w14:textId="77777777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addela</w:t>
            </w:r>
            <w:proofErr w:type="spellEnd"/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D5ACFE" w14:textId="031FACFC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46,280.00 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5A6CB5" w14:textId="67CA6D17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092CD3" w14:textId="031F65E8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098905" w14:textId="4A640C25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DA7403" w14:textId="0D9BD640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46,280.00 </w:t>
            </w:r>
          </w:p>
        </w:tc>
      </w:tr>
      <w:tr w:rsidR="00055BCD" w:rsidRPr="00055BCD" w14:paraId="5C586839" w14:textId="77777777" w:rsidTr="00055BCD">
        <w:trPr>
          <w:trHeight w:val="255"/>
        </w:trPr>
        <w:tc>
          <w:tcPr>
            <w:tcW w:w="1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7D19EAB" w14:textId="77777777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08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C0F218" w14:textId="77777777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Nagtipunan</w:t>
            </w:r>
            <w:proofErr w:type="spellEnd"/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1452D1" w14:textId="76371E19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97,520.00 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B9FC6E" w14:textId="2BBCB141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16065D" w14:textId="45CB3E14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FF081C" w14:textId="1C9892E2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E6EA6C" w14:textId="58AD5D46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97,520.00 </w:t>
            </w:r>
          </w:p>
        </w:tc>
      </w:tr>
      <w:tr w:rsidR="00055BCD" w:rsidRPr="00055BCD" w14:paraId="5B6A9E77" w14:textId="77777777" w:rsidTr="00055BCD">
        <w:trPr>
          <w:trHeight w:val="255"/>
        </w:trPr>
        <w:tc>
          <w:tcPr>
            <w:tcW w:w="1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6A33DB4" w14:textId="77777777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08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830AE9" w14:textId="77777777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guday</w:t>
            </w:r>
            <w:proofErr w:type="spellEnd"/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469BC2" w14:textId="5782F296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97,520.00 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D238EA" w14:textId="54F3DF27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DE683C" w14:textId="4DCAE8DB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51B020" w14:textId="0B61AEFF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DE656F" w14:textId="788D721C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97,520.00 </w:t>
            </w:r>
          </w:p>
        </w:tc>
      </w:tr>
      <w:tr w:rsidR="00055BCD" w:rsidRPr="00055BCD" w14:paraId="4A419681" w14:textId="77777777" w:rsidTr="00055BCD">
        <w:trPr>
          <w:trHeight w:val="270"/>
        </w:trPr>
        <w:tc>
          <w:tcPr>
            <w:tcW w:w="124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244E2CD3" w14:textId="77777777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REGION III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661A5C36" w14:textId="476FE5E2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6,523,752.50 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1C508159" w14:textId="767D7273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36,346,003.00 </w:t>
            </w:r>
          </w:p>
        </w:tc>
        <w:tc>
          <w:tcPr>
            <w:tcW w:w="6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577F053A" w14:textId="5DBAF9BF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618,682.00 </w:t>
            </w:r>
          </w:p>
        </w:tc>
        <w:tc>
          <w:tcPr>
            <w:tcW w:w="7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3EF8705D" w14:textId="65457B02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8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5BFB8802" w14:textId="6B4A4BA5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43,488,437.50 </w:t>
            </w:r>
          </w:p>
        </w:tc>
      </w:tr>
      <w:tr w:rsidR="00055BCD" w:rsidRPr="00055BCD" w14:paraId="48BDCEA4" w14:textId="77777777" w:rsidTr="00055BCD">
        <w:trPr>
          <w:trHeight w:val="270"/>
        </w:trPr>
        <w:tc>
          <w:tcPr>
            <w:tcW w:w="124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137C2A8" w14:textId="77777777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Aurora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333812B" w14:textId="29C22F36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1,689,515.00 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9EF3C2A" w14:textId="6D72E4BD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752,706.00 </w:t>
            </w:r>
          </w:p>
        </w:tc>
        <w:tc>
          <w:tcPr>
            <w:tcW w:w="6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9E40686" w14:textId="3842B4F3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7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BDB38C4" w14:textId="152F30B6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8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41D9B3B" w14:textId="285BC294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2,442,221.00 </w:t>
            </w:r>
          </w:p>
        </w:tc>
      </w:tr>
      <w:tr w:rsidR="00055BCD" w:rsidRPr="00055BCD" w14:paraId="7934444E" w14:textId="77777777" w:rsidTr="00055BCD">
        <w:trPr>
          <w:trHeight w:val="255"/>
        </w:trPr>
        <w:tc>
          <w:tcPr>
            <w:tcW w:w="1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AD4464" w14:textId="77777777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08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6258FDC" w14:textId="77777777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aler (capital)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0CDB78" w14:textId="72D6F396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41,750.00 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4C3779" w14:textId="4E96010C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80,750.00 </w:t>
            </w:r>
          </w:p>
        </w:tc>
        <w:tc>
          <w:tcPr>
            <w:tcW w:w="6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F91597" w14:textId="5CAFE1F8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BE2CC7" w14:textId="5F44CD2A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C8AFDA" w14:textId="6C48C34A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322,500.00 </w:t>
            </w:r>
          </w:p>
        </w:tc>
      </w:tr>
      <w:tr w:rsidR="00055BCD" w:rsidRPr="00055BCD" w14:paraId="5A4CAADD" w14:textId="77777777" w:rsidTr="00055BCD">
        <w:trPr>
          <w:trHeight w:val="255"/>
        </w:trPr>
        <w:tc>
          <w:tcPr>
            <w:tcW w:w="1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2D5926" w14:textId="77777777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08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C1E78A" w14:textId="77777777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Dilasag</w:t>
            </w:r>
            <w:proofErr w:type="spellEnd"/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DC5FB8" w14:textId="5859CB82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29,000.00 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50CD5E" w14:textId="0574495E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8,636.00 </w:t>
            </w:r>
          </w:p>
        </w:tc>
        <w:tc>
          <w:tcPr>
            <w:tcW w:w="6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E3597A" w14:textId="1E264F46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EC7E5A" w14:textId="043389E1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B82526" w14:textId="18FA05FD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337,636.00 </w:t>
            </w:r>
          </w:p>
        </w:tc>
      </w:tr>
      <w:tr w:rsidR="00055BCD" w:rsidRPr="00055BCD" w14:paraId="5536D5A3" w14:textId="77777777" w:rsidTr="00055BCD">
        <w:trPr>
          <w:trHeight w:val="255"/>
        </w:trPr>
        <w:tc>
          <w:tcPr>
            <w:tcW w:w="1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A43D998" w14:textId="77777777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08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FF78FB" w14:textId="77777777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Dingalan</w:t>
            </w:r>
            <w:proofErr w:type="spellEnd"/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D10A15" w14:textId="38EEB4E5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83,920.00 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7C7364" w14:textId="79A8B5B9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6379CD" w14:textId="47E72004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448956" w14:textId="3D8262EB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55763F" w14:textId="392F6E1A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583,920.00 </w:t>
            </w:r>
          </w:p>
        </w:tc>
      </w:tr>
      <w:tr w:rsidR="00055BCD" w:rsidRPr="00055BCD" w14:paraId="6516398D" w14:textId="77777777" w:rsidTr="00055BCD">
        <w:trPr>
          <w:trHeight w:val="255"/>
        </w:trPr>
        <w:tc>
          <w:tcPr>
            <w:tcW w:w="1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3AEADF9" w14:textId="77777777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08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55088A" w14:textId="77777777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Dipaculao</w:t>
            </w:r>
            <w:proofErr w:type="spellEnd"/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35833B" w14:textId="59BC4684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01,375.00 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F833E4" w14:textId="0AD32D8B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EB9A46" w14:textId="4EA8055B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8A77BA" w14:textId="479CDE8C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1FDDA2" w14:textId="3AFD1978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01,375.00 </w:t>
            </w:r>
          </w:p>
        </w:tc>
      </w:tr>
      <w:tr w:rsidR="00055BCD" w:rsidRPr="00055BCD" w14:paraId="22DBD114" w14:textId="77777777" w:rsidTr="00055BCD">
        <w:trPr>
          <w:trHeight w:val="255"/>
        </w:trPr>
        <w:tc>
          <w:tcPr>
            <w:tcW w:w="1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0AACC03" w14:textId="77777777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08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361573F" w14:textId="77777777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aria Aurora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5CE2A7" w14:textId="5DEEEB73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44,312.00 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70078B" w14:textId="2AA5CCE7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39,608.00 </w:t>
            </w:r>
          </w:p>
        </w:tc>
        <w:tc>
          <w:tcPr>
            <w:tcW w:w="6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DE4866" w14:textId="6653A4AA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8C2FEC" w14:textId="0B229D85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17336C" w14:textId="6B39BE5A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83,920.00 </w:t>
            </w:r>
          </w:p>
        </w:tc>
      </w:tr>
      <w:tr w:rsidR="00055BCD" w:rsidRPr="00055BCD" w14:paraId="3A7DEC90" w14:textId="77777777" w:rsidTr="00055BCD">
        <w:trPr>
          <w:trHeight w:val="255"/>
        </w:trPr>
        <w:tc>
          <w:tcPr>
            <w:tcW w:w="1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F0B9D0" w14:textId="77777777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08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F1560B0" w14:textId="77777777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 Luis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2B3101" w14:textId="6BDBE104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89,158.00 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03D0DF" w14:textId="257BC522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623,712.00 </w:t>
            </w:r>
          </w:p>
        </w:tc>
        <w:tc>
          <w:tcPr>
            <w:tcW w:w="6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70EF3A" w14:textId="3543C64B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965359" w14:textId="62E94221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08378D" w14:textId="49E24B9E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812,870.00 </w:t>
            </w:r>
          </w:p>
        </w:tc>
      </w:tr>
      <w:tr w:rsidR="00055BCD" w:rsidRPr="00055BCD" w14:paraId="7C025366" w14:textId="77777777" w:rsidTr="00055BCD">
        <w:trPr>
          <w:trHeight w:val="270"/>
        </w:trPr>
        <w:tc>
          <w:tcPr>
            <w:tcW w:w="124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BE919E5" w14:textId="77777777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Bulacan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89327E8" w14:textId="7514980F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3,576,510.00 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06EAE39" w14:textId="385A2D02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17,118,204.00 </w:t>
            </w:r>
          </w:p>
        </w:tc>
        <w:tc>
          <w:tcPr>
            <w:tcW w:w="6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11E8A5E" w14:textId="1417BD5C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7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BAEDA78" w14:textId="3B97033A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8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DFFE86A" w14:textId="67871B0E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20,694,714.00 </w:t>
            </w:r>
          </w:p>
        </w:tc>
      </w:tr>
      <w:tr w:rsidR="00055BCD" w:rsidRPr="00055BCD" w14:paraId="744C908B" w14:textId="77777777" w:rsidTr="00055BCD">
        <w:trPr>
          <w:trHeight w:val="255"/>
        </w:trPr>
        <w:tc>
          <w:tcPr>
            <w:tcW w:w="1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467342" w14:textId="77777777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08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9C0608D" w14:textId="77777777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rovince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44D631" w14:textId="07BFFD32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,311,350.00 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D9FD46" w14:textId="7E792F8D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D660B7" w14:textId="1B7916A6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4910BD" w14:textId="57007C76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140EB5" w14:textId="317669D1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,311,350.00 </w:t>
            </w:r>
          </w:p>
        </w:tc>
      </w:tr>
      <w:tr w:rsidR="00055BCD" w:rsidRPr="00055BCD" w14:paraId="08D4EC7B" w14:textId="77777777" w:rsidTr="00055BCD">
        <w:trPr>
          <w:trHeight w:val="255"/>
        </w:trPr>
        <w:tc>
          <w:tcPr>
            <w:tcW w:w="1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521F4E" w14:textId="77777777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08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87C216" w14:textId="77777777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alagtas (</w:t>
            </w:r>
            <w:proofErr w:type="spellStart"/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igaa</w:t>
            </w:r>
            <w:proofErr w:type="spellEnd"/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)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2D9C2A" w14:textId="5411A4BB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CCA663" w14:textId="719D5B79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,748,900.00 </w:t>
            </w:r>
          </w:p>
        </w:tc>
        <w:tc>
          <w:tcPr>
            <w:tcW w:w="6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180779" w14:textId="4B524B0B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E368D3" w14:textId="2807C133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394583" w14:textId="1543793E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,748,900.00 </w:t>
            </w:r>
          </w:p>
        </w:tc>
      </w:tr>
      <w:tr w:rsidR="00055BCD" w:rsidRPr="00055BCD" w14:paraId="0F19911D" w14:textId="77777777" w:rsidTr="00055BCD">
        <w:trPr>
          <w:trHeight w:val="255"/>
        </w:trPr>
        <w:tc>
          <w:tcPr>
            <w:tcW w:w="1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B80EBA5" w14:textId="77777777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08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BDD054A" w14:textId="77777777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aliuag</w:t>
            </w:r>
            <w:proofErr w:type="spellEnd"/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20B488" w14:textId="1D6972A7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45,980.00 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BABEA3" w14:textId="71603347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0,179,500.00 </w:t>
            </w:r>
          </w:p>
        </w:tc>
        <w:tc>
          <w:tcPr>
            <w:tcW w:w="6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306F85" w14:textId="295B25CA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332857" w14:textId="3D19FE0B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9F8884" w14:textId="17C53B1D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0,325,480.00 </w:t>
            </w:r>
          </w:p>
        </w:tc>
      </w:tr>
      <w:tr w:rsidR="00055BCD" w:rsidRPr="00055BCD" w14:paraId="1B2C2949" w14:textId="77777777" w:rsidTr="00055BCD">
        <w:trPr>
          <w:trHeight w:val="255"/>
        </w:trPr>
        <w:tc>
          <w:tcPr>
            <w:tcW w:w="1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E0B33D" w14:textId="77777777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08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14923B8" w14:textId="77777777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Bulacan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EC2DA6" w14:textId="1F68DBCB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A0110B" w14:textId="2887CBFD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65,550.00 </w:t>
            </w:r>
          </w:p>
        </w:tc>
        <w:tc>
          <w:tcPr>
            <w:tcW w:w="6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BAC7BC" w14:textId="4872AC80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8D5123" w14:textId="11B6E3B7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6E7D62" w14:textId="696E2045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65,550.00 </w:t>
            </w:r>
          </w:p>
        </w:tc>
      </w:tr>
      <w:tr w:rsidR="00055BCD" w:rsidRPr="00055BCD" w14:paraId="6E87FA69" w14:textId="77777777" w:rsidTr="00055BCD">
        <w:trPr>
          <w:trHeight w:val="255"/>
        </w:trPr>
        <w:tc>
          <w:tcPr>
            <w:tcW w:w="1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838A147" w14:textId="77777777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08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8FC667" w14:textId="77777777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alumpit</w:t>
            </w:r>
            <w:proofErr w:type="spellEnd"/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BB64AA" w14:textId="77AFB81D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45,980.00 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11A25A" w14:textId="173CD2D7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85,334.00 </w:t>
            </w:r>
          </w:p>
        </w:tc>
        <w:tc>
          <w:tcPr>
            <w:tcW w:w="6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8E3350" w14:textId="6E89CE5A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5324A7" w14:textId="08036C72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B21B66" w14:textId="1C813582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331,314.00 </w:t>
            </w:r>
          </w:p>
        </w:tc>
      </w:tr>
      <w:tr w:rsidR="00055BCD" w:rsidRPr="00055BCD" w14:paraId="64A52C0C" w14:textId="77777777" w:rsidTr="00055BCD">
        <w:trPr>
          <w:trHeight w:val="255"/>
        </w:trPr>
        <w:tc>
          <w:tcPr>
            <w:tcW w:w="1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19E74A5" w14:textId="77777777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08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6EDCA5C" w14:textId="77777777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Guiguinto</w:t>
            </w:r>
            <w:proofErr w:type="spellEnd"/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792554" w14:textId="1A869DA0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99F5AA" w14:textId="2CCDB348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900,000.00 </w:t>
            </w:r>
          </w:p>
        </w:tc>
        <w:tc>
          <w:tcPr>
            <w:tcW w:w="6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722EB0" w14:textId="18224BEE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75C4B1" w14:textId="79D402AD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07ACD5" w14:textId="00B5456A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900,000.00 </w:t>
            </w:r>
          </w:p>
        </w:tc>
      </w:tr>
      <w:tr w:rsidR="00055BCD" w:rsidRPr="00055BCD" w14:paraId="676648FC" w14:textId="77777777" w:rsidTr="00055BCD">
        <w:trPr>
          <w:trHeight w:val="255"/>
        </w:trPr>
        <w:tc>
          <w:tcPr>
            <w:tcW w:w="1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97B010" w14:textId="77777777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sz w:val="20"/>
                <w:szCs w:val="20"/>
              </w:rPr>
              <w:lastRenderedPageBreak/>
              <w:t> </w:t>
            </w:r>
          </w:p>
        </w:tc>
        <w:tc>
          <w:tcPr>
            <w:tcW w:w="108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94A1846" w14:textId="77777777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City of </w:t>
            </w:r>
            <w:proofErr w:type="spellStart"/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eycauayan</w:t>
            </w:r>
            <w:proofErr w:type="spellEnd"/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9213B0" w14:textId="06829617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0A341C" w14:textId="16D491BD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6,800.00 </w:t>
            </w:r>
          </w:p>
        </w:tc>
        <w:tc>
          <w:tcPr>
            <w:tcW w:w="6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7DE299" w14:textId="0EC65A76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6AEBE9" w14:textId="58F556E8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E92BE0" w14:textId="0A2A813E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6,800.00 </w:t>
            </w:r>
          </w:p>
        </w:tc>
      </w:tr>
      <w:tr w:rsidR="00055BCD" w:rsidRPr="00055BCD" w14:paraId="5D8B819E" w14:textId="77777777" w:rsidTr="00055BCD">
        <w:trPr>
          <w:trHeight w:val="255"/>
        </w:trPr>
        <w:tc>
          <w:tcPr>
            <w:tcW w:w="1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0AE3BB" w14:textId="77777777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08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ECF6442" w14:textId="77777777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Obando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462453" w14:textId="5E372C41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EC50CF" w14:textId="6B0799B7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74,920.00 </w:t>
            </w:r>
          </w:p>
        </w:tc>
        <w:tc>
          <w:tcPr>
            <w:tcW w:w="6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E4C1B6" w14:textId="1B931B7A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E8128C" w14:textId="1BF0E6E5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1C5DDF" w14:textId="7FD096F9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74,920.00 </w:t>
            </w:r>
          </w:p>
        </w:tc>
      </w:tr>
      <w:tr w:rsidR="00055BCD" w:rsidRPr="00055BCD" w14:paraId="50E30C78" w14:textId="77777777" w:rsidTr="00055BCD">
        <w:trPr>
          <w:trHeight w:val="255"/>
        </w:trPr>
        <w:tc>
          <w:tcPr>
            <w:tcW w:w="1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BF87ADE" w14:textId="77777777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08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68E62C7" w14:textId="77777777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 Miguel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7034BF" w14:textId="14295828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973,200.00 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A47607" w14:textId="2A0F3941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376,950.00 </w:t>
            </w:r>
          </w:p>
        </w:tc>
        <w:tc>
          <w:tcPr>
            <w:tcW w:w="6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50C116" w14:textId="31EE21B4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0C3AF7" w14:textId="62FCCE14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3EE4A2" w14:textId="001A6308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,350,150.00 </w:t>
            </w:r>
          </w:p>
        </w:tc>
      </w:tr>
      <w:tr w:rsidR="00055BCD" w:rsidRPr="00055BCD" w14:paraId="31894922" w14:textId="77777777" w:rsidTr="00055BCD">
        <w:trPr>
          <w:trHeight w:val="255"/>
        </w:trPr>
        <w:tc>
          <w:tcPr>
            <w:tcW w:w="1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623BD9" w14:textId="77777777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08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09ECF06" w14:textId="77777777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 Rafael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78CED5" w14:textId="34EC6592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A376F4" w14:textId="4799A788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76,400.00 </w:t>
            </w:r>
          </w:p>
        </w:tc>
        <w:tc>
          <w:tcPr>
            <w:tcW w:w="6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17439C" w14:textId="7104903F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8990C3" w14:textId="2524D34A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83618E" w14:textId="6D88B7AB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76,400.00 </w:t>
            </w:r>
          </w:p>
        </w:tc>
      </w:tr>
      <w:tr w:rsidR="00055BCD" w:rsidRPr="00055BCD" w14:paraId="1483E8A6" w14:textId="77777777" w:rsidTr="00055BCD">
        <w:trPr>
          <w:trHeight w:val="255"/>
        </w:trPr>
        <w:tc>
          <w:tcPr>
            <w:tcW w:w="1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AC7661B" w14:textId="77777777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08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EA501F5" w14:textId="77777777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ta Maria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49006D" w14:textId="25179689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A22912" w14:textId="35034A92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493,850.00 </w:t>
            </w:r>
          </w:p>
        </w:tc>
        <w:tc>
          <w:tcPr>
            <w:tcW w:w="6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0E585B" w14:textId="5FFF135E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60531C" w14:textId="5F5E9B57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61078E" w14:textId="75FDE984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493,850.00 </w:t>
            </w:r>
          </w:p>
        </w:tc>
      </w:tr>
      <w:tr w:rsidR="00055BCD" w:rsidRPr="00055BCD" w14:paraId="6F5F7F81" w14:textId="77777777" w:rsidTr="00055BCD">
        <w:trPr>
          <w:trHeight w:val="270"/>
        </w:trPr>
        <w:tc>
          <w:tcPr>
            <w:tcW w:w="124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380DD0E" w14:textId="77777777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Nueva Ecija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1AD3722" w14:textId="09756D67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691,320.00 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D28CD0D" w14:textId="44C7998A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17,493,356.00 </w:t>
            </w:r>
          </w:p>
        </w:tc>
        <w:tc>
          <w:tcPr>
            <w:tcW w:w="6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14F19F3" w14:textId="69F165D1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557,888.00 </w:t>
            </w:r>
          </w:p>
        </w:tc>
        <w:tc>
          <w:tcPr>
            <w:tcW w:w="7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2A38242" w14:textId="31CD7BDE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8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5C8BE92" w14:textId="4100DFE3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18,742,564.00 </w:t>
            </w:r>
          </w:p>
        </w:tc>
      </w:tr>
      <w:tr w:rsidR="00055BCD" w:rsidRPr="00055BCD" w14:paraId="0CF4D1DB" w14:textId="77777777" w:rsidTr="00055BCD">
        <w:trPr>
          <w:trHeight w:val="255"/>
        </w:trPr>
        <w:tc>
          <w:tcPr>
            <w:tcW w:w="1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DAB7811" w14:textId="77777777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08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629F5EB" w14:textId="77777777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ongabon</w:t>
            </w:r>
            <w:proofErr w:type="spellEnd"/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CC3F18" w14:textId="7FCAAA07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9D45F9" w14:textId="407CF111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55,311.00 </w:t>
            </w:r>
          </w:p>
        </w:tc>
        <w:tc>
          <w:tcPr>
            <w:tcW w:w="6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923B86" w14:textId="5508F61E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0243E5" w14:textId="001F15DA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F37538" w14:textId="44DE59CC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55,311.00 </w:t>
            </w:r>
          </w:p>
        </w:tc>
      </w:tr>
      <w:tr w:rsidR="00055BCD" w:rsidRPr="00055BCD" w14:paraId="04C2A568" w14:textId="77777777" w:rsidTr="00055BCD">
        <w:trPr>
          <w:trHeight w:val="255"/>
        </w:trPr>
        <w:tc>
          <w:tcPr>
            <w:tcW w:w="1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7237316" w14:textId="77777777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08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602D322" w14:textId="77777777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abanatuan City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6A856A" w14:textId="7421A231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8CE09D" w14:textId="585AB87C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6,687,059.00 </w:t>
            </w:r>
          </w:p>
        </w:tc>
        <w:tc>
          <w:tcPr>
            <w:tcW w:w="6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91CE36" w14:textId="4DCB4198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557,888.00 </w:t>
            </w:r>
          </w:p>
        </w:tc>
        <w:tc>
          <w:tcPr>
            <w:tcW w:w="7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A0CC06" w14:textId="61C27253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BFFD49" w14:textId="406271A4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7,244,947.00 </w:t>
            </w:r>
          </w:p>
        </w:tc>
      </w:tr>
      <w:tr w:rsidR="00055BCD" w:rsidRPr="00055BCD" w14:paraId="5C4350E4" w14:textId="77777777" w:rsidTr="00055BCD">
        <w:trPr>
          <w:trHeight w:val="255"/>
        </w:trPr>
        <w:tc>
          <w:tcPr>
            <w:tcW w:w="1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A504978" w14:textId="77777777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08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51F4D65" w14:textId="77777777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abiao</w:t>
            </w:r>
            <w:proofErr w:type="spellEnd"/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E8FC81" w14:textId="773B7D44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2B880D" w14:textId="2E3EBC1A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,995,936.00 </w:t>
            </w:r>
          </w:p>
        </w:tc>
        <w:tc>
          <w:tcPr>
            <w:tcW w:w="6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0F347C" w14:textId="43E66FBC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5D6A1E" w14:textId="0701601A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BCB80D" w14:textId="6D6A367E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,995,936.00 </w:t>
            </w:r>
          </w:p>
        </w:tc>
      </w:tr>
      <w:tr w:rsidR="00055BCD" w:rsidRPr="00055BCD" w14:paraId="436E69C8" w14:textId="77777777" w:rsidTr="00055BCD">
        <w:trPr>
          <w:trHeight w:val="255"/>
        </w:trPr>
        <w:tc>
          <w:tcPr>
            <w:tcW w:w="1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D83326B" w14:textId="77777777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08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31E273" w14:textId="77777777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General </w:t>
            </w:r>
            <w:proofErr w:type="spellStart"/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Tinio</w:t>
            </w:r>
            <w:proofErr w:type="spellEnd"/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(Papaya)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C93CBB" w14:textId="0F2E2A0E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97,000.00 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2B9B6F" w14:textId="24A6A708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750,000.00 </w:t>
            </w:r>
          </w:p>
        </w:tc>
        <w:tc>
          <w:tcPr>
            <w:tcW w:w="6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F6F8CC" w14:textId="1718256C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B36D2C" w14:textId="752B5AF1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6FFA43" w14:textId="41B83CD7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,047,000.00 </w:t>
            </w:r>
          </w:p>
        </w:tc>
      </w:tr>
      <w:tr w:rsidR="00055BCD" w:rsidRPr="00055BCD" w14:paraId="522CF65C" w14:textId="77777777" w:rsidTr="00055BCD">
        <w:trPr>
          <w:trHeight w:val="255"/>
        </w:trPr>
        <w:tc>
          <w:tcPr>
            <w:tcW w:w="1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DCECC7" w14:textId="77777777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08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74874E" w14:textId="77777777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Jaen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777C4C" w14:textId="72D260A2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94,320.00 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E85BF6" w14:textId="5C5B7E09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375,000.00 </w:t>
            </w:r>
          </w:p>
        </w:tc>
        <w:tc>
          <w:tcPr>
            <w:tcW w:w="6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1C9282" w14:textId="6708EF4B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2D4A29" w14:textId="3830D6FA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82E4EF" w14:textId="4C3E8282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769,320.00 </w:t>
            </w:r>
          </w:p>
        </w:tc>
      </w:tr>
      <w:tr w:rsidR="00055BCD" w:rsidRPr="00055BCD" w14:paraId="1C374C4B" w14:textId="77777777" w:rsidTr="00055BCD">
        <w:trPr>
          <w:trHeight w:val="255"/>
        </w:trPr>
        <w:tc>
          <w:tcPr>
            <w:tcW w:w="1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1F40AA1" w14:textId="77777777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08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4888D9" w14:textId="77777777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alayan</w:t>
            </w:r>
            <w:proofErr w:type="spellEnd"/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City (capital)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B6B5D0" w14:textId="5B975993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69C341" w14:textId="7E722159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95,000.00 </w:t>
            </w:r>
          </w:p>
        </w:tc>
        <w:tc>
          <w:tcPr>
            <w:tcW w:w="6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747485" w14:textId="44221967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A6FF57" w14:textId="3044F7FC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9E6B18" w14:textId="0C6E876F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95,000.00 </w:t>
            </w:r>
          </w:p>
        </w:tc>
      </w:tr>
      <w:tr w:rsidR="00055BCD" w:rsidRPr="00055BCD" w14:paraId="1B536707" w14:textId="77777777" w:rsidTr="00055BCD">
        <w:trPr>
          <w:trHeight w:val="255"/>
        </w:trPr>
        <w:tc>
          <w:tcPr>
            <w:tcW w:w="1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07691D2" w14:textId="77777777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08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C4DE16" w14:textId="77777777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eñaranda</w:t>
            </w:r>
            <w:proofErr w:type="spellEnd"/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88BFB2" w14:textId="7E89F13E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2ED100" w14:textId="1943C060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55,500.00 </w:t>
            </w:r>
          </w:p>
        </w:tc>
        <w:tc>
          <w:tcPr>
            <w:tcW w:w="6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14D5D3" w14:textId="30875B91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5BDDEB" w14:textId="57BD73E2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5D20D0" w14:textId="2ECC3DF9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55,500.00 </w:t>
            </w:r>
          </w:p>
        </w:tc>
      </w:tr>
      <w:tr w:rsidR="00055BCD" w:rsidRPr="00055BCD" w14:paraId="093B8581" w14:textId="77777777" w:rsidTr="00055BCD">
        <w:trPr>
          <w:trHeight w:val="255"/>
        </w:trPr>
        <w:tc>
          <w:tcPr>
            <w:tcW w:w="1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9A43355" w14:textId="77777777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08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524222" w14:textId="77777777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 Antonio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BFEEA9" w14:textId="4E62AF0C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33C134" w14:textId="13F2A89E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,443,550.00 </w:t>
            </w:r>
          </w:p>
        </w:tc>
        <w:tc>
          <w:tcPr>
            <w:tcW w:w="6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87D2D1" w14:textId="6F81AF1D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AF571F" w14:textId="67EDDA42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AE06C6" w14:textId="443B489A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,443,550.00 </w:t>
            </w:r>
          </w:p>
        </w:tc>
      </w:tr>
      <w:tr w:rsidR="00055BCD" w:rsidRPr="00055BCD" w14:paraId="1679027C" w14:textId="77777777" w:rsidTr="00055BCD">
        <w:trPr>
          <w:trHeight w:val="255"/>
        </w:trPr>
        <w:tc>
          <w:tcPr>
            <w:tcW w:w="1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B7D50CA" w14:textId="77777777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08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91230A" w14:textId="77777777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 Isidro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F9F86B" w14:textId="3276635A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BC0D25" w14:textId="3E593FC3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,500,000.00 </w:t>
            </w:r>
          </w:p>
        </w:tc>
        <w:tc>
          <w:tcPr>
            <w:tcW w:w="6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5109F9" w14:textId="2ECA6DB4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F884E1" w14:textId="6053707E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0E6309" w14:textId="3D0A8B43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,500,000.00 </w:t>
            </w:r>
          </w:p>
        </w:tc>
      </w:tr>
      <w:tr w:rsidR="00055BCD" w:rsidRPr="00055BCD" w14:paraId="425A7EC2" w14:textId="77777777" w:rsidTr="00055BCD">
        <w:trPr>
          <w:trHeight w:val="255"/>
        </w:trPr>
        <w:tc>
          <w:tcPr>
            <w:tcW w:w="1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B610A04" w14:textId="77777777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08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CA136C" w14:textId="77777777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 Leonardo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57D327" w14:textId="6B6866F2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4C4C7E" w14:textId="5B6A914B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511,000.00 </w:t>
            </w:r>
          </w:p>
        </w:tc>
        <w:tc>
          <w:tcPr>
            <w:tcW w:w="6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1F68FF" w14:textId="51D276F6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0BD5C8" w14:textId="5448047D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1516A5" w14:textId="479E51AA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511,000.00 </w:t>
            </w:r>
          </w:p>
        </w:tc>
      </w:tr>
      <w:tr w:rsidR="00055BCD" w:rsidRPr="00055BCD" w14:paraId="33180309" w14:textId="77777777" w:rsidTr="00055BCD">
        <w:trPr>
          <w:trHeight w:val="255"/>
        </w:trPr>
        <w:tc>
          <w:tcPr>
            <w:tcW w:w="1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BDB6E3" w14:textId="77777777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08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1DF736" w14:textId="77777777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cience City of Muñoz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A196CE" w14:textId="0F1A3832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231B8D" w14:textId="7624319B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5,000.00 </w:t>
            </w:r>
          </w:p>
        </w:tc>
        <w:tc>
          <w:tcPr>
            <w:tcW w:w="6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E4CB57" w14:textId="68B8DD55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597749" w14:textId="0A200391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420B93" w14:textId="70C1BF11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5,000.00 </w:t>
            </w:r>
          </w:p>
        </w:tc>
      </w:tr>
      <w:tr w:rsidR="00055BCD" w:rsidRPr="00055BCD" w14:paraId="0A196CE7" w14:textId="77777777" w:rsidTr="00055BCD">
        <w:trPr>
          <w:trHeight w:val="270"/>
        </w:trPr>
        <w:tc>
          <w:tcPr>
            <w:tcW w:w="124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B39373A" w14:textId="77777777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Pampanga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D088670" w14:textId="0971C5AC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566,407.50 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B1A2C69" w14:textId="6DAB181E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320,952.00 </w:t>
            </w:r>
          </w:p>
        </w:tc>
        <w:tc>
          <w:tcPr>
            <w:tcW w:w="6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6269B0C" w14:textId="31C7B8FD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7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2171291" w14:textId="36ADDD7E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8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A304480" w14:textId="51AF9655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887,359.50 </w:t>
            </w:r>
          </w:p>
        </w:tc>
      </w:tr>
      <w:tr w:rsidR="00055BCD" w:rsidRPr="00055BCD" w14:paraId="65A412C5" w14:textId="77777777" w:rsidTr="00055BCD">
        <w:trPr>
          <w:trHeight w:val="255"/>
        </w:trPr>
        <w:tc>
          <w:tcPr>
            <w:tcW w:w="1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C737EA3" w14:textId="77777777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08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CDE6D7" w14:textId="77777777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ity of San Fernando (capital)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1DA5B8" w14:textId="3E4142A3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6B2EA1" w14:textId="077F6A9B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57,240.00 </w:t>
            </w:r>
          </w:p>
        </w:tc>
        <w:tc>
          <w:tcPr>
            <w:tcW w:w="6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E8A577" w14:textId="2E6E33D2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208AF1" w14:textId="01510A04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7F08AF" w14:textId="42FD9307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57,240.00 </w:t>
            </w:r>
          </w:p>
        </w:tc>
      </w:tr>
      <w:tr w:rsidR="00055BCD" w:rsidRPr="00055BCD" w14:paraId="2AE7B5A2" w14:textId="77777777" w:rsidTr="00055BCD">
        <w:trPr>
          <w:trHeight w:val="255"/>
        </w:trPr>
        <w:tc>
          <w:tcPr>
            <w:tcW w:w="1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7108D6" w14:textId="77777777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08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6CE63E" w14:textId="77777777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 Simon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C98C99" w14:textId="77487C38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66,407.50 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23ACA4" w14:textId="5FA17B03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A2C800" w14:textId="66036FE6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DF793A" w14:textId="2EFFEF70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3A55A5" w14:textId="3F575EF7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566,407.50 </w:t>
            </w:r>
          </w:p>
        </w:tc>
      </w:tr>
      <w:tr w:rsidR="00055BCD" w:rsidRPr="00055BCD" w14:paraId="63047D1C" w14:textId="77777777" w:rsidTr="00055BCD">
        <w:trPr>
          <w:trHeight w:val="255"/>
        </w:trPr>
        <w:tc>
          <w:tcPr>
            <w:tcW w:w="1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62FD089" w14:textId="77777777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08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5FD297" w14:textId="77777777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to Tomas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1EB4E2" w14:textId="6C61A281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0E2DA1" w14:textId="078FC25B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63,712.00 </w:t>
            </w:r>
          </w:p>
        </w:tc>
        <w:tc>
          <w:tcPr>
            <w:tcW w:w="6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F91FB4" w14:textId="0A93E830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42084C" w14:textId="59FE0B59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44FF28" w14:textId="1D65B732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63,712.00 </w:t>
            </w:r>
          </w:p>
        </w:tc>
      </w:tr>
      <w:tr w:rsidR="00055BCD" w:rsidRPr="00055BCD" w14:paraId="09C1B897" w14:textId="77777777" w:rsidTr="00055BCD">
        <w:trPr>
          <w:trHeight w:val="270"/>
        </w:trPr>
        <w:tc>
          <w:tcPr>
            <w:tcW w:w="124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E40972E" w14:textId="77777777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Tarlac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EF48ACA" w14:textId="5A798DB4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67D4160" w14:textId="048A9413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660,785.00 </w:t>
            </w:r>
          </w:p>
        </w:tc>
        <w:tc>
          <w:tcPr>
            <w:tcW w:w="6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E41B91E" w14:textId="41A1A5B7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60,794.00 </w:t>
            </w:r>
          </w:p>
        </w:tc>
        <w:tc>
          <w:tcPr>
            <w:tcW w:w="7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A67AB69" w14:textId="021E4422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8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627AA1F" w14:textId="5760ABBB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721,579.00 </w:t>
            </w:r>
          </w:p>
        </w:tc>
      </w:tr>
      <w:tr w:rsidR="00055BCD" w:rsidRPr="00055BCD" w14:paraId="500FAC3B" w14:textId="77777777" w:rsidTr="00055BCD">
        <w:trPr>
          <w:trHeight w:val="255"/>
        </w:trPr>
        <w:tc>
          <w:tcPr>
            <w:tcW w:w="1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7D3371E" w14:textId="77777777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08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F677EE" w14:textId="77777777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Anao</w:t>
            </w:r>
            <w:proofErr w:type="spellEnd"/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63ACDF" w14:textId="434DC01A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EB9E76" w14:textId="3C7FF59A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8,800.00 </w:t>
            </w:r>
          </w:p>
        </w:tc>
        <w:tc>
          <w:tcPr>
            <w:tcW w:w="6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2AD83A" w14:textId="0060DD2D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B60E3A" w14:textId="38461F73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4C82C9" w14:textId="1993518C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8,800.00 </w:t>
            </w:r>
          </w:p>
        </w:tc>
      </w:tr>
      <w:tr w:rsidR="00055BCD" w:rsidRPr="00055BCD" w14:paraId="5A4DD5DE" w14:textId="77777777" w:rsidTr="00055BCD">
        <w:trPr>
          <w:trHeight w:val="255"/>
        </w:trPr>
        <w:tc>
          <w:tcPr>
            <w:tcW w:w="1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44F42DB" w14:textId="77777777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08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FC482DA" w14:textId="77777777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amban</w:t>
            </w:r>
            <w:proofErr w:type="spellEnd"/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DCE758" w14:textId="25E94963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A40871" w14:textId="09DA48AA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37,375.00 </w:t>
            </w:r>
          </w:p>
        </w:tc>
        <w:tc>
          <w:tcPr>
            <w:tcW w:w="6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E498FD" w14:textId="0DC8F4E1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CDF5C1" w14:textId="6A7F6ACB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59D0C5" w14:textId="1A7A41E0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37,375.00 </w:t>
            </w:r>
          </w:p>
        </w:tc>
      </w:tr>
      <w:tr w:rsidR="00055BCD" w:rsidRPr="00055BCD" w14:paraId="261FAAF8" w14:textId="77777777" w:rsidTr="00055BCD">
        <w:trPr>
          <w:trHeight w:val="255"/>
        </w:trPr>
        <w:tc>
          <w:tcPr>
            <w:tcW w:w="1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7129CDB" w14:textId="77777777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08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0187D63" w14:textId="77777777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amiling</w:t>
            </w:r>
            <w:proofErr w:type="spellEnd"/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8F144E" w14:textId="32B117D6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0AF045" w14:textId="61FA2282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3,842.00 </w:t>
            </w:r>
          </w:p>
        </w:tc>
        <w:tc>
          <w:tcPr>
            <w:tcW w:w="6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B04B2D" w14:textId="633BDD33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30,794.00 </w:t>
            </w:r>
          </w:p>
        </w:tc>
        <w:tc>
          <w:tcPr>
            <w:tcW w:w="7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40DB74" w14:textId="1676559B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2FF6BD" w14:textId="0BFFD912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34,636.00 </w:t>
            </w:r>
          </w:p>
        </w:tc>
      </w:tr>
      <w:tr w:rsidR="00055BCD" w:rsidRPr="00055BCD" w14:paraId="4FF0F4EB" w14:textId="77777777" w:rsidTr="00055BCD">
        <w:trPr>
          <w:trHeight w:val="255"/>
        </w:trPr>
        <w:tc>
          <w:tcPr>
            <w:tcW w:w="1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7EEAACF" w14:textId="77777777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08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1BA251" w14:textId="77777777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oncepcion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2EAC1B" w14:textId="367143E7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8D67DE" w14:textId="04F65090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800.00 </w:t>
            </w:r>
          </w:p>
        </w:tc>
        <w:tc>
          <w:tcPr>
            <w:tcW w:w="6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D6843F" w14:textId="58372E39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9C1B24" w14:textId="52238427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C9D4AC" w14:textId="1A65A840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800.00 </w:t>
            </w:r>
          </w:p>
        </w:tc>
      </w:tr>
      <w:tr w:rsidR="00055BCD" w:rsidRPr="00055BCD" w14:paraId="3500E900" w14:textId="77777777" w:rsidTr="00055BCD">
        <w:trPr>
          <w:trHeight w:val="255"/>
        </w:trPr>
        <w:tc>
          <w:tcPr>
            <w:tcW w:w="1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9F0BE46" w14:textId="77777777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08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3C07AA4" w14:textId="77777777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Gerona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2DBF0C" w14:textId="4A59F686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06DE30" w14:textId="71D993F6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7,400.00 </w:t>
            </w:r>
          </w:p>
        </w:tc>
        <w:tc>
          <w:tcPr>
            <w:tcW w:w="6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86C56E" w14:textId="02B2F861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50FFAD" w14:textId="7E500BE9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6D6D35" w14:textId="337F68A9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7,400.00 </w:t>
            </w:r>
          </w:p>
        </w:tc>
      </w:tr>
      <w:tr w:rsidR="00055BCD" w:rsidRPr="00055BCD" w14:paraId="31CBB1AF" w14:textId="77777777" w:rsidTr="00055BCD">
        <w:trPr>
          <w:trHeight w:val="255"/>
        </w:trPr>
        <w:tc>
          <w:tcPr>
            <w:tcW w:w="1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EF7656F" w14:textId="77777777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08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3FB5B9E" w14:textId="77777777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ayantoc</w:t>
            </w:r>
            <w:proofErr w:type="spellEnd"/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F6A5D3" w14:textId="7238F2CB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445901" w14:textId="1A110077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33,500.00 </w:t>
            </w:r>
          </w:p>
        </w:tc>
        <w:tc>
          <w:tcPr>
            <w:tcW w:w="6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1774E5" w14:textId="0AE39C36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EC6703" w14:textId="08F9F5D2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388E44" w14:textId="0EBF27FB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33,500.00 </w:t>
            </w:r>
          </w:p>
        </w:tc>
      </w:tr>
      <w:tr w:rsidR="00055BCD" w:rsidRPr="00055BCD" w14:paraId="2AE5EF74" w14:textId="77777777" w:rsidTr="00055BCD">
        <w:trPr>
          <w:trHeight w:val="255"/>
        </w:trPr>
        <w:tc>
          <w:tcPr>
            <w:tcW w:w="1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E6C5240" w14:textId="77777777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08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C9C4C9F" w14:textId="77777777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oncada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3454D8" w14:textId="280B22B0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A79738" w14:textId="359CDF89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30,000.00 </w:t>
            </w:r>
          </w:p>
        </w:tc>
        <w:tc>
          <w:tcPr>
            <w:tcW w:w="6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611464" w14:textId="374A3F2A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2,000.00 </w:t>
            </w:r>
          </w:p>
        </w:tc>
        <w:tc>
          <w:tcPr>
            <w:tcW w:w="7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57FA06" w14:textId="33642078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1F8CC6" w14:textId="28400034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52,000.00 </w:t>
            </w:r>
          </w:p>
        </w:tc>
      </w:tr>
      <w:tr w:rsidR="00055BCD" w:rsidRPr="00055BCD" w14:paraId="65A540DD" w14:textId="77777777" w:rsidTr="00055BCD">
        <w:trPr>
          <w:trHeight w:val="255"/>
        </w:trPr>
        <w:tc>
          <w:tcPr>
            <w:tcW w:w="1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2200F81" w14:textId="77777777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08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2FFA3F4" w14:textId="77777777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aniqui</w:t>
            </w:r>
            <w:proofErr w:type="spellEnd"/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418430" w14:textId="5F178C3A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78CFEC" w14:textId="7816AFB4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,500.00 </w:t>
            </w:r>
          </w:p>
        </w:tc>
        <w:tc>
          <w:tcPr>
            <w:tcW w:w="6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CD6A33" w14:textId="6D2ADE35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6FFBB8" w14:textId="53E2E55E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18AFD6" w14:textId="1CB0138E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,500.00 </w:t>
            </w:r>
          </w:p>
        </w:tc>
      </w:tr>
      <w:tr w:rsidR="00055BCD" w:rsidRPr="00055BCD" w14:paraId="3E5EF2DC" w14:textId="77777777" w:rsidTr="00055BCD">
        <w:trPr>
          <w:trHeight w:val="255"/>
        </w:trPr>
        <w:tc>
          <w:tcPr>
            <w:tcW w:w="1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FB64491" w14:textId="77777777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08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711FD4" w14:textId="77777777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ura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DEE7DA" w14:textId="14660B56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7155E2" w14:textId="048F54DA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79,768.00 </w:t>
            </w:r>
          </w:p>
        </w:tc>
        <w:tc>
          <w:tcPr>
            <w:tcW w:w="6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F8A814" w14:textId="7E5569E5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54CD19" w14:textId="4D670F4E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4D1D03" w14:textId="6563DF0C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79,768.00 </w:t>
            </w:r>
          </w:p>
        </w:tc>
      </w:tr>
      <w:tr w:rsidR="00055BCD" w:rsidRPr="00055BCD" w14:paraId="36793929" w14:textId="77777777" w:rsidTr="00055BCD">
        <w:trPr>
          <w:trHeight w:val="255"/>
        </w:trPr>
        <w:tc>
          <w:tcPr>
            <w:tcW w:w="1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B97BD1C" w14:textId="77777777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08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3EB72F" w14:textId="77777777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Ramos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066202" w14:textId="5F7F7182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EAE20F" w14:textId="3EDF3A2C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33,100.00 </w:t>
            </w:r>
          </w:p>
        </w:tc>
        <w:tc>
          <w:tcPr>
            <w:tcW w:w="6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EF32B1" w14:textId="5750C4BA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787097" w14:textId="7153997A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8424D9" w14:textId="4D378739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33,100.00 </w:t>
            </w:r>
          </w:p>
        </w:tc>
      </w:tr>
      <w:tr w:rsidR="00055BCD" w:rsidRPr="00055BCD" w14:paraId="77EF6EBC" w14:textId="77777777" w:rsidTr="00055BCD">
        <w:trPr>
          <w:trHeight w:val="255"/>
        </w:trPr>
        <w:tc>
          <w:tcPr>
            <w:tcW w:w="1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392B142" w14:textId="77777777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08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A7293D" w14:textId="77777777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 Manuel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E5D117" w14:textId="2A777843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934794" w14:textId="01D99555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97,700.00 </w:t>
            </w:r>
          </w:p>
        </w:tc>
        <w:tc>
          <w:tcPr>
            <w:tcW w:w="6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2DEC02" w14:textId="7903234E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C3CA4A" w14:textId="5E409962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34503F" w14:textId="70237276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97,700.00 </w:t>
            </w:r>
          </w:p>
        </w:tc>
      </w:tr>
      <w:tr w:rsidR="00055BCD" w:rsidRPr="00055BCD" w14:paraId="09C5BC11" w14:textId="77777777" w:rsidTr="00055BCD">
        <w:trPr>
          <w:trHeight w:val="255"/>
        </w:trPr>
        <w:tc>
          <w:tcPr>
            <w:tcW w:w="1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7780A86" w14:textId="77777777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08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33883A2" w14:textId="77777777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ity of Tarlac (capital)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1EA63B" w14:textId="688BB06F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DC111C" w14:textId="6235D75E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5,000.00 </w:t>
            </w:r>
          </w:p>
        </w:tc>
        <w:tc>
          <w:tcPr>
            <w:tcW w:w="6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891367" w14:textId="494DA5CE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8,000.00 </w:t>
            </w:r>
          </w:p>
        </w:tc>
        <w:tc>
          <w:tcPr>
            <w:tcW w:w="7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B9FAAE" w14:textId="751046DF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D2E21D" w14:textId="73CBEEA4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3,000.00 </w:t>
            </w:r>
          </w:p>
        </w:tc>
      </w:tr>
      <w:tr w:rsidR="00055BCD" w:rsidRPr="00055BCD" w14:paraId="399FC6EC" w14:textId="77777777" w:rsidTr="00055BCD">
        <w:trPr>
          <w:trHeight w:val="270"/>
        </w:trPr>
        <w:tc>
          <w:tcPr>
            <w:tcW w:w="124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01CC7D7F" w14:textId="77777777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CALABARZON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1CF70FC9" w14:textId="0A74FAD6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13,677,732.00 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4D2550A9" w14:textId="722D4BC4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6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2B944E8B" w14:textId="34EA407B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7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7395FA97" w14:textId="69D4F1F7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8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5BBB79BA" w14:textId="5112DFE5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13,677,732.00 </w:t>
            </w:r>
          </w:p>
        </w:tc>
      </w:tr>
      <w:tr w:rsidR="00055BCD" w:rsidRPr="00055BCD" w14:paraId="03C5146E" w14:textId="77777777" w:rsidTr="00055BCD">
        <w:trPr>
          <w:trHeight w:val="270"/>
        </w:trPr>
        <w:tc>
          <w:tcPr>
            <w:tcW w:w="124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19F14F1" w14:textId="77777777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Laguna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EF326CA" w14:textId="5A82DE1F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1,387,100.00 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123C091" w14:textId="29F793CC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6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39F4274" w14:textId="32A19EDB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7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FC55CCB" w14:textId="262542D7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8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185ACF1" w14:textId="057A0373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1,387,100.00 </w:t>
            </w:r>
          </w:p>
        </w:tc>
      </w:tr>
      <w:tr w:rsidR="00055BCD" w:rsidRPr="00055BCD" w14:paraId="601DAEC3" w14:textId="77777777" w:rsidTr="00055BCD">
        <w:trPr>
          <w:trHeight w:val="255"/>
        </w:trPr>
        <w:tc>
          <w:tcPr>
            <w:tcW w:w="1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AAD76F5" w14:textId="77777777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08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BB97B48" w14:textId="77777777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iñan</w:t>
            </w:r>
            <w:proofErr w:type="spellEnd"/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BB50AD" w14:textId="753813CA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73,000.00 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12B650" w14:textId="116BA349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E9277B" w14:textId="4B34BDD0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9C5C72" w14:textId="785AD2C7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935530" w14:textId="1042E2FF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73,000.00 </w:t>
            </w:r>
          </w:p>
        </w:tc>
      </w:tr>
      <w:tr w:rsidR="00055BCD" w:rsidRPr="00055BCD" w14:paraId="09182FAC" w14:textId="77777777" w:rsidTr="00055BCD">
        <w:trPr>
          <w:trHeight w:val="255"/>
        </w:trPr>
        <w:tc>
          <w:tcPr>
            <w:tcW w:w="1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DC66B71" w14:textId="77777777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08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14D0DF" w14:textId="77777777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abuyao</w:t>
            </w:r>
            <w:proofErr w:type="spellEnd"/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9E00E8" w14:textId="43F4C807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73,000.00 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95B4E5" w14:textId="3C02F9E9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49B59F" w14:textId="31110D56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C95520" w14:textId="4994E528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D38797" w14:textId="4C28A82E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73,000.00 </w:t>
            </w:r>
          </w:p>
        </w:tc>
      </w:tr>
      <w:tr w:rsidR="00055BCD" w:rsidRPr="00055BCD" w14:paraId="05194596" w14:textId="77777777" w:rsidTr="00055BCD">
        <w:trPr>
          <w:trHeight w:val="255"/>
        </w:trPr>
        <w:tc>
          <w:tcPr>
            <w:tcW w:w="1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FE986F6" w14:textId="77777777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08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CEB9563" w14:textId="77777777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ity of Calamba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CEC0EC" w14:textId="787E085E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21,100.00 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CBDBEC" w14:textId="6682576C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C0E3CB" w14:textId="42E4A0AE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EFD4B5" w14:textId="5DDD227A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C02E99" w14:textId="007D2790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21,100.00 </w:t>
            </w:r>
          </w:p>
        </w:tc>
      </w:tr>
      <w:tr w:rsidR="00055BCD" w:rsidRPr="00055BCD" w14:paraId="421FD8D2" w14:textId="77777777" w:rsidTr="00055BCD">
        <w:trPr>
          <w:trHeight w:val="255"/>
        </w:trPr>
        <w:tc>
          <w:tcPr>
            <w:tcW w:w="1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58F3E12" w14:textId="77777777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08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34D0351" w14:textId="77777777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 Pedro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851EE7" w14:textId="2B08D634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60,000.00 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FF7403" w14:textId="1C94F41A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1266BD" w14:textId="4DD365E5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FC3DBA" w14:textId="2BD07F7D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D8AC9C" w14:textId="5D5044A7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460,000.00 </w:t>
            </w:r>
          </w:p>
        </w:tc>
      </w:tr>
      <w:tr w:rsidR="00055BCD" w:rsidRPr="00055BCD" w14:paraId="24A7D623" w14:textId="77777777" w:rsidTr="00055BCD">
        <w:trPr>
          <w:trHeight w:val="255"/>
        </w:trPr>
        <w:tc>
          <w:tcPr>
            <w:tcW w:w="1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CDBE10" w14:textId="77777777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08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2015A7C" w14:textId="77777777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ity of Santa Rosa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F90564" w14:textId="3B10C83B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60,000.00 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508599" w14:textId="62CD563C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22283B" w14:textId="581D53B4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6E3DC5" w14:textId="0AFF2025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447C58" w14:textId="454F4B47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460,000.00 </w:t>
            </w:r>
          </w:p>
        </w:tc>
      </w:tr>
      <w:tr w:rsidR="00055BCD" w:rsidRPr="00055BCD" w14:paraId="684FD2DF" w14:textId="77777777" w:rsidTr="00055BCD">
        <w:trPr>
          <w:trHeight w:val="270"/>
        </w:trPr>
        <w:tc>
          <w:tcPr>
            <w:tcW w:w="124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5CEB4FC" w14:textId="77777777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Quezon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6021131" w14:textId="3F8F835B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7,689,232.00 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85A8959" w14:textId="661EC35B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6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454019C" w14:textId="63CAE29F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7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5CE9530" w14:textId="75C1BD2A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8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13E3245" w14:textId="2DED6B24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7,689,232.00 </w:t>
            </w:r>
          </w:p>
        </w:tc>
      </w:tr>
      <w:tr w:rsidR="00055BCD" w:rsidRPr="00055BCD" w14:paraId="17384F5E" w14:textId="77777777" w:rsidTr="00055BCD">
        <w:trPr>
          <w:trHeight w:val="255"/>
        </w:trPr>
        <w:tc>
          <w:tcPr>
            <w:tcW w:w="1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959A135" w14:textId="77777777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08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8A532E" w14:textId="77777777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urdeos</w:t>
            </w:r>
            <w:proofErr w:type="spellEnd"/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A5FF3F" w14:textId="6D67257C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692,000.00 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3E178A" w14:textId="27EA82B8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19C228" w14:textId="175D8BCA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3A34C7" w14:textId="1EAE7416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076B44" w14:textId="59713133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692,000.00 </w:t>
            </w:r>
          </w:p>
        </w:tc>
      </w:tr>
      <w:tr w:rsidR="00055BCD" w:rsidRPr="00055BCD" w14:paraId="422C75D7" w14:textId="77777777" w:rsidTr="00055BCD">
        <w:trPr>
          <w:trHeight w:val="255"/>
        </w:trPr>
        <w:tc>
          <w:tcPr>
            <w:tcW w:w="1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6497881" w14:textId="77777777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08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BA0D5EA" w14:textId="77777777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General </w:t>
            </w:r>
            <w:proofErr w:type="spellStart"/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Nakar</w:t>
            </w:r>
            <w:proofErr w:type="spellEnd"/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3B3ECF" w14:textId="0291C30F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19,000.00 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E56C01" w14:textId="37D768F0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6D5648" w14:textId="4C593B5D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93BBA2" w14:textId="668EF84A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920785" w14:textId="391EF752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519,000.00 </w:t>
            </w:r>
          </w:p>
        </w:tc>
      </w:tr>
      <w:tr w:rsidR="00055BCD" w:rsidRPr="00055BCD" w14:paraId="095D17D4" w14:textId="77777777" w:rsidTr="00055BCD">
        <w:trPr>
          <w:trHeight w:val="255"/>
        </w:trPr>
        <w:tc>
          <w:tcPr>
            <w:tcW w:w="1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B18BD4" w14:textId="77777777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08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C4E0BDF" w14:textId="77777777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Infanta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2A4B45" w14:textId="4A8711F4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46,000.00 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966711" w14:textId="0D0E0F21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FCB836" w14:textId="2B374AF1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33E2EF" w14:textId="5620AD84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95B335" w14:textId="30F2D0EB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346,000.00 </w:t>
            </w:r>
          </w:p>
        </w:tc>
      </w:tr>
      <w:tr w:rsidR="00055BCD" w:rsidRPr="00055BCD" w14:paraId="53F8FAFF" w14:textId="77777777" w:rsidTr="00055BCD">
        <w:trPr>
          <w:trHeight w:val="255"/>
        </w:trPr>
        <w:tc>
          <w:tcPr>
            <w:tcW w:w="1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367E3AD" w14:textId="77777777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08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3963E83" w14:textId="77777777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Jomalig</w:t>
            </w:r>
            <w:proofErr w:type="spellEnd"/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E8F930" w14:textId="6724AF9C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038,000.00 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AC78DD" w14:textId="789396A0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A56245" w14:textId="4F86DB91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B7BC72" w14:textId="363B035A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C530EA" w14:textId="3C07F0AE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,038,000.00 </w:t>
            </w:r>
          </w:p>
        </w:tc>
      </w:tr>
      <w:tr w:rsidR="00055BCD" w:rsidRPr="00055BCD" w14:paraId="53CCC239" w14:textId="77777777" w:rsidTr="00055BCD">
        <w:trPr>
          <w:trHeight w:val="255"/>
        </w:trPr>
        <w:tc>
          <w:tcPr>
            <w:tcW w:w="1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1C1EFF7" w14:textId="77777777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sz w:val="20"/>
                <w:szCs w:val="20"/>
              </w:rPr>
              <w:lastRenderedPageBreak/>
              <w:t> </w:t>
            </w:r>
          </w:p>
        </w:tc>
        <w:tc>
          <w:tcPr>
            <w:tcW w:w="108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1F9CB6" w14:textId="77777777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Lopez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CBE4FB" w14:textId="10DD4C8A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46,000.00 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1C5C7B" w14:textId="16417479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14B8B8" w14:textId="7CA6FA26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FF431D" w14:textId="277A8D08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BE61F6" w14:textId="11C42960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46,000.00 </w:t>
            </w:r>
          </w:p>
        </w:tc>
      </w:tr>
      <w:tr w:rsidR="00055BCD" w:rsidRPr="00055BCD" w14:paraId="57A6EE63" w14:textId="77777777" w:rsidTr="00055BCD">
        <w:trPr>
          <w:trHeight w:val="255"/>
        </w:trPr>
        <w:tc>
          <w:tcPr>
            <w:tcW w:w="1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143EC08" w14:textId="77777777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08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5C2DB40" w14:textId="77777777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anukulan</w:t>
            </w:r>
            <w:proofErr w:type="spellEnd"/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621944" w14:textId="0A03E92C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692,000.00 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701892" w14:textId="056372A6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6B9532" w14:textId="6152A066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47782E" w14:textId="15F4B8E7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DA4E76" w14:textId="5076648C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692,000.00 </w:t>
            </w:r>
          </w:p>
        </w:tc>
      </w:tr>
      <w:tr w:rsidR="00055BCD" w:rsidRPr="00055BCD" w14:paraId="5AA36E34" w14:textId="77777777" w:rsidTr="00055BCD">
        <w:trPr>
          <w:trHeight w:val="255"/>
        </w:trPr>
        <w:tc>
          <w:tcPr>
            <w:tcW w:w="1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A143E75" w14:textId="77777777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08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5ACD6F6" w14:textId="77777777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atnanungan</w:t>
            </w:r>
            <w:proofErr w:type="spellEnd"/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BF67A5" w14:textId="11B0B667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038,000.00 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F7FB55" w14:textId="636ED457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71D648" w14:textId="29BCCD77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3638EE" w14:textId="4B70A333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330C2E" w14:textId="115D9668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,038,000.00 </w:t>
            </w:r>
          </w:p>
        </w:tc>
      </w:tr>
      <w:tr w:rsidR="00055BCD" w:rsidRPr="00055BCD" w14:paraId="066ADD2D" w14:textId="77777777" w:rsidTr="00055BCD">
        <w:trPr>
          <w:trHeight w:val="255"/>
        </w:trPr>
        <w:tc>
          <w:tcPr>
            <w:tcW w:w="1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AC7B674" w14:textId="77777777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08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AF59C1" w14:textId="77777777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itogo</w:t>
            </w:r>
            <w:proofErr w:type="spellEnd"/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13243E" w14:textId="4D7DCD92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19,000.00 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624447" w14:textId="1B9236F1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E224E5" w14:textId="262AC78D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AE3B81" w14:textId="7EF5AC39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2DCDA7" w14:textId="0587ADBB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519,000.00 </w:t>
            </w:r>
          </w:p>
        </w:tc>
      </w:tr>
      <w:tr w:rsidR="00055BCD" w:rsidRPr="00055BCD" w14:paraId="63AF0244" w14:textId="77777777" w:rsidTr="00055BCD">
        <w:trPr>
          <w:trHeight w:val="255"/>
        </w:trPr>
        <w:tc>
          <w:tcPr>
            <w:tcW w:w="1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CB3BBA6" w14:textId="77777777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08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632A0E7" w14:textId="77777777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olillo</w:t>
            </w:r>
            <w:proofErr w:type="spellEnd"/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539056" w14:textId="099569CF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696,232.00 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D52BF4" w14:textId="73CCECF5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03FB17" w14:textId="154906B5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C49E31" w14:textId="62D68FC7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F56271" w14:textId="09BEC358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696,232.00 </w:t>
            </w:r>
          </w:p>
        </w:tc>
      </w:tr>
      <w:tr w:rsidR="00055BCD" w:rsidRPr="00055BCD" w14:paraId="2C754DF2" w14:textId="77777777" w:rsidTr="00055BCD">
        <w:trPr>
          <w:trHeight w:val="255"/>
        </w:trPr>
        <w:tc>
          <w:tcPr>
            <w:tcW w:w="1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BF6E1D7" w14:textId="77777777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08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942C79A" w14:textId="77777777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Real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F03842" w14:textId="7FEF1556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46,000.00 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AB2999" w14:textId="4EFAC2B7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67A287" w14:textId="7E908BF4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D30DFA" w14:textId="3AD8931D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CC1040" w14:textId="1DD53B98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346,000.00 </w:t>
            </w:r>
          </w:p>
        </w:tc>
      </w:tr>
      <w:tr w:rsidR="00055BCD" w:rsidRPr="00055BCD" w14:paraId="181E0D7F" w14:textId="77777777" w:rsidTr="00055BCD">
        <w:trPr>
          <w:trHeight w:val="255"/>
        </w:trPr>
        <w:tc>
          <w:tcPr>
            <w:tcW w:w="1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B3C05D2" w14:textId="77777777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08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B81903" w14:textId="77777777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 Narciso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A46C1F" w14:textId="2E37CC82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557,000.00 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D4A78C" w14:textId="61688EB0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2C67E0" w14:textId="6926A538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99B0D4" w14:textId="7DA599A3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216E30" w14:textId="612C60BD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,557,000.00 </w:t>
            </w:r>
          </w:p>
        </w:tc>
      </w:tr>
      <w:tr w:rsidR="00055BCD" w:rsidRPr="00055BCD" w14:paraId="08276ABB" w14:textId="77777777" w:rsidTr="00055BCD">
        <w:trPr>
          <w:trHeight w:val="270"/>
        </w:trPr>
        <w:tc>
          <w:tcPr>
            <w:tcW w:w="124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3F8858C" w14:textId="77777777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Rizal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0281F7C" w14:textId="1CA70F92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4,601,400.00 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E4C8070" w14:textId="7F436279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6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7E7F87D" w14:textId="09537C43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7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934DDA8" w14:textId="0CAE7187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8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C282E74" w14:textId="25CCEAB9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4,601,400.00 </w:t>
            </w:r>
          </w:p>
        </w:tc>
      </w:tr>
      <w:tr w:rsidR="00055BCD" w:rsidRPr="00055BCD" w14:paraId="21AFA02E" w14:textId="77777777" w:rsidTr="00055BCD">
        <w:trPr>
          <w:trHeight w:val="255"/>
        </w:trPr>
        <w:tc>
          <w:tcPr>
            <w:tcW w:w="1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B364885" w14:textId="77777777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08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890630" w14:textId="77777777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ardona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BF1A41" w14:textId="32103180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920,000.00 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5F2001" w14:textId="1D7DBC5A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5BB1E2" w14:textId="2E582521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C41E1D" w14:textId="39656920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C437C4" w14:textId="40A08ED6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920,000.00 </w:t>
            </w:r>
          </w:p>
        </w:tc>
      </w:tr>
      <w:tr w:rsidR="00055BCD" w:rsidRPr="00055BCD" w14:paraId="7BA0CEC4" w14:textId="77777777" w:rsidTr="00055BCD">
        <w:trPr>
          <w:trHeight w:val="255"/>
        </w:trPr>
        <w:tc>
          <w:tcPr>
            <w:tcW w:w="1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9A0CE5D" w14:textId="77777777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08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919B4D4" w14:textId="77777777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Rodriguez (</w:t>
            </w:r>
            <w:proofErr w:type="spellStart"/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ontalban</w:t>
            </w:r>
            <w:proofErr w:type="spellEnd"/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)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3B0A33" w14:textId="4FFA09E1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398,500.00 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03108E" w14:textId="24C64A69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9F031C" w14:textId="67D32909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4715C0" w14:textId="7E775C73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1A32A7" w14:textId="656407C9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,398,500.00 </w:t>
            </w:r>
          </w:p>
        </w:tc>
      </w:tr>
      <w:tr w:rsidR="00055BCD" w:rsidRPr="00055BCD" w14:paraId="012F72C1" w14:textId="77777777" w:rsidTr="00055BCD">
        <w:trPr>
          <w:trHeight w:val="255"/>
        </w:trPr>
        <w:tc>
          <w:tcPr>
            <w:tcW w:w="1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32930D5" w14:textId="77777777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08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43507E" w14:textId="77777777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 Mateo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73C7F1" w14:textId="621216A0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,282,900.00 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CA3E0B" w14:textId="23C9A362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BB0F80" w14:textId="36A76693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4E83BA" w14:textId="58CE5683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207BCB" w14:textId="26CE42B3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,282,900.00 </w:t>
            </w:r>
          </w:p>
        </w:tc>
      </w:tr>
      <w:tr w:rsidR="00055BCD" w:rsidRPr="00055BCD" w14:paraId="76DE2B7E" w14:textId="77777777" w:rsidTr="00055BCD">
        <w:trPr>
          <w:trHeight w:val="270"/>
        </w:trPr>
        <w:tc>
          <w:tcPr>
            <w:tcW w:w="124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14520ED6" w14:textId="77777777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REGION V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2B0FEE7A" w14:textId="459CA5FB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18,723,107.02 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1D3C8F48" w14:textId="4496BA10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6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37518DE4" w14:textId="3968280F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7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4EBD4605" w14:textId="5D378A05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8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4E341C69" w14:textId="2F39C534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18,723,107.02 </w:t>
            </w:r>
          </w:p>
        </w:tc>
      </w:tr>
      <w:tr w:rsidR="00055BCD" w:rsidRPr="00055BCD" w14:paraId="5CA2F599" w14:textId="77777777" w:rsidTr="00055BCD">
        <w:trPr>
          <w:trHeight w:val="270"/>
        </w:trPr>
        <w:tc>
          <w:tcPr>
            <w:tcW w:w="124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4376A0C" w14:textId="77777777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Albay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CEC3025" w14:textId="55378804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2,405,500.00 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BFFB07E" w14:textId="7932B27B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6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B229C55" w14:textId="317071F1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7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9D41217" w14:textId="36D9BB14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8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7C6D272" w14:textId="3EBBB714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2,405,500.00 </w:t>
            </w:r>
          </w:p>
        </w:tc>
      </w:tr>
      <w:tr w:rsidR="00055BCD" w:rsidRPr="00055BCD" w14:paraId="09990D13" w14:textId="77777777" w:rsidTr="00055BCD">
        <w:trPr>
          <w:trHeight w:val="255"/>
        </w:trPr>
        <w:tc>
          <w:tcPr>
            <w:tcW w:w="1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2B4D070" w14:textId="77777777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08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AD3B12" w14:textId="77777777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Daraga (Locsin)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BFE80D" w14:textId="5E304DCE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08,500.00 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35EB46" w14:textId="0E2D91C3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8FD13F" w14:textId="41ABA474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5B1842" w14:textId="47525FD9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BE628F" w14:textId="466B1A2E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308,500.00 </w:t>
            </w:r>
          </w:p>
        </w:tc>
      </w:tr>
      <w:tr w:rsidR="00055BCD" w:rsidRPr="00055BCD" w14:paraId="67ACB963" w14:textId="77777777" w:rsidTr="00055BCD">
        <w:trPr>
          <w:trHeight w:val="255"/>
        </w:trPr>
        <w:tc>
          <w:tcPr>
            <w:tcW w:w="1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F974C92" w14:textId="77777777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08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A615F7E" w14:textId="77777777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Legazpi City (capital)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99588B" w14:textId="5A1ACF86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617,000.00 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E6720A" w14:textId="46E01FD6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B19D2E" w14:textId="170C1648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E7ECB8" w14:textId="16504F13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70FDBF" w14:textId="1BEB15E9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617,000.00 </w:t>
            </w:r>
          </w:p>
        </w:tc>
      </w:tr>
      <w:tr w:rsidR="00055BCD" w:rsidRPr="00055BCD" w14:paraId="6E7DC06B" w14:textId="77777777" w:rsidTr="00055BCD">
        <w:trPr>
          <w:trHeight w:val="255"/>
        </w:trPr>
        <w:tc>
          <w:tcPr>
            <w:tcW w:w="1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851071E" w14:textId="77777777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08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78B0948" w14:textId="77777777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olangui</w:t>
            </w:r>
            <w:proofErr w:type="spellEnd"/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EFBA89" w14:textId="2A68F2A6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770,000.00 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D4207E" w14:textId="47458C87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EF4C08" w14:textId="452853F3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44829C" w14:textId="2DB8BD84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535AE4" w14:textId="44C73216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770,000.00 </w:t>
            </w:r>
          </w:p>
        </w:tc>
      </w:tr>
      <w:tr w:rsidR="00055BCD" w:rsidRPr="00055BCD" w14:paraId="54A17A96" w14:textId="77777777" w:rsidTr="00055BCD">
        <w:trPr>
          <w:trHeight w:val="255"/>
        </w:trPr>
        <w:tc>
          <w:tcPr>
            <w:tcW w:w="1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94BB13E" w14:textId="77777777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08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DB98C7" w14:textId="77777777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ity of Tabaco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80CA6E" w14:textId="0CE13AF6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710,000.00 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E2CA63" w14:textId="3DB62429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7AE512" w14:textId="5F13E2A7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B2CAB8" w14:textId="20813AB0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17ACE5" w14:textId="5B5A7679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710,000.00 </w:t>
            </w:r>
          </w:p>
        </w:tc>
      </w:tr>
      <w:tr w:rsidR="00055BCD" w:rsidRPr="00055BCD" w14:paraId="20095FD9" w14:textId="77777777" w:rsidTr="00055BCD">
        <w:trPr>
          <w:trHeight w:val="270"/>
        </w:trPr>
        <w:tc>
          <w:tcPr>
            <w:tcW w:w="124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1E8B192" w14:textId="77777777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Camarines Norte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6F10926" w14:textId="6CEA3D1F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2,338,822.20 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7F8F236" w14:textId="55B15DC0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6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470E1AD" w14:textId="411029D5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7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98E7E71" w14:textId="59D3E133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8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A9591AA" w14:textId="3791100D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2,338,822.20 </w:t>
            </w:r>
          </w:p>
        </w:tc>
      </w:tr>
      <w:tr w:rsidR="00055BCD" w:rsidRPr="00055BCD" w14:paraId="670CF2A3" w14:textId="77777777" w:rsidTr="00055BCD">
        <w:trPr>
          <w:trHeight w:val="255"/>
        </w:trPr>
        <w:tc>
          <w:tcPr>
            <w:tcW w:w="1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2AEBDB5" w14:textId="77777777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08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B0933C" w14:textId="77777777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apalonga</w:t>
            </w:r>
            <w:proofErr w:type="spellEnd"/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0D2D68" w14:textId="7943F7F8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56,000.00 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93A2A3" w14:textId="06272074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D2EF01" w14:textId="341E7756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27BE26" w14:textId="27ED3509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B687E8" w14:textId="66310374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56,000.00 </w:t>
            </w:r>
          </w:p>
        </w:tc>
      </w:tr>
      <w:tr w:rsidR="00055BCD" w:rsidRPr="00055BCD" w14:paraId="159B5024" w14:textId="77777777" w:rsidTr="00055BCD">
        <w:trPr>
          <w:trHeight w:val="255"/>
        </w:trPr>
        <w:tc>
          <w:tcPr>
            <w:tcW w:w="1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6C54176" w14:textId="77777777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08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6D3B70" w14:textId="77777777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Labo</w:t>
            </w:r>
            <w:proofErr w:type="spellEnd"/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8DFCFF" w14:textId="26456ED8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36,949.80 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2F9D27" w14:textId="7F1BDB52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ACA4D5" w14:textId="3EBCB8E8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3C33AD" w14:textId="3C2A8A0E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976BCE" w14:textId="5C5953FB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536,949.80 </w:t>
            </w:r>
          </w:p>
        </w:tc>
      </w:tr>
      <w:tr w:rsidR="00055BCD" w:rsidRPr="00055BCD" w14:paraId="488B7EF1" w14:textId="77777777" w:rsidTr="00055BCD">
        <w:trPr>
          <w:trHeight w:val="255"/>
        </w:trPr>
        <w:tc>
          <w:tcPr>
            <w:tcW w:w="1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25E2E7A" w14:textId="77777777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08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29B70A" w14:textId="77777777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ercedes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5FE7BB" w14:textId="2A9F6647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72,016.00 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49CD79" w14:textId="61F74CFC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5C5AF3" w14:textId="6E6C0AE5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19D466" w14:textId="30DBA53E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F628C5" w14:textId="7B821247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572,016.00 </w:t>
            </w:r>
          </w:p>
        </w:tc>
      </w:tr>
      <w:tr w:rsidR="00055BCD" w:rsidRPr="00055BCD" w14:paraId="35F5EC58" w14:textId="77777777" w:rsidTr="00055BCD">
        <w:trPr>
          <w:trHeight w:val="255"/>
        </w:trPr>
        <w:tc>
          <w:tcPr>
            <w:tcW w:w="1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A91BB25" w14:textId="77777777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08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3C53AE1" w14:textId="77777777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 Vicente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70ABAC" w14:textId="197724F2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81,416.40 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76A878" w14:textId="0E93B41A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29EC44" w14:textId="3C0AC985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59E376" w14:textId="1964FBAC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782252" w14:textId="742B125C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81,416.40 </w:t>
            </w:r>
          </w:p>
        </w:tc>
      </w:tr>
      <w:tr w:rsidR="00055BCD" w:rsidRPr="00055BCD" w14:paraId="5FBB8118" w14:textId="77777777" w:rsidTr="00055BCD">
        <w:trPr>
          <w:trHeight w:val="255"/>
        </w:trPr>
        <w:tc>
          <w:tcPr>
            <w:tcW w:w="1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78C9B4" w14:textId="77777777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08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DEE125" w14:textId="77777777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Talisay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7031B7" w14:textId="79B5F58A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19,000.00 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301B30" w14:textId="08EFEDB2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8FD4E3" w14:textId="4D574A5D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E6B0C7" w14:textId="0A4EA7B0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18917E" w14:textId="3D75055D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319,000.00 </w:t>
            </w:r>
          </w:p>
        </w:tc>
      </w:tr>
      <w:tr w:rsidR="00055BCD" w:rsidRPr="00055BCD" w14:paraId="66E1991A" w14:textId="77777777" w:rsidTr="00055BCD">
        <w:trPr>
          <w:trHeight w:val="255"/>
        </w:trPr>
        <w:tc>
          <w:tcPr>
            <w:tcW w:w="1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7545B79" w14:textId="77777777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08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45FE0F" w14:textId="77777777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Vinzons</w:t>
            </w:r>
            <w:proofErr w:type="spellEnd"/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305BC5" w14:textId="3234D01C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673,440.00 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3D51A3" w14:textId="7F97A590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718F1C" w14:textId="32E0A9EF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8C2E84" w14:textId="481BA096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E155D8" w14:textId="4D14E1C6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673,440.00 </w:t>
            </w:r>
          </w:p>
        </w:tc>
      </w:tr>
      <w:tr w:rsidR="00055BCD" w:rsidRPr="00055BCD" w14:paraId="2EBE0E37" w14:textId="77777777" w:rsidTr="00055BCD">
        <w:trPr>
          <w:trHeight w:val="270"/>
        </w:trPr>
        <w:tc>
          <w:tcPr>
            <w:tcW w:w="124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7BB654A" w14:textId="77777777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Camarines Sur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B29C8D5" w14:textId="17509BC8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13,238,384.82 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D0A8472" w14:textId="0B21053F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6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787E700" w14:textId="3C0D130D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7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3B5BFD2" w14:textId="44E7CF6B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8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E8CA671" w14:textId="1207C500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13,238,384.82 </w:t>
            </w:r>
          </w:p>
        </w:tc>
      </w:tr>
      <w:tr w:rsidR="00055BCD" w:rsidRPr="00055BCD" w14:paraId="2D3F21F0" w14:textId="77777777" w:rsidTr="00055BCD">
        <w:trPr>
          <w:trHeight w:val="255"/>
        </w:trPr>
        <w:tc>
          <w:tcPr>
            <w:tcW w:w="1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C342581" w14:textId="77777777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08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78F9152" w14:textId="77777777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Gainza</w:t>
            </w:r>
            <w:proofErr w:type="spellEnd"/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C6A6E5" w14:textId="29CBB279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20,000.00 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FD6A32" w14:textId="3399CEE5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DFD32F" w14:textId="27123FCF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B595CE" w14:textId="086D139D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40D09C" w14:textId="3561A096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520,000.00 </w:t>
            </w:r>
          </w:p>
        </w:tc>
      </w:tr>
      <w:tr w:rsidR="00055BCD" w:rsidRPr="00055BCD" w14:paraId="295DE3E0" w14:textId="77777777" w:rsidTr="00055BCD">
        <w:trPr>
          <w:trHeight w:val="255"/>
        </w:trPr>
        <w:tc>
          <w:tcPr>
            <w:tcW w:w="1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A05BB71" w14:textId="77777777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08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8F4D449" w14:textId="77777777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Garchitorena</w:t>
            </w:r>
            <w:proofErr w:type="spellEnd"/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80E67C" w14:textId="6B825807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033,148.00 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170786" w14:textId="37057338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888FC7" w14:textId="43E2A9D3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006E94" w14:textId="375B177A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9F00D4" w14:textId="3B71B4F8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,033,148.00 </w:t>
            </w:r>
          </w:p>
        </w:tc>
      </w:tr>
      <w:tr w:rsidR="00055BCD" w:rsidRPr="00055BCD" w14:paraId="6F946491" w14:textId="77777777" w:rsidTr="00055BCD">
        <w:trPr>
          <w:trHeight w:val="255"/>
        </w:trPr>
        <w:tc>
          <w:tcPr>
            <w:tcW w:w="1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1FBC059" w14:textId="77777777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08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0EE41D" w14:textId="77777777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Goa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51CE7B" w14:textId="1C8FF154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975,900.00 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6B0307" w14:textId="611FA9E7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5FF2D0" w14:textId="5C6B924F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F31C82" w14:textId="399B9FAE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99864F" w14:textId="2F4EF5E3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,975,900.00 </w:t>
            </w:r>
          </w:p>
        </w:tc>
      </w:tr>
      <w:tr w:rsidR="00055BCD" w:rsidRPr="00055BCD" w14:paraId="51BA839A" w14:textId="77777777" w:rsidTr="00055BCD">
        <w:trPr>
          <w:trHeight w:val="255"/>
        </w:trPr>
        <w:tc>
          <w:tcPr>
            <w:tcW w:w="1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AE2F721" w14:textId="77777777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08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2F688E" w14:textId="77777777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Iriga</w:t>
            </w:r>
            <w:proofErr w:type="spellEnd"/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City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CAF8F0" w14:textId="07DC92BC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710,000.00 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BCD180" w14:textId="07E3182F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BDEBD3" w14:textId="4625FEC6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0CCCB3" w14:textId="50B1B014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15E112" w14:textId="017B8F08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710,000.00 </w:t>
            </w:r>
          </w:p>
        </w:tc>
      </w:tr>
      <w:tr w:rsidR="00055BCD" w:rsidRPr="00055BCD" w14:paraId="4E960FBD" w14:textId="77777777" w:rsidTr="00055BCD">
        <w:trPr>
          <w:trHeight w:val="255"/>
        </w:trPr>
        <w:tc>
          <w:tcPr>
            <w:tcW w:w="1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B579D5C" w14:textId="77777777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08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3CBA45" w14:textId="77777777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Libmanan</w:t>
            </w:r>
            <w:proofErr w:type="spellEnd"/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C2DFFB" w14:textId="36E627E0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004,058.00 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175DDA" w14:textId="79101D38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783A7B" w14:textId="415FE7CD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6842B2" w14:textId="3ED45CF1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D3817A" w14:textId="4B8C8D76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,004,058.00 </w:t>
            </w:r>
          </w:p>
        </w:tc>
      </w:tr>
      <w:tr w:rsidR="00055BCD" w:rsidRPr="00055BCD" w14:paraId="7715E415" w14:textId="77777777" w:rsidTr="00055BCD">
        <w:trPr>
          <w:trHeight w:val="255"/>
        </w:trPr>
        <w:tc>
          <w:tcPr>
            <w:tcW w:w="1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DE698C1" w14:textId="77777777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08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7F0ED0" w14:textId="77777777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ilaor</w:t>
            </w:r>
            <w:proofErr w:type="spellEnd"/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680E37" w14:textId="3AAEA0E3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20,000.00 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F626D9" w14:textId="68CC456F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3D4EFC" w14:textId="2CB94C22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0C18FF" w14:textId="5F16B772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27EDCA" w14:textId="705DD0F2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520,000.00 </w:t>
            </w:r>
          </w:p>
        </w:tc>
      </w:tr>
      <w:tr w:rsidR="00055BCD" w:rsidRPr="00055BCD" w14:paraId="4C9276B0" w14:textId="77777777" w:rsidTr="00055BCD">
        <w:trPr>
          <w:trHeight w:val="255"/>
        </w:trPr>
        <w:tc>
          <w:tcPr>
            <w:tcW w:w="1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DDBE4DB" w14:textId="77777777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08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E75657" w14:textId="77777777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inalabac</w:t>
            </w:r>
            <w:proofErr w:type="spellEnd"/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E80499" w14:textId="46EFE120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20,000.00 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0535E1" w14:textId="2FD772EE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F0B979" w14:textId="0811A9BD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0854C3" w14:textId="25D2BC4C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A8A392" w14:textId="5DA06100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520,000.00 </w:t>
            </w:r>
          </w:p>
        </w:tc>
      </w:tr>
      <w:tr w:rsidR="00055BCD" w:rsidRPr="00055BCD" w14:paraId="142FEB06" w14:textId="77777777" w:rsidTr="00055BCD">
        <w:trPr>
          <w:trHeight w:val="255"/>
        </w:trPr>
        <w:tc>
          <w:tcPr>
            <w:tcW w:w="1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9E016E1" w14:textId="77777777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08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DA8085" w14:textId="77777777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Nabua</w:t>
            </w:r>
            <w:proofErr w:type="spellEnd"/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812C6F" w14:textId="719AAE56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710,000.00 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92680D" w14:textId="101C1499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AEB0BC" w14:textId="474E2CDB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BEF96E" w14:textId="312AB751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73E8B1" w14:textId="045F683E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710,000.00 </w:t>
            </w:r>
          </w:p>
        </w:tc>
      </w:tr>
      <w:tr w:rsidR="00055BCD" w:rsidRPr="00055BCD" w14:paraId="2872C252" w14:textId="77777777" w:rsidTr="00055BCD">
        <w:trPr>
          <w:trHeight w:val="255"/>
        </w:trPr>
        <w:tc>
          <w:tcPr>
            <w:tcW w:w="1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D580E2A" w14:textId="77777777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08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241197" w14:textId="77777777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amplona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C38767" w14:textId="1A8EE05F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9,920.82 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2E4113" w14:textId="145643BA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835AC3" w14:textId="7F6B9894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3D8AB0" w14:textId="121944BD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FE3CFB" w14:textId="49ABDDD7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39,920.82 </w:t>
            </w:r>
          </w:p>
        </w:tc>
      </w:tr>
      <w:tr w:rsidR="00055BCD" w:rsidRPr="00055BCD" w14:paraId="676795AB" w14:textId="77777777" w:rsidTr="00055BCD">
        <w:trPr>
          <w:trHeight w:val="255"/>
        </w:trPr>
        <w:tc>
          <w:tcPr>
            <w:tcW w:w="1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595893F" w14:textId="77777777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08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BF1E56" w14:textId="77777777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asacao</w:t>
            </w:r>
            <w:proofErr w:type="spellEnd"/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FBAB07" w14:textId="0405B731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20,000.00 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DCE097" w14:textId="79C3DD55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A0F1C6" w14:textId="760A5C49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680882" w14:textId="33D8E0DC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1B12F6" w14:textId="27B8CC25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520,000.00 </w:t>
            </w:r>
          </w:p>
        </w:tc>
      </w:tr>
      <w:tr w:rsidR="00055BCD" w:rsidRPr="00055BCD" w14:paraId="4134182D" w14:textId="77777777" w:rsidTr="00055BCD">
        <w:trPr>
          <w:trHeight w:val="255"/>
        </w:trPr>
        <w:tc>
          <w:tcPr>
            <w:tcW w:w="1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BE5B9FC" w14:textId="77777777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08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71CAB80" w14:textId="77777777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ili (capital)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EC14C1" w14:textId="536D58BE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264,777.00 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E5265B" w14:textId="4094C174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FD1672" w14:textId="5D26D11C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5305C1" w14:textId="1DF13659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109DFF" w14:textId="1A0E7B91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,264,777.00 </w:t>
            </w:r>
          </w:p>
        </w:tc>
      </w:tr>
      <w:tr w:rsidR="00055BCD" w:rsidRPr="00055BCD" w14:paraId="5C05C23C" w14:textId="77777777" w:rsidTr="00055BCD">
        <w:trPr>
          <w:trHeight w:val="255"/>
        </w:trPr>
        <w:tc>
          <w:tcPr>
            <w:tcW w:w="1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6904181" w14:textId="77777777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08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2DAC75" w14:textId="77777777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resentacion</w:t>
            </w:r>
            <w:proofErr w:type="spellEnd"/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(</w:t>
            </w:r>
            <w:proofErr w:type="spellStart"/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arubcan</w:t>
            </w:r>
            <w:proofErr w:type="spellEnd"/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)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3DDFFD" w14:textId="696BC4B6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226,816.00 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C6E4CD" w14:textId="730012A3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443191" w14:textId="5F2EA4CF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2E37C8" w14:textId="62F48F73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1EBEA9" w14:textId="64A7188A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,226,816.00 </w:t>
            </w:r>
          </w:p>
        </w:tc>
      </w:tr>
      <w:tr w:rsidR="00055BCD" w:rsidRPr="00055BCD" w14:paraId="627729E8" w14:textId="77777777" w:rsidTr="00055BCD">
        <w:trPr>
          <w:trHeight w:val="255"/>
        </w:trPr>
        <w:tc>
          <w:tcPr>
            <w:tcW w:w="1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3F96EEE" w14:textId="77777777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08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3219951" w14:textId="77777777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Ragay</w:t>
            </w:r>
            <w:proofErr w:type="spellEnd"/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03B81A" w14:textId="751863DC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76,000.00 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BAAB12" w14:textId="1CB46EB9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417B1F" w14:textId="6E08AB61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1D4D31" w14:textId="0A8051D7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275799" w14:textId="105CCBFF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76,000.00 </w:t>
            </w:r>
          </w:p>
        </w:tc>
      </w:tr>
      <w:tr w:rsidR="00055BCD" w:rsidRPr="00055BCD" w14:paraId="71921B53" w14:textId="77777777" w:rsidTr="00055BCD">
        <w:trPr>
          <w:trHeight w:val="255"/>
        </w:trPr>
        <w:tc>
          <w:tcPr>
            <w:tcW w:w="1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08F945B" w14:textId="77777777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08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F3B3030" w14:textId="77777777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San </w:t>
            </w:r>
            <w:proofErr w:type="spellStart"/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fernando</w:t>
            </w:r>
            <w:proofErr w:type="spellEnd"/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B48611" w14:textId="32E7D1BB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20,000.00 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8811EB" w14:textId="4B46D95F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2432BF" w14:textId="1C0F9A8E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BBA314" w14:textId="77375297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6BFA00" w14:textId="0FE4477A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520,000.00 </w:t>
            </w:r>
          </w:p>
        </w:tc>
      </w:tr>
      <w:tr w:rsidR="00055BCD" w:rsidRPr="00055BCD" w14:paraId="322A336B" w14:textId="77777777" w:rsidTr="00055BCD">
        <w:trPr>
          <w:trHeight w:val="255"/>
        </w:trPr>
        <w:tc>
          <w:tcPr>
            <w:tcW w:w="1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D2F3877" w14:textId="77777777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08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95E3B4" w14:textId="77777777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ipocot</w:t>
            </w:r>
            <w:proofErr w:type="spellEnd"/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4D4C40" w14:textId="42E2A54B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750,440.00 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73279D" w14:textId="5FF34C74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C38F53" w14:textId="4EAC20ED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5E1C18" w14:textId="3D7094A9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68C6B8" w14:textId="37700313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750,440.00 </w:t>
            </w:r>
          </w:p>
        </w:tc>
      </w:tr>
      <w:tr w:rsidR="00055BCD" w:rsidRPr="00055BCD" w14:paraId="264B565C" w14:textId="77777777" w:rsidTr="00055BCD">
        <w:trPr>
          <w:trHeight w:val="255"/>
        </w:trPr>
        <w:tc>
          <w:tcPr>
            <w:tcW w:w="1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80362F8" w14:textId="77777777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08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F8886D" w14:textId="77777777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iruma</w:t>
            </w:r>
            <w:proofErr w:type="spellEnd"/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96B09C" w14:textId="020B68B7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647,325.00 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0249E7" w14:textId="3E7F5A31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DA1F12" w14:textId="59C6C0BF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E6F4FE" w14:textId="646848C9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518CFC" w14:textId="3F698A30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,647,325.00 </w:t>
            </w:r>
          </w:p>
        </w:tc>
      </w:tr>
      <w:tr w:rsidR="00055BCD" w:rsidRPr="00055BCD" w14:paraId="41E4EEE3" w14:textId="77777777" w:rsidTr="00055BCD">
        <w:trPr>
          <w:trHeight w:val="270"/>
        </w:trPr>
        <w:tc>
          <w:tcPr>
            <w:tcW w:w="124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33CD712" w14:textId="77777777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proofErr w:type="spellStart"/>
            <w:r w:rsidRPr="00055BC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Catanduanes</w:t>
            </w:r>
            <w:proofErr w:type="spellEnd"/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013AA9A" w14:textId="57BA24E0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740,400.00 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D84A059" w14:textId="0BFB9B7B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6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4085E54" w14:textId="699CA4A7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7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017C138" w14:textId="68EDAEC1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8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A5C28D5" w14:textId="7C971E66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740,400.00 </w:t>
            </w:r>
          </w:p>
        </w:tc>
      </w:tr>
      <w:tr w:rsidR="00055BCD" w:rsidRPr="00055BCD" w14:paraId="0D397778" w14:textId="77777777" w:rsidTr="00055BCD">
        <w:trPr>
          <w:trHeight w:val="255"/>
        </w:trPr>
        <w:tc>
          <w:tcPr>
            <w:tcW w:w="1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6AD5BBA" w14:textId="77777777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08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A49934" w14:textId="77777777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rovince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96474B" w14:textId="6E5F6914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740,400.00 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39D532" w14:textId="0C404375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B4CDE8" w14:textId="6A2FE1AE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4C28F3" w14:textId="3EF0888D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CBF328" w14:textId="249E6926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740,400.00 </w:t>
            </w:r>
          </w:p>
        </w:tc>
      </w:tr>
      <w:tr w:rsidR="00055BCD" w:rsidRPr="00055BCD" w14:paraId="624AA157" w14:textId="77777777" w:rsidTr="00055BCD">
        <w:trPr>
          <w:trHeight w:val="270"/>
        </w:trPr>
        <w:tc>
          <w:tcPr>
            <w:tcW w:w="124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70A8E1D3" w14:textId="77777777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CAR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19EC5470" w14:textId="649D48C3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839,847.59 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1A701F09" w14:textId="72A8FEA3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197,490.48 </w:t>
            </w:r>
          </w:p>
        </w:tc>
        <w:tc>
          <w:tcPr>
            <w:tcW w:w="6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5A6367A5" w14:textId="2B8944DD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7,150.00 </w:t>
            </w:r>
          </w:p>
        </w:tc>
        <w:tc>
          <w:tcPr>
            <w:tcW w:w="7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328C1ACE" w14:textId="224209A1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265,398.00 </w:t>
            </w:r>
          </w:p>
        </w:tc>
        <w:tc>
          <w:tcPr>
            <w:tcW w:w="8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43ED1FF6" w14:textId="3B963522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1,309,886.07 </w:t>
            </w:r>
          </w:p>
        </w:tc>
      </w:tr>
      <w:tr w:rsidR="00055BCD" w:rsidRPr="00055BCD" w14:paraId="0A94A4C4" w14:textId="77777777" w:rsidTr="00055BCD">
        <w:trPr>
          <w:trHeight w:val="270"/>
        </w:trPr>
        <w:tc>
          <w:tcPr>
            <w:tcW w:w="124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41C6C22" w14:textId="77777777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proofErr w:type="spellStart"/>
            <w:r w:rsidRPr="00055BC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Abra</w:t>
            </w:r>
            <w:proofErr w:type="spellEnd"/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16D32EA" w14:textId="22CE73E3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15,040.00 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546F753" w14:textId="648E94BD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10,742.00 </w:t>
            </w:r>
          </w:p>
        </w:tc>
        <w:tc>
          <w:tcPr>
            <w:tcW w:w="6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E8B0D75" w14:textId="4B65726B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7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7902755" w14:textId="6F018D59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8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041BBF4" w14:textId="4C87605E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25,782.00 </w:t>
            </w:r>
          </w:p>
        </w:tc>
      </w:tr>
      <w:tr w:rsidR="00055BCD" w:rsidRPr="00055BCD" w14:paraId="27389EB3" w14:textId="77777777" w:rsidTr="00055BCD">
        <w:trPr>
          <w:trHeight w:val="255"/>
        </w:trPr>
        <w:tc>
          <w:tcPr>
            <w:tcW w:w="1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381B2F9" w14:textId="77777777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08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BB9DAD" w14:textId="77777777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ucay</w:t>
            </w:r>
            <w:proofErr w:type="spellEnd"/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9CB790" w14:textId="703DA179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5,040.00 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3ACE40" w14:textId="30F8B53E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075D44" w14:textId="7B65E4A8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91E8C0" w14:textId="25E6FA6F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9AC891" w14:textId="44ADB3B5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5,040.00 </w:t>
            </w:r>
          </w:p>
        </w:tc>
      </w:tr>
      <w:tr w:rsidR="00055BCD" w:rsidRPr="00055BCD" w14:paraId="459EF5A0" w14:textId="77777777" w:rsidTr="00055BCD">
        <w:trPr>
          <w:trHeight w:val="255"/>
        </w:trPr>
        <w:tc>
          <w:tcPr>
            <w:tcW w:w="1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22D05AE" w14:textId="77777777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08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3FB715" w14:textId="77777777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Lagayan</w:t>
            </w:r>
            <w:proofErr w:type="spellEnd"/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5F766C" w14:textId="258CB1B0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4EE641" w14:textId="312A71BE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7,700.00 </w:t>
            </w:r>
          </w:p>
        </w:tc>
        <w:tc>
          <w:tcPr>
            <w:tcW w:w="6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E3F6FF" w14:textId="6FED436D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8774FF" w14:textId="11A2D343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A024BD" w14:textId="1BE64D76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7,700.00 </w:t>
            </w:r>
          </w:p>
        </w:tc>
      </w:tr>
      <w:tr w:rsidR="00055BCD" w:rsidRPr="00055BCD" w14:paraId="53D85F05" w14:textId="77777777" w:rsidTr="00055BCD">
        <w:trPr>
          <w:trHeight w:val="255"/>
        </w:trPr>
        <w:tc>
          <w:tcPr>
            <w:tcW w:w="1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E41C766" w14:textId="77777777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lastRenderedPageBreak/>
              <w:t> </w:t>
            </w:r>
          </w:p>
        </w:tc>
        <w:tc>
          <w:tcPr>
            <w:tcW w:w="108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C8B90D0" w14:textId="77777777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alibcong</w:t>
            </w:r>
            <w:proofErr w:type="spellEnd"/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3F3FAC" w14:textId="0CD7CDD9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7A8799" w14:textId="1AC3615A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3,042.00 </w:t>
            </w:r>
          </w:p>
        </w:tc>
        <w:tc>
          <w:tcPr>
            <w:tcW w:w="6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B0B174" w14:textId="67B8C054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9483CF" w14:textId="3EB4D861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9196C7" w14:textId="1E94A6E0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3,042.00 </w:t>
            </w:r>
          </w:p>
        </w:tc>
      </w:tr>
      <w:tr w:rsidR="00055BCD" w:rsidRPr="00055BCD" w14:paraId="504C13EC" w14:textId="77777777" w:rsidTr="00055BCD">
        <w:trPr>
          <w:trHeight w:val="270"/>
        </w:trPr>
        <w:tc>
          <w:tcPr>
            <w:tcW w:w="124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EC22247" w14:textId="77777777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Benguet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8A9C100" w14:textId="2ED4DE0C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153,516.20 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35E1A94" w14:textId="1B6AAC8D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8,145.00 </w:t>
            </w:r>
          </w:p>
        </w:tc>
        <w:tc>
          <w:tcPr>
            <w:tcW w:w="6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C2E8A16" w14:textId="743C83B3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7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0746488" w14:textId="4D476751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265,398.00 </w:t>
            </w:r>
          </w:p>
        </w:tc>
        <w:tc>
          <w:tcPr>
            <w:tcW w:w="8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C417686" w14:textId="17DF2689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427,059.20 </w:t>
            </w:r>
          </w:p>
        </w:tc>
      </w:tr>
      <w:tr w:rsidR="00055BCD" w:rsidRPr="00055BCD" w14:paraId="4295C978" w14:textId="77777777" w:rsidTr="00055BCD">
        <w:trPr>
          <w:trHeight w:val="255"/>
        </w:trPr>
        <w:tc>
          <w:tcPr>
            <w:tcW w:w="1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1A5191B" w14:textId="77777777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08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C0E885" w14:textId="77777777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aguio City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A4E346" w14:textId="699CF510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,237.00 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AFCDAB" w14:textId="257BE102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6,285.00 </w:t>
            </w:r>
          </w:p>
        </w:tc>
        <w:tc>
          <w:tcPr>
            <w:tcW w:w="6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71FFC5" w14:textId="20B93EA0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6E22EC" w14:textId="7B9DFA40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3EA966" w14:textId="3F9325CD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1,522.00 </w:t>
            </w:r>
          </w:p>
        </w:tc>
      </w:tr>
      <w:tr w:rsidR="00055BCD" w:rsidRPr="00055BCD" w14:paraId="7BBA3EF7" w14:textId="77777777" w:rsidTr="00055BCD">
        <w:trPr>
          <w:trHeight w:val="255"/>
        </w:trPr>
        <w:tc>
          <w:tcPr>
            <w:tcW w:w="1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5ED5B7" w14:textId="77777777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08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398E24" w14:textId="77777777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okod</w:t>
            </w:r>
            <w:proofErr w:type="spellEnd"/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0EF1EB" w14:textId="0023F416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46,809.20 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637AFF" w14:textId="35B9F220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860.00 </w:t>
            </w:r>
          </w:p>
        </w:tc>
        <w:tc>
          <w:tcPr>
            <w:tcW w:w="6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724C13" w14:textId="482CDD43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DD3AA9" w14:textId="1F8BDCC6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20435B" w14:textId="4E2188B9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48,669.20 </w:t>
            </w:r>
          </w:p>
        </w:tc>
      </w:tr>
      <w:tr w:rsidR="00055BCD" w:rsidRPr="00055BCD" w14:paraId="70E467E9" w14:textId="77777777" w:rsidTr="00055BCD">
        <w:trPr>
          <w:trHeight w:val="255"/>
        </w:trPr>
        <w:tc>
          <w:tcPr>
            <w:tcW w:w="1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30E92ED" w14:textId="77777777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08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27580D" w14:textId="77777777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uguias</w:t>
            </w:r>
            <w:proofErr w:type="spellEnd"/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69CF46" w14:textId="02CDEBDF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41A77E" w14:textId="49AA6917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C35860" w14:textId="4E1D1B99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223F48" w14:textId="7B262722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,100.00 </w:t>
            </w:r>
          </w:p>
        </w:tc>
        <w:tc>
          <w:tcPr>
            <w:tcW w:w="8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E26FEA" w14:textId="08A147B8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,100.00 </w:t>
            </w:r>
          </w:p>
        </w:tc>
      </w:tr>
      <w:tr w:rsidR="00055BCD" w:rsidRPr="00055BCD" w14:paraId="40ACB4A9" w14:textId="77777777" w:rsidTr="00055BCD">
        <w:trPr>
          <w:trHeight w:val="255"/>
        </w:trPr>
        <w:tc>
          <w:tcPr>
            <w:tcW w:w="1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57357F3" w14:textId="77777777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08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501B3F5" w14:textId="77777777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Itogon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619E10" w14:textId="24E0257D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,470.00 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F9A068" w14:textId="6B3395F2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8B9265" w14:textId="14F9EEDF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7BF3A7" w14:textId="5F600A18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17,368.00 </w:t>
            </w:r>
          </w:p>
        </w:tc>
        <w:tc>
          <w:tcPr>
            <w:tcW w:w="8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3F01AB" w14:textId="0C2B81CF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18,838.00 </w:t>
            </w:r>
          </w:p>
        </w:tc>
      </w:tr>
      <w:tr w:rsidR="00055BCD" w:rsidRPr="00055BCD" w14:paraId="337F0DFF" w14:textId="77777777" w:rsidTr="00055BCD">
        <w:trPr>
          <w:trHeight w:val="255"/>
        </w:trPr>
        <w:tc>
          <w:tcPr>
            <w:tcW w:w="1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C9B96DB" w14:textId="77777777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08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7F712C5" w14:textId="77777777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Kapangan</w:t>
            </w:r>
            <w:proofErr w:type="spellEnd"/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97E6C9" w14:textId="745AC04A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7D70FC" w14:textId="4AE35062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641D5C" w14:textId="41FEBA4A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C71388" w14:textId="778E855B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260.00 </w:t>
            </w:r>
          </w:p>
        </w:tc>
        <w:tc>
          <w:tcPr>
            <w:tcW w:w="8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4542B0" w14:textId="6C993481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260.00 </w:t>
            </w:r>
          </w:p>
        </w:tc>
      </w:tr>
      <w:tr w:rsidR="00055BCD" w:rsidRPr="00055BCD" w14:paraId="1C1CFAA2" w14:textId="77777777" w:rsidTr="00055BCD">
        <w:trPr>
          <w:trHeight w:val="255"/>
        </w:trPr>
        <w:tc>
          <w:tcPr>
            <w:tcW w:w="1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C48C6A1" w14:textId="77777777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08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EF8E3E7" w14:textId="77777777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ankayan</w:t>
            </w:r>
            <w:proofErr w:type="spellEnd"/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4C17D2" w14:textId="43AD5300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3A935A" w14:textId="43E3EDE0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33C925" w14:textId="778D42C3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B88E65" w14:textId="297EFFC1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7,990.00 </w:t>
            </w:r>
          </w:p>
        </w:tc>
        <w:tc>
          <w:tcPr>
            <w:tcW w:w="8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3B9F91" w14:textId="48B20D6D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7,990.00 </w:t>
            </w:r>
          </w:p>
        </w:tc>
      </w:tr>
      <w:tr w:rsidR="00055BCD" w:rsidRPr="00055BCD" w14:paraId="59D66882" w14:textId="77777777" w:rsidTr="00055BCD">
        <w:trPr>
          <w:trHeight w:val="255"/>
        </w:trPr>
        <w:tc>
          <w:tcPr>
            <w:tcW w:w="1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EC7DB8A" w14:textId="77777777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08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43E09EE" w14:textId="77777777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Tuba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0FF6A3" w14:textId="15D03CD7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757266" w14:textId="7D1944D3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B2B32E" w14:textId="0E7A5294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90DCEE" w14:textId="1040BC97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26,680.00 </w:t>
            </w:r>
          </w:p>
        </w:tc>
        <w:tc>
          <w:tcPr>
            <w:tcW w:w="8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785B9F" w14:textId="288A9518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26,680.00 </w:t>
            </w:r>
          </w:p>
        </w:tc>
      </w:tr>
      <w:tr w:rsidR="00055BCD" w:rsidRPr="00055BCD" w14:paraId="29FE7BBA" w14:textId="77777777" w:rsidTr="00055BCD">
        <w:trPr>
          <w:trHeight w:val="270"/>
        </w:trPr>
        <w:tc>
          <w:tcPr>
            <w:tcW w:w="124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1741D25" w14:textId="77777777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Ifugao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E8EC6B8" w14:textId="3727C1D3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447,270.83 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66A561D" w14:textId="02C817DC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131,787.48 </w:t>
            </w:r>
          </w:p>
        </w:tc>
        <w:tc>
          <w:tcPr>
            <w:tcW w:w="6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8766523" w14:textId="5FB5C243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1,100.00 </w:t>
            </w:r>
          </w:p>
        </w:tc>
        <w:tc>
          <w:tcPr>
            <w:tcW w:w="7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112B7F2" w14:textId="62C4565A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8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6279CA7" w14:textId="7FFD9F84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580,158.31 </w:t>
            </w:r>
          </w:p>
        </w:tc>
      </w:tr>
      <w:tr w:rsidR="00055BCD" w:rsidRPr="00055BCD" w14:paraId="7331AEBE" w14:textId="77777777" w:rsidTr="00055BCD">
        <w:trPr>
          <w:trHeight w:val="255"/>
        </w:trPr>
        <w:tc>
          <w:tcPr>
            <w:tcW w:w="1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2DD49EA" w14:textId="77777777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08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696A74" w14:textId="77777777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Aguinaldo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25B2D1" w14:textId="304BB9C9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49CB20" w14:textId="70F37AB9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5,304.00 </w:t>
            </w:r>
          </w:p>
        </w:tc>
        <w:tc>
          <w:tcPr>
            <w:tcW w:w="6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02643D" w14:textId="7C98120D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CC5B4A" w14:textId="0B466337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D70BA3" w14:textId="3030186D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5,304.00 </w:t>
            </w:r>
          </w:p>
        </w:tc>
      </w:tr>
      <w:tr w:rsidR="00055BCD" w:rsidRPr="00055BCD" w14:paraId="2B7CB9D4" w14:textId="77777777" w:rsidTr="00055BCD">
        <w:trPr>
          <w:trHeight w:val="255"/>
        </w:trPr>
        <w:tc>
          <w:tcPr>
            <w:tcW w:w="1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4099274" w14:textId="77777777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08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44477B" w14:textId="77777777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Alfonso Lista (</w:t>
            </w:r>
            <w:proofErr w:type="spellStart"/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otia</w:t>
            </w:r>
            <w:proofErr w:type="spellEnd"/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)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76FD44" w14:textId="3D635E2D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DF13C3" w14:textId="567E1F55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124.04 </w:t>
            </w:r>
          </w:p>
        </w:tc>
        <w:tc>
          <w:tcPr>
            <w:tcW w:w="6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05F5A2" w14:textId="4A67D5AC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AD20DF" w14:textId="2AE42C48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D2B666" w14:textId="58F270C6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124.04 </w:t>
            </w:r>
          </w:p>
        </w:tc>
      </w:tr>
      <w:tr w:rsidR="00055BCD" w:rsidRPr="00055BCD" w14:paraId="77B1444E" w14:textId="77777777" w:rsidTr="00055BCD">
        <w:trPr>
          <w:trHeight w:val="255"/>
        </w:trPr>
        <w:tc>
          <w:tcPr>
            <w:tcW w:w="1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AF1C624" w14:textId="77777777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08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4B41E5" w14:textId="77777777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Asipulo</w:t>
            </w:r>
            <w:proofErr w:type="spellEnd"/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2BE0E8" w14:textId="4F8B3606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6001A4" w14:textId="2B976512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33,600.00 </w:t>
            </w:r>
          </w:p>
        </w:tc>
        <w:tc>
          <w:tcPr>
            <w:tcW w:w="6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2BD6DB" w14:textId="27626723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DE6713" w14:textId="22668FE5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2523BD" w14:textId="74DDC71B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33,600.00 </w:t>
            </w:r>
          </w:p>
        </w:tc>
      </w:tr>
      <w:tr w:rsidR="00055BCD" w:rsidRPr="00055BCD" w14:paraId="188AC332" w14:textId="77777777" w:rsidTr="00055BCD">
        <w:trPr>
          <w:trHeight w:val="255"/>
        </w:trPr>
        <w:tc>
          <w:tcPr>
            <w:tcW w:w="1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6965088" w14:textId="77777777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08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9C5656" w14:textId="77777777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anaue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A8EE6C" w14:textId="412556B6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95,847.31 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CF5C28" w14:textId="1EEDDC43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41,240.00 </w:t>
            </w:r>
          </w:p>
        </w:tc>
        <w:tc>
          <w:tcPr>
            <w:tcW w:w="6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0F49D7" w14:textId="487732C8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9098BF" w14:textId="7AF15AC3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40907C" w14:textId="2B70550B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37,087.31 </w:t>
            </w:r>
          </w:p>
        </w:tc>
      </w:tr>
      <w:tr w:rsidR="00055BCD" w:rsidRPr="00055BCD" w14:paraId="0E030F17" w14:textId="77777777" w:rsidTr="00055BCD">
        <w:trPr>
          <w:trHeight w:val="255"/>
        </w:trPr>
        <w:tc>
          <w:tcPr>
            <w:tcW w:w="1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E6F1920" w14:textId="77777777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08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23B0CD" w14:textId="77777777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Hingyon</w:t>
            </w:r>
            <w:proofErr w:type="spellEnd"/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426996" w14:textId="791186DF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D97369" w14:textId="6804D4AC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4,004.44 </w:t>
            </w:r>
          </w:p>
        </w:tc>
        <w:tc>
          <w:tcPr>
            <w:tcW w:w="6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2D6DC5" w14:textId="702F95A2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D8E440" w14:textId="716B88B8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B9423E" w14:textId="28765A0D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4,004.44 </w:t>
            </w:r>
          </w:p>
        </w:tc>
      </w:tr>
      <w:tr w:rsidR="00055BCD" w:rsidRPr="00055BCD" w14:paraId="772B829E" w14:textId="77777777" w:rsidTr="00055BCD">
        <w:trPr>
          <w:trHeight w:val="255"/>
        </w:trPr>
        <w:tc>
          <w:tcPr>
            <w:tcW w:w="1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666A559" w14:textId="77777777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08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E1FF74" w14:textId="77777777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Hungduan</w:t>
            </w:r>
            <w:proofErr w:type="spellEnd"/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11E0DA" w14:textId="646F745C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EBF19F" w14:textId="3F2D90AC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4,900.00 </w:t>
            </w:r>
          </w:p>
        </w:tc>
        <w:tc>
          <w:tcPr>
            <w:tcW w:w="6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A14638" w14:textId="0C2A5961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100.00 </w:t>
            </w:r>
          </w:p>
        </w:tc>
        <w:tc>
          <w:tcPr>
            <w:tcW w:w="7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0F8392" w14:textId="17E9F4ED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375ED7" w14:textId="0BE4F5EF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6,000.00 </w:t>
            </w:r>
          </w:p>
        </w:tc>
      </w:tr>
      <w:tr w:rsidR="00055BCD" w:rsidRPr="00055BCD" w14:paraId="0074EB39" w14:textId="77777777" w:rsidTr="00055BCD">
        <w:trPr>
          <w:trHeight w:val="255"/>
        </w:trPr>
        <w:tc>
          <w:tcPr>
            <w:tcW w:w="1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B3ED012" w14:textId="77777777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08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3C1394E" w14:textId="77777777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Lamut</w:t>
            </w:r>
            <w:proofErr w:type="spellEnd"/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C014FD" w14:textId="7EF7CE26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5,453.60 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F21BD5" w14:textId="6F637CB6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5,000.00 </w:t>
            </w:r>
          </w:p>
        </w:tc>
        <w:tc>
          <w:tcPr>
            <w:tcW w:w="6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227FD7" w14:textId="35E0F643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8F1D31" w14:textId="6D2D735D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5FC295" w14:textId="032E60D7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30,453.60 </w:t>
            </w:r>
          </w:p>
        </w:tc>
      </w:tr>
      <w:tr w:rsidR="00055BCD" w:rsidRPr="00055BCD" w14:paraId="3C0B4942" w14:textId="77777777" w:rsidTr="00055BCD">
        <w:trPr>
          <w:trHeight w:val="255"/>
        </w:trPr>
        <w:tc>
          <w:tcPr>
            <w:tcW w:w="1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070A14E" w14:textId="77777777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08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E8FEA3" w14:textId="7C73FE68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Tinoc</w:t>
            </w:r>
            <w:proofErr w:type="spellEnd"/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7D7543" w14:textId="54BACBA6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35,969.92 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087CD1" w14:textId="02142792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6,615.00 </w:t>
            </w:r>
          </w:p>
        </w:tc>
        <w:tc>
          <w:tcPr>
            <w:tcW w:w="6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A94E9F" w14:textId="00A951DB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39E46F" w14:textId="30EC275F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FD326B" w14:textId="48556FB1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342,584.92 </w:t>
            </w:r>
          </w:p>
        </w:tc>
      </w:tr>
      <w:tr w:rsidR="00055BCD" w:rsidRPr="00055BCD" w14:paraId="28F002A0" w14:textId="77777777" w:rsidTr="00055BCD">
        <w:trPr>
          <w:trHeight w:val="270"/>
        </w:trPr>
        <w:tc>
          <w:tcPr>
            <w:tcW w:w="124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8063BED" w14:textId="77777777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Kalinga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235A97F" w14:textId="0C03DA16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224,020.56 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FB44208" w14:textId="7C7CDC82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45,216.00 </w:t>
            </w:r>
          </w:p>
        </w:tc>
        <w:tc>
          <w:tcPr>
            <w:tcW w:w="6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155FF07" w14:textId="38045DBF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6,050.00 </w:t>
            </w:r>
          </w:p>
        </w:tc>
        <w:tc>
          <w:tcPr>
            <w:tcW w:w="7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B258C61" w14:textId="165565BF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8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A87411A" w14:textId="58B997CD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275,286.56 </w:t>
            </w:r>
          </w:p>
        </w:tc>
      </w:tr>
      <w:tr w:rsidR="00055BCD" w:rsidRPr="00055BCD" w14:paraId="5A0A80CF" w14:textId="77777777" w:rsidTr="00055BCD">
        <w:trPr>
          <w:trHeight w:val="255"/>
        </w:trPr>
        <w:tc>
          <w:tcPr>
            <w:tcW w:w="1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AA18C78" w14:textId="77777777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08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9690FD" w14:textId="77777777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albalan</w:t>
            </w:r>
            <w:proofErr w:type="spellEnd"/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4518FF" w14:textId="235350D8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DCB55E" w14:textId="1A370842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5,600.00 </w:t>
            </w:r>
          </w:p>
        </w:tc>
        <w:tc>
          <w:tcPr>
            <w:tcW w:w="6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26C2F9" w14:textId="6E1365F7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128C8B" w14:textId="74C740CE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A69248" w14:textId="375117A6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5,600.00 </w:t>
            </w:r>
          </w:p>
        </w:tc>
      </w:tr>
      <w:tr w:rsidR="00055BCD" w:rsidRPr="00055BCD" w14:paraId="77E0D63A" w14:textId="77777777" w:rsidTr="00055BCD">
        <w:trPr>
          <w:trHeight w:val="255"/>
        </w:trPr>
        <w:tc>
          <w:tcPr>
            <w:tcW w:w="1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FFC6046" w14:textId="77777777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08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064221" w14:textId="77777777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inukpuk</w:t>
            </w:r>
            <w:proofErr w:type="spellEnd"/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23F0FD" w14:textId="215E62C5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24,020.56 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E0DD45" w14:textId="6D9016E9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39,616.00 </w:t>
            </w:r>
          </w:p>
        </w:tc>
        <w:tc>
          <w:tcPr>
            <w:tcW w:w="6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958539" w14:textId="18CAE2AD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6,050.00 </w:t>
            </w:r>
          </w:p>
        </w:tc>
        <w:tc>
          <w:tcPr>
            <w:tcW w:w="7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249793" w14:textId="4511417C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D7C143" w14:textId="64F9DFB4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69,686.56 </w:t>
            </w:r>
          </w:p>
        </w:tc>
      </w:tr>
      <w:tr w:rsidR="00055BCD" w:rsidRPr="00055BCD" w14:paraId="28F1E85A" w14:textId="77777777" w:rsidTr="00055BCD">
        <w:trPr>
          <w:trHeight w:val="270"/>
        </w:trPr>
        <w:tc>
          <w:tcPr>
            <w:tcW w:w="124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7875666" w14:textId="77777777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Mountain Province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E0A4D1C" w14:textId="14EEC79E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C3D2502" w14:textId="36A53BF8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1,600.00 </w:t>
            </w:r>
          </w:p>
        </w:tc>
        <w:tc>
          <w:tcPr>
            <w:tcW w:w="6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0C17EB0" w14:textId="7D3DCE82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7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A261249" w14:textId="189F140F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8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198472C" w14:textId="366D044D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1,600.00 </w:t>
            </w:r>
          </w:p>
        </w:tc>
      </w:tr>
      <w:tr w:rsidR="00055BCD" w:rsidRPr="00055BCD" w14:paraId="6B2030CE" w14:textId="77777777" w:rsidTr="00055BCD">
        <w:trPr>
          <w:trHeight w:val="255"/>
        </w:trPr>
        <w:tc>
          <w:tcPr>
            <w:tcW w:w="1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36B9DB5" w14:textId="77777777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08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28E20DD" w14:textId="77777777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Tadian</w:t>
            </w:r>
            <w:proofErr w:type="spellEnd"/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8F9EA5" w14:textId="048B677E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C5EA0C" w14:textId="04F3D139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600.00 </w:t>
            </w:r>
          </w:p>
        </w:tc>
        <w:tc>
          <w:tcPr>
            <w:tcW w:w="68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B09A7D" w14:textId="4FBC5968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7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2375DD" w14:textId="775728CD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1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6D91EE" w14:textId="4E1BD5AF" w:rsidR="00055BCD" w:rsidRPr="00055BCD" w:rsidRDefault="00055BCD" w:rsidP="00055BCD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055BC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600.00 </w:t>
            </w:r>
          </w:p>
        </w:tc>
      </w:tr>
    </w:tbl>
    <w:p w14:paraId="620361D5" w14:textId="01037124" w:rsidR="007F7727" w:rsidRDefault="007F7727" w:rsidP="003B3E04">
      <w:pPr>
        <w:spacing w:after="0" w:line="240" w:lineRule="auto"/>
        <w:contextualSpacing/>
        <w:jc w:val="right"/>
        <w:rPr>
          <w:rFonts w:ascii="Arial" w:eastAsia="Arial" w:hAnsi="Arial" w:cs="Arial"/>
          <w:i/>
          <w:color w:val="0070C0"/>
          <w:sz w:val="16"/>
          <w:szCs w:val="24"/>
        </w:rPr>
      </w:pPr>
    </w:p>
    <w:p w14:paraId="7EE6C66E" w14:textId="29DF612B" w:rsidR="00D32437" w:rsidRDefault="00156293" w:rsidP="007A39F8">
      <w:pPr>
        <w:spacing w:after="0" w:line="240" w:lineRule="auto"/>
        <w:contextualSpacing/>
        <w:jc w:val="right"/>
        <w:rPr>
          <w:rFonts w:ascii="Arial" w:eastAsia="Arial" w:hAnsi="Arial" w:cs="Arial"/>
          <w:i/>
          <w:color w:val="0070C0"/>
          <w:sz w:val="16"/>
          <w:szCs w:val="24"/>
        </w:rPr>
      </w:pPr>
      <w:r w:rsidRPr="00EF7C34">
        <w:rPr>
          <w:rFonts w:ascii="Arial" w:eastAsia="Arial" w:hAnsi="Arial" w:cs="Arial"/>
          <w:i/>
          <w:color w:val="0070C0"/>
          <w:sz w:val="16"/>
          <w:szCs w:val="24"/>
        </w:rPr>
        <w:t>Source:</w:t>
      </w:r>
      <w:r w:rsidR="00CB2A7E">
        <w:rPr>
          <w:rFonts w:ascii="Arial" w:eastAsia="Arial" w:hAnsi="Arial" w:cs="Arial"/>
          <w:i/>
          <w:color w:val="0070C0"/>
          <w:sz w:val="16"/>
          <w:szCs w:val="24"/>
        </w:rPr>
        <w:t xml:space="preserve"> </w:t>
      </w:r>
      <w:r w:rsidRPr="00EF7C34">
        <w:rPr>
          <w:rFonts w:ascii="Arial" w:eastAsia="Arial" w:hAnsi="Arial" w:cs="Arial"/>
          <w:i/>
          <w:color w:val="0070C0"/>
          <w:sz w:val="16"/>
          <w:szCs w:val="24"/>
        </w:rPr>
        <w:t>DSWD-FO</w:t>
      </w:r>
      <w:r w:rsidR="00966F27" w:rsidRPr="00EF7C34">
        <w:rPr>
          <w:rFonts w:ascii="Arial" w:eastAsia="Arial" w:hAnsi="Arial" w:cs="Arial"/>
          <w:i/>
          <w:color w:val="0070C0"/>
          <w:sz w:val="16"/>
          <w:szCs w:val="24"/>
        </w:rPr>
        <w:t>s</w:t>
      </w:r>
      <w:r w:rsidR="00CB2A7E">
        <w:rPr>
          <w:rFonts w:ascii="Arial" w:eastAsia="Arial" w:hAnsi="Arial" w:cs="Arial"/>
          <w:i/>
          <w:color w:val="0070C0"/>
          <w:sz w:val="16"/>
          <w:szCs w:val="24"/>
        </w:rPr>
        <w:t xml:space="preserve"> </w:t>
      </w:r>
      <w:r w:rsidR="00DA7BE8" w:rsidRPr="00EF7C34">
        <w:rPr>
          <w:rFonts w:ascii="Arial" w:eastAsia="Arial" w:hAnsi="Arial" w:cs="Arial"/>
          <w:i/>
          <w:color w:val="0070C0"/>
          <w:sz w:val="16"/>
          <w:szCs w:val="24"/>
        </w:rPr>
        <w:t>NCR,</w:t>
      </w:r>
      <w:r w:rsidR="00CB2A7E">
        <w:rPr>
          <w:rFonts w:ascii="Arial" w:eastAsia="Arial" w:hAnsi="Arial" w:cs="Arial"/>
          <w:i/>
          <w:color w:val="0070C0"/>
          <w:sz w:val="16"/>
          <w:szCs w:val="24"/>
        </w:rPr>
        <w:t xml:space="preserve"> </w:t>
      </w:r>
      <w:r w:rsidRPr="00EF7C34">
        <w:rPr>
          <w:rFonts w:ascii="Arial" w:eastAsia="Arial" w:hAnsi="Arial" w:cs="Arial"/>
          <w:i/>
          <w:color w:val="0070C0"/>
          <w:sz w:val="16"/>
          <w:szCs w:val="24"/>
        </w:rPr>
        <w:t>I</w:t>
      </w:r>
      <w:r w:rsidR="00DA7BE8" w:rsidRPr="00EF7C34">
        <w:rPr>
          <w:rFonts w:ascii="Arial" w:eastAsia="Arial" w:hAnsi="Arial" w:cs="Arial"/>
          <w:i/>
          <w:color w:val="0070C0"/>
          <w:sz w:val="16"/>
          <w:szCs w:val="24"/>
        </w:rPr>
        <w:t>,</w:t>
      </w:r>
      <w:r w:rsidR="00CB2A7E">
        <w:rPr>
          <w:rFonts w:ascii="Arial" w:eastAsia="Arial" w:hAnsi="Arial" w:cs="Arial"/>
          <w:i/>
          <w:color w:val="0070C0"/>
          <w:sz w:val="16"/>
          <w:szCs w:val="24"/>
        </w:rPr>
        <w:t xml:space="preserve"> </w:t>
      </w:r>
      <w:r w:rsidR="00DA7BE8" w:rsidRPr="00EF7C34">
        <w:rPr>
          <w:rFonts w:ascii="Arial" w:eastAsia="Arial" w:hAnsi="Arial" w:cs="Arial"/>
          <w:i/>
          <w:color w:val="0070C0"/>
          <w:sz w:val="16"/>
          <w:szCs w:val="24"/>
        </w:rPr>
        <w:t>II,</w:t>
      </w:r>
      <w:r w:rsidR="00CB2A7E">
        <w:rPr>
          <w:rFonts w:ascii="Arial" w:eastAsia="Arial" w:hAnsi="Arial" w:cs="Arial"/>
          <w:i/>
          <w:color w:val="0070C0"/>
          <w:sz w:val="16"/>
          <w:szCs w:val="24"/>
        </w:rPr>
        <w:t xml:space="preserve"> </w:t>
      </w:r>
      <w:r w:rsidR="00DA7BE8" w:rsidRPr="00EF7C34">
        <w:rPr>
          <w:rFonts w:ascii="Arial" w:eastAsia="Arial" w:hAnsi="Arial" w:cs="Arial"/>
          <w:i/>
          <w:color w:val="0070C0"/>
          <w:sz w:val="16"/>
          <w:szCs w:val="24"/>
        </w:rPr>
        <w:t>III,</w:t>
      </w:r>
      <w:r w:rsidR="00CB2A7E">
        <w:rPr>
          <w:rFonts w:ascii="Arial" w:eastAsia="Arial" w:hAnsi="Arial" w:cs="Arial"/>
          <w:i/>
          <w:color w:val="0070C0"/>
          <w:sz w:val="16"/>
          <w:szCs w:val="24"/>
        </w:rPr>
        <w:t xml:space="preserve"> </w:t>
      </w:r>
      <w:r w:rsidR="00966F27" w:rsidRPr="00EF7C34">
        <w:rPr>
          <w:rFonts w:ascii="Arial" w:eastAsia="Arial" w:hAnsi="Arial" w:cs="Arial"/>
          <w:i/>
          <w:color w:val="0070C0"/>
          <w:sz w:val="16"/>
          <w:szCs w:val="24"/>
        </w:rPr>
        <w:t>V</w:t>
      </w:r>
      <w:r w:rsidR="00CB2A7E">
        <w:rPr>
          <w:rFonts w:ascii="Arial" w:eastAsia="Arial" w:hAnsi="Arial" w:cs="Arial"/>
          <w:i/>
          <w:color w:val="0070C0"/>
          <w:sz w:val="16"/>
          <w:szCs w:val="24"/>
        </w:rPr>
        <w:t xml:space="preserve"> </w:t>
      </w:r>
      <w:r w:rsidR="00DA7BE8" w:rsidRPr="00EF7C34">
        <w:rPr>
          <w:rFonts w:ascii="Arial" w:eastAsia="Arial" w:hAnsi="Arial" w:cs="Arial"/>
          <w:i/>
          <w:color w:val="0070C0"/>
          <w:sz w:val="16"/>
          <w:szCs w:val="24"/>
        </w:rPr>
        <w:t>and</w:t>
      </w:r>
      <w:r w:rsidR="00CB2A7E">
        <w:rPr>
          <w:rFonts w:ascii="Arial" w:eastAsia="Arial" w:hAnsi="Arial" w:cs="Arial"/>
          <w:i/>
          <w:color w:val="0070C0"/>
          <w:sz w:val="16"/>
          <w:szCs w:val="24"/>
        </w:rPr>
        <w:t xml:space="preserve"> </w:t>
      </w:r>
      <w:r w:rsidR="00DA7BE8" w:rsidRPr="00EF7C34">
        <w:rPr>
          <w:rFonts w:ascii="Arial" w:eastAsia="Arial" w:hAnsi="Arial" w:cs="Arial"/>
          <w:i/>
          <w:color w:val="0070C0"/>
          <w:sz w:val="16"/>
          <w:szCs w:val="24"/>
        </w:rPr>
        <w:t>CAR</w:t>
      </w:r>
    </w:p>
    <w:p w14:paraId="75A0C48F" w14:textId="77777777" w:rsidR="007F7727" w:rsidRPr="007F7727" w:rsidRDefault="007F7727" w:rsidP="00E50E07">
      <w:pPr>
        <w:spacing w:after="0" w:line="240" w:lineRule="auto"/>
        <w:contextualSpacing/>
        <w:jc w:val="center"/>
        <w:rPr>
          <w:rFonts w:ascii="Arial" w:eastAsia="Times New Roman" w:hAnsi="Arial" w:cs="Arial"/>
          <w:b/>
          <w:iCs/>
          <w:color w:val="002060"/>
          <w:sz w:val="24"/>
          <w:szCs w:val="32"/>
        </w:rPr>
      </w:pPr>
    </w:p>
    <w:p w14:paraId="16633D27" w14:textId="77777777" w:rsidR="00055BCD" w:rsidRDefault="00055BCD" w:rsidP="00055BCD">
      <w:pPr>
        <w:rPr>
          <w:rFonts w:ascii="Arial" w:eastAsia="Arial" w:hAnsi="Arial" w:cs="Arial"/>
          <w:b/>
          <w:color w:val="002060"/>
          <w:sz w:val="28"/>
          <w:szCs w:val="28"/>
        </w:rPr>
      </w:pPr>
      <w:r>
        <w:rPr>
          <w:rFonts w:ascii="Arial" w:eastAsia="Arial" w:hAnsi="Arial" w:cs="Arial"/>
          <w:b/>
          <w:color w:val="002060"/>
          <w:sz w:val="28"/>
          <w:szCs w:val="28"/>
        </w:rPr>
        <w:t>Status of Prepositioned Resources: Stockpile and Standby Funds</w:t>
      </w:r>
    </w:p>
    <w:p w14:paraId="782DCAD2" w14:textId="77777777" w:rsidR="00055BCD" w:rsidRDefault="00055BCD" w:rsidP="00055BCD">
      <w:pPr>
        <w:spacing w:after="0" w:line="240" w:lineRule="auto"/>
        <w:contextualSpacing/>
        <w:jc w:val="both"/>
        <w:textAlignment w:val="top"/>
        <w:rPr>
          <w:rFonts w:ascii="Arial" w:eastAsia="Times New Roman" w:hAnsi="Arial" w:cs="Arial"/>
          <w:sz w:val="24"/>
          <w:szCs w:val="24"/>
          <w:lang w:val="en-US" w:eastAsia="en-US"/>
        </w:rPr>
      </w:pPr>
      <w:r>
        <w:rPr>
          <w:rFonts w:ascii="Arial" w:eastAsia="Times New Roman" w:hAnsi="Arial" w:cs="Arial"/>
          <w:sz w:val="24"/>
          <w:szCs w:val="24"/>
          <w:lang w:val="en-US" w:eastAsia="en-US"/>
        </w:rPr>
        <w:t xml:space="preserve">The DSWD Central Office (CO), Field Offices (FOs), and National Resource Operations Center (NROC) have stockpiles and standby funds amounting to </w:t>
      </w:r>
      <w:r>
        <w:rPr>
          <w:rFonts w:ascii="Arial" w:eastAsia="Times New Roman" w:hAnsi="Arial" w:cs="Arial"/>
          <w:b/>
          <w:color w:val="0070C0"/>
          <w:sz w:val="24"/>
          <w:szCs w:val="24"/>
          <w:lang w:val="en-US" w:eastAsia="en-US"/>
        </w:rPr>
        <w:t>₱</w:t>
      </w:r>
      <w:r w:rsidRPr="00C843D1">
        <w:rPr>
          <w:rFonts w:ascii="Arial" w:eastAsia="Times New Roman" w:hAnsi="Arial" w:cs="Arial"/>
          <w:b/>
          <w:bCs/>
          <w:color w:val="0070C0"/>
          <w:sz w:val="24"/>
          <w:szCs w:val="24"/>
          <w:lang w:eastAsia="en-US"/>
        </w:rPr>
        <w:t>1,235,473,991.44</w:t>
      </w:r>
      <w:r>
        <w:rPr>
          <w:rFonts w:ascii="Arial" w:eastAsia="Times New Roman" w:hAnsi="Arial" w:cs="Arial"/>
          <w:b/>
          <w:bCs/>
          <w:color w:val="0070C0"/>
          <w:sz w:val="24"/>
          <w:szCs w:val="24"/>
          <w:lang w:eastAsia="en-US"/>
        </w:rPr>
        <w:t xml:space="preserve"> </w:t>
      </w:r>
      <w:r>
        <w:rPr>
          <w:rFonts w:ascii="Arial" w:eastAsia="Times New Roman" w:hAnsi="Arial" w:cs="Arial"/>
          <w:sz w:val="24"/>
          <w:szCs w:val="24"/>
          <w:lang w:val="en-US" w:eastAsia="en-US"/>
        </w:rPr>
        <w:t>with breakdown as follows (see Table 2):</w:t>
      </w:r>
    </w:p>
    <w:p w14:paraId="0FCAC956" w14:textId="77777777" w:rsidR="00055BCD" w:rsidRDefault="00055BCD" w:rsidP="00055BCD">
      <w:pPr>
        <w:spacing w:after="0" w:line="240" w:lineRule="auto"/>
        <w:contextualSpacing/>
        <w:jc w:val="both"/>
        <w:textAlignment w:val="top"/>
        <w:rPr>
          <w:rFonts w:ascii="Arial" w:eastAsia="Times New Roman" w:hAnsi="Arial" w:cs="Arial"/>
          <w:sz w:val="24"/>
          <w:szCs w:val="24"/>
          <w:lang w:val="en-US" w:eastAsia="en-US"/>
        </w:rPr>
      </w:pPr>
    </w:p>
    <w:p w14:paraId="719AA335" w14:textId="77777777" w:rsidR="00055BCD" w:rsidRDefault="00055BCD" w:rsidP="00055BCD">
      <w:pPr>
        <w:numPr>
          <w:ilvl w:val="0"/>
          <w:numId w:val="2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ind w:left="360"/>
        <w:contextualSpacing/>
        <w:jc w:val="both"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>Standby Funds</w:t>
      </w:r>
    </w:p>
    <w:p w14:paraId="54742695" w14:textId="77777777" w:rsidR="00055BCD" w:rsidRDefault="00055BCD" w:rsidP="00055BCD">
      <w:pPr>
        <w:spacing w:after="0" w:line="240" w:lineRule="auto"/>
        <w:ind w:left="360"/>
        <w:contextualSpacing/>
        <w:jc w:val="both"/>
        <w:rPr>
          <w:rFonts w:ascii="Arial" w:eastAsia="Times New Roman" w:hAnsi="Arial" w:cs="Arial"/>
          <w:sz w:val="24"/>
          <w:szCs w:val="24"/>
          <w:lang w:val="en-US" w:eastAsia="en-US"/>
        </w:rPr>
      </w:pPr>
      <w:r>
        <w:rPr>
          <w:rFonts w:ascii="Arial" w:eastAsia="Times New Roman" w:hAnsi="Arial" w:cs="Arial"/>
          <w:sz w:val="24"/>
          <w:szCs w:val="24"/>
          <w:lang w:val="en-US" w:eastAsia="en-US"/>
        </w:rPr>
        <w:t xml:space="preserve">A total of </w:t>
      </w:r>
      <w:r w:rsidRPr="00C843D1">
        <w:rPr>
          <w:rFonts w:ascii="Arial" w:eastAsia="Times New Roman" w:hAnsi="Arial" w:cs="Arial"/>
          <w:b/>
          <w:color w:val="0070C0"/>
          <w:sz w:val="24"/>
          <w:szCs w:val="24"/>
          <w:lang w:val="en-US" w:eastAsia="en-US"/>
        </w:rPr>
        <w:t>₱692,467,283.65 standby funds</w:t>
      </w:r>
      <w:r w:rsidRPr="00C843D1">
        <w:rPr>
          <w:rFonts w:ascii="Arial" w:eastAsia="Times New Roman" w:hAnsi="Arial" w:cs="Arial"/>
          <w:color w:val="0070C0"/>
          <w:sz w:val="24"/>
          <w:szCs w:val="24"/>
          <w:lang w:val="en-US" w:eastAsia="en-US"/>
        </w:rPr>
        <w:t xml:space="preserve"> </w:t>
      </w:r>
      <w:r>
        <w:rPr>
          <w:rFonts w:ascii="Arial" w:eastAsia="Times New Roman" w:hAnsi="Arial" w:cs="Arial"/>
          <w:sz w:val="24"/>
          <w:szCs w:val="24"/>
          <w:lang w:val="en-US" w:eastAsia="en-US"/>
        </w:rPr>
        <w:t xml:space="preserve">in the CO and FOs. Of the said amount, </w:t>
      </w:r>
      <w:r>
        <w:rPr>
          <w:rFonts w:ascii="Arial" w:eastAsia="Times New Roman" w:hAnsi="Arial" w:cs="Arial"/>
          <w:b/>
          <w:sz w:val="24"/>
          <w:szCs w:val="24"/>
          <w:lang w:val="en-US" w:eastAsia="en-US"/>
        </w:rPr>
        <w:t xml:space="preserve">₱649,808,804.19 </w:t>
      </w:r>
      <w:r>
        <w:rPr>
          <w:rFonts w:ascii="Arial" w:eastAsia="Times New Roman" w:hAnsi="Arial" w:cs="Arial"/>
          <w:sz w:val="24"/>
          <w:szCs w:val="24"/>
          <w:lang w:val="en-US" w:eastAsia="en-US"/>
        </w:rPr>
        <w:t xml:space="preserve">is the available </w:t>
      </w:r>
      <w:r>
        <w:rPr>
          <w:rFonts w:ascii="Arial" w:eastAsia="Times New Roman" w:hAnsi="Arial" w:cs="Arial"/>
          <w:b/>
          <w:sz w:val="24"/>
          <w:szCs w:val="24"/>
          <w:lang w:val="en-US" w:eastAsia="en-US"/>
        </w:rPr>
        <w:t>Quick Response Fund (QRF)</w:t>
      </w:r>
      <w:r>
        <w:rPr>
          <w:rFonts w:ascii="Arial" w:eastAsia="Times New Roman" w:hAnsi="Arial" w:cs="Arial"/>
          <w:sz w:val="24"/>
          <w:szCs w:val="24"/>
          <w:lang w:val="en-US" w:eastAsia="en-US"/>
        </w:rPr>
        <w:t xml:space="preserve"> in the CO.</w:t>
      </w:r>
    </w:p>
    <w:p w14:paraId="06F90590" w14:textId="77777777" w:rsidR="00055BCD" w:rsidRDefault="00055BCD" w:rsidP="00055BCD">
      <w:pPr>
        <w:spacing w:after="0" w:line="240" w:lineRule="auto"/>
        <w:ind w:left="360"/>
        <w:contextualSpacing/>
        <w:jc w:val="both"/>
        <w:rPr>
          <w:rFonts w:ascii="Arial" w:eastAsia="Times New Roman" w:hAnsi="Arial" w:cs="Arial"/>
          <w:sz w:val="16"/>
          <w:szCs w:val="16"/>
          <w:lang w:val="en-US" w:eastAsia="en-US"/>
        </w:rPr>
      </w:pPr>
    </w:p>
    <w:p w14:paraId="1A571A37" w14:textId="77777777" w:rsidR="00055BCD" w:rsidRDefault="00055BCD" w:rsidP="00055BCD">
      <w:pPr>
        <w:numPr>
          <w:ilvl w:val="0"/>
          <w:numId w:val="2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ind w:left="360"/>
        <w:contextualSpacing/>
        <w:jc w:val="both"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>Stockpiles</w:t>
      </w:r>
    </w:p>
    <w:p w14:paraId="1A956C9A" w14:textId="77777777" w:rsidR="00055BCD" w:rsidRDefault="00055BCD" w:rsidP="00055BCD">
      <w:pPr>
        <w:spacing w:after="0" w:line="240" w:lineRule="auto"/>
        <w:ind w:left="360"/>
        <w:contextualSpacing/>
        <w:jc w:val="both"/>
        <w:rPr>
          <w:rFonts w:ascii="Arial" w:eastAsia="Arial" w:hAnsi="Arial" w:cs="Arial"/>
          <w:b/>
          <w:i/>
          <w:sz w:val="20"/>
          <w:szCs w:val="20"/>
        </w:rPr>
      </w:pPr>
      <w:r>
        <w:rPr>
          <w:rFonts w:ascii="Arial" w:eastAsia="Times New Roman" w:hAnsi="Arial" w:cs="Arial"/>
          <w:sz w:val="24"/>
          <w:szCs w:val="24"/>
          <w:lang w:val="en-US" w:eastAsia="en-US"/>
        </w:rPr>
        <w:t xml:space="preserve">A total of </w:t>
      </w:r>
      <w:r w:rsidRPr="00C843D1">
        <w:rPr>
          <w:rFonts w:ascii="Arial" w:eastAsia="Times New Roman" w:hAnsi="Arial" w:cs="Arial"/>
          <w:b/>
          <w:bCs/>
          <w:color w:val="0070C0"/>
          <w:sz w:val="24"/>
          <w:szCs w:val="24"/>
          <w:lang w:eastAsia="en-US"/>
        </w:rPr>
        <w:t>208,095</w:t>
      </w:r>
      <w:r>
        <w:rPr>
          <w:rFonts w:ascii="Arial" w:eastAsia="Times New Roman" w:hAnsi="Arial" w:cs="Arial"/>
          <w:b/>
          <w:bCs/>
          <w:color w:val="0070C0"/>
          <w:sz w:val="24"/>
          <w:szCs w:val="24"/>
          <w:lang w:eastAsia="en-US"/>
        </w:rPr>
        <w:t xml:space="preserve"> </w:t>
      </w:r>
      <w:r>
        <w:rPr>
          <w:rFonts w:ascii="Arial" w:eastAsia="Times New Roman" w:hAnsi="Arial" w:cs="Arial"/>
          <w:b/>
          <w:color w:val="0070C0"/>
          <w:sz w:val="24"/>
          <w:szCs w:val="24"/>
          <w:lang w:val="en-US" w:eastAsia="en-US"/>
        </w:rPr>
        <w:t>family food packs (FFPs)</w:t>
      </w:r>
      <w:r>
        <w:rPr>
          <w:rFonts w:ascii="Arial" w:eastAsia="Times New Roman" w:hAnsi="Arial" w:cs="Arial"/>
          <w:color w:val="0070C0"/>
          <w:sz w:val="24"/>
          <w:szCs w:val="24"/>
          <w:lang w:val="en-US" w:eastAsia="en-US"/>
        </w:rPr>
        <w:t xml:space="preserve"> </w:t>
      </w:r>
      <w:r>
        <w:rPr>
          <w:rFonts w:ascii="Arial" w:eastAsia="Times New Roman" w:hAnsi="Arial" w:cs="Arial"/>
          <w:sz w:val="24"/>
          <w:szCs w:val="24"/>
          <w:lang w:val="en-US" w:eastAsia="en-US"/>
        </w:rPr>
        <w:t xml:space="preserve">amounting to </w:t>
      </w:r>
      <w:r>
        <w:rPr>
          <w:rFonts w:ascii="Arial" w:eastAsia="Times New Roman" w:hAnsi="Arial" w:cs="Arial"/>
          <w:b/>
          <w:color w:val="0070C0"/>
          <w:sz w:val="24"/>
          <w:szCs w:val="24"/>
          <w:lang w:val="en-US" w:eastAsia="en-US"/>
        </w:rPr>
        <w:t>₱</w:t>
      </w:r>
      <w:r w:rsidRPr="00C843D1">
        <w:rPr>
          <w:rFonts w:ascii="Arial" w:eastAsia="Times New Roman" w:hAnsi="Arial" w:cs="Arial"/>
          <w:b/>
          <w:bCs/>
          <w:color w:val="0070C0"/>
          <w:sz w:val="24"/>
          <w:szCs w:val="24"/>
          <w:lang w:eastAsia="en-US"/>
        </w:rPr>
        <w:t>100,574,071.03</w:t>
      </w:r>
      <w:r w:rsidRPr="00134350">
        <w:rPr>
          <w:rFonts w:ascii="Arial" w:eastAsia="Times New Roman" w:hAnsi="Arial" w:cs="Arial"/>
          <w:b/>
          <w:bCs/>
          <w:color w:val="0070C0"/>
          <w:sz w:val="24"/>
          <w:szCs w:val="24"/>
          <w:lang w:eastAsia="en-US"/>
        </w:rPr>
        <w:t>,</w:t>
      </w:r>
      <w:r>
        <w:rPr>
          <w:rFonts w:ascii="Arial" w:eastAsia="Times New Roman" w:hAnsi="Arial" w:cs="Arial"/>
          <w:sz w:val="24"/>
          <w:szCs w:val="24"/>
          <w:lang w:val="en-US" w:eastAsia="en-US"/>
        </w:rPr>
        <w:t xml:space="preserve"> </w:t>
      </w:r>
      <w:r>
        <w:rPr>
          <w:rFonts w:ascii="Arial" w:eastAsia="Times New Roman" w:hAnsi="Arial" w:cs="Arial"/>
          <w:b/>
          <w:color w:val="0070C0"/>
          <w:sz w:val="24"/>
          <w:szCs w:val="24"/>
          <w:lang w:val="en-US" w:eastAsia="en-US"/>
        </w:rPr>
        <w:t>other food items</w:t>
      </w:r>
      <w:r>
        <w:rPr>
          <w:rFonts w:ascii="Arial" w:eastAsia="Times New Roman" w:hAnsi="Arial" w:cs="Arial"/>
          <w:color w:val="0070C0"/>
          <w:sz w:val="24"/>
          <w:szCs w:val="24"/>
          <w:lang w:val="en-US" w:eastAsia="en-US"/>
        </w:rPr>
        <w:t xml:space="preserve"> </w:t>
      </w:r>
      <w:r>
        <w:rPr>
          <w:rFonts w:ascii="Arial" w:eastAsia="Times New Roman" w:hAnsi="Arial" w:cs="Arial"/>
          <w:sz w:val="24"/>
          <w:szCs w:val="24"/>
          <w:lang w:val="en-US" w:eastAsia="en-US"/>
        </w:rPr>
        <w:t xml:space="preserve">amounting to </w:t>
      </w:r>
      <w:r>
        <w:rPr>
          <w:rFonts w:ascii="Arial" w:eastAsia="Times New Roman" w:hAnsi="Arial" w:cs="Arial"/>
          <w:b/>
          <w:color w:val="0070C0"/>
          <w:sz w:val="24"/>
          <w:szCs w:val="24"/>
          <w:lang w:val="en-US" w:eastAsia="en-US"/>
        </w:rPr>
        <w:t>₱</w:t>
      </w:r>
      <w:r w:rsidRPr="00C843D1">
        <w:rPr>
          <w:rFonts w:ascii="Arial" w:eastAsia="Times New Roman" w:hAnsi="Arial" w:cs="Arial"/>
          <w:b/>
          <w:bCs/>
          <w:color w:val="0070C0"/>
          <w:sz w:val="24"/>
          <w:szCs w:val="24"/>
          <w:lang w:eastAsia="en-US"/>
        </w:rPr>
        <w:t>171,786,250.21</w:t>
      </w:r>
      <w:r w:rsidRPr="00134350">
        <w:rPr>
          <w:rFonts w:ascii="Arial" w:eastAsia="Times New Roman" w:hAnsi="Arial" w:cs="Arial"/>
          <w:b/>
          <w:bCs/>
          <w:color w:val="0070C0"/>
          <w:sz w:val="24"/>
          <w:szCs w:val="24"/>
          <w:lang w:eastAsia="en-US"/>
        </w:rPr>
        <w:t>,</w:t>
      </w:r>
      <w:r>
        <w:rPr>
          <w:rFonts w:ascii="Arial" w:eastAsia="Times New Roman" w:hAnsi="Arial" w:cs="Arial"/>
          <w:b/>
          <w:bCs/>
          <w:color w:val="0070C0"/>
          <w:sz w:val="24"/>
          <w:szCs w:val="24"/>
          <w:lang w:eastAsia="en-US"/>
        </w:rPr>
        <w:t xml:space="preserve"> </w:t>
      </w:r>
      <w:r>
        <w:rPr>
          <w:rFonts w:ascii="Arial" w:eastAsia="Times New Roman" w:hAnsi="Arial" w:cs="Arial"/>
          <w:sz w:val="24"/>
          <w:szCs w:val="24"/>
          <w:lang w:val="en-US" w:eastAsia="en-US"/>
        </w:rPr>
        <w:t xml:space="preserve">and </w:t>
      </w:r>
      <w:r>
        <w:rPr>
          <w:rFonts w:ascii="Arial" w:eastAsia="Times New Roman" w:hAnsi="Arial" w:cs="Arial"/>
          <w:b/>
          <w:color w:val="0070C0"/>
          <w:sz w:val="24"/>
          <w:szCs w:val="24"/>
          <w:lang w:val="en-US" w:eastAsia="en-US"/>
        </w:rPr>
        <w:t xml:space="preserve">non-food items (FNIs) </w:t>
      </w:r>
      <w:r>
        <w:rPr>
          <w:rFonts w:ascii="Arial" w:eastAsia="Times New Roman" w:hAnsi="Arial" w:cs="Arial"/>
          <w:sz w:val="24"/>
          <w:szCs w:val="24"/>
          <w:lang w:val="en-US" w:eastAsia="en-US"/>
        </w:rPr>
        <w:t xml:space="preserve">amounting to </w:t>
      </w:r>
      <w:r w:rsidRPr="00C843D1">
        <w:rPr>
          <w:rFonts w:ascii="Arial" w:eastAsia="Times New Roman" w:hAnsi="Arial" w:cs="Arial"/>
          <w:b/>
          <w:color w:val="0070C0"/>
          <w:sz w:val="24"/>
          <w:szCs w:val="24"/>
          <w:lang w:val="en-US" w:eastAsia="en-US"/>
        </w:rPr>
        <w:t>₱</w:t>
      </w:r>
      <w:r w:rsidRPr="00C843D1">
        <w:rPr>
          <w:rFonts w:ascii="Arial" w:eastAsia="Times New Roman" w:hAnsi="Arial" w:cs="Arial"/>
          <w:b/>
          <w:bCs/>
          <w:color w:val="0070C0"/>
          <w:sz w:val="24"/>
          <w:szCs w:val="24"/>
          <w:lang w:eastAsia="en-US"/>
        </w:rPr>
        <w:t xml:space="preserve">270,646,386.56 </w:t>
      </w:r>
      <w:r w:rsidRPr="00134350">
        <w:rPr>
          <w:rFonts w:ascii="Arial" w:eastAsia="Times New Roman" w:hAnsi="Arial" w:cs="Arial"/>
          <w:sz w:val="24"/>
          <w:szCs w:val="24"/>
          <w:lang w:val="en-US" w:eastAsia="en-US"/>
        </w:rPr>
        <w:t>are available.</w:t>
      </w:r>
    </w:p>
    <w:p w14:paraId="71740165" w14:textId="77777777" w:rsidR="00055BCD" w:rsidRDefault="00055BCD" w:rsidP="00055BCD">
      <w:pPr>
        <w:spacing w:after="0" w:line="240" w:lineRule="auto"/>
        <w:ind w:left="360"/>
        <w:contextualSpacing/>
        <w:jc w:val="both"/>
        <w:rPr>
          <w:rFonts w:ascii="Arial" w:eastAsia="Arial" w:hAnsi="Arial" w:cs="Arial"/>
          <w:b/>
          <w:i/>
          <w:sz w:val="20"/>
          <w:szCs w:val="20"/>
        </w:rPr>
      </w:pPr>
    </w:p>
    <w:p w14:paraId="0A667B67" w14:textId="77777777" w:rsidR="00055BCD" w:rsidRPr="00B25660" w:rsidRDefault="00055BCD" w:rsidP="00055BCD">
      <w:pPr>
        <w:spacing w:after="0" w:line="240" w:lineRule="auto"/>
        <w:ind w:left="360"/>
        <w:contextualSpacing/>
        <w:jc w:val="both"/>
        <w:rPr>
          <w:rFonts w:ascii="Arial" w:eastAsia="Times New Roman" w:hAnsi="Arial" w:cs="Arial"/>
          <w:sz w:val="24"/>
          <w:szCs w:val="24"/>
          <w:lang w:val="en-US" w:eastAsia="en-US"/>
        </w:rPr>
      </w:pPr>
      <w:r>
        <w:rPr>
          <w:rFonts w:ascii="Arial" w:eastAsia="Arial" w:hAnsi="Arial" w:cs="Arial"/>
          <w:b/>
          <w:i/>
          <w:sz w:val="20"/>
          <w:szCs w:val="20"/>
        </w:rPr>
        <w:t>Table 2. Available Stockpiles and Standby Funds</w:t>
      </w:r>
    </w:p>
    <w:tbl>
      <w:tblPr>
        <w:tblW w:w="4812" w:type="pct"/>
        <w:tblInd w:w="418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33"/>
        <w:gridCol w:w="1288"/>
        <w:gridCol w:w="986"/>
        <w:gridCol w:w="1289"/>
        <w:gridCol w:w="1342"/>
        <w:gridCol w:w="1607"/>
        <w:gridCol w:w="1913"/>
      </w:tblGrid>
      <w:tr w:rsidR="00055BCD" w:rsidRPr="00C843D1" w14:paraId="58B88EF5" w14:textId="77777777" w:rsidTr="00901636">
        <w:trPr>
          <w:trHeight w:val="20"/>
          <w:tblHeader/>
        </w:trPr>
        <w:tc>
          <w:tcPr>
            <w:tcW w:w="812" w:type="pct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B7B7B7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898CDB3" w14:textId="77777777" w:rsidR="00055BCD" w:rsidRPr="00C843D1" w:rsidRDefault="00055BCD" w:rsidP="00901636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center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C843D1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>REGIONAL / FIELD OFFICE</w:t>
            </w:r>
          </w:p>
        </w:tc>
        <w:tc>
          <w:tcPr>
            <w:tcW w:w="640" w:type="pct"/>
            <w:vMerge w:val="restart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B7B7B7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918171B" w14:textId="77777777" w:rsidR="00055BCD" w:rsidRPr="00C843D1" w:rsidRDefault="00055BCD" w:rsidP="00901636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center"/>
              <w:rPr>
                <w:rFonts w:ascii="Arial Narrow" w:eastAsia="Times New Roman" w:hAnsi="Arial Narrow"/>
                <w:b/>
                <w:bCs/>
                <w:color w:val="auto"/>
                <w:sz w:val="20"/>
                <w:szCs w:val="20"/>
              </w:rPr>
            </w:pPr>
            <w:r w:rsidRPr="00C843D1">
              <w:rPr>
                <w:rFonts w:ascii="Arial Narrow" w:eastAsia="Times New Roman" w:hAnsi="Arial Narrow"/>
                <w:b/>
                <w:bCs/>
                <w:color w:val="auto"/>
                <w:sz w:val="20"/>
                <w:szCs w:val="20"/>
              </w:rPr>
              <w:t>STANDBY FUNDS</w:t>
            </w:r>
          </w:p>
        </w:tc>
        <w:tc>
          <w:tcPr>
            <w:tcW w:w="1131" w:type="pct"/>
            <w:gridSpan w:val="2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B7B7B7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C3B40CC" w14:textId="77777777" w:rsidR="00055BCD" w:rsidRPr="00C843D1" w:rsidRDefault="00055BCD" w:rsidP="00901636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center"/>
              <w:rPr>
                <w:rFonts w:ascii="Arial Narrow" w:eastAsia="Times New Roman" w:hAnsi="Arial Narrow"/>
                <w:b/>
                <w:bCs/>
                <w:color w:val="auto"/>
                <w:sz w:val="20"/>
                <w:szCs w:val="20"/>
              </w:rPr>
            </w:pPr>
            <w:r w:rsidRPr="00C843D1">
              <w:rPr>
                <w:rFonts w:ascii="Arial Narrow" w:eastAsia="Times New Roman" w:hAnsi="Arial Narrow"/>
                <w:b/>
                <w:bCs/>
                <w:color w:val="auto"/>
                <w:sz w:val="20"/>
                <w:szCs w:val="20"/>
              </w:rPr>
              <w:t>FAMILY FOOD PACKS</w:t>
            </w:r>
          </w:p>
        </w:tc>
        <w:tc>
          <w:tcPr>
            <w:tcW w:w="667" w:type="pct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B7B7B7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831B1B8" w14:textId="77777777" w:rsidR="00055BCD" w:rsidRPr="00C843D1" w:rsidRDefault="00055BCD" w:rsidP="00901636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center"/>
              <w:rPr>
                <w:rFonts w:ascii="Arial Narrow" w:eastAsia="Times New Roman" w:hAnsi="Arial Narrow"/>
                <w:b/>
                <w:bCs/>
                <w:color w:val="auto"/>
                <w:sz w:val="20"/>
                <w:szCs w:val="20"/>
              </w:rPr>
            </w:pPr>
            <w:r w:rsidRPr="00C843D1">
              <w:rPr>
                <w:rFonts w:ascii="Arial Narrow" w:eastAsia="Times New Roman" w:hAnsi="Arial Narrow"/>
                <w:b/>
                <w:bCs/>
                <w:color w:val="auto"/>
                <w:sz w:val="20"/>
                <w:szCs w:val="20"/>
              </w:rPr>
              <w:t>OTHER FOOD ITEMS</w:t>
            </w:r>
          </w:p>
        </w:tc>
        <w:tc>
          <w:tcPr>
            <w:tcW w:w="799" w:type="pct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B7B7B7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57BB0FD" w14:textId="77777777" w:rsidR="00055BCD" w:rsidRPr="00C843D1" w:rsidRDefault="00055BCD" w:rsidP="00901636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center"/>
              <w:rPr>
                <w:rFonts w:ascii="Arial Narrow" w:eastAsia="Times New Roman" w:hAnsi="Arial Narrow"/>
                <w:b/>
                <w:bCs/>
                <w:color w:val="auto"/>
                <w:sz w:val="20"/>
                <w:szCs w:val="20"/>
              </w:rPr>
            </w:pPr>
            <w:r w:rsidRPr="00C843D1">
              <w:rPr>
                <w:rFonts w:ascii="Arial Narrow" w:eastAsia="Times New Roman" w:hAnsi="Arial Narrow"/>
                <w:b/>
                <w:bCs/>
                <w:color w:val="auto"/>
                <w:sz w:val="20"/>
                <w:szCs w:val="20"/>
              </w:rPr>
              <w:t>NON-FOOD RELIEF ITEMS</w:t>
            </w:r>
          </w:p>
        </w:tc>
        <w:tc>
          <w:tcPr>
            <w:tcW w:w="951" w:type="pct"/>
            <w:vMerge w:val="restart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B7B7B7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541CF3F" w14:textId="77777777" w:rsidR="00055BCD" w:rsidRPr="00C843D1" w:rsidRDefault="00055BCD" w:rsidP="00901636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center"/>
              <w:rPr>
                <w:rFonts w:ascii="Arial Narrow" w:eastAsia="Times New Roman" w:hAnsi="Arial Narrow"/>
                <w:b/>
                <w:bCs/>
                <w:color w:val="auto"/>
                <w:sz w:val="20"/>
                <w:szCs w:val="20"/>
              </w:rPr>
            </w:pPr>
            <w:r w:rsidRPr="00C843D1">
              <w:rPr>
                <w:rFonts w:ascii="Arial Narrow" w:eastAsia="Times New Roman" w:hAnsi="Arial Narrow"/>
                <w:b/>
                <w:bCs/>
                <w:color w:val="auto"/>
                <w:sz w:val="20"/>
                <w:szCs w:val="20"/>
              </w:rPr>
              <w:t>TOTAL STANDBY FUNDS &amp; STOCKPILE</w:t>
            </w:r>
          </w:p>
        </w:tc>
      </w:tr>
      <w:tr w:rsidR="00055BCD" w:rsidRPr="00C843D1" w14:paraId="41B83856" w14:textId="77777777" w:rsidTr="00901636">
        <w:trPr>
          <w:trHeight w:val="20"/>
          <w:tblHeader/>
        </w:trPr>
        <w:tc>
          <w:tcPr>
            <w:tcW w:w="812" w:type="pct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3B513C7F" w14:textId="77777777" w:rsidR="00055BCD" w:rsidRPr="00C843D1" w:rsidRDefault="00055BCD" w:rsidP="00901636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</w:p>
        </w:tc>
        <w:tc>
          <w:tcPr>
            <w:tcW w:w="640" w:type="pct"/>
            <w:vMerge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368AB8C4" w14:textId="77777777" w:rsidR="00055BCD" w:rsidRPr="00C843D1" w:rsidRDefault="00055BCD" w:rsidP="00901636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b/>
                <w:bCs/>
                <w:color w:val="auto"/>
                <w:sz w:val="20"/>
                <w:szCs w:val="20"/>
              </w:rPr>
            </w:pPr>
          </w:p>
        </w:tc>
        <w:tc>
          <w:tcPr>
            <w:tcW w:w="490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B7B7B7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2DF0EE0" w14:textId="77777777" w:rsidR="00055BCD" w:rsidRPr="00C843D1" w:rsidRDefault="00055BCD" w:rsidP="00901636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center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C843D1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>QUANTITY</w:t>
            </w:r>
          </w:p>
        </w:tc>
        <w:tc>
          <w:tcPr>
            <w:tcW w:w="641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B7B7B7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24A486B" w14:textId="77777777" w:rsidR="00055BCD" w:rsidRPr="00C843D1" w:rsidRDefault="00055BCD" w:rsidP="00901636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center"/>
              <w:rPr>
                <w:rFonts w:ascii="Arial Narrow" w:eastAsia="Times New Roman" w:hAnsi="Arial Narrow"/>
                <w:b/>
                <w:bCs/>
                <w:color w:val="auto"/>
                <w:sz w:val="20"/>
                <w:szCs w:val="20"/>
              </w:rPr>
            </w:pPr>
            <w:r w:rsidRPr="00C843D1">
              <w:rPr>
                <w:rFonts w:ascii="Arial Narrow" w:eastAsia="Times New Roman" w:hAnsi="Arial Narrow"/>
                <w:b/>
                <w:bCs/>
                <w:color w:val="auto"/>
                <w:sz w:val="20"/>
                <w:szCs w:val="20"/>
              </w:rPr>
              <w:t>TOTAL COST</w:t>
            </w:r>
          </w:p>
        </w:tc>
        <w:tc>
          <w:tcPr>
            <w:tcW w:w="667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B7B7B7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6C90EAF" w14:textId="77777777" w:rsidR="00055BCD" w:rsidRPr="00C843D1" w:rsidRDefault="00055BCD" w:rsidP="00901636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center"/>
              <w:rPr>
                <w:rFonts w:ascii="Arial Narrow" w:eastAsia="Times New Roman" w:hAnsi="Arial Narrow"/>
                <w:b/>
                <w:bCs/>
                <w:color w:val="auto"/>
                <w:sz w:val="20"/>
                <w:szCs w:val="20"/>
              </w:rPr>
            </w:pPr>
            <w:r w:rsidRPr="00C843D1">
              <w:rPr>
                <w:rFonts w:ascii="Arial Narrow" w:eastAsia="Times New Roman" w:hAnsi="Arial Narrow"/>
                <w:b/>
                <w:bCs/>
                <w:color w:val="auto"/>
                <w:sz w:val="20"/>
                <w:szCs w:val="20"/>
              </w:rPr>
              <w:t>TOTAL COST</w:t>
            </w:r>
          </w:p>
        </w:tc>
        <w:tc>
          <w:tcPr>
            <w:tcW w:w="799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B7B7B7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A4529F0" w14:textId="77777777" w:rsidR="00055BCD" w:rsidRPr="00C843D1" w:rsidRDefault="00055BCD" w:rsidP="00901636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center"/>
              <w:rPr>
                <w:rFonts w:ascii="Arial Narrow" w:eastAsia="Times New Roman" w:hAnsi="Arial Narrow"/>
                <w:b/>
                <w:bCs/>
                <w:color w:val="auto"/>
                <w:sz w:val="20"/>
                <w:szCs w:val="20"/>
              </w:rPr>
            </w:pPr>
            <w:r w:rsidRPr="00C843D1">
              <w:rPr>
                <w:rFonts w:ascii="Arial Narrow" w:eastAsia="Times New Roman" w:hAnsi="Arial Narrow"/>
                <w:b/>
                <w:bCs/>
                <w:color w:val="auto"/>
                <w:sz w:val="20"/>
                <w:szCs w:val="20"/>
              </w:rPr>
              <w:t>TOTAL COST</w:t>
            </w:r>
          </w:p>
        </w:tc>
        <w:tc>
          <w:tcPr>
            <w:tcW w:w="951" w:type="pct"/>
            <w:vMerge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2A66B847" w14:textId="77777777" w:rsidR="00055BCD" w:rsidRPr="00C843D1" w:rsidRDefault="00055BCD" w:rsidP="00901636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b/>
                <w:bCs/>
                <w:color w:val="auto"/>
                <w:sz w:val="20"/>
                <w:szCs w:val="20"/>
              </w:rPr>
            </w:pPr>
          </w:p>
        </w:tc>
      </w:tr>
      <w:tr w:rsidR="00055BCD" w:rsidRPr="00C843D1" w14:paraId="78A8546E" w14:textId="77777777" w:rsidTr="00901636">
        <w:trPr>
          <w:trHeight w:val="20"/>
        </w:trPr>
        <w:tc>
          <w:tcPr>
            <w:tcW w:w="812" w:type="pct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EAD3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3560C17" w14:textId="77777777" w:rsidR="00055BCD" w:rsidRPr="00C843D1" w:rsidRDefault="00055BCD" w:rsidP="00901636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center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C843D1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>TOTAL</w:t>
            </w:r>
          </w:p>
        </w:tc>
        <w:tc>
          <w:tcPr>
            <w:tcW w:w="640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9EAD3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71AA7D2" w14:textId="77777777" w:rsidR="00055BCD" w:rsidRPr="00C843D1" w:rsidRDefault="00055BCD" w:rsidP="00901636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C843D1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>692,467,283.65</w:t>
            </w:r>
          </w:p>
        </w:tc>
        <w:tc>
          <w:tcPr>
            <w:tcW w:w="490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9EAD3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4A4F87C" w14:textId="77777777" w:rsidR="00055BCD" w:rsidRPr="00C843D1" w:rsidRDefault="00055BCD" w:rsidP="00901636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C843D1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>208,095</w:t>
            </w:r>
          </w:p>
        </w:tc>
        <w:tc>
          <w:tcPr>
            <w:tcW w:w="641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9EAD3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7DD74AF" w14:textId="77777777" w:rsidR="00055BCD" w:rsidRPr="00C843D1" w:rsidRDefault="00055BCD" w:rsidP="00901636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C843D1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>100,574,071.03</w:t>
            </w:r>
          </w:p>
        </w:tc>
        <w:tc>
          <w:tcPr>
            <w:tcW w:w="667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9EAD3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5D20390" w14:textId="77777777" w:rsidR="00055BCD" w:rsidRPr="00C843D1" w:rsidRDefault="00055BCD" w:rsidP="00901636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C843D1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>171,786,250.21</w:t>
            </w:r>
          </w:p>
        </w:tc>
        <w:tc>
          <w:tcPr>
            <w:tcW w:w="799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9EAD3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4DF88AC" w14:textId="77777777" w:rsidR="00055BCD" w:rsidRPr="00C843D1" w:rsidRDefault="00055BCD" w:rsidP="00901636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C843D1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>270,646,386.56</w:t>
            </w:r>
          </w:p>
        </w:tc>
        <w:tc>
          <w:tcPr>
            <w:tcW w:w="951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9EAD3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E8B14C3" w14:textId="77777777" w:rsidR="00055BCD" w:rsidRPr="00C843D1" w:rsidRDefault="00055BCD" w:rsidP="00901636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C843D1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>1,235,473,991.44</w:t>
            </w:r>
          </w:p>
        </w:tc>
      </w:tr>
      <w:tr w:rsidR="00055BCD" w:rsidRPr="00C843D1" w14:paraId="04FA947A" w14:textId="77777777" w:rsidTr="00901636">
        <w:trPr>
          <w:trHeight w:val="20"/>
        </w:trPr>
        <w:tc>
          <w:tcPr>
            <w:tcW w:w="812" w:type="pct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CBBE6C3" w14:textId="77777777" w:rsidR="00055BCD" w:rsidRPr="00C843D1" w:rsidRDefault="00055BCD" w:rsidP="00901636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color w:val="auto"/>
                <w:sz w:val="20"/>
                <w:szCs w:val="20"/>
              </w:rPr>
            </w:pPr>
            <w:r w:rsidRPr="00C843D1">
              <w:rPr>
                <w:rFonts w:ascii="Arial Narrow" w:eastAsia="Times New Roman" w:hAnsi="Arial Narrow"/>
                <w:color w:val="auto"/>
                <w:sz w:val="20"/>
                <w:szCs w:val="20"/>
              </w:rPr>
              <w:t>Central Office</w:t>
            </w:r>
          </w:p>
        </w:tc>
        <w:tc>
          <w:tcPr>
            <w:tcW w:w="640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F90A8C4" w14:textId="77777777" w:rsidR="00055BCD" w:rsidRPr="00C843D1" w:rsidRDefault="00055BCD" w:rsidP="00901636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auto"/>
                <w:sz w:val="20"/>
                <w:szCs w:val="20"/>
              </w:rPr>
            </w:pPr>
            <w:r w:rsidRPr="00C843D1">
              <w:rPr>
                <w:rFonts w:ascii="Arial Narrow" w:eastAsia="Times New Roman" w:hAnsi="Arial Narrow"/>
                <w:color w:val="auto"/>
                <w:sz w:val="20"/>
                <w:szCs w:val="20"/>
              </w:rPr>
              <w:t>649,808,804.19</w:t>
            </w:r>
          </w:p>
        </w:tc>
        <w:tc>
          <w:tcPr>
            <w:tcW w:w="490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BA776FD" w14:textId="77777777" w:rsidR="00055BCD" w:rsidRPr="00C843D1" w:rsidRDefault="00055BCD" w:rsidP="00901636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auto"/>
                <w:sz w:val="20"/>
                <w:szCs w:val="20"/>
              </w:rPr>
            </w:pPr>
            <w:r w:rsidRPr="00C843D1">
              <w:rPr>
                <w:rFonts w:ascii="Arial Narrow" w:eastAsia="Times New Roman" w:hAnsi="Arial Narrow"/>
                <w:color w:val="auto"/>
                <w:sz w:val="20"/>
                <w:szCs w:val="20"/>
              </w:rPr>
              <w:t xml:space="preserve">- </w:t>
            </w:r>
          </w:p>
        </w:tc>
        <w:tc>
          <w:tcPr>
            <w:tcW w:w="641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28CB7A2" w14:textId="77777777" w:rsidR="00055BCD" w:rsidRPr="00C843D1" w:rsidRDefault="00055BCD" w:rsidP="00901636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auto"/>
                <w:sz w:val="20"/>
                <w:szCs w:val="20"/>
              </w:rPr>
            </w:pPr>
            <w:r w:rsidRPr="00C843D1">
              <w:rPr>
                <w:rFonts w:ascii="Arial Narrow" w:eastAsia="Times New Roman" w:hAnsi="Arial Narrow"/>
                <w:color w:val="auto"/>
                <w:sz w:val="20"/>
                <w:szCs w:val="20"/>
              </w:rPr>
              <w:t xml:space="preserve">- </w:t>
            </w:r>
          </w:p>
        </w:tc>
        <w:tc>
          <w:tcPr>
            <w:tcW w:w="667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B6D6EBC" w14:textId="77777777" w:rsidR="00055BCD" w:rsidRPr="00C843D1" w:rsidRDefault="00055BCD" w:rsidP="00901636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auto"/>
                <w:sz w:val="20"/>
                <w:szCs w:val="20"/>
              </w:rPr>
            </w:pPr>
            <w:r w:rsidRPr="00C843D1">
              <w:rPr>
                <w:rFonts w:ascii="Arial Narrow" w:eastAsia="Times New Roman" w:hAnsi="Arial Narrow"/>
                <w:color w:val="auto"/>
                <w:sz w:val="20"/>
                <w:szCs w:val="20"/>
              </w:rPr>
              <w:t xml:space="preserve">- </w:t>
            </w:r>
          </w:p>
        </w:tc>
        <w:tc>
          <w:tcPr>
            <w:tcW w:w="799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03DF491" w14:textId="77777777" w:rsidR="00055BCD" w:rsidRPr="00C843D1" w:rsidRDefault="00055BCD" w:rsidP="00901636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auto"/>
                <w:sz w:val="20"/>
                <w:szCs w:val="20"/>
              </w:rPr>
            </w:pPr>
            <w:r w:rsidRPr="00C843D1">
              <w:rPr>
                <w:rFonts w:ascii="Arial Narrow" w:eastAsia="Times New Roman" w:hAnsi="Arial Narrow"/>
                <w:color w:val="auto"/>
                <w:sz w:val="20"/>
                <w:szCs w:val="20"/>
              </w:rPr>
              <w:t xml:space="preserve">- </w:t>
            </w:r>
          </w:p>
        </w:tc>
        <w:tc>
          <w:tcPr>
            <w:tcW w:w="951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3DC4974" w14:textId="77777777" w:rsidR="00055BCD" w:rsidRPr="00C843D1" w:rsidRDefault="00055BCD" w:rsidP="00901636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auto"/>
                <w:sz w:val="20"/>
                <w:szCs w:val="20"/>
              </w:rPr>
            </w:pPr>
            <w:r w:rsidRPr="00C843D1">
              <w:rPr>
                <w:rFonts w:ascii="Arial Narrow" w:eastAsia="Times New Roman" w:hAnsi="Arial Narrow"/>
                <w:color w:val="auto"/>
                <w:sz w:val="20"/>
                <w:szCs w:val="20"/>
              </w:rPr>
              <w:t xml:space="preserve">649,808,804.19 </w:t>
            </w:r>
          </w:p>
        </w:tc>
      </w:tr>
      <w:tr w:rsidR="00055BCD" w:rsidRPr="00C843D1" w14:paraId="7F5CFFA3" w14:textId="77777777" w:rsidTr="00901636">
        <w:trPr>
          <w:trHeight w:val="20"/>
        </w:trPr>
        <w:tc>
          <w:tcPr>
            <w:tcW w:w="812" w:type="pct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C1EBBAD" w14:textId="77777777" w:rsidR="00055BCD" w:rsidRPr="00C843D1" w:rsidRDefault="00055BCD" w:rsidP="00901636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color w:val="auto"/>
                <w:sz w:val="20"/>
                <w:szCs w:val="20"/>
              </w:rPr>
            </w:pPr>
            <w:r w:rsidRPr="00C843D1">
              <w:rPr>
                <w:rFonts w:ascii="Arial Narrow" w:eastAsia="Times New Roman" w:hAnsi="Arial Narrow"/>
                <w:color w:val="auto"/>
                <w:sz w:val="20"/>
                <w:szCs w:val="20"/>
              </w:rPr>
              <w:t>NRLMB - NROC</w:t>
            </w:r>
          </w:p>
        </w:tc>
        <w:tc>
          <w:tcPr>
            <w:tcW w:w="640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212ADE4" w14:textId="77777777" w:rsidR="00055BCD" w:rsidRPr="00C843D1" w:rsidRDefault="00055BCD" w:rsidP="00901636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auto"/>
                <w:sz w:val="20"/>
                <w:szCs w:val="20"/>
              </w:rPr>
            </w:pPr>
            <w:r w:rsidRPr="00C843D1">
              <w:rPr>
                <w:rFonts w:ascii="Arial Narrow" w:eastAsia="Times New Roman" w:hAnsi="Arial Narrow"/>
                <w:color w:val="auto"/>
                <w:sz w:val="20"/>
                <w:szCs w:val="20"/>
              </w:rPr>
              <w:t>-</w:t>
            </w:r>
          </w:p>
        </w:tc>
        <w:tc>
          <w:tcPr>
            <w:tcW w:w="490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1A60010" w14:textId="77777777" w:rsidR="00055BCD" w:rsidRPr="00C843D1" w:rsidRDefault="00055BCD" w:rsidP="00901636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auto"/>
                <w:sz w:val="20"/>
                <w:szCs w:val="20"/>
              </w:rPr>
            </w:pPr>
            <w:r w:rsidRPr="00C843D1">
              <w:rPr>
                <w:rFonts w:ascii="Arial Narrow" w:eastAsia="Times New Roman" w:hAnsi="Arial Narrow"/>
                <w:color w:val="auto"/>
                <w:sz w:val="20"/>
                <w:szCs w:val="20"/>
              </w:rPr>
              <w:t>13,770</w:t>
            </w:r>
          </w:p>
        </w:tc>
        <w:tc>
          <w:tcPr>
            <w:tcW w:w="641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85D1F6E" w14:textId="77777777" w:rsidR="00055BCD" w:rsidRPr="00C843D1" w:rsidRDefault="00055BCD" w:rsidP="00901636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auto"/>
                <w:sz w:val="20"/>
                <w:szCs w:val="20"/>
              </w:rPr>
            </w:pPr>
            <w:r w:rsidRPr="00C843D1">
              <w:rPr>
                <w:rFonts w:ascii="Arial Narrow" w:eastAsia="Times New Roman" w:hAnsi="Arial Narrow"/>
                <w:color w:val="auto"/>
                <w:sz w:val="20"/>
                <w:szCs w:val="20"/>
              </w:rPr>
              <w:t xml:space="preserve">7,251,205.00 </w:t>
            </w:r>
          </w:p>
        </w:tc>
        <w:tc>
          <w:tcPr>
            <w:tcW w:w="667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78BB2F4" w14:textId="77777777" w:rsidR="00055BCD" w:rsidRPr="00C843D1" w:rsidRDefault="00055BCD" w:rsidP="00901636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auto"/>
                <w:sz w:val="20"/>
                <w:szCs w:val="20"/>
              </w:rPr>
            </w:pPr>
            <w:r w:rsidRPr="00C843D1">
              <w:rPr>
                <w:rFonts w:ascii="Arial Narrow" w:eastAsia="Times New Roman" w:hAnsi="Arial Narrow"/>
                <w:color w:val="auto"/>
                <w:sz w:val="20"/>
                <w:szCs w:val="20"/>
              </w:rPr>
              <w:t xml:space="preserve">19,000,374.82 </w:t>
            </w:r>
          </w:p>
        </w:tc>
        <w:tc>
          <w:tcPr>
            <w:tcW w:w="799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55D007A" w14:textId="77777777" w:rsidR="00055BCD" w:rsidRPr="00C843D1" w:rsidRDefault="00055BCD" w:rsidP="00901636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auto"/>
                <w:sz w:val="20"/>
                <w:szCs w:val="20"/>
              </w:rPr>
            </w:pPr>
            <w:r w:rsidRPr="00C843D1">
              <w:rPr>
                <w:rFonts w:ascii="Arial Narrow" w:eastAsia="Times New Roman" w:hAnsi="Arial Narrow"/>
                <w:color w:val="auto"/>
                <w:sz w:val="20"/>
                <w:szCs w:val="20"/>
              </w:rPr>
              <w:t xml:space="preserve">74,961,643.19 </w:t>
            </w:r>
          </w:p>
        </w:tc>
        <w:tc>
          <w:tcPr>
            <w:tcW w:w="951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BE806E3" w14:textId="77777777" w:rsidR="00055BCD" w:rsidRPr="00C843D1" w:rsidRDefault="00055BCD" w:rsidP="00901636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auto"/>
                <w:sz w:val="20"/>
                <w:szCs w:val="20"/>
              </w:rPr>
            </w:pPr>
            <w:r w:rsidRPr="00C843D1">
              <w:rPr>
                <w:rFonts w:ascii="Arial Narrow" w:eastAsia="Times New Roman" w:hAnsi="Arial Narrow"/>
                <w:color w:val="auto"/>
                <w:sz w:val="20"/>
                <w:szCs w:val="20"/>
              </w:rPr>
              <w:t xml:space="preserve">101,213,223.01 </w:t>
            </w:r>
          </w:p>
        </w:tc>
      </w:tr>
      <w:tr w:rsidR="00055BCD" w:rsidRPr="00C843D1" w14:paraId="28D33DAC" w14:textId="77777777" w:rsidTr="00901636">
        <w:trPr>
          <w:trHeight w:val="20"/>
        </w:trPr>
        <w:tc>
          <w:tcPr>
            <w:tcW w:w="812" w:type="pct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DC813DE" w14:textId="77777777" w:rsidR="00055BCD" w:rsidRPr="00C843D1" w:rsidRDefault="00055BCD" w:rsidP="00901636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color w:val="auto"/>
                <w:sz w:val="20"/>
                <w:szCs w:val="20"/>
              </w:rPr>
            </w:pPr>
            <w:r w:rsidRPr="00C843D1">
              <w:rPr>
                <w:rFonts w:ascii="Arial Narrow" w:eastAsia="Times New Roman" w:hAnsi="Arial Narrow"/>
                <w:color w:val="auto"/>
                <w:sz w:val="20"/>
                <w:szCs w:val="20"/>
              </w:rPr>
              <w:t>NRLMB - VDRC</w:t>
            </w:r>
          </w:p>
        </w:tc>
        <w:tc>
          <w:tcPr>
            <w:tcW w:w="640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FAEE4AB" w14:textId="77777777" w:rsidR="00055BCD" w:rsidRPr="00C843D1" w:rsidRDefault="00055BCD" w:rsidP="00901636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auto"/>
                <w:sz w:val="20"/>
                <w:szCs w:val="20"/>
              </w:rPr>
            </w:pPr>
            <w:r w:rsidRPr="00C843D1">
              <w:rPr>
                <w:rFonts w:ascii="Arial Narrow" w:eastAsia="Times New Roman" w:hAnsi="Arial Narrow"/>
                <w:color w:val="auto"/>
                <w:sz w:val="20"/>
                <w:szCs w:val="20"/>
              </w:rPr>
              <w:t>-</w:t>
            </w:r>
          </w:p>
        </w:tc>
        <w:tc>
          <w:tcPr>
            <w:tcW w:w="490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38756BB" w14:textId="77777777" w:rsidR="00055BCD" w:rsidRPr="00C843D1" w:rsidRDefault="00055BCD" w:rsidP="00901636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auto"/>
                <w:sz w:val="20"/>
                <w:szCs w:val="20"/>
              </w:rPr>
            </w:pPr>
            <w:r w:rsidRPr="00C843D1">
              <w:rPr>
                <w:rFonts w:ascii="Arial Narrow" w:eastAsia="Times New Roman" w:hAnsi="Arial Narrow"/>
                <w:color w:val="auto"/>
                <w:sz w:val="20"/>
                <w:szCs w:val="20"/>
              </w:rPr>
              <w:t>9,847</w:t>
            </w:r>
          </w:p>
        </w:tc>
        <w:tc>
          <w:tcPr>
            <w:tcW w:w="641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A16F8E9" w14:textId="77777777" w:rsidR="00055BCD" w:rsidRPr="00C843D1" w:rsidRDefault="00055BCD" w:rsidP="00901636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auto"/>
                <w:sz w:val="20"/>
                <w:szCs w:val="20"/>
              </w:rPr>
            </w:pPr>
            <w:r w:rsidRPr="00C843D1">
              <w:rPr>
                <w:rFonts w:ascii="Arial Narrow" w:eastAsia="Times New Roman" w:hAnsi="Arial Narrow"/>
                <w:color w:val="auto"/>
                <w:sz w:val="20"/>
                <w:szCs w:val="20"/>
              </w:rPr>
              <w:t xml:space="preserve">4,407,317.63 </w:t>
            </w:r>
          </w:p>
        </w:tc>
        <w:tc>
          <w:tcPr>
            <w:tcW w:w="667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E57C63A" w14:textId="77777777" w:rsidR="00055BCD" w:rsidRPr="00C843D1" w:rsidRDefault="00055BCD" w:rsidP="00901636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auto"/>
                <w:sz w:val="20"/>
                <w:szCs w:val="20"/>
              </w:rPr>
            </w:pPr>
            <w:r w:rsidRPr="00C843D1">
              <w:rPr>
                <w:rFonts w:ascii="Arial Narrow" w:eastAsia="Times New Roman" w:hAnsi="Arial Narrow"/>
                <w:color w:val="auto"/>
                <w:sz w:val="20"/>
                <w:szCs w:val="20"/>
              </w:rPr>
              <w:t xml:space="preserve">10,253,169.03 </w:t>
            </w:r>
          </w:p>
        </w:tc>
        <w:tc>
          <w:tcPr>
            <w:tcW w:w="799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85C9922" w14:textId="77777777" w:rsidR="00055BCD" w:rsidRPr="00C843D1" w:rsidRDefault="00055BCD" w:rsidP="00901636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auto"/>
                <w:sz w:val="20"/>
                <w:szCs w:val="20"/>
              </w:rPr>
            </w:pPr>
            <w:r w:rsidRPr="00C843D1">
              <w:rPr>
                <w:rFonts w:ascii="Arial Narrow" w:eastAsia="Times New Roman" w:hAnsi="Arial Narrow"/>
                <w:color w:val="auto"/>
                <w:sz w:val="20"/>
                <w:szCs w:val="20"/>
              </w:rPr>
              <w:t xml:space="preserve">3,145,887.20 </w:t>
            </w:r>
          </w:p>
        </w:tc>
        <w:tc>
          <w:tcPr>
            <w:tcW w:w="951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36B5CC8" w14:textId="77777777" w:rsidR="00055BCD" w:rsidRPr="00C843D1" w:rsidRDefault="00055BCD" w:rsidP="00901636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auto"/>
                <w:sz w:val="20"/>
                <w:szCs w:val="20"/>
              </w:rPr>
            </w:pPr>
            <w:r w:rsidRPr="00C843D1">
              <w:rPr>
                <w:rFonts w:ascii="Arial Narrow" w:eastAsia="Times New Roman" w:hAnsi="Arial Narrow"/>
                <w:color w:val="auto"/>
                <w:sz w:val="20"/>
                <w:szCs w:val="20"/>
              </w:rPr>
              <w:t xml:space="preserve">17,806,373.86 </w:t>
            </w:r>
          </w:p>
        </w:tc>
      </w:tr>
      <w:tr w:rsidR="00055BCD" w:rsidRPr="00C843D1" w14:paraId="66C95A84" w14:textId="77777777" w:rsidTr="00901636">
        <w:trPr>
          <w:trHeight w:val="20"/>
        </w:trPr>
        <w:tc>
          <w:tcPr>
            <w:tcW w:w="812" w:type="pct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AF1C13B" w14:textId="77777777" w:rsidR="00055BCD" w:rsidRPr="00C843D1" w:rsidRDefault="00055BCD" w:rsidP="00901636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color w:val="auto"/>
                <w:sz w:val="20"/>
                <w:szCs w:val="20"/>
              </w:rPr>
            </w:pPr>
            <w:r w:rsidRPr="00C843D1">
              <w:rPr>
                <w:rFonts w:ascii="Arial Narrow" w:eastAsia="Times New Roman" w:hAnsi="Arial Narrow"/>
                <w:color w:val="auto"/>
                <w:sz w:val="20"/>
                <w:szCs w:val="20"/>
              </w:rPr>
              <w:t>I</w:t>
            </w:r>
          </w:p>
        </w:tc>
        <w:tc>
          <w:tcPr>
            <w:tcW w:w="640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78ED4CB" w14:textId="77777777" w:rsidR="00055BCD" w:rsidRPr="00C843D1" w:rsidRDefault="00055BCD" w:rsidP="00901636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auto"/>
                <w:sz w:val="20"/>
                <w:szCs w:val="20"/>
              </w:rPr>
            </w:pPr>
            <w:r w:rsidRPr="00C843D1">
              <w:rPr>
                <w:rFonts w:ascii="Arial Narrow" w:eastAsia="Times New Roman" w:hAnsi="Arial Narrow"/>
                <w:color w:val="auto"/>
                <w:sz w:val="20"/>
                <w:szCs w:val="20"/>
              </w:rPr>
              <w:t>708,055.20</w:t>
            </w:r>
          </w:p>
        </w:tc>
        <w:tc>
          <w:tcPr>
            <w:tcW w:w="490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D8639D9" w14:textId="77777777" w:rsidR="00055BCD" w:rsidRPr="00C843D1" w:rsidRDefault="00055BCD" w:rsidP="00901636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auto"/>
                <w:sz w:val="20"/>
                <w:szCs w:val="20"/>
              </w:rPr>
            </w:pPr>
            <w:r w:rsidRPr="00C843D1">
              <w:rPr>
                <w:rFonts w:ascii="Arial Narrow" w:eastAsia="Times New Roman" w:hAnsi="Arial Narrow"/>
                <w:color w:val="auto"/>
                <w:sz w:val="20"/>
                <w:szCs w:val="20"/>
              </w:rPr>
              <w:t>8,447</w:t>
            </w:r>
          </w:p>
        </w:tc>
        <w:tc>
          <w:tcPr>
            <w:tcW w:w="641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1662C53" w14:textId="77777777" w:rsidR="00055BCD" w:rsidRPr="00C843D1" w:rsidRDefault="00055BCD" w:rsidP="00901636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auto"/>
                <w:sz w:val="20"/>
                <w:szCs w:val="20"/>
              </w:rPr>
            </w:pPr>
            <w:r w:rsidRPr="00C843D1">
              <w:rPr>
                <w:rFonts w:ascii="Arial Narrow" w:eastAsia="Times New Roman" w:hAnsi="Arial Narrow"/>
                <w:color w:val="auto"/>
                <w:sz w:val="20"/>
                <w:szCs w:val="20"/>
              </w:rPr>
              <w:t xml:space="preserve">4,230,645.48 </w:t>
            </w:r>
          </w:p>
        </w:tc>
        <w:tc>
          <w:tcPr>
            <w:tcW w:w="667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7BF349B" w14:textId="77777777" w:rsidR="00055BCD" w:rsidRPr="00C843D1" w:rsidRDefault="00055BCD" w:rsidP="00901636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auto"/>
                <w:sz w:val="20"/>
                <w:szCs w:val="20"/>
              </w:rPr>
            </w:pPr>
            <w:r w:rsidRPr="00C843D1">
              <w:rPr>
                <w:rFonts w:ascii="Arial Narrow" w:eastAsia="Times New Roman" w:hAnsi="Arial Narrow"/>
                <w:color w:val="auto"/>
                <w:sz w:val="20"/>
                <w:szCs w:val="20"/>
              </w:rPr>
              <w:t xml:space="preserve">263,188.30 </w:t>
            </w:r>
          </w:p>
        </w:tc>
        <w:tc>
          <w:tcPr>
            <w:tcW w:w="799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D5210F3" w14:textId="77777777" w:rsidR="00055BCD" w:rsidRPr="00C843D1" w:rsidRDefault="00055BCD" w:rsidP="00901636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auto"/>
                <w:sz w:val="20"/>
                <w:szCs w:val="20"/>
              </w:rPr>
            </w:pPr>
            <w:r w:rsidRPr="00C843D1">
              <w:rPr>
                <w:rFonts w:ascii="Arial Narrow" w:eastAsia="Times New Roman" w:hAnsi="Arial Narrow"/>
                <w:color w:val="auto"/>
                <w:sz w:val="20"/>
                <w:szCs w:val="20"/>
              </w:rPr>
              <w:t xml:space="preserve">29,589,221.72 </w:t>
            </w:r>
          </w:p>
        </w:tc>
        <w:tc>
          <w:tcPr>
            <w:tcW w:w="951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06110AC" w14:textId="77777777" w:rsidR="00055BCD" w:rsidRPr="00C843D1" w:rsidRDefault="00055BCD" w:rsidP="00901636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auto"/>
                <w:sz w:val="20"/>
                <w:szCs w:val="20"/>
              </w:rPr>
            </w:pPr>
            <w:r w:rsidRPr="00C843D1">
              <w:rPr>
                <w:rFonts w:ascii="Arial Narrow" w:eastAsia="Times New Roman" w:hAnsi="Arial Narrow"/>
                <w:color w:val="auto"/>
                <w:sz w:val="20"/>
                <w:szCs w:val="20"/>
              </w:rPr>
              <w:t xml:space="preserve">34,791,110.70 </w:t>
            </w:r>
          </w:p>
        </w:tc>
      </w:tr>
      <w:tr w:rsidR="00055BCD" w:rsidRPr="00C843D1" w14:paraId="71C23987" w14:textId="77777777" w:rsidTr="00901636">
        <w:trPr>
          <w:trHeight w:val="20"/>
        </w:trPr>
        <w:tc>
          <w:tcPr>
            <w:tcW w:w="812" w:type="pct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5A27775" w14:textId="77777777" w:rsidR="00055BCD" w:rsidRPr="00C843D1" w:rsidRDefault="00055BCD" w:rsidP="00901636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color w:val="auto"/>
                <w:sz w:val="20"/>
                <w:szCs w:val="20"/>
              </w:rPr>
            </w:pPr>
            <w:r w:rsidRPr="00C843D1">
              <w:rPr>
                <w:rFonts w:ascii="Arial Narrow" w:eastAsia="Times New Roman" w:hAnsi="Arial Narrow"/>
                <w:color w:val="auto"/>
                <w:sz w:val="20"/>
                <w:szCs w:val="20"/>
              </w:rPr>
              <w:lastRenderedPageBreak/>
              <w:t>II</w:t>
            </w:r>
          </w:p>
        </w:tc>
        <w:tc>
          <w:tcPr>
            <w:tcW w:w="640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4CDA6DC" w14:textId="77777777" w:rsidR="00055BCD" w:rsidRPr="00C843D1" w:rsidRDefault="00055BCD" w:rsidP="00901636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auto"/>
                <w:sz w:val="20"/>
                <w:szCs w:val="20"/>
              </w:rPr>
            </w:pPr>
            <w:r w:rsidRPr="00C843D1">
              <w:rPr>
                <w:rFonts w:ascii="Arial Narrow" w:eastAsia="Times New Roman" w:hAnsi="Arial Narrow"/>
                <w:color w:val="auto"/>
                <w:sz w:val="20"/>
                <w:szCs w:val="20"/>
              </w:rPr>
              <w:t>3,000,138.79</w:t>
            </w:r>
          </w:p>
        </w:tc>
        <w:tc>
          <w:tcPr>
            <w:tcW w:w="490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0871A37" w14:textId="77777777" w:rsidR="00055BCD" w:rsidRPr="00C843D1" w:rsidRDefault="00055BCD" w:rsidP="00901636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auto"/>
                <w:sz w:val="20"/>
                <w:szCs w:val="20"/>
              </w:rPr>
            </w:pPr>
            <w:r w:rsidRPr="00C843D1">
              <w:rPr>
                <w:rFonts w:ascii="Arial Narrow" w:eastAsia="Times New Roman" w:hAnsi="Arial Narrow"/>
                <w:color w:val="auto"/>
                <w:sz w:val="20"/>
                <w:szCs w:val="20"/>
              </w:rPr>
              <w:t>12,267</w:t>
            </w:r>
          </w:p>
        </w:tc>
        <w:tc>
          <w:tcPr>
            <w:tcW w:w="641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A059716" w14:textId="77777777" w:rsidR="00055BCD" w:rsidRPr="00C843D1" w:rsidRDefault="00055BCD" w:rsidP="00901636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auto"/>
                <w:sz w:val="20"/>
                <w:szCs w:val="20"/>
              </w:rPr>
            </w:pPr>
            <w:r w:rsidRPr="00C843D1">
              <w:rPr>
                <w:rFonts w:ascii="Arial Narrow" w:eastAsia="Times New Roman" w:hAnsi="Arial Narrow"/>
                <w:color w:val="auto"/>
                <w:sz w:val="20"/>
                <w:szCs w:val="20"/>
              </w:rPr>
              <w:t xml:space="preserve">6,469,911.34 </w:t>
            </w:r>
          </w:p>
        </w:tc>
        <w:tc>
          <w:tcPr>
            <w:tcW w:w="667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381D813" w14:textId="77777777" w:rsidR="00055BCD" w:rsidRPr="00C843D1" w:rsidRDefault="00055BCD" w:rsidP="00901636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auto"/>
                <w:sz w:val="20"/>
                <w:szCs w:val="20"/>
              </w:rPr>
            </w:pPr>
            <w:r w:rsidRPr="00C843D1">
              <w:rPr>
                <w:rFonts w:ascii="Arial Narrow" w:eastAsia="Times New Roman" w:hAnsi="Arial Narrow"/>
                <w:color w:val="auto"/>
                <w:sz w:val="20"/>
                <w:szCs w:val="20"/>
              </w:rPr>
              <w:t xml:space="preserve">1,135,138.86 </w:t>
            </w:r>
          </w:p>
        </w:tc>
        <w:tc>
          <w:tcPr>
            <w:tcW w:w="799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74B0367" w14:textId="77777777" w:rsidR="00055BCD" w:rsidRPr="00C843D1" w:rsidRDefault="00055BCD" w:rsidP="00901636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auto"/>
                <w:sz w:val="20"/>
                <w:szCs w:val="20"/>
              </w:rPr>
            </w:pPr>
            <w:r w:rsidRPr="00C843D1">
              <w:rPr>
                <w:rFonts w:ascii="Arial Narrow" w:eastAsia="Times New Roman" w:hAnsi="Arial Narrow"/>
                <w:color w:val="auto"/>
                <w:sz w:val="20"/>
                <w:szCs w:val="20"/>
              </w:rPr>
              <w:t xml:space="preserve">5,510,398.95 </w:t>
            </w:r>
          </w:p>
        </w:tc>
        <w:tc>
          <w:tcPr>
            <w:tcW w:w="951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3CE7098" w14:textId="77777777" w:rsidR="00055BCD" w:rsidRPr="00C843D1" w:rsidRDefault="00055BCD" w:rsidP="00901636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auto"/>
                <w:sz w:val="20"/>
                <w:szCs w:val="20"/>
              </w:rPr>
            </w:pPr>
            <w:r w:rsidRPr="00C843D1">
              <w:rPr>
                <w:rFonts w:ascii="Arial Narrow" w:eastAsia="Times New Roman" w:hAnsi="Arial Narrow"/>
                <w:color w:val="auto"/>
                <w:sz w:val="20"/>
                <w:szCs w:val="20"/>
              </w:rPr>
              <w:t xml:space="preserve">16,115,587.94 </w:t>
            </w:r>
          </w:p>
        </w:tc>
      </w:tr>
      <w:tr w:rsidR="00055BCD" w:rsidRPr="00C843D1" w14:paraId="0AEC6A37" w14:textId="77777777" w:rsidTr="00901636">
        <w:trPr>
          <w:trHeight w:val="20"/>
        </w:trPr>
        <w:tc>
          <w:tcPr>
            <w:tcW w:w="812" w:type="pct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325E6BB" w14:textId="77777777" w:rsidR="00055BCD" w:rsidRPr="00C843D1" w:rsidRDefault="00055BCD" w:rsidP="00901636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color w:val="auto"/>
                <w:sz w:val="20"/>
                <w:szCs w:val="20"/>
              </w:rPr>
            </w:pPr>
            <w:r w:rsidRPr="00C843D1">
              <w:rPr>
                <w:rFonts w:ascii="Arial Narrow" w:eastAsia="Times New Roman" w:hAnsi="Arial Narrow"/>
                <w:color w:val="auto"/>
                <w:sz w:val="20"/>
                <w:szCs w:val="20"/>
              </w:rPr>
              <w:t>III</w:t>
            </w:r>
          </w:p>
        </w:tc>
        <w:tc>
          <w:tcPr>
            <w:tcW w:w="640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01162FC" w14:textId="77777777" w:rsidR="00055BCD" w:rsidRPr="00C843D1" w:rsidRDefault="00055BCD" w:rsidP="00901636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auto"/>
                <w:sz w:val="20"/>
                <w:szCs w:val="20"/>
              </w:rPr>
            </w:pPr>
            <w:r w:rsidRPr="00C843D1">
              <w:rPr>
                <w:rFonts w:ascii="Arial Narrow" w:eastAsia="Times New Roman" w:hAnsi="Arial Narrow"/>
                <w:color w:val="auto"/>
                <w:sz w:val="20"/>
                <w:szCs w:val="20"/>
              </w:rPr>
              <w:t>3,305,028.74</w:t>
            </w:r>
          </w:p>
        </w:tc>
        <w:tc>
          <w:tcPr>
            <w:tcW w:w="490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60F2939" w14:textId="77777777" w:rsidR="00055BCD" w:rsidRPr="00C843D1" w:rsidRDefault="00055BCD" w:rsidP="00901636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auto"/>
                <w:sz w:val="20"/>
                <w:szCs w:val="20"/>
              </w:rPr>
            </w:pPr>
            <w:r w:rsidRPr="00C843D1">
              <w:rPr>
                <w:rFonts w:ascii="Arial Narrow" w:eastAsia="Times New Roman" w:hAnsi="Arial Narrow"/>
                <w:color w:val="auto"/>
                <w:sz w:val="20"/>
                <w:szCs w:val="20"/>
              </w:rPr>
              <w:t>5,123</w:t>
            </w:r>
          </w:p>
        </w:tc>
        <w:tc>
          <w:tcPr>
            <w:tcW w:w="641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EAD5B15" w14:textId="77777777" w:rsidR="00055BCD" w:rsidRPr="00C843D1" w:rsidRDefault="00055BCD" w:rsidP="00901636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auto"/>
                <w:sz w:val="20"/>
                <w:szCs w:val="20"/>
              </w:rPr>
            </w:pPr>
            <w:r w:rsidRPr="00C843D1">
              <w:rPr>
                <w:rFonts w:ascii="Arial Narrow" w:eastAsia="Times New Roman" w:hAnsi="Arial Narrow"/>
                <w:color w:val="auto"/>
                <w:sz w:val="20"/>
                <w:szCs w:val="20"/>
              </w:rPr>
              <w:t xml:space="preserve">4,176,158.97 </w:t>
            </w:r>
          </w:p>
        </w:tc>
        <w:tc>
          <w:tcPr>
            <w:tcW w:w="667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B8BF344" w14:textId="77777777" w:rsidR="00055BCD" w:rsidRPr="00C843D1" w:rsidRDefault="00055BCD" w:rsidP="00901636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auto"/>
                <w:sz w:val="20"/>
                <w:szCs w:val="20"/>
              </w:rPr>
            </w:pPr>
            <w:r w:rsidRPr="00C843D1">
              <w:rPr>
                <w:rFonts w:ascii="Arial Narrow" w:eastAsia="Times New Roman" w:hAnsi="Arial Narrow"/>
                <w:color w:val="auto"/>
                <w:sz w:val="20"/>
                <w:szCs w:val="20"/>
              </w:rPr>
              <w:t xml:space="preserve">5,161,085.86 </w:t>
            </w:r>
          </w:p>
        </w:tc>
        <w:tc>
          <w:tcPr>
            <w:tcW w:w="799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3007236" w14:textId="77777777" w:rsidR="00055BCD" w:rsidRPr="00C843D1" w:rsidRDefault="00055BCD" w:rsidP="00901636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auto"/>
                <w:sz w:val="20"/>
                <w:szCs w:val="20"/>
              </w:rPr>
            </w:pPr>
            <w:r w:rsidRPr="00C843D1">
              <w:rPr>
                <w:rFonts w:ascii="Arial Narrow" w:eastAsia="Times New Roman" w:hAnsi="Arial Narrow"/>
                <w:color w:val="auto"/>
                <w:sz w:val="20"/>
                <w:szCs w:val="20"/>
              </w:rPr>
              <w:t xml:space="preserve">5,022,278.98 </w:t>
            </w:r>
          </w:p>
        </w:tc>
        <w:tc>
          <w:tcPr>
            <w:tcW w:w="951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32A5ADC" w14:textId="77777777" w:rsidR="00055BCD" w:rsidRPr="00C843D1" w:rsidRDefault="00055BCD" w:rsidP="00901636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auto"/>
                <w:sz w:val="20"/>
                <w:szCs w:val="20"/>
              </w:rPr>
            </w:pPr>
            <w:r w:rsidRPr="00C843D1">
              <w:rPr>
                <w:rFonts w:ascii="Arial Narrow" w:eastAsia="Times New Roman" w:hAnsi="Arial Narrow"/>
                <w:color w:val="auto"/>
                <w:sz w:val="20"/>
                <w:szCs w:val="20"/>
              </w:rPr>
              <w:t xml:space="preserve">17,664,552.55 </w:t>
            </w:r>
          </w:p>
        </w:tc>
      </w:tr>
      <w:tr w:rsidR="00055BCD" w:rsidRPr="00C843D1" w14:paraId="4AE5DC30" w14:textId="77777777" w:rsidTr="00901636">
        <w:trPr>
          <w:trHeight w:val="20"/>
        </w:trPr>
        <w:tc>
          <w:tcPr>
            <w:tcW w:w="812" w:type="pct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AB36D9E" w14:textId="77777777" w:rsidR="00055BCD" w:rsidRPr="00C843D1" w:rsidRDefault="00055BCD" w:rsidP="00901636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color w:val="auto"/>
                <w:sz w:val="20"/>
                <w:szCs w:val="20"/>
              </w:rPr>
            </w:pPr>
            <w:r w:rsidRPr="00C843D1">
              <w:rPr>
                <w:rFonts w:ascii="Arial Narrow" w:eastAsia="Times New Roman" w:hAnsi="Arial Narrow"/>
                <w:color w:val="auto"/>
                <w:sz w:val="20"/>
                <w:szCs w:val="20"/>
              </w:rPr>
              <w:t>CALABARZON</w:t>
            </w:r>
          </w:p>
        </w:tc>
        <w:tc>
          <w:tcPr>
            <w:tcW w:w="640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0810242" w14:textId="77777777" w:rsidR="00055BCD" w:rsidRPr="00C843D1" w:rsidRDefault="00055BCD" w:rsidP="00901636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auto"/>
                <w:sz w:val="20"/>
                <w:szCs w:val="20"/>
              </w:rPr>
            </w:pPr>
            <w:r w:rsidRPr="00C843D1">
              <w:rPr>
                <w:rFonts w:ascii="Arial Narrow" w:eastAsia="Times New Roman" w:hAnsi="Arial Narrow"/>
                <w:color w:val="auto"/>
                <w:sz w:val="20"/>
                <w:szCs w:val="20"/>
              </w:rPr>
              <w:t>3,000,000.00</w:t>
            </w:r>
          </w:p>
        </w:tc>
        <w:tc>
          <w:tcPr>
            <w:tcW w:w="490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0406D97" w14:textId="77777777" w:rsidR="00055BCD" w:rsidRPr="00C843D1" w:rsidRDefault="00055BCD" w:rsidP="00901636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auto"/>
                <w:sz w:val="20"/>
                <w:szCs w:val="20"/>
              </w:rPr>
            </w:pPr>
            <w:r w:rsidRPr="00C843D1">
              <w:rPr>
                <w:rFonts w:ascii="Arial Narrow" w:eastAsia="Times New Roman" w:hAnsi="Arial Narrow"/>
                <w:color w:val="auto"/>
                <w:sz w:val="20"/>
                <w:szCs w:val="20"/>
              </w:rPr>
              <w:t>2,397</w:t>
            </w:r>
          </w:p>
        </w:tc>
        <w:tc>
          <w:tcPr>
            <w:tcW w:w="641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2B9004A" w14:textId="77777777" w:rsidR="00055BCD" w:rsidRPr="00C843D1" w:rsidRDefault="00055BCD" w:rsidP="00901636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auto"/>
                <w:sz w:val="20"/>
                <w:szCs w:val="20"/>
              </w:rPr>
            </w:pPr>
            <w:r w:rsidRPr="00C843D1">
              <w:rPr>
                <w:rFonts w:ascii="Arial Narrow" w:eastAsia="Times New Roman" w:hAnsi="Arial Narrow"/>
                <w:color w:val="auto"/>
                <w:sz w:val="20"/>
                <w:szCs w:val="20"/>
              </w:rPr>
              <w:t xml:space="preserve">1,085,748.00 </w:t>
            </w:r>
          </w:p>
        </w:tc>
        <w:tc>
          <w:tcPr>
            <w:tcW w:w="667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E4CE6D4" w14:textId="77777777" w:rsidR="00055BCD" w:rsidRPr="00C843D1" w:rsidRDefault="00055BCD" w:rsidP="00901636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auto"/>
                <w:sz w:val="20"/>
                <w:szCs w:val="20"/>
              </w:rPr>
            </w:pPr>
            <w:r w:rsidRPr="00C843D1">
              <w:rPr>
                <w:rFonts w:ascii="Arial Narrow" w:eastAsia="Times New Roman" w:hAnsi="Arial Narrow"/>
                <w:color w:val="auto"/>
                <w:sz w:val="20"/>
                <w:szCs w:val="20"/>
              </w:rPr>
              <w:t xml:space="preserve">661,824.94 </w:t>
            </w:r>
          </w:p>
        </w:tc>
        <w:tc>
          <w:tcPr>
            <w:tcW w:w="799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7404BF3" w14:textId="77777777" w:rsidR="00055BCD" w:rsidRPr="00C843D1" w:rsidRDefault="00055BCD" w:rsidP="00901636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auto"/>
                <w:sz w:val="20"/>
                <w:szCs w:val="20"/>
              </w:rPr>
            </w:pPr>
            <w:r w:rsidRPr="00C843D1">
              <w:rPr>
                <w:rFonts w:ascii="Arial Narrow" w:eastAsia="Times New Roman" w:hAnsi="Arial Narrow"/>
                <w:color w:val="auto"/>
                <w:sz w:val="20"/>
                <w:szCs w:val="20"/>
              </w:rPr>
              <w:t xml:space="preserve">4,026,733.20 </w:t>
            </w:r>
          </w:p>
        </w:tc>
        <w:tc>
          <w:tcPr>
            <w:tcW w:w="951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8AE89B6" w14:textId="77777777" w:rsidR="00055BCD" w:rsidRPr="00C843D1" w:rsidRDefault="00055BCD" w:rsidP="00901636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auto"/>
                <w:sz w:val="20"/>
                <w:szCs w:val="20"/>
              </w:rPr>
            </w:pPr>
            <w:r w:rsidRPr="00C843D1">
              <w:rPr>
                <w:rFonts w:ascii="Arial Narrow" w:eastAsia="Times New Roman" w:hAnsi="Arial Narrow"/>
                <w:color w:val="auto"/>
                <w:sz w:val="20"/>
                <w:szCs w:val="20"/>
              </w:rPr>
              <w:t xml:space="preserve">8,774,306.14 </w:t>
            </w:r>
          </w:p>
        </w:tc>
      </w:tr>
      <w:tr w:rsidR="00055BCD" w:rsidRPr="00C843D1" w14:paraId="2386742A" w14:textId="77777777" w:rsidTr="00901636">
        <w:trPr>
          <w:trHeight w:val="20"/>
        </w:trPr>
        <w:tc>
          <w:tcPr>
            <w:tcW w:w="812" w:type="pct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F3D0BCE" w14:textId="77777777" w:rsidR="00055BCD" w:rsidRPr="00C843D1" w:rsidRDefault="00055BCD" w:rsidP="00901636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color w:val="auto"/>
                <w:sz w:val="20"/>
                <w:szCs w:val="20"/>
              </w:rPr>
            </w:pPr>
            <w:r w:rsidRPr="00C843D1">
              <w:rPr>
                <w:rFonts w:ascii="Arial Narrow" w:eastAsia="Times New Roman" w:hAnsi="Arial Narrow"/>
                <w:color w:val="auto"/>
                <w:sz w:val="20"/>
                <w:szCs w:val="20"/>
              </w:rPr>
              <w:t>MIMAROPA</w:t>
            </w:r>
          </w:p>
        </w:tc>
        <w:tc>
          <w:tcPr>
            <w:tcW w:w="640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3FACD08" w14:textId="77777777" w:rsidR="00055BCD" w:rsidRPr="00C843D1" w:rsidRDefault="00055BCD" w:rsidP="00901636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auto"/>
                <w:sz w:val="20"/>
                <w:szCs w:val="20"/>
              </w:rPr>
            </w:pPr>
            <w:r w:rsidRPr="00C843D1">
              <w:rPr>
                <w:rFonts w:ascii="Arial Narrow" w:eastAsia="Times New Roman" w:hAnsi="Arial Narrow"/>
                <w:color w:val="auto"/>
                <w:sz w:val="20"/>
                <w:szCs w:val="20"/>
              </w:rPr>
              <w:t>2,455,394.58</w:t>
            </w:r>
          </w:p>
        </w:tc>
        <w:tc>
          <w:tcPr>
            <w:tcW w:w="490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79874AA" w14:textId="77777777" w:rsidR="00055BCD" w:rsidRPr="00C843D1" w:rsidRDefault="00055BCD" w:rsidP="00901636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auto"/>
                <w:sz w:val="20"/>
                <w:szCs w:val="20"/>
              </w:rPr>
            </w:pPr>
            <w:r w:rsidRPr="00C843D1">
              <w:rPr>
                <w:rFonts w:ascii="Arial Narrow" w:eastAsia="Times New Roman" w:hAnsi="Arial Narrow"/>
                <w:color w:val="auto"/>
                <w:sz w:val="20"/>
                <w:szCs w:val="20"/>
              </w:rPr>
              <w:t>21,757</w:t>
            </w:r>
          </w:p>
        </w:tc>
        <w:tc>
          <w:tcPr>
            <w:tcW w:w="641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EC05F8B" w14:textId="77777777" w:rsidR="00055BCD" w:rsidRPr="00C843D1" w:rsidRDefault="00055BCD" w:rsidP="00901636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auto"/>
                <w:sz w:val="20"/>
                <w:szCs w:val="20"/>
              </w:rPr>
            </w:pPr>
            <w:r w:rsidRPr="00C843D1">
              <w:rPr>
                <w:rFonts w:ascii="Arial Narrow" w:eastAsia="Times New Roman" w:hAnsi="Arial Narrow"/>
                <w:color w:val="auto"/>
                <w:sz w:val="20"/>
                <w:szCs w:val="20"/>
              </w:rPr>
              <w:t xml:space="preserve">9,790,650.00 </w:t>
            </w:r>
          </w:p>
        </w:tc>
        <w:tc>
          <w:tcPr>
            <w:tcW w:w="667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51E43C4" w14:textId="77777777" w:rsidR="00055BCD" w:rsidRPr="00C843D1" w:rsidRDefault="00055BCD" w:rsidP="00901636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auto"/>
                <w:sz w:val="20"/>
                <w:szCs w:val="20"/>
              </w:rPr>
            </w:pPr>
            <w:r w:rsidRPr="00C843D1">
              <w:rPr>
                <w:rFonts w:ascii="Arial Narrow" w:eastAsia="Times New Roman" w:hAnsi="Arial Narrow"/>
                <w:color w:val="auto"/>
                <w:sz w:val="20"/>
                <w:szCs w:val="20"/>
              </w:rPr>
              <w:t xml:space="preserve">2,061,634.00 </w:t>
            </w:r>
          </w:p>
        </w:tc>
        <w:tc>
          <w:tcPr>
            <w:tcW w:w="799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51AA21A" w14:textId="77777777" w:rsidR="00055BCD" w:rsidRPr="00C843D1" w:rsidRDefault="00055BCD" w:rsidP="00901636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auto"/>
                <w:sz w:val="20"/>
                <w:szCs w:val="20"/>
              </w:rPr>
            </w:pPr>
            <w:r w:rsidRPr="00C843D1">
              <w:rPr>
                <w:rFonts w:ascii="Arial Narrow" w:eastAsia="Times New Roman" w:hAnsi="Arial Narrow"/>
                <w:color w:val="auto"/>
                <w:sz w:val="20"/>
                <w:szCs w:val="20"/>
              </w:rPr>
              <w:t xml:space="preserve">5,004,948.80 </w:t>
            </w:r>
          </w:p>
        </w:tc>
        <w:tc>
          <w:tcPr>
            <w:tcW w:w="951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9C98880" w14:textId="77777777" w:rsidR="00055BCD" w:rsidRPr="00C843D1" w:rsidRDefault="00055BCD" w:rsidP="00901636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auto"/>
                <w:sz w:val="20"/>
                <w:szCs w:val="20"/>
              </w:rPr>
            </w:pPr>
            <w:r w:rsidRPr="00C843D1">
              <w:rPr>
                <w:rFonts w:ascii="Arial Narrow" w:eastAsia="Times New Roman" w:hAnsi="Arial Narrow"/>
                <w:color w:val="auto"/>
                <w:sz w:val="20"/>
                <w:szCs w:val="20"/>
              </w:rPr>
              <w:t xml:space="preserve">19,312,627.38 </w:t>
            </w:r>
          </w:p>
        </w:tc>
      </w:tr>
      <w:tr w:rsidR="00055BCD" w:rsidRPr="00C843D1" w14:paraId="2CC27233" w14:textId="77777777" w:rsidTr="00901636">
        <w:trPr>
          <w:trHeight w:val="20"/>
        </w:trPr>
        <w:tc>
          <w:tcPr>
            <w:tcW w:w="812" w:type="pct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82324AE" w14:textId="77777777" w:rsidR="00055BCD" w:rsidRPr="00C843D1" w:rsidRDefault="00055BCD" w:rsidP="00901636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color w:val="auto"/>
                <w:sz w:val="20"/>
                <w:szCs w:val="20"/>
              </w:rPr>
            </w:pPr>
            <w:r w:rsidRPr="00C843D1">
              <w:rPr>
                <w:rFonts w:ascii="Arial Narrow" w:eastAsia="Times New Roman" w:hAnsi="Arial Narrow"/>
                <w:color w:val="auto"/>
                <w:sz w:val="20"/>
                <w:szCs w:val="20"/>
              </w:rPr>
              <w:t>V</w:t>
            </w:r>
          </w:p>
        </w:tc>
        <w:tc>
          <w:tcPr>
            <w:tcW w:w="640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743149A" w14:textId="77777777" w:rsidR="00055BCD" w:rsidRPr="00C843D1" w:rsidRDefault="00055BCD" w:rsidP="00901636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auto"/>
                <w:sz w:val="20"/>
                <w:szCs w:val="20"/>
              </w:rPr>
            </w:pPr>
            <w:r w:rsidRPr="00C843D1">
              <w:rPr>
                <w:rFonts w:ascii="Arial Narrow" w:eastAsia="Times New Roman" w:hAnsi="Arial Narrow"/>
                <w:color w:val="auto"/>
                <w:sz w:val="20"/>
                <w:szCs w:val="20"/>
              </w:rPr>
              <w:t>3,000,000.00</w:t>
            </w:r>
          </w:p>
        </w:tc>
        <w:tc>
          <w:tcPr>
            <w:tcW w:w="490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37A5FA3" w14:textId="77777777" w:rsidR="00055BCD" w:rsidRPr="00C843D1" w:rsidRDefault="00055BCD" w:rsidP="00901636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auto"/>
                <w:sz w:val="20"/>
                <w:szCs w:val="20"/>
              </w:rPr>
            </w:pPr>
            <w:r w:rsidRPr="00C843D1">
              <w:rPr>
                <w:rFonts w:ascii="Arial Narrow" w:eastAsia="Times New Roman" w:hAnsi="Arial Narrow"/>
                <w:color w:val="auto"/>
                <w:sz w:val="20"/>
                <w:szCs w:val="20"/>
              </w:rPr>
              <w:t>9,235</w:t>
            </w:r>
          </w:p>
        </w:tc>
        <w:tc>
          <w:tcPr>
            <w:tcW w:w="641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8B3EE9E" w14:textId="77777777" w:rsidR="00055BCD" w:rsidRPr="00C843D1" w:rsidRDefault="00055BCD" w:rsidP="00901636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auto"/>
                <w:sz w:val="20"/>
                <w:szCs w:val="20"/>
              </w:rPr>
            </w:pPr>
            <w:r w:rsidRPr="00C843D1">
              <w:rPr>
                <w:rFonts w:ascii="Arial Narrow" w:eastAsia="Times New Roman" w:hAnsi="Arial Narrow"/>
                <w:color w:val="auto"/>
                <w:sz w:val="20"/>
                <w:szCs w:val="20"/>
              </w:rPr>
              <w:t xml:space="preserve">4,767,508.40 </w:t>
            </w:r>
          </w:p>
        </w:tc>
        <w:tc>
          <w:tcPr>
            <w:tcW w:w="667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9D60DA5" w14:textId="77777777" w:rsidR="00055BCD" w:rsidRPr="00C843D1" w:rsidRDefault="00055BCD" w:rsidP="00901636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auto"/>
                <w:sz w:val="20"/>
                <w:szCs w:val="20"/>
              </w:rPr>
            </w:pPr>
            <w:r w:rsidRPr="00C843D1">
              <w:rPr>
                <w:rFonts w:ascii="Arial Narrow" w:eastAsia="Times New Roman" w:hAnsi="Arial Narrow"/>
                <w:color w:val="auto"/>
                <w:sz w:val="20"/>
                <w:szCs w:val="20"/>
              </w:rPr>
              <w:t xml:space="preserve">1,053,537.41 </w:t>
            </w:r>
          </w:p>
        </w:tc>
        <w:tc>
          <w:tcPr>
            <w:tcW w:w="799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3D66283" w14:textId="77777777" w:rsidR="00055BCD" w:rsidRPr="00C843D1" w:rsidRDefault="00055BCD" w:rsidP="00901636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auto"/>
                <w:sz w:val="20"/>
                <w:szCs w:val="20"/>
              </w:rPr>
            </w:pPr>
            <w:r w:rsidRPr="00C843D1">
              <w:rPr>
                <w:rFonts w:ascii="Arial Narrow" w:eastAsia="Times New Roman" w:hAnsi="Arial Narrow"/>
                <w:color w:val="auto"/>
                <w:sz w:val="20"/>
                <w:szCs w:val="20"/>
              </w:rPr>
              <w:t xml:space="preserve">15,238,329.90 </w:t>
            </w:r>
          </w:p>
        </w:tc>
        <w:tc>
          <w:tcPr>
            <w:tcW w:w="951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28E00D3" w14:textId="77777777" w:rsidR="00055BCD" w:rsidRPr="00C843D1" w:rsidRDefault="00055BCD" w:rsidP="00901636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auto"/>
                <w:sz w:val="20"/>
                <w:szCs w:val="20"/>
              </w:rPr>
            </w:pPr>
            <w:r w:rsidRPr="00C843D1">
              <w:rPr>
                <w:rFonts w:ascii="Arial Narrow" w:eastAsia="Times New Roman" w:hAnsi="Arial Narrow"/>
                <w:color w:val="auto"/>
                <w:sz w:val="20"/>
                <w:szCs w:val="20"/>
              </w:rPr>
              <w:t xml:space="preserve">24,059,375.71 </w:t>
            </w:r>
          </w:p>
        </w:tc>
      </w:tr>
      <w:tr w:rsidR="00055BCD" w:rsidRPr="00C843D1" w14:paraId="515574A6" w14:textId="77777777" w:rsidTr="00901636">
        <w:trPr>
          <w:trHeight w:val="20"/>
        </w:trPr>
        <w:tc>
          <w:tcPr>
            <w:tcW w:w="812" w:type="pct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AA3D64F" w14:textId="77777777" w:rsidR="00055BCD" w:rsidRPr="00C843D1" w:rsidRDefault="00055BCD" w:rsidP="00901636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color w:val="auto"/>
                <w:sz w:val="20"/>
                <w:szCs w:val="20"/>
              </w:rPr>
            </w:pPr>
            <w:r w:rsidRPr="00C843D1">
              <w:rPr>
                <w:rFonts w:ascii="Arial Narrow" w:eastAsia="Times New Roman" w:hAnsi="Arial Narrow"/>
                <w:color w:val="auto"/>
                <w:sz w:val="20"/>
                <w:szCs w:val="20"/>
              </w:rPr>
              <w:t>VI</w:t>
            </w:r>
          </w:p>
        </w:tc>
        <w:tc>
          <w:tcPr>
            <w:tcW w:w="640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A616EFD" w14:textId="77777777" w:rsidR="00055BCD" w:rsidRPr="00C843D1" w:rsidRDefault="00055BCD" w:rsidP="00901636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auto"/>
                <w:sz w:val="20"/>
                <w:szCs w:val="20"/>
              </w:rPr>
            </w:pPr>
            <w:r w:rsidRPr="00C843D1">
              <w:rPr>
                <w:rFonts w:ascii="Arial Narrow" w:eastAsia="Times New Roman" w:hAnsi="Arial Narrow"/>
                <w:color w:val="auto"/>
                <w:sz w:val="20"/>
                <w:szCs w:val="20"/>
              </w:rPr>
              <w:t>3,000,051.68</w:t>
            </w:r>
          </w:p>
        </w:tc>
        <w:tc>
          <w:tcPr>
            <w:tcW w:w="490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6EBB507" w14:textId="77777777" w:rsidR="00055BCD" w:rsidRPr="00C843D1" w:rsidRDefault="00055BCD" w:rsidP="00901636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auto"/>
                <w:sz w:val="20"/>
                <w:szCs w:val="20"/>
              </w:rPr>
            </w:pPr>
            <w:r w:rsidRPr="00C843D1">
              <w:rPr>
                <w:rFonts w:ascii="Arial Narrow" w:eastAsia="Times New Roman" w:hAnsi="Arial Narrow"/>
                <w:color w:val="auto"/>
                <w:sz w:val="20"/>
                <w:szCs w:val="20"/>
              </w:rPr>
              <w:t>36,980</w:t>
            </w:r>
          </w:p>
        </w:tc>
        <w:tc>
          <w:tcPr>
            <w:tcW w:w="641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B8CB491" w14:textId="77777777" w:rsidR="00055BCD" w:rsidRPr="00C843D1" w:rsidRDefault="00055BCD" w:rsidP="00901636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auto"/>
                <w:sz w:val="20"/>
                <w:szCs w:val="20"/>
              </w:rPr>
            </w:pPr>
            <w:r w:rsidRPr="00C843D1">
              <w:rPr>
                <w:rFonts w:ascii="Arial Narrow" w:eastAsia="Times New Roman" w:hAnsi="Arial Narrow"/>
                <w:color w:val="auto"/>
                <w:sz w:val="20"/>
                <w:szCs w:val="20"/>
              </w:rPr>
              <w:t xml:space="preserve">15,444,756.96 </w:t>
            </w:r>
          </w:p>
        </w:tc>
        <w:tc>
          <w:tcPr>
            <w:tcW w:w="667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FF81583" w14:textId="77777777" w:rsidR="00055BCD" w:rsidRPr="00C843D1" w:rsidRDefault="00055BCD" w:rsidP="00901636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auto"/>
                <w:sz w:val="20"/>
                <w:szCs w:val="20"/>
              </w:rPr>
            </w:pPr>
            <w:r w:rsidRPr="00C843D1">
              <w:rPr>
                <w:rFonts w:ascii="Arial Narrow" w:eastAsia="Times New Roman" w:hAnsi="Arial Narrow"/>
                <w:color w:val="auto"/>
                <w:sz w:val="20"/>
                <w:szCs w:val="20"/>
              </w:rPr>
              <w:t xml:space="preserve">62,845,885.82 </w:t>
            </w:r>
          </w:p>
        </w:tc>
        <w:tc>
          <w:tcPr>
            <w:tcW w:w="799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B5E1F94" w14:textId="77777777" w:rsidR="00055BCD" w:rsidRPr="00C843D1" w:rsidRDefault="00055BCD" w:rsidP="00901636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auto"/>
                <w:sz w:val="20"/>
                <w:szCs w:val="20"/>
              </w:rPr>
            </w:pPr>
            <w:r w:rsidRPr="00C843D1">
              <w:rPr>
                <w:rFonts w:ascii="Arial Narrow" w:eastAsia="Times New Roman" w:hAnsi="Arial Narrow"/>
                <w:color w:val="auto"/>
                <w:sz w:val="20"/>
                <w:szCs w:val="20"/>
              </w:rPr>
              <w:t xml:space="preserve">5,890,820.31 </w:t>
            </w:r>
          </w:p>
        </w:tc>
        <w:tc>
          <w:tcPr>
            <w:tcW w:w="951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4EE3433" w14:textId="77777777" w:rsidR="00055BCD" w:rsidRPr="00C843D1" w:rsidRDefault="00055BCD" w:rsidP="00901636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auto"/>
                <w:sz w:val="20"/>
                <w:szCs w:val="20"/>
              </w:rPr>
            </w:pPr>
            <w:r w:rsidRPr="00C843D1">
              <w:rPr>
                <w:rFonts w:ascii="Arial Narrow" w:eastAsia="Times New Roman" w:hAnsi="Arial Narrow"/>
                <w:color w:val="auto"/>
                <w:sz w:val="20"/>
                <w:szCs w:val="20"/>
              </w:rPr>
              <w:t xml:space="preserve">87,181,514.77 </w:t>
            </w:r>
          </w:p>
        </w:tc>
      </w:tr>
      <w:tr w:rsidR="00055BCD" w:rsidRPr="00C843D1" w14:paraId="4982CBFE" w14:textId="77777777" w:rsidTr="00901636">
        <w:trPr>
          <w:trHeight w:val="20"/>
        </w:trPr>
        <w:tc>
          <w:tcPr>
            <w:tcW w:w="812" w:type="pct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668E244" w14:textId="77777777" w:rsidR="00055BCD" w:rsidRPr="00C843D1" w:rsidRDefault="00055BCD" w:rsidP="00901636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color w:val="auto"/>
                <w:sz w:val="20"/>
                <w:szCs w:val="20"/>
              </w:rPr>
            </w:pPr>
            <w:r w:rsidRPr="00C843D1">
              <w:rPr>
                <w:rFonts w:ascii="Arial Narrow" w:eastAsia="Times New Roman" w:hAnsi="Arial Narrow"/>
                <w:color w:val="auto"/>
                <w:sz w:val="20"/>
                <w:szCs w:val="20"/>
              </w:rPr>
              <w:t>VII</w:t>
            </w:r>
          </w:p>
        </w:tc>
        <w:tc>
          <w:tcPr>
            <w:tcW w:w="640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0BD1C01" w14:textId="77777777" w:rsidR="00055BCD" w:rsidRPr="00C843D1" w:rsidRDefault="00055BCD" w:rsidP="00901636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auto"/>
                <w:sz w:val="20"/>
                <w:szCs w:val="20"/>
              </w:rPr>
            </w:pPr>
            <w:r w:rsidRPr="00C843D1">
              <w:rPr>
                <w:rFonts w:ascii="Arial Narrow" w:eastAsia="Times New Roman" w:hAnsi="Arial Narrow"/>
                <w:color w:val="auto"/>
                <w:sz w:val="20"/>
                <w:szCs w:val="20"/>
              </w:rPr>
              <w:t>3,000,544.27</w:t>
            </w:r>
          </w:p>
        </w:tc>
        <w:tc>
          <w:tcPr>
            <w:tcW w:w="490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1E808E9" w14:textId="77777777" w:rsidR="00055BCD" w:rsidRPr="00C843D1" w:rsidRDefault="00055BCD" w:rsidP="00901636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auto"/>
                <w:sz w:val="20"/>
                <w:szCs w:val="20"/>
              </w:rPr>
            </w:pPr>
            <w:r w:rsidRPr="00C843D1">
              <w:rPr>
                <w:rFonts w:ascii="Arial Narrow" w:eastAsia="Times New Roman" w:hAnsi="Arial Narrow"/>
                <w:color w:val="auto"/>
                <w:sz w:val="20"/>
                <w:szCs w:val="20"/>
              </w:rPr>
              <w:t>22,560</w:t>
            </w:r>
          </w:p>
        </w:tc>
        <w:tc>
          <w:tcPr>
            <w:tcW w:w="641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DAAB579" w14:textId="77777777" w:rsidR="00055BCD" w:rsidRPr="00C843D1" w:rsidRDefault="00055BCD" w:rsidP="00901636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auto"/>
                <w:sz w:val="20"/>
                <w:szCs w:val="20"/>
              </w:rPr>
            </w:pPr>
            <w:r w:rsidRPr="00C843D1">
              <w:rPr>
                <w:rFonts w:ascii="Arial Narrow" w:eastAsia="Times New Roman" w:hAnsi="Arial Narrow"/>
                <w:color w:val="auto"/>
                <w:sz w:val="20"/>
                <w:szCs w:val="20"/>
              </w:rPr>
              <w:t xml:space="preserve">9,813,600.00 </w:t>
            </w:r>
          </w:p>
        </w:tc>
        <w:tc>
          <w:tcPr>
            <w:tcW w:w="667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900D334" w14:textId="77777777" w:rsidR="00055BCD" w:rsidRPr="00C843D1" w:rsidRDefault="00055BCD" w:rsidP="00901636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auto"/>
                <w:sz w:val="20"/>
                <w:szCs w:val="20"/>
              </w:rPr>
            </w:pPr>
            <w:r w:rsidRPr="00C843D1">
              <w:rPr>
                <w:rFonts w:ascii="Arial Narrow" w:eastAsia="Times New Roman" w:hAnsi="Arial Narrow"/>
                <w:color w:val="auto"/>
                <w:sz w:val="20"/>
                <w:szCs w:val="20"/>
              </w:rPr>
              <w:t xml:space="preserve">10,317,703.70 </w:t>
            </w:r>
          </w:p>
        </w:tc>
        <w:tc>
          <w:tcPr>
            <w:tcW w:w="799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FB32943" w14:textId="77777777" w:rsidR="00055BCD" w:rsidRPr="00C843D1" w:rsidRDefault="00055BCD" w:rsidP="00901636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auto"/>
                <w:sz w:val="20"/>
                <w:szCs w:val="20"/>
              </w:rPr>
            </w:pPr>
            <w:r w:rsidRPr="00C843D1">
              <w:rPr>
                <w:rFonts w:ascii="Arial Narrow" w:eastAsia="Times New Roman" w:hAnsi="Arial Narrow"/>
                <w:color w:val="auto"/>
                <w:sz w:val="20"/>
                <w:szCs w:val="20"/>
              </w:rPr>
              <w:t xml:space="preserve">9,406,840.65 </w:t>
            </w:r>
          </w:p>
        </w:tc>
        <w:tc>
          <w:tcPr>
            <w:tcW w:w="951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742D219" w14:textId="77777777" w:rsidR="00055BCD" w:rsidRPr="00C843D1" w:rsidRDefault="00055BCD" w:rsidP="00901636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auto"/>
                <w:sz w:val="20"/>
                <w:szCs w:val="20"/>
              </w:rPr>
            </w:pPr>
            <w:r w:rsidRPr="00C843D1">
              <w:rPr>
                <w:rFonts w:ascii="Arial Narrow" w:eastAsia="Times New Roman" w:hAnsi="Arial Narrow"/>
                <w:color w:val="auto"/>
                <w:sz w:val="20"/>
                <w:szCs w:val="20"/>
              </w:rPr>
              <w:t xml:space="preserve">32,538,688.62 </w:t>
            </w:r>
          </w:p>
        </w:tc>
      </w:tr>
      <w:tr w:rsidR="00055BCD" w:rsidRPr="00C843D1" w14:paraId="71D3ECB5" w14:textId="77777777" w:rsidTr="00901636">
        <w:trPr>
          <w:trHeight w:val="20"/>
        </w:trPr>
        <w:tc>
          <w:tcPr>
            <w:tcW w:w="812" w:type="pct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9D8B0FB" w14:textId="77777777" w:rsidR="00055BCD" w:rsidRPr="00C843D1" w:rsidRDefault="00055BCD" w:rsidP="00901636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color w:val="auto"/>
                <w:sz w:val="20"/>
                <w:szCs w:val="20"/>
              </w:rPr>
            </w:pPr>
            <w:r w:rsidRPr="00C843D1">
              <w:rPr>
                <w:rFonts w:ascii="Arial Narrow" w:eastAsia="Times New Roman" w:hAnsi="Arial Narrow"/>
                <w:color w:val="auto"/>
                <w:sz w:val="20"/>
                <w:szCs w:val="20"/>
              </w:rPr>
              <w:t>VIII</w:t>
            </w:r>
          </w:p>
        </w:tc>
        <w:tc>
          <w:tcPr>
            <w:tcW w:w="640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90A61A1" w14:textId="77777777" w:rsidR="00055BCD" w:rsidRPr="00C843D1" w:rsidRDefault="00055BCD" w:rsidP="00901636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auto"/>
                <w:sz w:val="20"/>
                <w:szCs w:val="20"/>
              </w:rPr>
            </w:pPr>
            <w:r w:rsidRPr="00C843D1">
              <w:rPr>
                <w:rFonts w:ascii="Arial Narrow" w:eastAsia="Times New Roman" w:hAnsi="Arial Narrow"/>
                <w:color w:val="auto"/>
                <w:sz w:val="20"/>
                <w:szCs w:val="20"/>
              </w:rPr>
              <w:t>3,194,543.00</w:t>
            </w:r>
          </w:p>
        </w:tc>
        <w:tc>
          <w:tcPr>
            <w:tcW w:w="490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E502C2A" w14:textId="77777777" w:rsidR="00055BCD" w:rsidRPr="00C843D1" w:rsidRDefault="00055BCD" w:rsidP="00901636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auto"/>
                <w:sz w:val="20"/>
                <w:szCs w:val="20"/>
              </w:rPr>
            </w:pPr>
            <w:r w:rsidRPr="00C843D1">
              <w:rPr>
                <w:rFonts w:ascii="Arial Narrow" w:eastAsia="Times New Roman" w:hAnsi="Arial Narrow"/>
                <w:color w:val="auto"/>
                <w:sz w:val="20"/>
                <w:szCs w:val="20"/>
              </w:rPr>
              <w:t>14,367</w:t>
            </w:r>
          </w:p>
        </w:tc>
        <w:tc>
          <w:tcPr>
            <w:tcW w:w="641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4BB1675" w14:textId="77777777" w:rsidR="00055BCD" w:rsidRPr="00C843D1" w:rsidRDefault="00055BCD" w:rsidP="00901636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auto"/>
                <w:sz w:val="20"/>
                <w:szCs w:val="20"/>
              </w:rPr>
            </w:pPr>
            <w:r w:rsidRPr="00C843D1">
              <w:rPr>
                <w:rFonts w:ascii="Arial Narrow" w:eastAsia="Times New Roman" w:hAnsi="Arial Narrow"/>
                <w:color w:val="auto"/>
                <w:sz w:val="20"/>
                <w:szCs w:val="20"/>
              </w:rPr>
              <w:t xml:space="preserve">7,630,946.56 </w:t>
            </w:r>
          </w:p>
        </w:tc>
        <w:tc>
          <w:tcPr>
            <w:tcW w:w="667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859601F" w14:textId="77777777" w:rsidR="00055BCD" w:rsidRPr="00C843D1" w:rsidRDefault="00055BCD" w:rsidP="00901636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auto"/>
                <w:sz w:val="20"/>
                <w:szCs w:val="20"/>
              </w:rPr>
            </w:pPr>
            <w:r w:rsidRPr="00C843D1">
              <w:rPr>
                <w:rFonts w:ascii="Arial Narrow" w:eastAsia="Times New Roman" w:hAnsi="Arial Narrow"/>
                <w:color w:val="auto"/>
                <w:sz w:val="20"/>
                <w:szCs w:val="20"/>
              </w:rPr>
              <w:t xml:space="preserve">7,878,269.90 </w:t>
            </w:r>
          </w:p>
        </w:tc>
        <w:tc>
          <w:tcPr>
            <w:tcW w:w="799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7C94208" w14:textId="77777777" w:rsidR="00055BCD" w:rsidRPr="00C843D1" w:rsidRDefault="00055BCD" w:rsidP="00901636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auto"/>
                <w:sz w:val="20"/>
                <w:szCs w:val="20"/>
              </w:rPr>
            </w:pPr>
            <w:r w:rsidRPr="00C843D1">
              <w:rPr>
                <w:rFonts w:ascii="Arial Narrow" w:eastAsia="Times New Roman" w:hAnsi="Arial Narrow"/>
                <w:color w:val="auto"/>
                <w:sz w:val="20"/>
                <w:szCs w:val="20"/>
              </w:rPr>
              <w:t xml:space="preserve">19,284,402.95 </w:t>
            </w:r>
          </w:p>
        </w:tc>
        <w:tc>
          <w:tcPr>
            <w:tcW w:w="951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EF6EC4C" w14:textId="77777777" w:rsidR="00055BCD" w:rsidRPr="00C843D1" w:rsidRDefault="00055BCD" w:rsidP="00901636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auto"/>
                <w:sz w:val="20"/>
                <w:szCs w:val="20"/>
              </w:rPr>
            </w:pPr>
            <w:r w:rsidRPr="00C843D1">
              <w:rPr>
                <w:rFonts w:ascii="Arial Narrow" w:eastAsia="Times New Roman" w:hAnsi="Arial Narrow"/>
                <w:color w:val="auto"/>
                <w:sz w:val="20"/>
                <w:szCs w:val="20"/>
              </w:rPr>
              <w:t xml:space="preserve">37,988,162.41 </w:t>
            </w:r>
          </w:p>
        </w:tc>
      </w:tr>
      <w:tr w:rsidR="00055BCD" w:rsidRPr="00C843D1" w14:paraId="5A6A6452" w14:textId="77777777" w:rsidTr="00901636">
        <w:trPr>
          <w:trHeight w:val="20"/>
        </w:trPr>
        <w:tc>
          <w:tcPr>
            <w:tcW w:w="812" w:type="pct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A2CD86F" w14:textId="77777777" w:rsidR="00055BCD" w:rsidRPr="00C843D1" w:rsidRDefault="00055BCD" w:rsidP="00901636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color w:val="auto"/>
                <w:sz w:val="20"/>
                <w:szCs w:val="20"/>
              </w:rPr>
            </w:pPr>
            <w:r w:rsidRPr="00C843D1">
              <w:rPr>
                <w:rFonts w:ascii="Arial Narrow" w:eastAsia="Times New Roman" w:hAnsi="Arial Narrow"/>
                <w:color w:val="auto"/>
                <w:sz w:val="20"/>
                <w:szCs w:val="20"/>
              </w:rPr>
              <w:t>IX</w:t>
            </w:r>
          </w:p>
        </w:tc>
        <w:tc>
          <w:tcPr>
            <w:tcW w:w="640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577FDC1" w14:textId="77777777" w:rsidR="00055BCD" w:rsidRPr="00C843D1" w:rsidRDefault="00055BCD" w:rsidP="00901636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auto"/>
                <w:sz w:val="20"/>
                <w:szCs w:val="20"/>
              </w:rPr>
            </w:pPr>
            <w:r w:rsidRPr="00C843D1">
              <w:rPr>
                <w:rFonts w:ascii="Arial Narrow" w:eastAsia="Times New Roman" w:hAnsi="Arial Narrow"/>
                <w:color w:val="auto"/>
                <w:sz w:val="20"/>
                <w:szCs w:val="20"/>
              </w:rPr>
              <w:t>56,000.00</w:t>
            </w:r>
          </w:p>
        </w:tc>
        <w:tc>
          <w:tcPr>
            <w:tcW w:w="490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74EB05F" w14:textId="77777777" w:rsidR="00055BCD" w:rsidRPr="00C843D1" w:rsidRDefault="00055BCD" w:rsidP="00901636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auto"/>
                <w:sz w:val="20"/>
                <w:szCs w:val="20"/>
              </w:rPr>
            </w:pPr>
            <w:r w:rsidRPr="00C843D1">
              <w:rPr>
                <w:rFonts w:ascii="Arial Narrow" w:eastAsia="Times New Roman" w:hAnsi="Arial Narrow"/>
                <w:color w:val="auto"/>
                <w:sz w:val="20"/>
                <w:szCs w:val="20"/>
              </w:rPr>
              <w:t>7,347</w:t>
            </w:r>
          </w:p>
        </w:tc>
        <w:tc>
          <w:tcPr>
            <w:tcW w:w="641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0D135DC" w14:textId="77777777" w:rsidR="00055BCD" w:rsidRPr="00C843D1" w:rsidRDefault="00055BCD" w:rsidP="00901636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auto"/>
                <w:sz w:val="20"/>
                <w:szCs w:val="20"/>
              </w:rPr>
            </w:pPr>
            <w:r w:rsidRPr="00C843D1">
              <w:rPr>
                <w:rFonts w:ascii="Arial Narrow" w:eastAsia="Times New Roman" w:hAnsi="Arial Narrow"/>
                <w:color w:val="auto"/>
                <w:sz w:val="20"/>
                <w:szCs w:val="20"/>
              </w:rPr>
              <w:t xml:space="preserve">4,015,062.03 </w:t>
            </w:r>
          </w:p>
        </w:tc>
        <w:tc>
          <w:tcPr>
            <w:tcW w:w="667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50BEA74" w14:textId="77777777" w:rsidR="00055BCD" w:rsidRPr="00C843D1" w:rsidRDefault="00055BCD" w:rsidP="00901636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auto"/>
                <w:sz w:val="20"/>
                <w:szCs w:val="20"/>
              </w:rPr>
            </w:pPr>
            <w:r w:rsidRPr="00C843D1">
              <w:rPr>
                <w:rFonts w:ascii="Arial Narrow" w:eastAsia="Times New Roman" w:hAnsi="Arial Narrow"/>
                <w:color w:val="auto"/>
                <w:sz w:val="20"/>
                <w:szCs w:val="20"/>
              </w:rPr>
              <w:t xml:space="preserve">16,581,896.24 </w:t>
            </w:r>
          </w:p>
        </w:tc>
        <w:tc>
          <w:tcPr>
            <w:tcW w:w="799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52E1A18" w14:textId="77777777" w:rsidR="00055BCD" w:rsidRPr="00C843D1" w:rsidRDefault="00055BCD" w:rsidP="00901636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auto"/>
                <w:sz w:val="20"/>
                <w:szCs w:val="20"/>
              </w:rPr>
            </w:pPr>
            <w:r w:rsidRPr="00C843D1">
              <w:rPr>
                <w:rFonts w:ascii="Arial Narrow" w:eastAsia="Times New Roman" w:hAnsi="Arial Narrow"/>
                <w:color w:val="auto"/>
                <w:sz w:val="20"/>
                <w:szCs w:val="20"/>
              </w:rPr>
              <w:t xml:space="preserve">10,866,180.12 </w:t>
            </w:r>
          </w:p>
        </w:tc>
        <w:tc>
          <w:tcPr>
            <w:tcW w:w="951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4ABB5CD" w14:textId="77777777" w:rsidR="00055BCD" w:rsidRPr="00C843D1" w:rsidRDefault="00055BCD" w:rsidP="00901636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auto"/>
                <w:sz w:val="20"/>
                <w:szCs w:val="20"/>
              </w:rPr>
            </w:pPr>
            <w:r w:rsidRPr="00C843D1">
              <w:rPr>
                <w:rFonts w:ascii="Arial Narrow" w:eastAsia="Times New Roman" w:hAnsi="Arial Narrow"/>
                <w:color w:val="auto"/>
                <w:sz w:val="20"/>
                <w:szCs w:val="20"/>
              </w:rPr>
              <w:t xml:space="preserve">31,519,138.39 </w:t>
            </w:r>
          </w:p>
        </w:tc>
      </w:tr>
      <w:tr w:rsidR="00055BCD" w:rsidRPr="00C843D1" w14:paraId="00D56A48" w14:textId="77777777" w:rsidTr="00901636">
        <w:trPr>
          <w:trHeight w:val="20"/>
        </w:trPr>
        <w:tc>
          <w:tcPr>
            <w:tcW w:w="812" w:type="pct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E977861" w14:textId="77777777" w:rsidR="00055BCD" w:rsidRPr="00C843D1" w:rsidRDefault="00055BCD" w:rsidP="00901636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color w:val="auto"/>
                <w:sz w:val="20"/>
                <w:szCs w:val="20"/>
              </w:rPr>
            </w:pPr>
            <w:r w:rsidRPr="00C843D1">
              <w:rPr>
                <w:rFonts w:ascii="Arial Narrow" w:eastAsia="Times New Roman" w:hAnsi="Arial Narrow"/>
                <w:color w:val="auto"/>
                <w:sz w:val="20"/>
                <w:szCs w:val="20"/>
              </w:rPr>
              <w:t>X</w:t>
            </w:r>
          </w:p>
        </w:tc>
        <w:tc>
          <w:tcPr>
            <w:tcW w:w="640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3F1EBDE" w14:textId="77777777" w:rsidR="00055BCD" w:rsidRPr="00C843D1" w:rsidRDefault="00055BCD" w:rsidP="00901636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auto"/>
                <w:sz w:val="20"/>
                <w:szCs w:val="20"/>
              </w:rPr>
            </w:pPr>
            <w:r w:rsidRPr="00C843D1">
              <w:rPr>
                <w:rFonts w:ascii="Arial Narrow" w:eastAsia="Times New Roman" w:hAnsi="Arial Narrow"/>
                <w:color w:val="auto"/>
                <w:sz w:val="20"/>
                <w:szCs w:val="20"/>
              </w:rPr>
              <w:t>3,000,724.42</w:t>
            </w:r>
          </w:p>
        </w:tc>
        <w:tc>
          <w:tcPr>
            <w:tcW w:w="490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2F27A32" w14:textId="77777777" w:rsidR="00055BCD" w:rsidRPr="00C843D1" w:rsidRDefault="00055BCD" w:rsidP="00901636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auto"/>
                <w:sz w:val="20"/>
                <w:szCs w:val="20"/>
              </w:rPr>
            </w:pPr>
            <w:r w:rsidRPr="00C843D1">
              <w:rPr>
                <w:rFonts w:ascii="Arial Narrow" w:eastAsia="Times New Roman" w:hAnsi="Arial Narrow"/>
                <w:color w:val="auto"/>
                <w:sz w:val="20"/>
                <w:szCs w:val="20"/>
              </w:rPr>
              <w:t>12,283</w:t>
            </w:r>
          </w:p>
        </w:tc>
        <w:tc>
          <w:tcPr>
            <w:tcW w:w="641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B467BC6" w14:textId="77777777" w:rsidR="00055BCD" w:rsidRPr="00C843D1" w:rsidRDefault="00055BCD" w:rsidP="00901636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auto"/>
                <w:sz w:val="20"/>
                <w:szCs w:val="20"/>
              </w:rPr>
            </w:pPr>
            <w:r w:rsidRPr="00C843D1">
              <w:rPr>
                <w:rFonts w:ascii="Arial Narrow" w:eastAsia="Times New Roman" w:hAnsi="Arial Narrow"/>
                <w:color w:val="auto"/>
                <w:sz w:val="20"/>
                <w:szCs w:val="20"/>
              </w:rPr>
              <w:t xml:space="preserve">6,696,056.72 </w:t>
            </w:r>
          </w:p>
        </w:tc>
        <w:tc>
          <w:tcPr>
            <w:tcW w:w="667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A0729D5" w14:textId="77777777" w:rsidR="00055BCD" w:rsidRPr="00C843D1" w:rsidRDefault="00055BCD" w:rsidP="00901636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auto"/>
                <w:sz w:val="20"/>
                <w:szCs w:val="20"/>
              </w:rPr>
            </w:pPr>
            <w:r w:rsidRPr="00C843D1">
              <w:rPr>
                <w:rFonts w:ascii="Arial Narrow" w:eastAsia="Times New Roman" w:hAnsi="Arial Narrow"/>
                <w:color w:val="auto"/>
                <w:sz w:val="20"/>
                <w:szCs w:val="20"/>
              </w:rPr>
              <w:t xml:space="preserve">13,863,632.31 </w:t>
            </w:r>
          </w:p>
        </w:tc>
        <w:tc>
          <w:tcPr>
            <w:tcW w:w="799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FDCA520" w14:textId="77777777" w:rsidR="00055BCD" w:rsidRPr="00C843D1" w:rsidRDefault="00055BCD" w:rsidP="00901636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auto"/>
                <w:sz w:val="20"/>
                <w:szCs w:val="20"/>
              </w:rPr>
            </w:pPr>
            <w:r w:rsidRPr="00C843D1">
              <w:rPr>
                <w:rFonts w:ascii="Arial Narrow" w:eastAsia="Times New Roman" w:hAnsi="Arial Narrow"/>
                <w:color w:val="auto"/>
                <w:sz w:val="20"/>
                <w:szCs w:val="20"/>
              </w:rPr>
              <w:t xml:space="preserve">27,841,656.42 </w:t>
            </w:r>
          </w:p>
        </w:tc>
        <w:tc>
          <w:tcPr>
            <w:tcW w:w="951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EB780D0" w14:textId="77777777" w:rsidR="00055BCD" w:rsidRPr="00C843D1" w:rsidRDefault="00055BCD" w:rsidP="00901636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auto"/>
                <w:sz w:val="20"/>
                <w:szCs w:val="20"/>
              </w:rPr>
            </w:pPr>
            <w:r w:rsidRPr="00C843D1">
              <w:rPr>
                <w:rFonts w:ascii="Arial Narrow" w:eastAsia="Times New Roman" w:hAnsi="Arial Narrow"/>
                <w:color w:val="auto"/>
                <w:sz w:val="20"/>
                <w:szCs w:val="20"/>
              </w:rPr>
              <w:t xml:space="preserve">51,402,069.87 </w:t>
            </w:r>
          </w:p>
        </w:tc>
      </w:tr>
      <w:tr w:rsidR="00055BCD" w:rsidRPr="00C843D1" w14:paraId="695568D8" w14:textId="77777777" w:rsidTr="00901636">
        <w:trPr>
          <w:trHeight w:val="20"/>
        </w:trPr>
        <w:tc>
          <w:tcPr>
            <w:tcW w:w="812" w:type="pct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65B00E9" w14:textId="77777777" w:rsidR="00055BCD" w:rsidRPr="00C843D1" w:rsidRDefault="00055BCD" w:rsidP="00901636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color w:val="auto"/>
                <w:sz w:val="20"/>
                <w:szCs w:val="20"/>
              </w:rPr>
            </w:pPr>
            <w:r w:rsidRPr="00C843D1">
              <w:rPr>
                <w:rFonts w:ascii="Arial Narrow" w:eastAsia="Times New Roman" w:hAnsi="Arial Narrow"/>
                <w:color w:val="auto"/>
                <w:sz w:val="20"/>
                <w:szCs w:val="20"/>
              </w:rPr>
              <w:t>XI</w:t>
            </w:r>
          </w:p>
        </w:tc>
        <w:tc>
          <w:tcPr>
            <w:tcW w:w="640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C3E9954" w14:textId="77777777" w:rsidR="00055BCD" w:rsidRPr="00C843D1" w:rsidRDefault="00055BCD" w:rsidP="00901636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auto"/>
                <w:sz w:val="20"/>
                <w:szCs w:val="20"/>
              </w:rPr>
            </w:pPr>
            <w:r w:rsidRPr="00C843D1">
              <w:rPr>
                <w:rFonts w:ascii="Arial Narrow" w:eastAsia="Times New Roman" w:hAnsi="Arial Narrow"/>
                <w:color w:val="auto"/>
                <w:sz w:val="20"/>
                <w:szCs w:val="20"/>
              </w:rPr>
              <w:t>3,000,001.00</w:t>
            </w:r>
          </w:p>
        </w:tc>
        <w:tc>
          <w:tcPr>
            <w:tcW w:w="490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88CF0B6" w14:textId="77777777" w:rsidR="00055BCD" w:rsidRPr="00C843D1" w:rsidRDefault="00055BCD" w:rsidP="00901636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auto"/>
                <w:sz w:val="20"/>
                <w:szCs w:val="20"/>
              </w:rPr>
            </w:pPr>
            <w:r w:rsidRPr="00C843D1">
              <w:rPr>
                <w:rFonts w:ascii="Arial Narrow" w:eastAsia="Times New Roman" w:hAnsi="Arial Narrow"/>
                <w:color w:val="auto"/>
                <w:sz w:val="20"/>
                <w:szCs w:val="20"/>
              </w:rPr>
              <w:t>8,887</w:t>
            </w:r>
          </w:p>
        </w:tc>
        <w:tc>
          <w:tcPr>
            <w:tcW w:w="641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1FB5952" w14:textId="77777777" w:rsidR="00055BCD" w:rsidRPr="00C843D1" w:rsidRDefault="00055BCD" w:rsidP="00901636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auto"/>
                <w:sz w:val="20"/>
                <w:szCs w:val="20"/>
              </w:rPr>
            </w:pPr>
            <w:r w:rsidRPr="00C843D1">
              <w:rPr>
                <w:rFonts w:ascii="Arial Narrow" w:eastAsia="Times New Roman" w:hAnsi="Arial Narrow"/>
                <w:color w:val="auto"/>
                <w:sz w:val="20"/>
                <w:szCs w:val="20"/>
              </w:rPr>
              <w:t xml:space="preserve">3,289,523.05 </w:t>
            </w:r>
          </w:p>
        </w:tc>
        <w:tc>
          <w:tcPr>
            <w:tcW w:w="667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29E8B84" w14:textId="77777777" w:rsidR="00055BCD" w:rsidRPr="00C843D1" w:rsidRDefault="00055BCD" w:rsidP="00901636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auto"/>
                <w:sz w:val="20"/>
                <w:szCs w:val="20"/>
              </w:rPr>
            </w:pPr>
            <w:r w:rsidRPr="00C843D1">
              <w:rPr>
                <w:rFonts w:ascii="Arial Narrow" w:eastAsia="Times New Roman" w:hAnsi="Arial Narrow"/>
                <w:color w:val="auto"/>
                <w:sz w:val="20"/>
                <w:szCs w:val="20"/>
              </w:rPr>
              <w:t xml:space="preserve">7,574,475.00 </w:t>
            </w:r>
          </w:p>
        </w:tc>
        <w:tc>
          <w:tcPr>
            <w:tcW w:w="799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75AE993" w14:textId="77777777" w:rsidR="00055BCD" w:rsidRPr="00C843D1" w:rsidRDefault="00055BCD" w:rsidP="00901636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auto"/>
                <w:sz w:val="20"/>
                <w:szCs w:val="20"/>
              </w:rPr>
            </w:pPr>
            <w:r w:rsidRPr="00C843D1">
              <w:rPr>
                <w:rFonts w:ascii="Arial Narrow" w:eastAsia="Times New Roman" w:hAnsi="Arial Narrow"/>
                <w:color w:val="auto"/>
                <w:sz w:val="20"/>
                <w:szCs w:val="20"/>
              </w:rPr>
              <w:t xml:space="preserve">14,916,885.36 </w:t>
            </w:r>
          </w:p>
        </w:tc>
        <w:tc>
          <w:tcPr>
            <w:tcW w:w="951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5BF5CBD" w14:textId="77777777" w:rsidR="00055BCD" w:rsidRPr="00C843D1" w:rsidRDefault="00055BCD" w:rsidP="00901636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auto"/>
                <w:sz w:val="20"/>
                <w:szCs w:val="20"/>
              </w:rPr>
            </w:pPr>
            <w:r w:rsidRPr="00C843D1">
              <w:rPr>
                <w:rFonts w:ascii="Arial Narrow" w:eastAsia="Times New Roman" w:hAnsi="Arial Narrow"/>
                <w:color w:val="auto"/>
                <w:sz w:val="20"/>
                <w:szCs w:val="20"/>
              </w:rPr>
              <w:t xml:space="preserve">28,780,884.41 </w:t>
            </w:r>
          </w:p>
        </w:tc>
      </w:tr>
      <w:tr w:rsidR="00055BCD" w:rsidRPr="00C843D1" w14:paraId="6340C581" w14:textId="77777777" w:rsidTr="00901636">
        <w:trPr>
          <w:trHeight w:val="20"/>
        </w:trPr>
        <w:tc>
          <w:tcPr>
            <w:tcW w:w="812" w:type="pct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CA40A6D" w14:textId="77777777" w:rsidR="00055BCD" w:rsidRPr="00C843D1" w:rsidRDefault="00055BCD" w:rsidP="00901636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color w:val="auto"/>
                <w:sz w:val="20"/>
                <w:szCs w:val="20"/>
              </w:rPr>
            </w:pPr>
            <w:r w:rsidRPr="00C843D1">
              <w:rPr>
                <w:rFonts w:ascii="Arial Narrow" w:eastAsia="Times New Roman" w:hAnsi="Arial Narrow"/>
                <w:color w:val="auto"/>
                <w:sz w:val="20"/>
                <w:szCs w:val="20"/>
              </w:rPr>
              <w:t>XII</w:t>
            </w:r>
          </w:p>
        </w:tc>
        <w:tc>
          <w:tcPr>
            <w:tcW w:w="640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C30B6EA" w14:textId="77777777" w:rsidR="00055BCD" w:rsidRPr="00C843D1" w:rsidRDefault="00055BCD" w:rsidP="00901636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auto"/>
                <w:sz w:val="20"/>
                <w:szCs w:val="20"/>
              </w:rPr>
            </w:pPr>
            <w:r w:rsidRPr="00C843D1">
              <w:rPr>
                <w:rFonts w:ascii="Arial Narrow" w:eastAsia="Times New Roman" w:hAnsi="Arial Narrow"/>
                <w:color w:val="auto"/>
                <w:sz w:val="20"/>
                <w:szCs w:val="20"/>
              </w:rPr>
              <w:t>3,000,513.85</w:t>
            </w:r>
          </w:p>
        </w:tc>
        <w:tc>
          <w:tcPr>
            <w:tcW w:w="490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3E5F524" w14:textId="77777777" w:rsidR="00055BCD" w:rsidRPr="00C843D1" w:rsidRDefault="00055BCD" w:rsidP="00901636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auto"/>
                <w:sz w:val="20"/>
                <w:szCs w:val="20"/>
              </w:rPr>
            </w:pPr>
            <w:r w:rsidRPr="00C843D1">
              <w:rPr>
                <w:rFonts w:ascii="Arial Narrow" w:eastAsia="Times New Roman" w:hAnsi="Arial Narrow"/>
                <w:color w:val="auto"/>
                <w:sz w:val="20"/>
                <w:szCs w:val="20"/>
              </w:rPr>
              <w:t>2,629</w:t>
            </w:r>
          </w:p>
        </w:tc>
        <w:tc>
          <w:tcPr>
            <w:tcW w:w="641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7FA4084" w14:textId="77777777" w:rsidR="00055BCD" w:rsidRPr="00C843D1" w:rsidRDefault="00055BCD" w:rsidP="00901636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auto"/>
                <w:sz w:val="20"/>
                <w:szCs w:val="20"/>
              </w:rPr>
            </w:pPr>
            <w:r w:rsidRPr="00C843D1">
              <w:rPr>
                <w:rFonts w:ascii="Arial Narrow" w:eastAsia="Times New Roman" w:hAnsi="Arial Narrow"/>
                <w:color w:val="auto"/>
                <w:sz w:val="20"/>
                <w:szCs w:val="20"/>
              </w:rPr>
              <w:t xml:space="preserve">1,445,950.00 </w:t>
            </w:r>
          </w:p>
        </w:tc>
        <w:tc>
          <w:tcPr>
            <w:tcW w:w="667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689EB03" w14:textId="77777777" w:rsidR="00055BCD" w:rsidRPr="00C843D1" w:rsidRDefault="00055BCD" w:rsidP="00901636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auto"/>
                <w:sz w:val="20"/>
                <w:szCs w:val="20"/>
              </w:rPr>
            </w:pPr>
            <w:r w:rsidRPr="00C843D1">
              <w:rPr>
                <w:rFonts w:ascii="Arial Narrow" w:eastAsia="Times New Roman" w:hAnsi="Arial Narrow"/>
                <w:color w:val="auto"/>
                <w:sz w:val="20"/>
                <w:szCs w:val="20"/>
              </w:rPr>
              <w:t xml:space="preserve">2,126,519.06 </w:t>
            </w:r>
          </w:p>
        </w:tc>
        <w:tc>
          <w:tcPr>
            <w:tcW w:w="799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4098A82" w14:textId="77777777" w:rsidR="00055BCD" w:rsidRPr="00C843D1" w:rsidRDefault="00055BCD" w:rsidP="00901636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auto"/>
                <w:sz w:val="20"/>
                <w:szCs w:val="20"/>
              </w:rPr>
            </w:pPr>
            <w:r w:rsidRPr="00C843D1">
              <w:rPr>
                <w:rFonts w:ascii="Arial Narrow" w:eastAsia="Times New Roman" w:hAnsi="Arial Narrow"/>
                <w:color w:val="auto"/>
                <w:sz w:val="20"/>
                <w:szCs w:val="20"/>
              </w:rPr>
              <w:t xml:space="preserve">10,899,586.54 </w:t>
            </w:r>
          </w:p>
        </w:tc>
        <w:tc>
          <w:tcPr>
            <w:tcW w:w="951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D1394D0" w14:textId="77777777" w:rsidR="00055BCD" w:rsidRPr="00C843D1" w:rsidRDefault="00055BCD" w:rsidP="00901636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auto"/>
                <w:sz w:val="20"/>
                <w:szCs w:val="20"/>
              </w:rPr>
            </w:pPr>
            <w:r w:rsidRPr="00C843D1">
              <w:rPr>
                <w:rFonts w:ascii="Arial Narrow" w:eastAsia="Times New Roman" w:hAnsi="Arial Narrow"/>
                <w:color w:val="auto"/>
                <w:sz w:val="20"/>
                <w:szCs w:val="20"/>
              </w:rPr>
              <w:t xml:space="preserve">17,472,569.45 </w:t>
            </w:r>
          </w:p>
        </w:tc>
      </w:tr>
      <w:tr w:rsidR="00055BCD" w:rsidRPr="00C843D1" w14:paraId="0EA8A8B8" w14:textId="77777777" w:rsidTr="00901636">
        <w:trPr>
          <w:trHeight w:val="20"/>
        </w:trPr>
        <w:tc>
          <w:tcPr>
            <w:tcW w:w="812" w:type="pct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6E5CCD1" w14:textId="77777777" w:rsidR="00055BCD" w:rsidRPr="00C843D1" w:rsidRDefault="00055BCD" w:rsidP="00901636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color w:val="auto"/>
                <w:sz w:val="20"/>
                <w:szCs w:val="20"/>
              </w:rPr>
            </w:pPr>
            <w:r w:rsidRPr="00C843D1">
              <w:rPr>
                <w:rFonts w:ascii="Arial Narrow" w:eastAsia="Times New Roman" w:hAnsi="Arial Narrow"/>
                <w:color w:val="auto"/>
                <w:sz w:val="20"/>
                <w:szCs w:val="20"/>
              </w:rPr>
              <w:t>CARAGA</w:t>
            </w:r>
          </w:p>
        </w:tc>
        <w:tc>
          <w:tcPr>
            <w:tcW w:w="640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8EF376D" w14:textId="77777777" w:rsidR="00055BCD" w:rsidRPr="00C843D1" w:rsidRDefault="00055BCD" w:rsidP="00901636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auto"/>
                <w:sz w:val="20"/>
                <w:szCs w:val="20"/>
              </w:rPr>
            </w:pPr>
            <w:r w:rsidRPr="00C843D1">
              <w:rPr>
                <w:rFonts w:ascii="Arial Narrow" w:eastAsia="Times New Roman" w:hAnsi="Arial Narrow"/>
                <w:color w:val="auto"/>
                <w:sz w:val="20"/>
                <w:szCs w:val="20"/>
              </w:rPr>
              <w:t>3,000,740.55</w:t>
            </w:r>
          </w:p>
        </w:tc>
        <w:tc>
          <w:tcPr>
            <w:tcW w:w="490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C2E5812" w14:textId="77777777" w:rsidR="00055BCD" w:rsidRPr="00C843D1" w:rsidRDefault="00055BCD" w:rsidP="00901636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auto"/>
                <w:sz w:val="20"/>
                <w:szCs w:val="20"/>
              </w:rPr>
            </w:pPr>
            <w:r w:rsidRPr="00C843D1">
              <w:rPr>
                <w:rFonts w:ascii="Arial Narrow" w:eastAsia="Times New Roman" w:hAnsi="Arial Narrow"/>
                <w:color w:val="auto"/>
                <w:sz w:val="20"/>
                <w:szCs w:val="20"/>
              </w:rPr>
              <w:t>9,066</w:t>
            </w:r>
          </w:p>
        </w:tc>
        <w:tc>
          <w:tcPr>
            <w:tcW w:w="641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8F56D99" w14:textId="77777777" w:rsidR="00055BCD" w:rsidRPr="00C843D1" w:rsidRDefault="00055BCD" w:rsidP="00901636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auto"/>
                <w:sz w:val="20"/>
                <w:szCs w:val="20"/>
              </w:rPr>
            </w:pPr>
            <w:r w:rsidRPr="00C843D1">
              <w:rPr>
                <w:rFonts w:ascii="Arial Narrow" w:eastAsia="Times New Roman" w:hAnsi="Arial Narrow"/>
                <w:color w:val="auto"/>
                <w:sz w:val="20"/>
                <w:szCs w:val="20"/>
              </w:rPr>
              <w:t xml:space="preserve">4,732,265.78 </w:t>
            </w:r>
          </w:p>
        </w:tc>
        <w:tc>
          <w:tcPr>
            <w:tcW w:w="667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A7A763A" w14:textId="77777777" w:rsidR="00055BCD" w:rsidRPr="00C843D1" w:rsidRDefault="00055BCD" w:rsidP="00901636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auto"/>
                <w:sz w:val="20"/>
                <w:szCs w:val="20"/>
              </w:rPr>
            </w:pPr>
            <w:r w:rsidRPr="00C843D1">
              <w:rPr>
                <w:rFonts w:ascii="Arial Narrow" w:eastAsia="Times New Roman" w:hAnsi="Arial Narrow"/>
                <w:color w:val="auto"/>
                <w:sz w:val="20"/>
                <w:szCs w:val="20"/>
              </w:rPr>
              <w:t xml:space="preserve">6,634,474.18 </w:t>
            </w:r>
          </w:p>
        </w:tc>
        <w:tc>
          <w:tcPr>
            <w:tcW w:w="799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7165B46" w14:textId="77777777" w:rsidR="00055BCD" w:rsidRPr="00C843D1" w:rsidRDefault="00055BCD" w:rsidP="00901636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auto"/>
                <w:sz w:val="20"/>
                <w:szCs w:val="20"/>
              </w:rPr>
            </w:pPr>
            <w:r w:rsidRPr="00C843D1">
              <w:rPr>
                <w:rFonts w:ascii="Arial Narrow" w:eastAsia="Times New Roman" w:hAnsi="Arial Narrow"/>
                <w:color w:val="auto"/>
                <w:sz w:val="20"/>
                <w:szCs w:val="20"/>
              </w:rPr>
              <w:t xml:space="preserve">16,048,040.02 </w:t>
            </w:r>
          </w:p>
        </w:tc>
        <w:tc>
          <w:tcPr>
            <w:tcW w:w="951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FB85BDA" w14:textId="77777777" w:rsidR="00055BCD" w:rsidRPr="00C843D1" w:rsidRDefault="00055BCD" w:rsidP="00901636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auto"/>
                <w:sz w:val="20"/>
                <w:szCs w:val="20"/>
              </w:rPr>
            </w:pPr>
            <w:r w:rsidRPr="00C843D1">
              <w:rPr>
                <w:rFonts w:ascii="Arial Narrow" w:eastAsia="Times New Roman" w:hAnsi="Arial Narrow"/>
                <w:color w:val="auto"/>
                <w:sz w:val="20"/>
                <w:szCs w:val="20"/>
              </w:rPr>
              <w:t xml:space="preserve">30,415,520.53 </w:t>
            </w:r>
          </w:p>
        </w:tc>
      </w:tr>
      <w:tr w:rsidR="00055BCD" w:rsidRPr="00C843D1" w14:paraId="7F62D2E9" w14:textId="77777777" w:rsidTr="00901636">
        <w:trPr>
          <w:trHeight w:val="20"/>
        </w:trPr>
        <w:tc>
          <w:tcPr>
            <w:tcW w:w="812" w:type="pct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75D4B52" w14:textId="77777777" w:rsidR="00055BCD" w:rsidRPr="00C843D1" w:rsidRDefault="00055BCD" w:rsidP="00901636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color w:val="auto"/>
                <w:sz w:val="20"/>
                <w:szCs w:val="20"/>
              </w:rPr>
            </w:pPr>
            <w:r w:rsidRPr="00C843D1">
              <w:rPr>
                <w:rFonts w:ascii="Arial Narrow" w:eastAsia="Times New Roman" w:hAnsi="Arial Narrow"/>
                <w:color w:val="auto"/>
                <w:sz w:val="20"/>
                <w:szCs w:val="20"/>
              </w:rPr>
              <w:t>NCR</w:t>
            </w:r>
          </w:p>
        </w:tc>
        <w:tc>
          <w:tcPr>
            <w:tcW w:w="640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11F76A2" w14:textId="77777777" w:rsidR="00055BCD" w:rsidRPr="00C843D1" w:rsidRDefault="00055BCD" w:rsidP="00901636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auto"/>
                <w:sz w:val="20"/>
                <w:szCs w:val="20"/>
              </w:rPr>
            </w:pPr>
            <w:r w:rsidRPr="00C843D1">
              <w:rPr>
                <w:rFonts w:ascii="Arial Narrow" w:eastAsia="Times New Roman" w:hAnsi="Arial Narrow"/>
                <w:color w:val="auto"/>
                <w:sz w:val="20"/>
                <w:szCs w:val="20"/>
              </w:rPr>
              <w:t>2,229,439.00</w:t>
            </w:r>
          </w:p>
        </w:tc>
        <w:tc>
          <w:tcPr>
            <w:tcW w:w="490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F1709C8" w14:textId="77777777" w:rsidR="00055BCD" w:rsidRPr="00C843D1" w:rsidRDefault="00055BCD" w:rsidP="00901636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auto"/>
                <w:sz w:val="20"/>
                <w:szCs w:val="20"/>
              </w:rPr>
            </w:pPr>
            <w:r w:rsidRPr="00C843D1">
              <w:rPr>
                <w:rFonts w:ascii="Arial Narrow" w:eastAsia="Times New Roman" w:hAnsi="Arial Narrow"/>
                <w:color w:val="auto"/>
                <w:sz w:val="20"/>
                <w:szCs w:val="20"/>
              </w:rPr>
              <w:t>-</w:t>
            </w:r>
          </w:p>
        </w:tc>
        <w:tc>
          <w:tcPr>
            <w:tcW w:w="641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1DF0AD4" w14:textId="77777777" w:rsidR="00055BCD" w:rsidRPr="00C843D1" w:rsidRDefault="00055BCD" w:rsidP="00901636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auto"/>
                <w:sz w:val="20"/>
                <w:szCs w:val="20"/>
              </w:rPr>
            </w:pPr>
            <w:r w:rsidRPr="00C843D1">
              <w:rPr>
                <w:rFonts w:ascii="Arial Narrow" w:eastAsia="Times New Roman" w:hAnsi="Arial Narrow"/>
                <w:color w:val="auto"/>
                <w:sz w:val="20"/>
                <w:szCs w:val="20"/>
              </w:rPr>
              <w:t xml:space="preserve">- </w:t>
            </w:r>
          </w:p>
        </w:tc>
        <w:tc>
          <w:tcPr>
            <w:tcW w:w="667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4AF6AAB" w14:textId="77777777" w:rsidR="00055BCD" w:rsidRPr="00C843D1" w:rsidRDefault="00055BCD" w:rsidP="00901636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auto"/>
                <w:sz w:val="20"/>
                <w:szCs w:val="20"/>
              </w:rPr>
            </w:pPr>
            <w:r w:rsidRPr="00C843D1">
              <w:rPr>
                <w:rFonts w:ascii="Arial Narrow" w:eastAsia="Times New Roman" w:hAnsi="Arial Narrow"/>
                <w:color w:val="auto"/>
                <w:sz w:val="20"/>
                <w:szCs w:val="20"/>
              </w:rPr>
              <w:t xml:space="preserve">3,597,574.50 </w:t>
            </w:r>
          </w:p>
        </w:tc>
        <w:tc>
          <w:tcPr>
            <w:tcW w:w="799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89BDB25" w14:textId="77777777" w:rsidR="00055BCD" w:rsidRPr="00C843D1" w:rsidRDefault="00055BCD" w:rsidP="00901636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auto"/>
                <w:sz w:val="20"/>
                <w:szCs w:val="20"/>
              </w:rPr>
            </w:pPr>
            <w:r w:rsidRPr="00C843D1">
              <w:rPr>
                <w:rFonts w:ascii="Arial Narrow" w:eastAsia="Times New Roman" w:hAnsi="Arial Narrow"/>
                <w:color w:val="auto"/>
                <w:sz w:val="20"/>
                <w:szCs w:val="20"/>
              </w:rPr>
              <w:t xml:space="preserve">5,741,232.78 </w:t>
            </w:r>
          </w:p>
        </w:tc>
        <w:tc>
          <w:tcPr>
            <w:tcW w:w="951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E32D6AE" w14:textId="77777777" w:rsidR="00055BCD" w:rsidRPr="00C843D1" w:rsidRDefault="00055BCD" w:rsidP="00901636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auto"/>
                <w:sz w:val="20"/>
                <w:szCs w:val="20"/>
              </w:rPr>
            </w:pPr>
            <w:r w:rsidRPr="00C843D1">
              <w:rPr>
                <w:rFonts w:ascii="Arial Narrow" w:eastAsia="Times New Roman" w:hAnsi="Arial Narrow"/>
                <w:color w:val="auto"/>
                <w:sz w:val="20"/>
                <w:szCs w:val="20"/>
              </w:rPr>
              <w:t xml:space="preserve">11,568,246.28 </w:t>
            </w:r>
          </w:p>
        </w:tc>
      </w:tr>
      <w:tr w:rsidR="00055BCD" w:rsidRPr="00C843D1" w14:paraId="3D22491F" w14:textId="77777777" w:rsidTr="00901636">
        <w:trPr>
          <w:trHeight w:val="20"/>
        </w:trPr>
        <w:tc>
          <w:tcPr>
            <w:tcW w:w="812" w:type="pct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D421EAC" w14:textId="77777777" w:rsidR="00055BCD" w:rsidRPr="00C843D1" w:rsidRDefault="00055BCD" w:rsidP="00901636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color w:val="auto"/>
                <w:sz w:val="20"/>
                <w:szCs w:val="20"/>
              </w:rPr>
            </w:pPr>
            <w:r w:rsidRPr="00C843D1">
              <w:rPr>
                <w:rFonts w:ascii="Arial Narrow" w:eastAsia="Times New Roman" w:hAnsi="Arial Narrow"/>
                <w:color w:val="auto"/>
                <w:sz w:val="20"/>
                <w:szCs w:val="20"/>
              </w:rPr>
              <w:t>CAR</w:t>
            </w:r>
          </w:p>
        </w:tc>
        <w:tc>
          <w:tcPr>
            <w:tcW w:w="640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C9F60DC" w14:textId="77777777" w:rsidR="00055BCD" w:rsidRPr="00C843D1" w:rsidRDefault="00055BCD" w:rsidP="00901636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auto"/>
                <w:sz w:val="20"/>
                <w:szCs w:val="20"/>
              </w:rPr>
            </w:pPr>
            <w:r w:rsidRPr="00C843D1">
              <w:rPr>
                <w:rFonts w:ascii="Arial Narrow" w:eastAsia="Times New Roman" w:hAnsi="Arial Narrow"/>
                <w:color w:val="auto"/>
                <w:sz w:val="20"/>
                <w:szCs w:val="20"/>
              </w:rPr>
              <w:t>3,707,304.38</w:t>
            </w:r>
          </w:p>
        </w:tc>
        <w:tc>
          <w:tcPr>
            <w:tcW w:w="490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953B07D" w14:textId="77777777" w:rsidR="00055BCD" w:rsidRPr="00C843D1" w:rsidRDefault="00055BCD" w:rsidP="00901636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auto"/>
                <w:sz w:val="20"/>
                <w:szCs w:val="20"/>
              </w:rPr>
            </w:pPr>
            <w:r w:rsidRPr="00C843D1">
              <w:rPr>
                <w:rFonts w:ascii="Arial Narrow" w:eastAsia="Times New Roman" w:hAnsi="Arial Narrow"/>
                <w:color w:val="auto"/>
                <w:sz w:val="20"/>
                <w:szCs w:val="20"/>
              </w:rPr>
              <w:t>11,133</w:t>
            </w:r>
          </w:p>
        </w:tc>
        <w:tc>
          <w:tcPr>
            <w:tcW w:w="641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AA679B6" w14:textId="77777777" w:rsidR="00055BCD" w:rsidRPr="00C843D1" w:rsidRDefault="00055BCD" w:rsidP="00901636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auto"/>
                <w:sz w:val="20"/>
                <w:szCs w:val="20"/>
              </w:rPr>
            </w:pPr>
            <w:r w:rsidRPr="00C843D1">
              <w:rPr>
                <w:rFonts w:ascii="Arial Narrow" w:eastAsia="Times New Roman" w:hAnsi="Arial Narrow"/>
                <w:color w:val="auto"/>
                <w:sz w:val="20"/>
                <w:szCs w:val="20"/>
              </w:rPr>
              <w:t xml:space="preserve">5,326,765.11 </w:t>
            </w:r>
          </w:p>
        </w:tc>
        <w:tc>
          <w:tcPr>
            <w:tcW w:w="667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F980DD6" w14:textId="77777777" w:rsidR="00055BCD" w:rsidRPr="00C843D1" w:rsidRDefault="00055BCD" w:rsidP="00901636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auto"/>
                <w:sz w:val="20"/>
                <w:szCs w:val="20"/>
              </w:rPr>
            </w:pPr>
            <w:r w:rsidRPr="00C843D1">
              <w:rPr>
                <w:rFonts w:ascii="Arial Narrow" w:eastAsia="Times New Roman" w:hAnsi="Arial Narrow"/>
                <w:color w:val="auto"/>
                <w:sz w:val="20"/>
                <w:szCs w:val="20"/>
              </w:rPr>
              <w:t xml:space="preserve">775,866.28 </w:t>
            </w:r>
          </w:p>
        </w:tc>
        <w:tc>
          <w:tcPr>
            <w:tcW w:w="799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757B8F7" w14:textId="77777777" w:rsidR="00055BCD" w:rsidRPr="00C843D1" w:rsidRDefault="00055BCD" w:rsidP="00901636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auto"/>
                <w:sz w:val="20"/>
                <w:szCs w:val="20"/>
              </w:rPr>
            </w:pPr>
            <w:r w:rsidRPr="00C843D1">
              <w:rPr>
                <w:rFonts w:ascii="Arial Narrow" w:eastAsia="Times New Roman" w:hAnsi="Arial Narrow"/>
                <w:color w:val="auto"/>
                <w:sz w:val="20"/>
                <w:szCs w:val="20"/>
              </w:rPr>
              <w:t xml:space="preserve">7,251,299.47 </w:t>
            </w:r>
          </w:p>
        </w:tc>
        <w:tc>
          <w:tcPr>
            <w:tcW w:w="951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B5F96A0" w14:textId="77777777" w:rsidR="00055BCD" w:rsidRPr="00C843D1" w:rsidRDefault="00055BCD" w:rsidP="00901636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auto"/>
                <w:sz w:val="20"/>
                <w:szCs w:val="20"/>
              </w:rPr>
            </w:pPr>
            <w:r w:rsidRPr="00C843D1">
              <w:rPr>
                <w:rFonts w:ascii="Arial Narrow" w:eastAsia="Times New Roman" w:hAnsi="Arial Narrow"/>
                <w:color w:val="auto"/>
                <w:sz w:val="20"/>
                <w:szCs w:val="20"/>
              </w:rPr>
              <w:t xml:space="preserve">17,061,235.24 </w:t>
            </w:r>
          </w:p>
        </w:tc>
      </w:tr>
    </w:tbl>
    <w:p w14:paraId="675C11A9" w14:textId="77777777" w:rsidR="00055BCD" w:rsidRDefault="00055BCD" w:rsidP="00055BCD">
      <w:pPr>
        <w:spacing w:after="0" w:line="240" w:lineRule="auto"/>
        <w:ind w:left="284"/>
        <w:contextualSpacing/>
        <w:rPr>
          <w:rFonts w:ascii="Arial" w:eastAsia="Arial" w:hAnsi="Arial" w:cs="Arial"/>
          <w:i/>
          <w:sz w:val="16"/>
          <w:szCs w:val="16"/>
        </w:rPr>
      </w:pPr>
      <w:r>
        <w:rPr>
          <w:rFonts w:ascii="Arial" w:eastAsia="Arial" w:hAnsi="Arial" w:cs="Arial"/>
          <w:i/>
          <w:sz w:val="16"/>
          <w:szCs w:val="16"/>
        </w:rPr>
        <w:t xml:space="preserve"> Note: The Inventory Summary is as of 20 November 2020, 3PM. </w:t>
      </w:r>
    </w:p>
    <w:p w14:paraId="521E73B5" w14:textId="77777777" w:rsidR="00055BCD" w:rsidRDefault="00055BCD" w:rsidP="00055BCD">
      <w:pPr>
        <w:spacing w:after="0" w:line="240" w:lineRule="auto"/>
        <w:contextualSpacing/>
        <w:jc w:val="right"/>
        <w:rPr>
          <w:rFonts w:ascii="Arial" w:eastAsia="Arial" w:hAnsi="Arial" w:cs="Arial"/>
          <w:i/>
          <w:color w:val="0070C0"/>
          <w:sz w:val="16"/>
          <w:szCs w:val="16"/>
        </w:rPr>
      </w:pPr>
      <w:r>
        <w:rPr>
          <w:rFonts w:ascii="Arial" w:eastAsia="Arial" w:hAnsi="Arial" w:cs="Arial"/>
          <w:i/>
          <w:color w:val="0070C0"/>
          <w:sz w:val="16"/>
          <w:szCs w:val="16"/>
        </w:rPr>
        <w:t>Source: DRMB and NRLMB</w:t>
      </w:r>
    </w:p>
    <w:p w14:paraId="33A19E1B" w14:textId="77777777" w:rsidR="007F7727" w:rsidRPr="007F7727" w:rsidRDefault="007F7727" w:rsidP="00E50E07">
      <w:pPr>
        <w:spacing w:after="0" w:line="240" w:lineRule="auto"/>
        <w:contextualSpacing/>
        <w:jc w:val="center"/>
        <w:rPr>
          <w:rFonts w:ascii="Arial" w:eastAsia="Times New Roman" w:hAnsi="Arial" w:cs="Arial"/>
          <w:b/>
          <w:iCs/>
          <w:color w:val="002060"/>
          <w:sz w:val="24"/>
          <w:szCs w:val="32"/>
        </w:rPr>
      </w:pPr>
    </w:p>
    <w:p w14:paraId="4EBFF9E0" w14:textId="77777777" w:rsidR="00055BCD" w:rsidRDefault="00055BCD" w:rsidP="00055BCD">
      <w:pPr>
        <w:spacing w:after="0" w:line="240" w:lineRule="auto"/>
        <w:contextualSpacing/>
        <w:jc w:val="center"/>
        <w:rPr>
          <w:rFonts w:ascii="Arial" w:eastAsia="Times New Roman" w:hAnsi="Arial" w:cs="Arial"/>
          <w:b/>
          <w:iCs/>
          <w:color w:val="002060"/>
          <w:sz w:val="28"/>
          <w:szCs w:val="32"/>
        </w:rPr>
      </w:pPr>
    </w:p>
    <w:p w14:paraId="374EB046" w14:textId="1152AACD" w:rsidR="00124514" w:rsidRDefault="00055BCD" w:rsidP="00055BCD">
      <w:pPr>
        <w:spacing w:after="0" w:line="240" w:lineRule="auto"/>
        <w:contextualSpacing/>
        <w:jc w:val="center"/>
        <w:rPr>
          <w:rFonts w:ascii="Arial" w:eastAsia="Times New Roman" w:hAnsi="Arial" w:cs="Arial"/>
          <w:b/>
          <w:iCs/>
          <w:color w:val="002060"/>
          <w:sz w:val="28"/>
          <w:szCs w:val="32"/>
        </w:rPr>
      </w:pPr>
      <w:r w:rsidRPr="005B4FF1">
        <w:rPr>
          <w:rFonts w:ascii="Arial" w:eastAsia="Times New Roman" w:hAnsi="Arial" w:cs="Arial"/>
          <w:b/>
          <w:iCs/>
          <w:noProof/>
          <w:color w:val="002060"/>
          <w:sz w:val="28"/>
          <w:szCs w:val="32"/>
        </w:rPr>
        <w:drawing>
          <wp:anchor distT="0" distB="0" distL="114300" distR="114300" simplePos="0" relativeHeight="251658240" behindDoc="0" locked="0" layoutInCell="1" allowOverlap="1" wp14:anchorId="22707F74" wp14:editId="09A3D2AD">
            <wp:simplePos x="0" y="0"/>
            <wp:positionH relativeFrom="column">
              <wp:posOffset>-118745</wp:posOffset>
            </wp:positionH>
            <wp:positionV relativeFrom="paragraph">
              <wp:posOffset>327660</wp:posOffset>
            </wp:positionV>
            <wp:extent cx="6824980" cy="4581525"/>
            <wp:effectExtent l="0" t="0" r="0" b="9525"/>
            <wp:wrapSquare wrapText="bothSides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Rollyaffected_10112020_6am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24980" cy="45815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32D4B" w:rsidRPr="005B4FF1">
        <w:rPr>
          <w:rFonts w:ascii="Arial" w:eastAsia="Times New Roman" w:hAnsi="Arial" w:cs="Arial"/>
          <w:b/>
          <w:iCs/>
          <w:color w:val="002060"/>
          <w:sz w:val="28"/>
          <w:szCs w:val="32"/>
        </w:rPr>
        <w:t>DSWD</w:t>
      </w:r>
      <w:r w:rsidR="00CB2A7E">
        <w:rPr>
          <w:rFonts w:ascii="Arial" w:eastAsia="Times New Roman" w:hAnsi="Arial" w:cs="Arial"/>
          <w:b/>
          <w:iCs/>
          <w:color w:val="002060"/>
          <w:sz w:val="28"/>
          <w:szCs w:val="32"/>
        </w:rPr>
        <w:t xml:space="preserve"> </w:t>
      </w:r>
      <w:r w:rsidR="00232D4B" w:rsidRPr="005B4FF1">
        <w:rPr>
          <w:rFonts w:ascii="Arial" w:eastAsia="Times New Roman" w:hAnsi="Arial" w:cs="Arial"/>
          <w:b/>
          <w:iCs/>
          <w:color w:val="002060"/>
          <w:sz w:val="28"/>
          <w:szCs w:val="32"/>
        </w:rPr>
        <w:t>DISASTER</w:t>
      </w:r>
      <w:r w:rsidR="00CB2A7E">
        <w:rPr>
          <w:rFonts w:ascii="Arial" w:eastAsia="Times New Roman" w:hAnsi="Arial" w:cs="Arial"/>
          <w:b/>
          <w:iCs/>
          <w:color w:val="002060"/>
          <w:sz w:val="28"/>
          <w:szCs w:val="32"/>
        </w:rPr>
        <w:t xml:space="preserve"> </w:t>
      </w:r>
      <w:r w:rsidR="00232D4B" w:rsidRPr="005B4FF1">
        <w:rPr>
          <w:rFonts w:ascii="Arial" w:eastAsia="Times New Roman" w:hAnsi="Arial" w:cs="Arial"/>
          <w:b/>
          <w:iCs/>
          <w:color w:val="002060"/>
          <w:sz w:val="28"/>
          <w:szCs w:val="32"/>
        </w:rPr>
        <w:t>RESPONSE</w:t>
      </w:r>
      <w:r w:rsidR="00CB2A7E">
        <w:rPr>
          <w:rFonts w:ascii="Arial" w:eastAsia="Times New Roman" w:hAnsi="Arial" w:cs="Arial"/>
          <w:b/>
          <w:iCs/>
          <w:color w:val="002060"/>
          <w:sz w:val="28"/>
          <w:szCs w:val="32"/>
        </w:rPr>
        <w:t xml:space="preserve"> </w:t>
      </w:r>
      <w:r w:rsidR="00232D4B" w:rsidRPr="005B4FF1">
        <w:rPr>
          <w:rFonts w:ascii="Arial" w:eastAsia="Times New Roman" w:hAnsi="Arial" w:cs="Arial"/>
          <w:b/>
          <w:iCs/>
          <w:color w:val="002060"/>
          <w:sz w:val="28"/>
          <w:szCs w:val="32"/>
        </w:rPr>
        <w:t>INFORMATION</w:t>
      </w:r>
    </w:p>
    <w:p w14:paraId="46636A44" w14:textId="64C26968" w:rsidR="00E50E07" w:rsidRPr="009C3D6E" w:rsidRDefault="00E50E07" w:rsidP="00E50E07">
      <w:pPr>
        <w:spacing w:after="0" w:line="240" w:lineRule="auto"/>
        <w:contextualSpacing/>
        <w:jc w:val="center"/>
        <w:rPr>
          <w:rFonts w:ascii="Arial" w:eastAsia="Arial" w:hAnsi="Arial" w:cs="Arial"/>
          <w:b/>
          <w:color w:val="002060"/>
          <w:sz w:val="24"/>
          <w:szCs w:val="24"/>
        </w:rPr>
      </w:pPr>
    </w:p>
    <w:p w14:paraId="2EFB05CB" w14:textId="35EED9C4" w:rsidR="00055BCD" w:rsidRPr="00055BCD" w:rsidRDefault="00055BCD" w:rsidP="00055BCD">
      <w:pPr>
        <w:spacing w:after="0" w:line="240" w:lineRule="auto"/>
        <w:contextualSpacing/>
        <w:jc w:val="right"/>
        <w:rPr>
          <w:rFonts w:ascii="Arial" w:eastAsia="Arial" w:hAnsi="Arial" w:cs="Arial"/>
          <w:i/>
          <w:color w:val="0070C0"/>
          <w:sz w:val="16"/>
          <w:szCs w:val="16"/>
        </w:rPr>
      </w:pPr>
    </w:p>
    <w:p w14:paraId="6827B870" w14:textId="4EC196F2" w:rsidR="00376584" w:rsidRPr="00E50E07" w:rsidRDefault="00A81C78" w:rsidP="00E50E07">
      <w:pPr>
        <w:pStyle w:val="Heading1"/>
        <w:spacing w:before="0" w:after="120"/>
        <w:rPr>
          <w:rFonts w:ascii="Arial" w:hAnsi="Arial" w:cs="Arial"/>
          <w:b w:val="0"/>
          <w:color w:val="002060"/>
          <w:sz w:val="28"/>
          <w:szCs w:val="24"/>
        </w:rPr>
      </w:pPr>
      <w:r w:rsidRPr="00D46740">
        <w:rPr>
          <w:rFonts w:ascii="Arial" w:hAnsi="Arial" w:cs="Arial"/>
          <w:color w:val="002060"/>
          <w:sz w:val="28"/>
          <w:szCs w:val="24"/>
        </w:rPr>
        <w:lastRenderedPageBreak/>
        <w:t>Situational</w:t>
      </w:r>
      <w:r w:rsidR="00CB2A7E">
        <w:rPr>
          <w:rFonts w:ascii="Arial" w:hAnsi="Arial" w:cs="Arial"/>
          <w:color w:val="002060"/>
          <w:sz w:val="28"/>
          <w:szCs w:val="24"/>
        </w:rPr>
        <w:t xml:space="preserve"> </w:t>
      </w:r>
      <w:r w:rsidRPr="00D46740">
        <w:rPr>
          <w:rFonts w:ascii="Arial" w:hAnsi="Arial" w:cs="Arial"/>
          <w:color w:val="002060"/>
          <w:sz w:val="28"/>
          <w:szCs w:val="24"/>
        </w:rPr>
        <w:t>Report</w:t>
      </w:r>
      <w:r w:rsidR="00A834B4" w:rsidRPr="00D46740">
        <w:rPr>
          <w:rFonts w:ascii="Arial" w:hAnsi="Arial" w:cs="Arial"/>
          <w:color w:val="002060"/>
          <w:sz w:val="28"/>
          <w:szCs w:val="24"/>
        </w:rPr>
        <w:t>s</w:t>
      </w:r>
      <w:bookmarkStart w:id="7" w:name="_Contact_Information"/>
      <w:bookmarkEnd w:id="7"/>
    </w:p>
    <w:p w14:paraId="65D005D5" w14:textId="77777777" w:rsidR="00802585" w:rsidRPr="00B93A0D" w:rsidRDefault="00802585" w:rsidP="007A39F8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color w:val="auto"/>
          <w:sz w:val="24"/>
          <w:szCs w:val="24"/>
        </w:rPr>
      </w:pPr>
      <w:r w:rsidRPr="00B93A0D">
        <w:rPr>
          <w:rFonts w:ascii="Arial" w:eastAsia="Arial" w:hAnsi="Arial" w:cs="Arial"/>
          <w:b/>
          <w:color w:val="auto"/>
          <w:sz w:val="24"/>
          <w:szCs w:val="24"/>
        </w:rPr>
        <w:t>DSWD-DRMB</w:t>
      </w:r>
    </w:p>
    <w:tbl>
      <w:tblPr>
        <w:tblW w:w="5000" w:type="pct"/>
        <w:tblLook w:val="0400" w:firstRow="0" w:lastRow="0" w:firstColumn="0" w:lastColumn="0" w:noHBand="0" w:noVBand="1"/>
      </w:tblPr>
      <w:tblGrid>
        <w:gridCol w:w="2004"/>
        <w:gridCol w:w="8453"/>
      </w:tblGrid>
      <w:tr w:rsidR="00B93A0D" w:rsidRPr="00B93A0D" w14:paraId="01FAAE1B" w14:textId="77777777" w:rsidTr="008350BA">
        <w:trPr>
          <w:trHeight w:val="20"/>
          <w:tblHeader/>
        </w:trPr>
        <w:tc>
          <w:tcPr>
            <w:tcW w:w="9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787CB0D0" w14:textId="77777777" w:rsidR="00802585" w:rsidRPr="00B93A0D" w:rsidRDefault="00802585" w:rsidP="007A39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B93A0D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DATE</w:t>
            </w:r>
          </w:p>
        </w:tc>
        <w:tc>
          <w:tcPr>
            <w:tcW w:w="40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6298261A" w14:textId="2E3C3688" w:rsidR="00802585" w:rsidRPr="00B93A0D" w:rsidRDefault="00802585" w:rsidP="007A39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B93A0D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SITUATIONS</w:t>
            </w:r>
            <w:r w:rsidR="00CB2A7E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/</w:t>
            </w:r>
            <w:r w:rsidR="00CB2A7E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ACTIONS</w:t>
            </w:r>
            <w:r w:rsidR="00CB2A7E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UNDERTAKEN</w:t>
            </w:r>
          </w:p>
        </w:tc>
      </w:tr>
      <w:tr w:rsidR="000B5EEA" w:rsidRPr="000B5EEA" w14:paraId="63EAAAC8" w14:textId="77777777" w:rsidTr="008350BA">
        <w:trPr>
          <w:trHeight w:val="20"/>
          <w:tblHeader/>
        </w:trPr>
        <w:tc>
          <w:tcPr>
            <w:tcW w:w="9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4AEAA180" w14:textId="62FF0A2E" w:rsidR="00A01937" w:rsidRPr="003C0908" w:rsidRDefault="003C0908" w:rsidP="007A39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bCs/>
                <w:color w:val="auto"/>
                <w:sz w:val="20"/>
                <w:szCs w:val="24"/>
              </w:rPr>
            </w:pP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20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A01937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November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A01937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2020</w:t>
            </w:r>
          </w:p>
        </w:tc>
        <w:tc>
          <w:tcPr>
            <w:tcW w:w="40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20ABA456" w14:textId="6CECB500" w:rsidR="000B5EEA" w:rsidRPr="003C0908" w:rsidRDefault="000B5EEA" w:rsidP="000B5EEA">
            <w:pPr>
              <w:numPr>
                <w:ilvl w:val="0"/>
                <w:numId w:val="1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340" w:hanging="340"/>
              <w:contextualSpacing/>
              <w:jc w:val="both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The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Disaster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Response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Management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Bureau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(DRMB)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is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on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RED</w:t>
            </w:r>
            <w:r w:rsidR="00CB2A7E" w:rsidRPr="003C0908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alert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status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for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Typhoon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Ulysses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and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is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closely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coordinating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with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the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concerned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DSWD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Field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Offices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for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significant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reports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on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the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status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of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affected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families,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assistance,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and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relief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efforts.</w:t>
            </w:r>
          </w:p>
          <w:p w14:paraId="2635AAEA" w14:textId="18C6FCEB" w:rsidR="005D5602" w:rsidRPr="003C0908" w:rsidRDefault="00A01937" w:rsidP="00E50E07">
            <w:pPr>
              <w:numPr>
                <w:ilvl w:val="0"/>
                <w:numId w:val="1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340" w:hanging="340"/>
              <w:contextualSpacing/>
              <w:jc w:val="both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All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QRT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members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and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emergency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equipment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are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on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standby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and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ready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for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deployment.</w:t>
            </w:r>
          </w:p>
          <w:p w14:paraId="6F1CA7A3" w14:textId="0B3BB46F" w:rsidR="000B5EEA" w:rsidRPr="003C0908" w:rsidRDefault="000B5EEA" w:rsidP="000B5EEA">
            <w:pPr>
              <w:numPr>
                <w:ilvl w:val="0"/>
                <w:numId w:val="1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340" w:hanging="340"/>
              <w:contextualSpacing/>
              <w:jc w:val="both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The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Disaster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Response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Operations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Management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Division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(DROMD)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of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DRMB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is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in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close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coordination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with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the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concerned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DSWD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Field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Offices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to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monitor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status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of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funds,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evacuation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centers,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and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augmentation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support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needed.</w:t>
            </w:r>
          </w:p>
          <w:p w14:paraId="264298BF" w14:textId="3CBDCB77" w:rsidR="000B5EEA" w:rsidRPr="003C0908" w:rsidRDefault="000B5EEA" w:rsidP="000B5EEA">
            <w:pPr>
              <w:numPr>
                <w:ilvl w:val="0"/>
                <w:numId w:val="1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340" w:hanging="340"/>
              <w:contextualSpacing/>
              <w:jc w:val="both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DRMB-DROMD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has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coordinated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with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NRLMB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and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IOM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relative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to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the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delivery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of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goods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to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Cagayan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on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19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November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2020.</w:t>
            </w:r>
          </w:p>
        </w:tc>
      </w:tr>
    </w:tbl>
    <w:p w14:paraId="5DEBB1B0" w14:textId="6DFE8E29" w:rsidR="006C13A7" w:rsidRPr="00B93A0D" w:rsidRDefault="006C13A7" w:rsidP="007A39F8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color w:val="auto"/>
          <w:sz w:val="24"/>
          <w:szCs w:val="24"/>
        </w:rPr>
      </w:pPr>
      <w:r w:rsidRPr="00B93A0D">
        <w:rPr>
          <w:rFonts w:ascii="Arial" w:eastAsia="Arial" w:hAnsi="Arial" w:cs="Arial"/>
          <w:b/>
          <w:color w:val="auto"/>
          <w:sz w:val="24"/>
          <w:szCs w:val="24"/>
        </w:rPr>
        <w:t>DSWD-NRLMB</w:t>
      </w:r>
    </w:p>
    <w:tbl>
      <w:tblPr>
        <w:tblStyle w:val="14"/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2006"/>
        <w:gridCol w:w="8451"/>
      </w:tblGrid>
      <w:tr w:rsidR="00B93A0D" w:rsidRPr="00B93A0D" w14:paraId="3BA3BE7E" w14:textId="77777777" w:rsidTr="00BA7C47">
        <w:trPr>
          <w:trHeight w:val="20"/>
          <w:tblHeader/>
        </w:trPr>
        <w:tc>
          <w:tcPr>
            <w:tcW w:w="9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60C83C8" w14:textId="77777777" w:rsidR="006C13A7" w:rsidRPr="00B93A0D" w:rsidRDefault="006C13A7" w:rsidP="007A39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contextualSpacing/>
              <w:jc w:val="center"/>
              <w:rPr>
                <w:rFonts w:ascii="Arial" w:eastAsia="Arial" w:hAnsi="Arial" w:cs="Arial"/>
              </w:rPr>
            </w:pPr>
            <w:r w:rsidRPr="00B93A0D">
              <w:rPr>
                <w:rFonts w:ascii="Arial" w:eastAsia="Arial" w:hAnsi="Arial" w:cs="Arial"/>
                <w:b/>
              </w:rPr>
              <w:t>DATE</w:t>
            </w:r>
          </w:p>
        </w:tc>
        <w:tc>
          <w:tcPr>
            <w:tcW w:w="404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19285724" w14:textId="4C2B5A1F" w:rsidR="006C13A7" w:rsidRPr="00B93A0D" w:rsidRDefault="006C13A7" w:rsidP="007A39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contextualSpacing/>
              <w:jc w:val="center"/>
              <w:rPr>
                <w:rFonts w:ascii="Arial" w:eastAsia="Arial" w:hAnsi="Arial" w:cs="Arial"/>
                <w:b/>
              </w:rPr>
            </w:pPr>
            <w:r w:rsidRPr="00B93A0D">
              <w:rPr>
                <w:rFonts w:ascii="Arial" w:eastAsia="Arial" w:hAnsi="Arial" w:cs="Arial"/>
                <w:b/>
              </w:rPr>
              <w:t>SITUATIONS</w:t>
            </w:r>
            <w:r w:rsidR="00CB2A7E">
              <w:rPr>
                <w:rFonts w:ascii="Arial" w:eastAsia="Arial" w:hAnsi="Arial" w:cs="Arial"/>
                <w:b/>
              </w:rPr>
              <w:t xml:space="preserve"> </w:t>
            </w:r>
            <w:r w:rsidRPr="00B93A0D">
              <w:rPr>
                <w:rFonts w:ascii="Arial" w:eastAsia="Arial" w:hAnsi="Arial" w:cs="Arial"/>
                <w:b/>
              </w:rPr>
              <w:t>/</w:t>
            </w:r>
            <w:r w:rsidR="00CB2A7E">
              <w:rPr>
                <w:rFonts w:ascii="Arial" w:eastAsia="Arial" w:hAnsi="Arial" w:cs="Arial"/>
                <w:b/>
              </w:rPr>
              <w:t xml:space="preserve"> </w:t>
            </w:r>
            <w:r w:rsidRPr="00B93A0D">
              <w:rPr>
                <w:rFonts w:ascii="Arial" w:eastAsia="Arial" w:hAnsi="Arial" w:cs="Arial"/>
                <w:b/>
              </w:rPr>
              <w:t>ACTIONS</w:t>
            </w:r>
            <w:r w:rsidR="00CB2A7E">
              <w:rPr>
                <w:rFonts w:ascii="Arial" w:eastAsia="Arial" w:hAnsi="Arial" w:cs="Arial"/>
                <w:b/>
              </w:rPr>
              <w:t xml:space="preserve"> </w:t>
            </w:r>
            <w:r w:rsidRPr="00B93A0D">
              <w:rPr>
                <w:rFonts w:ascii="Arial" w:eastAsia="Arial" w:hAnsi="Arial" w:cs="Arial"/>
                <w:b/>
              </w:rPr>
              <w:t>UNDERTAKEN</w:t>
            </w:r>
          </w:p>
        </w:tc>
      </w:tr>
      <w:tr w:rsidR="006C13A7" w:rsidRPr="00B93A0D" w14:paraId="7EB2DB7F" w14:textId="77777777" w:rsidTr="00BA7C47">
        <w:trPr>
          <w:trHeight w:val="20"/>
        </w:trPr>
        <w:tc>
          <w:tcPr>
            <w:tcW w:w="9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13CFCD61" w14:textId="4D23BF41" w:rsidR="006C13A7" w:rsidRPr="003C0908" w:rsidRDefault="003C0908" w:rsidP="007A39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ind w:hanging="120"/>
              <w:contextualSpacing/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20</w:t>
            </w:r>
            <w:r w:rsidR="00CB2A7E" w:rsidRPr="003C0908">
              <w:rPr>
                <w:rFonts w:ascii="Arial" w:eastAsia="Arial" w:hAnsi="Arial" w:cs="Arial"/>
              </w:rPr>
              <w:t xml:space="preserve"> </w:t>
            </w:r>
            <w:r w:rsidR="006C13A7" w:rsidRPr="003C0908">
              <w:rPr>
                <w:rFonts w:ascii="Arial" w:eastAsia="Arial" w:hAnsi="Arial" w:cs="Arial"/>
              </w:rPr>
              <w:t>November</w:t>
            </w:r>
            <w:r w:rsidR="00CB2A7E" w:rsidRPr="003C0908">
              <w:rPr>
                <w:rFonts w:ascii="Arial" w:eastAsia="Arial" w:hAnsi="Arial" w:cs="Arial"/>
              </w:rPr>
              <w:t xml:space="preserve"> </w:t>
            </w:r>
            <w:r w:rsidR="006C13A7" w:rsidRPr="003C0908">
              <w:rPr>
                <w:rFonts w:ascii="Arial" w:eastAsia="Arial" w:hAnsi="Arial" w:cs="Arial"/>
              </w:rPr>
              <w:t>2020</w:t>
            </w:r>
          </w:p>
        </w:tc>
        <w:tc>
          <w:tcPr>
            <w:tcW w:w="404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08DE5A44" w14:textId="1006967A" w:rsidR="00706F7B" w:rsidRPr="003C0908" w:rsidRDefault="00706F7B" w:rsidP="007A39F8">
            <w:pPr>
              <w:pStyle w:val="ListParagraph"/>
              <w:numPr>
                <w:ilvl w:val="0"/>
                <w:numId w:val="5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jc w:val="both"/>
              <w:rPr>
                <w:rFonts w:ascii="Arial" w:eastAsia="Arial" w:hAnsi="Arial" w:cs="Arial"/>
                <w:szCs w:val="19"/>
              </w:rPr>
            </w:pPr>
            <w:r w:rsidRPr="003C0908">
              <w:rPr>
                <w:rFonts w:ascii="Arial" w:eastAsia="Arial" w:hAnsi="Arial" w:cs="Arial"/>
                <w:szCs w:val="19"/>
              </w:rPr>
              <w:t>DSWD-NRLMB</w:t>
            </w:r>
            <w:r w:rsidR="00CB2A7E" w:rsidRPr="003C0908">
              <w:rPr>
                <w:rFonts w:ascii="Arial" w:eastAsia="Arial" w:hAnsi="Arial" w:cs="Arial"/>
                <w:szCs w:val="19"/>
              </w:rPr>
              <w:t xml:space="preserve"> </w:t>
            </w:r>
            <w:r w:rsidR="006034A9" w:rsidRPr="003C0908">
              <w:rPr>
                <w:rFonts w:ascii="Arial" w:eastAsia="Arial" w:hAnsi="Arial" w:cs="Arial"/>
                <w:szCs w:val="19"/>
              </w:rPr>
              <w:t>received,</w:t>
            </w:r>
            <w:r w:rsidR="00CB2A7E" w:rsidRPr="003C0908">
              <w:rPr>
                <w:rFonts w:ascii="Arial" w:eastAsia="Arial" w:hAnsi="Arial" w:cs="Arial"/>
                <w:szCs w:val="19"/>
              </w:rPr>
              <w:t xml:space="preserve"> </w:t>
            </w:r>
            <w:r w:rsidR="006034A9" w:rsidRPr="003C0908">
              <w:rPr>
                <w:rFonts w:ascii="Arial" w:eastAsia="Arial" w:hAnsi="Arial" w:cs="Arial"/>
                <w:szCs w:val="19"/>
              </w:rPr>
              <w:t>Inspected</w:t>
            </w:r>
            <w:r w:rsidR="00CB2A7E" w:rsidRPr="003C0908">
              <w:rPr>
                <w:rFonts w:ascii="Arial" w:eastAsia="Arial" w:hAnsi="Arial" w:cs="Arial"/>
                <w:szCs w:val="19"/>
              </w:rPr>
              <w:t xml:space="preserve"> </w:t>
            </w:r>
            <w:r w:rsidR="006034A9" w:rsidRPr="003C0908">
              <w:rPr>
                <w:rFonts w:ascii="Arial" w:eastAsia="Arial" w:hAnsi="Arial" w:cs="Arial"/>
                <w:szCs w:val="19"/>
              </w:rPr>
              <w:t>and</w:t>
            </w:r>
            <w:r w:rsidR="00CB2A7E" w:rsidRPr="003C0908">
              <w:rPr>
                <w:rFonts w:ascii="Arial" w:eastAsia="Arial" w:hAnsi="Arial" w:cs="Arial"/>
                <w:szCs w:val="19"/>
              </w:rPr>
              <w:t xml:space="preserve"> </w:t>
            </w:r>
            <w:r w:rsidR="006034A9" w:rsidRPr="003C0908">
              <w:rPr>
                <w:rFonts w:ascii="Arial" w:eastAsia="Arial" w:hAnsi="Arial" w:cs="Arial"/>
                <w:szCs w:val="19"/>
              </w:rPr>
              <w:t>stored</w:t>
            </w:r>
            <w:r w:rsidR="00CB2A7E" w:rsidRPr="003C0908">
              <w:rPr>
                <w:rFonts w:ascii="Arial" w:eastAsia="Arial" w:hAnsi="Arial" w:cs="Arial"/>
                <w:szCs w:val="19"/>
              </w:rPr>
              <w:t xml:space="preserve"> </w:t>
            </w:r>
            <w:r w:rsidR="006034A9" w:rsidRPr="003C0908">
              <w:rPr>
                <w:rFonts w:ascii="Arial" w:eastAsia="Arial" w:hAnsi="Arial" w:cs="Arial"/>
                <w:szCs w:val="19"/>
              </w:rPr>
              <w:t>FNIs</w:t>
            </w:r>
            <w:r w:rsidR="00CB2A7E" w:rsidRPr="003C0908">
              <w:rPr>
                <w:rFonts w:ascii="Arial" w:eastAsia="Arial" w:hAnsi="Arial" w:cs="Arial"/>
                <w:szCs w:val="19"/>
              </w:rPr>
              <w:t xml:space="preserve"> </w:t>
            </w:r>
            <w:r w:rsidR="006034A9" w:rsidRPr="003C0908">
              <w:rPr>
                <w:rFonts w:ascii="Arial" w:eastAsia="Arial" w:hAnsi="Arial" w:cs="Arial"/>
                <w:szCs w:val="19"/>
              </w:rPr>
              <w:t>items</w:t>
            </w:r>
            <w:r w:rsidR="00CB2A7E" w:rsidRPr="003C0908">
              <w:rPr>
                <w:rFonts w:ascii="Arial" w:eastAsia="Arial" w:hAnsi="Arial" w:cs="Arial"/>
                <w:szCs w:val="19"/>
              </w:rPr>
              <w:t xml:space="preserve"> </w:t>
            </w:r>
            <w:r w:rsidR="006034A9" w:rsidRPr="003C0908">
              <w:rPr>
                <w:rFonts w:ascii="Arial" w:eastAsia="Arial" w:hAnsi="Arial" w:cs="Arial"/>
                <w:szCs w:val="19"/>
              </w:rPr>
              <w:t>from</w:t>
            </w:r>
            <w:r w:rsidR="00CB2A7E" w:rsidRPr="003C0908">
              <w:rPr>
                <w:rFonts w:ascii="Arial" w:eastAsia="Arial" w:hAnsi="Arial" w:cs="Arial"/>
                <w:szCs w:val="19"/>
              </w:rPr>
              <w:t xml:space="preserve"> </w:t>
            </w:r>
            <w:r w:rsidR="006034A9" w:rsidRPr="003C0908">
              <w:rPr>
                <w:rFonts w:ascii="Arial" w:eastAsia="Arial" w:hAnsi="Arial" w:cs="Arial"/>
                <w:szCs w:val="19"/>
              </w:rPr>
              <w:t>several</w:t>
            </w:r>
            <w:r w:rsidR="00CB2A7E" w:rsidRPr="003C0908">
              <w:rPr>
                <w:rFonts w:ascii="Arial" w:eastAsia="Arial" w:hAnsi="Arial" w:cs="Arial"/>
                <w:szCs w:val="19"/>
              </w:rPr>
              <w:t xml:space="preserve"> </w:t>
            </w:r>
            <w:r w:rsidR="006034A9" w:rsidRPr="003C0908">
              <w:rPr>
                <w:rFonts w:ascii="Arial" w:eastAsia="Arial" w:hAnsi="Arial" w:cs="Arial"/>
                <w:szCs w:val="19"/>
              </w:rPr>
              <w:t>suppliers.</w:t>
            </w:r>
          </w:p>
          <w:p w14:paraId="2606C168" w14:textId="2C9DCD1C" w:rsidR="006C13A7" w:rsidRPr="003C0908" w:rsidRDefault="006C13A7" w:rsidP="007A39F8">
            <w:pPr>
              <w:pStyle w:val="ListParagraph"/>
              <w:numPr>
                <w:ilvl w:val="0"/>
                <w:numId w:val="5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jc w:val="both"/>
              <w:rPr>
                <w:rFonts w:ascii="Arial" w:eastAsia="Arial" w:hAnsi="Arial" w:cs="Arial"/>
                <w:szCs w:val="19"/>
              </w:rPr>
            </w:pPr>
            <w:r w:rsidRPr="003C0908">
              <w:rPr>
                <w:rFonts w:ascii="Arial" w:eastAsia="Arial" w:hAnsi="Arial" w:cs="Arial"/>
                <w:szCs w:val="19"/>
              </w:rPr>
              <w:t>DSWD-NRLMB</w:t>
            </w:r>
            <w:r w:rsidR="00CB2A7E" w:rsidRPr="003C0908">
              <w:rPr>
                <w:rFonts w:ascii="Arial" w:eastAsia="Arial" w:hAnsi="Arial" w:cs="Arial"/>
                <w:szCs w:val="19"/>
              </w:rPr>
              <w:t xml:space="preserve"> </w:t>
            </w:r>
            <w:r w:rsidRPr="003C0908">
              <w:rPr>
                <w:rFonts w:ascii="Arial" w:eastAsia="Arial" w:hAnsi="Arial" w:cs="Arial"/>
                <w:szCs w:val="19"/>
              </w:rPr>
              <w:t>is</w:t>
            </w:r>
            <w:r w:rsidR="00CB2A7E" w:rsidRPr="003C0908">
              <w:rPr>
                <w:rFonts w:ascii="Arial" w:eastAsia="Arial" w:hAnsi="Arial" w:cs="Arial"/>
                <w:szCs w:val="19"/>
              </w:rPr>
              <w:t xml:space="preserve"> </w:t>
            </w:r>
            <w:r w:rsidRPr="003C0908">
              <w:rPr>
                <w:rFonts w:ascii="Arial" w:eastAsia="Arial" w:hAnsi="Arial" w:cs="Arial"/>
                <w:szCs w:val="19"/>
              </w:rPr>
              <w:t>continuously</w:t>
            </w:r>
            <w:r w:rsidR="00CB2A7E" w:rsidRPr="003C0908">
              <w:rPr>
                <w:rFonts w:ascii="Arial" w:eastAsia="Arial" w:hAnsi="Arial" w:cs="Arial"/>
                <w:szCs w:val="19"/>
              </w:rPr>
              <w:t xml:space="preserve"> </w:t>
            </w:r>
            <w:r w:rsidRPr="003C0908">
              <w:rPr>
                <w:rFonts w:ascii="Arial" w:eastAsia="Arial" w:hAnsi="Arial" w:cs="Arial"/>
                <w:szCs w:val="19"/>
              </w:rPr>
              <w:t>repacking</w:t>
            </w:r>
            <w:r w:rsidR="00CB2A7E" w:rsidRPr="003C0908">
              <w:rPr>
                <w:rFonts w:ascii="Arial" w:eastAsia="Arial" w:hAnsi="Arial" w:cs="Arial"/>
                <w:szCs w:val="19"/>
              </w:rPr>
              <w:t xml:space="preserve"> </w:t>
            </w:r>
            <w:r w:rsidRPr="003C0908">
              <w:rPr>
                <w:rFonts w:ascii="Arial" w:eastAsia="Arial" w:hAnsi="Arial" w:cs="Arial"/>
                <w:szCs w:val="19"/>
              </w:rPr>
              <w:t>goods</w:t>
            </w:r>
            <w:r w:rsidR="00CB2A7E" w:rsidRPr="003C0908">
              <w:rPr>
                <w:rFonts w:ascii="Arial" w:eastAsia="Arial" w:hAnsi="Arial" w:cs="Arial"/>
                <w:szCs w:val="19"/>
              </w:rPr>
              <w:t xml:space="preserve"> </w:t>
            </w:r>
            <w:r w:rsidRPr="003C0908">
              <w:rPr>
                <w:rFonts w:ascii="Arial" w:eastAsia="Arial" w:hAnsi="Arial" w:cs="Arial"/>
                <w:szCs w:val="19"/>
              </w:rPr>
              <w:t>for</w:t>
            </w:r>
            <w:r w:rsidR="00CB2A7E" w:rsidRPr="003C0908">
              <w:rPr>
                <w:rFonts w:ascii="Arial" w:eastAsia="Arial" w:hAnsi="Arial" w:cs="Arial"/>
                <w:szCs w:val="19"/>
              </w:rPr>
              <w:t xml:space="preserve"> </w:t>
            </w:r>
            <w:r w:rsidR="00753BC1" w:rsidRPr="003C0908">
              <w:rPr>
                <w:rFonts w:ascii="Arial" w:eastAsia="Arial" w:hAnsi="Arial" w:cs="Arial"/>
                <w:szCs w:val="19"/>
              </w:rPr>
              <w:t>continuous</w:t>
            </w:r>
            <w:r w:rsidR="00CB2A7E" w:rsidRPr="003C0908">
              <w:rPr>
                <w:rFonts w:ascii="Arial" w:eastAsia="Arial" w:hAnsi="Arial" w:cs="Arial"/>
                <w:szCs w:val="19"/>
              </w:rPr>
              <w:t xml:space="preserve"> </w:t>
            </w:r>
            <w:r w:rsidRPr="003C0908">
              <w:rPr>
                <w:rFonts w:ascii="Arial" w:eastAsia="Arial" w:hAnsi="Arial" w:cs="Arial"/>
                <w:szCs w:val="19"/>
              </w:rPr>
              <w:t>augmentation.</w:t>
            </w:r>
          </w:p>
          <w:p w14:paraId="6C366AFA" w14:textId="7D082FC3" w:rsidR="000D6988" w:rsidRPr="003C0908" w:rsidRDefault="006C13A7" w:rsidP="007E660C">
            <w:pPr>
              <w:pStyle w:val="ListParagraph"/>
              <w:numPr>
                <w:ilvl w:val="0"/>
                <w:numId w:val="5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jc w:val="both"/>
              <w:rPr>
                <w:rFonts w:ascii="Arial" w:eastAsia="Arial" w:hAnsi="Arial" w:cs="Arial"/>
                <w:szCs w:val="19"/>
              </w:rPr>
            </w:pPr>
            <w:r w:rsidRPr="003C0908">
              <w:rPr>
                <w:rFonts w:ascii="Arial" w:eastAsia="Arial" w:hAnsi="Arial" w:cs="Arial"/>
                <w:szCs w:val="19"/>
              </w:rPr>
              <w:t>DSWD-NRLMB</w:t>
            </w:r>
            <w:r w:rsidR="00CB2A7E" w:rsidRPr="003C0908">
              <w:rPr>
                <w:rFonts w:ascii="Arial" w:eastAsia="Arial" w:hAnsi="Arial" w:cs="Arial"/>
                <w:szCs w:val="19"/>
              </w:rPr>
              <w:t xml:space="preserve"> </w:t>
            </w:r>
            <w:r w:rsidRPr="003C0908">
              <w:rPr>
                <w:rFonts w:ascii="Arial" w:eastAsia="Arial" w:hAnsi="Arial" w:cs="Arial"/>
                <w:szCs w:val="19"/>
              </w:rPr>
              <w:t>provides</w:t>
            </w:r>
            <w:r w:rsidR="00CB2A7E" w:rsidRPr="003C0908">
              <w:rPr>
                <w:rFonts w:ascii="Arial" w:eastAsia="Arial" w:hAnsi="Arial" w:cs="Arial"/>
                <w:szCs w:val="19"/>
              </w:rPr>
              <w:t xml:space="preserve"> </w:t>
            </w:r>
            <w:r w:rsidRPr="003C0908">
              <w:rPr>
                <w:rFonts w:ascii="Arial" w:eastAsia="Arial" w:hAnsi="Arial" w:cs="Arial"/>
                <w:szCs w:val="19"/>
              </w:rPr>
              <w:t>logistical</w:t>
            </w:r>
            <w:r w:rsidR="00CB2A7E" w:rsidRPr="003C0908">
              <w:rPr>
                <w:rFonts w:ascii="Arial" w:eastAsia="Arial" w:hAnsi="Arial" w:cs="Arial"/>
                <w:szCs w:val="19"/>
              </w:rPr>
              <w:t xml:space="preserve"> </w:t>
            </w:r>
            <w:r w:rsidRPr="003C0908">
              <w:rPr>
                <w:rFonts w:ascii="Arial" w:eastAsia="Arial" w:hAnsi="Arial" w:cs="Arial"/>
                <w:szCs w:val="19"/>
              </w:rPr>
              <w:t>augmentation</w:t>
            </w:r>
            <w:r w:rsidR="00CB2A7E" w:rsidRPr="003C0908">
              <w:rPr>
                <w:rFonts w:ascii="Arial" w:eastAsia="Arial" w:hAnsi="Arial" w:cs="Arial"/>
                <w:szCs w:val="19"/>
              </w:rPr>
              <w:t xml:space="preserve"> </w:t>
            </w:r>
            <w:r w:rsidRPr="003C0908">
              <w:rPr>
                <w:rFonts w:ascii="Arial" w:eastAsia="Arial" w:hAnsi="Arial" w:cs="Arial"/>
                <w:szCs w:val="19"/>
              </w:rPr>
              <w:t>to</w:t>
            </w:r>
            <w:r w:rsidR="00CB2A7E" w:rsidRPr="003C0908">
              <w:rPr>
                <w:rFonts w:ascii="Arial" w:eastAsia="Arial" w:hAnsi="Arial" w:cs="Arial"/>
                <w:szCs w:val="19"/>
              </w:rPr>
              <w:t xml:space="preserve"> </w:t>
            </w:r>
            <w:r w:rsidRPr="003C0908">
              <w:rPr>
                <w:rFonts w:ascii="Arial" w:eastAsia="Arial" w:hAnsi="Arial" w:cs="Arial"/>
                <w:szCs w:val="19"/>
              </w:rPr>
              <w:t>FOs</w:t>
            </w:r>
            <w:r w:rsidR="00CB2A7E" w:rsidRPr="003C0908">
              <w:rPr>
                <w:rFonts w:ascii="Arial" w:eastAsia="Arial" w:hAnsi="Arial" w:cs="Arial"/>
                <w:szCs w:val="19"/>
              </w:rPr>
              <w:t xml:space="preserve"> </w:t>
            </w:r>
            <w:r w:rsidRPr="003C0908">
              <w:rPr>
                <w:rFonts w:ascii="Arial" w:eastAsia="Arial" w:hAnsi="Arial" w:cs="Arial"/>
                <w:szCs w:val="19"/>
              </w:rPr>
              <w:t>on</w:t>
            </w:r>
            <w:r w:rsidR="00CB2A7E" w:rsidRPr="003C0908">
              <w:rPr>
                <w:rFonts w:ascii="Arial" w:eastAsia="Arial" w:hAnsi="Arial" w:cs="Arial"/>
                <w:szCs w:val="19"/>
              </w:rPr>
              <w:t xml:space="preserve"> </w:t>
            </w:r>
            <w:r w:rsidRPr="003C0908">
              <w:rPr>
                <w:rFonts w:ascii="Arial" w:eastAsia="Arial" w:hAnsi="Arial" w:cs="Arial"/>
                <w:szCs w:val="19"/>
              </w:rPr>
              <w:t>delivering</w:t>
            </w:r>
            <w:r w:rsidR="00CB2A7E" w:rsidRPr="003C0908">
              <w:rPr>
                <w:rFonts w:ascii="Arial" w:eastAsia="Arial" w:hAnsi="Arial" w:cs="Arial"/>
                <w:szCs w:val="19"/>
              </w:rPr>
              <w:t xml:space="preserve"> </w:t>
            </w:r>
            <w:r w:rsidRPr="003C0908">
              <w:rPr>
                <w:rFonts w:ascii="Arial" w:eastAsia="Arial" w:hAnsi="Arial" w:cs="Arial"/>
                <w:szCs w:val="19"/>
              </w:rPr>
              <w:t>FFPs</w:t>
            </w:r>
            <w:r w:rsidR="00CB2A7E" w:rsidRPr="003C0908">
              <w:rPr>
                <w:rFonts w:ascii="Arial" w:eastAsia="Arial" w:hAnsi="Arial" w:cs="Arial"/>
                <w:szCs w:val="19"/>
              </w:rPr>
              <w:t xml:space="preserve"> </w:t>
            </w:r>
            <w:r w:rsidRPr="003C0908">
              <w:rPr>
                <w:rFonts w:ascii="Arial" w:eastAsia="Arial" w:hAnsi="Arial" w:cs="Arial"/>
                <w:szCs w:val="19"/>
              </w:rPr>
              <w:t>to</w:t>
            </w:r>
            <w:r w:rsidR="00CB2A7E" w:rsidRPr="003C0908">
              <w:rPr>
                <w:rFonts w:ascii="Arial" w:eastAsia="Arial" w:hAnsi="Arial" w:cs="Arial"/>
                <w:szCs w:val="19"/>
              </w:rPr>
              <w:t xml:space="preserve"> </w:t>
            </w:r>
            <w:r w:rsidRPr="003C0908">
              <w:rPr>
                <w:rFonts w:ascii="Arial" w:eastAsia="Arial" w:hAnsi="Arial" w:cs="Arial"/>
                <w:szCs w:val="19"/>
              </w:rPr>
              <w:t>LGUs.</w:t>
            </w:r>
          </w:p>
        </w:tc>
      </w:tr>
    </w:tbl>
    <w:p w14:paraId="2AE0A1CE" w14:textId="502556BF" w:rsidR="007C0454" w:rsidRPr="00B93A0D" w:rsidRDefault="007C0454" w:rsidP="007A39F8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color w:val="auto"/>
          <w:sz w:val="24"/>
          <w:szCs w:val="24"/>
        </w:rPr>
      </w:pPr>
    </w:p>
    <w:p w14:paraId="70A0A6A7" w14:textId="02886FF1" w:rsidR="00E455C1" w:rsidRPr="00B93A0D" w:rsidRDefault="00E455C1" w:rsidP="007A39F8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color w:val="auto"/>
          <w:sz w:val="24"/>
          <w:szCs w:val="24"/>
        </w:rPr>
      </w:pPr>
      <w:r w:rsidRPr="00B93A0D">
        <w:rPr>
          <w:rFonts w:ascii="Arial" w:eastAsia="Arial" w:hAnsi="Arial" w:cs="Arial"/>
          <w:b/>
          <w:color w:val="auto"/>
          <w:sz w:val="24"/>
          <w:szCs w:val="24"/>
        </w:rPr>
        <w:t>DSWD-FO</w:t>
      </w:r>
      <w:r w:rsidR="00CB2A7E">
        <w:rPr>
          <w:rFonts w:ascii="Arial" w:eastAsia="Arial" w:hAnsi="Arial" w:cs="Arial"/>
          <w:b/>
          <w:color w:val="auto"/>
          <w:sz w:val="24"/>
          <w:szCs w:val="24"/>
        </w:rPr>
        <w:t xml:space="preserve"> </w:t>
      </w:r>
      <w:r w:rsidRPr="00B93A0D">
        <w:rPr>
          <w:rFonts w:ascii="Arial" w:eastAsia="Arial" w:hAnsi="Arial" w:cs="Arial"/>
          <w:b/>
          <w:color w:val="auto"/>
          <w:sz w:val="24"/>
          <w:szCs w:val="24"/>
        </w:rPr>
        <w:t>NCR</w:t>
      </w:r>
    </w:p>
    <w:tbl>
      <w:tblPr>
        <w:tblW w:w="5000" w:type="pct"/>
        <w:tblLook w:val="0400" w:firstRow="0" w:lastRow="0" w:firstColumn="0" w:lastColumn="0" w:noHBand="0" w:noVBand="1"/>
      </w:tblPr>
      <w:tblGrid>
        <w:gridCol w:w="2004"/>
        <w:gridCol w:w="8453"/>
      </w:tblGrid>
      <w:tr w:rsidR="00B93A0D" w:rsidRPr="00B93A0D" w14:paraId="63F555D2" w14:textId="77777777" w:rsidTr="00892C65">
        <w:trPr>
          <w:trHeight w:val="20"/>
          <w:tblHeader/>
        </w:trPr>
        <w:tc>
          <w:tcPr>
            <w:tcW w:w="9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5E263CE4" w14:textId="77777777" w:rsidR="00E455C1" w:rsidRPr="00B93A0D" w:rsidRDefault="00E455C1" w:rsidP="007A39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B93A0D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DATE</w:t>
            </w:r>
          </w:p>
        </w:tc>
        <w:tc>
          <w:tcPr>
            <w:tcW w:w="40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7BFAEA24" w14:textId="498E7C7A" w:rsidR="00E455C1" w:rsidRPr="00B93A0D" w:rsidRDefault="00E455C1" w:rsidP="007A39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B93A0D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SITUATIONS</w:t>
            </w:r>
            <w:r w:rsidR="00CB2A7E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/</w:t>
            </w:r>
            <w:r w:rsidR="00CB2A7E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ACTIONS</w:t>
            </w:r>
            <w:r w:rsidR="00CB2A7E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UNDERTAKEN</w:t>
            </w:r>
          </w:p>
        </w:tc>
      </w:tr>
      <w:tr w:rsidR="00C37E61" w:rsidRPr="00B93A0D" w14:paraId="07183BFD" w14:textId="77777777" w:rsidTr="00892C65">
        <w:trPr>
          <w:trHeight w:val="315"/>
        </w:trPr>
        <w:tc>
          <w:tcPr>
            <w:tcW w:w="9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535578B" w14:textId="2992EB2D" w:rsidR="00C37E61" w:rsidRPr="00B93A0D" w:rsidRDefault="00C37E61" w:rsidP="007A39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-111"/>
              <w:contextualSpacing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1</w:t>
            </w:r>
            <w:r w:rsidR="00C461AA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8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November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2020</w:t>
            </w:r>
          </w:p>
        </w:tc>
        <w:tc>
          <w:tcPr>
            <w:tcW w:w="40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5F55914B" w14:textId="32C7C8AD" w:rsidR="007523FD" w:rsidRPr="00B93A0D" w:rsidRDefault="007523FD" w:rsidP="007A39F8">
            <w:pPr>
              <w:numPr>
                <w:ilvl w:val="0"/>
                <w:numId w:val="1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340" w:hanging="340"/>
              <w:contextualSpacing/>
              <w:jc w:val="both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DSWD-FO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NCR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is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continuously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coordinating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with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the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17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LGUs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7E660C">
              <w:rPr>
                <w:rFonts w:ascii="Arial" w:eastAsia="Arial" w:hAnsi="Arial" w:cs="Arial"/>
                <w:color w:val="auto"/>
                <w:sz w:val="20"/>
                <w:szCs w:val="24"/>
              </w:rPr>
              <w:t>through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its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respective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Local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Social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Welfare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and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Development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Office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(LSWDOs)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CB5E28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and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7E660C">
              <w:rPr>
                <w:rFonts w:ascii="Arial" w:eastAsia="Arial" w:hAnsi="Arial" w:cs="Arial"/>
                <w:color w:val="auto"/>
                <w:sz w:val="20"/>
                <w:szCs w:val="24"/>
              </w:rPr>
              <w:t>has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CB5E28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facilitated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CB5E28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the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7E660C">
              <w:rPr>
                <w:rFonts w:ascii="Arial" w:eastAsia="Arial" w:hAnsi="Arial" w:cs="Arial"/>
                <w:color w:val="auto"/>
                <w:sz w:val="20"/>
                <w:szCs w:val="24"/>
              </w:rPr>
              <w:t>request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7E660C">
              <w:rPr>
                <w:rFonts w:ascii="Arial" w:eastAsia="Arial" w:hAnsi="Arial" w:cs="Arial"/>
                <w:color w:val="auto"/>
                <w:sz w:val="20"/>
                <w:szCs w:val="24"/>
              </w:rPr>
              <w:t>for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7E660C">
              <w:rPr>
                <w:rFonts w:ascii="Arial" w:eastAsia="Arial" w:hAnsi="Arial" w:cs="Arial"/>
                <w:color w:val="auto"/>
                <w:sz w:val="20"/>
                <w:szCs w:val="24"/>
              </w:rPr>
              <w:t>the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CB5E28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provision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CB5E28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of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necessary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augmentation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assistance.</w:t>
            </w:r>
          </w:p>
          <w:p w14:paraId="5A6C4823" w14:textId="4B5C0104" w:rsidR="00CB5E28" w:rsidRPr="007E660C" w:rsidRDefault="007523FD" w:rsidP="007E660C">
            <w:pPr>
              <w:numPr>
                <w:ilvl w:val="0"/>
                <w:numId w:val="1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340" w:hanging="340"/>
              <w:contextualSpacing/>
              <w:jc w:val="both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DSWD-</w:t>
            </w:r>
            <w:r w:rsidR="0054639F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FO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N</w:t>
            </w:r>
            <w:r w:rsidR="00CB5E28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CR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CB5E28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Quick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CB5E28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Response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CB5E28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Teams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691CF6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are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691CF6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on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691CF6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standby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alert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for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any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eventualities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7E660C">
              <w:rPr>
                <w:rFonts w:ascii="Arial" w:eastAsia="Arial" w:hAnsi="Arial" w:cs="Arial"/>
                <w:color w:val="auto"/>
                <w:sz w:val="20"/>
                <w:szCs w:val="24"/>
              </w:rPr>
              <w:t>relative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7E660C">
              <w:rPr>
                <w:rFonts w:ascii="Arial" w:eastAsia="Arial" w:hAnsi="Arial" w:cs="Arial"/>
                <w:color w:val="auto"/>
                <w:sz w:val="20"/>
                <w:szCs w:val="24"/>
              </w:rPr>
              <w:t>to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7E660C">
              <w:rPr>
                <w:rFonts w:ascii="Arial" w:eastAsia="Arial" w:hAnsi="Arial" w:cs="Arial"/>
                <w:color w:val="auto"/>
                <w:sz w:val="20"/>
                <w:szCs w:val="24"/>
              </w:rPr>
              <w:t>the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7E660C">
              <w:rPr>
                <w:rFonts w:ascii="Arial" w:eastAsia="Arial" w:hAnsi="Arial" w:cs="Arial"/>
                <w:color w:val="auto"/>
                <w:sz w:val="20"/>
                <w:szCs w:val="24"/>
              </w:rPr>
              <w:t>effects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7E660C">
              <w:rPr>
                <w:rFonts w:ascii="Arial" w:eastAsia="Arial" w:hAnsi="Arial" w:cs="Arial"/>
                <w:color w:val="auto"/>
                <w:sz w:val="20"/>
                <w:szCs w:val="24"/>
              </w:rPr>
              <w:t>of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Typhoon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39368E">
              <w:rPr>
                <w:rFonts w:ascii="Arial" w:eastAsia="Arial" w:hAnsi="Arial" w:cs="Arial"/>
                <w:color w:val="auto"/>
                <w:sz w:val="20"/>
                <w:szCs w:val="24"/>
              </w:rPr>
              <w:t>“</w:t>
            </w: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Ulysses</w:t>
            </w:r>
            <w:r w:rsidR="0039368E">
              <w:rPr>
                <w:rFonts w:ascii="Arial" w:eastAsia="Arial" w:hAnsi="Arial" w:cs="Arial"/>
                <w:color w:val="auto"/>
                <w:sz w:val="20"/>
                <w:szCs w:val="24"/>
              </w:rPr>
              <w:t>”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7E660C">
              <w:rPr>
                <w:rFonts w:ascii="Arial" w:eastAsia="Arial" w:hAnsi="Arial" w:cs="Arial"/>
                <w:color w:val="auto"/>
                <w:sz w:val="20"/>
                <w:szCs w:val="24"/>
              </w:rPr>
              <w:t>in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7E660C">
              <w:rPr>
                <w:rFonts w:ascii="Arial" w:eastAsia="Arial" w:hAnsi="Arial" w:cs="Arial"/>
                <w:color w:val="auto"/>
                <w:sz w:val="20"/>
                <w:szCs w:val="24"/>
              </w:rPr>
              <w:t>the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7E660C">
              <w:rPr>
                <w:rFonts w:ascii="Arial" w:eastAsia="Arial" w:hAnsi="Arial" w:cs="Arial"/>
                <w:color w:val="auto"/>
                <w:sz w:val="20"/>
                <w:szCs w:val="24"/>
              </w:rPr>
              <w:t>Region</w:t>
            </w: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.</w:t>
            </w:r>
          </w:p>
        </w:tc>
      </w:tr>
    </w:tbl>
    <w:p w14:paraId="6F578C7E" w14:textId="77777777" w:rsidR="00966F27" w:rsidRPr="00B93A0D" w:rsidRDefault="00966F27" w:rsidP="007A39F8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color w:val="auto"/>
          <w:sz w:val="20"/>
          <w:szCs w:val="24"/>
        </w:rPr>
      </w:pPr>
    </w:p>
    <w:p w14:paraId="6E489B37" w14:textId="477382FC" w:rsidR="0011536B" w:rsidRPr="00B93A0D" w:rsidRDefault="0011536B" w:rsidP="007A39F8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color w:val="auto"/>
          <w:sz w:val="24"/>
          <w:szCs w:val="24"/>
        </w:rPr>
      </w:pPr>
      <w:r w:rsidRPr="00B93A0D">
        <w:rPr>
          <w:rFonts w:ascii="Arial" w:eastAsia="Arial" w:hAnsi="Arial" w:cs="Arial"/>
          <w:b/>
          <w:color w:val="auto"/>
          <w:sz w:val="24"/>
          <w:szCs w:val="24"/>
        </w:rPr>
        <w:t>DSWD-FO</w:t>
      </w:r>
      <w:r w:rsidR="00CB2A7E">
        <w:rPr>
          <w:rFonts w:ascii="Arial" w:eastAsia="Arial" w:hAnsi="Arial" w:cs="Arial"/>
          <w:b/>
          <w:color w:val="auto"/>
          <w:sz w:val="24"/>
          <w:szCs w:val="24"/>
        </w:rPr>
        <w:t xml:space="preserve"> </w:t>
      </w:r>
      <w:r w:rsidRPr="00B93A0D">
        <w:rPr>
          <w:rFonts w:ascii="Arial" w:eastAsia="Arial" w:hAnsi="Arial" w:cs="Arial"/>
          <w:b/>
          <w:color w:val="auto"/>
          <w:sz w:val="24"/>
          <w:szCs w:val="24"/>
        </w:rPr>
        <w:t>CAR</w:t>
      </w:r>
    </w:p>
    <w:tbl>
      <w:tblPr>
        <w:tblW w:w="5000" w:type="pct"/>
        <w:tblLook w:val="0400" w:firstRow="0" w:lastRow="0" w:firstColumn="0" w:lastColumn="0" w:noHBand="0" w:noVBand="1"/>
      </w:tblPr>
      <w:tblGrid>
        <w:gridCol w:w="2004"/>
        <w:gridCol w:w="8453"/>
      </w:tblGrid>
      <w:tr w:rsidR="00B93A0D" w:rsidRPr="00B93A0D" w14:paraId="39DFFCBF" w14:textId="77777777" w:rsidTr="00892C65">
        <w:trPr>
          <w:trHeight w:val="20"/>
          <w:tblHeader/>
        </w:trPr>
        <w:tc>
          <w:tcPr>
            <w:tcW w:w="9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7277920D" w14:textId="77777777" w:rsidR="0011536B" w:rsidRPr="00B93A0D" w:rsidRDefault="0011536B" w:rsidP="007A39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B93A0D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DATE</w:t>
            </w:r>
          </w:p>
        </w:tc>
        <w:tc>
          <w:tcPr>
            <w:tcW w:w="40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702AED56" w14:textId="150D4FF4" w:rsidR="0011536B" w:rsidRPr="00B93A0D" w:rsidRDefault="0011536B" w:rsidP="007A39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B93A0D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SITUATIONS</w:t>
            </w:r>
            <w:r w:rsidR="00CB2A7E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/</w:t>
            </w:r>
            <w:r w:rsidR="00CB2A7E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ACTIONS</w:t>
            </w:r>
            <w:r w:rsidR="00CB2A7E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UNDERTAKEN</w:t>
            </w:r>
          </w:p>
        </w:tc>
      </w:tr>
      <w:tr w:rsidR="0011536B" w:rsidRPr="00B93A0D" w14:paraId="13D2F386" w14:textId="77777777" w:rsidTr="00892C65">
        <w:trPr>
          <w:trHeight w:val="315"/>
        </w:trPr>
        <w:tc>
          <w:tcPr>
            <w:tcW w:w="9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60EFF2A4" w14:textId="085AA56A" w:rsidR="0011536B" w:rsidRPr="003C0908" w:rsidRDefault="000E5B2D" w:rsidP="007A39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-111"/>
              <w:contextualSpacing/>
              <w:rPr>
                <w:rFonts w:ascii="Arial" w:eastAsia="Arial" w:hAnsi="Arial" w:cs="Arial"/>
                <w:color w:val="auto"/>
                <w:sz w:val="20"/>
                <w:szCs w:val="20"/>
              </w:rPr>
            </w:pPr>
            <w:r w:rsidRPr="003C0908">
              <w:rPr>
                <w:rFonts w:ascii="Arial" w:eastAsia="Arial" w:hAnsi="Arial" w:cs="Arial"/>
                <w:color w:val="auto"/>
                <w:sz w:val="20"/>
                <w:szCs w:val="20"/>
              </w:rPr>
              <w:t>1</w:t>
            </w:r>
            <w:r w:rsidR="00856892" w:rsidRPr="003C0908">
              <w:rPr>
                <w:rFonts w:ascii="Arial" w:eastAsia="Arial" w:hAnsi="Arial" w:cs="Arial"/>
                <w:color w:val="auto"/>
                <w:sz w:val="20"/>
                <w:szCs w:val="20"/>
              </w:rPr>
              <w:t>9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="0011536B" w:rsidRPr="003C0908">
              <w:rPr>
                <w:rFonts w:ascii="Arial" w:eastAsia="Arial" w:hAnsi="Arial" w:cs="Arial"/>
                <w:color w:val="auto"/>
                <w:sz w:val="20"/>
                <w:szCs w:val="20"/>
              </w:rPr>
              <w:t>November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="0011536B" w:rsidRPr="003C0908">
              <w:rPr>
                <w:rFonts w:ascii="Arial" w:eastAsia="Arial" w:hAnsi="Arial" w:cs="Arial"/>
                <w:color w:val="auto"/>
                <w:sz w:val="20"/>
                <w:szCs w:val="20"/>
              </w:rPr>
              <w:t>2020</w:t>
            </w:r>
          </w:p>
        </w:tc>
        <w:tc>
          <w:tcPr>
            <w:tcW w:w="40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6D5D1ABD" w14:textId="2FCB4ADB" w:rsidR="00963A84" w:rsidRPr="003C0908" w:rsidRDefault="00B13F74" w:rsidP="007A39F8">
            <w:pPr>
              <w:pStyle w:val="NormalWeb"/>
              <w:numPr>
                <w:ilvl w:val="0"/>
                <w:numId w:val="6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lear" w:pos="720"/>
              </w:tabs>
              <w:spacing w:beforeAutospacing="0" w:afterAutospacing="0" w:line="240" w:lineRule="auto"/>
              <w:ind w:left="307" w:hanging="283"/>
              <w:contextualSpacing/>
              <w:jc w:val="both"/>
              <w:textAlignment w:val="baseline"/>
              <w:rPr>
                <w:rFonts w:ascii="Arial" w:hAnsi="Arial" w:cs="Arial"/>
                <w:sz w:val="20"/>
                <w:szCs w:val="20"/>
              </w:rPr>
            </w:pPr>
            <w:r w:rsidRPr="003C0908">
              <w:rPr>
                <w:rFonts w:ascii="Arial" w:hAnsi="Arial" w:cs="Arial"/>
                <w:sz w:val="20"/>
                <w:szCs w:val="20"/>
              </w:rPr>
              <w:t>DSWD-FO</w:t>
            </w:r>
            <w:r w:rsidR="00CB2A7E" w:rsidRPr="003C0908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3C0908">
              <w:rPr>
                <w:rFonts w:ascii="Arial" w:hAnsi="Arial" w:cs="Arial"/>
                <w:sz w:val="20"/>
                <w:szCs w:val="20"/>
              </w:rPr>
              <w:t>CAR</w:t>
            </w:r>
            <w:r w:rsidR="00CB2A7E" w:rsidRPr="003C0908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7E660C" w:rsidRPr="003C0908">
              <w:rPr>
                <w:rFonts w:ascii="Arial" w:hAnsi="Arial" w:cs="Arial"/>
                <w:sz w:val="20"/>
                <w:szCs w:val="20"/>
              </w:rPr>
              <w:t>coordinated</w:t>
            </w:r>
            <w:r w:rsidR="00CB2A7E" w:rsidRPr="003C0908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7E660C" w:rsidRPr="003C0908">
              <w:rPr>
                <w:rFonts w:ascii="Arial" w:hAnsi="Arial" w:cs="Arial"/>
                <w:sz w:val="20"/>
                <w:szCs w:val="20"/>
              </w:rPr>
              <w:t>with</w:t>
            </w:r>
            <w:r w:rsidR="00CB2A7E" w:rsidRPr="003C0908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963A84" w:rsidRPr="003C0908">
              <w:rPr>
                <w:rFonts w:ascii="Arial" w:hAnsi="Arial" w:cs="Arial"/>
                <w:sz w:val="20"/>
                <w:szCs w:val="20"/>
              </w:rPr>
              <w:t>OCD-CAR</w:t>
            </w:r>
            <w:r w:rsidR="00CB2A7E" w:rsidRPr="003C0908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963A84" w:rsidRPr="003C0908">
              <w:rPr>
                <w:rFonts w:ascii="Arial" w:hAnsi="Arial" w:cs="Arial"/>
                <w:sz w:val="20"/>
                <w:szCs w:val="20"/>
              </w:rPr>
              <w:t>on</w:t>
            </w:r>
            <w:r w:rsidR="00CB2A7E" w:rsidRPr="003C0908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963A84" w:rsidRPr="003C0908">
              <w:rPr>
                <w:rFonts w:ascii="Arial" w:hAnsi="Arial" w:cs="Arial"/>
                <w:sz w:val="20"/>
                <w:szCs w:val="20"/>
              </w:rPr>
              <w:t>the</w:t>
            </w:r>
            <w:r w:rsidR="00CB2A7E" w:rsidRPr="003C0908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963A84" w:rsidRPr="003C0908">
              <w:rPr>
                <w:rFonts w:ascii="Arial" w:hAnsi="Arial" w:cs="Arial"/>
                <w:sz w:val="20"/>
                <w:szCs w:val="20"/>
              </w:rPr>
              <w:t>transportation</w:t>
            </w:r>
            <w:r w:rsidR="00CB2A7E" w:rsidRPr="003C0908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963A84" w:rsidRPr="003C0908">
              <w:rPr>
                <w:rFonts w:ascii="Arial" w:hAnsi="Arial" w:cs="Arial"/>
                <w:sz w:val="20"/>
                <w:szCs w:val="20"/>
              </w:rPr>
              <w:t>of</w:t>
            </w:r>
            <w:r w:rsidR="00CB2A7E" w:rsidRPr="003C0908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963A84" w:rsidRPr="003C0908">
              <w:rPr>
                <w:rFonts w:ascii="Arial" w:hAnsi="Arial" w:cs="Arial"/>
                <w:sz w:val="20"/>
                <w:szCs w:val="20"/>
              </w:rPr>
              <w:t>donated</w:t>
            </w:r>
            <w:r w:rsidR="00CB2A7E" w:rsidRPr="003C0908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963A84" w:rsidRPr="003C0908">
              <w:rPr>
                <w:rFonts w:ascii="Arial" w:hAnsi="Arial" w:cs="Arial"/>
                <w:sz w:val="20"/>
                <w:szCs w:val="20"/>
              </w:rPr>
              <w:t>goods</w:t>
            </w:r>
            <w:r w:rsidR="00CB2A7E" w:rsidRPr="003C0908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7E660C" w:rsidRPr="003C0908">
              <w:rPr>
                <w:rFonts w:ascii="Arial" w:hAnsi="Arial" w:cs="Arial"/>
                <w:sz w:val="20"/>
                <w:szCs w:val="20"/>
              </w:rPr>
              <w:t>to</w:t>
            </w:r>
            <w:r w:rsidR="00CB2A7E" w:rsidRPr="003C0908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B708A5" w:rsidRPr="003C0908">
              <w:rPr>
                <w:rFonts w:ascii="Arial" w:hAnsi="Arial" w:cs="Arial"/>
                <w:sz w:val="20"/>
                <w:szCs w:val="20"/>
              </w:rPr>
              <w:t>DSWD-FO</w:t>
            </w:r>
            <w:r w:rsidR="00CB2A7E" w:rsidRPr="003C0908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B708A5" w:rsidRPr="003C0908">
              <w:rPr>
                <w:rFonts w:ascii="Arial" w:hAnsi="Arial" w:cs="Arial"/>
                <w:sz w:val="20"/>
                <w:szCs w:val="20"/>
              </w:rPr>
              <w:t>II</w:t>
            </w:r>
            <w:r w:rsidR="00CB2A7E" w:rsidRPr="003C0908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B708A5" w:rsidRPr="003C0908">
              <w:rPr>
                <w:rFonts w:ascii="Arial" w:hAnsi="Arial" w:cs="Arial"/>
                <w:sz w:val="20"/>
                <w:szCs w:val="20"/>
              </w:rPr>
              <w:t>in</w:t>
            </w:r>
            <w:r w:rsidR="00CB2A7E" w:rsidRPr="003C0908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963A84" w:rsidRPr="003C0908">
              <w:rPr>
                <w:rFonts w:ascii="Arial" w:hAnsi="Arial" w:cs="Arial"/>
                <w:sz w:val="20"/>
                <w:szCs w:val="20"/>
              </w:rPr>
              <w:t>Cagayan.</w:t>
            </w:r>
          </w:p>
          <w:p w14:paraId="58085A8A" w14:textId="2EE80997" w:rsidR="00963A84" w:rsidRPr="003C0908" w:rsidRDefault="009900DE" w:rsidP="007A39F8">
            <w:pPr>
              <w:pStyle w:val="NormalWeb"/>
              <w:numPr>
                <w:ilvl w:val="0"/>
                <w:numId w:val="6"/>
              </w:numPr>
              <w:tabs>
                <w:tab w:val="clear" w:pos="720"/>
              </w:tabs>
              <w:spacing w:beforeAutospacing="0" w:afterAutospacing="0" w:line="240" w:lineRule="auto"/>
              <w:ind w:left="307" w:hanging="283"/>
              <w:contextualSpacing/>
              <w:jc w:val="both"/>
              <w:textAlignment w:val="baseline"/>
              <w:rPr>
                <w:rFonts w:ascii="Noto Sans Symbols" w:hAnsi="Noto Sans Symbols" w:hint="eastAsia"/>
                <w:sz w:val="20"/>
                <w:szCs w:val="20"/>
              </w:rPr>
            </w:pPr>
            <w:r w:rsidRPr="003C0908">
              <w:rPr>
                <w:rFonts w:ascii="Arial" w:hAnsi="Arial" w:cs="Arial"/>
                <w:sz w:val="20"/>
                <w:szCs w:val="20"/>
              </w:rPr>
              <w:t>DSWD-FO</w:t>
            </w:r>
            <w:r w:rsidR="00CB2A7E" w:rsidRPr="003C0908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3C0908">
              <w:rPr>
                <w:rFonts w:ascii="Arial" w:hAnsi="Arial" w:cs="Arial"/>
                <w:sz w:val="20"/>
                <w:szCs w:val="20"/>
              </w:rPr>
              <w:t>CAR</w:t>
            </w:r>
            <w:r w:rsidR="00CB2A7E" w:rsidRPr="003C0908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7E660C" w:rsidRPr="003C0908">
              <w:rPr>
                <w:rFonts w:ascii="Arial" w:hAnsi="Arial" w:cs="Arial"/>
                <w:sz w:val="20"/>
                <w:szCs w:val="20"/>
              </w:rPr>
              <w:t>p</w:t>
            </w:r>
            <w:r w:rsidR="00963A84" w:rsidRPr="003C0908">
              <w:rPr>
                <w:rFonts w:ascii="Arial" w:hAnsi="Arial" w:cs="Arial"/>
                <w:sz w:val="20"/>
                <w:szCs w:val="20"/>
              </w:rPr>
              <w:t>rovided</w:t>
            </w:r>
            <w:r w:rsidR="00CB2A7E" w:rsidRPr="003C0908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7E660C" w:rsidRPr="003C0908">
              <w:rPr>
                <w:rFonts w:ascii="Arial" w:hAnsi="Arial" w:cs="Arial"/>
                <w:sz w:val="20"/>
                <w:szCs w:val="20"/>
              </w:rPr>
              <w:t>FFPs</w:t>
            </w:r>
            <w:r w:rsidR="00CB2A7E" w:rsidRPr="003C0908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7E660C" w:rsidRPr="003C0908">
              <w:rPr>
                <w:rFonts w:ascii="Arial" w:hAnsi="Arial" w:cs="Arial"/>
                <w:sz w:val="20"/>
                <w:szCs w:val="20"/>
              </w:rPr>
              <w:t>as</w:t>
            </w:r>
            <w:r w:rsidR="00CB2A7E" w:rsidRPr="003C0908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963A84" w:rsidRPr="003C0908">
              <w:rPr>
                <w:rFonts w:ascii="Arial" w:hAnsi="Arial" w:cs="Arial"/>
                <w:sz w:val="20"/>
                <w:szCs w:val="20"/>
              </w:rPr>
              <w:t>augmentation</w:t>
            </w:r>
            <w:r w:rsidR="00CB2A7E" w:rsidRPr="003C0908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7E660C" w:rsidRPr="003C0908">
              <w:rPr>
                <w:rFonts w:ascii="Arial" w:hAnsi="Arial" w:cs="Arial"/>
                <w:sz w:val="20"/>
                <w:szCs w:val="20"/>
              </w:rPr>
              <w:t>support</w:t>
            </w:r>
            <w:r w:rsidR="00CB2A7E" w:rsidRPr="003C0908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B708A5" w:rsidRPr="003C0908">
              <w:rPr>
                <w:rFonts w:ascii="Arial" w:hAnsi="Arial" w:cs="Arial"/>
                <w:sz w:val="20"/>
                <w:szCs w:val="20"/>
              </w:rPr>
              <w:t>to</w:t>
            </w:r>
            <w:r w:rsidR="00CB2A7E" w:rsidRPr="003C0908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B708A5" w:rsidRPr="003C0908">
              <w:rPr>
                <w:rFonts w:ascii="Arial" w:hAnsi="Arial" w:cs="Arial"/>
                <w:sz w:val="20"/>
                <w:szCs w:val="20"/>
              </w:rPr>
              <w:t>DSWD-</w:t>
            </w:r>
            <w:r w:rsidR="00963A84" w:rsidRPr="003C0908">
              <w:rPr>
                <w:rFonts w:ascii="Arial" w:hAnsi="Arial" w:cs="Arial"/>
                <w:sz w:val="20"/>
                <w:szCs w:val="20"/>
              </w:rPr>
              <w:t>Field</w:t>
            </w:r>
            <w:r w:rsidR="00CB2A7E" w:rsidRPr="003C0908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963A84" w:rsidRPr="003C0908">
              <w:rPr>
                <w:rFonts w:ascii="Arial" w:hAnsi="Arial" w:cs="Arial"/>
                <w:sz w:val="20"/>
                <w:szCs w:val="20"/>
              </w:rPr>
              <w:t>Office</w:t>
            </w:r>
            <w:r w:rsidR="00CB2A7E" w:rsidRPr="003C0908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963A84" w:rsidRPr="003C0908">
              <w:rPr>
                <w:rFonts w:ascii="Arial" w:hAnsi="Arial" w:cs="Arial"/>
                <w:sz w:val="20"/>
                <w:szCs w:val="20"/>
              </w:rPr>
              <w:t>II</w:t>
            </w:r>
            <w:r w:rsidR="00CB2A7E" w:rsidRPr="003C0908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7E660C" w:rsidRPr="003C0908">
              <w:rPr>
                <w:rFonts w:ascii="Arial" w:hAnsi="Arial" w:cs="Arial"/>
                <w:sz w:val="20"/>
                <w:szCs w:val="20"/>
              </w:rPr>
              <w:t>for</w:t>
            </w:r>
            <w:r w:rsidR="00CB2A7E" w:rsidRPr="003C0908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7E660C" w:rsidRPr="003C0908">
              <w:rPr>
                <w:rFonts w:ascii="Arial" w:hAnsi="Arial" w:cs="Arial"/>
                <w:sz w:val="20"/>
                <w:szCs w:val="20"/>
              </w:rPr>
              <w:t>distribution</w:t>
            </w:r>
            <w:r w:rsidR="00CB2A7E" w:rsidRPr="003C0908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7E660C" w:rsidRPr="003C0908">
              <w:rPr>
                <w:rFonts w:ascii="Arial" w:hAnsi="Arial" w:cs="Arial"/>
                <w:sz w:val="20"/>
                <w:szCs w:val="20"/>
              </w:rPr>
              <w:t>to</w:t>
            </w:r>
            <w:r w:rsidR="00CB2A7E" w:rsidRPr="003C0908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7E660C" w:rsidRPr="003C0908">
              <w:rPr>
                <w:rFonts w:ascii="Arial" w:hAnsi="Arial" w:cs="Arial"/>
                <w:sz w:val="20"/>
                <w:szCs w:val="20"/>
              </w:rPr>
              <w:t>affected</w:t>
            </w:r>
            <w:r w:rsidR="00CB2A7E" w:rsidRPr="003C0908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7E660C" w:rsidRPr="003C0908">
              <w:rPr>
                <w:rFonts w:ascii="Arial" w:hAnsi="Arial" w:cs="Arial"/>
                <w:sz w:val="20"/>
                <w:szCs w:val="20"/>
              </w:rPr>
              <w:t>families</w:t>
            </w:r>
            <w:r w:rsidR="00CB2A7E" w:rsidRPr="003C0908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7E660C" w:rsidRPr="003C0908">
              <w:rPr>
                <w:rFonts w:ascii="Arial" w:hAnsi="Arial" w:cs="Arial"/>
                <w:sz w:val="20"/>
                <w:szCs w:val="20"/>
              </w:rPr>
              <w:t>and</w:t>
            </w:r>
            <w:r w:rsidR="00CB2A7E" w:rsidRPr="003C0908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7E660C" w:rsidRPr="003C0908">
              <w:rPr>
                <w:rFonts w:ascii="Arial" w:hAnsi="Arial" w:cs="Arial"/>
                <w:sz w:val="20"/>
                <w:szCs w:val="20"/>
              </w:rPr>
              <w:t>individuals</w:t>
            </w:r>
            <w:r w:rsidR="00963A84" w:rsidRPr="003C0908">
              <w:rPr>
                <w:rFonts w:ascii="Arial" w:hAnsi="Arial" w:cs="Arial"/>
                <w:sz w:val="20"/>
                <w:szCs w:val="20"/>
              </w:rPr>
              <w:t>.</w:t>
            </w:r>
          </w:p>
          <w:p w14:paraId="4193C6E6" w14:textId="20CE5DD7" w:rsidR="00B04ED4" w:rsidRPr="003C0908" w:rsidRDefault="00963A84" w:rsidP="007A39F8">
            <w:pPr>
              <w:pStyle w:val="NormalWeb"/>
              <w:numPr>
                <w:ilvl w:val="0"/>
                <w:numId w:val="6"/>
              </w:numPr>
              <w:tabs>
                <w:tab w:val="clear" w:pos="720"/>
              </w:tabs>
              <w:spacing w:beforeAutospacing="0" w:afterAutospacing="0" w:line="240" w:lineRule="auto"/>
              <w:ind w:left="307" w:hanging="283"/>
              <w:contextualSpacing/>
              <w:jc w:val="both"/>
              <w:textAlignment w:val="baseline"/>
              <w:rPr>
                <w:rFonts w:ascii="Arial" w:hAnsi="Arial" w:cs="Arial"/>
                <w:sz w:val="20"/>
                <w:szCs w:val="20"/>
              </w:rPr>
            </w:pPr>
            <w:r w:rsidRPr="003C0908">
              <w:rPr>
                <w:rFonts w:ascii="Arial" w:hAnsi="Arial" w:cs="Arial"/>
                <w:sz w:val="20"/>
                <w:szCs w:val="20"/>
              </w:rPr>
              <w:t>DSWD-FO</w:t>
            </w:r>
            <w:r w:rsidR="00CB2A7E" w:rsidRPr="003C0908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3C0908">
              <w:rPr>
                <w:rFonts w:ascii="Arial" w:hAnsi="Arial" w:cs="Arial"/>
                <w:sz w:val="20"/>
                <w:szCs w:val="20"/>
              </w:rPr>
              <w:t>CAR</w:t>
            </w:r>
            <w:r w:rsidR="00CB2A7E" w:rsidRPr="003C0908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3C0908">
              <w:rPr>
                <w:rFonts w:ascii="Arial" w:hAnsi="Arial" w:cs="Arial"/>
                <w:sz w:val="20"/>
                <w:szCs w:val="20"/>
              </w:rPr>
              <w:t>facilitated</w:t>
            </w:r>
            <w:r w:rsidR="00CB2A7E" w:rsidRPr="003C0908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3C0908">
              <w:rPr>
                <w:rFonts w:ascii="Arial" w:hAnsi="Arial" w:cs="Arial"/>
                <w:sz w:val="20"/>
                <w:szCs w:val="20"/>
              </w:rPr>
              <w:t>the</w:t>
            </w:r>
            <w:r w:rsidR="00CB2A7E" w:rsidRPr="003C0908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3C0908">
              <w:rPr>
                <w:rFonts w:ascii="Arial" w:hAnsi="Arial" w:cs="Arial"/>
                <w:sz w:val="20"/>
                <w:szCs w:val="20"/>
              </w:rPr>
              <w:t>processing</w:t>
            </w:r>
            <w:r w:rsidR="00CB2A7E" w:rsidRPr="003C0908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3C0908">
              <w:rPr>
                <w:rFonts w:ascii="Arial" w:hAnsi="Arial" w:cs="Arial"/>
                <w:sz w:val="20"/>
                <w:szCs w:val="20"/>
              </w:rPr>
              <w:t>of</w:t>
            </w:r>
            <w:r w:rsidR="00CB2A7E" w:rsidRPr="003C0908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3C0908">
              <w:rPr>
                <w:rFonts w:ascii="Arial" w:hAnsi="Arial" w:cs="Arial"/>
                <w:sz w:val="20"/>
                <w:szCs w:val="20"/>
              </w:rPr>
              <w:t>burial</w:t>
            </w:r>
            <w:r w:rsidR="00CB2A7E" w:rsidRPr="003C0908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3C0908">
              <w:rPr>
                <w:rFonts w:ascii="Arial" w:hAnsi="Arial" w:cs="Arial"/>
                <w:sz w:val="20"/>
                <w:szCs w:val="20"/>
              </w:rPr>
              <w:t>assistance</w:t>
            </w:r>
            <w:r w:rsidR="00CB2A7E" w:rsidRPr="003C0908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3C0908">
              <w:rPr>
                <w:rFonts w:ascii="Arial" w:hAnsi="Arial" w:cs="Arial"/>
                <w:sz w:val="20"/>
                <w:szCs w:val="20"/>
              </w:rPr>
              <w:t>for</w:t>
            </w:r>
            <w:r w:rsidR="00CB2A7E" w:rsidRPr="003C0908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3C0908">
              <w:rPr>
                <w:rFonts w:ascii="Arial" w:hAnsi="Arial" w:cs="Arial"/>
                <w:sz w:val="20"/>
                <w:szCs w:val="20"/>
              </w:rPr>
              <w:t>the</w:t>
            </w:r>
            <w:r w:rsidR="00CB2A7E" w:rsidRPr="003C0908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7E660C" w:rsidRPr="003C0908">
              <w:rPr>
                <w:rFonts w:ascii="Arial" w:hAnsi="Arial" w:cs="Arial"/>
                <w:sz w:val="20"/>
                <w:szCs w:val="20"/>
              </w:rPr>
              <w:t>bereaved</w:t>
            </w:r>
            <w:r w:rsidR="00CB2A7E" w:rsidRPr="003C0908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7E660C" w:rsidRPr="003C0908">
              <w:rPr>
                <w:rFonts w:ascii="Arial" w:hAnsi="Arial" w:cs="Arial"/>
                <w:sz w:val="20"/>
                <w:szCs w:val="20"/>
              </w:rPr>
              <w:t>families</w:t>
            </w:r>
            <w:r w:rsidR="00CB2A7E" w:rsidRPr="003C0908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7E660C" w:rsidRPr="003C0908">
              <w:rPr>
                <w:rFonts w:ascii="Arial" w:hAnsi="Arial" w:cs="Arial"/>
                <w:sz w:val="20"/>
                <w:szCs w:val="20"/>
              </w:rPr>
              <w:t>of</w:t>
            </w:r>
            <w:r w:rsidR="00CB2A7E" w:rsidRPr="003C0908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7E660C" w:rsidRPr="003C0908">
              <w:rPr>
                <w:rFonts w:ascii="Arial" w:hAnsi="Arial" w:cs="Arial"/>
                <w:sz w:val="20"/>
                <w:szCs w:val="20"/>
              </w:rPr>
              <w:t>the</w:t>
            </w:r>
            <w:r w:rsidR="00CB2A7E" w:rsidRPr="003C0908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7E660C" w:rsidRPr="003C0908">
              <w:rPr>
                <w:rFonts w:ascii="Arial" w:hAnsi="Arial" w:cs="Arial"/>
                <w:sz w:val="20"/>
                <w:szCs w:val="20"/>
              </w:rPr>
              <w:t>casualties</w:t>
            </w:r>
            <w:r w:rsidR="00CB2A7E" w:rsidRPr="003C0908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3C0908">
              <w:rPr>
                <w:rFonts w:ascii="Arial" w:hAnsi="Arial" w:cs="Arial"/>
                <w:sz w:val="20"/>
                <w:szCs w:val="20"/>
              </w:rPr>
              <w:t>of</w:t>
            </w:r>
            <w:r w:rsidR="00CB2A7E" w:rsidRPr="003C0908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3C0908">
              <w:rPr>
                <w:rFonts w:ascii="Arial" w:hAnsi="Arial" w:cs="Arial"/>
                <w:sz w:val="20"/>
                <w:szCs w:val="20"/>
              </w:rPr>
              <w:t>landslide</w:t>
            </w:r>
            <w:r w:rsidR="00856892" w:rsidRPr="003C0908">
              <w:rPr>
                <w:rFonts w:ascii="Arial" w:hAnsi="Arial" w:cs="Arial"/>
                <w:sz w:val="20"/>
                <w:szCs w:val="20"/>
              </w:rPr>
              <w:t xml:space="preserve"> due to TY Ulysses</w:t>
            </w:r>
            <w:r w:rsidR="00CB2A7E" w:rsidRPr="003C0908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3C0908">
              <w:rPr>
                <w:rFonts w:ascii="Arial" w:hAnsi="Arial" w:cs="Arial"/>
                <w:sz w:val="20"/>
                <w:szCs w:val="20"/>
              </w:rPr>
              <w:t>in</w:t>
            </w:r>
            <w:r w:rsidR="00CB2A7E" w:rsidRPr="003C0908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E105DF" w:rsidRPr="003C0908">
              <w:rPr>
                <w:rFonts w:ascii="Arial" w:hAnsi="Arial" w:cs="Arial"/>
                <w:sz w:val="20"/>
                <w:szCs w:val="20"/>
              </w:rPr>
              <w:t>Banaue</w:t>
            </w:r>
            <w:r w:rsidRPr="003C0908">
              <w:rPr>
                <w:rFonts w:ascii="Arial" w:hAnsi="Arial" w:cs="Arial"/>
                <w:sz w:val="20"/>
                <w:szCs w:val="20"/>
              </w:rPr>
              <w:t>,</w:t>
            </w:r>
            <w:r w:rsidR="00CB2A7E" w:rsidRPr="003C0908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3C0908">
              <w:rPr>
                <w:rFonts w:ascii="Arial" w:hAnsi="Arial" w:cs="Arial"/>
                <w:sz w:val="20"/>
                <w:szCs w:val="20"/>
              </w:rPr>
              <w:t>Ifugao.</w:t>
            </w:r>
            <w:r w:rsidR="00CB2A7E" w:rsidRPr="003C0908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  <w:p w14:paraId="530DC5C6" w14:textId="707B5B81" w:rsidR="00B04ED4" w:rsidRPr="003C0908" w:rsidRDefault="00166F05" w:rsidP="007A39F8">
            <w:pPr>
              <w:pStyle w:val="NormalWeb"/>
              <w:numPr>
                <w:ilvl w:val="0"/>
                <w:numId w:val="6"/>
              </w:numPr>
              <w:tabs>
                <w:tab w:val="clear" w:pos="720"/>
              </w:tabs>
              <w:spacing w:beforeAutospacing="0" w:afterAutospacing="0" w:line="240" w:lineRule="auto"/>
              <w:ind w:left="307" w:hanging="283"/>
              <w:contextualSpacing/>
              <w:jc w:val="both"/>
              <w:textAlignment w:val="baseline"/>
              <w:rPr>
                <w:rFonts w:ascii="Noto Sans Symbols" w:hAnsi="Noto Sans Symbols" w:hint="eastAsia"/>
                <w:sz w:val="20"/>
                <w:szCs w:val="20"/>
              </w:rPr>
            </w:pPr>
            <w:r w:rsidRPr="003C0908">
              <w:rPr>
                <w:rFonts w:ascii="Arial" w:hAnsi="Arial" w:cs="Arial"/>
                <w:sz w:val="20"/>
                <w:szCs w:val="20"/>
              </w:rPr>
              <w:t>DSWD-FO</w:t>
            </w:r>
            <w:r w:rsidR="00CB2A7E" w:rsidRPr="003C0908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3C0908">
              <w:rPr>
                <w:rFonts w:ascii="Arial" w:hAnsi="Arial" w:cs="Arial"/>
                <w:sz w:val="20"/>
                <w:szCs w:val="20"/>
              </w:rPr>
              <w:t>CAR</w:t>
            </w:r>
            <w:r w:rsidR="00CB2A7E" w:rsidRPr="003C0908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3C0908">
              <w:rPr>
                <w:rFonts w:ascii="Arial" w:hAnsi="Arial" w:cs="Arial"/>
                <w:sz w:val="20"/>
                <w:szCs w:val="20"/>
              </w:rPr>
              <w:t>continuously</w:t>
            </w:r>
            <w:r w:rsidR="00CB2A7E" w:rsidRPr="003C0908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3C0908">
              <w:rPr>
                <w:rFonts w:ascii="Arial" w:hAnsi="Arial" w:cs="Arial"/>
                <w:sz w:val="20"/>
                <w:szCs w:val="20"/>
              </w:rPr>
              <w:t>manages</w:t>
            </w:r>
            <w:r w:rsidR="00CB2A7E" w:rsidRPr="003C0908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B04ED4" w:rsidRPr="003C0908">
              <w:rPr>
                <w:rFonts w:ascii="Arial" w:hAnsi="Arial" w:cs="Arial"/>
                <w:sz w:val="20"/>
                <w:szCs w:val="20"/>
              </w:rPr>
              <w:t>the</w:t>
            </w:r>
            <w:r w:rsidR="00CB2A7E" w:rsidRPr="003C0908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B04ED4" w:rsidRPr="003C0908">
              <w:rPr>
                <w:rFonts w:ascii="Arial" w:hAnsi="Arial" w:cs="Arial"/>
                <w:sz w:val="20"/>
                <w:szCs w:val="20"/>
              </w:rPr>
              <w:t>donation</w:t>
            </w:r>
            <w:r w:rsidR="00CB2A7E" w:rsidRPr="003C0908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B04ED4" w:rsidRPr="003C0908">
              <w:rPr>
                <w:rFonts w:ascii="Arial" w:hAnsi="Arial" w:cs="Arial"/>
                <w:sz w:val="20"/>
                <w:szCs w:val="20"/>
              </w:rPr>
              <w:t>desk</w:t>
            </w:r>
            <w:r w:rsidR="00CB2A7E" w:rsidRPr="003C0908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B04ED4" w:rsidRPr="003C0908">
              <w:rPr>
                <w:rFonts w:ascii="Arial" w:hAnsi="Arial" w:cs="Arial"/>
                <w:sz w:val="20"/>
                <w:szCs w:val="20"/>
              </w:rPr>
              <w:t>at</w:t>
            </w:r>
            <w:r w:rsidR="00CB2A7E" w:rsidRPr="003C0908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B04ED4" w:rsidRPr="003C0908">
              <w:rPr>
                <w:rFonts w:ascii="Arial" w:hAnsi="Arial" w:cs="Arial"/>
                <w:sz w:val="20"/>
                <w:szCs w:val="20"/>
              </w:rPr>
              <w:t>the</w:t>
            </w:r>
            <w:r w:rsidR="00CB2A7E" w:rsidRPr="003C0908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B04ED4" w:rsidRPr="003C0908">
              <w:rPr>
                <w:rFonts w:ascii="Arial" w:hAnsi="Arial" w:cs="Arial"/>
                <w:sz w:val="20"/>
                <w:szCs w:val="20"/>
              </w:rPr>
              <w:t>Field</w:t>
            </w:r>
            <w:r w:rsidR="00CB2A7E" w:rsidRPr="003C0908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B04ED4" w:rsidRPr="003C0908">
              <w:rPr>
                <w:rFonts w:ascii="Arial" w:hAnsi="Arial" w:cs="Arial"/>
                <w:sz w:val="20"/>
                <w:szCs w:val="20"/>
              </w:rPr>
              <w:t>Office</w:t>
            </w:r>
            <w:r w:rsidR="00CB2A7E" w:rsidRPr="003C0908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B04ED4" w:rsidRPr="003C0908">
              <w:rPr>
                <w:rFonts w:ascii="Arial" w:hAnsi="Arial" w:cs="Arial"/>
                <w:sz w:val="20"/>
                <w:szCs w:val="20"/>
              </w:rPr>
              <w:t>to</w:t>
            </w:r>
            <w:r w:rsidR="00CB2A7E" w:rsidRPr="003C0908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B04ED4" w:rsidRPr="003C0908">
              <w:rPr>
                <w:rFonts w:ascii="Arial" w:hAnsi="Arial" w:cs="Arial"/>
                <w:sz w:val="20"/>
                <w:szCs w:val="20"/>
              </w:rPr>
              <w:t>accept</w:t>
            </w:r>
            <w:r w:rsidR="00CB2A7E" w:rsidRPr="003C0908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B04ED4" w:rsidRPr="003C0908">
              <w:rPr>
                <w:rFonts w:ascii="Arial" w:hAnsi="Arial" w:cs="Arial"/>
                <w:sz w:val="20"/>
                <w:szCs w:val="20"/>
              </w:rPr>
              <w:t>in-kind</w:t>
            </w:r>
            <w:r w:rsidR="00CB2A7E" w:rsidRPr="003C0908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B04ED4" w:rsidRPr="003C0908">
              <w:rPr>
                <w:rFonts w:ascii="Arial" w:hAnsi="Arial" w:cs="Arial"/>
                <w:sz w:val="20"/>
                <w:szCs w:val="20"/>
              </w:rPr>
              <w:t>donation</w:t>
            </w:r>
            <w:r w:rsidR="0039368E" w:rsidRPr="003C0908">
              <w:rPr>
                <w:rFonts w:ascii="Arial" w:hAnsi="Arial" w:cs="Arial"/>
                <w:sz w:val="20"/>
                <w:szCs w:val="20"/>
              </w:rPr>
              <w:t>s</w:t>
            </w:r>
            <w:r w:rsidR="00CB2A7E" w:rsidRPr="003C0908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B04ED4" w:rsidRPr="003C0908">
              <w:rPr>
                <w:rFonts w:ascii="Arial" w:hAnsi="Arial" w:cs="Arial"/>
                <w:sz w:val="20"/>
                <w:szCs w:val="20"/>
              </w:rPr>
              <w:t>for</w:t>
            </w:r>
            <w:r w:rsidR="00CB2A7E" w:rsidRPr="003C0908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B04ED4" w:rsidRPr="003C0908">
              <w:rPr>
                <w:rFonts w:ascii="Arial" w:hAnsi="Arial" w:cs="Arial"/>
                <w:sz w:val="20"/>
                <w:szCs w:val="20"/>
              </w:rPr>
              <w:t>the</w:t>
            </w:r>
            <w:r w:rsidR="00CB2A7E" w:rsidRPr="003C0908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B04ED4" w:rsidRPr="003C0908">
              <w:rPr>
                <w:rFonts w:ascii="Arial" w:hAnsi="Arial" w:cs="Arial"/>
                <w:sz w:val="20"/>
                <w:szCs w:val="20"/>
              </w:rPr>
              <w:t>victims</w:t>
            </w:r>
            <w:r w:rsidR="00CB2A7E" w:rsidRPr="003C0908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B04ED4" w:rsidRPr="003C0908">
              <w:rPr>
                <w:rFonts w:ascii="Arial" w:hAnsi="Arial" w:cs="Arial"/>
                <w:sz w:val="20"/>
                <w:szCs w:val="20"/>
              </w:rPr>
              <w:t>of</w:t>
            </w:r>
            <w:r w:rsidR="00CB2A7E" w:rsidRPr="003C0908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B04ED4" w:rsidRPr="003C0908">
              <w:rPr>
                <w:rFonts w:ascii="Arial" w:hAnsi="Arial" w:cs="Arial"/>
                <w:sz w:val="20"/>
                <w:szCs w:val="20"/>
              </w:rPr>
              <w:t>Typhoon</w:t>
            </w:r>
            <w:r w:rsidR="00CB2A7E" w:rsidRPr="003C0908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39368E" w:rsidRPr="003C0908">
              <w:rPr>
                <w:rFonts w:ascii="Arial" w:hAnsi="Arial" w:cs="Arial"/>
                <w:sz w:val="20"/>
                <w:szCs w:val="20"/>
              </w:rPr>
              <w:t>“</w:t>
            </w:r>
            <w:r w:rsidR="00B04ED4" w:rsidRPr="003C0908">
              <w:rPr>
                <w:rFonts w:ascii="Arial" w:hAnsi="Arial" w:cs="Arial"/>
                <w:sz w:val="20"/>
                <w:szCs w:val="20"/>
              </w:rPr>
              <w:t>Ulysses</w:t>
            </w:r>
            <w:r w:rsidR="0039368E" w:rsidRPr="003C0908">
              <w:rPr>
                <w:rFonts w:ascii="Arial" w:hAnsi="Arial" w:cs="Arial"/>
                <w:sz w:val="20"/>
                <w:szCs w:val="20"/>
              </w:rPr>
              <w:t>”</w:t>
            </w:r>
            <w:r w:rsidR="00B04ED4" w:rsidRPr="003C0908">
              <w:rPr>
                <w:rFonts w:ascii="Arial" w:hAnsi="Arial" w:cs="Arial"/>
                <w:sz w:val="20"/>
                <w:szCs w:val="20"/>
              </w:rPr>
              <w:t>.</w:t>
            </w:r>
          </w:p>
          <w:p w14:paraId="0C385CCA" w14:textId="4318F1ED" w:rsidR="00B04ED4" w:rsidRPr="003C0908" w:rsidRDefault="0039368E" w:rsidP="007A39F8">
            <w:pPr>
              <w:pStyle w:val="NormalWeb"/>
              <w:numPr>
                <w:ilvl w:val="0"/>
                <w:numId w:val="6"/>
              </w:numPr>
              <w:tabs>
                <w:tab w:val="clear" w:pos="720"/>
              </w:tabs>
              <w:spacing w:beforeAutospacing="0" w:afterAutospacing="0" w:line="240" w:lineRule="auto"/>
              <w:ind w:left="307" w:hanging="283"/>
              <w:contextualSpacing/>
              <w:jc w:val="both"/>
              <w:textAlignment w:val="baseline"/>
              <w:rPr>
                <w:rFonts w:ascii="Noto Sans Symbols" w:hAnsi="Noto Sans Symbols" w:hint="eastAsia"/>
                <w:sz w:val="20"/>
                <w:szCs w:val="20"/>
              </w:rPr>
            </w:pPr>
            <w:r w:rsidRPr="003C0908">
              <w:rPr>
                <w:rFonts w:ascii="Arial" w:hAnsi="Arial" w:cs="Arial"/>
                <w:sz w:val="20"/>
                <w:szCs w:val="20"/>
              </w:rPr>
              <w:t>DSWD-FO</w:t>
            </w:r>
            <w:r w:rsidR="00CB2A7E" w:rsidRPr="003C0908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3C0908">
              <w:rPr>
                <w:rFonts w:ascii="Arial" w:hAnsi="Arial" w:cs="Arial"/>
                <w:sz w:val="20"/>
                <w:szCs w:val="20"/>
              </w:rPr>
              <w:t>CAR</w:t>
            </w:r>
            <w:r w:rsidR="00CB2A7E" w:rsidRPr="003C0908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3C0908">
              <w:rPr>
                <w:rFonts w:ascii="Arial" w:hAnsi="Arial" w:cs="Arial"/>
                <w:sz w:val="20"/>
                <w:szCs w:val="20"/>
              </w:rPr>
              <w:t>is</w:t>
            </w:r>
            <w:r w:rsidR="00CB2A7E" w:rsidRPr="003C0908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3C0908">
              <w:rPr>
                <w:rFonts w:ascii="Arial" w:hAnsi="Arial" w:cs="Arial"/>
                <w:sz w:val="20"/>
                <w:szCs w:val="20"/>
              </w:rPr>
              <w:t>continuously</w:t>
            </w:r>
            <w:r w:rsidR="00CB2A7E" w:rsidRPr="003C0908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74798B" w:rsidRPr="003C0908">
              <w:rPr>
                <w:rFonts w:ascii="Arial" w:hAnsi="Arial" w:cs="Arial"/>
                <w:sz w:val="20"/>
                <w:szCs w:val="20"/>
              </w:rPr>
              <w:t>repacking</w:t>
            </w:r>
            <w:r w:rsidR="00CB2A7E" w:rsidRPr="003C0908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3C0908">
              <w:rPr>
                <w:rFonts w:ascii="Arial" w:hAnsi="Arial" w:cs="Arial"/>
                <w:sz w:val="20"/>
                <w:szCs w:val="20"/>
              </w:rPr>
              <w:t>food</w:t>
            </w:r>
            <w:r w:rsidR="00CB2A7E" w:rsidRPr="003C0908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3C0908">
              <w:rPr>
                <w:rFonts w:ascii="Arial" w:hAnsi="Arial" w:cs="Arial"/>
                <w:sz w:val="20"/>
                <w:szCs w:val="20"/>
              </w:rPr>
              <w:t>and</w:t>
            </w:r>
            <w:r w:rsidR="00CB2A7E" w:rsidRPr="003C0908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3C0908">
              <w:rPr>
                <w:rFonts w:ascii="Arial" w:hAnsi="Arial" w:cs="Arial"/>
                <w:sz w:val="20"/>
                <w:szCs w:val="20"/>
              </w:rPr>
              <w:t>non-food</w:t>
            </w:r>
            <w:r w:rsidR="00CB2A7E" w:rsidRPr="003C0908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3C0908">
              <w:rPr>
                <w:rFonts w:ascii="Arial" w:hAnsi="Arial" w:cs="Arial"/>
                <w:sz w:val="20"/>
                <w:szCs w:val="20"/>
              </w:rPr>
              <w:t>items</w:t>
            </w:r>
            <w:r w:rsidR="00CB2A7E" w:rsidRPr="003C0908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B04ED4" w:rsidRPr="003C0908">
              <w:rPr>
                <w:rFonts w:ascii="Arial" w:hAnsi="Arial" w:cs="Arial"/>
                <w:sz w:val="20"/>
                <w:szCs w:val="20"/>
              </w:rPr>
              <w:t>at</w:t>
            </w:r>
            <w:r w:rsidR="00CB2A7E" w:rsidRPr="003C0908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B04ED4" w:rsidRPr="003C0908">
              <w:rPr>
                <w:rFonts w:ascii="Arial" w:hAnsi="Arial" w:cs="Arial"/>
                <w:sz w:val="20"/>
                <w:szCs w:val="20"/>
              </w:rPr>
              <w:t>the</w:t>
            </w:r>
            <w:r w:rsidR="00CB2A7E" w:rsidRPr="003C0908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B04ED4" w:rsidRPr="003C0908">
              <w:rPr>
                <w:rFonts w:ascii="Arial" w:hAnsi="Arial" w:cs="Arial"/>
                <w:sz w:val="20"/>
                <w:szCs w:val="20"/>
              </w:rPr>
              <w:t>Regional</w:t>
            </w:r>
            <w:r w:rsidR="00CB2A7E" w:rsidRPr="003C0908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B04ED4" w:rsidRPr="003C0908">
              <w:rPr>
                <w:rFonts w:ascii="Arial" w:hAnsi="Arial" w:cs="Arial"/>
                <w:sz w:val="20"/>
                <w:szCs w:val="20"/>
              </w:rPr>
              <w:t>Warehouse</w:t>
            </w:r>
            <w:r w:rsidR="00CB2A7E" w:rsidRPr="003C0908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B04ED4" w:rsidRPr="003C0908">
              <w:rPr>
                <w:rFonts w:ascii="Arial" w:hAnsi="Arial" w:cs="Arial"/>
                <w:sz w:val="20"/>
                <w:szCs w:val="20"/>
              </w:rPr>
              <w:t>with</w:t>
            </w:r>
            <w:r w:rsidR="00CB2A7E" w:rsidRPr="003C0908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B04ED4" w:rsidRPr="003C0908">
              <w:rPr>
                <w:rFonts w:ascii="Arial" w:hAnsi="Arial" w:cs="Arial"/>
                <w:sz w:val="20"/>
                <w:szCs w:val="20"/>
              </w:rPr>
              <w:t>the</w:t>
            </w:r>
            <w:r w:rsidR="00CB2A7E" w:rsidRPr="003C0908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B04ED4" w:rsidRPr="003C0908">
              <w:rPr>
                <w:rFonts w:ascii="Arial" w:hAnsi="Arial" w:cs="Arial"/>
                <w:sz w:val="20"/>
                <w:szCs w:val="20"/>
              </w:rPr>
              <w:t>assistance</w:t>
            </w:r>
            <w:r w:rsidR="00CB2A7E" w:rsidRPr="003C0908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B04ED4" w:rsidRPr="003C0908">
              <w:rPr>
                <w:rFonts w:ascii="Arial" w:hAnsi="Arial" w:cs="Arial"/>
                <w:sz w:val="20"/>
                <w:szCs w:val="20"/>
              </w:rPr>
              <w:t>from</w:t>
            </w:r>
            <w:r w:rsidR="00CB2A7E" w:rsidRPr="003C0908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B04ED4" w:rsidRPr="003C0908">
              <w:rPr>
                <w:rFonts w:ascii="Arial" w:hAnsi="Arial" w:cs="Arial"/>
                <w:sz w:val="20"/>
                <w:szCs w:val="20"/>
              </w:rPr>
              <w:t>partners</w:t>
            </w:r>
            <w:r w:rsidR="00CB2A7E" w:rsidRPr="003C0908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B04ED4" w:rsidRPr="003C0908">
              <w:rPr>
                <w:rFonts w:ascii="Arial" w:hAnsi="Arial" w:cs="Arial"/>
                <w:sz w:val="20"/>
                <w:szCs w:val="20"/>
              </w:rPr>
              <w:t>and</w:t>
            </w:r>
            <w:r w:rsidR="00CB2A7E" w:rsidRPr="003C0908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B04ED4" w:rsidRPr="003C0908">
              <w:rPr>
                <w:rFonts w:ascii="Arial" w:hAnsi="Arial" w:cs="Arial"/>
                <w:sz w:val="20"/>
                <w:szCs w:val="20"/>
              </w:rPr>
              <w:t>volunteers</w:t>
            </w:r>
            <w:r w:rsidR="00CB2A7E" w:rsidRPr="003C0908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B04ED4" w:rsidRPr="003C0908">
              <w:rPr>
                <w:rFonts w:ascii="Arial" w:hAnsi="Arial" w:cs="Arial"/>
                <w:sz w:val="20"/>
                <w:szCs w:val="20"/>
              </w:rPr>
              <w:t>(</w:t>
            </w:r>
            <w:r w:rsidRPr="003C0908">
              <w:rPr>
                <w:rFonts w:ascii="Arial" w:hAnsi="Arial" w:cs="Arial"/>
                <w:sz w:val="20"/>
                <w:szCs w:val="20"/>
              </w:rPr>
              <w:t>i.e.,</w:t>
            </w:r>
            <w:r w:rsidR="00CB2A7E" w:rsidRPr="003C0908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3C0908">
              <w:rPr>
                <w:rFonts w:ascii="Arial" w:hAnsi="Arial" w:cs="Arial"/>
                <w:sz w:val="20"/>
                <w:szCs w:val="20"/>
              </w:rPr>
              <w:t>PNP,</w:t>
            </w:r>
            <w:r w:rsidR="00CB2A7E" w:rsidRPr="003C0908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3C0908">
              <w:rPr>
                <w:rFonts w:ascii="Arial" w:hAnsi="Arial" w:cs="Arial"/>
                <w:sz w:val="20"/>
                <w:szCs w:val="20"/>
              </w:rPr>
              <w:t>BFP,</w:t>
            </w:r>
            <w:r w:rsidR="00CB2A7E" w:rsidRPr="003C0908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3C0908">
              <w:rPr>
                <w:rFonts w:ascii="Arial" w:hAnsi="Arial" w:cs="Arial"/>
                <w:sz w:val="20"/>
                <w:szCs w:val="20"/>
              </w:rPr>
              <w:t>Cash-for-</w:t>
            </w:r>
            <w:r w:rsidR="00963A84" w:rsidRPr="003C0908">
              <w:rPr>
                <w:rFonts w:ascii="Arial" w:hAnsi="Arial" w:cs="Arial"/>
                <w:sz w:val="20"/>
                <w:szCs w:val="20"/>
              </w:rPr>
              <w:t>Work</w:t>
            </w:r>
            <w:r w:rsidR="00CB2A7E" w:rsidRPr="003C0908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963A84" w:rsidRPr="003C0908">
              <w:rPr>
                <w:rFonts w:ascii="Arial" w:hAnsi="Arial" w:cs="Arial"/>
                <w:sz w:val="20"/>
                <w:szCs w:val="20"/>
              </w:rPr>
              <w:t>and</w:t>
            </w:r>
            <w:r w:rsidR="00CB2A7E" w:rsidRPr="003C0908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3C0908">
              <w:rPr>
                <w:rFonts w:ascii="Arial" w:hAnsi="Arial" w:cs="Arial"/>
                <w:sz w:val="20"/>
                <w:szCs w:val="20"/>
              </w:rPr>
              <w:t>Food-for-</w:t>
            </w:r>
            <w:r w:rsidR="00B04ED4" w:rsidRPr="003C0908">
              <w:rPr>
                <w:rFonts w:ascii="Arial" w:hAnsi="Arial" w:cs="Arial"/>
                <w:sz w:val="20"/>
                <w:szCs w:val="20"/>
              </w:rPr>
              <w:t>Work</w:t>
            </w:r>
            <w:r w:rsidR="00CB2A7E" w:rsidRPr="003C0908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3C0908">
              <w:rPr>
                <w:rFonts w:ascii="Arial" w:hAnsi="Arial" w:cs="Arial"/>
                <w:sz w:val="20"/>
                <w:szCs w:val="20"/>
              </w:rPr>
              <w:t>beneficiaries</w:t>
            </w:r>
            <w:r w:rsidR="00B04ED4" w:rsidRPr="003C0908">
              <w:rPr>
                <w:rFonts w:ascii="Arial" w:hAnsi="Arial" w:cs="Arial"/>
                <w:sz w:val="20"/>
                <w:szCs w:val="20"/>
              </w:rPr>
              <w:t>)</w:t>
            </w:r>
            <w:r w:rsidRPr="003C0908">
              <w:rPr>
                <w:rFonts w:ascii="Arial" w:hAnsi="Arial" w:cs="Arial"/>
                <w:sz w:val="20"/>
                <w:szCs w:val="20"/>
              </w:rPr>
              <w:t>.</w:t>
            </w:r>
          </w:p>
          <w:p w14:paraId="694C5E1D" w14:textId="14E472D7" w:rsidR="00B04ED4" w:rsidRPr="003C0908" w:rsidRDefault="00932FF9" w:rsidP="007A39F8">
            <w:pPr>
              <w:pStyle w:val="NormalWeb"/>
              <w:numPr>
                <w:ilvl w:val="0"/>
                <w:numId w:val="6"/>
              </w:numPr>
              <w:tabs>
                <w:tab w:val="clear" w:pos="720"/>
              </w:tabs>
              <w:spacing w:beforeAutospacing="0" w:afterAutospacing="0" w:line="240" w:lineRule="auto"/>
              <w:ind w:left="307" w:hanging="283"/>
              <w:contextualSpacing/>
              <w:jc w:val="both"/>
              <w:textAlignment w:val="baseline"/>
              <w:rPr>
                <w:rFonts w:ascii="Noto Sans Symbols" w:hAnsi="Noto Sans Symbols" w:hint="eastAsia"/>
                <w:sz w:val="20"/>
                <w:szCs w:val="20"/>
              </w:rPr>
            </w:pPr>
            <w:r w:rsidRPr="003C0908">
              <w:rPr>
                <w:rFonts w:ascii="Arial" w:hAnsi="Arial" w:cs="Arial"/>
                <w:sz w:val="20"/>
                <w:szCs w:val="20"/>
              </w:rPr>
              <w:t>DSWD-FO</w:t>
            </w:r>
            <w:r w:rsidR="00CB2A7E" w:rsidRPr="003C0908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3C0908">
              <w:rPr>
                <w:rFonts w:ascii="Arial" w:hAnsi="Arial" w:cs="Arial"/>
                <w:sz w:val="20"/>
                <w:szCs w:val="20"/>
              </w:rPr>
              <w:t>CAR</w:t>
            </w:r>
            <w:r w:rsidR="00CB2A7E" w:rsidRPr="003C0908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B04ED4" w:rsidRPr="003C0908">
              <w:rPr>
                <w:rFonts w:ascii="Arial" w:hAnsi="Arial" w:cs="Arial"/>
                <w:sz w:val="20"/>
                <w:szCs w:val="20"/>
              </w:rPr>
              <w:t>DRMD</w:t>
            </w:r>
            <w:r w:rsidR="00CB2A7E" w:rsidRPr="003C0908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3C0908">
              <w:rPr>
                <w:rFonts w:ascii="Arial" w:hAnsi="Arial" w:cs="Arial"/>
                <w:sz w:val="20"/>
                <w:szCs w:val="20"/>
              </w:rPr>
              <w:t>staff</w:t>
            </w:r>
            <w:r w:rsidR="00CB2A7E" w:rsidRPr="003C0908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B04ED4" w:rsidRPr="003C0908">
              <w:rPr>
                <w:rFonts w:ascii="Arial" w:hAnsi="Arial" w:cs="Arial"/>
                <w:sz w:val="20"/>
                <w:szCs w:val="20"/>
              </w:rPr>
              <w:t>rendered</w:t>
            </w:r>
            <w:r w:rsidR="00CB2A7E" w:rsidRPr="003C0908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B04ED4" w:rsidRPr="003C0908">
              <w:rPr>
                <w:rFonts w:ascii="Arial" w:hAnsi="Arial" w:cs="Arial"/>
                <w:sz w:val="20"/>
                <w:szCs w:val="20"/>
              </w:rPr>
              <w:t>duty</w:t>
            </w:r>
            <w:r w:rsidR="00CB2A7E" w:rsidRPr="003C0908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B04ED4" w:rsidRPr="003C0908">
              <w:rPr>
                <w:rFonts w:ascii="Arial" w:hAnsi="Arial" w:cs="Arial"/>
                <w:sz w:val="20"/>
                <w:szCs w:val="20"/>
              </w:rPr>
              <w:t>at</w:t>
            </w:r>
            <w:r w:rsidR="00CB2A7E" w:rsidRPr="003C0908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B04ED4" w:rsidRPr="003C0908">
              <w:rPr>
                <w:rFonts w:ascii="Arial" w:hAnsi="Arial" w:cs="Arial"/>
                <w:sz w:val="20"/>
                <w:szCs w:val="20"/>
              </w:rPr>
              <w:t>the</w:t>
            </w:r>
            <w:r w:rsidR="00CB2A7E" w:rsidRPr="003C0908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B04ED4" w:rsidRPr="003C0908">
              <w:rPr>
                <w:rFonts w:ascii="Arial" w:hAnsi="Arial" w:cs="Arial"/>
                <w:sz w:val="20"/>
                <w:szCs w:val="20"/>
              </w:rPr>
              <w:t>Operations</w:t>
            </w:r>
            <w:r w:rsidR="00CB2A7E" w:rsidRPr="003C0908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B04ED4" w:rsidRPr="003C0908">
              <w:rPr>
                <w:rFonts w:ascii="Arial" w:hAnsi="Arial" w:cs="Arial"/>
                <w:sz w:val="20"/>
                <w:szCs w:val="20"/>
              </w:rPr>
              <w:t>Center</w:t>
            </w:r>
            <w:r w:rsidR="00CB2A7E" w:rsidRPr="003C0908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3C0908">
              <w:rPr>
                <w:rFonts w:ascii="Arial" w:hAnsi="Arial" w:cs="Arial"/>
                <w:sz w:val="20"/>
                <w:szCs w:val="20"/>
              </w:rPr>
              <w:t>to</w:t>
            </w:r>
            <w:r w:rsidR="00CB2A7E" w:rsidRPr="003C0908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3C0908">
              <w:rPr>
                <w:rFonts w:ascii="Arial" w:hAnsi="Arial" w:cs="Arial"/>
                <w:sz w:val="20"/>
                <w:szCs w:val="20"/>
              </w:rPr>
              <w:t>monitor</w:t>
            </w:r>
            <w:r w:rsidR="00CB2A7E" w:rsidRPr="003C0908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B04ED4" w:rsidRPr="003C0908">
              <w:rPr>
                <w:rFonts w:ascii="Arial" w:hAnsi="Arial" w:cs="Arial"/>
                <w:sz w:val="20"/>
                <w:szCs w:val="20"/>
              </w:rPr>
              <w:t>the</w:t>
            </w:r>
            <w:r w:rsidR="00CB2A7E" w:rsidRPr="003C0908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B04ED4" w:rsidRPr="003C0908">
              <w:rPr>
                <w:rFonts w:ascii="Arial" w:hAnsi="Arial" w:cs="Arial"/>
                <w:sz w:val="20"/>
                <w:szCs w:val="20"/>
              </w:rPr>
              <w:t>status</w:t>
            </w:r>
            <w:r w:rsidR="00CB2A7E" w:rsidRPr="003C0908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39368E" w:rsidRPr="003C0908">
              <w:rPr>
                <w:rFonts w:ascii="Arial" w:hAnsi="Arial" w:cs="Arial"/>
                <w:sz w:val="20"/>
                <w:szCs w:val="20"/>
              </w:rPr>
              <w:t>of</w:t>
            </w:r>
            <w:r w:rsidR="00CB2A7E" w:rsidRPr="003C0908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39368E" w:rsidRPr="003C0908">
              <w:rPr>
                <w:rFonts w:ascii="Arial" w:hAnsi="Arial" w:cs="Arial"/>
                <w:sz w:val="20"/>
                <w:szCs w:val="20"/>
              </w:rPr>
              <w:t>the</w:t>
            </w:r>
            <w:r w:rsidR="00CB2A7E" w:rsidRPr="003C0908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39368E" w:rsidRPr="003C0908">
              <w:rPr>
                <w:rFonts w:ascii="Arial" w:hAnsi="Arial" w:cs="Arial"/>
                <w:sz w:val="20"/>
                <w:szCs w:val="20"/>
              </w:rPr>
              <w:t>affected</w:t>
            </w:r>
            <w:r w:rsidR="00CB2A7E" w:rsidRPr="003C0908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39368E" w:rsidRPr="003C0908">
              <w:rPr>
                <w:rFonts w:ascii="Arial" w:hAnsi="Arial" w:cs="Arial"/>
                <w:sz w:val="20"/>
                <w:szCs w:val="20"/>
              </w:rPr>
              <w:t>areas</w:t>
            </w:r>
            <w:r w:rsidR="00CB2A7E" w:rsidRPr="003C0908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B04ED4" w:rsidRPr="003C0908">
              <w:rPr>
                <w:rFonts w:ascii="Arial" w:hAnsi="Arial" w:cs="Arial"/>
                <w:sz w:val="20"/>
                <w:szCs w:val="20"/>
              </w:rPr>
              <w:t>as</w:t>
            </w:r>
            <w:r w:rsidR="00CB2A7E" w:rsidRPr="003C0908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B04ED4" w:rsidRPr="003C0908">
              <w:rPr>
                <w:rFonts w:ascii="Arial" w:hAnsi="Arial" w:cs="Arial"/>
                <w:sz w:val="20"/>
                <w:szCs w:val="20"/>
              </w:rPr>
              <w:t>well</w:t>
            </w:r>
            <w:r w:rsidR="00CB2A7E" w:rsidRPr="003C0908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B04ED4" w:rsidRPr="003C0908">
              <w:rPr>
                <w:rFonts w:ascii="Arial" w:hAnsi="Arial" w:cs="Arial"/>
                <w:sz w:val="20"/>
                <w:szCs w:val="20"/>
              </w:rPr>
              <w:t>as</w:t>
            </w:r>
            <w:r w:rsidR="00CB2A7E" w:rsidRPr="003C0908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B04ED4" w:rsidRPr="003C0908">
              <w:rPr>
                <w:rFonts w:ascii="Arial" w:hAnsi="Arial" w:cs="Arial"/>
                <w:sz w:val="20"/>
                <w:szCs w:val="20"/>
              </w:rPr>
              <w:t>the</w:t>
            </w:r>
            <w:r w:rsidR="00CB2A7E" w:rsidRPr="003C0908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B04ED4" w:rsidRPr="003C0908">
              <w:rPr>
                <w:rFonts w:ascii="Arial" w:hAnsi="Arial" w:cs="Arial"/>
                <w:sz w:val="20"/>
                <w:szCs w:val="20"/>
              </w:rPr>
              <w:t>alert</w:t>
            </w:r>
            <w:r w:rsidR="00CB2A7E" w:rsidRPr="003C0908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B04ED4" w:rsidRPr="003C0908">
              <w:rPr>
                <w:rFonts w:ascii="Arial" w:hAnsi="Arial" w:cs="Arial"/>
                <w:sz w:val="20"/>
                <w:szCs w:val="20"/>
              </w:rPr>
              <w:t>status</w:t>
            </w:r>
            <w:r w:rsidR="00CB2A7E" w:rsidRPr="003C0908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B04ED4" w:rsidRPr="003C0908">
              <w:rPr>
                <w:rFonts w:ascii="Arial" w:hAnsi="Arial" w:cs="Arial"/>
                <w:sz w:val="20"/>
                <w:szCs w:val="20"/>
              </w:rPr>
              <w:t>and</w:t>
            </w:r>
            <w:r w:rsidR="00CB2A7E" w:rsidRPr="003C0908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B04ED4" w:rsidRPr="003C0908">
              <w:rPr>
                <w:rFonts w:ascii="Arial" w:hAnsi="Arial" w:cs="Arial"/>
                <w:sz w:val="20"/>
                <w:szCs w:val="20"/>
              </w:rPr>
              <w:t>weather</w:t>
            </w:r>
            <w:r w:rsidR="00CB2A7E" w:rsidRPr="003C0908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B04ED4" w:rsidRPr="003C0908">
              <w:rPr>
                <w:rFonts w:ascii="Arial" w:hAnsi="Arial" w:cs="Arial"/>
                <w:sz w:val="20"/>
                <w:szCs w:val="20"/>
              </w:rPr>
              <w:t>updates.</w:t>
            </w:r>
          </w:p>
          <w:p w14:paraId="7B8BC210" w14:textId="290C4215" w:rsidR="00932FF9" w:rsidRPr="003C0908" w:rsidRDefault="00B708A5" w:rsidP="007A39F8">
            <w:pPr>
              <w:widowControl/>
              <w:numPr>
                <w:ilvl w:val="0"/>
                <w:numId w:val="6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tabs>
                <w:tab w:val="clear" w:pos="720"/>
              </w:tabs>
              <w:spacing w:after="0" w:line="240" w:lineRule="auto"/>
              <w:ind w:left="307" w:hanging="283"/>
              <w:contextualSpacing/>
              <w:jc w:val="both"/>
              <w:textAlignment w:val="baseline"/>
              <w:rPr>
                <w:rFonts w:ascii="Noto Sans Symbols" w:eastAsia="Times New Roman" w:hAnsi="Noto Sans Symbols" w:cs="Times New Roman"/>
                <w:color w:val="auto"/>
                <w:sz w:val="20"/>
                <w:szCs w:val="20"/>
              </w:rPr>
            </w:pPr>
            <w:r w:rsidRPr="003C0908">
              <w:rPr>
                <w:rFonts w:ascii="Arial" w:eastAsia="Times New Roman" w:hAnsi="Arial" w:cs="Arial"/>
                <w:color w:val="auto"/>
                <w:sz w:val="20"/>
                <w:szCs w:val="20"/>
              </w:rPr>
              <w:t>DSWD-FO</w:t>
            </w:r>
            <w:r w:rsidR="00CB2A7E" w:rsidRPr="003C0908">
              <w:rPr>
                <w:rFonts w:ascii="Arial" w:eastAsia="Times New Roman" w:hAnsi="Arial" w:cs="Arial"/>
                <w:color w:val="auto"/>
                <w:sz w:val="20"/>
                <w:szCs w:val="20"/>
              </w:rPr>
              <w:t xml:space="preserve"> </w:t>
            </w:r>
            <w:r w:rsidRPr="003C0908">
              <w:rPr>
                <w:rFonts w:ascii="Arial" w:eastAsia="Times New Roman" w:hAnsi="Arial" w:cs="Arial"/>
                <w:color w:val="auto"/>
                <w:sz w:val="20"/>
                <w:szCs w:val="20"/>
              </w:rPr>
              <w:t>CAR</w:t>
            </w:r>
            <w:r w:rsidR="00CB2A7E" w:rsidRPr="003C0908">
              <w:rPr>
                <w:rFonts w:ascii="Arial" w:eastAsia="Times New Roman" w:hAnsi="Arial" w:cs="Arial"/>
                <w:color w:val="auto"/>
                <w:sz w:val="20"/>
                <w:szCs w:val="20"/>
              </w:rPr>
              <w:t xml:space="preserve"> </w:t>
            </w:r>
            <w:r w:rsidR="00932FF9" w:rsidRPr="003C0908">
              <w:rPr>
                <w:rFonts w:ascii="Arial" w:eastAsia="Times New Roman" w:hAnsi="Arial" w:cs="Arial"/>
                <w:color w:val="auto"/>
                <w:sz w:val="20"/>
                <w:szCs w:val="20"/>
              </w:rPr>
              <w:t>Operations</w:t>
            </w:r>
            <w:r w:rsidR="00CB2A7E" w:rsidRPr="003C0908">
              <w:rPr>
                <w:rFonts w:ascii="Arial" w:eastAsia="Times New Roman" w:hAnsi="Arial" w:cs="Arial"/>
                <w:color w:val="auto"/>
                <w:sz w:val="20"/>
                <w:szCs w:val="20"/>
              </w:rPr>
              <w:t xml:space="preserve"> </w:t>
            </w:r>
            <w:r w:rsidR="00932FF9" w:rsidRPr="003C0908">
              <w:rPr>
                <w:rFonts w:ascii="Arial" w:eastAsia="Times New Roman" w:hAnsi="Arial" w:cs="Arial"/>
                <w:color w:val="auto"/>
                <w:sz w:val="20"/>
                <w:szCs w:val="20"/>
              </w:rPr>
              <w:t>Center</w:t>
            </w:r>
            <w:r w:rsidR="00CB2A7E" w:rsidRPr="003C0908">
              <w:rPr>
                <w:rFonts w:ascii="Arial" w:eastAsia="Times New Roman" w:hAnsi="Arial" w:cs="Arial"/>
                <w:color w:val="auto"/>
                <w:sz w:val="20"/>
                <w:szCs w:val="20"/>
              </w:rPr>
              <w:t xml:space="preserve"> </w:t>
            </w:r>
            <w:r w:rsidR="00932FF9" w:rsidRPr="003C0908">
              <w:rPr>
                <w:rFonts w:ascii="Arial" w:eastAsia="Times New Roman" w:hAnsi="Arial" w:cs="Arial"/>
                <w:color w:val="auto"/>
                <w:sz w:val="20"/>
                <w:szCs w:val="20"/>
              </w:rPr>
              <w:t>is</w:t>
            </w:r>
            <w:r w:rsidR="00CB2A7E" w:rsidRPr="003C0908">
              <w:rPr>
                <w:rFonts w:ascii="Arial" w:eastAsia="Times New Roman" w:hAnsi="Arial" w:cs="Arial"/>
                <w:color w:val="auto"/>
                <w:sz w:val="20"/>
                <w:szCs w:val="20"/>
              </w:rPr>
              <w:t xml:space="preserve"> </w:t>
            </w:r>
            <w:r w:rsidR="00932FF9" w:rsidRPr="003C0908">
              <w:rPr>
                <w:rFonts w:ascii="Arial" w:eastAsia="Times New Roman" w:hAnsi="Arial" w:cs="Arial"/>
                <w:color w:val="auto"/>
                <w:sz w:val="20"/>
                <w:szCs w:val="20"/>
              </w:rPr>
              <w:t>on</w:t>
            </w:r>
            <w:r w:rsidR="00CB2A7E" w:rsidRPr="003C0908">
              <w:rPr>
                <w:rFonts w:ascii="Arial" w:eastAsia="Times New Roman" w:hAnsi="Arial" w:cs="Arial"/>
                <w:color w:val="auto"/>
                <w:sz w:val="20"/>
                <w:szCs w:val="20"/>
              </w:rPr>
              <w:t xml:space="preserve"> </w:t>
            </w:r>
            <w:r w:rsidR="00932FF9" w:rsidRPr="003C0908">
              <w:rPr>
                <w:rFonts w:ascii="Arial" w:eastAsia="Times New Roman" w:hAnsi="Arial" w:cs="Arial"/>
                <w:b/>
                <w:bCs/>
                <w:color w:val="auto"/>
                <w:sz w:val="20"/>
                <w:szCs w:val="20"/>
              </w:rPr>
              <w:t>RED</w:t>
            </w:r>
            <w:r w:rsidR="00CB2A7E" w:rsidRPr="003C0908">
              <w:rPr>
                <w:rFonts w:ascii="Arial" w:eastAsia="Times New Roman" w:hAnsi="Arial" w:cs="Arial"/>
                <w:b/>
                <w:bCs/>
                <w:color w:val="auto"/>
                <w:sz w:val="20"/>
                <w:szCs w:val="20"/>
              </w:rPr>
              <w:t xml:space="preserve"> </w:t>
            </w:r>
            <w:r w:rsidR="00932FF9" w:rsidRPr="003C0908">
              <w:rPr>
                <w:rFonts w:ascii="Arial" w:eastAsia="Times New Roman" w:hAnsi="Arial" w:cs="Arial"/>
                <w:b/>
                <w:bCs/>
                <w:color w:val="auto"/>
                <w:sz w:val="20"/>
                <w:szCs w:val="20"/>
              </w:rPr>
              <w:t>ALERT</w:t>
            </w:r>
            <w:r w:rsidR="00932FF9" w:rsidRPr="003C0908">
              <w:rPr>
                <w:rFonts w:ascii="Arial" w:eastAsia="Times New Roman" w:hAnsi="Arial" w:cs="Arial"/>
                <w:color w:val="auto"/>
                <w:sz w:val="20"/>
                <w:szCs w:val="20"/>
              </w:rPr>
              <w:t>.</w:t>
            </w:r>
          </w:p>
          <w:p w14:paraId="5A33E487" w14:textId="3322787F" w:rsidR="00B8046C" w:rsidRPr="003C0908" w:rsidRDefault="00B708A5" w:rsidP="007A39F8">
            <w:pPr>
              <w:widowControl/>
              <w:numPr>
                <w:ilvl w:val="0"/>
                <w:numId w:val="6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tabs>
                <w:tab w:val="clear" w:pos="720"/>
              </w:tabs>
              <w:spacing w:after="0" w:line="240" w:lineRule="auto"/>
              <w:ind w:left="307" w:hanging="283"/>
              <w:contextualSpacing/>
              <w:jc w:val="both"/>
              <w:textAlignment w:val="baseline"/>
              <w:rPr>
                <w:rFonts w:ascii="Noto Sans Symbols" w:eastAsia="Times New Roman" w:hAnsi="Noto Sans Symbols" w:cs="Times New Roman"/>
                <w:color w:val="auto"/>
                <w:sz w:val="20"/>
                <w:szCs w:val="20"/>
              </w:rPr>
            </w:pPr>
            <w:r w:rsidRPr="003C0908">
              <w:rPr>
                <w:rFonts w:ascii="Arial" w:eastAsia="Arial" w:hAnsi="Arial" w:cs="Arial"/>
                <w:color w:val="auto"/>
                <w:sz w:val="20"/>
                <w:szCs w:val="20"/>
              </w:rPr>
              <w:t>DSWD-FO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0"/>
              </w:rPr>
              <w:t>CAR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0"/>
              </w:rPr>
              <w:t>is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="00932FF9" w:rsidRPr="003C0908">
              <w:rPr>
                <w:rFonts w:ascii="Arial" w:eastAsia="Arial" w:hAnsi="Arial" w:cs="Arial"/>
                <w:color w:val="auto"/>
                <w:sz w:val="20"/>
                <w:szCs w:val="20"/>
              </w:rPr>
              <w:t>close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0"/>
              </w:rPr>
              <w:t>ly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0"/>
              </w:rPr>
              <w:t>coordinating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="00932FF9" w:rsidRPr="003C0908">
              <w:rPr>
                <w:rFonts w:ascii="Arial" w:eastAsia="Arial" w:hAnsi="Arial" w:cs="Arial"/>
                <w:color w:val="auto"/>
                <w:sz w:val="20"/>
                <w:szCs w:val="20"/>
              </w:rPr>
              <w:t>with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="00932FF9" w:rsidRPr="003C0908">
              <w:rPr>
                <w:rFonts w:ascii="Arial" w:eastAsia="Arial" w:hAnsi="Arial" w:cs="Arial"/>
                <w:color w:val="auto"/>
                <w:sz w:val="20"/>
                <w:szCs w:val="20"/>
              </w:rPr>
              <w:t>Cordillera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="00932FF9" w:rsidRPr="003C0908">
              <w:rPr>
                <w:rFonts w:ascii="Arial" w:eastAsia="Arial" w:hAnsi="Arial" w:cs="Arial"/>
                <w:color w:val="auto"/>
                <w:sz w:val="20"/>
                <w:szCs w:val="20"/>
              </w:rPr>
              <w:t>Regional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="00932FF9" w:rsidRPr="003C0908">
              <w:rPr>
                <w:rFonts w:ascii="Arial" w:eastAsia="Arial" w:hAnsi="Arial" w:cs="Arial"/>
                <w:color w:val="auto"/>
                <w:sz w:val="20"/>
                <w:szCs w:val="20"/>
              </w:rPr>
              <w:t>Disaster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="00932FF9" w:rsidRPr="003C0908">
              <w:rPr>
                <w:rFonts w:ascii="Arial" w:eastAsia="Arial" w:hAnsi="Arial" w:cs="Arial"/>
                <w:color w:val="auto"/>
                <w:sz w:val="20"/>
                <w:szCs w:val="20"/>
              </w:rPr>
              <w:t>Risk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="00932FF9" w:rsidRPr="003C0908">
              <w:rPr>
                <w:rFonts w:ascii="Arial" w:eastAsia="Arial" w:hAnsi="Arial" w:cs="Arial"/>
                <w:color w:val="auto"/>
                <w:sz w:val="20"/>
                <w:szCs w:val="20"/>
              </w:rPr>
              <w:t>Reduction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="00932FF9" w:rsidRPr="003C0908">
              <w:rPr>
                <w:rFonts w:ascii="Arial" w:eastAsia="Arial" w:hAnsi="Arial" w:cs="Arial"/>
                <w:color w:val="auto"/>
                <w:sz w:val="20"/>
                <w:szCs w:val="20"/>
              </w:rPr>
              <w:t>and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="00932FF9" w:rsidRPr="003C0908">
              <w:rPr>
                <w:rFonts w:ascii="Arial" w:eastAsia="Arial" w:hAnsi="Arial" w:cs="Arial"/>
                <w:color w:val="auto"/>
                <w:sz w:val="20"/>
                <w:szCs w:val="20"/>
              </w:rPr>
              <w:t>Management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="00932FF9" w:rsidRPr="003C0908">
              <w:rPr>
                <w:rFonts w:ascii="Arial" w:eastAsia="Arial" w:hAnsi="Arial" w:cs="Arial"/>
                <w:color w:val="auto"/>
                <w:sz w:val="20"/>
                <w:szCs w:val="20"/>
              </w:rPr>
              <w:t>Council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="00932FF9" w:rsidRPr="003C0908">
              <w:rPr>
                <w:rFonts w:ascii="Arial" w:eastAsia="Arial" w:hAnsi="Arial" w:cs="Arial"/>
                <w:color w:val="auto"/>
                <w:sz w:val="20"/>
                <w:szCs w:val="20"/>
              </w:rPr>
              <w:t>Emergency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="00932FF9" w:rsidRPr="003C0908">
              <w:rPr>
                <w:rFonts w:ascii="Arial" w:eastAsia="Arial" w:hAnsi="Arial" w:cs="Arial"/>
                <w:color w:val="auto"/>
                <w:sz w:val="20"/>
                <w:szCs w:val="20"/>
              </w:rPr>
              <w:t>Operations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="00932FF9" w:rsidRPr="003C0908">
              <w:rPr>
                <w:rFonts w:ascii="Arial" w:eastAsia="Arial" w:hAnsi="Arial" w:cs="Arial"/>
                <w:color w:val="auto"/>
                <w:sz w:val="20"/>
                <w:szCs w:val="20"/>
              </w:rPr>
              <w:t>Center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="00932FF9" w:rsidRPr="003C0908">
              <w:rPr>
                <w:rFonts w:ascii="Arial" w:eastAsia="Arial" w:hAnsi="Arial" w:cs="Arial"/>
                <w:color w:val="auto"/>
                <w:sz w:val="20"/>
                <w:szCs w:val="20"/>
              </w:rPr>
              <w:t>for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="00932FF9" w:rsidRPr="003C0908">
              <w:rPr>
                <w:rFonts w:ascii="Arial" w:eastAsia="Arial" w:hAnsi="Arial" w:cs="Arial"/>
                <w:color w:val="auto"/>
                <w:sz w:val="20"/>
                <w:szCs w:val="20"/>
              </w:rPr>
              <w:t>any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="00932FF9" w:rsidRPr="003C0908">
              <w:rPr>
                <w:rFonts w:ascii="Arial" w:eastAsia="Arial" w:hAnsi="Arial" w:cs="Arial"/>
                <w:color w:val="auto"/>
                <w:sz w:val="20"/>
                <w:szCs w:val="20"/>
              </w:rPr>
              <w:t>significant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="00932FF9" w:rsidRPr="003C0908">
              <w:rPr>
                <w:rFonts w:ascii="Arial" w:eastAsia="Arial" w:hAnsi="Arial" w:cs="Arial"/>
                <w:color w:val="auto"/>
                <w:sz w:val="20"/>
                <w:szCs w:val="20"/>
              </w:rPr>
              <w:t>updates.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</w:p>
        </w:tc>
      </w:tr>
    </w:tbl>
    <w:p w14:paraId="385E6FD8" w14:textId="77777777" w:rsidR="00195005" w:rsidRPr="00B93A0D" w:rsidRDefault="00195005" w:rsidP="007A39F8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color w:val="auto"/>
          <w:sz w:val="24"/>
          <w:szCs w:val="24"/>
        </w:rPr>
      </w:pPr>
    </w:p>
    <w:p w14:paraId="619F4749" w14:textId="52B57367" w:rsidR="008350BA" w:rsidRPr="00B93A0D" w:rsidRDefault="008350BA" w:rsidP="007A39F8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color w:val="auto"/>
          <w:sz w:val="24"/>
          <w:szCs w:val="24"/>
        </w:rPr>
      </w:pPr>
      <w:r w:rsidRPr="00B93A0D">
        <w:rPr>
          <w:rFonts w:ascii="Arial" w:eastAsia="Arial" w:hAnsi="Arial" w:cs="Arial"/>
          <w:b/>
          <w:color w:val="auto"/>
          <w:sz w:val="24"/>
          <w:szCs w:val="24"/>
        </w:rPr>
        <w:t>DSWD-FO</w:t>
      </w:r>
      <w:r w:rsidR="00CB2A7E">
        <w:rPr>
          <w:rFonts w:ascii="Arial" w:eastAsia="Arial" w:hAnsi="Arial" w:cs="Arial"/>
          <w:b/>
          <w:color w:val="auto"/>
          <w:sz w:val="24"/>
          <w:szCs w:val="24"/>
        </w:rPr>
        <w:t xml:space="preserve"> </w:t>
      </w:r>
      <w:r w:rsidRPr="00B93A0D">
        <w:rPr>
          <w:rFonts w:ascii="Arial" w:eastAsia="Arial" w:hAnsi="Arial" w:cs="Arial"/>
          <w:b/>
          <w:color w:val="auto"/>
          <w:sz w:val="24"/>
          <w:szCs w:val="24"/>
        </w:rPr>
        <w:t>I</w:t>
      </w:r>
    </w:p>
    <w:tbl>
      <w:tblPr>
        <w:tblW w:w="5000" w:type="pct"/>
        <w:tblLook w:val="0400" w:firstRow="0" w:lastRow="0" w:firstColumn="0" w:lastColumn="0" w:noHBand="0" w:noVBand="1"/>
      </w:tblPr>
      <w:tblGrid>
        <w:gridCol w:w="2004"/>
        <w:gridCol w:w="8453"/>
      </w:tblGrid>
      <w:tr w:rsidR="00B93A0D" w:rsidRPr="00B93A0D" w14:paraId="5A4BDC47" w14:textId="77777777" w:rsidTr="008350BA">
        <w:trPr>
          <w:trHeight w:val="20"/>
          <w:tblHeader/>
        </w:trPr>
        <w:tc>
          <w:tcPr>
            <w:tcW w:w="9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67EAF49" w14:textId="77777777" w:rsidR="008350BA" w:rsidRPr="00B93A0D" w:rsidRDefault="008350BA" w:rsidP="007A39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B93A0D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DATE</w:t>
            </w:r>
          </w:p>
        </w:tc>
        <w:tc>
          <w:tcPr>
            <w:tcW w:w="40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5174F59" w14:textId="45FE1061" w:rsidR="008350BA" w:rsidRPr="00B93A0D" w:rsidRDefault="008350BA" w:rsidP="007A39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B93A0D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SITUATIONS</w:t>
            </w:r>
            <w:r w:rsidR="00CB2A7E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/</w:t>
            </w:r>
            <w:r w:rsidR="00CB2A7E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ACTIONS</w:t>
            </w:r>
            <w:r w:rsidR="00CB2A7E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UNDERTAKEN</w:t>
            </w:r>
          </w:p>
        </w:tc>
      </w:tr>
      <w:tr w:rsidR="008350BA" w:rsidRPr="00B93A0D" w14:paraId="0036F4D7" w14:textId="77777777" w:rsidTr="008350BA">
        <w:trPr>
          <w:trHeight w:val="315"/>
        </w:trPr>
        <w:tc>
          <w:tcPr>
            <w:tcW w:w="9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2B4E6C8E" w14:textId="68151ED4" w:rsidR="008350BA" w:rsidRPr="003C0908" w:rsidRDefault="00896A4A" w:rsidP="007A39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-111"/>
              <w:contextualSpacing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19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375840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November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375840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2020</w:t>
            </w:r>
          </w:p>
        </w:tc>
        <w:tc>
          <w:tcPr>
            <w:tcW w:w="40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181E0C32" w14:textId="35862385" w:rsidR="00752199" w:rsidRPr="003C0908" w:rsidRDefault="009B4E5D" w:rsidP="007A39F8">
            <w:pPr>
              <w:numPr>
                <w:ilvl w:val="0"/>
                <w:numId w:val="1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307" w:hanging="283"/>
              <w:contextualSpacing/>
              <w:jc w:val="both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DSWD-FO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I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670E90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through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670E90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the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670E90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Incident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670E90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Management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670E90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Team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670E90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(IMT)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670E90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Branches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670E90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are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670E90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in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670E90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close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670E90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coordination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670E90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with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670E90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the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670E90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different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39368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Local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670E90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Disaster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670E90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Risk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670E90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Reduction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670E90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and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670E90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Management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670E90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Councils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670E90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(</w:t>
            </w:r>
            <w:r w:rsidR="0039368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L</w:t>
            </w:r>
            <w:r w:rsidR="00670E90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DRRMCs)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670E90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and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39368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Local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670E90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Social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670E90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Welfare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670E90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and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670E90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Development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670E90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Offices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670E90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(</w:t>
            </w:r>
            <w:r w:rsidR="0039368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L</w:t>
            </w:r>
            <w:r w:rsidR="00670E90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SWDOs)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670E90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to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670E90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monitor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670E90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the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670E90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effects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670E90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brought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670E90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by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670E90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the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670E90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weather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670E90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disturbance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670E90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and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670E90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submission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670E90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of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670E90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reports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670E90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for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670E90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significant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670E90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updates.</w:t>
            </w:r>
          </w:p>
          <w:p w14:paraId="104D4E8F" w14:textId="51170B92" w:rsidR="00B5745F" w:rsidRPr="003C0908" w:rsidRDefault="00B5745F" w:rsidP="007A39F8">
            <w:pPr>
              <w:numPr>
                <w:ilvl w:val="0"/>
                <w:numId w:val="1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307" w:hanging="283"/>
              <w:contextualSpacing/>
              <w:jc w:val="both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DSWD-FO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I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39368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has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initially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delivered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FFPs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in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Region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II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and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additional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B708A5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FFPs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39368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will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B708A5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be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B708A5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delivered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B708A5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in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B708A5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Tuguegarao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B708A5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City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B708A5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as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B708A5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augmentation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B708A5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support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B708A5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in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B708A5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coordination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B708A5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with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B708A5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the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B708A5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Logistics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B708A5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Cluster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B708A5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of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B708A5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RDRRMC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B708A5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I.</w:t>
            </w:r>
          </w:p>
          <w:p w14:paraId="6CD52B63" w14:textId="3993689E" w:rsidR="00670E90" w:rsidRPr="003C0908" w:rsidRDefault="00B5745F" w:rsidP="007A39F8">
            <w:pPr>
              <w:numPr>
                <w:ilvl w:val="0"/>
                <w:numId w:val="1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307" w:hanging="283"/>
              <w:contextualSpacing/>
              <w:jc w:val="both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DSWD-FO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I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facilitated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r</w:t>
            </w:r>
            <w:r w:rsidR="00670E90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epacking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670E90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of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39368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FFPs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670E90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with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670E90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the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670E90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help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670E90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of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670E90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regional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670E90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volunteers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670E90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at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the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670E90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lastRenderedPageBreak/>
              <w:t>Regional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670E90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Warehouse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670E90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in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proofErr w:type="spellStart"/>
            <w:r w:rsidR="00670E90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Biday</w:t>
            </w:r>
            <w:proofErr w:type="spellEnd"/>
            <w:r w:rsidR="00670E90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,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670E90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City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670E90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of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670E90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San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670E90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Fernando,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670E90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La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670E90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Union.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670E90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Likewise,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670E90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Donation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670E90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Help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670E90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Desk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670E90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was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670E90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placed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670E90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at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670E90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the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670E90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Regional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670E90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Warehouse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670E90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to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670E90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accommodate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670E90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concerns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670E90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and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670E90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queries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670E90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regarding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670E90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the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670E90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response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670E90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operations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670E90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for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670E90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Typhoon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670E90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“</w:t>
            </w:r>
            <w:r w:rsidR="0039368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Ulysses</w:t>
            </w:r>
            <w:r w:rsidR="00670E90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”.</w:t>
            </w:r>
          </w:p>
          <w:p w14:paraId="3F998959" w14:textId="14C0362B" w:rsidR="002F2D96" w:rsidRPr="003C0908" w:rsidRDefault="009B4E5D" w:rsidP="007A39F8">
            <w:pPr>
              <w:numPr>
                <w:ilvl w:val="0"/>
                <w:numId w:val="1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307" w:hanging="283"/>
              <w:contextualSpacing/>
              <w:jc w:val="both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DSWD-FO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I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670E90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IMT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670E90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is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670E90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on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670E90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duty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670E90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while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670E90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other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670E90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DSWD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B5745F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personnel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670E90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are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670E90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on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670E90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standby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670E90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for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670E90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possible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670E90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augmentation.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670E90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The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670E90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Field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670E90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Office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670E90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also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670E90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ensures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670E90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availability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670E90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and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670E90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readiness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670E90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of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670E90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resources.</w:t>
            </w:r>
          </w:p>
        </w:tc>
      </w:tr>
    </w:tbl>
    <w:p w14:paraId="251B6BFB" w14:textId="75712B28" w:rsidR="008350BA" w:rsidRPr="00B93A0D" w:rsidRDefault="008350BA" w:rsidP="007A39F8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color w:val="auto"/>
          <w:sz w:val="20"/>
          <w:szCs w:val="24"/>
        </w:rPr>
      </w:pPr>
    </w:p>
    <w:p w14:paraId="1CA2DCC7" w14:textId="495ED8CF" w:rsidR="00853FFF" w:rsidRPr="00B93A0D" w:rsidRDefault="00853FFF" w:rsidP="007A39F8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color w:val="auto"/>
          <w:sz w:val="24"/>
          <w:szCs w:val="24"/>
        </w:rPr>
      </w:pPr>
      <w:r w:rsidRPr="00B93A0D">
        <w:rPr>
          <w:rFonts w:ascii="Arial" w:eastAsia="Arial" w:hAnsi="Arial" w:cs="Arial"/>
          <w:b/>
          <w:color w:val="auto"/>
          <w:sz w:val="24"/>
          <w:szCs w:val="24"/>
        </w:rPr>
        <w:t>DSWD-FO</w:t>
      </w:r>
      <w:r w:rsidR="00CB2A7E">
        <w:rPr>
          <w:rFonts w:ascii="Arial" w:eastAsia="Arial" w:hAnsi="Arial" w:cs="Arial"/>
          <w:b/>
          <w:color w:val="auto"/>
          <w:sz w:val="24"/>
          <w:szCs w:val="24"/>
        </w:rPr>
        <w:t xml:space="preserve"> </w:t>
      </w:r>
      <w:r w:rsidRPr="00B93A0D">
        <w:rPr>
          <w:rFonts w:ascii="Arial" w:eastAsia="Arial" w:hAnsi="Arial" w:cs="Arial"/>
          <w:b/>
          <w:color w:val="auto"/>
          <w:sz w:val="24"/>
          <w:szCs w:val="24"/>
        </w:rPr>
        <w:t>II</w:t>
      </w:r>
    </w:p>
    <w:tbl>
      <w:tblPr>
        <w:tblW w:w="5000" w:type="pct"/>
        <w:tblLook w:val="0400" w:firstRow="0" w:lastRow="0" w:firstColumn="0" w:lastColumn="0" w:noHBand="0" w:noVBand="1"/>
      </w:tblPr>
      <w:tblGrid>
        <w:gridCol w:w="2004"/>
        <w:gridCol w:w="8453"/>
      </w:tblGrid>
      <w:tr w:rsidR="00B93A0D" w:rsidRPr="00B93A0D" w14:paraId="562F86F9" w14:textId="77777777" w:rsidTr="00892C65">
        <w:trPr>
          <w:trHeight w:val="20"/>
          <w:tblHeader/>
        </w:trPr>
        <w:tc>
          <w:tcPr>
            <w:tcW w:w="9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2EFC91B1" w14:textId="77777777" w:rsidR="00853FFF" w:rsidRPr="00B93A0D" w:rsidRDefault="00853FFF" w:rsidP="007A39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B93A0D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DATE</w:t>
            </w:r>
          </w:p>
        </w:tc>
        <w:tc>
          <w:tcPr>
            <w:tcW w:w="40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2A6DED26" w14:textId="7823F87C" w:rsidR="00853FFF" w:rsidRPr="00B93A0D" w:rsidRDefault="00853FFF" w:rsidP="007A39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B93A0D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SITUATIONS</w:t>
            </w:r>
            <w:r w:rsidR="00CB2A7E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/</w:t>
            </w:r>
            <w:r w:rsidR="00CB2A7E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ACTIONS</w:t>
            </w:r>
            <w:r w:rsidR="00CB2A7E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UNDERTAKEN</w:t>
            </w:r>
          </w:p>
        </w:tc>
      </w:tr>
      <w:tr w:rsidR="00853FFF" w:rsidRPr="00B93A0D" w14:paraId="46CDD627" w14:textId="77777777" w:rsidTr="00892C65">
        <w:trPr>
          <w:trHeight w:val="315"/>
        </w:trPr>
        <w:tc>
          <w:tcPr>
            <w:tcW w:w="9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7859D2D3" w14:textId="18080100" w:rsidR="00853FFF" w:rsidRPr="003C0908" w:rsidRDefault="00945DB9" w:rsidP="007A39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-111"/>
              <w:contextualSpacing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1</w:t>
            </w:r>
            <w:r w:rsidR="00D3272B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9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853FFF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November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853FFF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2020</w:t>
            </w:r>
          </w:p>
        </w:tc>
        <w:tc>
          <w:tcPr>
            <w:tcW w:w="40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55036283" w14:textId="09364F5F" w:rsidR="003A214D" w:rsidRPr="003C0908" w:rsidRDefault="003A214D" w:rsidP="007A39F8">
            <w:pPr>
              <w:numPr>
                <w:ilvl w:val="0"/>
                <w:numId w:val="1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tabs>
                <w:tab w:val="num" w:pos="720"/>
              </w:tabs>
              <w:spacing w:after="0" w:line="240" w:lineRule="auto"/>
              <w:ind w:left="340" w:hanging="340"/>
              <w:contextualSpacing/>
              <w:jc w:val="both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DSWD-FO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II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B406E6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provides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burial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assistance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to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the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bereaved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families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B406E6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due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B406E6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to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Typhoon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“Ulysses”.</w:t>
            </w:r>
          </w:p>
          <w:p w14:paraId="04932450" w14:textId="5828C00B" w:rsidR="003A214D" w:rsidRPr="003C0908" w:rsidRDefault="00B406E6" w:rsidP="007A39F8">
            <w:pPr>
              <w:numPr>
                <w:ilvl w:val="0"/>
                <w:numId w:val="1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tabs>
                <w:tab w:val="num" w:pos="720"/>
              </w:tabs>
              <w:spacing w:after="0" w:line="240" w:lineRule="auto"/>
              <w:ind w:left="340" w:hanging="340"/>
              <w:contextualSpacing/>
              <w:jc w:val="both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DSWD-FO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II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c</w:t>
            </w:r>
            <w:r w:rsidR="003A214D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ontinuous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ly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coordinates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3A214D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with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3A214D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Local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3A214D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Government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3A214D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Units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39368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(LGUs)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3A214D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for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3A214D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augmentation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3A214D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support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needed</w:t>
            </w:r>
            <w:r w:rsidR="003A214D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.</w:t>
            </w:r>
          </w:p>
          <w:p w14:paraId="63544BB7" w14:textId="6CA6A288" w:rsidR="003A214D" w:rsidRPr="003C0908" w:rsidRDefault="00B406E6" w:rsidP="007A39F8">
            <w:pPr>
              <w:numPr>
                <w:ilvl w:val="0"/>
                <w:numId w:val="1"/>
              </w:numPr>
              <w:tabs>
                <w:tab w:val="num" w:pos="720"/>
              </w:tabs>
              <w:spacing w:after="0" w:line="240" w:lineRule="auto"/>
              <w:ind w:left="340" w:hanging="340"/>
              <w:contextualSpacing/>
              <w:jc w:val="both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DSWD-FO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II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896A4A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DRMD-DMRT </w:t>
            </w:r>
            <w:r w:rsidR="0039368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through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390C3A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its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39368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Social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39368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Welfare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39368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and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39368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Development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39368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Teams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39368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(</w:t>
            </w:r>
            <w:r w:rsidR="003A214D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SWADTs</w:t>
            </w:r>
            <w:r w:rsidR="0039368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)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39368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and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39368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Provincial/City/Municipal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39368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Action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39368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Teams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39368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(</w:t>
            </w:r>
            <w:r w:rsidR="003A214D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P/C/MATs</w:t>
            </w:r>
            <w:r w:rsidR="0039368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)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390C3A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conduct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390C3A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validation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390C3A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and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390C3A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assessment</w:t>
            </w:r>
            <w:r w:rsidR="00896A4A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and continuously monitor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390C3A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on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390C3A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the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3A214D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effect</w:t>
            </w:r>
            <w:r w:rsidR="00390C3A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s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3A214D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of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3A214D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Typhoon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3A214D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“Ulysses”</w:t>
            </w:r>
            <w:r w:rsidR="00896A4A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in coordination with the LGUs</w:t>
            </w:r>
            <w:r w:rsidR="003A214D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.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</w:p>
          <w:p w14:paraId="7D2E6B8B" w14:textId="47549832" w:rsidR="00C202A8" w:rsidRPr="003C0908" w:rsidRDefault="00B406E6" w:rsidP="007A39F8">
            <w:pPr>
              <w:numPr>
                <w:ilvl w:val="0"/>
                <w:numId w:val="1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tabs>
                <w:tab w:val="num" w:pos="720"/>
              </w:tabs>
              <w:spacing w:after="0" w:line="240" w:lineRule="auto"/>
              <w:ind w:left="340" w:hanging="340"/>
              <w:contextualSpacing/>
              <w:jc w:val="both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DSWD-FO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II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C202A8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Regional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C202A8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Disaster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C202A8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Management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C202A8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Response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C202A8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Team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C202A8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is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C202A8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on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C202A8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24-hour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C202A8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duty.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</w:p>
          <w:p w14:paraId="3C726B67" w14:textId="44C19DF3" w:rsidR="00C202A8" w:rsidRPr="003C0908" w:rsidRDefault="00C202A8" w:rsidP="007A39F8">
            <w:pPr>
              <w:numPr>
                <w:ilvl w:val="0"/>
                <w:numId w:val="1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340" w:hanging="340"/>
              <w:contextualSpacing/>
              <w:jc w:val="both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DSWD-FO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II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ensures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the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availability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of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390C3A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food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390C3A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and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390C3A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non-food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390C3A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items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at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any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given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time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as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390C3A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augmentation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390C3A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support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390C3A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to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390C3A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LGUs.</w:t>
            </w:r>
          </w:p>
          <w:p w14:paraId="13AF4A9B" w14:textId="6957F6A2" w:rsidR="00D17E41" w:rsidRPr="003C0908" w:rsidRDefault="00C202A8" w:rsidP="00896A4A">
            <w:pPr>
              <w:numPr>
                <w:ilvl w:val="0"/>
                <w:numId w:val="1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340" w:hanging="340"/>
              <w:contextualSpacing/>
              <w:jc w:val="both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DSWD-FO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II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Disaster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Response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Information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Management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Section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(DRIMS)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is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continuously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monitoring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the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status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of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the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current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weather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disturbance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thru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the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PAGASA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weather/flood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bulletin/advisory.</w:t>
            </w:r>
          </w:p>
        </w:tc>
      </w:tr>
    </w:tbl>
    <w:p w14:paraId="1450B26F" w14:textId="54C41ED3" w:rsidR="00853FFF" w:rsidRPr="00B93A0D" w:rsidRDefault="00853FFF" w:rsidP="007A39F8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color w:val="auto"/>
          <w:sz w:val="20"/>
          <w:szCs w:val="24"/>
        </w:rPr>
      </w:pPr>
    </w:p>
    <w:p w14:paraId="3B67B95B" w14:textId="55D56712" w:rsidR="00B17F06" w:rsidRPr="00B93A0D" w:rsidRDefault="00B17F06" w:rsidP="007A39F8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color w:val="auto"/>
          <w:sz w:val="24"/>
          <w:szCs w:val="24"/>
        </w:rPr>
      </w:pPr>
      <w:r w:rsidRPr="00B93A0D">
        <w:rPr>
          <w:rFonts w:ascii="Arial" w:eastAsia="Arial" w:hAnsi="Arial" w:cs="Arial"/>
          <w:b/>
          <w:color w:val="auto"/>
          <w:sz w:val="24"/>
          <w:szCs w:val="24"/>
        </w:rPr>
        <w:t>DSWD-FO</w:t>
      </w:r>
      <w:r w:rsidR="00CB2A7E">
        <w:rPr>
          <w:rFonts w:ascii="Arial" w:eastAsia="Arial" w:hAnsi="Arial" w:cs="Arial"/>
          <w:b/>
          <w:color w:val="auto"/>
          <w:sz w:val="24"/>
          <w:szCs w:val="24"/>
        </w:rPr>
        <w:t xml:space="preserve"> </w:t>
      </w:r>
      <w:r w:rsidRPr="00B93A0D">
        <w:rPr>
          <w:rFonts w:ascii="Arial" w:eastAsia="Arial" w:hAnsi="Arial" w:cs="Arial"/>
          <w:b/>
          <w:color w:val="auto"/>
          <w:sz w:val="24"/>
          <w:szCs w:val="24"/>
        </w:rPr>
        <w:t>III</w:t>
      </w:r>
    </w:p>
    <w:tbl>
      <w:tblPr>
        <w:tblW w:w="5000" w:type="pct"/>
        <w:tblLook w:val="0400" w:firstRow="0" w:lastRow="0" w:firstColumn="0" w:lastColumn="0" w:noHBand="0" w:noVBand="1"/>
      </w:tblPr>
      <w:tblGrid>
        <w:gridCol w:w="2004"/>
        <w:gridCol w:w="8453"/>
      </w:tblGrid>
      <w:tr w:rsidR="00B93A0D" w:rsidRPr="00B93A0D" w14:paraId="417C0884" w14:textId="77777777" w:rsidTr="00F9293B">
        <w:trPr>
          <w:trHeight w:val="20"/>
          <w:tblHeader/>
        </w:trPr>
        <w:tc>
          <w:tcPr>
            <w:tcW w:w="9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153EA16B" w14:textId="77777777" w:rsidR="00B17F06" w:rsidRPr="00B93A0D" w:rsidRDefault="00B17F06" w:rsidP="007A39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B93A0D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DATE</w:t>
            </w:r>
          </w:p>
        </w:tc>
        <w:tc>
          <w:tcPr>
            <w:tcW w:w="40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1EC332AE" w14:textId="4FE07E78" w:rsidR="00B17F06" w:rsidRPr="00B93A0D" w:rsidRDefault="00B17F06" w:rsidP="007A39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B93A0D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SITUATIONS</w:t>
            </w:r>
            <w:r w:rsidR="00CB2A7E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/</w:t>
            </w:r>
            <w:r w:rsidR="00CB2A7E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ACTIONS</w:t>
            </w:r>
            <w:r w:rsidR="00CB2A7E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UNDERTAKEN</w:t>
            </w:r>
          </w:p>
        </w:tc>
      </w:tr>
      <w:tr w:rsidR="00B17F06" w:rsidRPr="00B93A0D" w14:paraId="38822431" w14:textId="77777777" w:rsidTr="00F9293B">
        <w:trPr>
          <w:trHeight w:val="315"/>
        </w:trPr>
        <w:tc>
          <w:tcPr>
            <w:tcW w:w="9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4E5F787C" w14:textId="0B095777" w:rsidR="00B17F06" w:rsidRPr="003C0908" w:rsidRDefault="00BF25B0" w:rsidP="007A39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-111"/>
              <w:contextualSpacing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>
              <w:rPr>
                <w:rFonts w:ascii="Arial" w:eastAsia="Arial" w:hAnsi="Arial" w:cs="Arial"/>
                <w:color w:val="auto"/>
                <w:sz w:val="20"/>
                <w:szCs w:val="24"/>
              </w:rPr>
              <w:t>20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B17F06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November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B17F06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2020</w:t>
            </w:r>
          </w:p>
        </w:tc>
        <w:tc>
          <w:tcPr>
            <w:tcW w:w="40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25B1D46" w14:textId="12A2066F" w:rsidR="000E5B2D" w:rsidRPr="003C0908" w:rsidRDefault="000B3EA9" w:rsidP="007A39F8">
            <w:pPr>
              <w:numPr>
                <w:ilvl w:val="0"/>
                <w:numId w:val="1"/>
              </w:numPr>
              <w:spacing w:after="0" w:line="240" w:lineRule="auto"/>
              <w:ind w:left="340" w:hanging="340"/>
              <w:contextualSpacing/>
              <w:jc w:val="both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DSWD-FO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B4216F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III</w:t>
            </w:r>
            <w:r w:rsidR="005106F3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’s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B4216F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Disaster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B4216F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Respo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nse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Rapid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Deployment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Team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5106F3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is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on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24</w:t>
            </w:r>
            <w:r w:rsidR="005106F3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-</w:t>
            </w:r>
            <w:r w:rsidR="00D776C2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hour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B4216F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duty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B4216F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at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B4216F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Regional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B4216F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Office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B4216F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and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B4216F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DSWD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B4216F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Provincial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B4216F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Extension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B4216F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Office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B4216F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Quick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B4216F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Response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B4216F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Team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B4216F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(QRT)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B4216F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in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B4216F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all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B4216F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Provinces.</w:t>
            </w:r>
          </w:p>
          <w:p w14:paraId="1EB20CAE" w14:textId="276A99D0" w:rsidR="00B4216F" w:rsidRPr="003C0908" w:rsidRDefault="004A2E2B" w:rsidP="007A39F8">
            <w:pPr>
              <w:numPr>
                <w:ilvl w:val="0"/>
                <w:numId w:val="1"/>
              </w:numPr>
              <w:spacing w:after="0" w:line="240" w:lineRule="auto"/>
              <w:ind w:left="340" w:hanging="340"/>
              <w:contextualSpacing/>
              <w:jc w:val="both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DSWD-FO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III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5106F3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is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c</w:t>
            </w:r>
            <w:r w:rsidR="000E5B2D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ontinuous</w:t>
            </w:r>
            <w:r w:rsidR="005106F3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ly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0E5B2D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repacking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5106F3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FFPs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at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the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Regional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Warehouse.</w:t>
            </w:r>
          </w:p>
          <w:p w14:paraId="4CEBA0C9" w14:textId="6CDB2369" w:rsidR="004A2E2B" w:rsidRPr="003C0908" w:rsidRDefault="005106F3" w:rsidP="007A39F8">
            <w:pPr>
              <w:numPr>
                <w:ilvl w:val="0"/>
                <w:numId w:val="1"/>
              </w:numPr>
              <w:spacing w:after="0" w:line="240" w:lineRule="auto"/>
              <w:ind w:left="340" w:hanging="340"/>
              <w:contextualSpacing/>
              <w:jc w:val="both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DSWD-</w:t>
            </w:r>
            <w:r w:rsidR="004A2E2B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FO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4A2E2B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III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4A2E2B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facilitated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C461AA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augmentation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C461AA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request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C461AA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from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C461AA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the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C461AA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affected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C461AA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LGUs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C461AA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and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C461AA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other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C461AA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stakeholders.</w:t>
            </w:r>
          </w:p>
          <w:p w14:paraId="1E2625BA" w14:textId="4A679DAA" w:rsidR="009B0F62" w:rsidRPr="003C0908" w:rsidRDefault="00C747B6" w:rsidP="007A39F8">
            <w:pPr>
              <w:numPr>
                <w:ilvl w:val="0"/>
                <w:numId w:val="1"/>
              </w:numPr>
              <w:spacing w:after="0" w:line="240" w:lineRule="auto"/>
              <w:ind w:left="340" w:hanging="340"/>
              <w:contextualSpacing/>
              <w:jc w:val="both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DSWD-FO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III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B4216F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continuous</w:t>
            </w:r>
            <w:r w:rsidR="004A2E2B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ly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4A2E2B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monitor</w:t>
            </w:r>
            <w:r w:rsidR="005106F3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s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4A2E2B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and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4A2E2B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coordinates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5106F3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with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B4216F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the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5106F3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7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B4216F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provinces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relative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to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B4216F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th</w:t>
            </w:r>
            <w:r w:rsidR="005106F3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e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5106F3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effects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5106F3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of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5106F3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Typhoon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5106F3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“Ulysses”.</w:t>
            </w:r>
          </w:p>
        </w:tc>
      </w:tr>
    </w:tbl>
    <w:p w14:paraId="02DF54D4" w14:textId="77777777" w:rsidR="00B17F06" w:rsidRPr="00B93A0D" w:rsidRDefault="00B17F06" w:rsidP="007A39F8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color w:val="auto"/>
          <w:sz w:val="20"/>
          <w:szCs w:val="24"/>
        </w:rPr>
      </w:pPr>
    </w:p>
    <w:p w14:paraId="647C0AF5" w14:textId="34BF359A" w:rsidR="00104E73" w:rsidRPr="00B93A0D" w:rsidRDefault="00104E73" w:rsidP="007A39F8">
      <w:pPr>
        <w:spacing w:after="0" w:line="240" w:lineRule="auto"/>
        <w:contextualSpacing/>
        <w:rPr>
          <w:rFonts w:ascii="Arial" w:eastAsia="Arial" w:hAnsi="Arial" w:cs="Arial"/>
          <w:b/>
          <w:color w:val="auto"/>
          <w:sz w:val="24"/>
          <w:szCs w:val="24"/>
        </w:rPr>
      </w:pPr>
      <w:r w:rsidRPr="00B93A0D">
        <w:rPr>
          <w:rFonts w:ascii="Arial" w:eastAsia="Arial" w:hAnsi="Arial" w:cs="Arial"/>
          <w:b/>
          <w:color w:val="auto"/>
          <w:sz w:val="24"/>
          <w:szCs w:val="24"/>
        </w:rPr>
        <w:t>DSWD-FO</w:t>
      </w:r>
      <w:r w:rsidR="00CB2A7E">
        <w:rPr>
          <w:rFonts w:ascii="Arial" w:eastAsia="Arial" w:hAnsi="Arial" w:cs="Arial"/>
          <w:b/>
          <w:color w:val="auto"/>
          <w:sz w:val="24"/>
          <w:szCs w:val="24"/>
        </w:rPr>
        <w:t xml:space="preserve"> </w:t>
      </w:r>
      <w:r w:rsidRPr="00B93A0D">
        <w:rPr>
          <w:rFonts w:ascii="Arial" w:eastAsia="Arial" w:hAnsi="Arial" w:cs="Arial"/>
          <w:b/>
          <w:color w:val="auto"/>
          <w:sz w:val="24"/>
          <w:szCs w:val="24"/>
        </w:rPr>
        <w:t>CALABARZON</w:t>
      </w:r>
    </w:p>
    <w:tbl>
      <w:tblPr>
        <w:tblW w:w="5000" w:type="pct"/>
        <w:tblLook w:val="0400" w:firstRow="0" w:lastRow="0" w:firstColumn="0" w:lastColumn="0" w:noHBand="0" w:noVBand="1"/>
      </w:tblPr>
      <w:tblGrid>
        <w:gridCol w:w="2004"/>
        <w:gridCol w:w="8453"/>
      </w:tblGrid>
      <w:tr w:rsidR="00B93A0D" w:rsidRPr="00B93A0D" w14:paraId="45CC854C" w14:textId="77777777" w:rsidTr="002F2D96">
        <w:trPr>
          <w:trHeight w:val="42"/>
          <w:tblHeader/>
        </w:trPr>
        <w:tc>
          <w:tcPr>
            <w:tcW w:w="9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05BD55EA" w14:textId="77777777" w:rsidR="00104E73" w:rsidRPr="00B93A0D" w:rsidRDefault="00104E73" w:rsidP="007A39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B93A0D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DATE</w:t>
            </w:r>
          </w:p>
        </w:tc>
        <w:tc>
          <w:tcPr>
            <w:tcW w:w="40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4B959D9E" w14:textId="0D22B2DA" w:rsidR="00104E73" w:rsidRPr="00B93A0D" w:rsidRDefault="00104E73" w:rsidP="007A39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B93A0D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SITUATIONS</w:t>
            </w:r>
            <w:r w:rsidR="00CB2A7E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/</w:t>
            </w:r>
            <w:r w:rsidR="00CB2A7E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ACTIONS</w:t>
            </w:r>
            <w:r w:rsidR="00CB2A7E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UNDERTAKEN</w:t>
            </w:r>
          </w:p>
        </w:tc>
      </w:tr>
      <w:tr w:rsidR="00104E73" w:rsidRPr="00B93A0D" w14:paraId="125C7043" w14:textId="77777777" w:rsidTr="00892C65">
        <w:trPr>
          <w:trHeight w:val="315"/>
        </w:trPr>
        <w:tc>
          <w:tcPr>
            <w:tcW w:w="9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522298B6" w14:textId="4A9FBD60" w:rsidR="00104E73" w:rsidRPr="003C0908" w:rsidRDefault="003E4EEF" w:rsidP="007A39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-111"/>
              <w:contextualSpacing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1</w:t>
            </w:r>
            <w:r w:rsidR="001F189C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9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November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2020</w:t>
            </w:r>
          </w:p>
        </w:tc>
        <w:tc>
          <w:tcPr>
            <w:tcW w:w="40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79F4A5C3" w14:textId="4A42C009" w:rsidR="003E4EEF" w:rsidRPr="003C0908" w:rsidRDefault="00FA2D7B" w:rsidP="007A39F8">
            <w:pPr>
              <w:numPr>
                <w:ilvl w:val="0"/>
                <w:numId w:val="1"/>
              </w:numPr>
              <w:spacing w:after="0" w:line="240" w:lineRule="auto"/>
              <w:ind w:left="340" w:hanging="340"/>
              <w:contextualSpacing/>
              <w:jc w:val="both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DSWD-FO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CALABARZON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Emergency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Operations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Center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3E4EEF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(EOC)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is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continuously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gathering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traffic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and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road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situations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going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to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the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affected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areas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to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ensure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that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response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efforts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will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not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be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delayed.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</w:p>
          <w:p w14:paraId="3CBD2114" w14:textId="77777777" w:rsidR="00695A51" w:rsidRPr="003C0908" w:rsidRDefault="003E4EEF" w:rsidP="007A39F8">
            <w:pPr>
              <w:numPr>
                <w:ilvl w:val="0"/>
                <w:numId w:val="1"/>
              </w:numPr>
              <w:spacing w:after="0" w:line="240" w:lineRule="auto"/>
              <w:ind w:left="340" w:hanging="340"/>
              <w:contextualSpacing/>
              <w:jc w:val="both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DSWD-FO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CALABARZON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is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continuously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assessing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the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situation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of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the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Internally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Displaced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Persons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(IDPs)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and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the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needs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of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the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LGUs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for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necessary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relief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augmentation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and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assistance.</w:t>
            </w:r>
          </w:p>
          <w:p w14:paraId="48CA4240" w14:textId="16768B1D" w:rsidR="00171052" w:rsidRPr="003C0908" w:rsidRDefault="00171052" w:rsidP="007A39F8">
            <w:pPr>
              <w:numPr>
                <w:ilvl w:val="0"/>
                <w:numId w:val="1"/>
              </w:numPr>
              <w:spacing w:after="0" w:line="240" w:lineRule="auto"/>
              <w:ind w:left="340" w:hanging="340"/>
              <w:contextualSpacing/>
              <w:jc w:val="both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DSWD-FO  CALABARZON deployed Quick Response Teams (QRT) to facilitate distribution of relief assistance in the affected LGUs.</w:t>
            </w:r>
          </w:p>
        </w:tc>
      </w:tr>
    </w:tbl>
    <w:p w14:paraId="53D948F5" w14:textId="77777777" w:rsidR="00853FFF" w:rsidRPr="00B93A0D" w:rsidRDefault="00853FFF" w:rsidP="007A39F8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color w:val="auto"/>
          <w:sz w:val="20"/>
          <w:szCs w:val="24"/>
        </w:rPr>
      </w:pPr>
    </w:p>
    <w:p w14:paraId="177D2827" w14:textId="6EC94016" w:rsidR="00104E73" w:rsidRPr="00B93A0D" w:rsidRDefault="00104E73" w:rsidP="007A39F8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color w:val="auto"/>
          <w:sz w:val="24"/>
          <w:szCs w:val="24"/>
        </w:rPr>
      </w:pPr>
      <w:r w:rsidRPr="00B93A0D">
        <w:rPr>
          <w:rFonts w:ascii="Arial" w:eastAsia="Arial" w:hAnsi="Arial" w:cs="Arial"/>
          <w:b/>
          <w:color w:val="auto"/>
          <w:sz w:val="24"/>
          <w:szCs w:val="24"/>
        </w:rPr>
        <w:t>DSWD-FO</w:t>
      </w:r>
      <w:r w:rsidR="00CB2A7E">
        <w:rPr>
          <w:rFonts w:ascii="Arial" w:eastAsia="Arial" w:hAnsi="Arial" w:cs="Arial"/>
          <w:b/>
          <w:color w:val="auto"/>
          <w:sz w:val="24"/>
          <w:szCs w:val="24"/>
        </w:rPr>
        <w:t xml:space="preserve"> </w:t>
      </w:r>
      <w:r w:rsidRPr="00B93A0D">
        <w:rPr>
          <w:rFonts w:ascii="Arial" w:eastAsia="Arial" w:hAnsi="Arial" w:cs="Arial"/>
          <w:b/>
          <w:color w:val="auto"/>
          <w:sz w:val="24"/>
          <w:szCs w:val="24"/>
        </w:rPr>
        <w:t>MIMAROPA</w:t>
      </w:r>
    </w:p>
    <w:tbl>
      <w:tblPr>
        <w:tblW w:w="5000" w:type="pct"/>
        <w:tblLook w:val="0400" w:firstRow="0" w:lastRow="0" w:firstColumn="0" w:lastColumn="0" w:noHBand="0" w:noVBand="1"/>
      </w:tblPr>
      <w:tblGrid>
        <w:gridCol w:w="2004"/>
        <w:gridCol w:w="8453"/>
      </w:tblGrid>
      <w:tr w:rsidR="00B93A0D" w:rsidRPr="00B93A0D" w14:paraId="26A1AAED" w14:textId="77777777" w:rsidTr="00892C65">
        <w:trPr>
          <w:trHeight w:val="20"/>
          <w:tblHeader/>
        </w:trPr>
        <w:tc>
          <w:tcPr>
            <w:tcW w:w="9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77A2D58" w14:textId="77777777" w:rsidR="00104E73" w:rsidRPr="00B93A0D" w:rsidRDefault="00104E73" w:rsidP="007A39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B93A0D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DATE</w:t>
            </w:r>
          </w:p>
        </w:tc>
        <w:tc>
          <w:tcPr>
            <w:tcW w:w="40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652A6641" w14:textId="6706FDFB" w:rsidR="00104E73" w:rsidRPr="00B93A0D" w:rsidRDefault="00104E73" w:rsidP="007A39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B93A0D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SITUATIONS</w:t>
            </w:r>
            <w:r w:rsidR="00CB2A7E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/</w:t>
            </w:r>
            <w:r w:rsidR="00CB2A7E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ACTIONS</w:t>
            </w:r>
            <w:r w:rsidR="00CB2A7E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UNDERTAKEN</w:t>
            </w:r>
          </w:p>
        </w:tc>
      </w:tr>
      <w:tr w:rsidR="00BC6D9B" w:rsidRPr="00B93A0D" w14:paraId="0FBC04D0" w14:textId="77777777" w:rsidTr="00892C65">
        <w:trPr>
          <w:trHeight w:val="315"/>
        </w:trPr>
        <w:tc>
          <w:tcPr>
            <w:tcW w:w="9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6376B24B" w14:textId="49EA2411" w:rsidR="00BC6D9B" w:rsidRPr="00B93A0D" w:rsidRDefault="00B23D02" w:rsidP="007A39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-111"/>
              <w:contextualSpacing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16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3854BB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N</w:t>
            </w:r>
            <w:r w:rsidR="00BC6D9B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ovember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BC6D9B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2020</w:t>
            </w:r>
          </w:p>
        </w:tc>
        <w:tc>
          <w:tcPr>
            <w:tcW w:w="40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00A1CAE4" w14:textId="6504E537" w:rsidR="003854BB" w:rsidRPr="00B93A0D" w:rsidRDefault="00CB74AF" w:rsidP="007A39F8">
            <w:pPr>
              <w:numPr>
                <w:ilvl w:val="0"/>
                <w:numId w:val="1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340" w:hanging="340"/>
              <w:contextualSpacing/>
              <w:jc w:val="both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DSWD-FO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MIMAROPA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maintains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close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coordination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3854BB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with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390C3A">
              <w:rPr>
                <w:rFonts w:ascii="Arial" w:eastAsia="Arial" w:hAnsi="Arial" w:cs="Arial"/>
                <w:color w:val="auto"/>
                <w:sz w:val="20"/>
                <w:szCs w:val="24"/>
              </w:rPr>
              <w:t>L</w:t>
            </w:r>
            <w:r w:rsidR="003854BB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SWDO</w:t>
            </w:r>
            <w:r w:rsidR="00390C3A">
              <w:rPr>
                <w:rFonts w:ascii="Arial" w:eastAsia="Arial" w:hAnsi="Arial" w:cs="Arial"/>
                <w:color w:val="auto"/>
                <w:sz w:val="20"/>
                <w:szCs w:val="24"/>
              </w:rPr>
              <w:t>s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3854BB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to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3854BB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ensure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3854BB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that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COVID</w:t>
            </w:r>
            <w:r w:rsidR="003854BB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-19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3854BB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protocols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3854BB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inside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3854BB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evacuation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3854BB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centers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3854BB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are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3854BB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in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3854BB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place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3854BB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and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3854BB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practiced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3854BB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all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3854BB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the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3854BB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time.</w:t>
            </w:r>
          </w:p>
          <w:p w14:paraId="0A59C025" w14:textId="436658BD" w:rsidR="007523FD" w:rsidRPr="00B93A0D" w:rsidRDefault="00390C3A" w:rsidP="007A39F8">
            <w:pPr>
              <w:numPr>
                <w:ilvl w:val="0"/>
                <w:numId w:val="1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340" w:hanging="340"/>
              <w:contextualSpacing/>
              <w:jc w:val="both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>
              <w:rPr>
                <w:rFonts w:ascii="Arial" w:eastAsia="Arial" w:hAnsi="Arial" w:cs="Arial"/>
                <w:color w:val="auto"/>
                <w:sz w:val="20"/>
                <w:szCs w:val="24"/>
              </w:rPr>
              <w:t>SWAD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3854BB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Offices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3854BB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in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3854BB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the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>
              <w:rPr>
                <w:rFonts w:ascii="Arial" w:eastAsia="Arial" w:hAnsi="Arial" w:cs="Arial"/>
                <w:color w:val="auto"/>
                <w:sz w:val="20"/>
                <w:szCs w:val="24"/>
              </w:rPr>
              <w:t>Region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CB74AF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closely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CB74AF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coordinate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3854BB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with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3854BB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concerned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3854BB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LGUs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CB74AF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with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CB74AF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regard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CB74AF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to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>
              <w:rPr>
                <w:rFonts w:ascii="Arial" w:eastAsia="Arial" w:hAnsi="Arial" w:cs="Arial"/>
                <w:color w:val="auto"/>
                <w:sz w:val="20"/>
                <w:szCs w:val="24"/>
              </w:rPr>
              <w:t>the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3854BB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other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CB74AF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needs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CB74AF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of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CB74AF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the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CB74AF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affected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CB74AF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families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CB74AF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and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3854BB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individuals.</w:t>
            </w:r>
          </w:p>
          <w:p w14:paraId="5BA2CDBF" w14:textId="0604285E" w:rsidR="00B23D02" w:rsidRPr="00B93A0D" w:rsidRDefault="00B23D02" w:rsidP="00390C3A">
            <w:pPr>
              <w:numPr>
                <w:ilvl w:val="0"/>
                <w:numId w:val="1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340" w:hanging="340"/>
              <w:contextualSpacing/>
              <w:jc w:val="both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DSWD-FO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MIMAROPA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conducted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assessment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and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validation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on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the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reported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390C3A">
              <w:rPr>
                <w:rFonts w:ascii="Arial" w:eastAsia="Arial" w:hAnsi="Arial" w:cs="Arial"/>
                <w:color w:val="auto"/>
                <w:sz w:val="20"/>
                <w:szCs w:val="24"/>
              </w:rPr>
              <w:t>families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390C3A">
              <w:rPr>
                <w:rFonts w:ascii="Arial" w:eastAsia="Arial" w:hAnsi="Arial" w:cs="Arial"/>
                <w:color w:val="auto"/>
                <w:sz w:val="20"/>
                <w:szCs w:val="24"/>
              </w:rPr>
              <w:t>and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individuals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390C3A">
              <w:rPr>
                <w:rFonts w:ascii="Arial" w:eastAsia="Arial" w:hAnsi="Arial" w:cs="Arial"/>
                <w:color w:val="auto"/>
                <w:sz w:val="20"/>
                <w:szCs w:val="24"/>
              </w:rPr>
              <w:t>affected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390C3A">
              <w:rPr>
                <w:rFonts w:ascii="Arial" w:eastAsia="Arial" w:hAnsi="Arial" w:cs="Arial"/>
                <w:color w:val="auto"/>
                <w:sz w:val="20"/>
                <w:szCs w:val="24"/>
              </w:rPr>
              <w:t>by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390C3A">
              <w:rPr>
                <w:rFonts w:ascii="Arial" w:eastAsia="Arial" w:hAnsi="Arial" w:cs="Arial"/>
                <w:color w:val="auto"/>
                <w:sz w:val="20"/>
                <w:szCs w:val="24"/>
              </w:rPr>
              <w:t>Typhoon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390C3A">
              <w:rPr>
                <w:rFonts w:ascii="Arial" w:eastAsia="Arial" w:hAnsi="Arial" w:cs="Arial"/>
                <w:color w:val="auto"/>
                <w:sz w:val="20"/>
                <w:szCs w:val="24"/>
              </w:rPr>
              <w:t>“Ulysses”</w:t>
            </w: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.</w:t>
            </w:r>
          </w:p>
        </w:tc>
      </w:tr>
    </w:tbl>
    <w:p w14:paraId="11918A8E" w14:textId="667AFDAA" w:rsidR="00104E73" w:rsidRPr="00B93A0D" w:rsidRDefault="00104E73" w:rsidP="007A39F8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color w:val="auto"/>
          <w:sz w:val="20"/>
          <w:szCs w:val="24"/>
        </w:rPr>
      </w:pPr>
    </w:p>
    <w:p w14:paraId="3EBA0ADC" w14:textId="56220EF5" w:rsidR="00787381" w:rsidRPr="00B93A0D" w:rsidRDefault="00787381" w:rsidP="003C0908">
      <w:pPr>
        <w:spacing w:after="0" w:line="240" w:lineRule="auto"/>
        <w:contextualSpacing/>
        <w:rPr>
          <w:rFonts w:ascii="Arial" w:eastAsia="Arial" w:hAnsi="Arial" w:cs="Arial"/>
          <w:b/>
          <w:color w:val="auto"/>
          <w:sz w:val="24"/>
          <w:szCs w:val="24"/>
        </w:rPr>
      </w:pPr>
      <w:r w:rsidRPr="00B93A0D">
        <w:rPr>
          <w:rFonts w:ascii="Arial" w:eastAsia="Arial" w:hAnsi="Arial" w:cs="Arial"/>
          <w:b/>
          <w:color w:val="auto"/>
          <w:sz w:val="24"/>
          <w:szCs w:val="24"/>
        </w:rPr>
        <w:t>DSWD-FO</w:t>
      </w:r>
      <w:r w:rsidR="00CB2A7E">
        <w:rPr>
          <w:rFonts w:ascii="Arial" w:eastAsia="Arial" w:hAnsi="Arial" w:cs="Arial"/>
          <w:b/>
          <w:color w:val="auto"/>
          <w:sz w:val="24"/>
          <w:szCs w:val="24"/>
        </w:rPr>
        <w:t xml:space="preserve"> </w:t>
      </w:r>
      <w:r w:rsidR="00104E73" w:rsidRPr="00B93A0D">
        <w:rPr>
          <w:rFonts w:ascii="Arial" w:eastAsia="Arial" w:hAnsi="Arial" w:cs="Arial"/>
          <w:b/>
          <w:color w:val="auto"/>
          <w:sz w:val="24"/>
          <w:szCs w:val="24"/>
        </w:rPr>
        <w:t>V</w:t>
      </w:r>
    </w:p>
    <w:tbl>
      <w:tblPr>
        <w:tblW w:w="5000" w:type="pct"/>
        <w:tblLook w:val="0400" w:firstRow="0" w:lastRow="0" w:firstColumn="0" w:lastColumn="0" w:noHBand="0" w:noVBand="1"/>
      </w:tblPr>
      <w:tblGrid>
        <w:gridCol w:w="2004"/>
        <w:gridCol w:w="8453"/>
      </w:tblGrid>
      <w:tr w:rsidR="00B93A0D" w:rsidRPr="00B93A0D" w14:paraId="398B1FE2" w14:textId="77777777" w:rsidTr="00695A5B">
        <w:trPr>
          <w:trHeight w:val="20"/>
          <w:tblHeader/>
        </w:trPr>
        <w:tc>
          <w:tcPr>
            <w:tcW w:w="9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023F6621" w14:textId="77777777" w:rsidR="00787381" w:rsidRPr="00B93A0D" w:rsidRDefault="00787381" w:rsidP="003C090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B93A0D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DATE</w:t>
            </w:r>
          </w:p>
        </w:tc>
        <w:tc>
          <w:tcPr>
            <w:tcW w:w="40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553DA90C" w14:textId="2DF68E4C" w:rsidR="00787381" w:rsidRPr="00B93A0D" w:rsidRDefault="00787381" w:rsidP="003C090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B93A0D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SITUATIONS</w:t>
            </w:r>
            <w:r w:rsidR="00CB2A7E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/</w:t>
            </w:r>
            <w:r w:rsidR="00CB2A7E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ACTIONS</w:t>
            </w:r>
            <w:r w:rsidR="00CB2A7E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UNDERTAKEN</w:t>
            </w:r>
          </w:p>
        </w:tc>
      </w:tr>
      <w:tr w:rsidR="007016C6" w:rsidRPr="00B93A0D" w14:paraId="263342C4" w14:textId="77777777" w:rsidTr="00695A5B">
        <w:trPr>
          <w:trHeight w:val="315"/>
        </w:trPr>
        <w:tc>
          <w:tcPr>
            <w:tcW w:w="9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2C530700" w14:textId="76B1414E" w:rsidR="007016C6" w:rsidRPr="003C0908" w:rsidRDefault="00BF25B0" w:rsidP="007A39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-111"/>
              <w:contextualSpacing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>
              <w:rPr>
                <w:rFonts w:ascii="Arial" w:eastAsia="Arial" w:hAnsi="Arial" w:cs="Arial"/>
                <w:color w:val="auto"/>
                <w:sz w:val="20"/>
                <w:szCs w:val="24"/>
              </w:rPr>
              <w:t>20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ED73DF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N</w:t>
            </w:r>
            <w:r w:rsidR="007016C6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ovember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7016C6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2020</w:t>
            </w:r>
          </w:p>
        </w:tc>
        <w:tc>
          <w:tcPr>
            <w:tcW w:w="40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6B7192C2" w14:textId="0666EE39" w:rsidR="00ED73DF" w:rsidRPr="003C0908" w:rsidRDefault="00FF74E4" w:rsidP="007A39F8">
            <w:pPr>
              <w:numPr>
                <w:ilvl w:val="0"/>
                <w:numId w:val="1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313" w:hanging="283"/>
              <w:contextualSpacing/>
              <w:jc w:val="both"/>
              <w:rPr>
                <w:rFonts w:ascii="Arial" w:eastAsia="Arial" w:hAnsi="Arial" w:cs="Arial"/>
                <w:color w:val="auto"/>
                <w:sz w:val="20"/>
                <w:szCs w:val="20"/>
              </w:rPr>
            </w:pPr>
            <w:r w:rsidRPr="003C0908">
              <w:rPr>
                <w:rFonts w:ascii="Arial" w:eastAsia="Arial" w:hAnsi="Arial" w:cs="Arial"/>
                <w:color w:val="auto"/>
                <w:sz w:val="20"/>
                <w:szCs w:val="20"/>
              </w:rPr>
              <w:t>DSWD-FO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0"/>
              </w:rPr>
              <w:t>V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0"/>
              </w:rPr>
              <w:t>ensure</w:t>
            </w:r>
            <w:r w:rsidR="000C673B" w:rsidRPr="003C0908">
              <w:rPr>
                <w:rFonts w:ascii="Arial" w:eastAsia="Arial" w:hAnsi="Arial" w:cs="Arial"/>
                <w:color w:val="auto"/>
                <w:sz w:val="20"/>
                <w:szCs w:val="20"/>
              </w:rPr>
              <w:t>s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0"/>
              </w:rPr>
              <w:t>the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="000C673B" w:rsidRPr="003C0908">
              <w:rPr>
                <w:rFonts w:ascii="Arial" w:eastAsia="Arial" w:hAnsi="Arial" w:cs="Arial"/>
                <w:color w:val="auto"/>
                <w:sz w:val="20"/>
                <w:szCs w:val="20"/>
              </w:rPr>
              <w:t>p</w:t>
            </w:r>
            <w:r w:rsidR="00ED73DF" w:rsidRPr="003C0908">
              <w:rPr>
                <w:rFonts w:ascii="Arial" w:eastAsia="Arial" w:hAnsi="Arial" w:cs="Arial"/>
                <w:color w:val="auto"/>
                <w:sz w:val="20"/>
                <w:szCs w:val="20"/>
              </w:rPr>
              <w:t>rovision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="00ED73DF" w:rsidRPr="003C0908">
              <w:rPr>
                <w:rFonts w:ascii="Arial" w:eastAsia="Arial" w:hAnsi="Arial" w:cs="Arial"/>
                <w:color w:val="auto"/>
                <w:sz w:val="20"/>
                <w:szCs w:val="20"/>
              </w:rPr>
              <w:t>of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="00ED73DF" w:rsidRPr="003C0908">
              <w:rPr>
                <w:rFonts w:ascii="Arial" w:eastAsia="Arial" w:hAnsi="Arial" w:cs="Arial"/>
                <w:color w:val="auto"/>
                <w:sz w:val="20"/>
                <w:szCs w:val="20"/>
              </w:rPr>
              <w:t>family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="00ED73DF" w:rsidRPr="003C0908">
              <w:rPr>
                <w:rFonts w:ascii="Arial" w:eastAsia="Arial" w:hAnsi="Arial" w:cs="Arial"/>
                <w:color w:val="auto"/>
                <w:sz w:val="20"/>
                <w:szCs w:val="20"/>
              </w:rPr>
              <w:t>food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="00ED73DF" w:rsidRPr="003C0908">
              <w:rPr>
                <w:rFonts w:ascii="Arial" w:eastAsia="Arial" w:hAnsi="Arial" w:cs="Arial"/>
                <w:color w:val="auto"/>
                <w:sz w:val="20"/>
                <w:szCs w:val="20"/>
              </w:rPr>
              <w:t>packs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="00ED73DF" w:rsidRPr="003C0908">
              <w:rPr>
                <w:rFonts w:ascii="Arial" w:eastAsia="Arial" w:hAnsi="Arial" w:cs="Arial"/>
                <w:color w:val="auto"/>
                <w:sz w:val="20"/>
                <w:szCs w:val="20"/>
              </w:rPr>
              <w:t>as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="00ED73DF" w:rsidRPr="003C0908">
              <w:rPr>
                <w:rFonts w:ascii="Arial" w:eastAsia="Arial" w:hAnsi="Arial" w:cs="Arial"/>
                <w:color w:val="auto"/>
                <w:sz w:val="20"/>
                <w:szCs w:val="20"/>
              </w:rPr>
              <w:t>relief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="00ED73DF" w:rsidRPr="003C0908">
              <w:rPr>
                <w:rFonts w:ascii="Arial" w:eastAsia="Arial" w:hAnsi="Arial" w:cs="Arial"/>
                <w:color w:val="auto"/>
                <w:sz w:val="20"/>
                <w:szCs w:val="20"/>
              </w:rPr>
              <w:t>augmentation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="00ED73DF" w:rsidRPr="003C0908">
              <w:rPr>
                <w:rFonts w:ascii="Arial" w:eastAsia="Arial" w:hAnsi="Arial" w:cs="Arial"/>
                <w:color w:val="auto"/>
                <w:sz w:val="20"/>
                <w:szCs w:val="20"/>
              </w:rPr>
              <w:t>to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="00ED73DF" w:rsidRPr="003C0908">
              <w:rPr>
                <w:rFonts w:ascii="Arial" w:eastAsia="Arial" w:hAnsi="Arial" w:cs="Arial"/>
                <w:color w:val="auto"/>
                <w:sz w:val="20"/>
                <w:szCs w:val="20"/>
              </w:rPr>
              <w:t>families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="005106F3" w:rsidRPr="003C0908">
              <w:rPr>
                <w:rFonts w:ascii="Arial" w:eastAsia="Arial" w:hAnsi="Arial" w:cs="Arial"/>
                <w:color w:val="auto"/>
                <w:sz w:val="20"/>
                <w:szCs w:val="20"/>
              </w:rPr>
              <w:t>affected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="005106F3" w:rsidRPr="003C0908">
              <w:rPr>
                <w:rFonts w:ascii="Arial" w:eastAsia="Arial" w:hAnsi="Arial" w:cs="Arial"/>
                <w:color w:val="auto"/>
                <w:sz w:val="20"/>
                <w:szCs w:val="20"/>
              </w:rPr>
              <w:t>by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="005106F3" w:rsidRPr="003C0908">
              <w:rPr>
                <w:rFonts w:ascii="Arial" w:eastAsia="Arial" w:hAnsi="Arial" w:cs="Arial"/>
                <w:color w:val="auto"/>
                <w:sz w:val="20"/>
                <w:szCs w:val="20"/>
              </w:rPr>
              <w:t>Typhoon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="005106F3" w:rsidRPr="003C0908">
              <w:rPr>
                <w:rFonts w:ascii="Arial" w:eastAsia="Arial" w:hAnsi="Arial" w:cs="Arial"/>
                <w:color w:val="auto"/>
                <w:sz w:val="20"/>
                <w:szCs w:val="20"/>
              </w:rPr>
              <w:t>“</w:t>
            </w:r>
            <w:r w:rsidR="00ED73DF" w:rsidRPr="003C0908">
              <w:rPr>
                <w:rFonts w:ascii="Arial" w:eastAsia="Arial" w:hAnsi="Arial" w:cs="Arial"/>
                <w:color w:val="auto"/>
                <w:sz w:val="20"/>
                <w:szCs w:val="20"/>
              </w:rPr>
              <w:t>Ulysses</w:t>
            </w:r>
            <w:r w:rsidR="005106F3" w:rsidRPr="003C0908">
              <w:rPr>
                <w:rFonts w:ascii="Arial" w:eastAsia="Arial" w:hAnsi="Arial" w:cs="Arial"/>
                <w:color w:val="auto"/>
                <w:sz w:val="20"/>
                <w:szCs w:val="20"/>
              </w:rPr>
              <w:t>”</w:t>
            </w:r>
            <w:r w:rsidR="00ED73DF" w:rsidRPr="003C0908">
              <w:rPr>
                <w:rFonts w:ascii="Arial" w:eastAsia="Arial" w:hAnsi="Arial" w:cs="Arial"/>
                <w:color w:val="auto"/>
                <w:sz w:val="20"/>
                <w:szCs w:val="20"/>
              </w:rPr>
              <w:t>.</w:t>
            </w:r>
          </w:p>
          <w:p w14:paraId="1092952E" w14:textId="005E71C6" w:rsidR="00DF20D3" w:rsidRPr="003C0908" w:rsidRDefault="00DF20D3" w:rsidP="007A39F8">
            <w:pPr>
              <w:numPr>
                <w:ilvl w:val="0"/>
                <w:numId w:val="1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313" w:hanging="283"/>
              <w:contextualSpacing/>
              <w:jc w:val="both"/>
              <w:rPr>
                <w:rFonts w:ascii="Arial" w:eastAsia="Arial" w:hAnsi="Arial" w:cs="Arial"/>
                <w:color w:val="auto"/>
                <w:sz w:val="20"/>
                <w:szCs w:val="20"/>
              </w:rPr>
            </w:pPr>
            <w:r w:rsidRPr="003C0908">
              <w:rPr>
                <w:rFonts w:ascii="Arial" w:eastAsia="Arial" w:hAnsi="Arial" w:cs="Arial"/>
                <w:color w:val="auto"/>
                <w:sz w:val="20"/>
                <w:szCs w:val="20"/>
              </w:rPr>
              <w:lastRenderedPageBreak/>
              <w:t>DSWD-FO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0"/>
              </w:rPr>
              <w:t>V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="00FF74E4" w:rsidRPr="003C0908">
              <w:rPr>
                <w:rFonts w:ascii="Arial" w:eastAsia="Arial" w:hAnsi="Arial" w:cs="Arial"/>
                <w:color w:val="auto"/>
                <w:sz w:val="20"/>
                <w:szCs w:val="20"/>
              </w:rPr>
              <w:t>through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="00FF74E4" w:rsidRPr="003C0908">
              <w:rPr>
                <w:rFonts w:ascii="Arial" w:eastAsia="Arial" w:hAnsi="Arial" w:cs="Arial"/>
                <w:color w:val="auto"/>
                <w:sz w:val="20"/>
                <w:szCs w:val="20"/>
              </w:rPr>
              <w:t>the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="00FF74E4" w:rsidRPr="003C0908">
              <w:rPr>
                <w:rFonts w:ascii="Arial" w:eastAsia="Arial" w:hAnsi="Arial" w:cs="Arial"/>
                <w:color w:val="auto"/>
                <w:sz w:val="20"/>
                <w:szCs w:val="20"/>
              </w:rPr>
              <w:t>Disaster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="00FF74E4" w:rsidRPr="003C0908">
              <w:rPr>
                <w:rFonts w:ascii="Arial" w:eastAsia="Arial" w:hAnsi="Arial" w:cs="Arial"/>
                <w:color w:val="auto"/>
                <w:sz w:val="20"/>
                <w:szCs w:val="20"/>
              </w:rPr>
              <w:t>Response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="00FF74E4" w:rsidRPr="003C0908">
              <w:rPr>
                <w:rFonts w:ascii="Arial" w:eastAsia="Arial" w:hAnsi="Arial" w:cs="Arial"/>
                <w:color w:val="auto"/>
                <w:sz w:val="20"/>
                <w:szCs w:val="20"/>
              </w:rPr>
              <w:t>Management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="00FF74E4" w:rsidRPr="003C0908">
              <w:rPr>
                <w:rFonts w:ascii="Arial" w:eastAsia="Arial" w:hAnsi="Arial" w:cs="Arial"/>
                <w:color w:val="auto"/>
                <w:sz w:val="20"/>
                <w:szCs w:val="20"/>
              </w:rPr>
              <w:t>Division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="00FF74E4" w:rsidRPr="003C0908">
              <w:rPr>
                <w:rFonts w:ascii="Arial" w:eastAsia="Arial" w:hAnsi="Arial" w:cs="Arial"/>
                <w:color w:val="auto"/>
                <w:sz w:val="20"/>
                <w:szCs w:val="20"/>
              </w:rPr>
              <w:t>(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0"/>
              </w:rPr>
              <w:t>DRMD</w:t>
            </w:r>
            <w:r w:rsidR="00FF74E4" w:rsidRPr="003C0908">
              <w:rPr>
                <w:rFonts w:ascii="Arial" w:eastAsia="Arial" w:hAnsi="Arial" w:cs="Arial"/>
                <w:color w:val="auto"/>
                <w:sz w:val="20"/>
                <w:szCs w:val="20"/>
              </w:rPr>
              <w:t>)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0"/>
              </w:rPr>
              <w:t>continuous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0"/>
              </w:rPr>
              <w:t>to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0"/>
              </w:rPr>
              <w:t>monitor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0"/>
              </w:rPr>
              <w:t>weather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0"/>
              </w:rPr>
              <w:t>updates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0"/>
              </w:rPr>
              <w:t>and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0"/>
              </w:rPr>
              <w:t>information.</w:t>
            </w:r>
          </w:p>
          <w:p w14:paraId="515ED0DE" w14:textId="41F06E40" w:rsidR="0076413C" w:rsidRPr="003C0908" w:rsidRDefault="00FF74E4" w:rsidP="007A39F8">
            <w:pPr>
              <w:numPr>
                <w:ilvl w:val="0"/>
                <w:numId w:val="1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313" w:hanging="283"/>
              <w:contextualSpacing/>
              <w:jc w:val="both"/>
              <w:rPr>
                <w:rFonts w:ascii="Arial" w:eastAsia="Arial" w:hAnsi="Arial" w:cs="Arial"/>
                <w:color w:val="auto"/>
                <w:sz w:val="20"/>
                <w:szCs w:val="20"/>
              </w:rPr>
            </w:pPr>
            <w:r w:rsidRPr="003C0908">
              <w:rPr>
                <w:rFonts w:ascii="Arial" w:eastAsia="Arial" w:hAnsi="Arial" w:cs="Arial"/>
                <w:color w:val="auto"/>
                <w:sz w:val="20"/>
                <w:szCs w:val="20"/>
              </w:rPr>
              <w:t>DSWD-FO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0"/>
              </w:rPr>
              <w:t>V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0"/>
              </w:rPr>
              <w:t>through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="005106F3" w:rsidRPr="003C0908">
              <w:rPr>
                <w:rFonts w:ascii="Arial" w:eastAsia="Arial" w:hAnsi="Arial" w:cs="Arial"/>
                <w:color w:val="auto"/>
                <w:sz w:val="20"/>
                <w:szCs w:val="20"/>
              </w:rPr>
              <w:t>its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="00DF20D3" w:rsidRPr="003C0908">
              <w:rPr>
                <w:rFonts w:ascii="Arial" w:eastAsia="Arial" w:hAnsi="Arial" w:cs="Arial"/>
                <w:color w:val="auto"/>
                <w:sz w:val="20"/>
                <w:szCs w:val="20"/>
              </w:rPr>
              <w:t>Resource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="00DF20D3" w:rsidRPr="003C0908">
              <w:rPr>
                <w:rFonts w:ascii="Arial" w:eastAsia="Arial" w:hAnsi="Arial" w:cs="Arial"/>
                <w:color w:val="auto"/>
                <w:sz w:val="20"/>
                <w:szCs w:val="20"/>
              </w:rPr>
              <w:t>Operation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="00DF20D3" w:rsidRPr="003C0908">
              <w:rPr>
                <w:rFonts w:ascii="Arial" w:eastAsia="Arial" w:hAnsi="Arial" w:cs="Arial"/>
                <w:color w:val="auto"/>
                <w:sz w:val="20"/>
                <w:szCs w:val="20"/>
              </w:rPr>
              <w:t>Section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="00DF20D3" w:rsidRPr="003C0908">
              <w:rPr>
                <w:rFonts w:ascii="Arial" w:eastAsia="Arial" w:hAnsi="Arial" w:cs="Arial"/>
                <w:color w:val="auto"/>
                <w:sz w:val="20"/>
                <w:szCs w:val="20"/>
              </w:rPr>
              <w:t>ensures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="00DF20D3" w:rsidRPr="003C0908">
              <w:rPr>
                <w:rFonts w:ascii="Arial" w:eastAsia="Arial" w:hAnsi="Arial" w:cs="Arial"/>
                <w:color w:val="auto"/>
                <w:sz w:val="20"/>
                <w:szCs w:val="20"/>
              </w:rPr>
              <w:t>the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="00DF20D3" w:rsidRPr="003C0908">
              <w:rPr>
                <w:rFonts w:ascii="Arial" w:eastAsia="Arial" w:hAnsi="Arial" w:cs="Arial"/>
                <w:color w:val="auto"/>
                <w:sz w:val="20"/>
                <w:szCs w:val="20"/>
              </w:rPr>
              <w:t>availability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="00DF20D3" w:rsidRPr="003C0908">
              <w:rPr>
                <w:rFonts w:ascii="Arial" w:eastAsia="Arial" w:hAnsi="Arial" w:cs="Arial"/>
                <w:color w:val="auto"/>
                <w:sz w:val="20"/>
                <w:szCs w:val="20"/>
              </w:rPr>
              <w:t>of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="005106F3" w:rsidRPr="003C0908">
              <w:rPr>
                <w:rFonts w:ascii="Arial" w:eastAsia="Arial" w:hAnsi="Arial" w:cs="Arial"/>
                <w:color w:val="auto"/>
                <w:sz w:val="20"/>
                <w:szCs w:val="20"/>
              </w:rPr>
              <w:t>FFPs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="00DF20D3" w:rsidRPr="003C0908">
              <w:rPr>
                <w:rFonts w:ascii="Arial" w:eastAsia="Arial" w:hAnsi="Arial" w:cs="Arial"/>
                <w:color w:val="auto"/>
                <w:sz w:val="20"/>
                <w:szCs w:val="20"/>
              </w:rPr>
              <w:t>and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="00DF20D3" w:rsidRPr="003C0908">
              <w:rPr>
                <w:rFonts w:ascii="Arial" w:eastAsia="Arial" w:hAnsi="Arial" w:cs="Arial"/>
                <w:color w:val="auto"/>
                <w:sz w:val="20"/>
                <w:szCs w:val="20"/>
              </w:rPr>
              <w:t>non-food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="00DF20D3" w:rsidRPr="003C0908">
              <w:rPr>
                <w:rFonts w:ascii="Arial" w:eastAsia="Arial" w:hAnsi="Arial" w:cs="Arial"/>
                <w:color w:val="auto"/>
                <w:sz w:val="20"/>
                <w:szCs w:val="20"/>
              </w:rPr>
              <w:t>items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="00DF20D3" w:rsidRPr="003C0908">
              <w:rPr>
                <w:rFonts w:ascii="Arial" w:eastAsia="Arial" w:hAnsi="Arial" w:cs="Arial"/>
                <w:color w:val="auto"/>
                <w:sz w:val="20"/>
                <w:szCs w:val="20"/>
              </w:rPr>
              <w:t>as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="00DF20D3" w:rsidRPr="003C0908">
              <w:rPr>
                <w:rFonts w:ascii="Arial" w:eastAsia="Arial" w:hAnsi="Arial" w:cs="Arial"/>
                <w:color w:val="auto"/>
                <w:sz w:val="20"/>
                <w:szCs w:val="20"/>
              </w:rPr>
              <w:t>need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="00DF20D3" w:rsidRPr="003C0908">
              <w:rPr>
                <w:rFonts w:ascii="Arial" w:eastAsia="Arial" w:hAnsi="Arial" w:cs="Arial"/>
                <w:color w:val="auto"/>
                <w:sz w:val="20"/>
                <w:szCs w:val="20"/>
              </w:rPr>
              <w:t>arises.</w:t>
            </w:r>
          </w:p>
          <w:p w14:paraId="380D7007" w14:textId="1222D740" w:rsidR="00DF20D3" w:rsidRPr="003C0908" w:rsidRDefault="00DF20D3" w:rsidP="007A39F8">
            <w:pPr>
              <w:numPr>
                <w:ilvl w:val="0"/>
                <w:numId w:val="1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313" w:hanging="283"/>
              <w:contextualSpacing/>
              <w:jc w:val="both"/>
              <w:rPr>
                <w:rFonts w:ascii="Arial" w:eastAsia="Arial" w:hAnsi="Arial" w:cs="Arial"/>
                <w:color w:val="auto"/>
                <w:sz w:val="20"/>
                <w:szCs w:val="20"/>
              </w:rPr>
            </w:pPr>
            <w:r w:rsidRPr="003C0908">
              <w:rPr>
                <w:rFonts w:ascii="Arial" w:eastAsia="Arial" w:hAnsi="Arial" w:cs="Arial"/>
                <w:color w:val="auto"/>
                <w:sz w:val="20"/>
                <w:szCs w:val="20"/>
              </w:rPr>
              <w:t>DSWD-FO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0"/>
              </w:rPr>
              <w:t>V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0"/>
              </w:rPr>
              <w:t>Q</w:t>
            </w:r>
            <w:r w:rsidR="007C0A1D" w:rsidRPr="003C0908">
              <w:rPr>
                <w:rFonts w:ascii="Arial" w:eastAsia="Arial" w:hAnsi="Arial" w:cs="Arial"/>
                <w:color w:val="auto"/>
                <w:sz w:val="20"/>
                <w:szCs w:val="20"/>
              </w:rPr>
              <w:t>uick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0"/>
              </w:rPr>
              <w:t>R</w:t>
            </w:r>
            <w:r w:rsidR="007C0A1D" w:rsidRPr="003C0908">
              <w:rPr>
                <w:rFonts w:ascii="Arial" w:eastAsia="Arial" w:hAnsi="Arial" w:cs="Arial"/>
                <w:color w:val="auto"/>
                <w:sz w:val="20"/>
                <w:szCs w:val="20"/>
              </w:rPr>
              <w:t>esponse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0"/>
              </w:rPr>
              <w:t>T</w:t>
            </w:r>
            <w:r w:rsidR="007C0A1D" w:rsidRPr="003C0908">
              <w:rPr>
                <w:rFonts w:ascii="Arial" w:eastAsia="Arial" w:hAnsi="Arial" w:cs="Arial"/>
                <w:color w:val="auto"/>
                <w:sz w:val="20"/>
                <w:szCs w:val="20"/>
              </w:rPr>
              <w:t>eam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0"/>
              </w:rPr>
              <w:t>s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="007C0A1D" w:rsidRPr="003C0908">
              <w:rPr>
                <w:rFonts w:ascii="Arial" w:eastAsia="Arial" w:hAnsi="Arial" w:cs="Arial"/>
                <w:color w:val="auto"/>
                <w:sz w:val="20"/>
                <w:szCs w:val="20"/>
              </w:rPr>
              <w:t>(QRT</w:t>
            </w:r>
            <w:r w:rsidR="005106F3" w:rsidRPr="003C0908">
              <w:rPr>
                <w:rFonts w:ascii="Arial" w:eastAsia="Arial" w:hAnsi="Arial" w:cs="Arial"/>
                <w:color w:val="auto"/>
                <w:sz w:val="20"/>
                <w:szCs w:val="20"/>
              </w:rPr>
              <w:t>s</w:t>
            </w:r>
            <w:r w:rsidR="007C0A1D" w:rsidRPr="003C0908">
              <w:rPr>
                <w:rFonts w:ascii="Arial" w:eastAsia="Arial" w:hAnsi="Arial" w:cs="Arial"/>
                <w:color w:val="auto"/>
                <w:sz w:val="20"/>
                <w:szCs w:val="20"/>
              </w:rPr>
              <w:t>)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0"/>
              </w:rPr>
              <w:t>are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0"/>
              </w:rPr>
              <w:t>activated.</w:t>
            </w:r>
          </w:p>
          <w:p w14:paraId="08404F6A" w14:textId="242B167F" w:rsidR="00987881" w:rsidRPr="003C0908" w:rsidRDefault="00FF74E4" w:rsidP="007A39F8">
            <w:pPr>
              <w:numPr>
                <w:ilvl w:val="0"/>
                <w:numId w:val="1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313" w:hanging="283"/>
              <w:contextualSpacing/>
              <w:jc w:val="both"/>
              <w:rPr>
                <w:rFonts w:ascii="Arial" w:eastAsia="Arial" w:hAnsi="Arial" w:cs="Arial"/>
                <w:color w:val="auto"/>
                <w:sz w:val="20"/>
                <w:szCs w:val="20"/>
              </w:rPr>
            </w:pPr>
            <w:r w:rsidRPr="003C0908">
              <w:rPr>
                <w:rFonts w:ascii="Arial" w:eastAsia="Arial" w:hAnsi="Arial" w:cs="Arial"/>
                <w:color w:val="auto"/>
                <w:sz w:val="20"/>
                <w:szCs w:val="20"/>
              </w:rPr>
              <w:t>DSWD-FO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0"/>
              </w:rPr>
              <w:t>V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="00DF20D3" w:rsidRPr="003C0908">
              <w:rPr>
                <w:rFonts w:ascii="Arial" w:eastAsia="Arial" w:hAnsi="Arial" w:cs="Arial"/>
                <w:color w:val="auto"/>
                <w:sz w:val="20"/>
                <w:szCs w:val="20"/>
              </w:rPr>
              <w:t>PAT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="00DF20D3" w:rsidRPr="003C0908">
              <w:rPr>
                <w:rFonts w:ascii="Arial" w:eastAsia="Arial" w:hAnsi="Arial" w:cs="Arial"/>
                <w:color w:val="auto"/>
                <w:sz w:val="20"/>
                <w:szCs w:val="20"/>
              </w:rPr>
              <w:t>and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="00DF20D3" w:rsidRPr="003C0908">
              <w:rPr>
                <w:rFonts w:ascii="Arial" w:eastAsia="Arial" w:hAnsi="Arial" w:cs="Arial"/>
                <w:color w:val="auto"/>
                <w:sz w:val="20"/>
                <w:szCs w:val="20"/>
              </w:rPr>
              <w:t>MAT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="00DF20D3" w:rsidRPr="003C0908">
              <w:rPr>
                <w:rFonts w:ascii="Arial" w:eastAsia="Arial" w:hAnsi="Arial" w:cs="Arial"/>
                <w:color w:val="auto"/>
                <w:sz w:val="20"/>
                <w:szCs w:val="20"/>
              </w:rPr>
              <w:t>members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="00DF20D3" w:rsidRPr="003C0908">
              <w:rPr>
                <w:rFonts w:ascii="Arial" w:eastAsia="Arial" w:hAnsi="Arial" w:cs="Arial"/>
                <w:color w:val="auto"/>
                <w:sz w:val="20"/>
                <w:szCs w:val="20"/>
              </w:rPr>
              <w:t>in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="00DF20D3" w:rsidRPr="003C0908">
              <w:rPr>
                <w:rFonts w:ascii="Arial" w:eastAsia="Arial" w:hAnsi="Arial" w:cs="Arial"/>
                <w:color w:val="auto"/>
                <w:sz w:val="20"/>
                <w:szCs w:val="20"/>
              </w:rPr>
              <w:t>the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="00DF20D3" w:rsidRPr="003C0908">
              <w:rPr>
                <w:rFonts w:ascii="Arial" w:eastAsia="Arial" w:hAnsi="Arial" w:cs="Arial"/>
                <w:color w:val="auto"/>
                <w:sz w:val="20"/>
                <w:szCs w:val="20"/>
              </w:rPr>
              <w:t>6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="00DF20D3" w:rsidRPr="003C0908">
              <w:rPr>
                <w:rFonts w:ascii="Arial" w:eastAsia="Arial" w:hAnsi="Arial" w:cs="Arial"/>
                <w:color w:val="auto"/>
                <w:sz w:val="20"/>
                <w:szCs w:val="20"/>
              </w:rPr>
              <w:t>provinces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="00DF20D3" w:rsidRPr="003C0908">
              <w:rPr>
                <w:rFonts w:ascii="Arial" w:eastAsia="Arial" w:hAnsi="Arial" w:cs="Arial"/>
                <w:color w:val="auto"/>
                <w:sz w:val="20"/>
                <w:szCs w:val="20"/>
              </w:rPr>
              <w:t>are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="00DF20D3" w:rsidRPr="003C0908">
              <w:rPr>
                <w:rFonts w:ascii="Arial" w:eastAsia="Arial" w:hAnsi="Arial" w:cs="Arial"/>
                <w:color w:val="auto"/>
                <w:sz w:val="20"/>
                <w:szCs w:val="20"/>
              </w:rPr>
              <w:t>activated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="00DF20D3" w:rsidRPr="003C0908">
              <w:rPr>
                <w:rFonts w:ascii="Arial" w:eastAsia="Arial" w:hAnsi="Arial" w:cs="Arial"/>
                <w:color w:val="auto"/>
                <w:sz w:val="20"/>
                <w:szCs w:val="20"/>
              </w:rPr>
              <w:t>and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="00DF20D3" w:rsidRPr="003C0908">
              <w:rPr>
                <w:rFonts w:ascii="Arial" w:eastAsia="Arial" w:hAnsi="Arial" w:cs="Arial"/>
                <w:color w:val="auto"/>
                <w:sz w:val="20"/>
                <w:szCs w:val="20"/>
              </w:rPr>
              <w:t>instructed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="00DF20D3" w:rsidRPr="003C0908">
              <w:rPr>
                <w:rFonts w:ascii="Arial" w:eastAsia="Arial" w:hAnsi="Arial" w:cs="Arial"/>
                <w:color w:val="auto"/>
                <w:sz w:val="20"/>
                <w:szCs w:val="20"/>
              </w:rPr>
              <w:t>to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="00DF20D3" w:rsidRPr="003C0908">
              <w:rPr>
                <w:rFonts w:ascii="Arial" w:eastAsia="Arial" w:hAnsi="Arial" w:cs="Arial"/>
                <w:color w:val="auto"/>
                <w:sz w:val="20"/>
                <w:szCs w:val="20"/>
              </w:rPr>
              <w:t>coordinate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="00DF20D3" w:rsidRPr="003C0908">
              <w:rPr>
                <w:rFonts w:ascii="Arial" w:eastAsia="Arial" w:hAnsi="Arial" w:cs="Arial"/>
                <w:color w:val="auto"/>
                <w:sz w:val="20"/>
                <w:szCs w:val="20"/>
              </w:rPr>
              <w:t>with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="00DF20D3" w:rsidRPr="003C0908">
              <w:rPr>
                <w:rFonts w:ascii="Arial" w:eastAsia="Arial" w:hAnsi="Arial" w:cs="Arial"/>
                <w:color w:val="auto"/>
                <w:sz w:val="20"/>
                <w:szCs w:val="20"/>
              </w:rPr>
              <w:t>the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0"/>
              </w:rPr>
              <w:t>P/MDRRMOs,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0"/>
              </w:rPr>
              <w:t>C/MSWDOs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0"/>
              </w:rPr>
              <w:t>for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0"/>
              </w:rPr>
              <w:t>TY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0"/>
              </w:rPr>
              <w:t>Ulysses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="00DF20D3" w:rsidRPr="003C0908">
              <w:rPr>
                <w:rFonts w:ascii="Arial" w:eastAsia="Arial" w:hAnsi="Arial" w:cs="Arial"/>
                <w:color w:val="auto"/>
                <w:sz w:val="20"/>
                <w:szCs w:val="20"/>
              </w:rPr>
              <w:t>reports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="00DF20D3" w:rsidRPr="003C0908">
              <w:rPr>
                <w:rFonts w:ascii="Arial" w:eastAsia="Arial" w:hAnsi="Arial" w:cs="Arial"/>
                <w:color w:val="auto"/>
                <w:sz w:val="20"/>
                <w:szCs w:val="20"/>
              </w:rPr>
              <w:t>and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="00DF20D3" w:rsidRPr="003C0908">
              <w:rPr>
                <w:rFonts w:ascii="Arial" w:eastAsia="Arial" w:hAnsi="Arial" w:cs="Arial"/>
                <w:color w:val="auto"/>
                <w:sz w:val="20"/>
                <w:szCs w:val="20"/>
              </w:rPr>
              <w:t>updates.</w:t>
            </w:r>
          </w:p>
        </w:tc>
      </w:tr>
    </w:tbl>
    <w:p w14:paraId="2A34980E" w14:textId="77777777" w:rsidR="00787381" w:rsidRPr="00B93A0D" w:rsidRDefault="00787381" w:rsidP="007A39F8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color w:val="auto"/>
          <w:sz w:val="20"/>
          <w:szCs w:val="24"/>
        </w:rPr>
      </w:pPr>
    </w:p>
    <w:p w14:paraId="12124B09" w14:textId="4AAAABC4" w:rsidR="008350BA" w:rsidRPr="00B93A0D" w:rsidRDefault="008350BA" w:rsidP="007A39F8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color w:val="auto"/>
          <w:sz w:val="24"/>
          <w:szCs w:val="24"/>
        </w:rPr>
      </w:pPr>
      <w:r w:rsidRPr="00B93A0D">
        <w:rPr>
          <w:rFonts w:ascii="Arial" w:eastAsia="Arial" w:hAnsi="Arial" w:cs="Arial"/>
          <w:b/>
          <w:color w:val="auto"/>
          <w:sz w:val="24"/>
          <w:szCs w:val="24"/>
        </w:rPr>
        <w:t>DSWD-FO</w:t>
      </w:r>
      <w:r w:rsidR="00CB2A7E">
        <w:rPr>
          <w:rFonts w:ascii="Arial" w:eastAsia="Arial" w:hAnsi="Arial" w:cs="Arial"/>
          <w:b/>
          <w:color w:val="auto"/>
          <w:sz w:val="24"/>
          <w:szCs w:val="24"/>
        </w:rPr>
        <w:t xml:space="preserve"> </w:t>
      </w:r>
      <w:r w:rsidRPr="00B93A0D">
        <w:rPr>
          <w:rFonts w:ascii="Arial" w:eastAsia="Arial" w:hAnsi="Arial" w:cs="Arial"/>
          <w:b/>
          <w:color w:val="auto"/>
          <w:sz w:val="24"/>
          <w:szCs w:val="24"/>
        </w:rPr>
        <w:t>VI</w:t>
      </w:r>
    </w:p>
    <w:tbl>
      <w:tblPr>
        <w:tblW w:w="5000" w:type="pct"/>
        <w:tblLook w:val="0400" w:firstRow="0" w:lastRow="0" w:firstColumn="0" w:lastColumn="0" w:noHBand="0" w:noVBand="1"/>
      </w:tblPr>
      <w:tblGrid>
        <w:gridCol w:w="2004"/>
        <w:gridCol w:w="8453"/>
      </w:tblGrid>
      <w:tr w:rsidR="00B93A0D" w:rsidRPr="00B93A0D" w14:paraId="0752DEF7" w14:textId="77777777" w:rsidTr="00892C65">
        <w:trPr>
          <w:trHeight w:val="20"/>
          <w:tblHeader/>
        </w:trPr>
        <w:tc>
          <w:tcPr>
            <w:tcW w:w="9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62D5478C" w14:textId="77777777" w:rsidR="008350BA" w:rsidRPr="00B93A0D" w:rsidRDefault="008350BA" w:rsidP="007A39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B93A0D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DATE</w:t>
            </w:r>
          </w:p>
        </w:tc>
        <w:tc>
          <w:tcPr>
            <w:tcW w:w="40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2B26B74D" w14:textId="5413AFC8" w:rsidR="008350BA" w:rsidRPr="00B93A0D" w:rsidRDefault="008350BA" w:rsidP="007A39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B93A0D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SITUATIONS</w:t>
            </w:r>
            <w:r w:rsidR="00CB2A7E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/</w:t>
            </w:r>
            <w:r w:rsidR="00CB2A7E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ACTIONS</w:t>
            </w:r>
            <w:r w:rsidR="00CB2A7E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UNDERTAKEN</w:t>
            </w:r>
          </w:p>
        </w:tc>
      </w:tr>
      <w:tr w:rsidR="008350BA" w:rsidRPr="00B93A0D" w14:paraId="0CBA1EA7" w14:textId="77777777" w:rsidTr="00892C65">
        <w:trPr>
          <w:trHeight w:val="20"/>
        </w:trPr>
        <w:tc>
          <w:tcPr>
            <w:tcW w:w="9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114062FB" w14:textId="21E9C518" w:rsidR="008350BA" w:rsidRPr="00B93A0D" w:rsidRDefault="00787381" w:rsidP="007A39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10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8350BA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November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8350BA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2020</w:t>
            </w:r>
          </w:p>
        </w:tc>
        <w:tc>
          <w:tcPr>
            <w:tcW w:w="40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64F493C9" w14:textId="1D7860E9" w:rsidR="00787381" w:rsidRPr="00B93A0D" w:rsidRDefault="00FF74E4" w:rsidP="007A39F8">
            <w:pPr>
              <w:numPr>
                <w:ilvl w:val="0"/>
                <w:numId w:val="1"/>
              </w:numPr>
              <w:spacing w:after="0" w:line="240" w:lineRule="auto"/>
              <w:ind w:left="313" w:hanging="283"/>
              <w:contextualSpacing/>
              <w:jc w:val="both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DSWD-FO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VI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390C3A">
              <w:rPr>
                <w:rFonts w:ascii="Arial" w:eastAsia="Arial" w:hAnsi="Arial" w:cs="Arial"/>
                <w:color w:val="auto"/>
                <w:sz w:val="20"/>
                <w:szCs w:val="24"/>
              </w:rPr>
              <w:t>QRT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390C3A">
              <w:rPr>
                <w:rFonts w:ascii="Arial" w:eastAsia="Arial" w:hAnsi="Arial" w:cs="Arial"/>
                <w:color w:val="auto"/>
                <w:sz w:val="20"/>
                <w:szCs w:val="24"/>
              </w:rPr>
              <w:t>members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390C3A">
              <w:rPr>
                <w:rFonts w:ascii="Arial" w:eastAsia="Arial" w:hAnsi="Arial" w:cs="Arial"/>
                <w:color w:val="auto"/>
                <w:sz w:val="20"/>
                <w:szCs w:val="24"/>
              </w:rPr>
              <w:t>are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390C3A">
              <w:rPr>
                <w:rFonts w:ascii="Arial" w:eastAsia="Arial" w:hAnsi="Arial" w:cs="Arial"/>
                <w:color w:val="auto"/>
                <w:sz w:val="20"/>
                <w:szCs w:val="24"/>
              </w:rPr>
              <w:t>on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390C3A">
              <w:rPr>
                <w:rFonts w:ascii="Arial" w:eastAsia="Arial" w:hAnsi="Arial" w:cs="Arial"/>
                <w:color w:val="auto"/>
                <w:sz w:val="20"/>
                <w:szCs w:val="24"/>
              </w:rPr>
              <w:t>stand</w:t>
            </w:r>
            <w:r w:rsidR="00787381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by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787381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and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787381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ready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787381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for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390C3A">
              <w:rPr>
                <w:rFonts w:ascii="Arial" w:eastAsia="Arial" w:hAnsi="Arial" w:cs="Arial"/>
                <w:color w:val="auto"/>
                <w:sz w:val="20"/>
                <w:szCs w:val="24"/>
              </w:rPr>
              <w:t>deployment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390C3A">
              <w:rPr>
                <w:rFonts w:ascii="Arial" w:eastAsia="Arial" w:hAnsi="Arial" w:cs="Arial"/>
                <w:color w:val="auto"/>
                <w:sz w:val="20"/>
                <w:szCs w:val="24"/>
              </w:rPr>
              <w:t>if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390C3A">
              <w:rPr>
                <w:rFonts w:ascii="Arial" w:eastAsia="Arial" w:hAnsi="Arial" w:cs="Arial"/>
                <w:color w:val="auto"/>
                <w:sz w:val="20"/>
                <w:szCs w:val="24"/>
              </w:rPr>
              <w:t>needed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787381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following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787381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the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787381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new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787381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normal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787381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protocols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787381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of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787381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the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390C3A">
              <w:rPr>
                <w:rFonts w:ascii="Arial" w:eastAsia="Arial" w:hAnsi="Arial" w:cs="Arial"/>
                <w:color w:val="auto"/>
                <w:sz w:val="20"/>
                <w:szCs w:val="24"/>
              </w:rPr>
              <w:t>Department</w:t>
            </w:r>
            <w:r w:rsidR="00787381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.</w:t>
            </w:r>
          </w:p>
          <w:p w14:paraId="52E7411F" w14:textId="5C89721D" w:rsidR="008350BA" w:rsidRPr="00390C3A" w:rsidRDefault="00FF74E4" w:rsidP="00390C3A">
            <w:pPr>
              <w:numPr>
                <w:ilvl w:val="0"/>
                <w:numId w:val="1"/>
              </w:numPr>
              <w:spacing w:after="0" w:line="240" w:lineRule="auto"/>
              <w:ind w:left="313" w:hanging="283"/>
              <w:contextualSpacing/>
              <w:jc w:val="both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The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DSWD-FO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VI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390C3A">
              <w:rPr>
                <w:rFonts w:ascii="Arial" w:eastAsia="Arial" w:hAnsi="Arial" w:cs="Arial"/>
                <w:color w:val="auto"/>
                <w:sz w:val="20"/>
                <w:szCs w:val="24"/>
              </w:rPr>
              <w:t>RDANA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390C3A">
              <w:rPr>
                <w:rFonts w:ascii="Arial" w:eastAsia="Arial" w:hAnsi="Arial" w:cs="Arial"/>
                <w:color w:val="auto"/>
                <w:sz w:val="20"/>
                <w:szCs w:val="24"/>
              </w:rPr>
              <w:t>team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787381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composed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787381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of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787381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40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787381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trained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787381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QRTs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787381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is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390C3A">
              <w:rPr>
                <w:rFonts w:ascii="Arial" w:eastAsia="Arial" w:hAnsi="Arial" w:cs="Arial"/>
                <w:color w:val="auto"/>
                <w:sz w:val="20"/>
                <w:szCs w:val="24"/>
              </w:rPr>
              <w:t>ready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390C3A">
              <w:rPr>
                <w:rFonts w:ascii="Arial" w:eastAsia="Arial" w:hAnsi="Arial" w:cs="Arial"/>
                <w:color w:val="auto"/>
                <w:sz w:val="20"/>
                <w:szCs w:val="24"/>
              </w:rPr>
              <w:t>to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390C3A">
              <w:rPr>
                <w:rFonts w:ascii="Arial" w:eastAsia="Arial" w:hAnsi="Arial" w:cs="Arial"/>
                <w:color w:val="auto"/>
                <w:sz w:val="20"/>
                <w:szCs w:val="24"/>
              </w:rPr>
              <w:t>be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390C3A">
              <w:rPr>
                <w:rFonts w:ascii="Arial" w:eastAsia="Arial" w:hAnsi="Arial" w:cs="Arial"/>
                <w:color w:val="auto"/>
                <w:sz w:val="20"/>
                <w:szCs w:val="24"/>
              </w:rPr>
              <w:t>deployed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390C3A">
              <w:rPr>
                <w:rFonts w:ascii="Arial" w:eastAsia="Arial" w:hAnsi="Arial" w:cs="Arial"/>
                <w:color w:val="auto"/>
                <w:sz w:val="20"/>
                <w:szCs w:val="24"/>
              </w:rPr>
              <w:t>if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390C3A">
              <w:rPr>
                <w:rFonts w:ascii="Arial" w:eastAsia="Arial" w:hAnsi="Arial" w:cs="Arial"/>
                <w:color w:val="auto"/>
                <w:sz w:val="20"/>
                <w:szCs w:val="24"/>
              </w:rPr>
              <w:t>needed.</w:t>
            </w:r>
          </w:p>
        </w:tc>
      </w:tr>
    </w:tbl>
    <w:p w14:paraId="7B58A080" w14:textId="77777777" w:rsidR="008350BA" w:rsidRPr="00B93A0D" w:rsidRDefault="008350BA" w:rsidP="007A39F8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color w:val="auto"/>
          <w:sz w:val="20"/>
          <w:szCs w:val="24"/>
        </w:rPr>
      </w:pPr>
    </w:p>
    <w:p w14:paraId="69607237" w14:textId="4D4E28F2" w:rsidR="00F4001A" w:rsidRPr="00B93A0D" w:rsidRDefault="00802585" w:rsidP="007A39F8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color w:val="auto"/>
          <w:sz w:val="24"/>
          <w:szCs w:val="24"/>
        </w:rPr>
      </w:pPr>
      <w:r w:rsidRPr="00B93A0D">
        <w:rPr>
          <w:rFonts w:ascii="Arial" w:eastAsia="Arial" w:hAnsi="Arial" w:cs="Arial"/>
          <w:b/>
          <w:color w:val="auto"/>
          <w:sz w:val="24"/>
          <w:szCs w:val="24"/>
        </w:rPr>
        <w:t>DSWD-FO</w:t>
      </w:r>
      <w:r w:rsidR="00CB2A7E">
        <w:rPr>
          <w:rFonts w:ascii="Arial" w:eastAsia="Arial" w:hAnsi="Arial" w:cs="Arial"/>
          <w:b/>
          <w:color w:val="auto"/>
          <w:sz w:val="24"/>
          <w:szCs w:val="24"/>
        </w:rPr>
        <w:t xml:space="preserve"> </w:t>
      </w:r>
      <w:r w:rsidR="008350BA" w:rsidRPr="00B93A0D">
        <w:rPr>
          <w:rFonts w:ascii="Arial" w:eastAsia="Arial" w:hAnsi="Arial" w:cs="Arial"/>
          <w:b/>
          <w:color w:val="auto"/>
          <w:sz w:val="24"/>
          <w:szCs w:val="24"/>
        </w:rPr>
        <w:t>VIII</w:t>
      </w:r>
    </w:p>
    <w:tbl>
      <w:tblPr>
        <w:tblW w:w="5000" w:type="pct"/>
        <w:tblLook w:val="0400" w:firstRow="0" w:lastRow="0" w:firstColumn="0" w:lastColumn="0" w:noHBand="0" w:noVBand="1"/>
      </w:tblPr>
      <w:tblGrid>
        <w:gridCol w:w="2004"/>
        <w:gridCol w:w="8453"/>
      </w:tblGrid>
      <w:tr w:rsidR="00B93A0D" w:rsidRPr="00B93A0D" w14:paraId="44FC6F89" w14:textId="77777777" w:rsidTr="008350BA">
        <w:trPr>
          <w:trHeight w:val="20"/>
          <w:tblHeader/>
        </w:trPr>
        <w:tc>
          <w:tcPr>
            <w:tcW w:w="9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8DB8FDF" w14:textId="77777777" w:rsidR="00041E85" w:rsidRPr="00B93A0D" w:rsidRDefault="00041E85" w:rsidP="007A39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B93A0D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DATE</w:t>
            </w:r>
          </w:p>
        </w:tc>
        <w:tc>
          <w:tcPr>
            <w:tcW w:w="40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5A2B2A23" w14:textId="5DD805CD" w:rsidR="00041E85" w:rsidRPr="00B93A0D" w:rsidRDefault="00041E85" w:rsidP="007A39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B93A0D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SITUATIONS</w:t>
            </w:r>
            <w:r w:rsidR="00CB2A7E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/</w:t>
            </w:r>
            <w:r w:rsidR="00CB2A7E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ACTIONS</w:t>
            </w:r>
            <w:r w:rsidR="00CB2A7E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UNDERTAKEN</w:t>
            </w:r>
          </w:p>
        </w:tc>
      </w:tr>
      <w:tr w:rsidR="00B93A0D" w:rsidRPr="00B93A0D" w14:paraId="09816B42" w14:textId="77777777" w:rsidTr="008350BA">
        <w:trPr>
          <w:trHeight w:val="20"/>
        </w:trPr>
        <w:tc>
          <w:tcPr>
            <w:tcW w:w="9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234FA70C" w14:textId="510379FD" w:rsidR="00041E85" w:rsidRPr="00B93A0D" w:rsidRDefault="004425F9" w:rsidP="007A39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10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041E85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November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041E85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2020</w:t>
            </w:r>
          </w:p>
        </w:tc>
        <w:tc>
          <w:tcPr>
            <w:tcW w:w="40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166D520A" w14:textId="5AEF9284" w:rsidR="008350BA" w:rsidRPr="00B93A0D" w:rsidRDefault="00FF74E4" w:rsidP="007A39F8">
            <w:pPr>
              <w:numPr>
                <w:ilvl w:val="0"/>
                <w:numId w:val="1"/>
              </w:numPr>
              <w:spacing w:after="0" w:line="240" w:lineRule="auto"/>
              <w:ind w:left="307" w:hanging="283"/>
              <w:contextualSpacing/>
              <w:jc w:val="both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DSWD-FO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VIII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390C3A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prepositioned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966F27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FFPs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8350BA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in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8350BA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Samar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8350BA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Island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8350BA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which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8350BA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can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8350BA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be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8350BA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distributed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8350BA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immediately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8350BA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by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8350BA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the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8350BA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P/C/MATs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8350BA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to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390C3A">
              <w:rPr>
                <w:rFonts w:ascii="Arial" w:eastAsia="Arial" w:hAnsi="Arial" w:cs="Arial"/>
                <w:color w:val="auto"/>
                <w:sz w:val="20"/>
                <w:szCs w:val="24"/>
              </w:rPr>
              <w:t>LGUs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in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8350BA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need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of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8350BA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augmentation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8350BA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support.</w:t>
            </w:r>
          </w:p>
          <w:p w14:paraId="235C96B6" w14:textId="5D34A387" w:rsidR="008350BA" w:rsidRPr="00B93A0D" w:rsidRDefault="00FF74E4" w:rsidP="007A39F8">
            <w:pPr>
              <w:numPr>
                <w:ilvl w:val="0"/>
                <w:numId w:val="1"/>
              </w:numPr>
              <w:spacing w:after="0" w:line="240" w:lineRule="auto"/>
              <w:ind w:left="307" w:hanging="283"/>
              <w:contextualSpacing/>
              <w:jc w:val="both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The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DSWD-FO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VIII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390C3A">
              <w:rPr>
                <w:rFonts w:ascii="Arial" w:eastAsia="Arial" w:hAnsi="Arial" w:cs="Arial"/>
                <w:color w:val="auto"/>
                <w:sz w:val="20"/>
                <w:szCs w:val="24"/>
              </w:rPr>
              <w:t>QRTs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8350BA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and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8350BA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Disaster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8350BA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Response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8350BA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Management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8350BA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Division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8350BA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(DRMD)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390C3A">
              <w:rPr>
                <w:rFonts w:ascii="Arial" w:eastAsia="Arial" w:hAnsi="Arial" w:cs="Arial"/>
                <w:color w:val="auto"/>
                <w:sz w:val="20"/>
                <w:szCs w:val="24"/>
              </w:rPr>
              <w:t>were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8350BA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alerted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8350BA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in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8350BA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case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8350BA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augmentation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8350BA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of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8350BA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workforce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8350BA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is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8350BA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needed.</w:t>
            </w:r>
          </w:p>
          <w:p w14:paraId="20D99791" w14:textId="7365A1F3" w:rsidR="008350BA" w:rsidRPr="00B93A0D" w:rsidRDefault="00FF74E4" w:rsidP="007A39F8">
            <w:pPr>
              <w:numPr>
                <w:ilvl w:val="0"/>
                <w:numId w:val="1"/>
              </w:numPr>
              <w:spacing w:after="0" w:line="240" w:lineRule="auto"/>
              <w:ind w:left="307" w:hanging="283"/>
              <w:contextualSpacing/>
              <w:jc w:val="both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DSWD-FO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VIII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DRMD-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390C3A">
              <w:rPr>
                <w:rFonts w:ascii="Arial" w:eastAsia="Arial" w:hAnsi="Arial" w:cs="Arial"/>
                <w:color w:val="auto"/>
                <w:sz w:val="20"/>
                <w:szCs w:val="24"/>
              </w:rPr>
              <w:t>DRIMS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8350BA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is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8350BA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closely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8350BA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coordinating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8350BA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with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8350BA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SWADTs,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8350BA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QRTs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8350BA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and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390C3A">
              <w:rPr>
                <w:rFonts w:ascii="Arial" w:eastAsia="Arial" w:hAnsi="Arial" w:cs="Arial"/>
                <w:color w:val="auto"/>
                <w:sz w:val="20"/>
                <w:szCs w:val="24"/>
              </w:rPr>
              <w:t>field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390C3A">
              <w:rPr>
                <w:rFonts w:ascii="Arial" w:eastAsia="Arial" w:hAnsi="Arial" w:cs="Arial"/>
                <w:color w:val="auto"/>
                <w:sz w:val="20"/>
                <w:szCs w:val="24"/>
              </w:rPr>
              <w:t>staff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8350BA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for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8350BA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any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8350BA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eventualities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8350BA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on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8350BA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the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8350BA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ground.</w:t>
            </w:r>
          </w:p>
          <w:p w14:paraId="38C570B4" w14:textId="7D4E585A" w:rsidR="008350BA" w:rsidRPr="00B93A0D" w:rsidRDefault="00FF74E4" w:rsidP="00390C3A">
            <w:pPr>
              <w:numPr>
                <w:ilvl w:val="0"/>
                <w:numId w:val="1"/>
              </w:numPr>
              <w:spacing w:after="0" w:line="240" w:lineRule="auto"/>
              <w:ind w:left="307" w:hanging="283"/>
              <w:contextualSpacing/>
              <w:jc w:val="both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THE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DSWD-FO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VIII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8350BA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Regional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8350BA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Resource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8350BA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Operations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8350BA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Section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8350BA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(RROS)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390C3A">
              <w:rPr>
                <w:rFonts w:ascii="Arial" w:eastAsia="Arial" w:hAnsi="Arial" w:cs="Arial"/>
                <w:color w:val="auto"/>
                <w:sz w:val="20"/>
                <w:szCs w:val="24"/>
              </w:rPr>
              <w:t>was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8350BA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alerted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8350BA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to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8350BA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ensure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the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readiness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of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dispatching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and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releasing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of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390C3A">
              <w:rPr>
                <w:rFonts w:ascii="Arial" w:eastAsia="Arial" w:hAnsi="Arial" w:cs="Arial"/>
                <w:color w:val="auto"/>
                <w:sz w:val="20"/>
                <w:szCs w:val="24"/>
              </w:rPr>
              <w:t>food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390C3A">
              <w:rPr>
                <w:rFonts w:ascii="Arial" w:eastAsia="Arial" w:hAnsi="Arial" w:cs="Arial"/>
                <w:color w:val="auto"/>
                <w:sz w:val="20"/>
                <w:szCs w:val="24"/>
              </w:rPr>
              <w:t>and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390C3A">
              <w:rPr>
                <w:rFonts w:ascii="Arial" w:eastAsia="Arial" w:hAnsi="Arial" w:cs="Arial"/>
                <w:color w:val="auto"/>
                <w:sz w:val="20"/>
                <w:szCs w:val="24"/>
              </w:rPr>
              <w:t>non-food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8350BA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commodities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8350BA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whenever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8350BA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needed.</w:t>
            </w:r>
          </w:p>
        </w:tc>
      </w:tr>
    </w:tbl>
    <w:p w14:paraId="2D3F6240" w14:textId="77777777" w:rsidR="00390C3A" w:rsidRDefault="00390C3A" w:rsidP="007A39F8">
      <w:pPr>
        <w:spacing w:after="0" w:line="240" w:lineRule="auto"/>
        <w:contextualSpacing/>
        <w:jc w:val="center"/>
        <w:rPr>
          <w:rFonts w:ascii="Arial" w:eastAsia="Arial" w:hAnsi="Arial" w:cs="Arial"/>
          <w:b/>
          <w:i/>
          <w:color w:val="auto"/>
          <w:sz w:val="20"/>
          <w:szCs w:val="20"/>
        </w:rPr>
      </w:pPr>
    </w:p>
    <w:p w14:paraId="4D1C2C5C" w14:textId="776768AD" w:rsidR="00411916" w:rsidRDefault="00411916" w:rsidP="007A39F8">
      <w:pPr>
        <w:spacing w:after="0" w:line="240" w:lineRule="auto"/>
        <w:contextualSpacing/>
        <w:jc w:val="center"/>
        <w:rPr>
          <w:rFonts w:ascii="Arial" w:eastAsia="Arial" w:hAnsi="Arial" w:cs="Arial"/>
          <w:b/>
          <w:i/>
          <w:color w:val="auto"/>
          <w:sz w:val="20"/>
          <w:szCs w:val="20"/>
        </w:rPr>
      </w:pPr>
      <w:r w:rsidRPr="00B93A0D">
        <w:rPr>
          <w:rFonts w:ascii="Arial" w:eastAsia="Arial" w:hAnsi="Arial" w:cs="Arial"/>
          <w:b/>
          <w:i/>
          <w:color w:val="auto"/>
          <w:sz w:val="20"/>
          <w:szCs w:val="20"/>
        </w:rPr>
        <w:t>*****</w:t>
      </w:r>
    </w:p>
    <w:p w14:paraId="4CDEA10F" w14:textId="78049108" w:rsidR="00155355" w:rsidRPr="00411916" w:rsidRDefault="003D09A9" w:rsidP="007A39F8">
      <w:pPr>
        <w:spacing w:after="0" w:line="240" w:lineRule="auto"/>
        <w:contextualSpacing/>
        <w:jc w:val="both"/>
        <w:rPr>
          <w:rFonts w:ascii="Arial" w:eastAsia="Arial" w:hAnsi="Arial" w:cs="Arial"/>
          <w:i/>
          <w:sz w:val="20"/>
          <w:szCs w:val="20"/>
        </w:rPr>
      </w:pPr>
      <w:r w:rsidRPr="00B93A0D">
        <w:rPr>
          <w:rFonts w:ascii="Arial" w:eastAsia="Arial" w:hAnsi="Arial" w:cs="Arial"/>
          <w:i/>
          <w:color w:val="auto"/>
          <w:sz w:val="20"/>
          <w:szCs w:val="20"/>
        </w:rPr>
        <w:t>The</w:t>
      </w:r>
      <w:r w:rsidR="00CB2A7E">
        <w:rPr>
          <w:rFonts w:ascii="Arial" w:eastAsia="Arial" w:hAnsi="Arial" w:cs="Arial"/>
          <w:i/>
          <w:color w:val="auto"/>
          <w:sz w:val="20"/>
          <w:szCs w:val="20"/>
        </w:rPr>
        <w:t xml:space="preserve"> </w:t>
      </w:r>
      <w:r w:rsidRPr="00B93A0D">
        <w:rPr>
          <w:rFonts w:ascii="Arial" w:eastAsia="Arial" w:hAnsi="Arial" w:cs="Arial"/>
          <w:i/>
          <w:color w:val="auto"/>
          <w:sz w:val="20"/>
          <w:szCs w:val="20"/>
        </w:rPr>
        <w:t>Disaster</w:t>
      </w:r>
      <w:r w:rsidR="00CB2A7E">
        <w:rPr>
          <w:rFonts w:ascii="Arial" w:eastAsia="Arial" w:hAnsi="Arial" w:cs="Arial"/>
          <w:i/>
          <w:color w:val="auto"/>
          <w:sz w:val="20"/>
          <w:szCs w:val="20"/>
        </w:rPr>
        <w:t xml:space="preserve"> </w:t>
      </w:r>
      <w:r w:rsidRPr="00B93A0D">
        <w:rPr>
          <w:rFonts w:ascii="Arial" w:eastAsia="Arial" w:hAnsi="Arial" w:cs="Arial"/>
          <w:i/>
          <w:color w:val="auto"/>
          <w:sz w:val="20"/>
          <w:szCs w:val="20"/>
        </w:rPr>
        <w:t>Response</w:t>
      </w:r>
      <w:r w:rsidR="00CB2A7E">
        <w:rPr>
          <w:rFonts w:ascii="Arial" w:eastAsia="Arial" w:hAnsi="Arial" w:cs="Arial"/>
          <w:i/>
          <w:color w:val="auto"/>
          <w:sz w:val="20"/>
          <w:szCs w:val="20"/>
        </w:rPr>
        <w:t xml:space="preserve"> </w:t>
      </w:r>
      <w:r w:rsidRPr="00B93A0D">
        <w:rPr>
          <w:rFonts w:ascii="Arial" w:eastAsia="Arial" w:hAnsi="Arial" w:cs="Arial"/>
          <w:i/>
          <w:color w:val="auto"/>
          <w:sz w:val="20"/>
          <w:szCs w:val="20"/>
        </w:rPr>
        <w:t>Operations</w:t>
      </w:r>
      <w:r w:rsidR="00CB2A7E">
        <w:rPr>
          <w:rFonts w:ascii="Arial" w:eastAsia="Arial" w:hAnsi="Arial" w:cs="Arial"/>
          <w:i/>
          <w:color w:val="auto"/>
          <w:sz w:val="20"/>
          <w:szCs w:val="20"/>
        </w:rPr>
        <w:t xml:space="preserve"> </w:t>
      </w:r>
      <w:r w:rsidRPr="00B93A0D">
        <w:rPr>
          <w:rFonts w:ascii="Arial" w:eastAsia="Arial" w:hAnsi="Arial" w:cs="Arial"/>
          <w:i/>
          <w:color w:val="auto"/>
          <w:sz w:val="20"/>
          <w:szCs w:val="20"/>
        </w:rPr>
        <w:t>Monitoring</w:t>
      </w:r>
      <w:r w:rsidR="00CB2A7E">
        <w:rPr>
          <w:rFonts w:ascii="Arial" w:eastAsia="Arial" w:hAnsi="Arial" w:cs="Arial"/>
          <w:i/>
          <w:color w:val="auto"/>
          <w:sz w:val="20"/>
          <w:szCs w:val="20"/>
        </w:rPr>
        <w:t xml:space="preserve"> </w:t>
      </w:r>
      <w:r w:rsidRPr="00B93A0D">
        <w:rPr>
          <w:rFonts w:ascii="Arial" w:eastAsia="Arial" w:hAnsi="Arial" w:cs="Arial"/>
          <w:i/>
          <w:color w:val="auto"/>
          <w:sz w:val="20"/>
          <w:szCs w:val="20"/>
        </w:rPr>
        <w:t>and</w:t>
      </w:r>
      <w:r w:rsidR="00CB2A7E">
        <w:rPr>
          <w:rFonts w:ascii="Arial" w:eastAsia="Arial" w:hAnsi="Arial" w:cs="Arial"/>
          <w:i/>
          <w:color w:val="auto"/>
          <w:sz w:val="20"/>
          <w:szCs w:val="20"/>
        </w:rPr>
        <w:t xml:space="preserve"> </w:t>
      </w:r>
      <w:r w:rsidRPr="00B93A0D">
        <w:rPr>
          <w:rFonts w:ascii="Arial" w:eastAsia="Arial" w:hAnsi="Arial" w:cs="Arial"/>
          <w:i/>
          <w:color w:val="auto"/>
          <w:sz w:val="20"/>
          <w:szCs w:val="20"/>
        </w:rPr>
        <w:t>Information</w:t>
      </w:r>
      <w:r w:rsidR="00CB2A7E">
        <w:rPr>
          <w:rFonts w:ascii="Arial" w:eastAsia="Arial" w:hAnsi="Arial" w:cs="Arial"/>
          <w:i/>
          <w:color w:val="auto"/>
          <w:sz w:val="20"/>
          <w:szCs w:val="20"/>
        </w:rPr>
        <w:t xml:space="preserve"> </w:t>
      </w:r>
      <w:r w:rsidRPr="00B93A0D">
        <w:rPr>
          <w:rFonts w:ascii="Arial" w:eastAsia="Arial" w:hAnsi="Arial" w:cs="Arial"/>
          <w:i/>
          <w:color w:val="auto"/>
          <w:sz w:val="20"/>
          <w:szCs w:val="20"/>
        </w:rPr>
        <w:t>Center</w:t>
      </w:r>
      <w:r w:rsidR="00CB2A7E">
        <w:rPr>
          <w:rFonts w:ascii="Arial" w:eastAsia="Arial" w:hAnsi="Arial" w:cs="Arial"/>
          <w:i/>
          <w:color w:val="auto"/>
          <w:sz w:val="20"/>
          <w:szCs w:val="20"/>
        </w:rPr>
        <w:t xml:space="preserve"> </w:t>
      </w:r>
      <w:r w:rsidRPr="00B93A0D">
        <w:rPr>
          <w:rFonts w:ascii="Arial" w:eastAsia="Arial" w:hAnsi="Arial" w:cs="Arial"/>
          <w:i/>
          <w:color w:val="auto"/>
          <w:sz w:val="20"/>
          <w:szCs w:val="20"/>
        </w:rPr>
        <w:t>(DROMIC)</w:t>
      </w:r>
      <w:r w:rsidR="00CB2A7E">
        <w:rPr>
          <w:rFonts w:ascii="Arial" w:eastAsia="Arial" w:hAnsi="Arial" w:cs="Arial"/>
          <w:i/>
          <w:color w:val="auto"/>
          <w:sz w:val="20"/>
          <w:szCs w:val="20"/>
        </w:rPr>
        <w:t xml:space="preserve"> </w:t>
      </w:r>
      <w:r w:rsidRPr="00B93A0D">
        <w:rPr>
          <w:rFonts w:ascii="Arial" w:eastAsia="Arial" w:hAnsi="Arial" w:cs="Arial"/>
          <w:i/>
          <w:color w:val="auto"/>
          <w:sz w:val="20"/>
          <w:szCs w:val="20"/>
        </w:rPr>
        <w:t>of</w:t>
      </w:r>
      <w:r w:rsidR="00CB2A7E">
        <w:rPr>
          <w:rFonts w:ascii="Arial" w:eastAsia="Arial" w:hAnsi="Arial" w:cs="Arial"/>
          <w:i/>
          <w:color w:val="auto"/>
          <w:sz w:val="20"/>
          <w:szCs w:val="20"/>
        </w:rPr>
        <w:t xml:space="preserve"> </w:t>
      </w:r>
      <w:r w:rsidRPr="00B93A0D">
        <w:rPr>
          <w:rFonts w:ascii="Arial" w:eastAsia="Arial" w:hAnsi="Arial" w:cs="Arial"/>
          <w:i/>
          <w:color w:val="auto"/>
          <w:sz w:val="20"/>
          <w:szCs w:val="20"/>
        </w:rPr>
        <w:t>the</w:t>
      </w:r>
      <w:r w:rsidR="00CB2A7E">
        <w:rPr>
          <w:rFonts w:ascii="Arial" w:eastAsia="Arial" w:hAnsi="Arial" w:cs="Arial"/>
          <w:i/>
          <w:color w:val="auto"/>
          <w:sz w:val="20"/>
          <w:szCs w:val="20"/>
        </w:rPr>
        <w:t xml:space="preserve"> </w:t>
      </w:r>
      <w:r w:rsidRPr="00B93A0D">
        <w:rPr>
          <w:rFonts w:ascii="Arial" w:eastAsia="Arial" w:hAnsi="Arial" w:cs="Arial"/>
          <w:i/>
          <w:color w:val="auto"/>
          <w:sz w:val="20"/>
          <w:szCs w:val="20"/>
        </w:rPr>
        <w:t>DSWD-DRMB</w:t>
      </w:r>
      <w:r w:rsidR="00CB2A7E">
        <w:rPr>
          <w:rFonts w:ascii="Arial" w:eastAsia="Arial" w:hAnsi="Arial" w:cs="Arial"/>
          <w:i/>
          <w:color w:val="auto"/>
          <w:sz w:val="20"/>
          <w:szCs w:val="20"/>
        </w:rPr>
        <w:t xml:space="preserve"> </w:t>
      </w:r>
      <w:r w:rsidR="00125678" w:rsidRPr="00B93A0D">
        <w:rPr>
          <w:rFonts w:ascii="Arial" w:eastAsia="Arial" w:hAnsi="Arial" w:cs="Arial"/>
          <w:i/>
          <w:color w:val="auto"/>
          <w:sz w:val="20"/>
          <w:szCs w:val="20"/>
        </w:rPr>
        <w:t>is</w:t>
      </w:r>
      <w:r w:rsidR="00CB2A7E">
        <w:rPr>
          <w:rFonts w:ascii="Arial" w:eastAsia="Arial" w:hAnsi="Arial" w:cs="Arial"/>
          <w:i/>
          <w:color w:val="auto"/>
          <w:sz w:val="20"/>
          <w:szCs w:val="20"/>
        </w:rPr>
        <w:t xml:space="preserve"> </w:t>
      </w:r>
      <w:r w:rsidRPr="00B93A0D">
        <w:rPr>
          <w:rFonts w:ascii="Arial" w:eastAsia="Arial" w:hAnsi="Arial" w:cs="Arial"/>
          <w:i/>
          <w:color w:val="auto"/>
          <w:sz w:val="20"/>
          <w:szCs w:val="20"/>
        </w:rPr>
        <w:t>closely</w:t>
      </w:r>
      <w:r w:rsidR="00CB2A7E">
        <w:rPr>
          <w:rFonts w:ascii="Arial" w:eastAsia="Arial" w:hAnsi="Arial" w:cs="Arial"/>
          <w:i/>
          <w:color w:val="auto"/>
          <w:sz w:val="20"/>
          <w:szCs w:val="20"/>
        </w:rPr>
        <w:t xml:space="preserve"> </w:t>
      </w:r>
      <w:r w:rsidR="00FF20EA" w:rsidRPr="00B93A0D">
        <w:rPr>
          <w:rFonts w:ascii="Arial" w:eastAsia="Arial" w:hAnsi="Arial" w:cs="Arial"/>
          <w:i/>
          <w:color w:val="auto"/>
          <w:sz w:val="20"/>
          <w:szCs w:val="20"/>
        </w:rPr>
        <w:t>mo</w:t>
      </w:r>
      <w:r w:rsidR="003C3E11" w:rsidRPr="00B93A0D">
        <w:rPr>
          <w:rFonts w:ascii="Arial" w:eastAsia="Arial" w:hAnsi="Arial" w:cs="Arial"/>
          <w:i/>
          <w:color w:val="auto"/>
          <w:sz w:val="20"/>
          <w:szCs w:val="20"/>
        </w:rPr>
        <w:t>nitoring</w:t>
      </w:r>
      <w:r w:rsidR="00CB2A7E">
        <w:rPr>
          <w:rFonts w:ascii="Arial" w:eastAsia="Arial" w:hAnsi="Arial" w:cs="Arial"/>
          <w:i/>
          <w:color w:val="auto"/>
          <w:sz w:val="20"/>
          <w:szCs w:val="20"/>
        </w:rPr>
        <w:t xml:space="preserve"> </w:t>
      </w:r>
      <w:r w:rsidR="003C3E11" w:rsidRPr="00B93A0D">
        <w:rPr>
          <w:rFonts w:ascii="Arial" w:eastAsia="Arial" w:hAnsi="Arial" w:cs="Arial"/>
          <w:i/>
          <w:color w:val="auto"/>
          <w:sz w:val="20"/>
          <w:szCs w:val="20"/>
        </w:rPr>
        <w:t>the</w:t>
      </w:r>
      <w:r w:rsidR="00CB2A7E">
        <w:rPr>
          <w:rFonts w:ascii="Arial" w:eastAsia="Arial" w:hAnsi="Arial" w:cs="Arial"/>
          <w:i/>
          <w:color w:val="auto"/>
          <w:sz w:val="20"/>
          <w:szCs w:val="20"/>
        </w:rPr>
        <w:t xml:space="preserve"> </w:t>
      </w:r>
      <w:r w:rsidR="003C3E11" w:rsidRPr="00B93A0D">
        <w:rPr>
          <w:rFonts w:ascii="Arial" w:eastAsia="Arial" w:hAnsi="Arial" w:cs="Arial"/>
          <w:i/>
          <w:color w:val="auto"/>
          <w:sz w:val="20"/>
          <w:szCs w:val="20"/>
        </w:rPr>
        <w:t>effects</w:t>
      </w:r>
      <w:r w:rsidR="00CB2A7E">
        <w:rPr>
          <w:rFonts w:ascii="Arial" w:eastAsia="Arial" w:hAnsi="Arial" w:cs="Arial"/>
          <w:i/>
          <w:color w:val="auto"/>
          <w:sz w:val="20"/>
          <w:szCs w:val="20"/>
        </w:rPr>
        <w:t xml:space="preserve"> </w:t>
      </w:r>
      <w:r w:rsidR="003C3E11" w:rsidRPr="00B93A0D">
        <w:rPr>
          <w:rFonts w:ascii="Arial" w:eastAsia="Arial" w:hAnsi="Arial" w:cs="Arial"/>
          <w:i/>
          <w:color w:val="auto"/>
          <w:sz w:val="20"/>
          <w:szCs w:val="20"/>
        </w:rPr>
        <w:t>of</w:t>
      </w:r>
      <w:r w:rsidR="00CB2A7E">
        <w:rPr>
          <w:rFonts w:ascii="Arial" w:eastAsia="Arial" w:hAnsi="Arial" w:cs="Arial"/>
          <w:i/>
          <w:color w:val="auto"/>
          <w:sz w:val="20"/>
          <w:szCs w:val="20"/>
        </w:rPr>
        <w:t xml:space="preserve"> </w:t>
      </w:r>
      <w:r w:rsidR="00094082" w:rsidRPr="00B93A0D">
        <w:rPr>
          <w:rFonts w:ascii="Arial" w:eastAsia="Arial" w:hAnsi="Arial" w:cs="Arial"/>
          <w:i/>
          <w:color w:val="auto"/>
          <w:sz w:val="20"/>
          <w:szCs w:val="20"/>
        </w:rPr>
        <w:t>Typhoon</w:t>
      </w:r>
      <w:r w:rsidR="00CB2A7E">
        <w:rPr>
          <w:rFonts w:ascii="Arial" w:eastAsia="Arial" w:hAnsi="Arial" w:cs="Arial"/>
          <w:i/>
          <w:color w:val="auto"/>
          <w:sz w:val="20"/>
          <w:szCs w:val="20"/>
        </w:rPr>
        <w:t xml:space="preserve"> </w:t>
      </w:r>
      <w:r w:rsidR="0084027D" w:rsidRPr="00B93A0D">
        <w:rPr>
          <w:rFonts w:ascii="Arial" w:eastAsia="Arial" w:hAnsi="Arial" w:cs="Arial"/>
          <w:i/>
          <w:color w:val="auto"/>
          <w:sz w:val="20"/>
          <w:szCs w:val="20"/>
        </w:rPr>
        <w:t>“</w:t>
      </w:r>
      <w:r w:rsidR="008D1628" w:rsidRPr="00B93A0D">
        <w:rPr>
          <w:rFonts w:ascii="Arial" w:eastAsia="Arial" w:hAnsi="Arial" w:cs="Arial"/>
          <w:i/>
          <w:color w:val="auto"/>
          <w:sz w:val="20"/>
          <w:szCs w:val="20"/>
        </w:rPr>
        <w:t>Ulysses</w:t>
      </w:r>
      <w:r w:rsidR="001C3257" w:rsidRPr="00B93A0D">
        <w:rPr>
          <w:rFonts w:ascii="Arial" w:eastAsia="Arial" w:hAnsi="Arial" w:cs="Arial"/>
          <w:i/>
          <w:color w:val="auto"/>
          <w:sz w:val="20"/>
          <w:szCs w:val="20"/>
        </w:rPr>
        <w:t>”</w:t>
      </w:r>
      <w:r w:rsidR="00CB2A7E">
        <w:rPr>
          <w:rFonts w:ascii="Arial" w:eastAsia="Arial" w:hAnsi="Arial" w:cs="Arial"/>
          <w:i/>
          <w:color w:val="auto"/>
          <w:sz w:val="20"/>
          <w:szCs w:val="20"/>
        </w:rPr>
        <w:t xml:space="preserve"> </w:t>
      </w:r>
      <w:r w:rsidR="00FF20EA" w:rsidRPr="00B93A0D">
        <w:rPr>
          <w:rFonts w:ascii="Arial" w:eastAsia="Arial" w:hAnsi="Arial" w:cs="Arial"/>
          <w:i/>
          <w:color w:val="auto"/>
          <w:sz w:val="20"/>
          <w:szCs w:val="20"/>
        </w:rPr>
        <w:t>and</w:t>
      </w:r>
      <w:r w:rsidR="00CB2A7E">
        <w:rPr>
          <w:rFonts w:ascii="Arial" w:eastAsia="Arial" w:hAnsi="Arial" w:cs="Arial"/>
          <w:i/>
          <w:color w:val="auto"/>
          <w:sz w:val="20"/>
          <w:szCs w:val="20"/>
        </w:rPr>
        <w:t xml:space="preserve"> </w:t>
      </w:r>
      <w:r w:rsidR="006513DA" w:rsidRPr="00B93A0D">
        <w:rPr>
          <w:rFonts w:ascii="Arial" w:eastAsia="Arial" w:hAnsi="Arial" w:cs="Arial"/>
          <w:i/>
          <w:color w:val="auto"/>
          <w:sz w:val="20"/>
          <w:szCs w:val="20"/>
        </w:rPr>
        <w:t>is</w:t>
      </w:r>
      <w:r w:rsidR="00CB2A7E">
        <w:rPr>
          <w:rFonts w:ascii="Arial" w:eastAsia="Arial" w:hAnsi="Arial" w:cs="Arial"/>
          <w:i/>
          <w:sz w:val="20"/>
          <w:szCs w:val="20"/>
        </w:rPr>
        <w:t xml:space="preserve"> </w:t>
      </w:r>
      <w:r w:rsidR="00125678" w:rsidRPr="00411916">
        <w:rPr>
          <w:rFonts w:ascii="Arial" w:eastAsia="Arial" w:hAnsi="Arial" w:cs="Arial"/>
          <w:i/>
          <w:sz w:val="20"/>
          <w:szCs w:val="20"/>
        </w:rPr>
        <w:t>coordinating</w:t>
      </w:r>
      <w:r w:rsidR="00CB2A7E">
        <w:rPr>
          <w:rFonts w:ascii="Arial" w:eastAsia="Arial" w:hAnsi="Arial" w:cs="Arial"/>
          <w:i/>
          <w:sz w:val="20"/>
          <w:szCs w:val="20"/>
        </w:rPr>
        <w:t xml:space="preserve"> </w:t>
      </w:r>
      <w:r w:rsidRPr="00411916">
        <w:rPr>
          <w:rFonts w:ascii="Arial" w:eastAsia="Arial" w:hAnsi="Arial" w:cs="Arial"/>
          <w:i/>
          <w:sz w:val="20"/>
          <w:szCs w:val="20"/>
        </w:rPr>
        <w:t>with</w:t>
      </w:r>
      <w:r w:rsidR="00CB2A7E">
        <w:rPr>
          <w:rFonts w:ascii="Arial" w:eastAsia="Arial" w:hAnsi="Arial" w:cs="Arial"/>
          <w:i/>
          <w:sz w:val="20"/>
          <w:szCs w:val="20"/>
        </w:rPr>
        <w:t xml:space="preserve"> </w:t>
      </w:r>
      <w:r w:rsidRPr="00411916">
        <w:rPr>
          <w:rFonts w:ascii="Arial" w:eastAsia="Arial" w:hAnsi="Arial" w:cs="Arial"/>
          <w:i/>
          <w:sz w:val="20"/>
          <w:szCs w:val="20"/>
        </w:rPr>
        <w:t>the</w:t>
      </w:r>
      <w:r w:rsidR="00CB2A7E">
        <w:rPr>
          <w:rFonts w:ascii="Arial" w:eastAsia="Arial" w:hAnsi="Arial" w:cs="Arial"/>
          <w:i/>
          <w:sz w:val="20"/>
          <w:szCs w:val="20"/>
        </w:rPr>
        <w:t xml:space="preserve"> </w:t>
      </w:r>
      <w:r w:rsidR="0043209E" w:rsidRPr="00411916">
        <w:rPr>
          <w:rFonts w:ascii="Arial" w:eastAsia="Arial" w:hAnsi="Arial" w:cs="Arial"/>
          <w:i/>
          <w:sz w:val="20"/>
          <w:szCs w:val="20"/>
        </w:rPr>
        <w:t>concerned</w:t>
      </w:r>
      <w:r w:rsidR="00CB2A7E">
        <w:rPr>
          <w:rFonts w:ascii="Arial" w:eastAsia="Arial" w:hAnsi="Arial" w:cs="Arial"/>
          <w:i/>
          <w:sz w:val="20"/>
          <w:szCs w:val="20"/>
        </w:rPr>
        <w:t xml:space="preserve"> </w:t>
      </w:r>
      <w:r w:rsidRPr="00411916">
        <w:rPr>
          <w:rFonts w:ascii="Arial" w:eastAsia="Arial" w:hAnsi="Arial" w:cs="Arial"/>
          <w:i/>
          <w:sz w:val="20"/>
          <w:szCs w:val="20"/>
        </w:rPr>
        <w:t>DSWD</w:t>
      </w:r>
      <w:r w:rsidR="00CB2A7E">
        <w:rPr>
          <w:rFonts w:ascii="Arial" w:eastAsia="Arial" w:hAnsi="Arial" w:cs="Arial"/>
          <w:i/>
          <w:sz w:val="20"/>
          <w:szCs w:val="20"/>
        </w:rPr>
        <w:t xml:space="preserve"> </w:t>
      </w:r>
      <w:r w:rsidR="00A834B4" w:rsidRPr="00411916">
        <w:rPr>
          <w:rFonts w:ascii="Arial" w:eastAsia="Arial" w:hAnsi="Arial" w:cs="Arial"/>
          <w:i/>
          <w:sz w:val="20"/>
          <w:szCs w:val="20"/>
        </w:rPr>
        <w:t>Field</w:t>
      </w:r>
      <w:r w:rsidR="00CB2A7E">
        <w:rPr>
          <w:rFonts w:ascii="Arial" w:eastAsia="Arial" w:hAnsi="Arial" w:cs="Arial"/>
          <w:i/>
          <w:sz w:val="20"/>
          <w:szCs w:val="20"/>
        </w:rPr>
        <w:t xml:space="preserve"> </w:t>
      </w:r>
      <w:r w:rsidR="00A834B4" w:rsidRPr="00411916">
        <w:rPr>
          <w:rFonts w:ascii="Arial" w:eastAsia="Arial" w:hAnsi="Arial" w:cs="Arial"/>
          <w:i/>
          <w:sz w:val="20"/>
          <w:szCs w:val="20"/>
        </w:rPr>
        <w:t>Offices</w:t>
      </w:r>
      <w:r w:rsidR="00CB2A7E">
        <w:rPr>
          <w:rFonts w:ascii="Arial" w:eastAsia="Arial" w:hAnsi="Arial" w:cs="Arial"/>
          <w:i/>
          <w:sz w:val="20"/>
          <w:szCs w:val="20"/>
        </w:rPr>
        <w:t xml:space="preserve"> </w:t>
      </w:r>
      <w:r w:rsidRPr="00411916">
        <w:rPr>
          <w:rFonts w:ascii="Arial" w:eastAsia="Arial" w:hAnsi="Arial" w:cs="Arial"/>
          <w:i/>
          <w:sz w:val="20"/>
          <w:szCs w:val="20"/>
        </w:rPr>
        <w:t>for</w:t>
      </w:r>
      <w:r w:rsidR="00CB2A7E">
        <w:rPr>
          <w:rFonts w:ascii="Arial" w:eastAsia="Arial" w:hAnsi="Arial" w:cs="Arial"/>
          <w:i/>
          <w:sz w:val="20"/>
          <w:szCs w:val="20"/>
        </w:rPr>
        <w:t xml:space="preserve"> </w:t>
      </w:r>
      <w:r w:rsidR="00F34EA4" w:rsidRPr="00411916">
        <w:rPr>
          <w:rFonts w:ascii="Arial" w:eastAsia="Arial" w:hAnsi="Arial" w:cs="Arial"/>
          <w:i/>
          <w:sz w:val="20"/>
          <w:szCs w:val="20"/>
        </w:rPr>
        <w:t>any</w:t>
      </w:r>
      <w:r w:rsidR="00CB2A7E">
        <w:rPr>
          <w:rFonts w:ascii="Arial" w:eastAsia="Arial" w:hAnsi="Arial" w:cs="Arial"/>
          <w:i/>
          <w:sz w:val="20"/>
          <w:szCs w:val="20"/>
        </w:rPr>
        <w:t xml:space="preserve"> </w:t>
      </w:r>
      <w:r w:rsidRPr="00411916">
        <w:rPr>
          <w:rFonts w:ascii="Arial" w:eastAsia="Arial" w:hAnsi="Arial" w:cs="Arial"/>
          <w:i/>
          <w:sz w:val="20"/>
          <w:szCs w:val="20"/>
        </w:rPr>
        <w:t>significant</w:t>
      </w:r>
      <w:r w:rsidR="00CB2A7E">
        <w:rPr>
          <w:rFonts w:ascii="Arial" w:eastAsia="Arial" w:hAnsi="Arial" w:cs="Arial"/>
          <w:i/>
          <w:sz w:val="20"/>
          <w:szCs w:val="20"/>
        </w:rPr>
        <w:t xml:space="preserve"> </w:t>
      </w:r>
      <w:r w:rsidRPr="00411916">
        <w:rPr>
          <w:rFonts w:ascii="Arial" w:eastAsia="Arial" w:hAnsi="Arial" w:cs="Arial"/>
          <w:i/>
          <w:sz w:val="20"/>
          <w:szCs w:val="20"/>
        </w:rPr>
        <w:t>updates.</w:t>
      </w:r>
    </w:p>
    <w:p w14:paraId="3B6818DB" w14:textId="77777777" w:rsidR="005D5602" w:rsidRDefault="005D5602" w:rsidP="007A39F8">
      <w:pPr>
        <w:spacing w:after="0" w:line="240" w:lineRule="auto"/>
        <w:contextualSpacing/>
        <w:jc w:val="both"/>
        <w:rPr>
          <w:rFonts w:ascii="Arial" w:eastAsia="Arial" w:hAnsi="Arial" w:cs="Arial"/>
          <w:sz w:val="24"/>
          <w:szCs w:val="24"/>
          <w:highlight w:val="white"/>
        </w:rPr>
      </w:pPr>
    </w:p>
    <w:p w14:paraId="6F85A9C8" w14:textId="77777777" w:rsidR="007F7727" w:rsidRDefault="007F7727" w:rsidP="007A39F8">
      <w:pPr>
        <w:spacing w:after="0" w:line="240" w:lineRule="auto"/>
        <w:contextualSpacing/>
        <w:jc w:val="both"/>
        <w:rPr>
          <w:rFonts w:ascii="Arial" w:eastAsia="Arial" w:hAnsi="Arial" w:cs="Arial"/>
          <w:sz w:val="24"/>
          <w:szCs w:val="24"/>
          <w:highlight w:val="white"/>
        </w:rPr>
      </w:pPr>
    </w:p>
    <w:p w14:paraId="3EC0A269" w14:textId="51DF0167" w:rsidR="009F5111" w:rsidRPr="00173E41" w:rsidRDefault="009F5111" w:rsidP="007A39F8">
      <w:pP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  <w:r w:rsidRPr="00173E41">
        <w:rPr>
          <w:rFonts w:ascii="Arial" w:eastAsia="Arial" w:hAnsi="Arial" w:cs="Arial"/>
          <w:sz w:val="24"/>
          <w:szCs w:val="24"/>
          <w:highlight w:val="white"/>
        </w:rPr>
        <w:t>Prepared</w:t>
      </w:r>
      <w:r w:rsidR="00CB2A7E">
        <w:rPr>
          <w:rFonts w:ascii="Arial" w:eastAsia="Arial" w:hAnsi="Arial" w:cs="Arial"/>
          <w:sz w:val="24"/>
          <w:szCs w:val="24"/>
          <w:highlight w:val="white"/>
        </w:rPr>
        <w:t xml:space="preserve"> </w:t>
      </w:r>
      <w:r w:rsidRPr="00173E41">
        <w:rPr>
          <w:rFonts w:ascii="Arial" w:eastAsia="Arial" w:hAnsi="Arial" w:cs="Arial"/>
          <w:sz w:val="24"/>
          <w:szCs w:val="24"/>
          <w:highlight w:val="white"/>
        </w:rPr>
        <w:t>by:</w:t>
      </w:r>
      <w:r>
        <w:rPr>
          <w:rFonts w:ascii="Arial" w:eastAsia="Arial" w:hAnsi="Arial" w:cs="Arial"/>
          <w:sz w:val="24"/>
          <w:szCs w:val="24"/>
        </w:rPr>
        <w:tab/>
      </w:r>
      <w:r>
        <w:rPr>
          <w:rFonts w:ascii="Arial" w:eastAsia="Arial" w:hAnsi="Arial" w:cs="Arial"/>
          <w:sz w:val="24"/>
          <w:szCs w:val="24"/>
        </w:rPr>
        <w:tab/>
      </w:r>
      <w:r>
        <w:rPr>
          <w:rFonts w:ascii="Arial" w:eastAsia="Arial" w:hAnsi="Arial" w:cs="Arial"/>
          <w:sz w:val="24"/>
          <w:szCs w:val="24"/>
        </w:rPr>
        <w:tab/>
      </w:r>
      <w:r>
        <w:rPr>
          <w:rFonts w:ascii="Arial" w:eastAsia="Arial" w:hAnsi="Arial" w:cs="Arial"/>
          <w:sz w:val="24"/>
          <w:szCs w:val="24"/>
        </w:rPr>
        <w:tab/>
      </w:r>
      <w:r>
        <w:rPr>
          <w:rFonts w:ascii="Arial" w:eastAsia="Arial" w:hAnsi="Arial" w:cs="Arial"/>
          <w:sz w:val="24"/>
          <w:szCs w:val="24"/>
        </w:rPr>
        <w:tab/>
      </w:r>
      <w:r>
        <w:rPr>
          <w:rFonts w:ascii="Arial" w:eastAsia="Arial" w:hAnsi="Arial" w:cs="Arial"/>
          <w:sz w:val="24"/>
          <w:szCs w:val="24"/>
        </w:rPr>
        <w:tab/>
      </w:r>
      <w:r>
        <w:rPr>
          <w:rFonts w:ascii="Arial" w:eastAsia="Arial" w:hAnsi="Arial" w:cs="Arial"/>
          <w:sz w:val="24"/>
          <w:szCs w:val="24"/>
        </w:rPr>
        <w:tab/>
      </w:r>
    </w:p>
    <w:p w14:paraId="7F235DD9" w14:textId="77777777" w:rsidR="009F5111" w:rsidRDefault="009F5111" w:rsidP="007A39F8">
      <w:pPr>
        <w:widowControl/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ab/>
      </w:r>
      <w:r>
        <w:rPr>
          <w:rFonts w:ascii="Arial" w:eastAsia="Arial" w:hAnsi="Arial" w:cs="Arial"/>
          <w:b/>
          <w:sz w:val="24"/>
          <w:szCs w:val="24"/>
        </w:rPr>
        <w:tab/>
      </w:r>
      <w:r>
        <w:rPr>
          <w:rFonts w:ascii="Arial" w:eastAsia="Arial" w:hAnsi="Arial" w:cs="Arial"/>
          <w:b/>
          <w:sz w:val="24"/>
          <w:szCs w:val="24"/>
        </w:rPr>
        <w:tab/>
      </w:r>
      <w:r>
        <w:rPr>
          <w:rFonts w:ascii="Arial" w:eastAsia="Arial" w:hAnsi="Arial" w:cs="Arial"/>
          <w:b/>
          <w:sz w:val="24"/>
          <w:szCs w:val="24"/>
        </w:rPr>
        <w:tab/>
      </w:r>
      <w:r>
        <w:rPr>
          <w:rFonts w:ascii="Arial" w:eastAsia="Arial" w:hAnsi="Arial" w:cs="Arial"/>
          <w:b/>
          <w:sz w:val="24"/>
          <w:szCs w:val="24"/>
        </w:rPr>
        <w:tab/>
      </w:r>
      <w:r>
        <w:rPr>
          <w:rFonts w:ascii="Arial" w:eastAsia="Arial" w:hAnsi="Arial" w:cs="Arial"/>
          <w:b/>
          <w:sz w:val="24"/>
          <w:szCs w:val="24"/>
        </w:rPr>
        <w:tab/>
      </w:r>
      <w:r>
        <w:rPr>
          <w:rFonts w:ascii="Arial" w:eastAsia="Arial" w:hAnsi="Arial" w:cs="Arial"/>
          <w:b/>
          <w:sz w:val="24"/>
          <w:szCs w:val="24"/>
        </w:rPr>
        <w:tab/>
      </w:r>
      <w:r>
        <w:rPr>
          <w:rFonts w:ascii="Arial" w:eastAsia="Arial" w:hAnsi="Arial" w:cs="Arial"/>
          <w:b/>
          <w:sz w:val="24"/>
          <w:szCs w:val="24"/>
        </w:rPr>
        <w:tab/>
      </w:r>
      <w:r>
        <w:rPr>
          <w:rFonts w:ascii="Arial" w:eastAsia="Arial" w:hAnsi="Arial" w:cs="Arial"/>
          <w:b/>
          <w:sz w:val="24"/>
          <w:szCs w:val="24"/>
        </w:rPr>
        <w:tab/>
      </w:r>
    </w:p>
    <w:p w14:paraId="0E6322E0" w14:textId="77777777" w:rsidR="003C0908" w:rsidRPr="003C0908" w:rsidRDefault="003C0908" w:rsidP="003C0908">
      <w:pPr>
        <w:widowControl/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  <w:r w:rsidRPr="003C0908">
        <w:rPr>
          <w:rFonts w:ascii="Arial" w:eastAsia="Arial" w:hAnsi="Arial" w:cs="Arial"/>
          <w:b/>
          <w:sz w:val="24"/>
          <w:szCs w:val="24"/>
        </w:rPr>
        <w:t>DIANE C. PLEGRINO</w:t>
      </w:r>
    </w:p>
    <w:p w14:paraId="6EBCFBE1" w14:textId="0C3D932A" w:rsidR="0034090C" w:rsidRDefault="003C0908" w:rsidP="003C0908">
      <w:pPr>
        <w:widowControl/>
        <w:spacing w:after="0" w:line="240" w:lineRule="auto"/>
        <w:contextualSpacing/>
        <w:rPr>
          <w:rFonts w:ascii="Arial" w:eastAsia="Arial" w:hAnsi="Arial" w:cs="Arial"/>
          <w:b/>
          <w:sz w:val="20"/>
          <w:szCs w:val="24"/>
        </w:rPr>
      </w:pPr>
      <w:r w:rsidRPr="003C0908">
        <w:rPr>
          <w:rFonts w:ascii="Arial" w:eastAsia="Arial" w:hAnsi="Arial" w:cs="Arial"/>
          <w:b/>
          <w:sz w:val="24"/>
          <w:szCs w:val="24"/>
        </w:rPr>
        <w:t xml:space="preserve"> MARIE JOYCE G. RAFANAN</w:t>
      </w:r>
    </w:p>
    <w:p w14:paraId="4A7F23F3" w14:textId="3143770B" w:rsidR="00A81231" w:rsidRDefault="00A81231" w:rsidP="007A39F8">
      <w:pPr>
        <w:widowControl/>
        <w:spacing w:after="0" w:line="240" w:lineRule="auto"/>
        <w:contextualSpacing/>
        <w:rPr>
          <w:rFonts w:ascii="Arial" w:eastAsia="Arial" w:hAnsi="Arial" w:cs="Arial"/>
          <w:b/>
          <w:sz w:val="20"/>
          <w:szCs w:val="24"/>
        </w:rPr>
      </w:pPr>
    </w:p>
    <w:p w14:paraId="043AB119" w14:textId="77777777" w:rsidR="003C0908" w:rsidRPr="00966F27" w:rsidRDefault="003C0908" w:rsidP="007A39F8">
      <w:pPr>
        <w:widowControl/>
        <w:spacing w:after="0" w:line="240" w:lineRule="auto"/>
        <w:contextualSpacing/>
        <w:rPr>
          <w:rFonts w:ascii="Arial" w:eastAsia="Arial" w:hAnsi="Arial" w:cs="Arial"/>
          <w:b/>
          <w:sz w:val="20"/>
          <w:szCs w:val="24"/>
        </w:rPr>
      </w:pPr>
    </w:p>
    <w:p w14:paraId="5C5C2C03" w14:textId="77777777" w:rsidR="003C0908" w:rsidRDefault="003C0908" w:rsidP="007A39F8">
      <w:pPr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  <w:r w:rsidRPr="003C0908">
        <w:rPr>
          <w:rFonts w:ascii="Arial" w:eastAsia="Arial" w:hAnsi="Arial" w:cs="Arial"/>
          <w:b/>
          <w:sz w:val="24"/>
          <w:szCs w:val="24"/>
        </w:rPr>
        <w:t>LESLIE R. JAWILI</w:t>
      </w:r>
    </w:p>
    <w:p w14:paraId="15BD888A" w14:textId="24153342" w:rsidR="00966F27" w:rsidRDefault="009F5111" w:rsidP="007A39F8">
      <w:pPr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Releasing</w:t>
      </w:r>
      <w:r w:rsidR="00CB2A7E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Officer</w:t>
      </w:r>
      <w:r w:rsidR="0050364D">
        <w:rPr>
          <w:rFonts w:ascii="Arial" w:eastAsia="Arial" w:hAnsi="Arial" w:cs="Arial"/>
          <w:b/>
          <w:sz w:val="24"/>
          <w:szCs w:val="24"/>
        </w:rPr>
        <w:tab/>
      </w:r>
      <w:r w:rsidR="0050364D">
        <w:rPr>
          <w:rFonts w:ascii="Arial" w:eastAsia="Arial" w:hAnsi="Arial" w:cs="Arial"/>
          <w:b/>
          <w:sz w:val="24"/>
          <w:szCs w:val="24"/>
        </w:rPr>
        <w:tab/>
      </w:r>
    </w:p>
    <w:p w14:paraId="7ACAB3D7" w14:textId="79A8763F" w:rsidR="004024F0" w:rsidRDefault="004024F0" w:rsidP="007A39F8">
      <w:pPr>
        <w:spacing w:after="0" w:line="240" w:lineRule="auto"/>
        <w:contextualSpacing/>
        <w:rPr>
          <w:rFonts w:ascii="Arial" w:eastAsia="Arial" w:hAnsi="Arial" w:cs="Arial"/>
          <w:b/>
          <w:color w:val="002060"/>
          <w:sz w:val="32"/>
          <w:szCs w:val="32"/>
        </w:rPr>
      </w:pPr>
    </w:p>
    <w:p w14:paraId="4ECD3E4E" w14:textId="1D3F80B4" w:rsidR="00BC190B" w:rsidRDefault="00BC190B" w:rsidP="007A39F8">
      <w:pPr>
        <w:spacing w:after="0" w:line="240" w:lineRule="auto"/>
        <w:contextualSpacing/>
        <w:rPr>
          <w:rFonts w:ascii="Arial" w:eastAsia="Arial" w:hAnsi="Arial" w:cs="Arial"/>
          <w:b/>
          <w:color w:val="002060"/>
          <w:sz w:val="32"/>
          <w:szCs w:val="32"/>
        </w:rPr>
      </w:pPr>
    </w:p>
    <w:p w14:paraId="283934A9" w14:textId="3661E6A8" w:rsidR="00BC190B" w:rsidRDefault="00BC190B" w:rsidP="007A39F8">
      <w:pPr>
        <w:spacing w:after="0" w:line="240" w:lineRule="auto"/>
        <w:contextualSpacing/>
        <w:rPr>
          <w:rFonts w:ascii="Arial" w:eastAsia="Arial" w:hAnsi="Arial" w:cs="Arial"/>
          <w:b/>
          <w:color w:val="002060"/>
          <w:sz w:val="32"/>
          <w:szCs w:val="32"/>
        </w:rPr>
      </w:pPr>
    </w:p>
    <w:p w14:paraId="6EB796C2" w14:textId="77777777" w:rsidR="00B93A0D" w:rsidRDefault="00B93A0D" w:rsidP="007A39F8">
      <w:pPr>
        <w:spacing w:after="0" w:line="240" w:lineRule="auto"/>
        <w:contextualSpacing/>
        <w:rPr>
          <w:rFonts w:ascii="Arial" w:eastAsia="Arial" w:hAnsi="Arial" w:cs="Arial"/>
          <w:b/>
          <w:color w:val="002060"/>
          <w:sz w:val="32"/>
          <w:szCs w:val="32"/>
        </w:rPr>
      </w:pPr>
      <w:r>
        <w:rPr>
          <w:rFonts w:ascii="Arial" w:eastAsia="Arial" w:hAnsi="Arial" w:cs="Arial"/>
          <w:b/>
          <w:color w:val="002060"/>
          <w:sz w:val="32"/>
          <w:szCs w:val="32"/>
        </w:rPr>
        <w:br w:type="page"/>
      </w:r>
    </w:p>
    <w:p w14:paraId="7D2951D3" w14:textId="65561484" w:rsidR="008A71C6" w:rsidRDefault="00652D57" w:rsidP="007A39F8">
      <w:pPr>
        <w:spacing w:after="0" w:line="240" w:lineRule="auto"/>
        <w:contextualSpacing/>
        <w:rPr>
          <w:rFonts w:ascii="Arial" w:eastAsia="Arial" w:hAnsi="Arial" w:cs="Arial"/>
          <w:b/>
          <w:color w:val="002060"/>
          <w:sz w:val="32"/>
          <w:szCs w:val="32"/>
        </w:rPr>
      </w:pPr>
      <w:r w:rsidRPr="00261953">
        <w:rPr>
          <w:rFonts w:ascii="Arial" w:eastAsia="Arial" w:hAnsi="Arial" w:cs="Arial"/>
          <w:b/>
          <w:color w:val="002060"/>
          <w:sz w:val="32"/>
          <w:szCs w:val="32"/>
        </w:rPr>
        <w:lastRenderedPageBreak/>
        <w:t>PHOTO</w:t>
      </w:r>
      <w:r w:rsidR="00CB2A7E">
        <w:rPr>
          <w:rFonts w:ascii="Arial" w:eastAsia="Arial" w:hAnsi="Arial" w:cs="Arial"/>
          <w:b/>
          <w:color w:val="002060"/>
          <w:sz w:val="32"/>
          <w:szCs w:val="32"/>
        </w:rPr>
        <w:t xml:space="preserve"> </w:t>
      </w:r>
      <w:r w:rsidRPr="00261953">
        <w:rPr>
          <w:rFonts w:ascii="Arial" w:eastAsia="Arial" w:hAnsi="Arial" w:cs="Arial"/>
          <w:b/>
          <w:color w:val="002060"/>
          <w:sz w:val="32"/>
          <w:szCs w:val="32"/>
        </w:rPr>
        <w:t>DOCUMENTATION</w:t>
      </w:r>
    </w:p>
    <w:p w14:paraId="75C943F7" w14:textId="60C9EA22" w:rsidR="00A9669D" w:rsidRDefault="00A9669D" w:rsidP="007A39F8">
      <w:pPr>
        <w:spacing w:after="0" w:line="240" w:lineRule="auto"/>
        <w:contextualSpacing/>
        <w:jc w:val="center"/>
        <w:rPr>
          <w:rFonts w:ascii="Arial" w:eastAsia="Arial" w:hAnsi="Arial" w:cs="Arial"/>
          <w:b/>
          <w:color w:val="002060"/>
          <w:sz w:val="32"/>
          <w:szCs w:val="32"/>
        </w:rPr>
      </w:pPr>
      <w:r>
        <w:rPr>
          <w:rFonts w:ascii="Arial" w:eastAsia="Arial" w:hAnsi="Arial" w:cs="Arial"/>
          <w:b/>
          <w:noProof/>
          <w:color w:val="002060"/>
          <w:sz w:val="32"/>
          <w:szCs w:val="32"/>
        </w:rPr>
        <w:drawing>
          <wp:inline distT="0" distB="0" distL="0" distR="0" wp14:anchorId="26ECA963" wp14:editId="1E5AEE81">
            <wp:extent cx="5528864" cy="4146648"/>
            <wp:effectExtent l="0" t="0" r="0" b="635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28864" cy="41466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27F28B" w14:textId="77777777" w:rsidR="00A9669D" w:rsidRDefault="00A9669D" w:rsidP="007A39F8">
      <w:pPr>
        <w:spacing w:after="0" w:line="240" w:lineRule="auto"/>
        <w:contextualSpacing/>
        <w:jc w:val="center"/>
        <w:rPr>
          <w:rFonts w:ascii="Arial" w:eastAsia="Arial" w:hAnsi="Arial" w:cs="Arial"/>
          <w:b/>
          <w:color w:val="002060"/>
          <w:sz w:val="32"/>
          <w:szCs w:val="32"/>
        </w:rPr>
      </w:pPr>
    </w:p>
    <w:p w14:paraId="32C19C1D" w14:textId="5C699BD3" w:rsidR="00A9669D" w:rsidRDefault="00A9669D" w:rsidP="007A39F8">
      <w:pPr>
        <w:spacing w:after="0" w:line="240" w:lineRule="auto"/>
        <w:contextualSpacing/>
        <w:jc w:val="center"/>
        <w:rPr>
          <w:rFonts w:ascii="Arial" w:eastAsia="Arial" w:hAnsi="Arial" w:cs="Arial"/>
          <w:b/>
          <w:color w:val="002060"/>
          <w:sz w:val="32"/>
          <w:szCs w:val="32"/>
        </w:rPr>
      </w:pPr>
      <w:r>
        <w:rPr>
          <w:rFonts w:ascii="Arial" w:eastAsia="Arial" w:hAnsi="Arial" w:cs="Arial"/>
          <w:b/>
          <w:noProof/>
          <w:color w:val="002060"/>
          <w:sz w:val="32"/>
          <w:szCs w:val="32"/>
        </w:rPr>
        <w:drawing>
          <wp:inline distT="0" distB="0" distL="0" distR="0" wp14:anchorId="1B05A488" wp14:editId="443D9F2B">
            <wp:extent cx="5547713" cy="416078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47713" cy="41607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Arial" w:eastAsia="Arial" w:hAnsi="Arial" w:cs="Arial"/>
          <w:b/>
          <w:noProof/>
          <w:color w:val="002060"/>
          <w:sz w:val="32"/>
          <w:szCs w:val="32"/>
        </w:rPr>
        <w:lastRenderedPageBreak/>
        <w:drawing>
          <wp:inline distT="0" distB="0" distL="0" distR="0" wp14:anchorId="52D560AE" wp14:editId="7F9D9257">
            <wp:extent cx="5617552" cy="4213164"/>
            <wp:effectExtent l="0" t="0" r="254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17552" cy="42131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8BE3BD" w14:textId="77777777" w:rsidR="00A9669D" w:rsidRDefault="00A9669D" w:rsidP="007A39F8">
      <w:pPr>
        <w:spacing w:after="0" w:line="240" w:lineRule="auto"/>
        <w:contextualSpacing/>
        <w:jc w:val="center"/>
        <w:rPr>
          <w:rFonts w:ascii="Arial" w:eastAsia="Arial" w:hAnsi="Arial" w:cs="Arial"/>
          <w:b/>
          <w:color w:val="002060"/>
          <w:sz w:val="32"/>
          <w:szCs w:val="32"/>
        </w:rPr>
      </w:pPr>
    </w:p>
    <w:p w14:paraId="150E5445" w14:textId="1EFDC11E" w:rsidR="00A9669D" w:rsidRDefault="00A9669D" w:rsidP="007A39F8">
      <w:pPr>
        <w:spacing w:after="0" w:line="240" w:lineRule="auto"/>
        <w:contextualSpacing/>
        <w:jc w:val="center"/>
        <w:rPr>
          <w:rFonts w:ascii="Arial" w:eastAsia="Arial" w:hAnsi="Arial" w:cs="Arial"/>
          <w:b/>
          <w:color w:val="002060"/>
          <w:sz w:val="32"/>
          <w:szCs w:val="32"/>
        </w:rPr>
      </w:pPr>
      <w:r>
        <w:rPr>
          <w:rFonts w:ascii="Arial" w:eastAsia="Arial" w:hAnsi="Arial" w:cs="Arial"/>
          <w:b/>
          <w:noProof/>
          <w:color w:val="002060"/>
          <w:sz w:val="32"/>
          <w:szCs w:val="32"/>
        </w:rPr>
        <w:drawing>
          <wp:inline distT="0" distB="0" distL="0" distR="0" wp14:anchorId="519F6A90" wp14:editId="26F27671">
            <wp:extent cx="5629530" cy="4222148"/>
            <wp:effectExtent l="0" t="0" r="9525" b="698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29530" cy="42221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Arial" w:eastAsia="Arial" w:hAnsi="Arial" w:cs="Arial"/>
          <w:b/>
          <w:noProof/>
          <w:color w:val="002060"/>
          <w:sz w:val="32"/>
          <w:szCs w:val="32"/>
        </w:rPr>
        <w:lastRenderedPageBreak/>
        <w:drawing>
          <wp:inline distT="0" distB="0" distL="0" distR="0" wp14:anchorId="4781DD38" wp14:editId="5ACF3B5B">
            <wp:extent cx="5620658" cy="4215494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20658" cy="42154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E65DC4" w14:textId="77777777" w:rsidR="00A9669D" w:rsidRDefault="00A9669D" w:rsidP="007A39F8">
      <w:pPr>
        <w:spacing w:after="0" w:line="240" w:lineRule="auto"/>
        <w:contextualSpacing/>
        <w:jc w:val="center"/>
        <w:rPr>
          <w:rFonts w:ascii="Arial" w:eastAsia="Arial" w:hAnsi="Arial" w:cs="Arial"/>
          <w:b/>
          <w:color w:val="002060"/>
          <w:sz w:val="32"/>
          <w:szCs w:val="32"/>
        </w:rPr>
      </w:pPr>
    </w:p>
    <w:p w14:paraId="004C4D27" w14:textId="5B24F3FD" w:rsidR="00B90530" w:rsidRPr="0034090C" w:rsidRDefault="00B90530" w:rsidP="00A9669D">
      <w:pPr>
        <w:spacing w:after="0" w:line="240" w:lineRule="auto"/>
        <w:contextualSpacing/>
        <w:jc w:val="center"/>
        <w:rPr>
          <w:rFonts w:ascii="Arial" w:eastAsia="Arial" w:hAnsi="Arial" w:cs="Arial"/>
          <w:b/>
          <w:color w:val="002060"/>
          <w:sz w:val="32"/>
          <w:szCs w:val="32"/>
        </w:rPr>
      </w:pPr>
    </w:p>
    <w:sectPr w:rsidR="00B90530" w:rsidRPr="0034090C" w:rsidSect="00E50E07">
      <w:headerReference w:type="default" r:id="rId14"/>
      <w:footerReference w:type="default" r:id="rId15"/>
      <w:pgSz w:w="11907" w:h="16839" w:code="9"/>
      <w:pgMar w:top="720" w:right="720" w:bottom="720" w:left="720" w:header="288" w:footer="432" w:gutter="0"/>
      <w:pgNumType w:start="1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1F9EBDB" w14:textId="77777777" w:rsidR="003F5557" w:rsidRDefault="003F5557">
      <w:pPr>
        <w:spacing w:after="0" w:line="240" w:lineRule="auto"/>
      </w:pPr>
      <w:r>
        <w:separator/>
      </w:r>
    </w:p>
  </w:endnote>
  <w:endnote w:type="continuationSeparator" w:id="0">
    <w:p w14:paraId="1C066098" w14:textId="77777777" w:rsidR="003F5557" w:rsidRDefault="003F555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Times New Roman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2AA3515" w14:textId="77777777" w:rsidR="00BF3F57" w:rsidRDefault="00BF3F57" w:rsidP="005C26A2">
    <w:pPr>
      <w:pBdr>
        <w:bottom w:val="single" w:sz="6" w:space="1" w:color="auto"/>
      </w:pBdr>
      <w:tabs>
        <w:tab w:val="left" w:pos="2371"/>
        <w:tab w:val="center" w:pos="5233"/>
      </w:tabs>
      <w:spacing w:after="0" w:line="240" w:lineRule="auto"/>
      <w:contextualSpacing/>
      <w:jc w:val="right"/>
      <w:rPr>
        <w:sz w:val="16"/>
        <w:szCs w:val="16"/>
      </w:rPr>
    </w:pPr>
  </w:p>
  <w:p w14:paraId="16C345CA" w14:textId="443E928B" w:rsidR="00BF3F57" w:rsidRDefault="00BF3F57" w:rsidP="007F1225">
    <w:pPr>
      <w:pBdr>
        <w:top w:val="none" w:sz="0" w:space="0" w:color="auto"/>
      </w:pBdr>
      <w:tabs>
        <w:tab w:val="left" w:pos="2371"/>
        <w:tab w:val="center" w:pos="5233"/>
        <w:tab w:val="left" w:pos="5529"/>
      </w:tabs>
      <w:spacing w:after="0" w:line="240" w:lineRule="auto"/>
      <w:contextualSpacing/>
      <w:jc w:val="right"/>
      <w:rPr>
        <w:rFonts w:ascii="Arial" w:eastAsia="Arial" w:hAnsi="Arial" w:cs="Arial"/>
        <w:sz w:val="16"/>
        <w:szCs w:val="16"/>
      </w:rPr>
    </w:pPr>
    <w:r>
      <w:rPr>
        <w:sz w:val="16"/>
        <w:szCs w:val="16"/>
      </w:rPr>
      <w:t xml:space="preserve">Page </w:t>
    </w:r>
    <w:r>
      <w:rPr>
        <w:b/>
        <w:sz w:val="16"/>
        <w:szCs w:val="16"/>
      </w:rPr>
      <w:fldChar w:fldCharType="begin"/>
    </w:r>
    <w:r>
      <w:rPr>
        <w:b/>
        <w:sz w:val="16"/>
        <w:szCs w:val="16"/>
      </w:rPr>
      <w:instrText>PAGE</w:instrText>
    </w:r>
    <w:r>
      <w:rPr>
        <w:b/>
        <w:sz w:val="16"/>
        <w:szCs w:val="16"/>
      </w:rPr>
      <w:fldChar w:fldCharType="separate"/>
    </w:r>
    <w:r w:rsidR="003B3E04">
      <w:rPr>
        <w:b/>
        <w:noProof/>
        <w:sz w:val="16"/>
        <w:szCs w:val="16"/>
      </w:rPr>
      <w:t>44</w:t>
    </w:r>
    <w:r>
      <w:rPr>
        <w:b/>
        <w:sz w:val="16"/>
        <w:szCs w:val="16"/>
      </w:rPr>
      <w:fldChar w:fldCharType="end"/>
    </w:r>
    <w:r>
      <w:rPr>
        <w:sz w:val="16"/>
        <w:szCs w:val="16"/>
      </w:rPr>
      <w:t xml:space="preserve"> of </w:t>
    </w:r>
    <w:r>
      <w:rPr>
        <w:b/>
        <w:sz w:val="16"/>
        <w:szCs w:val="16"/>
      </w:rPr>
      <w:fldChar w:fldCharType="begin"/>
    </w:r>
    <w:r>
      <w:rPr>
        <w:b/>
        <w:sz w:val="16"/>
        <w:szCs w:val="16"/>
      </w:rPr>
      <w:instrText>NUMPAGES</w:instrText>
    </w:r>
    <w:r>
      <w:rPr>
        <w:b/>
        <w:sz w:val="16"/>
        <w:szCs w:val="16"/>
      </w:rPr>
      <w:fldChar w:fldCharType="separate"/>
    </w:r>
    <w:r w:rsidR="003B3E04">
      <w:rPr>
        <w:b/>
        <w:noProof/>
        <w:sz w:val="16"/>
        <w:szCs w:val="16"/>
      </w:rPr>
      <w:t>44</w:t>
    </w:r>
    <w:r>
      <w:rPr>
        <w:b/>
        <w:sz w:val="16"/>
        <w:szCs w:val="16"/>
      </w:rPr>
      <w:fldChar w:fldCharType="end"/>
    </w:r>
    <w:r>
      <w:rPr>
        <w:b/>
        <w:sz w:val="16"/>
        <w:szCs w:val="16"/>
      </w:rPr>
      <w:t xml:space="preserve"> </w:t>
    </w:r>
    <w:r>
      <w:rPr>
        <w:sz w:val="16"/>
        <w:szCs w:val="16"/>
      </w:rPr>
      <w:t xml:space="preserve">| </w:t>
    </w:r>
    <w:r w:rsidRPr="00840445">
      <w:rPr>
        <w:rFonts w:ascii="Arial" w:eastAsia="Arial" w:hAnsi="Arial" w:cs="Arial"/>
        <w:sz w:val="16"/>
        <w:szCs w:val="16"/>
      </w:rPr>
      <w:t>DSWD DROMIC Report #</w:t>
    </w:r>
    <w:r w:rsidR="003C0908">
      <w:rPr>
        <w:rFonts w:ascii="Arial" w:eastAsia="Arial" w:hAnsi="Arial" w:cs="Arial"/>
        <w:sz w:val="16"/>
        <w:szCs w:val="16"/>
      </w:rPr>
      <w:t>20</w:t>
    </w:r>
    <w:r>
      <w:rPr>
        <w:rFonts w:ascii="Arial" w:eastAsia="Arial" w:hAnsi="Arial" w:cs="Arial"/>
        <w:sz w:val="16"/>
        <w:szCs w:val="16"/>
      </w:rPr>
      <w:t xml:space="preserve"> on Typhoon “ULYSSES” as of 20</w:t>
    </w:r>
    <w:r w:rsidRPr="00840445">
      <w:rPr>
        <w:rFonts w:ascii="Arial" w:eastAsia="Arial" w:hAnsi="Arial" w:cs="Arial"/>
        <w:sz w:val="16"/>
        <w:szCs w:val="16"/>
      </w:rPr>
      <w:t xml:space="preserve"> November 2020, 6</w:t>
    </w:r>
    <w:r w:rsidR="003C0908">
      <w:rPr>
        <w:rFonts w:ascii="Arial" w:eastAsia="Arial" w:hAnsi="Arial" w:cs="Arial"/>
        <w:sz w:val="16"/>
        <w:szCs w:val="16"/>
      </w:rPr>
      <w:t>P</w:t>
    </w:r>
    <w:r w:rsidRPr="00840445">
      <w:rPr>
        <w:rFonts w:ascii="Arial" w:eastAsia="Arial" w:hAnsi="Arial" w:cs="Arial"/>
        <w:sz w:val="16"/>
        <w:szCs w:val="16"/>
      </w:rPr>
      <w:t>M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C6074F8" w14:textId="77777777" w:rsidR="003F5557" w:rsidRDefault="003F5557">
      <w:pPr>
        <w:spacing w:after="0" w:line="240" w:lineRule="auto"/>
      </w:pPr>
      <w:r>
        <w:separator/>
      </w:r>
    </w:p>
  </w:footnote>
  <w:footnote w:type="continuationSeparator" w:id="0">
    <w:p w14:paraId="01525754" w14:textId="77777777" w:rsidR="003F5557" w:rsidRDefault="003F555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8387D08" w14:textId="77777777" w:rsidR="00BF3F57" w:rsidRDefault="00BF3F57" w:rsidP="00192CDE">
    <w:pPr>
      <w:tabs>
        <w:tab w:val="center" w:pos="4680"/>
        <w:tab w:val="right" w:pos="9360"/>
      </w:tabs>
      <w:spacing w:after="0" w:line="240" w:lineRule="auto"/>
      <w:rPr>
        <w:noProof/>
      </w:rPr>
    </w:pPr>
    <w:r>
      <w:rPr>
        <w:noProof/>
      </w:rPr>
      <w:drawing>
        <wp:anchor distT="0" distB="0" distL="114300" distR="114300" simplePos="0" relativeHeight="251659264" behindDoc="1" locked="0" layoutInCell="1" allowOverlap="1" wp14:anchorId="7F6D7C56" wp14:editId="2647F3DE">
          <wp:simplePos x="0" y="0"/>
          <wp:positionH relativeFrom="margin">
            <wp:align>right</wp:align>
          </wp:positionH>
          <wp:positionV relativeFrom="paragraph">
            <wp:posOffset>-26670</wp:posOffset>
          </wp:positionV>
          <wp:extent cx="2955925" cy="853440"/>
          <wp:effectExtent l="0" t="0" r="0" b="3810"/>
          <wp:wrapTight wrapText="bothSides">
            <wp:wrapPolygon edited="0">
              <wp:start x="15034" y="0"/>
              <wp:lineTo x="4594" y="4821"/>
              <wp:lineTo x="2088" y="6268"/>
              <wp:lineTo x="1670" y="20732"/>
              <wp:lineTo x="15034" y="21214"/>
              <wp:lineTo x="17122" y="21214"/>
              <wp:lineTo x="17261" y="21214"/>
              <wp:lineTo x="19767" y="15911"/>
              <wp:lineTo x="20046" y="7232"/>
              <wp:lineTo x="17818" y="964"/>
              <wp:lineTo x="17122" y="0"/>
              <wp:lineTo x="15034" y="0"/>
            </wp:wrapPolygon>
          </wp:wrapTight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DROMIC Logotype (Revised)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955925" cy="85344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5A218195" w14:textId="77777777" w:rsidR="00BF3F57" w:rsidRDefault="00BF3F57" w:rsidP="00192CDE">
    <w:pPr>
      <w:tabs>
        <w:tab w:val="center" w:pos="4680"/>
        <w:tab w:val="right" w:pos="9360"/>
      </w:tabs>
      <w:spacing w:after="0" w:line="240" w:lineRule="auto"/>
    </w:pPr>
    <w:r>
      <w:rPr>
        <w:noProof/>
      </w:rPr>
      <w:drawing>
        <wp:inline distT="0" distB="0" distL="0" distR="0" wp14:anchorId="3163529B" wp14:editId="4A64DEAC">
          <wp:extent cx="2247900" cy="646271"/>
          <wp:effectExtent l="0" t="0" r="0" b="1905"/>
          <wp:docPr id="11" name="image2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2.png"/>
                  <pic:cNvPicPr preferRelativeResize="0"/>
                </pic:nvPicPr>
                <pic:blipFill rotWithShape="1">
                  <a:blip r:embed="rId2"/>
                  <a:srcRect r="52755"/>
                  <a:stretch/>
                </pic:blipFill>
                <pic:spPr bwMode="auto">
                  <a:xfrm>
                    <a:off x="0" y="0"/>
                    <a:ext cx="2279039" cy="655224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  <w:p w14:paraId="52751DA0" w14:textId="77777777" w:rsidR="00BF3F57" w:rsidRDefault="00BF3F57" w:rsidP="00192CDE">
    <w:pPr>
      <w:pBdr>
        <w:bottom w:val="single" w:sz="6" w:space="1" w:color="000000"/>
      </w:pBdr>
      <w:tabs>
        <w:tab w:val="center" w:pos="4680"/>
        <w:tab w:val="right" w:pos="9360"/>
      </w:tabs>
      <w:spacing w:after="0" w:line="240" w:lineRule="auto"/>
      <w:jc w:val="center"/>
    </w:pPr>
  </w:p>
  <w:p w14:paraId="71FE5D90" w14:textId="77777777" w:rsidR="00BF3F57" w:rsidRDefault="00BF3F57">
    <w:pPr>
      <w:pBdr>
        <w:top w:val="none" w:sz="0" w:space="0" w:color="000000"/>
      </w:pBdr>
      <w:tabs>
        <w:tab w:val="center" w:pos="4680"/>
        <w:tab w:val="right" w:pos="9360"/>
      </w:tabs>
      <w:spacing w:after="0" w:line="240" w:lineRule="aut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F96D53"/>
    <w:multiLevelType w:val="hybridMultilevel"/>
    <w:tmpl w:val="10503A6C"/>
    <w:lvl w:ilvl="0" w:tplc="1F78C556">
      <w:start w:val="1"/>
      <w:numFmt w:val="upperRoman"/>
      <w:lvlText w:val="%1."/>
      <w:lvlJc w:val="left"/>
      <w:pPr>
        <w:ind w:left="1080" w:hanging="720"/>
      </w:pPr>
      <w:rPr>
        <w:rFonts w:hint="default"/>
        <w:b/>
        <w:i w:val="0"/>
        <w:color w:val="00206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F22A1A"/>
    <w:multiLevelType w:val="hybridMultilevel"/>
    <w:tmpl w:val="F04C55F6"/>
    <w:lvl w:ilvl="0" w:tplc="CA30349E">
      <w:start w:val="17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A23835"/>
    <w:multiLevelType w:val="multilevel"/>
    <w:tmpl w:val="5377340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2F4068AC"/>
    <w:multiLevelType w:val="multilevel"/>
    <w:tmpl w:val="A4C0DD8A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3E75FA4"/>
    <w:multiLevelType w:val="multilevel"/>
    <w:tmpl w:val="BC220370"/>
    <w:lvl w:ilvl="0">
      <w:start w:val="1"/>
      <w:numFmt w:val="bullet"/>
      <w:lvlText w:val="●"/>
      <w:lvlJc w:val="left"/>
      <w:pPr>
        <w:ind w:left="742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62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82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902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22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42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62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82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502" w:hanging="360"/>
      </w:pPr>
      <w:rPr>
        <w:rFonts w:ascii="Noto Sans Symbols" w:eastAsia="Noto Sans Symbols" w:hAnsi="Noto Sans Symbols" w:cs="Noto Sans Symbols"/>
      </w:rPr>
    </w:lvl>
  </w:abstractNum>
  <w:abstractNum w:abstractNumId="5" w15:restartNumberingAfterBreak="0">
    <w:nsid w:val="437348CD"/>
    <w:multiLevelType w:val="hybridMultilevel"/>
    <w:tmpl w:val="68645CB6"/>
    <w:lvl w:ilvl="0" w:tplc="DA5EC956">
      <w:start w:val="17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683651A"/>
    <w:multiLevelType w:val="hybridMultilevel"/>
    <w:tmpl w:val="FA32F26A"/>
    <w:lvl w:ilvl="0" w:tplc="E9ACEAA2">
      <w:start w:val="1"/>
      <w:numFmt w:val="lowerLetter"/>
      <w:lvlText w:val="%1."/>
      <w:lvlJc w:val="left"/>
      <w:pPr>
        <w:ind w:left="810" w:hanging="360"/>
      </w:pPr>
      <w:rPr>
        <w:rFonts w:hint="default"/>
        <w:b/>
        <w:i w:val="0"/>
        <w:color w:val="002060"/>
        <w:sz w:val="24"/>
      </w:rPr>
    </w:lvl>
    <w:lvl w:ilvl="1" w:tplc="34090019" w:tentative="1">
      <w:start w:val="1"/>
      <w:numFmt w:val="lowerLetter"/>
      <w:lvlText w:val="%2."/>
      <w:lvlJc w:val="left"/>
      <w:pPr>
        <w:ind w:left="1530" w:hanging="360"/>
      </w:pPr>
    </w:lvl>
    <w:lvl w:ilvl="2" w:tplc="3409001B" w:tentative="1">
      <w:start w:val="1"/>
      <w:numFmt w:val="lowerRoman"/>
      <w:lvlText w:val="%3."/>
      <w:lvlJc w:val="right"/>
      <w:pPr>
        <w:ind w:left="2250" w:hanging="180"/>
      </w:pPr>
    </w:lvl>
    <w:lvl w:ilvl="3" w:tplc="3409000F" w:tentative="1">
      <w:start w:val="1"/>
      <w:numFmt w:val="decimal"/>
      <w:lvlText w:val="%4."/>
      <w:lvlJc w:val="left"/>
      <w:pPr>
        <w:ind w:left="2970" w:hanging="360"/>
      </w:pPr>
    </w:lvl>
    <w:lvl w:ilvl="4" w:tplc="34090019" w:tentative="1">
      <w:start w:val="1"/>
      <w:numFmt w:val="lowerLetter"/>
      <w:lvlText w:val="%5."/>
      <w:lvlJc w:val="left"/>
      <w:pPr>
        <w:ind w:left="3690" w:hanging="360"/>
      </w:pPr>
    </w:lvl>
    <w:lvl w:ilvl="5" w:tplc="3409001B" w:tentative="1">
      <w:start w:val="1"/>
      <w:numFmt w:val="lowerRoman"/>
      <w:lvlText w:val="%6."/>
      <w:lvlJc w:val="right"/>
      <w:pPr>
        <w:ind w:left="4410" w:hanging="180"/>
      </w:pPr>
    </w:lvl>
    <w:lvl w:ilvl="6" w:tplc="3409000F" w:tentative="1">
      <w:start w:val="1"/>
      <w:numFmt w:val="decimal"/>
      <w:lvlText w:val="%7."/>
      <w:lvlJc w:val="left"/>
      <w:pPr>
        <w:ind w:left="5130" w:hanging="360"/>
      </w:pPr>
    </w:lvl>
    <w:lvl w:ilvl="7" w:tplc="34090019" w:tentative="1">
      <w:start w:val="1"/>
      <w:numFmt w:val="lowerLetter"/>
      <w:lvlText w:val="%8."/>
      <w:lvlJc w:val="left"/>
      <w:pPr>
        <w:ind w:left="5850" w:hanging="360"/>
      </w:pPr>
    </w:lvl>
    <w:lvl w:ilvl="8" w:tplc="3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7" w15:restartNumberingAfterBreak="0">
    <w:nsid w:val="5C003B47"/>
    <w:multiLevelType w:val="multilevel"/>
    <w:tmpl w:val="84AAF1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74EC4653"/>
    <w:multiLevelType w:val="hybridMultilevel"/>
    <w:tmpl w:val="44E69368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0"/>
  </w:num>
  <w:num w:numId="4">
    <w:abstractNumId w:val="6"/>
  </w:num>
  <w:num w:numId="5">
    <w:abstractNumId w:val="2"/>
  </w:num>
  <w:num w:numId="6">
    <w:abstractNumId w:val="7"/>
  </w:num>
  <w:num w:numId="7">
    <w:abstractNumId w:val="5"/>
  </w:num>
  <w:num w:numId="8">
    <w:abstractNumId w:val="1"/>
  </w:num>
  <w:num w:numId="9">
    <w:abstractNumId w:val="8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isplayBackgroundShape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1NTE0NzcxMjIwtjRX0lEKTi0uzszPAykwrAUAw1jaDywAAAA="/>
  </w:docVars>
  <w:rsids>
    <w:rsidRoot w:val="00155355"/>
    <w:rsid w:val="00001363"/>
    <w:rsid w:val="00001E2E"/>
    <w:rsid w:val="00002E86"/>
    <w:rsid w:val="00005CB0"/>
    <w:rsid w:val="00006CEE"/>
    <w:rsid w:val="00007735"/>
    <w:rsid w:val="000103C6"/>
    <w:rsid w:val="000104EF"/>
    <w:rsid w:val="000117C3"/>
    <w:rsid w:val="000132B4"/>
    <w:rsid w:val="0002087E"/>
    <w:rsid w:val="00020ECE"/>
    <w:rsid w:val="000234D2"/>
    <w:rsid w:val="000244C5"/>
    <w:rsid w:val="00026080"/>
    <w:rsid w:val="0002773B"/>
    <w:rsid w:val="00031580"/>
    <w:rsid w:val="000324F4"/>
    <w:rsid w:val="000343D8"/>
    <w:rsid w:val="000359C0"/>
    <w:rsid w:val="000362A4"/>
    <w:rsid w:val="000408C0"/>
    <w:rsid w:val="0004133D"/>
    <w:rsid w:val="00041E85"/>
    <w:rsid w:val="00044A86"/>
    <w:rsid w:val="00054288"/>
    <w:rsid w:val="00055BCD"/>
    <w:rsid w:val="00056C66"/>
    <w:rsid w:val="000572D6"/>
    <w:rsid w:val="00060DC9"/>
    <w:rsid w:val="00062672"/>
    <w:rsid w:val="000738D3"/>
    <w:rsid w:val="00074B2F"/>
    <w:rsid w:val="000757CD"/>
    <w:rsid w:val="000762A0"/>
    <w:rsid w:val="0008009D"/>
    <w:rsid w:val="000811A5"/>
    <w:rsid w:val="000812AC"/>
    <w:rsid w:val="00081BF3"/>
    <w:rsid w:val="00081CCD"/>
    <w:rsid w:val="000820A1"/>
    <w:rsid w:val="0008380B"/>
    <w:rsid w:val="00085176"/>
    <w:rsid w:val="00085608"/>
    <w:rsid w:val="00090D82"/>
    <w:rsid w:val="00094082"/>
    <w:rsid w:val="000962B5"/>
    <w:rsid w:val="00096653"/>
    <w:rsid w:val="00096FF5"/>
    <w:rsid w:val="0009736C"/>
    <w:rsid w:val="00097B1A"/>
    <w:rsid w:val="00097C1F"/>
    <w:rsid w:val="000A1C46"/>
    <w:rsid w:val="000A1CF5"/>
    <w:rsid w:val="000A1FE9"/>
    <w:rsid w:val="000A2A88"/>
    <w:rsid w:val="000A6D00"/>
    <w:rsid w:val="000B398A"/>
    <w:rsid w:val="000B3EA9"/>
    <w:rsid w:val="000B47D8"/>
    <w:rsid w:val="000B5875"/>
    <w:rsid w:val="000B5EEA"/>
    <w:rsid w:val="000C092F"/>
    <w:rsid w:val="000C196B"/>
    <w:rsid w:val="000C27E5"/>
    <w:rsid w:val="000C6136"/>
    <w:rsid w:val="000C6698"/>
    <w:rsid w:val="000C673B"/>
    <w:rsid w:val="000D1A9D"/>
    <w:rsid w:val="000D1F4C"/>
    <w:rsid w:val="000D2401"/>
    <w:rsid w:val="000D3D3E"/>
    <w:rsid w:val="000D6988"/>
    <w:rsid w:val="000E02DD"/>
    <w:rsid w:val="000E09D8"/>
    <w:rsid w:val="000E2E93"/>
    <w:rsid w:val="000E37D1"/>
    <w:rsid w:val="000E381D"/>
    <w:rsid w:val="000E3B78"/>
    <w:rsid w:val="000E3F1C"/>
    <w:rsid w:val="000E5B2D"/>
    <w:rsid w:val="000F10AC"/>
    <w:rsid w:val="000F169A"/>
    <w:rsid w:val="000F1F6C"/>
    <w:rsid w:val="000F216B"/>
    <w:rsid w:val="000F3578"/>
    <w:rsid w:val="000F4C6D"/>
    <w:rsid w:val="000F5D46"/>
    <w:rsid w:val="00102FD3"/>
    <w:rsid w:val="00103A30"/>
    <w:rsid w:val="00104E73"/>
    <w:rsid w:val="00110F51"/>
    <w:rsid w:val="00111DA0"/>
    <w:rsid w:val="00114D5E"/>
    <w:rsid w:val="00115337"/>
    <w:rsid w:val="0011536B"/>
    <w:rsid w:val="00117E58"/>
    <w:rsid w:val="0012001E"/>
    <w:rsid w:val="001204F4"/>
    <w:rsid w:val="001222DD"/>
    <w:rsid w:val="001227AA"/>
    <w:rsid w:val="00122989"/>
    <w:rsid w:val="00123705"/>
    <w:rsid w:val="00124514"/>
    <w:rsid w:val="00125678"/>
    <w:rsid w:val="00126F69"/>
    <w:rsid w:val="001300BF"/>
    <w:rsid w:val="0013032E"/>
    <w:rsid w:val="00145854"/>
    <w:rsid w:val="00146316"/>
    <w:rsid w:val="001470DF"/>
    <w:rsid w:val="00150801"/>
    <w:rsid w:val="00150E80"/>
    <w:rsid w:val="00151EA5"/>
    <w:rsid w:val="00151F51"/>
    <w:rsid w:val="00152CAC"/>
    <w:rsid w:val="00153232"/>
    <w:rsid w:val="00153ED1"/>
    <w:rsid w:val="0015464A"/>
    <w:rsid w:val="00154D2D"/>
    <w:rsid w:val="00155355"/>
    <w:rsid w:val="00156293"/>
    <w:rsid w:val="001606A4"/>
    <w:rsid w:val="001618E9"/>
    <w:rsid w:val="00162223"/>
    <w:rsid w:val="00163E15"/>
    <w:rsid w:val="00165C3D"/>
    <w:rsid w:val="00165ECB"/>
    <w:rsid w:val="00166F05"/>
    <w:rsid w:val="001671D2"/>
    <w:rsid w:val="00171052"/>
    <w:rsid w:val="00171DE9"/>
    <w:rsid w:val="00172BA8"/>
    <w:rsid w:val="00173750"/>
    <w:rsid w:val="00173A88"/>
    <w:rsid w:val="00174E88"/>
    <w:rsid w:val="00175769"/>
    <w:rsid w:val="00180315"/>
    <w:rsid w:val="00180E1E"/>
    <w:rsid w:val="00182E76"/>
    <w:rsid w:val="001836FA"/>
    <w:rsid w:val="0018499D"/>
    <w:rsid w:val="001857FA"/>
    <w:rsid w:val="00187CD6"/>
    <w:rsid w:val="00190CB9"/>
    <w:rsid w:val="001911FC"/>
    <w:rsid w:val="00191CDE"/>
    <w:rsid w:val="00192CDE"/>
    <w:rsid w:val="001931E6"/>
    <w:rsid w:val="001932BB"/>
    <w:rsid w:val="00194BAC"/>
    <w:rsid w:val="00195005"/>
    <w:rsid w:val="00196063"/>
    <w:rsid w:val="00197C40"/>
    <w:rsid w:val="001A24E5"/>
    <w:rsid w:val="001A3854"/>
    <w:rsid w:val="001A5783"/>
    <w:rsid w:val="001A5D96"/>
    <w:rsid w:val="001B2A89"/>
    <w:rsid w:val="001B68C6"/>
    <w:rsid w:val="001B6F56"/>
    <w:rsid w:val="001B707B"/>
    <w:rsid w:val="001C1FD4"/>
    <w:rsid w:val="001C3257"/>
    <w:rsid w:val="001C46EA"/>
    <w:rsid w:val="001D0185"/>
    <w:rsid w:val="001D01A8"/>
    <w:rsid w:val="001D13A5"/>
    <w:rsid w:val="001D184D"/>
    <w:rsid w:val="001E08FA"/>
    <w:rsid w:val="001E09E8"/>
    <w:rsid w:val="001E1043"/>
    <w:rsid w:val="001E26B4"/>
    <w:rsid w:val="001E526C"/>
    <w:rsid w:val="001E7A8D"/>
    <w:rsid w:val="001F076A"/>
    <w:rsid w:val="001F0789"/>
    <w:rsid w:val="001F1650"/>
    <w:rsid w:val="001F189C"/>
    <w:rsid w:val="0020030B"/>
    <w:rsid w:val="00202201"/>
    <w:rsid w:val="00203164"/>
    <w:rsid w:val="00203BAA"/>
    <w:rsid w:val="002057CB"/>
    <w:rsid w:val="002063ED"/>
    <w:rsid w:val="00206793"/>
    <w:rsid w:val="0021094E"/>
    <w:rsid w:val="00212BF2"/>
    <w:rsid w:val="00212DCE"/>
    <w:rsid w:val="002147BF"/>
    <w:rsid w:val="00215B31"/>
    <w:rsid w:val="00217045"/>
    <w:rsid w:val="00217536"/>
    <w:rsid w:val="00222BF0"/>
    <w:rsid w:val="002233C1"/>
    <w:rsid w:val="00223C5C"/>
    <w:rsid w:val="00223D7C"/>
    <w:rsid w:val="00224A0B"/>
    <w:rsid w:val="00232D4B"/>
    <w:rsid w:val="00233495"/>
    <w:rsid w:val="002338D6"/>
    <w:rsid w:val="00233BC3"/>
    <w:rsid w:val="00235777"/>
    <w:rsid w:val="00235815"/>
    <w:rsid w:val="0023713D"/>
    <w:rsid w:val="00240DA9"/>
    <w:rsid w:val="002412CC"/>
    <w:rsid w:val="00241C57"/>
    <w:rsid w:val="002457B8"/>
    <w:rsid w:val="0024676B"/>
    <w:rsid w:val="00251556"/>
    <w:rsid w:val="00252A46"/>
    <w:rsid w:val="002533BE"/>
    <w:rsid w:val="002541B5"/>
    <w:rsid w:val="002550AB"/>
    <w:rsid w:val="00260AD4"/>
    <w:rsid w:val="00261033"/>
    <w:rsid w:val="00261953"/>
    <w:rsid w:val="00261D76"/>
    <w:rsid w:val="00262D85"/>
    <w:rsid w:val="00263CA3"/>
    <w:rsid w:val="00264A89"/>
    <w:rsid w:val="00265D5C"/>
    <w:rsid w:val="00265DF5"/>
    <w:rsid w:val="00266F30"/>
    <w:rsid w:val="0027307D"/>
    <w:rsid w:val="00274134"/>
    <w:rsid w:val="00277A70"/>
    <w:rsid w:val="00280BEA"/>
    <w:rsid w:val="00281D3F"/>
    <w:rsid w:val="00284FBC"/>
    <w:rsid w:val="00285556"/>
    <w:rsid w:val="00285E1F"/>
    <w:rsid w:val="00287526"/>
    <w:rsid w:val="00292871"/>
    <w:rsid w:val="00293BBD"/>
    <w:rsid w:val="00294CBB"/>
    <w:rsid w:val="00294E5E"/>
    <w:rsid w:val="002954EB"/>
    <w:rsid w:val="00295FEF"/>
    <w:rsid w:val="002A109C"/>
    <w:rsid w:val="002A2600"/>
    <w:rsid w:val="002A40C2"/>
    <w:rsid w:val="002A599A"/>
    <w:rsid w:val="002A731A"/>
    <w:rsid w:val="002B045E"/>
    <w:rsid w:val="002B1CA1"/>
    <w:rsid w:val="002B2EC9"/>
    <w:rsid w:val="002B4107"/>
    <w:rsid w:val="002C1E7D"/>
    <w:rsid w:val="002C224F"/>
    <w:rsid w:val="002C7253"/>
    <w:rsid w:val="002D0802"/>
    <w:rsid w:val="002D3418"/>
    <w:rsid w:val="002D7921"/>
    <w:rsid w:val="002E08D0"/>
    <w:rsid w:val="002E187F"/>
    <w:rsid w:val="002E25AE"/>
    <w:rsid w:val="002E3140"/>
    <w:rsid w:val="002E4839"/>
    <w:rsid w:val="002F0FA9"/>
    <w:rsid w:val="002F2D96"/>
    <w:rsid w:val="002F3D55"/>
    <w:rsid w:val="002F3E7E"/>
    <w:rsid w:val="002F5178"/>
    <w:rsid w:val="002F6D41"/>
    <w:rsid w:val="002F713F"/>
    <w:rsid w:val="00300A62"/>
    <w:rsid w:val="003037EC"/>
    <w:rsid w:val="003038CF"/>
    <w:rsid w:val="00304AE8"/>
    <w:rsid w:val="003052AD"/>
    <w:rsid w:val="00305764"/>
    <w:rsid w:val="0030651D"/>
    <w:rsid w:val="00310EE3"/>
    <w:rsid w:val="00314537"/>
    <w:rsid w:val="00314903"/>
    <w:rsid w:val="00314E39"/>
    <w:rsid w:val="003152F8"/>
    <w:rsid w:val="00316ABA"/>
    <w:rsid w:val="00317493"/>
    <w:rsid w:val="00321421"/>
    <w:rsid w:val="003277B9"/>
    <w:rsid w:val="00331650"/>
    <w:rsid w:val="003320AF"/>
    <w:rsid w:val="00337FB7"/>
    <w:rsid w:val="0034090C"/>
    <w:rsid w:val="00341112"/>
    <w:rsid w:val="00342911"/>
    <w:rsid w:val="0034457A"/>
    <w:rsid w:val="00344CEA"/>
    <w:rsid w:val="00344D73"/>
    <w:rsid w:val="00345095"/>
    <w:rsid w:val="00345FEB"/>
    <w:rsid w:val="003478E6"/>
    <w:rsid w:val="00347BF7"/>
    <w:rsid w:val="00350965"/>
    <w:rsid w:val="00354584"/>
    <w:rsid w:val="00355299"/>
    <w:rsid w:val="0035661F"/>
    <w:rsid w:val="003605BF"/>
    <w:rsid w:val="00363847"/>
    <w:rsid w:val="00363B7E"/>
    <w:rsid w:val="003648D2"/>
    <w:rsid w:val="00364FB5"/>
    <w:rsid w:val="00366D42"/>
    <w:rsid w:val="00370F5C"/>
    <w:rsid w:val="00373CD6"/>
    <w:rsid w:val="00375840"/>
    <w:rsid w:val="00376584"/>
    <w:rsid w:val="00377F27"/>
    <w:rsid w:val="00382CF2"/>
    <w:rsid w:val="003831BB"/>
    <w:rsid w:val="00383309"/>
    <w:rsid w:val="00384E5A"/>
    <w:rsid w:val="003854BB"/>
    <w:rsid w:val="00385A03"/>
    <w:rsid w:val="003867D0"/>
    <w:rsid w:val="003870A7"/>
    <w:rsid w:val="0038790C"/>
    <w:rsid w:val="00390877"/>
    <w:rsid w:val="00390C3A"/>
    <w:rsid w:val="00391318"/>
    <w:rsid w:val="0039368E"/>
    <w:rsid w:val="003964A6"/>
    <w:rsid w:val="00397271"/>
    <w:rsid w:val="003A009A"/>
    <w:rsid w:val="003A14AC"/>
    <w:rsid w:val="003A214D"/>
    <w:rsid w:val="003A21A0"/>
    <w:rsid w:val="003A3141"/>
    <w:rsid w:val="003A393A"/>
    <w:rsid w:val="003A436C"/>
    <w:rsid w:val="003A43E5"/>
    <w:rsid w:val="003B1652"/>
    <w:rsid w:val="003B3E04"/>
    <w:rsid w:val="003B46D8"/>
    <w:rsid w:val="003B524C"/>
    <w:rsid w:val="003B54FD"/>
    <w:rsid w:val="003B6ADE"/>
    <w:rsid w:val="003B6D82"/>
    <w:rsid w:val="003C0908"/>
    <w:rsid w:val="003C0B5E"/>
    <w:rsid w:val="003C0BF5"/>
    <w:rsid w:val="003C1B0A"/>
    <w:rsid w:val="003C2346"/>
    <w:rsid w:val="003C23AA"/>
    <w:rsid w:val="003C3089"/>
    <w:rsid w:val="003C3E11"/>
    <w:rsid w:val="003C5C22"/>
    <w:rsid w:val="003C707B"/>
    <w:rsid w:val="003C7DE1"/>
    <w:rsid w:val="003D0060"/>
    <w:rsid w:val="003D09A9"/>
    <w:rsid w:val="003D115F"/>
    <w:rsid w:val="003D357A"/>
    <w:rsid w:val="003D4AAB"/>
    <w:rsid w:val="003D4DF7"/>
    <w:rsid w:val="003D5011"/>
    <w:rsid w:val="003D7552"/>
    <w:rsid w:val="003D796E"/>
    <w:rsid w:val="003D7A31"/>
    <w:rsid w:val="003E271E"/>
    <w:rsid w:val="003E27EE"/>
    <w:rsid w:val="003E43D1"/>
    <w:rsid w:val="003E4EEF"/>
    <w:rsid w:val="003E642D"/>
    <w:rsid w:val="003F0421"/>
    <w:rsid w:val="003F0D46"/>
    <w:rsid w:val="003F5557"/>
    <w:rsid w:val="003F6B13"/>
    <w:rsid w:val="003F79ED"/>
    <w:rsid w:val="003F7BD4"/>
    <w:rsid w:val="004024F0"/>
    <w:rsid w:val="0040253E"/>
    <w:rsid w:val="00402969"/>
    <w:rsid w:val="004033F8"/>
    <w:rsid w:val="00411916"/>
    <w:rsid w:val="004134A7"/>
    <w:rsid w:val="00413E86"/>
    <w:rsid w:val="0041730B"/>
    <w:rsid w:val="004230B5"/>
    <w:rsid w:val="00424801"/>
    <w:rsid w:val="0042531A"/>
    <w:rsid w:val="00425689"/>
    <w:rsid w:val="0042628C"/>
    <w:rsid w:val="0043209E"/>
    <w:rsid w:val="004334A9"/>
    <w:rsid w:val="004345F2"/>
    <w:rsid w:val="0043529B"/>
    <w:rsid w:val="00435ACD"/>
    <w:rsid w:val="004425F9"/>
    <w:rsid w:val="0044371B"/>
    <w:rsid w:val="00443CD3"/>
    <w:rsid w:val="004444F8"/>
    <w:rsid w:val="0044541D"/>
    <w:rsid w:val="00446AAF"/>
    <w:rsid w:val="00447043"/>
    <w:rsid w:val="0045417C"/>
    <w:rsid w:val="0045491F"/>
    <w:rsid w:val="00454E8A"/>
    <w:rsid w:val="00456B0E"/>
    <w:rsid w:val="00460385"/>
    <w:rsid w:val="00460779"/>
    <w:rsid w:val="0046391D"/>
    <w:rsid w:val="00463E99"/>
    <w:rsid w:val="004653E3"/>
    <w:rsid w:val="00466C0D"/>
    <w:rsid w:val="00467C2B"/>
    <w:rsid w:val="004715D7"/>
    <w:rsid w:val="004801A8"/>
    <w:rsid w:val="004808D9"/>
    <w:rsid w:val="00485FAA"/>
    <w:rsid w:val="004867BA"/>
    <w:rsid w:val="00487B0D"/>
    <w:rsid w:val="00490703"/>
    <w:rsid w:val="00493AEB"/>
    <w:rsid w:val="00495170"/>
    <w:rsid w:val="00495369"/>
    <w:rsid w:val="0049658E"/>
    <w:rsid w:val="004967F5"/>
    <w:rsid w:val="004972D2"/>
    <w:rsid w:val="004A080D"/>
    <w:rsid w:val="004A0F1E"/>
    <w:rsid w:val="004A10BB"/>
    <w:rsid w:val="004A1497"/>
    <w:rsid w:val="004A195C"/>
    <w:rsid w:val="004A2E2B"/>
    <w:rsid w:val="004A72AA"/>
    <w:rsid w:val="004B0036"/>
    <w:rsid w:val="004B34B7"/>
    <w:rsid w:val="004B6089"/>
    <w:rsid w:val="004B6A6E"/>
    <w:rsid w:val="004B6B6D"/>
    <w:rsid w:val="004B6B71"/>
    <w:rsid w:val="004B7668"/>
    <w:rsid w:val="004B7D82"/>
    <w:rsid w:val="004C17F6"/>
    <w:rsid w:val="004C287F"/>
    <w:rsid w:val="004C3182"/>
    <w:rsid w:val="004C34AF"/>
    <w:rsid w:val="004C5385"/>
    <w:rsid w:val="004C55DA"/>
    <w:rsid w:val="004D0DA8"/>
    <w:rsid w:val="004D1392"/>
    <w:rsid w:val="004D5BE4"/>
    <w:rsid w:val="004D6DAD"/>
    <w:rsid w:val="004E193E"/>
    <w:rsid w:val="004E2DCF"/>
    <w:rsid w:val="004E36A6"/>
    <w:rsid w:val="004E68C2"/>
    <w:rsid w:val="004E7000"/>
    <w:rsid w:val="004F010C"/>
    <w:rsid w:val="004F27B7"/>
    <w:rsid w:val="004F68F5"/>
    <w:rsid w:val="004F6AC1"/>
    <w:rsid w:val="004F6EEB"/>
    <w:rsid w:val="00500389"/>
    <w:rsid w:val="0050157A"/>
    <w:rsid w:val="005027D0"/>
    <w:rsid w:val="00502E17"/>
    <w:rsid w:val="0050364D"/>
    <w:rsid w:val="005073A3"/>
    <w:rsid w:val="005101BD"/>
    <w:rsid w:val="005106F3"/>
    <w:rsid w:val="005131AF"/>
    <w:rsid w:val="00513D6A"/>
    <w:rsid w:val="00514AD0"/>
    <w:rsid w:val="0051518E"/>
    <w:rsid w:val="005156DC"/>
    <w:rsid w:val="00515F7A"/>
    <w:rsid w:val="005212E5"/>
    <w:rsid w:val="0052400F"/>
    <w:rsid w:val="00524A25"/>
    <w:rsid w:val="0052758B"/>
    <w:rsid w:val="00527C81"/>
    <w:rsid w:val="0053392E"/>
    <w:rsid w:val="0053534A"/>
    <w:rsid w:val="0053646F"/>
    <w:rsid w:val="00536668"/>
    <w:rsid w:val="005374F9"/>
    <w:rsid w:val="00537816"/>
    <w:rsid w:val="00543A35"/>
    <w:rsid w:val="00543C1E"/>
    <w:rsid w:val="00543D61"/>
    <w:rsid w:val="00544DE0"/>
    <w:rsid w:val="005459D7"/>
    <w:rsid w:val="00545CA0"/>
    <w:rsid w:val="0054639F"/>
    <w:rsid w:val="00546DEE"/>
    <w:rsid w:val="00550729"/>
    <w:rsid w:val="00551824"/>
    <w:rsid w:val="005570E3"/>
    <w:rsid w:val="00557D52"/>
    <w:rsid w:val="00557D73"/>
    <w:rsid w:val="005613EE"/>
    <w:rsid w:val="005627D9"/>
    <w:rsid w:val="00562D22"/>
    <w:rsid w:val="00563955"/>
    <w:rsid w:val="0056425D"/>
    <w:rsid w:val="005670D1"/>
    <w:rsid w:val="005675AA"/>
    <w:rsid w:val="00567D3F"/>
    <w:rsid w:val="005715CA"/>
    <w:rsid w:val="00571C3B"/>
    <w:rsid w:val="00573C96"/>
    <w:rsid w:val="0057405C"/>
    <w:rsid w:val="00574617"/>
    <w:rsid w:val="00574E45"/>
    <w:rsid w:val="00576C4F"/>
    <w:rsid w:val="00580432"/>
    <w:rsid w:val="0058176D"/>
    <w:rsid w:val="00583D8D"/>
    <w:rsid w:val="005871E5"/>
    <w:rsid w:val="00587FA0"/>
    <w:rsid w:val="005929D6"/>
    <w:rsid w:val="0059459E"/>
    <w:rsid w:val="00594DB7"/>
    <w:rsid w:val="00597FFB"/>
    <w:rsid w:val="005A4EFD"/>
    <w:rsid w:val="005B0C6E"/>
    <w:rsid w:val="005B2CD7"/>
    <w:rsid w:val="005B386A"/>
    <w:rsid w:val="005B4636"/>
    <w:rsid w:val="005B4FF1"/>
    <w:rsid w:val="005B6E12"/>
    <w:rsid w:val="005B74A9"/>
    <w:rsid w:val="005C25C9"/>
    <w:rsid w:val="005C26A2"/>
    <w:rsid w:val="005C426F"/>
    <w:rsid w:val="005C5B5F"/>
    <w:rsid w:val="005C7862"/>
    <w:rsid w:val="005C79B3"/>
    <w:rsid w:val="005D3D61"/>
    <w:rsid w:val="005D49E1"/>
    <w:rsid w:val="005D5602"/>
    <w:rsid w:val="005D7160"/>
    <w:rsid w:val="005E25A1"/>
    <w:rsid w:val="005E78C4"/>
    <w:rsid w:val="005F6DF8"/>
    <w:rsid w:val="005F7E3F"/>
    <w:rsid w:val="006034A9"/>
    <w:rsid w:val="0060485F"/>
    <w:rsid w:val="006055DC"/>
    <w:rsid w:val="0060627A"/>
    <w:rsid w:val="00606335"/>
    <w:rsid w:val="00606AB1"/>
    <w:rsid w:val="00607EBF"/>
    <w:rsid w:val="00611D34"/>
    <w:rsid w:val="00611DBD"/>
    <w:rsid w:val="00613D7F"/>
    <w:rsid w:val="00614409"/>
    <w:rsid w:val="00616206"/>
    <w:rsid w:val="0061699A"/>
    <w:rsid w:val="00617DB8"/>
    <w:rsid w:val="00620B6D"/>
    <w:rsid w:val="00620E67"/>
    <w:rsid w:val="006217D0"/>
    <w:rsid w:val="0062180A"/>
    <w:rsid w:val="00631EB9"/>
    <w:rsid w:val="00632650"/>
    <w:rsid w:val="006343EB"/>
    <w:rsid w:val="006348B0"/>
    <w:rsid w:val="00636A32"/>
    <w:rsid w:val="00637CFE"/>
    <w:rsid w:val="00637F5C"/>
    <w:rsid w:val="0064676F"/>
    <w:rsid w:val="00646FEA"/>
    <w:rsid w:val="006513DA"/>
    <w:rsid w:val="00652D57"/>
    <w:rsid w:val="00654B25"/>
    <w:rsid w:val="006552C0"/>
    <w:rsid w:val="00660954"/>
    <w:rsid w:val="00660E16"/>
    <w:rsid w:val="00661764"/>
    <w:rsid w:val="0066223D"/>
    <w:rsid w:val="00662336"/>
    <w:rsid w:val="00664B18"/>
    <w:rsid w:val="00667EC5"/>
    <w:rsid w:val="00670E90"/>
    <w:rsid w:val="00671415"/>
    <w:rsid w:val="00672031"/>
    <w:rsid w:val="00672BC8"/>
    <w:rsid w:val="00676AC7"/>
    <w:rsid w:val="00676D4D"/>
    <w:rsid w:val="0067706B"/>
    <w:rsid w:val="00680018"/>
    <w:rsid w:val="006808AA"/>
    <w:rsid w:val="00687658"/>
    <w:rsid w:val="006913AC"/>
    <w:rsid w:val="00691CF6"/>
    <w:rsid w:val="00693C20"/>
    <w:rsid w:val="00694D11"/>
    <w:rsid w:val="00695A51"/>
    <w:rsid w:val="00695A5B"/>
    <w:rsid w:val="00695C48"/>
    <w:rsid w:val="00695D36"/>
    <w:rsid w:val="0069611E"/>
    <w:rsid w:val="00696FAF"/>
    <w:rsid w:val="006A0D27"/>
    <w:rsid w:val="006A163A"/>
    <w:rsid w:val="006A299A"/>
    <w:rsid w:val="006A5D7C"/>
    <w:rsid w:val="006A71E9"/>
    <w:rsid w:val="006A73E5"/>
    <w:rsid w:val="006B1D2F"/>
    <w:rsid w:val="006B2E85"/>
    <w:rsid w:val="006B2F46"/>
    <w:rsid w:val="006B3243"/>
    <w:rsid w:val="006B6490"/>
    <w:rsid w:val="006C0336"/>
    <w:rsid w:val="006C13A7"/>
    <w:rsid w:val="006C1F48"/>
    <w:rsid w:val="006C261F"/>
    <w:rsid w:val="006C2CB0"/>
    <w:rsid w:val="006C36EE"/>
    <w:rsid w:val="006C3732"/>
    <w:rsid w:val="006C3A59"/>
    <w:rsid w:val="006C6914"/>
    <w:rsid w:val="006C7266"/>
    <w:rsid w:val="006C7B09"/>
    <w:rsid w:val="006D05B0"/>
    <w:rsid w:val="006D213F"/>
    <w:rsid w:val="006D67C6"/>
    <w:rsid w:val="006E08CA"/>
    <w:rsid w:val="006E2102"/>
    <w:rsid w:val="006E23E1"/>
    <w:rsid w:val="006E6123"/>
    <w:rsid w:val="006E6393"/>
    <w:rsid w:val="006E6AC7"/>
    <w:rsid w:val="006F1830"/>
    <w:rsid w:val="006F2E20"/>
    <w:rsid w:val="006F49F9"/>
    <w:rsid w:val="006F5F75"/>
    <w:rsid w:val="007016C6"/>
    <w:rsid w:val="00701F97"/>
    <w:rsid w:val="007029A9"/>
    <w:rsid w:val="00703E20"/>
    <w:rsid w:val="00703E36"/>
    <w:rsid w:val="00706F7B"/>
    <w:rsid w:val="00711C59"/>
    <w:rsid w:val="00711EAD"/>
    <w:rsid w:val="007150A8"/>
    <w:rsid w:val="0072145F"/>
    <w:rsid w:val="00724F05"/>
    <w:rsid w:val="00725D9A"/>
    <w:rsid w:val="007262F0"/>
    <w:rsid w:val="0072780E"/>
    <w:rsid w:val="00727944"/>
    <w:rsid w:val="00731BC2"/>
    <w:rsid w:val="00737085"/>
    <w:rsid w:val="007412EE"/>
    <w:rsid w:val="007414B4"/>
    <w:rsid w:val="00742851"/>
    <w:rsid w:val="00742CE3"/>
    <w:rsid w:val="0074516B"/>
    <w:rsid w:val="0074798B"/>
    <w:rsid w:val="00751356"/>
    <w:rsid w:val="00752199"/>
    <w:rsid w:val="007523FD"/>
    <w:rsid w:val="00752F0C"/>
    <w:rsid w:val="00753BC1"/>
    <w:rsid w:val="00754FD8"/>
    <w:rsid w:val="007561D3"/>
    <w:rsid w:val="007567CA"/>
    <w:rsid w:val="00756CD4"/>
    <w:rsid w:val="0075734B"/>
    <w:rsid w:val="0076413C"/>
    <w:rsid w:val="007650E4"/>
    <w:rsid w:val="007651FC"/>
    <w:rsid w:val="00765540"/>
    <w:rsid w:val="00765610"/>
    <w:rsid w:val="00765C75"/>
    <w:rsid w:val="00766667"/>
    <w:rsid w:val="007711E0"/>
    <w:rsid w:val="0077257F"/>
    <w:rsid w:val="00773A7E"/>
    <w:rsid w:val="00774B9D"/>
    <w:rsid w:val="00775377"/>
    <w:rsid w:val="00776132"/>
    <w:rsid w:val="00777249"/>
    <w:rsid w:val="00777580"/>
    <w:rsid w:val="00780ADC"/>
    <w:rsid w:val="00780D7F"/>
    <w:rsid w:val="00782094"/>
    <w:rsid w:val="00783A5D"/>
    <w:rsid w:val="007865EC"/>
    <w:rsid w:val="00787381"/>
    <w:rsid w:val="007924A9"/>
    <w:rsid w:val="00792D7B"/>
    <w:rsid w:val="00795418"/>
    <w:rsid w:val="007A3320"/>
    <w:rsid w:val="007A39F8"/>
    <w:rsid w:val="007A3E06"/>
    <w:rsid w:val="007A4353"/>
    <w:rsid w:val="007A4649"/>
    <w:rsid w:val="007A4685"/>
    <w:rsid w:val="007A632A"/>
    <w:rsid w:val="007B123B"/>
    <w:rsid w:val="007B1691"/>
    <w:rsid w:val="007B239C"/>
    <w:rsid w:val="007B3DBB"/>
    <w:rsid w:val="007B3E6C"/>
    <w:rsid w:val="007B3FFA"/>
    <w:rsid w:val="007C008F"/>
    <w:rsid w:val="007C0454"/>
    <w:rsid w:val="007C0A1D"/>
    <w:rsid w:val="007C478E"/>
    <w:rsid w:val="007C6311"/>
    <w:rsid w:val="007C69A0"/>
    <w:rsid w:val="007D3698"/>
    <w:rsid w:val="007D4E52"/>
    <w:rsid w:val="007D613E"/>
    <w:rsid w:val="007D64BD"/>
    <w:rsid w:val="007D707B"/>
    <w:rsid w:val="007D7DBE"/>
    <w:rsid w:val="007E0A36"/>
    <w:rsid w:val="007E1ED0"/>
    <w:rsid w:val="007E660C"/>
    <w:rsid w:val="007E7B0F"/>
    <w:rsid w:val="007F10B8"/>
    <w:rsid w:val="007F1225"/>
    <w:rsid w:val="007F2FAD"/>
    <w:rsid w:val="007F7727"/>
    <w:rsid w:val="007F7E5C"/>
    <w:rsid w:val="0080120F"/>
    <w:rsid w:val="00801A18"/>
    <w:rsid w:val="00802585"/>
    <w:rsid w:val="00802BDE"/>
    <w:rsid w:val="008034FC"/>
    <w:rsid w:val="008038FE"/>
    <w:rsid w:val="00803E52"/>
    <w:rsid w:val="00803E68"/>
    <w:rsid w:val="0080446A"/>
    <w:rsid w:val="00807712"/>
    <w:rsid w:val="00810116"/>
    <w:rsid w:val="00810D26"/>
    <w:rsid w:val="00813B96"/>
    <w:rsid w:val="00814CFB"/>
    <w:rsid w:val="008161DD"/>
    <w:rsid w:val="00816A95"/>
    <w:rsid w:val="00816BF6"/>
    <w:rsid w:val="0081704F"/>
    <w:rsid w:val="008175EC"/>
    <w:rsid w:val="00820CE2"/>
    <w:rsid w:val="00822750"/>
    <w:rsid w:val="0082339E"/>
    <w:rsid w:val="00824168"/>
    <w:rsid w:val="0082465B"/>
    <w:rsid w:val="0082542E"/>
    <w:rsid w:val="008256D1"/>
    <w:rsid w:val="0082574B"/>
    <w:rsid w:val="008263D0"/>
    <w:rsid w:val="0082725D"/>
    <w:rsid w:val="00830E98"/>
    <w:rsid w:val="008350BA"/>
    <w:rsid w:val="00835F91"/>
    <w:rsid w:val="0083747A"/>
    <w:rsid w:val="0084002E"/>
    <w:rsid w:val="0084027D"/>
    <w:rsid w:val="00840445"/>
    <w:rsid w:val="008423D5"/>
    <w:rsid w:val="008429B9"/>
    <w:rsid w:val="00843A49"/>
    <w:rsid w:val="00853FFF"/>
    <w:rsid w:val="00854CB5"/>
    <w:rsid w:val="00856892"/>
    <w:rsid w:val="00857061"/>
    <w:rsid w:val="00861293"/>
    <w:rsid w:val="008616D0"/>
    <w:rsid w:val="008626A4"/>
    <w:rsid w:val="00863692"/>
    <w:rsid w:val="008706BF"/>
    <w:rsid w:val="00870757"/>
    <w:rsid w:val="008726FF"/>
    <w:rsid w:val="00872B5E"/>
    <w:rsid w:val="00874698"/>
    <w:rsid w:val="008748D8"/>
    <w:rsid w:val="00876F3E"/>
    <w:rsid w:val="00877163"/>
    <w:rsid w:val="008774FE"/>
    <w:rsid w:val="0087788A"/>
    <w:rsid w:val="00877E44"/>
    <w:rsid w:val="00880CCA"/>
    <w:rsid w:val="00881627"/>
    <w:rsid w:val="008829AC"/>
    <w:rsid w:val="00885672"/>
    <w:rsid w:val="00885E31"/>
    <w:rsid w:val="0089011E"/>
    <w:rsid w:val="00890F97"/>
    <w:rsid w:val="00891832"/>
    <w:rsid w:val="00892C65"/>
    <w:rsid w:val="00896A4A"/>
    <w:rsid w:val="00896B3A"/>
    <w:rsid w:val="008A15C9"/>
    <w:rsid w:val="008A20E3"/>
    <w:rsid w:val="008A4B17"/>
    <w:rsid w:val="008A71C6"/>
    <w:rsid w:val="008B2AC2"/>
    <w:rsid w:val="008B427D"/>
    <w:rsid w:val="008B7D09"/>
    <w:rsid w:val="008C0817"/>
    <w:rsid w:val="008C3A16"/>
    <w:rsid w:val="008C4874"/>
    <w:rsid w:val="008C5231"/>
    <w:rsid w:val="008C5268"/>
    <w:rsid w:val="008C5C42"/>
    <w:rsid w:val="008C7ABB"/>
    <w:rsid w:val="008D1628"/>
    <w:rsid w:val="008D1F90"/>
    <w:rsid w:val="008D20E5"/>
    <w:rsid w:val="008D37AB"/>
    <w:rsid w:val="008D417E"/>
    <w:rsid w:val="008D4CEF"/>
    <w:rsid w:val="008D5DBB"/>
    <w:rsid w:val="008D6880"/>
    <w:rsid w:val="008D6D83"/>
    <w:rsid w:val="008E4DF8"/>
    <w:rsid w:val="008F379C"/>
    <w:rsid w:val="008F5202"/>
    <w:rsid w:val="008F5738"/>
    <w:rsid w:val="008F5D6F"/>
    <w:rsid w:val="0090173D"/>
    <w:rsid w:val="00903158"/>
    <w:rsid w:val="00904E27"/>
    <w:rsid w:val="0090504B"/>
    <w:rsid w:val="009063A0"/>
    <w:rsid w:val="0090729C"/>
    <w:rsid w:val="00911CB3"/>
    <w:rsid w:val="00920CD9"/>
    <w:rsid w:val="0092250B"/>
    <w:rsid w:val="009244C0"/>
    <w:rsid w:val="00926E79"/>
    <w:rsid w:val="00930321"/>
    <w:rsid w:val="0093050B"/>
    <w:rsid w:val="00931CF2"/>
    <w:rsid w:val="00932578"/>
    <w:rsid w:val="009326C3"/>
    <w:rsid w:val="00932FF9"/>
    <w:rsid w:val="00933526"/>
    <w:rsid w:val="0094130A"/>
    <w:rsid w:val="00941CF5"/>
    <w:rsid w:val="00944BA6"/>
    <w:rsid w:val="009455CC"/>
    <w:rsid w:val="00945DB9"/>
    <w:rsid w:val="00945FC4"/>
    <w:rsid w:val="00946CB9"/>
    <w:rsid w:val="00954D0D"/>
    <w:rsid w:val="009609FE"/>
    <w:rsid w:val="00963738"/>
    <w:rsid w:val="00963966"/>
    <w:rsid w:val="00963A84"/>
    <w:rsid w:val="009650DC"/>
    <w:rsid w:val="00966F27"/>
    <w:rsid w:val="00970C41"/>
    <w:rsid w:val="00971537"/>
    <w:rsid w:val="009767CE"/>
    <w:rsid w:val="009808F1"/>
    <w:rsid w:val="009813AC"/>
    <w:rsid w:val="00984253"/>
    <w:rsid w:val="00986158"/>
    <w:rsid w:val="009864A8"/>
    <w:rsid w:val="00986677"/>
    <w:rsid w:val="00987881"/>
    <w:rsid w:val="009900DE"/>
    <w:rsid w:val="00990989"/>
    <w:rsid w:val="00990F95"/>
    <w:rsid w:val="009A2349"/>
    <w:rsid w:val="009A2D24"/>
    <w:rsid w:val="009A5BFD"/>
    <w:rsid w:val="009A5EE2"/>
    <w:rsid w:val="009A5F9E"/>
    <w:rsid w:val="009A6F40"/>
    <w:rsid w:val="009A70AF"/>
    <w:rsid w:val="009A7BE0"/>
    <w:rsid w:val="009B0F62"/>
    <w:rsid w:val="009B16FB"/>
    <w:rsid w:val="009B3D59"/>
    <w:rsid w:val="009B4E5D"/>
    <w:rsid w:val="009B63D8"/>
    <w:rsid w:val="009B667B"/>
    <w:rsid w:val="009C1F10"/>
    <w:rsid w:val="009C3D6E"/>
    <w:rsid w:val="009C5CCE"/>
    <w:rsid w:val="009C703F"/>
    <w:rsid w:val="009C7C3C"/>
    <w:rsid w:val="009D15DE"/>
    <w:rsid w:val="009D270D"/>
    <w:rsid w:val="009D49B5"/>
    <w:rsid w:val="009D509D"/>
    <w:rsid w:val="009D6D91"/>
    <w:rsid w:val="009E1238"/>
    <w:rsid w:val="009E27AF"/>
    <w:rsid w:val="009E37E6"/>
    <w:rsid w:val="009E4154"/>
    <w:rsid w:val="009E7037"/>
    <w:rsid w:val="009F0530"/>
    <w:rsid w:val="009F0D31"/>
    <w:rsid w:val="009F1782"/>
    <w:rsid w:val="009F1ED1"/>
    <w:rsid w:val="009F2FF5"/>
    <w:rsid w:val="009F3CA7"/>
    <w:rsid w:val="009F5111"/>
    <w:rsid w:val="009F6319"/>
    <w:rsid w:val="009F6373"/>
    <w:rsid w:val="00A003EA"/>
    <w:rsid w:val="00A00B0C"/>
    <w:rsid w:val="00A01937"/>
    <w:rsid w:val="00A0198B"/>
    <w:rsid w:val="00A01C40"/>
    <w:rsid w:val="00A062F4"/>
    <w:rsid w:val="00A06659"/>
    <w:rsid w:val="00A06F38"/>
    <w:rsid w:val="00A10651"/>
    <w:rsid w:val="00A1132A"/>
    <w:rsid w:val="00A11A52"/>
    <w:rsid w:val="00A14AF1"/>
    <w:rsid w:val="00A177FC"/>
    <w:rsid w:val="00A225D5"/>
    <w:rsid w:val="00A254E0"/>
    <w:rsid w:val="00A26DFC"/>
    <w:rsid w:val="00A278DF"/>
    <w:rsid w:val="00A329E3"/>
    <w:rsid w:val="00A35FC5"/>
    <w:rsid w:val="00A36034"/>
    <w:rsid w:val="00A360D4"/>
    <w:rsid w:val="00A3643A"/>
    <w:rsid w:val="00A40660"/>
    <w:rsid w:val="00A41B8E"/>
    <w:rsid w:val="00A440A6"/>
    <w:rsid w:val="00A4590C"/>
    <w:rsid w:val="00A5010D"/>
    <w:rsid w:val="00A507BA"/>
    <w:rsid w:val="00A539EB"/>
    <w:rsid w:val="00A53E95"/>
    <w:rsid w:val="00A55D0B"/>
    <w:rsid w:val="00A565F7"/>
    <w:rsid w:val="00A566DA"/>
    <w:rsid w:val="00A56D1F"/>
    <w:rsid w:val="00A6039A"/>
    <w:rsid w:val="00A6302A"/>
    <w:rsid w:val="00A652A4"/>
    <w:rsid w:val="00A652B3"/>
    <w:rsid w:val="00A65587"/>
    <w:rsid w:val="00A65ECB"/>
    <w:rsid w:val="00A66832"/>
    <w:rsid w:val="00A66FCB"/>
    <w:rsid w:val="00A67D53"/>
    <w:rsid w:val="00A72B1B"/>
    <w:rsid w:val="00A73F06"/>
    <w:rsid w:val="00A756A4"/>
    <w:rsid w:val="00A804E3"/>
    <w:rsid w:val="00A809E7"/>
    <w:rsid w:val="00A81231"/>
    <w:rsid w:val="00A81C78"/>
    <w:rsid w:val="00A8201C"/>
    <w:rsid w:val="00A82C83"/>
    <w:rsid w:val="00A834B4"/>
    <w:rsid w:val="00A842FE"/>
    <w:rsid w:val="00A8461F"/>
    <w:rsid w:val="00A846BD"/>
    <w:rsid w:val="00A84884"/>
    <w:rsid w:val="00A8642F"/>
    <w:rsid w:val="00A90919"/>
    <w:rsid w:val="00A90985"/>
    <w:rsid w:val="00A91B96"/>
    <w:rsid w:val="00A92D93"/>
    <w:rsid w:val="00A9312E"/>
    <w:rsid w:val="00A95874"/>
    <w:rsid w:val="00A9669D"/>
    <w:rsid w:val="00A96A8A"/>
    <w:rsid w:val="00AA0026"/>
    <w:rsid w:val="00AA0B15"/>
    <w:rsid w:val="00AA1589"/>
    <w:rsid w:val="00AA35BA"/>
    <w:rsid w:val="00AA399B"/>
    <w:rsid w:val="00AA6184"/>
    <w:rsid w:val="00AB1012"/>
    <w:rsid w:val="00AB15AC"/>
    <w:rsid w:val="00AB4B4D"/>
    <w:rsid w:val="00AB715B"/>
    <w:rsid w:val="00AB730C"/>
    <w:rsid w:val="00AB7797"/>
    <w:rsid w:val="00AC20DF"/>
    <w:rsid w:val="00AC54BD"/>
    <w:rsid w:val="00AD04BB"/>
    <w:rsid w:val="00AD0CEC"/>
    <w:rsid w:val="00AD1686"/>
    <w:rsid w:val="00AD27BE"/>
    <w:rsid w:val="00AD467A"/>
    <w:rsid w:val="00AD7D7C"/>
    <w:rsid w:val="00AE0705"/>
    <w:rsid w:val="00AE2EEB"/>
    <w:rsid w:val="00AE4120"/>
    <w:rsid w:val="00AE5BEB"/>
    <w:rsid w:val="00AE7ACA"/>
    <w:rsid w:val="00AF1029"/>
    <w:rsid w:val="00AF1D67"/>
    <w:rsid w:val="00AF2DE5"/>
    <w:rsid w:val="00AF6FD9"/>
    <w:rsid w:val="00AF710B"/>
    <w:rsid w:val="00B02AD0"/>
    <w:rsid w:val="00B02BBA"/>
    <w:rsid w:val="00B0423A"/>
    <w:rsid w:val="00B04ED4"/>
    <w:rsid w:val="00B10370"/>
    <w:rsid w:val="00B10486"/>
    <w:rsid w:val="00B109AC"/>
    <w:rsid w:val="00B10D40"/>
    <w:rsid w:val="00B1287F"/>
    <w:rsid w:val="00B13F74"/>
    <w:rsid w:val="00B14C94"/>
    <w:rsid w:val="00B1591C"/>
    <w:rsid w:val="00B17164"/>
    <w:rsid w:val="00B17625"/>
    <w:rsid w:val="00B17F06"/>
    <w:rsid w:val="00B238F1"/>
    <w:rsid w:val="00B23D02"/>
    <w:rsid w:val="00B25660"/>
    <w:rsid w:val="00B27212"/>
    <w:rsid w:val="00B34276"/>
    <w:rsid w:val="00B34870"/>
    <w:rsid w:val="00B34D3A"/>
    <w:rsid w:val="00B34F91"/>
    <w:rsid w:val="00B35A11"/>
    <w:rsid w:val="00B36314"/>
    <w:rsid w:val="00B3736D"/>
    <w:rsid w:val="00B406E6"/>
    <w:rsid w:val="00B418B2"/>
    <w:rsid w:val="00B4216F"/>
    <w:rsid w:val="00B505E4"/>
    <w:rsid w:val="00B51468"/>
    <w:rsid w:val="00B54BE1"/>
    <w:rsid w:val="00B571E4"/>
    <w:rsid w:val="00B5745F"/>
    <w:rsid w:val="00B57768"/>
    <w:rsid w:val="00B57FB1"/>
    <w:rsid w:val="00B60A3C"/>
    <w:rsid w:val="00B614CE"/>
    <w:rsid w:val="00B62D76"/>
    <w:rsid w:val="00B6304C"/>
    <w:rsid w:val="00B65A63"/>
    <w:rsid w:val="00B708A5"/>
    <w:rsid w:val="00B70A42"/>
    <w:rsid w:val="00B70E2D"/>
    <w:rsid w:val="00B71C5F"/>
    <w:rsid w:val="00B74CEE"/>
    <w:rsid w:val="00B77009"/>
    <w:rsid w:val="00B8046C"/>
    <w:rsid w:val="00B80AC8"/>
    <w:rsid w:val="00B80F74"/>
    <w:rsid w:val="00B83D03"/>
    <w:rsid w:val="00B83F56"/>
    <w:rsid w:val="00B866CB"/>
    <w:rsid w:val="00B86FAC"/>
    <w:rsid w:val="00B87555"/>
    <w:rsid w:val="00B90530"/>
    <w:rsid w:val="00B91732"/>
    <w:rsid w:val="00B92820"/>
    <w:rsid w:val="00B92F49"/>
    <w:rsid w:val="00B932C1"/>
    <w:rsid w:val="00B9372F"/>
    <w:rsid w:val="00B93A0D"/>
    <w:rsid w:val="00B951A0"/>
    <w:rsid w:val="00B9565E"/>
    <w:rsid w:val="00BA0185"/>
    <w:rsid w:val="00BA01A8"/>
    <w:rsid w:val="00BA1196"/>
    <w:rsid w:val="00BA2169"/>
    <w:rsid w:val="00BA3E2C"/>
    <w:rsid w:val="00BA7C47"/>
    <w:rsid w:val="00BB04B7"/>
    <w:rsid w:val="00BB1138"/>
    <w:rsid w:val="00BB259A"/>
    <w:rsid w:val="00BB34DB"/>
    <w:rsid w:val="00BB574D"/>
    <w:rsid w:val="00BB6FE8"/>
    <w:rsid w:val="00BB7017"/>
    <w:rsid w:val="00BB7E09"/>
    <w:rsid w:val="00BC0FD2"/>
    <w:rsid w:val="00BC190B"/>
    <w:rsid w:val="00BC2501"/>
    <w:rsid w:val="00BC27C9"/>
    <w:rsid w:val="00BC321B"/>
    <w:rsid w:val="00BC38FC"/>
    <w:rsid w:val="00BC533B"/>
    <w:rsid w:val="00BC551C"/>
    <w:rsid w:val="00BC6D9B"/>
    <w:rsid w:val="00BD09D1"/>
    <w:rsid w:val="00BD10D0"/>
    <w:rsid w:val="00BD224A"/>
    <w:rsid w:val="00BD5883"/>
    <w:rsid w:val="00BD5A8C"/>
    <w:rsid w:val="00BD5FD0"/>
    <w:rsid w:val="00BE12A8"/>
    <w:rsid w:val="00BE1AB9"/>
    <w:rsid w:val="00BE20A3"/>
    <w:rsid w:val="00BE43F3"/>
    <w:rsid w:val="00BE43F9"/>
    <w:rsid w:val="00BE5C3A"/>
    <w:rsid w:val="00BE7A09"/>
    <w:rsid w:val="00BF021D"/>
    <w:rsid w:val="00BF1192"/>
    <w:rsid w:val="00BF25B0"/>
    <w:rsid w:val="00BF2BA8"/>
    <w:rsid w:val="00BF3057"/>
    <w:rsid w:val="00BF3809"/>
    <w:rsid w:val="00BF3F57"/>
    <w:rsid w:val="00BF5AD3"/>
    <w:rsid w:val="00BF6524"/>
    <w:rsid w:val="00BF69FA"/>
    <w:rsid w:val="00BF7F21"/>
    <w:rsid w:val="00C0011C"/>
    <w:rsid w:val="00C00C48"/>
    <w:rsid w:val="00C050DB"/>
    <w:rsid w:val="00C06BA3"/>
    <w:rsid w:val="00C129F3"/>
    <w:rsid w:val="00C15DBE"/>
    <w:rsid w:val="00C202A8"/>
    <w:rsid w:val="00C23551"/>
    <w:rsid w:val="00C2654D"/>
    <w:rsid w:val="00C266E8"/>
    <w:rsid w:val="00C27913"/>
    <w:rsid w:val="00C27953"/>
    <w:rsid w:val="00C27AFE"/>
    <w:rsid w:val="00C31AA4"/>
    <w:rsid w:val="00C322AF"/>
    <w:rsid w:val="00C33267"/>
    <w:rsid w:val="00C333BF"/>
    <w:rsid w:val="00C33BEB"/>
    <w:rsid w:val="00C36108"/>
    <w:rsid w:val="00C36A63"/>
    <w:rsid w:val="00C37E61"/>
    <w:rsid w:val="00C419F0"/>
    <w:rsid w:val="00C421A3"/>
    <w:rsid w:val="00C43BDA"/>
    <w:rsid w:val="00C44ED1"/>
    <w:rsid w:val="00C455D0"/>
    <w:rsid w:val="00C461AA"/>
    <w:rsid w:val="00C47CBF"/>
    <w:rsid w:val="00C50B4A"/>
    <w:rsid w:val="00C52A1C"/>
    <w:rsid w:val="00C53D82"/>
    <w:rsid w:val="00C564B0"/>
    <w:rsid w:val="00C566E6"/>
    <w:rsid w:val="00C60386"/>
    <w:rsid w:val="00C62B62"/>
    <w:rsid w:val="00C63453"/>
    <w:rsid w:val="00C6532B"/>
    <w:rsid w:val="00C67BB2"/>
    <w:rsid w:val="00C71222"/>
    <w:rsid w:val="00C747B6"/>
    <w:rsid w:val="00C7484C"/>
    <w:rsid w:val="00C75B76"/>
    <w:rsid w:val="00C75FEC"/>
    <w:rsid w:val="00C768F0"/>
    <w:rsid w:val="00C808CE"/>
    <w:rsid w:val="00C80F6B"/>
    <w:rsid w:val="00C8313A"/>
    <w:rsid w:val="00C83504"/>
    <w:rsid w:val="00C843D1"/>
    <w:rsid w:val="00C85A68"/>
    <w:rsid w:val="00C933CD"/>
    <w:rsid w:val="00C939CC"/>
    <w:rsid w:val="00C9767B"/>
    <w:rsid w:val="00CA0BE7"/>
    <w:rsid w:val="00CA2D0F"/>
    <w:rsid w:val="00CA2F37"/>
    <w:rsid w:val="00CA364D"/>
    <w:rsid w:val="00CA4BCD"/>
    <w:rsid w:val="00CA4E4D"/>
    <w:rsid w:val="00CA5761"/>
    <w:rsid w:val="00CA6F73"/>
    <w:rsid w:val="00CB0ACE"/>
    <w:rsid w:val="00CB0BED"/>
    <w:rsid w:val="00CB1BC9"/>
    <w:rsid w:val="00CB22FC"/>
    <w:rsid w:val="00CB2A7E"/>
    <w:rsid w:val="00CB3A2F"/>
    <w:rsid w:val="00CB3DEE"/>
    <w:rsid w:val="00CB50C0"/>
    <w:rsid w:val="00CB5B77"/>
    <w:rsid w:val="00CB5E28"/>
    <w:rsid w:val="00CB6413"/>
    <w:rsid w:val="00CB74AF"/>
    <w:rsid w:val="00CC1693"/>
    <w:rsid w:val="00CC1AC6"/>
    <w:rsid w:val="00CC357D"/>
    <w:rsid w:val="00CC3B77"/>
    <w:rsid w:val="00CC5D4A"/>
    <w:rsid w:val="00CC5FB4"/>
    <w:rsid w:val="00CC77AF"/>
    <w:rsid w:val="00CD2EC0"/>
    <w:rsid w:val="00CD57FF"/>
    <w:rsid w:val="00CD6D34"/>
    <w:rsid w:val="00CE3458"/>
    <w:rsid w:val="00CE6345"/>
    <w:rsid w:val="00CE7C6C"/>
    <w:rsid w:val="00CF30C3"/>
    <w:rsid w:val="00CF3767"/>
    <w:rsid w:val="00CF6CA2"/>
    <w:rsid w:val="00CF786F"/>
    <w:rsid w:val="00D018CB"/>
    <w:rsid w:val="00D01F5A"/>
    <w:rsid w:val="00D02060"/>
    <w:rsid w:val="00D0418C"/>
    <w:rsid w:val="00D047D6"/>
    <w:rsid w:val="00D07044"/>
    <w:rsid w:val="00D1364E"/>
    <w:rsid w:val="00D13B16"/>
    <w:rsid w:val="00D13C88"/>
    <w:rsid w:val="00D15F64"/>
    <w:rsid w:val="00D15FD5"/>
    <w:rsid w:val="00D164A6"/>
    <w:rsid w:val="00D17E41"/>
    <w:rsid w:val="00D21849"/>
    <w:rsid w:val="00D21AFE"/>
    <w:rsid w:val="00D22211"/>
    <w:rsid w:val="00D24044"/>
    <w:rsid w:val="00D2467B"/>
    <w:rsid w:val="00D278C1"/>
    <w:rsid w:val="00D27A3F"/>
    <w:rsid w:val="00D307D8"/>
    <w:rsid w:val="00D32437"/>
    <w:rsid w:val="00D325D1"/>
    <w:rsid w:val="00D3272B"/>
    <w:rsid w:val="00D3637E"/>
    <w:rsid w:val="00D368FB"/>
    <w:rsid w:val="00D41387"/>
    <w:rsid w:val="00D43941"/>
    <w:rsid w:val="00D456AB"/>
    <w:rsid w:val="00D46740"/>
    <w:rsid w:val="00D47321"/>
    <w:rsid w:val="00D47590"/>
    <w:rsid w:val="00D47FF1"/>
    <w:rsid w:val="00D50360"/>
    <w:rsid w:val="00D51EB2"/>
    <w:rsid w:val="00D52C51"/>
    <w:rsid w:val="00D56765"/>
    <w:rsid w:val="00D56B9A"/>
    <w:rsid w:val="00D56F7C"/>
    <w:rsid w:val="00D60F3C"/>
    <w:rsid w:val="00D636B4"/>
    <w:rsid w:val="00D63FBA"/>
    <w:rsid w:val="00D648D2"/>
    <w:rsid w:val="00D64DFD"/>
    <w:rsid w:val="00D6694B"/>
    <w:rsid w:val="00D67FEF"/>
    <w:rsid w:val="00D700D1"/>
    <w:rsid w:val="00D70BDB"/>
    <w:rsid w:val="00D717CF"/>
    <w:rsid w:val="00D731D2"/>
    <w:rsid w:val="00D75ED7"/>
    <w:rsid w:val="00D776C2"/>
    <w:rsid w:val="00D8053B"/>
    <w:rsid w:val="00D829AE"/>
    <w:rsid w:val="00D82B64"/>
    <w:rsid w:val="00D84C9E"/>
    <w:rsid w:val="00D86C9A"/>
    <w:rsid w:val="00D91E9B"/>
    <w:rsid w:val="00D93477"/>
    <w:rsid w:val="00D93FEC"/>
    <w:rsid w:val="00D9439B"/>
    <w:rsid w:val="00D94F33"/>
    <w:rsid w:val="00D95CFB"/>
    <w:rsid w:val="00D97A12"/>
    <w:rsid w:val="00DA0433"/>
    <w:rsid w:val="00DA17A3"/>
    <w:rsid w:val="00DA1FDD"/>
    <w:rsid w:val="00DA4074"/>
    <w:rsid w:val="00DA5684"/>
    <w:rsid w:val="00DA7BE8"/>
    <w:rsid w:val="00DB255D"/>
    <w:rsid w:val="00DB2758"/>
    <w:rsid w:val="00DB38A9"/>
    <w:rsid w:val="00DB67E7"/>
    <w:rsid w:val="00DC01D4"/>
    <w:rsid w:val="00DC0B44"/>
    <w:rsid w:val="00DC1779"/>
    <w:rsid w:val="00DC18BE"/>
    <w:rsid w:val="00DC1A78"/>
    <w:rsid w:val="00DC45D6"/>
    <w:rsid w:val="00DC708B"/>
    <w:rsid w:val="00DC7570"/>
    <w:rsid w:val="00DD007D"/>
    <w:rsid w:val="00DD17B2"/>
    <w:rsid w:val="00DD2221"/>
    <w:rsid w:val="00DD3976"/>
    <w:rsid w:val="00DE1846"/>
    <w:rsid w:val="00DE2C1A"/>
    <w:rsid w:val="00DE3688"/>
    <w:rsid w:val="00DE3B27"/>
    <w:rsid w:val="00DE3D62"/>
    <w:rsid w:val="00DE7E84"/>
    <w:rsid w:val="00DE7EC6"/>
    <w:rsid w:val="00DF0C39"/>
    <w:rsid w:val="00DF20D3"/>
    <w:rsid w:val="00DF32D2"/>
    <w:rsid w:val="00DF3FD0"/>
    <w:rsid w:val="00DF434E"/>
    <w:rsid w:val="00DF72A0"/>
    <w:rsid w:val="00DF7736"/>
    <w:rsid w:val="00E00368"/>
    <w:rsid w:val="00E01BA5"/>
    <w:rsid w:val="00E030F7"/>
    <w:rsid w:val="00E03166"/>
    <w:rsid w:val="00E060F9"/>
    <w:rsid w:val="00E105DF"/>
    <w:rsid w:val="00E13D32"/>
    <w:rsid w:val="00E1587F"/>
    <w:rsid w:val="00E16570"/>
    <w:rsid w:val="00E227E1"/>
    <w:rsid w:val="00E2362E"/>
    <w:rsid w:val="00E238AB"/>
    <w:rsid w:val="00E25AF1"/>
    <w:rsid w:val="00E26EC9"/>
    <w:rsid w:val="00E31118"/>
    <w:rsid w:val="00E32DE0"/>
    <w:rsid w:val="00E3386F"/>
    <w:rsid w:val="00E3403F"/>
    <w:rsid w:val="00E3452D"/>
    <w:rsid w:val="00E3593C"/>
    <w:rsid w:val="00E40F9A"/>
    <w:rsid w:val="00E42571"/>
    <w:rsid w:val="00E44A97"/>
    <w:rsid w:val="00E455C1"/>
    <w:rsid w:val="00E46A07"/>
    <w:rsid w:val="00E47559"/>
    <w:rsid w:val="00E477DA"/>
    <w:rsid w:val="00E47B18"/>
    <w:rsid w:val="00E50999"/>
    <w:rsid w:val="00E50E07"/>
    <w:rsid w:val="00E5517C"/>
    <w:rsid w:val="00E5519C"/>
    <w:rsid w:val="00E55408"/>
    <w:rsid w:val="00E5587C"/>
    <w:rsid w:val="00E56A7A"/>
    <w:rsid w:val="00E6003F"/>
    <w:rsid w:val="00E60E4F"/>
    <w:rsid w:val="00E61FDF"/>
    <w:rsid w:val="00E64690"/>
    <w:rsid w:val="00E64AB7"/>
    <w:rsid w:val="00E64E7F"/>
    <w:rsid w:val="00E67372"/>
    <w:rsid w:val="00E67F2F"/>
    <w:rsid w:val="00E70234"/>
    <w:rsid w:val="00E707F3"/>
    <w:rsid w:val="00E71B40"/>
    <w:rsid w:val="00E72E81"/>
    <w:rsid w:val="00E731CF"/>
    <w:rsid w:val="00E8358D"/>
    <w:rsid w:val="00E8443D"/>
    <w:rsid w:val="00E860D0"/>
    <w:rsid w:val="00E86B1E"/>
    <w:rsid w:val="00E90FE4"/>
    <w:rsid w:val="00E929FC"/>
    <w:rsid w:val="00E92A14"/>
    <w:rsid w:val="00E92C74"/>
    <w:rsid w:val="00E936A9"/>
    <w:rsid w:val="00E93808"/>
    <w:rsid w:val="00E973A7"/>
    <w:rsid w:val="00EA09C6"/>
    <w:rsid w:val="00EA0A6E"/>
    <w:rsid w:val="00EA0C69"/>
    <w:rsid w:val="00EA1D50"/>
    <w:rsid w:val="00EA1DED"/>
    <w:rsid w:val="00EA2336"/>
    <w:rsid w:val="00EA2C7D"/>
    <w:rsid w:val="00EA6B39"/>
    <w:rsid w:val="00EB0FBC"/>
    <w:rsid w:val="00EB3223"/>
    <w:rsid w:val="00EB32AD"/>
    <w:rsid w:val="00EB48F7"/>
    <w:rsid w:val="00EB5D57"/>
    <w:rsid w:val="00EB69B8"/>
    <w:rsid w:val="00EB7F1D"/>
    <w:rsid w:val="00EC077D"/>
    <w:rsid w:val="00EC11DE"/>
    <w:rsid w:val="00EC123D"/>
    <w:rsid w:val="00EC1B28"/>
    <w:rsid w:val="00EC1E77"/>
    <w:rsid w:val="00EC3360"/>
    <w:rsid w:val="00EC359A"/>
    <w:rsid w:val="00EC69F4"/>
    <w:rsid w:val="00EC7F58"/>
    <w:rsid w:val="00ED018D"/>
    <w:rsid w:val="00ED04BB"/>
    <w:rsid w:val="00ED287D"/>
    <w:rsid w:val="00ED29BD"/>
    <w:rsid w:val="00ED3A01"/>
    <w:rsid w:val="00ED56CF"/>
    <w:rsid w:val="00ED5E51"/>
    <w:rsid w:val="00ED620B"/>
    <w:rsid w:val="00ED73DF"/>
    <w:rsid w:val="00ED7F02"/>
    <w:rsid w:val="00EE05FF"/>
    <w:rsid w:val="00EE1822"/>
    <w:rsid w:val="00EE2C47"/>
    <w:rsid w:val="00EF2DCC"/>
    <w:rsid w:val="00EF2FB5"/>
    <w:rsid w:val="00EF31D9"/>
    <w:rsid w:val="00EF3E07"/>
    <w:rsid w:val="00EF4CDB"/>
    <w:rsid w:val="00EF7C34"/>
    <w:rsid w:val="00F015D7"/>
    <w:rsid w:val="00F0291A"/>
    <w:rsid w:val="00F02A1A"/>
    <w:rsid w:val="00F0378F"/>
    <w:rsid w:val="00F042DF"/>
    <w:rsid w:val="00F047C1"/>
    <w:rsid w:val="00F10727"/>
    <w:rsid w:val="00F107F5"/>
    <w:rsid w:val="00F11241"/>
    <w:rsid w:val="00F119B5"/>
    <w:rsid w:val="00F1572B"/>
    <w:rsid w:val="00F1590E"/>
    <w:rsid w:val="00F16CB0"/>
    <w:rsid w:val="00F20E47"/>
    <w:rsid w:val="00F22E7D"/>
    <w:rsid w:val="00F22F9C"/>
    <w:rsid w:val="00F23D0E"/>
    <w:rsid w:val="00F258A6"/>
    <w:rsid w:val="00F2647D"/>
    <w:rsid w:val="00F26583"/>
    <w:rsid w:val="00F27E93"/>
    <w:rsid w:val="00F3032E"/>
    <w:rsid w:val="00F30C9D"/>
    <w:rsid w:val="00F30FC4"/>
    <w:rsid w:val="00F31F0A"/>
    <w:rsid w:val="00F3408A"/>
    <w:rsid w:val="00F34AA5"/>
    <w:rsid w:val="00F34CE0"/>
    <w:rsid w:val="00F34EA4"/>
    <w:rsid w:val="00F35454"/>
    <w:rsid w:val="00F379F8"/>
    <w:rsid w:val="00F4001A"/>
    <w:rsid w:val="00F40206"/>
    <w:rsid w:val="00F4079B"/>
    <w:rsid w:val="00F40F4E"/>
    <w:rsid w:val="00F422F8"/>
    <w:rsid w:val="00F42732"/>
    <w:rsid w:val="00F444E9"/>
    <w:rsid w:val="00F50986"/>
    <w:rsid w:val="00F51B86"/>
    <w:rsid w:val="00F55241"/>
    <w:rsid w:val="00F55E04"/>
    <w:rsid w:val="00F561FC"/>
    <w:rsid w:val="00F56AAD"/>
    <w:rsid w:val="00F60AEF"/>
    <w:rsid w:val="00F611D2"/>
    <w:rsid w:val="00F613F1"/>
    <w:rsid w:val="00F67130"/>
    <w:rsid w:val="00F6791F"/>
    <w:rsid w:val="00F67B1D"/>
    <w:rsid w:val="00F70DBA"/>
    <w:rsid w:val="00F7139C"/>
    <w:rsid w:val="00F725B0"/>
    <w:rsid w:val="00F733D9"/>
    <w:rsid w:val="00F76C24"/>
    <w:rsid w:val="00F82B50"/>
    <w:rsid w:val="00F83AE6"/>
    <w:rsid w:val="00F91779"/>
    <w:rsid w:val="00F9293B"/>
    <w:rsid w:val="00F92BB4"/>
    <w:rsid w:val="00F9467A"/>
    <w:rsid w:val="00F960C5"/>
    <w:rsid w:val="00FA07B1"/>
    <w:rsid w:val="00FA0FAC"/>
    <w:rsid w:val="00FA223A"/>
    <w:rsid w:val="00FA2D7B"/>
    <w:rsid w:val="00FA4807"/>
    <w:rsid w:val="00FA5F29"/>
    <w:rsid w:val="00FA66C5"/>
    <w:rsid w:val="00FA7174"/>
    <w:rsid w:val="00FA71E5"/>
    <w:rsid w:val="00FB2691"/>
    <w:rsid w:val="00FB38B4"/>
    <w:rsid w:val="00FB6498"/>
    <w:rsid w:val="00FC05B3"/>
    <w:rsid w:val="00FC189D"/>
    <w:rsid w:val="00FC192D"/>
    <w:rsid w:val="00FC633C"/>
    <w:rsid w:val="00FD1264"/>
    <w:rsid w:val="00FD3CA7"/>
    <w:rsid w:val="00FD6311"/>
    <w:rsid w:val="00FD741F"/>
    <w:rsid w:val="00FD768B"/>
    <w:rsid w:val="00FE6CF8"/>
    <w:rsid w:val="00FE6EC9"/>
    <w:rsid w:val="00FE7CE8"/>
    <w:rsid w:val="00FF15C1"/>
    <w:rsid w:val="00FF20EA"/>
    <w:rsid w:val="00FF2507"/>
    <w:rsid w:val="00FF252D"/>
    <w:rsid w:val="00FF25FC"/>
    <w:rsid w:val="00FF466F"/>
    <w:rsid w:val="00FF5635"/>
    <w:rsid w:val="00FF6EFA"/>
    <w:rsid w:val="00FF74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E815A87"/>
  <w15:docId w15:val="{232F9652-E822-451E-BE73-FA9840791C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Calibri"/>
        <w:color w:val="000000"/>
        <w:sz w:val="22"/>
        <w:szCs w:val="22"/>
        <w:lang w:val="en-PH" w:eastAsia="en-PH" w:bidi="ar-SA"/>
      </w:rPr>
    </w:rPrDefault>
    <w:pPrDefault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widowControl/>
      <w:spacing w:before="100" w:after="100" w:line="240" w:lineRule="auto"/>
      <w:outlineLvl w:val="0"/>
    </w:pPr>
    <w:rPr>
      <w:rFonts w:ascii="Times New Roman" w:eastAsia="Times New Roman" w:hAnsi="Times New Roman" w:cs="Times New Roman"/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6">
    <w:name w:val="6"/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5">
    <w:name w:val="5"/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4">
    <w:name w:val="4"/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3">
    <w:name w:val="3"/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2">
    <w:name w:val="2"/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1">
    <w:name w:val="1"/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CF6C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F6CA2"/>
  </w:style>
  <w:style w:type="paragraph" w:styleId="Footer">
    <w:name w:val="footer"/>
    <w:basedOn w:val="Normal"/>
    <w:link w:val="FooterChar"/>
    <w:uiPriority w:val="99"/>
    <w:unhideWhenUsed/>
    <w:rsid w:val="00CF6C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F6CA2"/>
  </w:style>
  <w:style w:type="paragraph" w:styleId="ListParagraph">
    <w:name w:val="List Paragraph"/>
    <w:basedOn w:val="Normal"/>
    <w:link w:val="ListParagraphChar"/>
    <w:uiPriority w:val="34"/>
    <w:qFormat/>
    <w:rsid w:val="00194BAC"/>
    <w:pPr>
      <w:ind w:left="720"/>
      <w:contextualSpacing/>
    </w:pPr>
  </w:style>
  <w:style w:type="character" w:customStyle="1" w:styleId="ListParagraphChar">
    <w:name w:val="List Paragraph Char"/>
    <w:link w:val="ListParagraph"/>
    <w:uiPriority w:val="34"/>
    <w:locked/>
    <w:rsid w:val="00892C65"/>
  </w:style>
  <w:style w:type="paragraph" w:styleId="BalloonText">
    <w:name w:val="Balloon Text"/>
    <w:basedOn w:val="Normal"/>
    <w:link w:val="BalloonTextChar"/>
    <w:uiPriority w:val="99"/>
    <w:semiHidden/>
    <w:unhideWhenUsed/>
    <w:rsid w:val="0015080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50801"/>
    <w:rPr>
      <w:rFonts w:ascii="Segoe UI" w:hAnsi="Segoe UI" w:cs="Segoe UI"/>
      <w:sz w:val="18"/>
      <w:szCs w:val="18"/>
    </w:rPr>
  </w:style>
  <w:style w:type="paragraph" w:styleId="NormalWeb">
    <w:name w:val="Normal (Web)"/>
    <w:uiPriority w:val="99"/>
    <w:unhideWhenUsed/>
    <w:rsid w:val="00A81C78"/>
    <w:pPr>
      <w:widowControl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beforeAutospacing="1" w:after="0" w:afterAutospacing="1" w:line="259" w:lineRule="auto"/>
    </w:pPr>
    <w:rPr>
      <w:rFonts w:ascii="Times New Roman" w:eastAsia="SimSun" w:hAnsi="Times New Roman" w:cs="Times New Roman"/>
      <w:color w:val="auto"/>
      <w:sz w:val="24"/>
      <w:szCs w:val="24"/>
      <w:lang w:val="en-US" w:eastAsia="zh-CN"/>
    </w:rPr>
  </w:style>
  <w:style w:type="character" w:styleId="Hyperlink">
    <w:name w:val="Hyperlink"/>
    <w:basedOn w:val="DefaultParagraphFont"/>
    <w:uiPriority w:val="99"/>
    <w:unhideWhenUsed/>
    <w:qFormat/>
    <w:rsid w:val="00A81C78"/>
    <w:rPr>
      <w:color w:val="0000FF" w:themeColor="hyperlink"/>
      <w:u w:val="single"/>
    </w:rPr>
  </w:style>
  <w:style w:type="character" w:styleId="Strong">
    <w:name w:val="Strong"/>
    <w:basedOn w:val="DefaultParagraphFont"/>
    <w:uiPriority w:val="22"/>
    <w:qFormat/>
    <w:rsid w:val="00A81C78"/>
    <w:rPr>
      <w:b/>
      <w:bCs/>
    </w:rPr>
  </w:style>
  <w:style w:type="paragraph" w:customStyle="1" w:styleId="NoSpacing1">
    <w:name w:val="No Spacing1"/>
    <w:link w:val="NoSpacingChar"/>
    <w:uiPriority w:val="1"/>
    <w:qFormat/>
    <w:rsid w:val="00A81C78"/>
    <w:pPr>
      <w:widowControl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after="0" w:line="240" w:lineRule="auto"/>
    </w:pPr>
    <w:rPr>
      <w:rFonts w:eastAsia="SimSun" w:cs="Times New Roman"/>
      <w:color w:val="auto"/>
      <w:lang w:val="en-US" w:eastAsia="en-US"/>
    </w:rPr>
  </w:style>
  <w:style w:type="character" w:customStyle="1" w:styleId="NoSpacingChar">
    <w:name w:val="No Spacing Char"/>
    <w:link w:val="NoSpacing1"/>
    <w:uiPriority w:val="1"/>
    <w:qFormat/>
    <w:rsid w:val="00A81C78"/>
    <w:rPr>
      <w:rFonts w:eastAsia="SimSun" w:cs="Times New Roman"/>
      <w:color w:val="auto"/>
      <w:lang w:val="en-US" w:eastAsia="en-US"/>
    </w:rPr>
  </w:style>
  <w:style w:type="paragraph" w:styleId="NoSpacing">
    <w:name w:val="No Spacing"/>
    <w:uiPriority w:val="1"/>
    <w:qFormat/>
    <w:rsid w:val="00EC7F58"/>
    <w:pPr>
      <w:spacing w:after="0" w:line="240" w:lineRule="auto"/>
    </w:pPr>
  </w:style>
  <w:style w:type="paragraph" w:customStyle="1" w:styleId="msonormal0">
    <w:name w:val="msonormal"/>
    <w:basedOn w:val="Normal"/>
    <w:rsid w:val="000812AC"/>
    <w:pPr>
      <w:widowControl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</w:rPr>
  </w:style>
  <w:style w:type="table" w:styleId="TableGrid">
    <w:name w:val="Table Grid"/>
    <w:basedOn w:val="TableNormal"/>
    <w:uiPriority w:val="39"/>
    <w:rsid w:val="0020030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ListParagraph1">
    <w:name w:val="List Paragraph1"/>
    <w:basedOn w:val="Normal"/>
    <w:uiPriority w:val="34"/>
    <w:qFormat/>
    <w:rsid w:val="00773A7E"/>
    <w:pPr>
      <w:widowControl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after="160" w:line="259" w:lineRule="auto"/>
      <w:ind w:left="720"/>
      <w:contextualSpacing/>
    </w:pPr>
    <w:rPr>
      <w:rFonts w:ascii="Segoe UI" w:hAnsi="Segoe UI" w:cs="Segoe UI"/>
      <w:color w:val="auto"/>
      <w:sz w:val="20"/>
      <w:lang w:val="en-US" w:eastAsia="en-US"/>
    </w:rPr>
  </w:style>
  <w:style w:type="paragraph" w:customStyle="1" w:styleId="font5">
    <w:name w:val="font5"/>
    <w:basedOn w:val="Normal"/>
    <w:rsid w:val="00892C65"/>
    <w:pPr>
      <w:widowControl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 w:line="240" w:lineRule="auto"/>
      <w:jc w:val="both"/>
    </w:pPr>
    <w:rPr>
      <w:rFonts w:ascii="Arial" w:eastAsia="Times New Roman" w:hAnsi="Arial" w:cs="Arial"/>
      <w:b/>
      <w:bCs/>
      <w:sz w:val="20"/>
      <w:szCs w:val="20"/>
    </w:rPr>
  </w:style>
  <w:style w:type="paragraph" w:customStyle="1" w:styleId="font6">
    <w:name w:val="font6"/>
    <w:basedOn w:val="Normal"/>
    <w:rsid w:val="00892C65"/>
    <w:pPr>
      <w:widowControl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 w:line="240" w:lineRule="auto"/>
      <w:jc w:val="both"/>
    </w:pPr>
    <w:rPr>
      <w:rFonts w:ascii="Arial" w:eastAsia="Times New Roman" w:hAnsi="Arial" w:cs="Arial"/>
      <w:b/>
      <w:bCs/>
      <w:color w:val="auto"/>
      <w:sz w:val="20"/>
      <w:szCs w:val="20"/>
    </w:rPr>
  </w:style>
  <w:style w:type="paragraph" w:customStyle="1" w:styleId="xl65">
    <w:name w:val="xl65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pacing w:before="100" w:beforeAutospacing="1" w:after="100" w:afterAutospacing="1" w:line="240" w:lineRule="auto"/>
      <w:jc w:val="right"/>
      <w:textAlignment w:val="center"/>
    </w:pPr>
    <w:rPr>
      <w:rFonts w:ascii="Arial" w:eastAsia="Times New Roman" w:hAnsi="Arial" w:cs="Arial"/>
      <w:i/>
      <w:iCs/>
      <w:color w:val="auto"/>
      <w:sz w:val="20"/>
      <w:szCs w:val="20"/>
    </w:rPr>
  </w:style>
  <w:style w:type="paragraph" w:customStyle="1" w:styleId="xl66">
    <w:name w:val="xl66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hd w:val="clear" w:color="D8D8D8" w:fill="D8D8D8"/>
      <w:spacing w:before="100" w:beforeAutospacing="1" w:after="100" w:afterAutospacing="1" w:line="240" w:lineRule="auto"/>
      <w:jc w:val="right"/>
      <w:textAlignment w:val="center"/>
    </w:pPr>
    <w:rPr>
      <w:rFonts w:ascii="Arial" w:eastAsia="Times New Roman" w:hAnsi="Arial" w:cs="Arial"/>
      <w:b/>
      <w:bCs/>
      <w:color w:val="auto"/>
      <w:sz w:val="20"/>
      <w:szCs w:val="20"/>
    </w:rPr>
  </w:style>
  <w:style w:type="paragraph" w:customStyle="1" w:styleId="xl67">
    <w:name w:val="xl67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none" w:sz="0" w:space="0" w:color="auto"/>
        <w:between w:val="none" w:sz="0" w:space="0" w:color="auto"/>
      </w:pBdr>
      <w:spacing w:before="100" w:beforeAutospacing="1" w:after="100" w:afterAutospacing="1" w:line="240" w:lineRule="auto"/>
      <w:jc w:val="right"/>
      <w:textAlignment w:val="center"/>
    </w:pPr>
    <w:rPr>
      <w:rFonts w:ascii="Arial" w:eastAsia="Times New Roman" w:hAnsi="Arial" w:cs="Arial"/>
      <w:color w:val="auto"/>
      <w:sz w:val="20"/>
      <w:szCs w:val="20"/>
    </w:rPr>
  </w:style>
  <w:style w:type="paragraph" w:customStyle="1" w:styleId="xl68">
    <w:name w:val="xl68"/>
    <w:basedOn w:val="Normal"/>
    <w:rsid w:val="00892C65"/>
    <w:pPr>
      <w:widowControl/>
      <w:pBdr>
        <w:top w:val="single" w:sz="4" w:space="0" w:color="000000"/>
        <w:left w:val="none" w:sz="0" w:space="0" w:color="auto"/>
        <w:bottom w:val="single" w:sz="4" w:space="0" w:color="000000"/>
        <w:right w:val="single" w:sz="4" w:space="0" w:color="000000"/>
        <w:between w:val="none" w:sz="0" w:space="0" w:color="auto"/>
      </w:pBdr>
      <w:spacing w:before="100" w:beforeAutospacing="1" w:after="100" w:afterAutospacing="1" w:line="240" w:lineRule="auto"/>
      <w:jc w:val="both"/>
      <w:textAlignment w:val="center"/>
    </w:pPr>
    <w:rPr>
      <w:rFonts w:ascii="Arial" w:eastAsia="Times New Roman" w:hAnsi="Arial" w:cs="Arial"/>
      <w:i/>
      <w:iCs/>
      <w:color w:val="auto"/>
      <w:sz w:val="20"/>
      <w:szCs w:val="20"/>
    </w:rPr>
  </w:style>
  <w:style w:type="paragraph" w:customStyle="1" w:styleId="xl69">
    <w:name w:val="xl69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pacing w:before="100" w:beforeAutospacing="1" w:after="100" w:afterAutospacing="1" w:line="240" w:lineRule="auto"/>
      <w:jc w:val="right"/>
      <w:textAlignment w:val="center"/>
    </w:pPr>
    <w:rPr>
      <w:rFonts w:ascii="Arial" w:eastAsia="Times New Roman" w:hAnsi="Arial" w:cs="Arial"/>
      <w:i/>
      <w:iCs/>
      <w:sz w:val="20"/>
      <w:szCs w:val="20"/>
    </w:rPr>
  </w:style>
  <w:style w:type="paragraph" w:customStyle="1" w:styleId="xl70">
    <w:name w:val="xl70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 w:line="240" w:lineRule="auto"/>
      <w:jc w:val="right"/>
      <w:textAlignment w:val="center"/>
    </w:pPr>
    <w:rPr>
      <w:rFonts w:ascii="Arial" w:eastAsia="Times New Roman" w:hAnsi="Arial" w:cs="Arial"/>
      <w:color w:val="auto"/>
      <w:sz w:val="20"/>
      <w:szCs w:val="20"/>
    </w:rPr>
  </w:style>
  <w:style w:type="paragraph" w:customStyle="1" w:styleId="xl71">
    <w:name w:val="xl71"/>
    <w:basedOn w:val="Normal"/>
    <w:rsid w:val="00892C65"/>
    <w:pPr>
      <w:widowControl/>
      <w:pBdr>
        <w:top w:val="single" w:sz="4" w:space="0" w:color="000000"/>
        <w:left w:val="none" w:sz="0" w:space="0" w:color="auto"/>
        <w:bottom w:val="none" w:sz="0" w:space="0" w:color="auto"/>
        <w:right w:val="single" w:sz="4" w:space="0" w:color="000000"/>
        <w:between w:val="none" w:sz="0" w:space="0" w:color="auto"/>
      </w:pBdr>
      <w:spacing w:before="100" w:beforeAutospacing="1" w:after="100" w:afterAutospacing="1" w:line="240" w:lineRule="auto"/>
      <w:jc w:val="both"/>
      <w:textAlignment w:val="center"/>
    </w:pPr>
    <w:rPr>
      <w:rFonts w:ascii="Arial" w:eastAsia="Times New Roman" w:hAnsi="Arial" w:cs="Arial"/>
      <w:i/>
      <w:iCs/>
      <w:color w:val="auto"/>
      <w:sz w:val="20"/>
      <w:szCs w:val="20"/>
    </w:rPr>
  </w:style>
  <w:style w:type="paragraph" w:customStyle="1" w:styleId="xl72">
    <w:name w:val="xl72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hd w:val="clear" w:color="7F7F7F" w:fill="7F7F7F"/>
      <w:spacing w:before="100" w:beforeAutospacing="1" w:after="100" w:afterAutospacing="1" w:line="240" w:lineRule="auto"/>
      <w:jc w:val="right"/>
      <w:textAlignment w:val="center"/>
    </w:pPr>
    <w:rPr>
      <w:rFonts w:ascii="Arial" w:eastAsia="Times New Roman" w:hAnsi="Arial" w:cs="Arial"/>
      <w:b/>
      <w:bCs/>
      <w:sz w:val="20"/>
      <w:szCs w:val="20"/>
    </w:rPr>
  </w:style>
  <w:style w:type="paragraph" w:customStyle="1" w:styleId="xl73">
    <w:name w:val="xl73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hd w:val="clear" w:color="7F7F7F" w:fill="7F7F7F"/>
      <w:spacing w:before="100" w:beforeAutospacing="1" w:after="100" w:afterAutospacing="1" w:line="240" w:lineRule="auto"/>
      <w:jc w:val="right"/>
      <w:textAlignment w:val="center"/>
    </w:pPr>
    <w:rPr>
      <w:rFonts w:ascii="Arial" w:eastAsia="Times New Roman" w:hAnsi="Arial" w:cs="Arial"/>
      <w:b/>
      <w:bCs/>
      <w:sz w:val="20"/>
      <w:szCs w:val="20"/>
    </w:rPr>
  </w:style>
  <w:style w:type="paragraph" w:customStyle="1" w:styleId="xl74">
    <w:name w:val="xl74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hd w:val="clear" w:color="93C47D" w:fill="93C47D"/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b/>
      <w:bCs/>
      <w:sz w:val="20"/>
      <w:szCs w:val="20"/>
    </w:rPr>
  </w:style>
  <w:style w:type="paragraph" w:customStyle="1" w:styleId="xl75">
    <w:name w:val="xl75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none" w:sz="0" w:space="0" w:color="auto"/>
        <w:between w:val="none" w:sz="0" w:space="0" w:color="auto"/>
      </w:pBdr>
      <w:shd w:val="clear" w:color="7F7F7F" w:fill="7F7F7F"/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b/>
      <w:bCs/>
      <w:sz w:val="20"/>
      <w:szCs w:val="20"/>
    </w:rPr>
  </w:style>
  <w:style w:type="paragraph" w:customStyle="1" w:styleId="xl76">
    <w:name w:val="xl76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hd w:val="clear" w:color="A5A5A5" w:fill="A5A5A5"/>
      <w:spacing w:before="100" w:beforeAutospacing="1" w:after="100" w:afterAutospacing="1" w:line="240" w:lineRule="auto"/>
      <w:jc w:val="right"/>
      <w:textAlignment w:val="center"/>
    </w:pPr>
    <w:rPr>
      <w:rFonts w:ascii="Arial" w:eastAsia="Times New Roman" w:hAnsi="Arial" w:cs="Arial"/>
      <w:b/>
      <w:bCs/>
      <w:color w:val="auto"/>
      <w:sz w:val="20"/>
      <w:szCs w:val="20"/>
    </w:rPr>
  </w:style>
  <w:style w:type="paragraph" w:customStyle="1" w:styleId="xl77">
    <w:name w:val="xl77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hd w:val="clear" w:color="BFBFBF" w:fill="BFBFBF"/>
      <w:spacing w:before="100" w:beforeAutospacing="1" w:after="100" w:afterAutospacing="1" w:line="240" w:lineRule="auto"/>
      <w:jc w:val="right"/>
      <w:textAlignment w:val="center"/>
    </w:pPr>
    <w:rPr>
      <w:rFonts w:ascii="Arial" w:eastAsia="Times New Roman" w:hAnsi="Arial" w:cs="Arial"/>
      <w:b/>
      <w:bCs/>
      <w:color w:val="auto"/>
      <w:sz w:val="20"/>
      <w:szCs w:val="20"/>
    </w:rPr>
  </w:style>
  <w:style w:type="paragraph" w:customStyle="1" w:styleId="xl78">
    <w:name w:val="xl78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pacing w:before="100" w:beforeAutospacing="1" w:after="100" w:afterAutospacing="1" w:line="240" w:lineRule="auto"/>
      <w:jc w:val="right"/>
      <w:textAlignment w:val="center"/>
    </w:pPr>
    <w:rPr>
      <w:rFonts w:ascii="Arial" w:eastAsia="Times New Roman" w:hAnsi="Arial" w:cs="Arial"/>
      <w:color w:val="auto"/>
      <w:sz w:val="20"/>
      <w:szCs w:val="20"/>
    </w:rPr>
  </w:style>
  <w:style w:type="paragraph" w:customStyle="1" w:styleId="xl79">
    <w:name w:val="xl79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hd w:val="clear" w:color="FFCDCD" w:fill="FFCDCD"/>
      <w:spacing w:before="100" w:beforeAutospacing="1" w:after="100" w:afterAutospacing="1" w:line="240" w:lineRule="auto"/>
      <w:jc w:val="right"/>
      <w:textAlignment w:val="center"/>
    </w:pPr>
    <w:rPr>
      <w:rFonts w:ascii="Arial" w:eastAsia="Times New Roman" w:hAnsi="Arial" w:cs="Arial"/>
      <w:i/>
      <w:iCs/>
      <w:sz w:val="20"/>
      <w:szCs w:val="20"/>
    </w:rPr>
  </w:style>
  <w:style w:type="paragraph" w:customStyle="1" w:styleId="xl80">
    <w:name w:val="xl80"/>
    <w:basedOn w:val="Normal"/>
    <w:rsid w:val="00892C65"/>
    <w:pPr>
      <w:widowControl/>
      <w:pBdr>
        <w:top w:val="single" w:sz="4" w:space="0" w:color="000000"/>
        <w:left w:val="none" w:sz="0" w:space="0" w:color="auto"/>
        <w:bottom w:val="single" w:sz="4" w:space="0" w:color="000000"/>
        <w:right w:val="single" w:sz="4" w:space="0" w:color="000000"/>
        <w:between w:val="none" w:sz="0" w:space="0" w:color="auto"/>
      </w:pBdr>
      <w:spacing w:before="100" w:beforeAutospacing="1" w:after="100" w:afterAutospacing="1" w:line="240" w:lineRule="auto"/>
      <w:jc w:val="both"/>
      <w:textAlignment w:val="center"/>
    </w:pPr>
    <w:rPr>
      <w:rFonts w:ascii="Arial" w:eastAsia="Times New Roman" w:hAnsi="Arial" w:cs="Arial"/>
      <w:i/>
      <w:iCs/>
      <w:color w:val="auto"/>
      <w:sz w:val="20"/>
      <w:szCs w:val="20"/>
    </w:rPr>
  </w:style>
  <w:style w:type="paragraph" w:customStyle="1" w:styleId="xl81">
    <w:name w:val="xl81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pacing w:before="100" w:beforeAutospacing="1" w:after="100" w:afterAutospacing="1" w:line="240" w:lineRule="auto"/>
      <w:jc w:val="both"/>
      <w:textAlignment w:val="center"/>
    </w:pPr>
    <w:rPr>
      <w:rFonts w:ascii="Arial" w:eastAsia="Times New Roman" w:hAnsi="Arial" w:cs="Arial"/>
      <w:i/>
      <w:iCs/>
      <w:color w:val="auto"/>
      <w:sz w:val="20"/>
      <w:szCs w:val="20"/>
    </w:rPr>
  </w:style>
  <w:style w:type="paragraph" w:customStyle="1" w:styleId="xl82">
    <w:name w:val="xl82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pacing w:before="100" w:beforeAutospacing="1" w:after="100" w:afterAutospacing="1" w:line="240" w:lineRule="auto"/>
      <w:jc w:val="both"/>
      <w:textAlignment w:val="center"/>
    </w:pPr>
    <w:rPr>
      <w:rFonts w:ascii="Arial" w:eastAsia="Times New Roman" w:hAnsi="Arial" w:cs="Arial"/>
      <w:i/>
      <w:iCs/>
      <w:sz w:val="20"/>
      <w:szCs w:val="20"/>
    </w:rPr>
  </w:style>
  <w:style w:type="paragraph" w:customStyle="1" w:styleId="xl83">
    <w:name w:val="xl83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hd w:val="clear" w:color="FFCDCD" w:fill="FFCDCD"/>
      <w:spacing w:before="100" w:beforeAutospacing="1" w:after="100" w:afterAutospacing="1" w:line="240" w:lineRule="auto"/>
      <w:jc w:val="right"/>
    </w:pPr>
    <w:rPr>
      <w:rFonts w:ascii="Arial" w:eastAsia="Times New Roman" w:hAnsi="Arial" w:cs="Arial"/>
      <w:i/>
      <w:iCs/>
      <w:sz w:val="24"/>
      <w:szCs w:val="24"/>
    </w:rPr>
  </w:style>
  <w:style w:type="paragraph" w:customStyle="1" w:styleId="xl84">
    <w:name w:val="xl84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hd w:val="clear" w:color="D8D8D8" w:fill="D8D8D8"/>
      <w:spacing w:before="100" w:beforeAutospacing="1" w:after="100" w:afterAutospacing="1" w:line="240" w:lineRule="auto"/>
      <w:jc w:val="right"/>
      <w:textAlignment w:val="center"/>
    </w:pPr>
    <w:rPr>
      <w:rFonts w:ascii="Arial" w:eastAsia="Times New Roman" w:hAnsi="Arial" w:cs="Arial"/>
      <w:color w:val="auto"/>
      <w:sz w:val="20"/>
      <w:szCs w:val="20"/>
    </w:rPr>
  </w:style>
  <w:style w:type="paragraph" w:customStyle="1" w:styleId="xl85">
    <w:name w:val="xl85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none" w:sz="0" w:space="0" w:color="auto"/>
        <w:right w:val="single" w:sz="4" w:space="0" w:color="000000"/>
        <w:between w:val="none" w:sz="0" w:space="0" w:color="auto"/>
      </w:pBdr>
      <w:spacing w:before="100" w:beforeAutospacing="1" w:after="100" w:afterAutospacing="1" w:line="240" w:lineRule="auto"/>
      <w:jc w:val="right"/>
      <w:textAlignment w:val="center"/>
    </w:pPr>
    <w:rPr>
      <w:rFonts w:ascii="Arial" w:eastAsia="Times New Roman" w:hAnsi="Arial" w:cs="Arial"/>
      <w:color w:val="auto"/>
      <w:sz w:val="20"/>
      <w:szCs w:val="20"/>
    </w:rPr>
  </w:style>
  <w:style w:type="paragraph" w:customStyle="1" w:styleId="xl86">
    <w:name w:val="xl86"/>
    <w:basedOn w:val="Normal"/>
    <w:rsid w:val="00892C65"/>
    <w:pPr>
      <w:widowControl/>
      <w:pBdr>
        <w:top w:val="single" w:sz="4" w:space="0" w:color="000000"/>
        <w:left w:val="none" w:sz="0" w:space="0" w:color="auto"/>
        <w:bottom w:val="single" w:sz="4" w:space="0" w:color="000000"/>
        <w:right w:val="single" w:sz="4" w:space="0" w:color="000000"/>
        <w:between w:val="none" w:sz="0" w:space="0" w:color="auto"/>
      </w:pBdr>
      <w:spacing w:before="100" w:beforeAutospacing="1" w:after="100" w:afterAutospacing="1" w:line="240" w:lineRule="auto"/>
      <w:jc w:val="both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customStyle="1" w:styleId="xl87">
    <w:name w:val="xl87"/>
    <w:basedOn w:val="Normal"/>
    <w:rsid w:val="00892C65"/>
    <w:pPr>
      <w:widowControl/>
      <w:pBdr>
        <w:top w:val="none" w:sz="0" w:space="0" w:color="auto"/>
        <w:left w:val="single" w:sz="4" w:space="0" w:color="000000"/>
        <w:bottom w:val="none" w:sz="0" w:space="0" w:color="auto"/>
        <w:right w:val="single" w:sz="4" w:space="0" w:color="000000"/>
        <w:between w:val="none" w:sz="0" w:space="0" w:color="auto"/>
      </w:pBdr>
      <w:spacing w:before="100" w:beforeAutospacing="1" w:after="100" w:afterAutospacing="1" w:line="240" w:lineRule="auto"/>
      <w:jc w:val="both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customStyle="1" w:styleId="xl88">
    <w:name w:val="xl88"/>
    <w:basedOn w:val="Normal"/>
    <w:rsid w:val="00892C65"/>
    <w:pPr>
      <w:widowControl/>
      <w:pBdr>
        <w:top w:val="none" w:sz="0" w:space="0" w:color="auto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pacing w:before="100" w:beforeAutospacing="1" w:after="100" w:afterAutospacing="1" w:line="240" w:lineRule="auto"/>
      <w:jc w:val="both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customStyle="1" w:styleId="xl89">
    <w:name w:val="xl89"/>
    <w:basedOn w:val="Normal"/>
    <w:rsid w:val="00892C65"/>
    <w:pPr>
      <w:widowControl/>
      <w:pBdr>
        <w:top w:val="single" w:sz="4" w:space="0" w:color="000000"/>
        <w:left w:val="none" w:sz="0" w:space="0" w:color="auto"/>
        <w:bottom w:val="none" w:sz="0" w:space="0" w:color="auto"/>
        <w:right w:val="single" w:sz="4" w:space="0" w:color="000000"/>
        <w:between w:val="none" w:sz="0" w:space="0" w:color="auto"/>
      </w:pBdr>
      <w:spacing w:before="100" w:beforeAutospacing="1" w:after="100" w:afterAutospacing="1" w:line="240" w:lineRule="auto"/>
      <w:jc w:val="both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customStyle="1" w:styleId="xl90">
    <w:name w:val="xl90"/>
    <w:basedOn w:val="Normal"/>
    <w:rsid w:val="00892C65"/>
    <w:pPr>
      <w:widowControl/>
      <w:pBdr>
        <w:top w:val="none" w:sz="0" w:space="0" w:color="auto"/>
        <w:left w:val="none" w:sz="0" w:space="0" w:color="auto"/>
        <w:bottom w:val="single" w:sz="4" w:space="0" w:color="000000"/>
        <w:right w:val="single" w:sz="4" w:space="0" w:color="000000"/>
        <w:between w:val="none" w:sz="0" w:space="0" w:color="auto"/>
      </w:pBdr>
      <w:spacing w:before="100" w:beforeAutospacing="1" w:after="100" w:afterAutospacing="1" w:line="240" w:lineRule="auto"/>
      <w:jc w:val="both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customStyle="1" w:styleId="xl91">
    <w:name w:val="xl91"/>
    <w:basedOn w:val="Normal"/>
    <w:rsid w:val="00892C65"/>
    <w:pPr>
      <w:widowControl/>
      <w:pBdr>
        <w:top w:val="none" w:sz="0" w:space="0" w:color="auto"/>
        <w:left w:val="single" w:sz="4" w:space="0" w:color="000000"/>
        <w:bottom w:val="single" w:sz="4" w:space="0" w:color="000000"/>
        <w:right w:val="none" w:sz="0" w:space="0" w:color="auto"/>
        <w:between w:val="none" w:sz="0" w:space="0" w:color="auto"/>
      </w:pBdr>
      <w:spacing w:before="100" w:beforeAutospacing="1" w:after="100" w:afterAutospacing="1" w:line="240" w:lineRule="auto"/>
      <w:jc w:val="both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customStyle="1" w:styleId="xl92">
    <w:name w:val="xl92"/>
    <w:basedOn w:val="Normal"/>
    <w:rsid w:val="00892C65"/>
    <w:pPr>
      <w:widowControl/>
      <w:pBdr>
        <w:top w:val="none" w:sz="0" w:space="0" w:color="auto"/>
        <w:left w:val="single" w:sz="4" w:space="0" w:color="000000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 w:line="240" w:lineRule="auto"/>
      <w:jc w:val="both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customStyle="1" w:styleId="xl93">
    <w:name w:val="xl93"/>
    <w:basedOn w:val="Normal"/>
    <w:rsid w:val="00892C65"/>
    <w:pPr>
      <w:widowControl/>
      <w:pBdr>
        <w:top w:val="none" w:sz="0" w:space="0" w:color="auto"/>
        <w:left w:val="none" w:sz="0" w:space="0" w:color="auto"/>
        <w:bottom w:val="none" w:sz="0" w:space="0" w:color="auto"/>
        <w:right w:val="single" w:sz="4" w:space="0" w:color="000000"/>
        <w:between w:val="none" w:sz="0" w:space="0" w:color="auto"/>
      </w:pBdr>
      <w:spacing w:before="100" w:beforeAutospacing="1" w:after="100" w:afterAutospacing="1" w:line="240" w:lineRule="auto"/>
      <w:jc w:val="both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customStyle="1" w:styleId="xl94">
    <w:name w:val="xl94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none" w:sz="0" w:space="0" w:color="auto"/>
        <w:between w:val="none" w:sz="0" w:space="0" w:color="auto"/>
      </w:pBdr>
      <w:shd w:val="clear" w:color="D8D8D8" w:fill="D8D8D8"/>
      <w:spacing w:before="100" w:beforeAutospacing="1" w:after="100" w:afterAutospacing="1" w:line="240" w:lineRule="auto"/>
      <w:jc w:val="both"/>
      <w:textAlignment w:val="center"/>
    </w:pPr>
    <w:rPr>
      <w:rFonts w:ascii="Arial" w:eastAsia="Times New Roman" w:hAnsi="Arial" w:cs="Arial"/>
      <w:b/>
      <w:bCs/>
      <w:color w:val="auto"/>
      <w:sz w:val="20"/>
      <w:szCs w:val="20"/>
    </w:rPr>
  </w:style>
  <w:style w:type="paragraph" w:customStyle="1" w:styleId="xl95">
    <w:name w:val="xl95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none" w:sz="0" w:space="0" w:color="auto"/>
        <w:between w:val="none" w:sz="0" w:space="0" w:color="auto"/>
      </w:pBdr>
      <w:shd w:val="clear" w:color="7F7F7F" w:fill="7F7F7F"/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b/>
      <w:bCs/>
      <w:sz w:val="20"/>
      <w:szCs w:val="20"/>
    </w:rPr>
  </w:style>
  <w:style w:type="paragraph" w:customStyle="1" w:styleId="xl96">
    <w:name w:val="xl96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none" w:sz="0" w:space="0" w:color="auto"/>
        <w:right w:val="none" w:sz="0" w:space="0" w:color="auto"/>
        <w:between w:val="none" w:sz="0" w:space="0" w:color="auto"/>
      </w:pBdr>
      <w:shd w:val="clear" w:color="D9E2F3" w:fill="D9E2F3"/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b/>
      <w:bCs/>
      <w:sz w:val="20"/>
      <w:szCs w:val="20"/>
    </w:rPr>
  </w:style>
  <w:style w:type="paragraph" w:customStyle="1" w:styleId="xl97">
    <w:name w:val="xl97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none" w:sz="0" w:space="0" w:color="auto"/>
        <w:between w:val="none" w:sz="0" w:space="0" w:color="auto"/>
      </w:pBdr>
      <w:shd w:val="clear" w:color="A5A5A5" w:fill="A5A5A5"/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b/>
      <w:bCs/>
      <w:color w:val="auto"/>
      <w:sz w:val="20"/>
      <w:szCs w:val="20"/>
    </w:rPr>
  </w:style>
  <w:style w:type="paragraph" w:customStyle="1" w:styleId="xl98">
    <w:name w:val="xl98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none" w:sz="0" w:space="0" w:color="auto"/>
        <w:between w:val="none" w:sz="0" w:space="0" w:color="auto"/>
      </w:pBdr>
      <w:shd w:val="clear" w:color="BFBFBF" w:fill="BFBFBF"/>
      <w:spacing w:before="100" w:beforeAutospacing="1" w:after="100" w:afterAutospacing="1" w:line="240" w:lineRule="auto"/>
      <w:jc w:val="both"/>
      <w:textAlignment w:val="center"/>
    </w:pPr>
    <w:rPr>
      <w:rFonts w:ascii="Arial" w:eastAsia="Times New Roman" w:hAnsi="Arial" w:cs="Arial"/>
      <w:b/>
      <w:bCs/>
      <w:color w:val="auto"/>
      <w:sz w:val="20"/>
      <w:szCs w:val="20"/>
    </w:rPr>
  </w:style>
  <w:style w:type="paragraph" w:customStyle="1" w:styleId="xl99">
    <w:name w:val="xl99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none" w:sz="0" w:space="0" w:color="auto"/>
        <w:right w:val="single" w:sz="4" w:space="0" w:color="000000"/>
        <w:between w:val="none" w:sz="0" w:space="0" w:color="auto"/>
      </w:pBdr>
      <w:shd w:val="clear" w:color="C5E0B3" w:fill="C5E0B3"/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b/>
      <w:bCs/>
      <w:sz w:val="20"/>
      <w:szCs w:val="20"/>
    </w:rPr>
  </w:style>
  <w:style w:type="paragraph" w:customStyle="1" w:styleId="xl100">
    <w:name w:val="xl100"/>
    <w:basedOn w:val="Normal"/>
    <w:rsid w:val="00892C65"/>
    <w:pPr>
      <w:widowControl/>
      <w:pBdr>
        <w:top w:val="single" w:sz="4" w:space="0" w:color="000000"/>
        <w:left w:val="none" w:sz="0" w:space="0" w:color="auto"/>
        <w:bottom w:val="single" w:sz="4" w:space="0" w:color="000000"/>
        <w:right w:val="none" w:sz="0" w:space="0" w:color="auto"/>
        <w:between w:val="none" w:sz="0" w:space="0" w:color="auto"/>
      </w:pBdr>
      <w:shd w:val="clear" w:color="93C47D" w:fill="93C47D"/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b/>
      <w:bCs/>
      <w:sz w:val="20"/>
      <w:szCs w:val="20"/>
    </w:rPr>
  </w:style>
  <w:style w:type="paragraph" w:customStyle="1" w:styleId="xl101">
    <w:name w:val="xl101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none" w:sz="0" w:space="0" w:color="auto"/>
        <w:between w:val="none" w:sz="0" w:space="0" w:color="auto"/>
      </w:pBdr>
      <w:shd w:val="clear" w:color="93C47D" w:fill="93C47D"/>
      <w:spacing w:before="100" w:beforeAutospacing="1" w:after="100" w:afterAutospacing="1" w:line="240" w:lineRule="auto"/>
      <w:jc w:val="both"/>
      <w:textAlignment w:val="center"/>
    </w:pPr>
    <w:rPr>
      <w:rFonts w:ascii="Arial" w:eastAsia="Times New Roman" w:hAnsi="Arial" w:cs="Arial"/>
      <w:b/>
      <w:bCs/>
      <w:sz w:val="20"/>
      <w:szCs w:val="20"/>
    </w:rPr>
  </w:style>
  <w:style w:type="paragraph" w:customStyle="1" w:styleId="xl102">
    <w:name w:val="xl102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none" w:sz="0" w:space="0" w:color="auto"/>
        <w:right w:val="single" w:sz="4" w:space="0" w:color="000000"/>
        <w:between w:val="none" w:sz="0" w:space="0" w:color="auto"/>
      </w:pBdr>
      <w:shd w:val="clear" w:color="93C47D" w:fill="93C47D"/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b/>
      <w:bCs/>
      <w:sz w:val="20"/>
      <w:szCs w:val="20"/>
    </w:rPr>
  </w:style>
  <w:style w:type="paragraph" w:customStyle="1" w:styleId="xl103">
    <w:name w:val="xl103"/>
    <w:basedOn w:val="Normal"/>
    <w:rsid w:val="00892C65"/>
    <w:pPr>
      <w:widowControl/>
      <w:pBdr>
        <w:top w:val="none" w:sz="0" w:space="0" w:color="auto"/>
        <w:left w:val="single" w:sz="4" w:space="0" w:color="000000"/>
        <w:bottom w:val="none" w:sz="0" w:space="0" w:color="auto"/>
        <w:right w:val="single" w:sz="4" w:space="0" w:color="000000"/>
        <w:between w:val="none" w:sz="0" w:space="0" w:color="auto"/>
      </w:pBdr>
      <w:shd w:val="clear" w:color="93C47D" w:fill="93C47D"/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b/>
      <w:bCs/>
      <w:sz w:val="20"/>
      <w:szCs w:val="20"/>
    </w:rPr>
  </w:style>
  <w:style w:type="paragraph" w:customStyle="1" w:styleId="xl104">
    <w:name w:val="xl104"/>
    <w:basedOn w:val="Normal"/>
    <w:rsid w:val="00892C65"/>
    <w:pPr>
      <w:widowControl/>
      <w:pBdr>
        <w:top w:val="none" w:sz="0" w:space="0" w:color="auto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hd w:val="clear" w:color="93C47D" w:fill="93C47D"/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b/>
      <w:bCs/>
      <w:sz w:val="20"/>
      <w:szCs w:val="20"/>
    </w:rPr>
  </w:style>
  <w:style w:type="paragraph" w:customStyle="1" w:styleId="xl105">
    <w:name w:val="xl105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none" w:sz="0" w:space="0" w:color="auto"/>
        <w:between w:val="none" w:sz="0" w:space="0" w:color="auto"/>
      </w:pBdr>
      <w:shd w:val="clear" w:color="93C47D" w:fill="93C47D"/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b/>
      <w:bCs/>
      <w:sz w:val="20"/>
      <w:szCs w:val="20"/>
    </w:rPr>
  </w:style>
  <w:style w:type="paragraph" w:customStyle="1" w:styleId="xl106">
    <w:name w:val="xl106"/>
    <w:basedOn w:val="Normal"/>
    <w:rsid w:val="00892C65"/>
    <w:pPr>
      <w:widowControl/>
      <w:pBdr>
        <w:top w:val="single" w:sz="4" w:space="0" w:color="000000"/>
        <w:left w:val="none" w:sz="0" w:space="0" w:color="auto"/>
        <w:bottom w:val="single" w:sz="4" w:space="0" w:color="000000"/>
        <w:right w:val="single" w:sz="4" w:space="0" w:color="000000"/>
        <w:between w:val="none" w:sz="0" w:space="0" w:color="auto"/>
      </w:pBdr>
      <w:shd w:val="clear" w:color="93C47D" w:fill="93C47D"/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b/>
      <w:bCs/>
      <w:sz w:val="20"/>
      <w:szCs w:val="20"/>
    </w:rPr>
  </w:style>
  <w:style w:type="paragraph" w:customStyle="1" w:styleId="xl107">
    <w:name w:val="xl107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none" w:sz="0" w:space="0" w:color="auto"/>
        <w:between w:val="none" w:sz="0" w:space="0" w:color="auto"/>
      </w:pBdr>
      <w:shd w:val="clear" w:color="93C47D" w:fill="93C47D"/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b/>
      <w:bCs/>
      <w:color w:val="auto"/>
      <w:sz w:val="20"/>
      <w:szCs w:val="20"/>
    </w:rPr>
  </w:style>
  <w:style w:type="paragraph" w:customStyle="1" w:styleId="xl108">
    <w:name w:val="xl108"/>
    <w:basedOn w:val="Normal"/>
    <w:rsid w:val="00892C65"/>
    <w:pPr>
      <w:widowControl/>
      <w:pBdr>
        <w:top w:val="single" w:sz="4" w:space="0" w:color="000000"/>
        <w:left w:val="none" w:sz="0" w:space="0" w:color="auto"/>
        <w:bottom w:val="single" w:sz="4" w:space="0" w:color="000000"/>
        <w:right w:val="none" w:sz="0" w:space="0" w:color="auto"/>
        <w:between w:val="none" w:sz="0" w:space="0" w:color="auto"/>
      </w:pBdr>
      <w:shd w:val="clear" w:color="93C47D" w:fill="93C47D"/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b/>
      <w:bCs/>
      <w:color w:val="auto"/>
      <w:sz w:val="20"/>
      <w:szCs w:val="20"/>
    </w:rPr>
  </w:style>
  <w:style w:type="paragraph" w:customStyle="1" w:styleId="xl109">
    <w:name w:val="xl109"/>
    <w:basedOn w:val="Normal"/>
    <w:rsid w:val="00892C65"/>
    <w:pPr>
      <w:widowControl/>
      <w:pBdr>
        <w:top w:val="single" w:sz="4" w:space="0" w:color="000000"/>
        <w:left w:val="none" w:sz="0" w:space="0" w:color="auto"/>
        <w:bottom w:val="single" w:sz="4" w:space="0" w:color="000000"/>
        <w:right w:val="single" w:sz="4" w:space="0" w:color="000000"/>
        <w:between w:val="none" w:sz="0" w:space="0" w:color="auto"/>
      </w:pBdr>
      <w:shd w:val="clear" w:color="93C47D" w:fill="93C47D"/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b/>
      <w:bCs/>
      <w:color w:val="auto"/>
      <w:sz w:val="20"/>
      <w:szCs w:val="20"/>
    </w:rPr>
  </w:style>
  <w:style w:type="paragraph" w:customStyle="1" w:styleId="xl110">
    <w:name w:val="xl110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none" w:sz="0" w:space="0" w:color="auto"/>
        <w:between w:val="none" w:sz="0" w:space="0" w:color="auto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11">
    <w:name w:val="xl111"/>
    <w:basedOn w:val="Normal"/>
    <w:rsid w:val="00892C65"/>
    <w:pPr>
      <w:widowControl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12">
    <w:name w:val="xl112"/>
    <w:basedOn w:val="Normal"/>
    <w:rsid w:val="00892C65"/>
    <w:pPr>
      <w:widowControl/>
      <w:pBdr>
        <w:top w:val="none" w:sz="0" w:space="0" w:color="auto"/>
        <w:left w:val="none" w:sz="0" w:space="0" w:color="auto"/>
        <w:bottom w:val="none" w:sz="0" w:space="0" w:color="auto"/>
        <w:right w:val="single" w:sz="4" w:space="0" w:color="000000"/>
        <w:between w:val="none" w:sz="0" w:space="0" w:color="auto"/>
      </w:pBdr>
      <w:spacing w:before="100" w:beforeAutospacing="1" w:after="100" w:afterAutospacing="1" w:line="240" w:lineRule="auto"/>
      <w:jc w:val="both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customStyle="1" w:styleId="xl113">
    <w:name w:val="xl113"/>
    <w:basedOn w:val="Normal"/>
    <w:rsid w:val="00892C65"/>
    <w:pPr>
      <w:widowControl/>
      <w:pBdr>
        <w:top w:val="none" w:sz="0" w:space="0" w:color="auto"/>
        <w:left w:val="single" w:sz="4" w:space="0" w:color="000000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 w:line="240" w:lineRule="auto"/>
      <w:jc w:val="both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customStyle="1" w:styleId="xl114">
    <w:name w:val="xl114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none" w:sz="0" w:space="0" w:color="auto"/>
        <w:right w:val="none" w:sz="0" w:space="0" w:color="auto"/>
        <w:between w:val="none" w:sz="0" w:space="0" w:color="auto"/>
      </w:pBdr>
      <w:shd w:val="clear" w:color="7F7F7F" w:fill="7F7F7F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15">
    <w:name w:val="xl115"/>
    <w:basedOn w:val="Normal"/>
    <w:rsid w:val="00892C65"/>
    <w:pPr>
      <w:widowControl/>
      <w:pBdr>
        <w:top w:val="none" w:sz="0" w:space="0" w:color="auto"/>
        <w:left w:val="single" w:sz="4" w:space="0" w:color="000000"/>
        <w:bottom w:val="single" w:sz="4" w:space="0" w:color="000000"/>
        <w:right w:val="none" w:sz="0" w:space="0" w:color="auto"/>
        <w:between w:val="none" w:sz="0" w:space="0" w:color="auto"/>
      </w:pBdr>
      <w:spacing w:before="100" w:beforeAutospacing="1" w:after="100" w:afterAutospacing="1" w:line="240" w:lineRule="auto"/>
      <w:jc w:val="both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customStyle="1" w:styleId="xl116">
    <w:name w:val="xl116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none" w:sz="0" w:space="0" w:color="auto"/>
        <w:right w:val="single" w:sz="4" w:space="0" w:color="000000"/>
        <w:between w:val="none" w:sz="0" w:space="0" w:color="auto"/>
      </w:pBdr>
      <w:shd w:val="clear" w:color="C5E0B3" w:fill="C5E0B3"/>
      <w:spacing w:before="100" w:beforeAutospacing="1" w:after="100" w:afterAutospacing="1" w:line="240" w:lineRule="auto"/>
      <w:jc w:val="both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17">
    <w:name w:val="xl117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none" w:sz="0" w:space="0" w:color="auto"/>
        <w:right w:val="none" w:sz="0" w:space="0" w:color="auto"/>
        <w:between w:val="none" w:sz="0" w:space="0" w:color="auto"/>
      </w:pBdr>
      <w:shd w:val="clear" w:color="7F7F7F" w:fill="7F7F7F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18">
    <w:name w:val="xl118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none" w:sz="0" w:space="0" w:color="auto"/>
        <w:between w:val="none" w:sz="0" w:space="0" w:color="auto"/>
      </w:pBdr>
      <w:shd w:val="clear" w:color="A5A5A5" w:fill="A5A5A5"/>
      <w:spacing w:before="100" w:beforeAutospacing="1" w:after="100" w:afterAutospacing="1" w:line="240" w:lineRule="auto"/>
      <w:jc w:val="both"/>
      <w:textAlignment w:val="center"/>
    </w:pPr>
    <w:rPr>
      <w:rFonts w:ascii="Arial Narrow" w:eastAsia="Times New Roman" w:hAnsi="Arial Narrow" w:cs="Times New Roman"/>
      <w:b/>
      <w:bCs/>
      <w:color w:val="auto"/>
      <w:sz w:val="20"/>
      <w:szCs w:val="20"/>
    </w:rPr>
  </w:style>
  <w:style w:type="paragraph" w:customStyle="1" w:styleId="xl119">
    <w:name w:val="xl119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none" w:sz="0" w:space="0" w:color="auto"/>
        <w:right w:val="none" w:sz="0" w:space="0" w:color="auto"/>
        <w:between w:val="none" w:sz="0" w:space="0" w:color="auto"/>
      </w:pBdr>
      <w:shd w:val="clear" w:color="7F7F7F" w:fill="7F7F7F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20">
    <w:name w:val="xl120"/>
    <w:basedOn w:val="Normal"/>
    <w:rsid w:val="00892C65"/>
    <w:pPr>
      <w:widowControl/>
      <w:pBdr>
        <w:top w:val="none" w:sz="0" w:space="0" w:color="auto"/>
        <w:left w:val="single" w:sz="4" w:space="0" w:color="000000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 w:line="240" w:lineRule="auto"/>
      <w:jc w:val="both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customStyle="1" w:styleId="xl121">
    <w:name w:val="xl121"/>
    <w:basedOn w:val="Normal"/>
    <w:rsid w:val="00892C65"/>
    <w:pPr>
      <w:widowControl/>
      <w:pBdr>
        <w:top w:val="none" w:sz="0" w:space="0" w:color="auto"/>
        <w:left w:val="none" w:sz="0" w:space="0" w:color="auto"/>
        <w:bottom w:val="none" w:sz="0" w:space="0" w:color="auto"/>
        <w:right w:val="single" w:sz="4" w:space="0" w:color="000000"/>
        <w:between w:val="none" w:sz="0" w:space="0" w:color="auto"/>
      </w:pBdr>
      <w:spacing w:before="100" w:beforeAutospacing="1" w:after="100" w:afterAutospacing="1" w:line="240" w:lineRule="auto"/>
      <w:jc w:val="both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customStyle="1" w:styleId="xl122">
    <w:name w:val="xl122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none" w:sz="0" w:space="0" w:color="auto"/>
        <w:between w:val="none" w:sz="0" w:space="0" w:color="auto"/>
      </w:pBdr>
      <w:shd w:val="clear" w:color="7F7F7F" w:fill="7F7F7F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23">
    <w:name w:val="xl123"/>
    <w:basedOn w:val="Normal"/>
    <w:rsid w:val="00892C65"/>
    <w:pPr>
      <w:widowControl/>
      <w:pBdr>
        <w:top w:val="none" w:sz="0" w:space="0" w:color="auto"/>
        <w:left w:val="single" w:sz="4" w:space="0" w:color="000000"/>
        <w:bottom w:val="single" w:sz="4" w:space="0" w:color="000000"/>
        <w:right w:val="none" w:sz="0" w:space="0" w:color="auto"/>
        <w:between w:val="none" w:sz="0" w:space="0" w:color="auto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auto"/>
      <w:sz w:val="20"/>
      <w:szCs w:val="20"/>
    </w:rPr>
  </w:style>
  <w:style w:type="paragraph" w:customStyle="1" w:styleId="xl124">
    <w:name w:val="xl124"/>
    <w:basedOn w:val="Normal"/>
    <w:rsid w:val="00892C65"/>
    <w:pPr>
      <w:widowControl/>
      <w:pBdr>
        <w:top w:val="none" w:sz="0" w:space="0" w:color="auto"/>
        <w:left w:val="none" w:sz="0" w:space="0" w:color="auto"/>
        <w:bottom w:val="single" w:sz="4" w:space="0" w:color="000000"/>
        <w:right w:val="none" w:sz="0" w:space="0" w:color="auto"/>
        <w:between w:val="none" w:sz="0" w:space="0" w:color="auto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auto"/>
      <w:sz w:val="20"/>
      <w:szCs w:val="20"/>
    </w:rPr>
  </w:style>
  <w:style w:type="paragraph" w:customStyle="1" w:styleId="xl125">
    <w:name w:val="xl125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none" w:sz="0" w:space="0" w:color="auto"/>
        <w:between w:val="none" w:sz="0" w:space="0" w:color="auto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26">
    <w:name w:val="xl126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none" w:sz="0" w:space="0" w:color="auto"/>
        <w:right w:val="none" w:sz="0" w:space="0" w:color="auto"/>
        <w:between w:val="none" w:sz="0" w:space="0" w:color="auto"/>
      </w:pBdr>
      <w:shd w:val="clear" w:color="7F7F7F" w:fill="7F7F7F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27">
    <w:name w:val="xl127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none" w:sz="0" w:space="0" w:color="auto"/>
        <w:right w:val="none" w:sz="0" w:space="0" w:color="auto"/>
        <w:between w:val="none" w:sz="0" w:space="0" w:color="auto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28">
    <w:name w:val="xl128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none" w:sz="0" w:space="0" w:color="auto"/>
        <w:between w:val="none" w:sz="0" w:space="0" w:color="auto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auto"/>
      <w:sz w:val="20"/>
      <w:szCs w:val="20"/>
    </w:rPr>
  </w:style>
  <w:style w:type="paragraph" w:customStyle="1" w:styleId="xl129">
    <w:name w:val="xl129"/>
    <w:basedOn w:val="Normal"/>
    <w:rsid w:val="00892C65"/>
    <w:pPr>
      <w:widowControl/>
      <w:pBdr>
        <w:top w:val="single" w:sz="4" w:space="0" w:color="000000"/>
        <w:left w:val="none" w:sz="0" w:space="0" w:color="auto"/>
        <w:bottom w:val="single" w:sz="4" w:space="0" w:color="000000"/>
        <w:right w:val="none" w:sz="0" w:space="0" w:color="auto"/>
        <w:between w:val="none" w:sz="0" w:space="0" w:color="auto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auto"/>
      <w:sz w:val="20"/>
      <w:szCs w:val="20"/>
    </w:rPr>
  </w:style>
  <w:style w:type="paragraph" w:customStyle="1" w:styleId="xl130">
    <w:name w:val="xl130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none" w:sz="0" w:space="0" w:color="auto"/>
        <w:between w:val="none" w:sz="0" w:space="0" w:color="auto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31">
    <w:name w:val="xl131"/>
    <w:basedOn w:val="Normal"/>
    <w:rsid w:val="00892C65"/>
    <w:pPr>
      <w:widowControl/>
      <w:pBdr>
        <w:top w:val="single" w:sz="4" w:space="0" w:color="000000"/>
        <w:left w:val="none" w:sz="0" w:space="0" w:color="auto"/>
        <w:bottom w:val="single" w:sz="4" w:space="0" w:color="000000"/>
        <w:right w:val="none" w:sz="0" w:space="0" w:color="auto"/>
        <w:between w:val="none" w:sz="0" w:space="0" w:color="auto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32">
    <w:name w:val="xl132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hd w:val="clear" w:color="A5A5A5" w:fill="A5A5A5"/>
      <w:spacing w:before="100" w:beforeAutospacing="1" w:after="100" w:afterAutospacing="1" w:line="240" w:lineRule="auto"/>
      <w:jc w:val="right"/>
    </w:pPr>
    <w:rPr>
      <w:rFonts w:ascii="Arial Narrow" w:eastAsia="Times New Roman" w:hAnsi="Arial Narrow" w:cs="Times New Roman"/>
      <w:b/>
      <w:bCs/>
      <w:color w:val="auto"/>
      <w:sz w:val="20"/>
      <w:szCs w:val="20"/>
    </w:rPr>
  </w:style>
  <w:style w:type="paragraph" w:customStyle="1" w:styleId="xl133">
    <w:name w:val="xl133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hd w:val="clear" w:color="BFBFBF" w:fill="BFBFBF"/>
      <w:spacing w:before="100" w:beforeAutospacing="1" w:after="100" w:afterAutospacing="1" w:line="240" w:lineRule="auto"/>
      <w:jc w:val="right"/>
    </w:pPr>
    <w:rPr>
      <w:rFonts w:ascii="Arial Narrow" w:eastAsia="Times New Roman" w:hAnsi="Arial Narrow" w:cs="Times New Roman"/>
      <w:b/>
      <w:bCs/>
      <w:color w:val="auto"/>
      <w:sz w:val="20"/>
      <w:szCs w:val="20"/>
    </w:rPr>
  </w:style>
  <w:style w:type="paragraph" w:customStyle="1" w:styleId="xl134">
    <w:name w:val="xl134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pacing w:before="100" w:beforeAutospacing="1" w:after="100" w:afterAutospacing="1" w:line="240" w:lineRule="auto"/>
      <w:jc w:val="right"/>
    </w:pPr>
    <w:rPr>
      <w:rFonts w:ascii="Arial Narrow" w:eastAsia="Times New Roman" w:hAnsi="Arial Narrow" w:cs="Times New Roman"/>
      <w:color w:val="auto"/>
      <w:sz w:val="20"/>
      <w:szCs w:val="20"/>
    </w:rPr>
  </w:style>
  <w:style w:type="paragraph" w:customStyle="1" w:styleId="xl135">
    <w:name w:val="xl135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hd w:val="clear" w:color="D8D8D8" w:fill="D8D8D8"/>
      <w:spacing w:before="100" w:beforeAutospacing="1" w:after="100" w:afterAutospacing="1" w:line="240" w:lineRule="auto"/>
      <w:jc w:val="right"/>
    </w:pPr>
    <w:rPr>
      <w:rFonts w:ascii="Arial Narrow" w:eastAsia="Times New Roman" w:hAnsi="Arial Narrow" w:cs="Times New Roman"/>
      <w:b/>
      <w:bCs/>
      <w:color w:val="auto"/>
      <w:sz w:val="20"/>
      <w:szCs w:val="20"/>
    </w:rPr>
  </w:style>
  <w:style w:type="paragraph" w:customStyle="1" w:styleId="xl136">
    <w:name w:val="xl136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pacing w:before="100" w:beforeAutospacing="1" w:after="100" w:afterAutospacing="1" w:line="240" w:lineRule="auto"/>
      <w:jc w:val="right"/>
    </w:pPr>
    <w:rPr>
      <w:rFonts w:ascii="Arial Narrow" w:eastAsia="Times New Roman" w:hAnsi="Arial Narrow" w:cs="Times New Roman"/>
      <w:i/>
      <w:iCs/>
      <w:color w:val="auto"/>
      <w:sz w:val="20"/>
      <w:szCs w:val="20"/>
    </w:rPr>
  </w:style>
  <w:style w:type="table" w:customStyle="1" w:styleId="14">
    <w:name w:val="14"/>
    <w:basedOn w:val="TableNormal"/>
    <w:qFormat/>
    <w:rsid w:val="006C13A7"/>
    <w:pPr>
      <w:widowControl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after="0" w:line="240" w:lineRule="auto"/>
    </w:pPr>
    <w:rPr>
      <w:rFonts w:ascii="Times New Roman" w:eastAsia="SimSun" w:hAnsi="Times New Roman" w:cs="Times New Roman"/>
      <w:color w:val="auto"/>
      <w:sz w:val="20"/>
      <w:szCs w:val="20"/>
    </w:rPr>
    <w:tblPr>
      <w:tblCellMar>
        <w:top w:w="100" w:type="dxa"/>
        <w:left w:w="115" w:type="dxa"/>
        <w:bottom w:w="100" w:type="dxa"/>
        <w:right w:w="115" w:type="dxa"/>
      </w:tblCellMar>
    </w:tblPr>
  </w:style>
  <w:style w:type="paragraph" w:customStyle="1" w:styleId="xl63">
    <w:name w:val="xl63"/>
    <w:basedOn w:val="Normal"/>
    <w:rsid w:val="00156293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hd w:val="clear" w:color="BFBFBF" w:fill="BFBFBF"/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b/>
      <w:bCs/>
      <w:color w:val="auto"/>
      <w:sz w:val="20"/>
      <w:szCs w:val="20"/>
    </w:rPr>
  </w:style>
  <w:style w:type="paragraph" w:customStyle="1" w:styleId="xl64">
    <w:name w:val="xl64"/>
    <w:basedOn w:val="Normal"/>
    <w:rsid w:val="00156293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hd w:val="clear" w:color="A5A5A5" w:fill="A5A5A5"/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b/>
      <w:bCs/>
      <w:color w:val="auto"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9F6319"/>
    <w:rPr>
      <w:color w:val="0563C1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E860D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860D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860D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860D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860D0"/>
    <w:rPr>
      <w:b/>
      <w:bCs/>
      <w:sz w:val="20"/>
      <w:szCs w:val="20"/>
    </w:rPr>
  </w:style>
  <w:style w:type="paragraph" w:customStyle="1" w:styleId="xl137">
    <w:name w:val="xl137"/>
    <w:basedOn w:val="Normal"/>
    <w:rsid w:val="007262F0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pacing w:before="100" w:beforeAutospacing="1" w:after="100" w:afterAutospacing="1" w:line="240" w:lineRule="auto"/>
      <w:jc w:val="right"/>
    </w:pPr>
    <w:rPr>
      <w:rFonts w:ascii="Arial Narrow" w:eastAsia="Times New Roman" w:hAnsi="Arial Narrow" w:cs="Times New Roman"/>
      <w:i/>
      <w:iCs/>
      <w:color w:val="auto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0184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7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8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4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51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8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86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06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98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36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121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268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891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931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130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12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29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52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57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53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69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44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90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90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7946660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889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5136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915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534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538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679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669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481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98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28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49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01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85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81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08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69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73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64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96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66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23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79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21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08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8445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883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94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601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46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81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54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25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681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786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383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551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14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52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86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05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16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407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516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180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526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582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633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042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294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346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893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89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945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005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476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863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714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590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821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593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785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378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895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107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909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062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955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748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336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066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26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347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275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8465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086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607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610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0399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682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061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268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610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615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185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439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328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1094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16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122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9686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679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895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011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602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011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597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858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056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720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887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9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887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454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194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943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404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565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072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806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657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036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246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820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824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176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569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878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175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682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853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440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919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26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308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173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396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1984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572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510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095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82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509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766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095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615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298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4162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787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845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013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058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118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441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838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295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988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315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279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462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378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738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095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015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655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890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662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197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023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8869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067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775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098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560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188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355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518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298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967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285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721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328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758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352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397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944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987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925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202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973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228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246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1201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351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090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472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536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8081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780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091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616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582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275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315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150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871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396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432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572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058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710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825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451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187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653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924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113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968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486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579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865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829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669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055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468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002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914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931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074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3746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022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255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922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819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677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408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417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3574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126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783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165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967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475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993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3743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057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7808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788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588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138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685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9300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771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839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4586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015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756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514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5539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234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5619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353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9859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441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337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113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533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631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972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744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687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799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129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150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7667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357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38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6768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082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660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094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377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840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116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185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718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395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555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037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928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444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515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796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065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909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692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927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666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276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565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147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841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813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592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028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008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086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011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049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099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706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483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791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191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005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562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947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724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151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099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293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608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767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545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203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712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084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202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094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903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331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524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416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341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031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197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698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783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070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172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004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015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562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634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947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01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236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549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000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302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89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695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6818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280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832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690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004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629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392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502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700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401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3145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039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684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398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590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5483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0998900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1549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298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3703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736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558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953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433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365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9526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844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272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814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779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6288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830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151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4312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692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195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284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443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145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752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789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164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547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416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119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26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215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548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135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790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5590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185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406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273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283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622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6857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100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364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284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791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381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696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203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448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530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539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830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097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589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121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0386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843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732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840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468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341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4926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385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113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265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495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526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5517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0510050">
              <w:marLeft w:val="0"/>
              <w:marRight w:val="0"/>
              <w:marTop w:val="0"/>
              <w:marBottom w:val="3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44730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0711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846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959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001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271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465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5631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7839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208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278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902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318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4070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203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917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316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788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3421330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3436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887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091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604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006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705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010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190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857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258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142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1322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181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686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859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223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58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822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104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107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6599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1413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2999807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88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52609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531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580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710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498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740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467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703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058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108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381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155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579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978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027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809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996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148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582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7205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951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013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189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4902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791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999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466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JP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JP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JPG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image" Target="media/image3.JPG"/><Relationship Id="rId4" Type="http://schemas.openxmlformats.org/officeDocument/2006/relationships/settings" Target="settings.xml"/><Relationship Id="rId9" Type="http://schemas.openxmlformats.org/officeDocument/2006/relationships/image" Target="media/image2.JPG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8.png"/><Relationship Id="rId1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BAF1FE0-203B-428A-87C3-4FBBD82E937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44</Pages>
  <Words>11849</Words>
  <Characters>67544</Characters>
  <Application>Microsoft Office Word</Application>
  <DocSecurity>0</DocSecurity>
  <Lines>562</Lines>
  <Paragraphs>15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92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m Austin A. Aspillaga</dc:creator>
  <cp:keywords/>
  <dc:description/>
  <cp:lastModifiedBy>Marie Joyce G. Rafanan</cp:lastModifiedBy>
  <cp:revision>2</cp:revision>
  <dcterms:created xsi:type="dcterms:W3CDTF">2020-11-20T09:01:00Z</dcterms:created>
  <dcterms:modified xsi:type="dcterms:W3CDTF">2020-11-20T09:01:00Z</dcterms:modified>
</cp:coreProperties>
</file>